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F5CF1" w14:textId="617FE3BC" w:rsidR="009C0B6F" w:rsidRPr="007D5640" w:rsidRDefault="002712DB" w:rsidP="009E324B">
      <w:pPr>
        <w:spacing w:after="160" w:line="259" w:lineRule="auto"/>
        <w:jc w:val="center"/>
        <w:rPr>
          <w:rStyle w:val="normaltextrun"/>
          <w:rFonts w:asciiTheme="minorHAnsi" w:hAnsiTheme="minorHAnsi" w:cstheme="minorHAnsi"/>
          <w:sz w:val="56"/>
          <w:szCs w:val="56"/>
        </w:rPr>
      </w:pPr>
      <w:r>
        <w:rPr>
          <w:rStyle w:val="normaltextrun"/>
          <w:rFonts w:asciiTheme="minorHAnsi" w:hAnsiTheme="minorHAnsi" w:cstheme="minorHAnsi"/>
          <w:sz w:val="56"/>
          <w:szCs w:val="56"/>
        </w:rPr>
        <w:t>[</w:t>
      </w:r>
      <w:r w:rsidRPr="000F07FA">
        <w:rPr>
          <w:rStyle w:val="normaltextrun"/>
          <w:rFonts w:asciiTheme="minorHAnsi" w:hAnsiTheme="minorHAnsi" w:cstheme="minorHAnsi"/>
          <w:color w:val="FF0000"/>
          <w:sz w:val="56"/>
          <w:szCs w:val="56"/>
        </w:rPr>
        <w:t xml:space="preserve">Insert </w:t>
      </w:r>
      <w:r w:rsidR="000F07FA" w:rsidRPr="000F07FA">
        <w:rPr>
          <w:rStyle w:val="normaltextrun"/>
          <w:rFonts w:asciiTheme="minorHAnsi" w:hAnsiTheme="minorHAnsi" w:cstheme="minorHAnsi"/>
          <w:color w:val="FF0000"/>
          <w:sz w:val="56"/>
          <w:szCs w:val="56"/>
        </w:rPr>
        <w:t>Organization</w:t>
      </w:r>
      <w:r w:rsidR="000F07FA">
        <w:rPr>
          <w:rStyle w:val="normaltextrun"/>
          <w:rFonts w:asciiTheme="minorHAnsi" w:hAnsiTheme="minorHAnsi" w:cstheme="minorHAnsi"/>
          <w:sz w:val="56"/>
          <w:szCs w:val="56"/>
        </w:rPr>
        <w:t>] Cybersecurity</w:t>
      </w:r>
      <w:r w:rsidR="0056063D">
        <w:rPr>
          <w:rStyle w:val="normaltextrun"/>
          <w:rFonts w:asciiTheme="minorHAnsi" w:hAnsiTheme="minorHAnsi" w:cstheme="minorHAnsi"/>
          <w:sz w:val="56"/>
          <w:szCs w:val="56"/>
        </w:rPr>
        <w:t xml:space="preserve"> </w:t>
      </w:r>
      <w:r w:rsidR="009C0B6F" w:rsidRPr="007D5640">
        <w:rPr>
          <w:rStyle w:val="normaltextrun"/>
          <w:rFonts w:asciiTheme="minorHAnsi" w:hAnsiTheme="minorHAnsi" w:cstheme="minorHAnsi"/>
          <w:sz w:val="56"/>
          <w:szCs w:val="56"/>
        </w:rPr>
        <w:t xml:space="preserve">Incident Response Plan </w:t>
      </w:r>
    </w:p>
    <w:p w14:paraId="53EF3D1A" w14:textId="48517D1C" w:rsidR="007B1D46" w:rsidRDefault="007B1D46" w:rsidP="00C0211B">
      <w:pPr>
        <w:spacing w:after="160" w:line="259" w:lineRule="auto"/>
        <w:jc w:val="center"/>
        <w:rPr>
          <w:rStyle w:val="normaltextrun"/>
          <w:rFonts w:asciiTheme="minorHAnsi" w:hAnsiTheme="minorHAnsi" w:cstheme="minorHAnsi"/>
        </w:rPr>
      </w:pPr>
      <w:r>
        <w:rPr>
          <w:noProof/>
        </w:rPr>
        <w:drawing>
          <wp:inline distT="0" distB="0" distL="0" distR="0" wp14:anchorId="7939736F" wp14:editId="2C0E687B">
            <wp:extent cx="2568271" cy="2568271"/>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2632" cy="2572632"/>
                    </a:xfrm>
                    <a:prstGeom prst="rect">
                      <a:avLst/>
                    </a:prstGeom>
                    <a:noFill/>
                    <a:ln>
                      <a:noFill/>
                    </a:ln>
                  </pic:spPr>
                </pic:pic>
              </a:graphicData>
            </a:graphic>
          </wp:inline>
        </w:drawing>
      </w:r>
    </w:p>
    <w:p w14:paraId="09CA1EF5" w14:textId="6A508602" w:rsidR="00AC79DB" w:rsidRDefault="00AC79DB" w:rsidP="00C0211B">
      <w:pPr>
        <w:spacing w:after="160" w:line="259" w:lineRule="auto"/>
        <w:jc w:val="center"/>
        <w:rPr>
          <w:rStyle w:val="normaltextrun"/>
          <w:rFonts w:asciiTheme="minorHAnsi" w:hAnsiTheme="minorHAnsi" w:cstheme="minorHAnsi"/>
        </w:rPr>
      </w:pPr>
      <w:r w:rsidRPr="00AC79DB">
        <w:rPr>
          <w:rStyle w:val="normaltextrun"/>
          <w:rFonts w:asciiTheme="minorHAnsi" w:hAnsiTheme="minorHAnsi" w:cstheme="minorHAnsi"/>
        </w:rPr>
        <w:t>[</w:t>
      </w:r>
      <w:r w:rsidR="0022572E" w:rsidRPr="0022572E">
        <w:rPr>
          <w:rStyle w:val="normaltextrun"/>
          <w:rFonts w:asciiTheme="minorHAnsi" w:hAnsiTheme="minorHAnsi" w:cstheme="minorHAnsi"/>
          <w:color w:val="FF0000"/>
        </w:rPr>
        <w:t>Remove and insert your organizations logo</w:t>
      </w:r>
      <w:r w:rsidRPr="00AC79DB">
        <w:rPr>
          <w:rStyle w:val="normaltextrun"/>
          <w:rFonts w:asciiTheme="minorHAnsi" w:hAnsiTheme="minorHAnsi" w:cstheme="minorHAnsi"/>
        </w:rPr>
        <w:t>]</w:t>
      </w:r>
    </w:p>
    <w:p w14:paraId="554E4E62" w14:textId="447AA90E" w:rsidR="00836536" w:rsidRPr="00836536" w:rsidRDefault="00EA7DAC" w:rsidP="00154FD4">
      <w:pPr>
        <w:spacing w:after="160" w:line="259" w:lineRule="auto"/>
        <w:jc w:val="center"/>
        <w:rPr>
          <w:sz w:val="32"/>
          <w:szCs w:val="32"/>
        </w:rPr>
      </w:pPr>
      <w:r w:rsidRPr="00C43A94">
        <w:rPr>
          <w:rStyle w:val="normaltextrun"/>
          <w:rFonts w:asciiTheme="minorHAnsi" w:hAnsiTheme="minorHAnsi" w:cstheme="minorHAnsi"/>
          <w:color w:val="FF0000"/>
          <w:sz w:val="32"/>
          <w:szCs w:val="32"/>
        </w:rPr>
        <w:t>[</w:t>
      </w:r>
      <w:r w:rsidR="00385EFE" w:rsidRPr="00EA7DAC">
        <w:rPr>
          <w:rStyle w:val="normaltextrun"/>
          <w:rFonts w:asciiTheme="minorHAnsi" w:hAnsiTheme="minorHAnsi" w:cstheme="minorHAnsi"/>
          <w:color w:val="FF0000"/>
          <w:sz w:val="32"/>
          <w:szCs w:val="32"/>
        </w:rPr>
        <w:t xml:space="preserve">CISA </w:t>
      </w:r>
      <w:r w:rsidR="00154FD4" w:rsidRPr="00EA7DAC">
        <w:rPr>
          <w:rStyle w:val="normaltextrun"/>
          <w:rFonts w:asciiTheme="minorHAnsi" w:hAnsiTheme="minorHAnsi" w:cstheme="minorHAnsi"/>
          <w:color w:val="FF0000"/>
          <w:sz w:val="32"/>
          <w:szCs w:val="32"/>
        </w:rPr>
        <w:t>Cyber</w:t>
      </w:r>
      <w:r w:rsidR="007B03BE" w:rsidRPr="00EA7DAC">
        <w:rPr>
          <w:rStyle w:val="normaltextrun"/>
          <w:rFonts w:asciiTheme="minorHAnsi" w:hAnsiTheme="minorHAnsi" w:cstheme="minorHAnsi"/>
          <w:color w:val="FF0000"/>
          <w:sz w:val="32"/>
          <w:szCs w:val="32"/>
        </w:rPr>
        <w:t>security</w:t>
      </w:r>
      <w:r w:rsidR="00154FD4" w:rsidRPr="00EA7DAC">
        <w:rPr>
          <w:rStyle w:val="normaltextrun"/>
          <w:rFonts w:asciiTheme="minorHAnsi" w:hAnsiTheme="minorHAnsi" w:cstheme="minorHAnsi"/>
          <w:color w:val="FF0000"/>
          <w:sz w:val="32"/>
          <w:szCs w:val="32"/>
        </w:rPr>
        <w:t xml:space="preserve"> Incident Response Plan</w:t>
      </w:r>
      <w:r w:rsidR="00122996">
        <w:rPr>
          <w:rStyle w:val="normaltextrun"/>
          <w:rFonts w:asciiTheme="minorHAnsi" w:hAnsiTheme="minorHAnsi" w:cstheme="minorHAnsi"/>
          <w:color w:val="FF0000"/>
          <w:sz w:val="32"/>
          <w:szCs w:val="32"/>
        </w:rPr>
        <w:t xml:space="preserve"> for </w:t>
      </w:r>
      <w:r w:rsidR="00686A27">
        <w:rPr>
          <w:rStyle w:val="normaltextrun"/>
          <w:rFonts w:asciiTheme="minorHAnsi" w:hAnsiTheme="minorHAnsi" w:cstheme="minorHAnsi"/>
          <w:color w:val="FF0000"/>
          <w:sz w:val="32"/>
          <w:szCs w:val="32"/>
        </w:rPr>
        <w:t>Small</w:t>
      </w:r>
      <w:r w:rsidR="00E96595">
        <w:rPr>
          <w:rStyle w:val="normaltextrun"/>
          <w:rFonts w:asciiTheme="minorHAnsi" w:hAnsiTheme="minorHAnsi" w:cstheme="minorHAnsi"/>
          <w:color w:val="FF0000"/>
          <w:sz w:val="32"/>
          <w:szCs w:val="32"/>
        </w:rPr>
        <w:t xml:space="preserve"> Organizations</w:t>
      </w:r>
      <w:r w:rsidR="00130502">
        <w:rPr>
          <w:rStyle w:val="normaltextrun"/>
          <w:rFonts w:asciiTheme="minorHAnsi" w:hAnsiTheme="minorHAnsi" w:cstheme="minorHAnsi"/>
          <w:color w:val="FF0000"/>
          <w:sz w:val="32"/>
          <w:szCs w:val="32"/>
        </w:rPr>
        <w:t xml:space="preserve">.  </w:t>
      </w:r>
      <w:r w:rsidR="000F07FA" w:rsidRPr="00EA7DAC">
        <w:rPr>
          <w:rStyle w:val="normaltextrun"/>
          <w:rFonts w:asciiTheme="minorHAnsi" w:hAnsiTheme="minorHAnsi" w:cstheme="minorHAnsi"/>
          <w:color w:val="FF0000"/>
          <w:sz w:val="32"/>
          <w:szCs w:val="32"/>
        </w:rPr>
        <w:t xml:space="preserve">Guidance, </w:t>
      </w:r>
      <w:r w:rsidR="00130502" w:rsidRPr="00130502">
        <w:rPr>
          <w:rStyle w:val="normaltextrun"/>
          <w:rFonts w:asciiTheme="minorHAnsi" w:hAnsiTheme="minorHAnsi" w:cstheme="minorHAnsi"/>
          <w:color w:val="FF0000"/>
          <w:sz w:val="32"/>
          <w:szCs w:val="32"/>
        </w:rPr>
        <w:t xml:space="preserve">Templates </w:t>
      </w:r>
      <w:r w:rsidR="000F07FA" w:rsidRPr="00EA7DAC">
        <w:rPr>
          <w:rStyle w:val="normaltextrun"/>
          <w:rFonts w:asciiTheme="minorHAnsi" w:hAnsiTheme="minorHAnsi" w:cstheme="minorHAnsi"/>
          <w:color w:val="FF0000"/>
          <w:sz w:val="32"/>
          <w:szCs w:val="32"/>
        </w:rPr>
        <w:t>and Playbooks</w:t>
      </w:r>
      <w:r w:rsidR="00836536" w:rsidRPr="00EA7DAC">
        <w:rPr>
          <w:rStyle w:val="normaltextrun"/>
          <w:rFonts w:asciiTheme="minorHAnsi" w:hAnsiTheme="minorHAnsi" w:cstheme="minorHAnsi"/>
          <w:color w:val="FF0000"/>
          <w:sz w:val="32"/>
          <w:szCs w:val="32"/>
        </w:rPr>
        <w:t xml:space="preserve"> (Version 2025-0</w:t>
      </w:r>
      <w:r w:rsidR="002F31DE">
        <w:rPr>
          <w:rStyle w:val="normaltextrun"/>
          <w:rFonts w:asciiTheme="minorHAnsi" w:hAnsiTheme="minorHAnsi" w:cstheme="minorHAnsi"/>
          <w:color w:val="FF0000"/>
          <w:sz w:val="32"/>
          <w:szCs w:val="32"/>
        </w:rPr>
        <w:t>4</w:t>
      </w:r>
      <w:r w:rsidR="00836536" w:rsidRPr="00EA7DAC">
        <w:rPr>
          <w:rStyle w:val="normaltextrun"/>
          <w:rFonts w:asciiTheme="minorHAnsi" w:hAnsiTheme="minorHAnsi" w:cstheme="minorHAnsi"/>
          <w:color w:val="FF0000"/>
          <w:sz w:val="32"/>
          <w:szCs w:val="32"/>
        </w:rPr>
        <w:t>)</w:t>
      </w:r>
      <w:r w:rsidRPr="00EA7DAC">
        <w:rPr>
          <w:rStyle w:val="normaltextrun"/>
          <w:rFonts w:asciiTheme="minorHAnsi" w:hAnsiTheme="minorHAnsi" w:cstheme="minorHAnsi"/>
          <w:color w:val="FF0000"/>
          <w:sz w:val="32"/>
          <w:szCs w:val="32"/>
        </w:rPr>
        <w:t>]</w:t>
      </w:r>
      <w:r w:rsidR="007B03BE" w:rsidRPr="007B03BE">
        <w:rPr>
          <w:rStyle w:val="normaltextrun"/>
          <w:rFonts w:asciiTheme="minorHAnsi" w:hAnsiTheme="minorHAnsi" w:cstheme="minorHAnsi"/>
          <w:sz w:val="32"/>
          <w:szCs w:val="32"/>
        </w:rPr>
        <w:br/>
      </w:r>
    </w:p>
    <w:p w14:paraId="72B3BD4A" w14:textId="674FF306" w:rsidR="009C0B6F" w:rsidRPr="007B03BE" w:rsidRDefault="007B03BE" w:rsidP="00154FD4">
      <w:pPr>
        <w:spacing w:after="160" w:line="259" w:lineRule="auto"/>
        <w:jc w:val="center"/>
        <w:rPr>
          <w:sz w:val="32"/>
          <w:szCs w:val="32"/>
        </w:rPr>
      </w:pPr>
      <w:r w:rsidRPr="007B03BE">
        <w:rPr>
          <w:color w:val="FF0000"/>
          <w:sz w:val="32"/>
          <w:szCs w:val="32"/>
        </w:rPr>
        <w:br/>
      </w:r>
      <w:r w:rsidRPr="007B03BE">
        <w:rPr>
          <w:sz w:val="32"/>
          <w:szCs w:val="32"/>
        </w:rPr>
        <w:t>Version: 2025-0</w:t>
      </w:r>
      <w:r w:rsidR="0085070E">
        <w:rPr>
          <w:sz w:val="32"/>
          <w:szCs w:val="32"/>
        </w:rPr>
        <w:t>7</w:t>
      </w:r>
      <w:r w:rsidRPr="007B03BE">
        <w:rPr>
          <w:sz w:val="32"/>
          <w:szCs w:val="32"/>
        </w:rPr>
        <w:t>-</w:t>
      </w:r>
      <w:r w:rsidR="005F77DA">
        <w:rPr>
          <w:sz w:val="32"/>
          <w:szCs w:val="32"/>
        </w:rPr>
        <w:t>1</w:t>
      </w:r>
      <w:r w:rsidR="0085070E">
        <w:rPr>
          <w:sz w:val="32"/>
          <w:szCs w:val="32"/>
        </w:rPr>
        <w:t>4</w:t>
      </w:r>
    </w:p>
    <w:p w14:paraId="0A7F9EF3" w14:textId="77777777" w:rsidR="007B03BE" w:rsidRPr="007B03BE" w:rsidRDefault="007B03BE" w:rsidP="00154FD4">
      <w:pPr>
        <w:spacing w:after="160" w:line="259" w:lineRule="auto"/>
        <w:jc w:val="center"/>
        <w:rPr>
          <w:sz w:val="32"/>
          <w:szCs w:val="32"/>
        </w:rPr>
      </w:pPr>
    </w:p>
    <w:p w14:paraId="1E399403" w14:textId="21EFF7C1" w:rsidR="007B03BE" w:rsidRPr="007B03BE" w:rsidRDefault="007B03BE" w:rsidP="00154FD4">
      <w:pPr>
        <w:spacing w:after="160" w:line="259" w:lineRule="auto"/>
        <w:jc w:val="center"/>
        <w:rPr>
          <w:rStyle w:val="normaltextrun"/>
          <w:rFonts w:asciiTheme="minorHAnsi" w:hAnsiTheme="minorHAnsi" w:cstheme="minorHAnsi"/>
          <w:sz w:val="32"/>
          <w:szCs w:val="32"/>
        </w:rPr>
      </w:pPr>
      <w:r w:rsidRPr="007B03BE">
        <w:rPr>
          <w:color w:val="FF0000"/>
          <w:sz w:val="32"/>
          <w:szCs w:val="32"/>
        </w:rPr>
        <w:t>Confidential</w:t>
      </w:r>
    </w:p>
    <w:p w14:paraId="7CD5912D" w14:textId="77777777" w:rsidR="009C0B6F" w:rsidRDefault="009C0B6F">
      <w:pPr>
        <w:spacing w:after="160" w:line="259" w:lineRule="auto"/>
        <w:rPr>
          <w:rStyle w:val="normaltextrun"/>
          <w:rFonts w:asciiTheme="minorHAnsi" w:hAnsiTheme="minorHAnsi" w:cstheme="minorHAnsi"/>
        </w:rPr>
      </w:pPr>
      <w:r>
        <w:rPr>
          <w:rStyle w:val="normaltextrun"/>
          <w:rFonts w:asciiTheme="minorHAnsi" w:hAnsiTheme="minorHAnsi" w:cstheme="minorHAnsi"/>
        </w:rPr>
        <w:br w:type="page"/>
      </w:r>
    </w:p>
    <w:sdt>
      <w:sdtPr>
        <w:rPr>
          <w:rFonts w:ascii="Calibri" w:eastAsiaTheme="minorHAnsi" w:hAnsi="Calibri" w:cs="Calibri"/>
          <w:color w:val="auto"/>
          <w:sz w:val="24"/>
          <w:szCs w:val="24"/>
        </w:rPr>
        <w:id w:val="-493335420"/>
        <w:docPartObj>
          <w:docPartGallery w:val="Table of Contents"/>
          <w:docPartUnique/>
        </w:docPartObj>
      </w:sdtPr>
      <w:sdtEndPr>
        <w:rPr>
          <w:rFonts w:asciiTheme="minorHAnsi" w:hAnsiTheme="minorHAnsi" w:cstheme="minorHAnsi"/>
          <w:noProof/>
          <w:sz w:val="20"/>
          <w:szCs w:val="20"/>
        </w:rPr>
      </w:sdtEndPr>
      <w:sdtContent>
        <w:p w14:paraId="07C70E58" w14:textId="54DB049C" w:rsidR="00EA0722" w:rsidRPr="00F712EB" w:rsidRDefault="00EA0722">
          <w:pPr>
            <w:pStyle w:val="TOCHeading"/>
            <w:rPr>
              <w:rFonts w:asciiTheme="minorHAnsi" w:hAnsiTheme="minorHAnsi" w:cstheme="minorHAnsi"/>
              <w:b/>
              <w:bCs/>
              <w:color w:val="auto"/>
              <w:sz w:val="48"/>
              <w:szCs w:val="48"/>
            </w:rPr>
          </w:pPr>
          <w:r w:rsidRPr="00F712EB">
            <w:rPr>
              <w:rFonts w:asciiTheme="minorHAnsi" w:hAnsiTheme="minorHAnsi" w:cstheme="minorHAnsi"/>
              <w:b/>
              <w:bCs/>
              <w:color w:val="auto"/>
              <w:sz w:val="48"/>
              <w:szCs w:val="48"/>
            </w:rPr>
            <w:t>Contents</w:t>
          </w:r>
        </w:p>
        <w:p w14:paraId="2E1D8DFB" w14:textId="2FD70596" w:rsidR="00FD549F" w:rsidRDefault="00EA0722" w:rsidP="00FD549F">
          <w:pPr>
            <w:pStyle w:val="TOC1"/>
            <w:tabs>
              <w:tab w:val="right" w:leader="dot" w:pos="9350"/>
            </w:tabs>
            <w:spacing w:before="120"/>
            <w:ind w:left="1253"/>
            <w:rPr>
              <w:rFonts w:asciiTheme="minorHAnsi" w:eastAsiaTheme="minorEastAsia" w:hAnsiTheme="minorHAnsi" w:cstheme="minorBidi"/>
              <w:noProof/>
              <w:kern w:val="2"/>
              <w14:ligatures w14:val="standardContextual"/>
            </w:rPr>
          </w:pPr>
          <w:r w:rsidRPr="00F712EB">
            <w:rPr>
              <w:rFonts w:asciiTheme="minorHAnsi" w:hAnsiTheme="minorHAnsi" w:cstheme="minorHAnsi"/>
              <w:sz w:val="24"/>
              <w:szCs w:val="24"/>
            </w:rPr>
            <w:fldChar w:fldCharType="begin"/>
          </w:r>
          <w:r w:rsidRPr="00F712EB">
            <w:rPr>
              <w:rFonts w:asciiTheme="minorHAnsi" w:hAnsiTheme="minorHAnsi" w:cstheme="minorHAnsi"/>
              <w:sz w:val="24"/>
              <w:szCs w:val="24"/>
            </w:rPr>
            <w:instrText xml:space="preserve"> TOC \o "1-3" \h \z \u </w:instrText>
          </w:r>
          <w:r w:rsidRPr="00F712EB">
            <w:rPr>
              <w:rFonts w:asciiTheme="minorHAnsi" w:hAnsiTheme="minorHAnsi" w:cstheme="minorHAnsi"/>
              <w:sz w:val="24"/>
              <w:szCs w:val="24"/>
            </w:rPr>
            <w:fldChar w:fldCharType="separate"/>
          </w:r>
          <w:hyperlink w:anchor="_Toc190178892" w:history="1">
            <w:r w:rsidR="00FD549F" w:rsidRPr="005F1520">
              <w:rPr>
                <w:rStyle w:val="Hyperlink"/>
                <w:rFonts w:cstheme="minorHAnsi"/>
                <w:noProof/>
              </w:rPr>
              <w:t>Introduction</w:t>
            </w:r>
            <w:r w:rsidR="00FD549F">
              <w:rPr>
                <w:noProof/>
                <w:webHidden/>
              </w:rPr>
              <w:tab/>
            </w:r>
            <w:r w:rsidR="00FD549F">
              <w:rPr>
                <w:noProof/>
                <w:webHidden/>
              </w:rPr>
              <w:fldChar w:fldCharType="begin"/>
            </w:r>
            <w:r w:rsidR="00FD549F">
              <w:rPr>
                <w:noProof/>
                <w:webHidden/>
              </w:rPr>
              <w:instrText xml:space="preserve"> PAGEREF _Toc190178892 \h </w:instrText>
            </w:r>
            <w:r w:rsidR="00FD549F">
              <w:rPr>
                <w:noProof/>
                <w:webHidden/>
              </w:rPr>
            </w:r>
            <w:r w:rsidR="00FD549F">
              <w:rPr>
                <w:noProof/>
                <w:webHidden/>
              </w:rPr>
              <w:fldChar w:fldCharType="separate"/>
            </w:r>
            <w:r w:rsidR="00FD549F">
              <w:rPr>
                <w:noProof/>
                <w:webHidden/>
              </w:rPr>
              <w:t>3</w:t>
            </w:r>
            <w:r w:rsidR="00FD549F">
              <w:rPr>
                <w:noProof/>
                <w:webHidden/>
              </w:rPr>
              <w:fldChar w:fldCharType="end"/>
            </w:r>
          </w:hyperlink>
        </w:p>
        <w:p w14:paraId="3EDCB09F" w14:textId="5CA4DA2A" w:rsidR="00FD549F" w:rsidRDefault="00FD549F" w:rsidP="00FD549F">
          <w:pPr>
            <w:pStyle w:val="TOC1"/>
            <w:tabs>
              <w:tab w:val="right" w:leader="dot" w:pos="9350"/>
            </w:tabs>
            <w:spacing w:before="120"/>
            <w:ind w:left="1253"/>
            <w:rPr>
              <w:rFonts w:asciiTheme="minorHAnsi" w:eastAsiaTheme="minorEastAsia" w:hAnsiTheme="minorHAnsi" w:cstheme="minorBidi"/>
              <w:noProof/>
              <w:kern w:val="2"/>
              <w14:ligatures w14:val="standardContextual"/>
            </w:rPr>
          </w:pPr>
          <w:hyperlink w:anchor="_Toc190178893" w:history="1">
            <w:r w:rsidRPr="005F1520">
              <w:rPr>
                <w:rStyle w:val="Hyperlink"/>
                <w:rFonts w:cstheme="minorHAnsi"/>
                <w:noProof/>
              </w:rPr>
              <w:t>Best Practices for CIRP</w:t>
            </w:r>
            <w:r>
              <w:rPr>
                <w:noProof/>
                <w:webHidden/>
              </w:rPr>
              <w:tab/>
            </w:r>
            <w:r>
              <w:rPr>
                <w:noProof/>
                <w:webHidden/>
              </w:rPr>
              <w:fldChar w:fldCharType="begin"/>
            </w:r>
            <w:r>
              <w:rPr>
                <w:noProof/>
                <w:webHidden/>
              </w:rPr>
              <w:instrText xml:space="preserve"> PAGEREF _Toc190178893 \h </w:instrText>
            </w:r>
            <w:r>
              <w:rPr>
                <w:noProof/>
                <w:webHidden/>
              </w:rPr>
            </w:r>
            <w:r>
              <w:rPr>
                <w:noProof/>
                <w:webHidden/>
              </w:rPr>
              <w:fldChar w:fldCharType="separate"/>
            </w:r>
            <w:r>
              <w:rPr>
                <w:noProof/>
                <w:webHidden/>
              </w:rPr>
              <w:t>4</w:t>
            </w:r>
            <w:r>
              <w:rPr>
                <w:noProof/>
                <w:webHidden/>
              </w:rPr>
              <w:fldChar w:fldCharType="end"/>
            </w:r>
          </w:hyperlink>
        </w:p>
        <w:p w14:paraId="3370A6D1" w14:textId="23BBCE4A" w:rsidR="00FD549F" w:rsidRDefault="00FD549F" w:rsidP="00FD549F">
          <w:pPr>
            <w:pStyle w:val="TOC2"/>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894" w:history="1">
            <w:r w:rsidRPr="005F1520">
              <w:rPr>
                <w:rStyle w:val="Hyperlink"/>
                <w:rFonts w:cstheme="minorHAnsi"/>
                <w:noProof/>
              </w:rPr>
              <w:t>Before a cybersecurity incident</w:t>
            </w:r>
            <w:r>
              <w:rPr>
                <w:noProof/>
                <w:webHidden/>
              </w:rPr>
              <w:tab/>
            </w:r>
            <w:r>
              <w:rPr>
                <w:noProof/>
                <w:webHidden/>
              </w:rPr>
              <w:fldChar w:fldCharType="begin"/>
            </w:r>
            <w:r>
              <w:rPr>
                <w:noProof/>
                <w:webHidden/>
              </w:rPr>
              <w:instrText xml:space="preserve"> PAGEREF _Toc190178894 \h </w:instrText>
            </w:r>
            <w:r>
              <w:rPr>
                <w:noProof/>
                <w:webHidden/>
              </w:rPr>
            </w:r>
            <w:r>
              <w:rPr>
                <w:noProof/>
                <w:webHidden/>
              </w:rPr>
              <w:fldChar w:fldCharType="separate"/>
            </w:r>
            <w:r>
              <w:rPr>
                <w:noProof/>
                <w:webHidden/>
              </w:rPr>
              <w:t>4</w:t>
            </w:r>
            <w:r>
              <w:rPr>
                <w:noProof/>
                <w:webHidden/>
              </w:rPr>
              <w:fldChar w:fldCharType="end"/>
            </w:r>
          </w:hyperlink>
        </w:p>
        <w:p w14:paraId="03BC7EB7" w14:textId="04B434E5" w:rsidR="00FD549F" w:rsidRDefault="00FD549F" w:rsidP="00FD549F">
          <w:pPr>
            <w:pStyle w:val="TOC2"/>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895" w:history="1">
            <w:r w:rsidRPr="005F1520">
              <w:rPr>
                <w:rStyle w:val="Hyperlink"/>
                <w:rFonts w:cstheme="minorHAnsi"/>
                <w:noProof/>
              </w:rPr>
              <w:t>During a cybersecurity incident</w:t>
            </w:r>
            <w:r>
              <w:rPr>
                <w:noProof/>
                <w:webHidden/>
              </w:rPr>
              <w:tab/>
            </w:r>
            <w:r>
              <w:rPr>
                <w:noProof/>
                <w:webHidden/>
              </w:rPr>
              <w:fldChar w:fldCharType="begin"/>
            </w:r>
            <w:r>
              <w:rPr>
                <w:noProof/>
                <w:webHidden/>
              </w:rPr>
              <w:instrText xml:space="preserve"> PAGEREF _Toc190178895 \h </w:instrText>
            </w:r>
            <w:r>
              <w:rPr>
                <w:noProof/>
                <w:webHidden/>
              </w:rPr>
            </w:r>
            <w:r>
              <w:rPr>
                <w:noProof/>
                <w:webHidden/>
              </w:rPr>
              <w:fldChar w:fldCharType="separate"/>
            </w:r>
            <w:r>
              <w:rPr>
                <w:noProof/>
                <w:webHidden/>
              </w:rPr>
              <w:t>6</w:t>
            </w:r>
            <w:r>
              <w:rPr>
                <w:noProof/>
                <w:webHidden/>
              </w:rPr>
              <w:fldChar w:fldCharType="end"/>
            </w:r>
          </w:hyperlink>
        </w:p>
        <w:p w14:paraId="7155DD56" w14:textId="7D097FFC" w:rsidR="00FD549F" w:rsidRDefault="00FD549F" w:rsidP="00FD549F">
          <w:pPr>
            <w:pStyle w:val="TOC1"/>
            <w:tabs>
              <w:tab w:val="right" w:leader="dot" w:pos="9350"/>
            </w:tabs>
            <w:spacing w:before="0"/>
            <w:ind w:left="2158"/>
            <w:rPr>
              <w:rFonts w:asciiTheme="minorHAnsi" w:eastAsiaTheme="minorEastAsia" w:hAnsiTheme="minorHAnsi" w:cstheme="minorBidi"/>
              <w:noProof/>
              <w:kern w:val="2"/>
              <w14:ligatures w14:val="standardContextual"/>
            </w:rPr>
          </w:pPr>
          <w:hyperlink w:anchor="_Toc190178896" w:history="1">
            <w:r w:rsidRPr="005F1520">
              <w:rPr>
                <w:rStyle w:val="Hyperlink"/>
                <w:rFonts w:cstheme="minorHAnsi"/>
                <w:noProof/>
              </w:rPr>
              <w:t>After a cybersecurity incident</w:t>
            </w:r>
            <w:r>
              <w:rPr>
                <w:noProof/>
                <w:webHidden/>
              </w:rPr>
              <w:tab/>
            </w:r>
            <w:r>
              <w:rPr>
                <w:noProof/>
                <w:webHidden/>
              </w:rPr>
              <w:fldChar w:fldCharType="begin"/>
            </w:r>
            <w:r>
              <w:rPr>
                <w:noProof/>
                <w:webHidden/>
              </w:rPr>
              <w:instrText xml:space="preserve"> PAGEREF _Toc190178896 \h </w:instrText>
            </w:r>
            <w:r>
              <w:rPr>
                <w:noProof/>
                <w:webHidden/>
              </w:rPr>
            </w:r>
            <w:r>
              <w:rPr>
                <w:noProof/>
                <w:webHidden/>
              </w:rPr>
              <w:fldChar w:fldCharType="separate"/>
            </w:r>
            <w:r>
              <w:rPr>
                <w:noProof/>
                <w:webHidden/>
              </w:rPr>
              <w:t>7</w:t>
            </w:r>
            <w:r>
              <w:rPr>
                <w:noProof/>
                <w:webHidden/>
              </w:rPr>
              <w:fldChar w:fldCharType="end"/>
            </w:r>
          </w:hyperlink>
        </w:p>
        <w:p w14:paraId="0619288D" w14:textId="087AE9D4" w:rsidR="00FD549F" w:rsidRDefault="00FD549F" w:rsidP="00FD549F">
          <w:pPr>
            <w:pStyle w:val="TOC1"/>
            <w:tabs>
              <w:tab w:val="right" w:leader="dot" w:pos="9350"/>
            </w:tabs>
            <w:spacing w:before="120"/>
            <w:ind w:left="1253"/>
            <w:rPr>
              <w:rFonts w:asciiTheme="minorHAnsi" w:eastAsiaTheme="minorEastAsia" w:hAnsiTheme="minorHAnsi" w:cstheme="minorBidi"/>
              <w:noProof/>
              <w:kern w:val="2"/>
              <w14:ligatures w14:val="standardContextual"/>
            </w:rPr>
          </w:pPr>
          <w:hyperlink w:anchor="_Toc190178897" w:history="1">
            <w:r w:rsidRPr="005F1520">
              <w:rPr>
                <w:rStyle w:val="Hyperlink"/>
                <w:noProof/>
              </w:rPr>
              <w:t>Cyber Incident Response Templates</w:t>
            </w:r>
            <w:r>
              <w:rPr>
                <w:noProof/>
                <w:webHidden/>
              </w:rPr>
              <w:tab/>
            </w:r>
            <w:r>
              <w:rPr>
                <w:noProof/>
                <w:webHidden/>
              </w:rPr>
              <w:fldChar w:fldCharType="begin"/>
            </w:r>
            <w:r>
              <w:rPr>
                <w:noProof/>
                <w:webHidden/>
              </w:rPr>
              <w:instrText xml:space="preserve"> PAGEREF _Toc190178897 \h </w:instrText>
            </w:r>
            <w:r>
              <w:rPr>
                <w:noProof/>
                <w:webHidden/>
              </w:rPr>
            </w:r>
            <w:r>
              <w:rPr>
                <w:noProof/>
                <w:webHidden/>
              </w:rPr>
              <w:fldChar w:fldCharType="separate"/>
            </w:r>
            <w:r>
              <w:rPr>
                <w:noProof/>
                <w:webHidden/>
              </w:rPr>
              <w:t>8</w:t>
            </w:r>
            <w:r>
              <w:rPr>
                <w:noProof/>
                <w:webHidden/>
              </w:rPr>
              <w:fldChar w:fldCharType="end"/>
            </w:r>
          </w:hyperlink>
        </w:p>
        <w:p w14:paraId="0E3569E4" w14:textId="3972C8E5"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898" w:history="1">
            <w:r w:rsidRPr="005F1520">
              <w:rPr>
                <w:rStyle w:val="Hyperlink"/>
                <w:rFonts w:cstheme="minorHAnsi"/>
                <w:noProof/>
              </w:rPr>
              <w:t>Executive Support, Responsibility, History, Change Log</w:t>
            </w:r>
            <w:r>
              <w:rPr>
                <w:noProof/>
                <w:webHidden/>
              </w:rPr>
              <w:tab/>
            </w:r>
            <w:r>
              <w:rPr>
                <w:noProof/>
                <w:webHidden/>
              </w:rPr>
              <w:fldChar w:fldCharType="begin"/>
            </w:r>
            <w:r>
              <w:rPr>
                <w:noProof/>
                <w:webHidden/>
              </w:rPr>
              <w:instrText xml:space="preserve"> PAGEREF _Toc190178898 \h </w:instrText>
            </w:r>
            <w:r>
              <w:rPr>
                <w:noProof/>
                <w:webHidden/>
              </w:rPr>
            </w:r>
            <w:r>
              <w:rPr>
                <w:noProof/>
                <w:webHidden/>
              </w:rPr>
              <w:fldChar w:fldCharType="separate"/>
            </w:r>
            <w:r>
              <w:rPr>
                <w:noProof/>
                <w:webHidden/>
              </w:rPr>
              <w:t>9</w:t>
            </w:r>
            <w:r>
              <w:rPr>
                <w:noProof/>
                <w:webHidden/>
              </w:rPr>
              <w:fldChar w:fldCharType="end"/>
            </w:r>
          </w:hyperlink>
        </w:p>
        <w:p w14:paraId="322BF9F0" w14:textId="5B517673"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899" w:history="1">
            <w:r w:rsidRPr="005F1520">
              <w:rPr>
                <w:rStyle w:val="Hyperlink"/>
                <w:rFonts w:eastAsiaTheme="minorHAnsi" w:cstheme="minorHAnsi"/>
                <w:noProof/>
              </w:rPr>
              <w:t>Incident Prioritization Impact levels</w:t>
            </w:r>
            <w:r>
              <w:rPr>
                <w:noProof/>
                <w:webHidden/>
              </w:rPr>
              <w:tab/>
            </w:r>
            <w:r>
              <w:rPr>
                <w:noProof/>
                <w:webHidden/>
              </w:rPr>
              <w:fldChar w:fldCharType="begin"/>
            </w:r>
            <w:r>
              <w:rPr>
                <w:noProof/>
                <w:webHidden/>
              </w:rPr>
              <w:instrText xml:space="preserve"> PAGEREF _Toc190178899 \h </w:instrText>
            </w:r>
            <w:r>
              <w:rPr>
                <w:noProof/>
                <w:webHidden/>
              </w:rPr>
            </w:r>
            <w:r>
              <w:rPr>
                <w:noProof/>
                <w:webHidden/>
              </w:rPr>
              <w:fldChar w:fldCharType="separate"/>
            </w:r>
            <w:r>
              <w:rPr>
                <w:noProof/>
                <w:webHidden/>
              </w:rPr>
              <w:t>10</w:t>
            </w:r>
            <w:r>
              <w:rPr>
                <w:noProof/>
                <w:webHidden/>
              </w:rPr>
              <w:fldChar w:fldCharType="end"/>
            </w:r>
          </w:hyperlink>
        </w:p>
        <w:p w14:paraId="5DA406C8" w14:textId="0CF862C8"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1" w:history="1">
            <w:r w:rsidRPr="005F1520">
              <w:rPr>
                <w:rStyle w:val="Hyperlink"/>
                <w:rFonts w:cstheme="minorHAnsi"/>
                <w:noProof/>
              </w:rPr>
              <w:t>Key Contacts</w:t>
            </w:r>
            <w:r>
              <w:rPr>
                <w:noProof/>
                <w:webHidden/>
              </w:rPr>
              <w:tab/>
            </w:r>
            <w:r>
              <w:rPr>
                <w:noProof/>
                <w:webHidden/>
              </w:rPr>
              <w:fldChar w:fldCharType="begin"/>
            </w:r>
            <w:r>
              <w:rPr>
                <w:noProof/>
                <w:webHidden/>
              </w:rPr>
              <w:instrText xml:space="preserve"> PAGEREF _Toc190178901 \h </w:instrText>
            </w:r>
            <w:r>
              <w:rPr>
                <w:noProof/>
                <w:webHidden/>
              </w:rPr>
            </w:r>
            <w:r>
              <w:rPr>
                <w:noProof/>
                <w:webHidden/>
              </w:rPr>
              <w:fldChar w:fldCharType="separate"/>
            </w:r>
            <w:r>
              <w:rPr>
                <w:noProof/>
                <w:webHidden/>
              </w:rPr>
              <w:t>11</w:t>
            </w:r>
            <w:r>
              <w:rPr>
                <w:noProof/>
                <w:webHidden/>
              </w:rPr>
              <w:fldChar w:fldCharType="end"/>
            </w:r>
          </w:hyperlink>
        </w:p>
        <w:p w14:paraId="78A512C6" w14:textId="09B6D00D"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2" w:history="1">
            <w:r w:rsidRPr="005F1520">
              <w:rPr>
                <w:rStyle w:val="Hyperlink"/>
                <w:rFonts w:cstheme="minorHAnsi"/>
                <w:noProof/>
              </w:rPr>
              <w:t>Communication Channels to Notify Key Contacts and Stakeholders</w:t>
            </w:r>
            <w:r>
              <w:rPr>
                <w:noProof/>
                <w:webHidden/>
              </w:rPr>
              <w:tab/>
            </w:r>
            <w:r>
              <w:rPr>
                <w:noProof/>
                <w:webHidden/>
              </w:rPr>
              <w:fldChar w:fldCharType="begin"/>
            </w:r>
            <w:r>
              <w:rPr>
                <w:noProof/>
                <w:webHidden/>
              </w:rPr>
              <w:instrText xml:space="preserve"> PAGEREF _Toc190178902 \h </w:instrText>
            </w:r>
            <w:r>
              <w:rPr>
                <w:noProof/>
                <w:webHidden/>
              </w:rPr>
            </w:r>
            <w:r>
              <w:rPr>
                <w:noProof/>
                <w:webHidden/>
              </w:rPr>
              <w:fldChar w:fldCharType="separate"/>
            </w:r>
            <w:r>
              <w:rPr>
                <w:noProof/>
                <w:webHidden/>
              </w:rPr>
              <w:t>13</w:t>
            </w:r>
            <w:r>
              <w:rPr>
                <w:noProof/>
                <w:webHidden/>
              </w:rPr>
              <w:fldChar w:fldCharType="end"/>
            </w:r>
          </w:hyperlink>
        </w:p>
        <w:p w14:paraId="6FCE3A40" w14:textId="2DC1AF4B"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3" w:history="1">
            <w:r w:rsidRPr="005F1520">
              <w:rPr>
                <w:rStyle w:val="Hyperlink"/>
                <w:rFonts w:cstheme="minorHAnsi"/>
                <w:noProof/>
              </w:rPr>
              <w:t>Essential Assets</w:t>
            </w:r>
            <w:r>
              <w:rPr>
                <w:noProof/>
                <w:webHidden/>
              </w:rPr>
              <w:tab/>
            </w:r>
            <w:r>
              <w:rPr>
                <w:noProof/>
                <w:webHidden/>
              </w:rPr>
              <w:fldChar w:fldCharType="begin"/>
            </w:r>
            <w:r>
              <w:rPr>
                <w:noProof/>
                <w:webHidden/>
              </w:rPr>
              <w:instrText xml:space="preserve"> PAGEREF _Toc190178903 \h </w:instrText>
            </w:r>
            <w:r>
              <w:rPr>
                <w:noProof/>
                <w:webHidden/>
              </w:rPr>
            </w:r>
            <w:r>
              <w:rPr>
                <w:noProof/>
                <w:webHidden/>
              </w:rPr>
              <w:fldChar w:fldCharType="separate"/>
            </w:r>
            <w:r>
              <w:rPr>
                <w:noProof/>
                <w:webHidden/>
              </w:rPr>
              <w:t>14</w:t>
            </w:r>
            <w:r>
              <w:rPr>
                <w:noProof/>
                <w:webHidden/>
              </w:rPr>
              <w:fldChar w:fldCharType="end"/>
            </w:r>
          </w:hyperlink>
        </w:p>
        <w:p w14:paraId="559DA10F" w14:textId="6B13DC0C"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4" w:history="1">
            <w:r w:rsidRPr="005F1520">
              <w:rPr>
                <w:rStyle w:val="Hyperlink"/>
                <w:rFonts w:cstheme="minorHAnsi"/>
                <w:noProof/>
              </w:rPr>
              <w:t>Essential Operational Technology (OT) Assets</w:t>
            </w:r>
            <w:r>
              <w:rPr>
                <w:noProof/>
                <w:webHidden/>
              </w:rPr>
              <w:tab/>
            </w:r>
            <w:r>
              <w:rPr>
                <w:noProof/>
                <w:webHidden/>
              </w:rPr>
              <w:fldChar w:fldCharType="begin"/>
            </w:r>
            <w:r>
              <w:rPr>
                <w:noProof/>
                <w:webHidden/>
              </w:rPr>
              <w:instrText xml:space="preserve"> PAGEREF _Toc190178904 \h </w:instrText>
            </w:r>
            <w:r>
              <w:rPr>
                <w:noProof/>
                <w:webHidden/>
              </w:rPr>
            </w:r>
            <w:r>
              <w:rPr>
                <w:noProof/>
                <w:webHidden/>
              </w:rPr>
              <w:fldChar w:fldCharType="separate"/>
            </w:r>
            <w:r>
              <w:rPr>
                <w:noProof/>
                <w:webHidden/>
              </w:rPr>
              <w:t>16</w:t>
            </w:r>
            <w:r>
              <w:rPr>
                <w:noProof/>
                <w:webHidden/>
              </w:rPr>
              <w:fldChar w:fldCharType="end"/>
            </w:r>
          </w:hyperlink>
        </w:p>
        <w:p w14:paraId="1B38A760" w14:textId="4C721617"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5" w:history="1">
            <w:r w:rsidRPr="005F1520">
              <w:rPr>
                <w:rStyle w:val="Hyperlink"/>
                <w:rFonts w:cstheme="minorHAnsi"/>
                <w:noProof/>
              </w:rPr>
              <w:t>Simple Network Diagram</w:t>
            </w:r>
            <w:r>
              <w:rPr>
                <w:noProof/>
                <w:webHidden/>
              </w:rPr>
              <w:tab/>
            </w:r>
            <w:r>
              <w:rPr>
                <w:noProof/>
                <w:webHidden/>
              </w:rPr>
              <w:fldChar w:fldCharType="begin"/>
            </w:r>
            <w:r>
              <w:rPr>
                <w:noProof/>
                <w:webHidden/>
              </w:rPr>
              <w:instrText xml:space="preserve"> PAGEREF _Toc190178905 \h </w:instrText>
            </w:r>
            <w:r>
              <w:rPr>
                <w:noProof/>
                <w:webHidden/>
              </w:rPr>
            </w:r>
            <w:r>
              <w:rPr>
                <w:noProof/>
                <w:webHidden/>
              </w:rPr>
              <w:fldChar w:fldCharType="separate"/>
            </w:r>
            <w:r>
              <w:rPr>
                <w:noProof/>
                <w:webHidden/>
              </w:rPr>
              <w:t>17</w:t>
            </w:r>
            <w:r>
              <w:rPr>
                <w:noProof/>
                <w:webHidden/>
              </w:rPr>
              <w:fldChar w:fldCharType="end"/>
            </w:r>
          </w:hyperlink>
        </w:p>
        <w:p w14:paraId="6779C911" w14:textId="2A43793D"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6" w:history="1">
            <w:r w:rsidRPr="005F1520">
              <w:rPr>
                <w:rStyle w:val="Hyperlink"/>
                <w:rFonts w:cstheme="minorHAnsi"/>
                <w:noProof/>
              </w:rPr>
              <w:t>Essential Software, Applications and Licensing</w:t>
            </w:r>
            <w:r>
              <w:rPr>
                <w:noProof/>
                <w:webHidden/>
              </w:rPr>
              <w:tab/>
            </w:r>
            <w:r>
              <w:rPr>
                <w:noProof/>
                <w:webHidden/>
              </w:rPr>
              <w:fldChar w:fldCharType="begin"/>
            </w:r>
            <w:r>
              <w:rPr>
                <w:noProof/>
                <w:webHidden/>
              </w:rPr>
              <w:instrText xml:space="preserve"> PAGEREF _Toc190178906 \h </w:instrText>
            </w:r>
            <w:r>
              <w:rPr>
                <w:noProof/>
                <w:webHidden/>
              </w:rPr>
            </w:r>
            <w:r>
              <w:rPr>
                <w:noProof/>
                <w:webHidden/>
              </w:rPr>
              <w:fldChar w:fldCharType="separate"/>
            </w:r>
            <w:r>
              <w:rPr>
                <w:noProof/>
                <w:webHidden/>
              </w:rPr>
              <w:t>18</w:t>
            </w:r>
            <w:r>
              <w:rPr>
                <w:noProof/>
                <w:webHidden/>
              </w:rPr>
              <w:fldChar w:fldCharType="end"/>
            </w:r>
          </w:hyperlink>
        </w:p>
        <w:p w14:paraId="46237E0C" w14:textId="08ABA85B"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7" w:history="1">
            <w:r w:rsidRPr="005F1520">
              <w:rPr>
                <w:rStyle w:val="Hyperlink"/>
                <w:rFonts w:cstheme="minorHAnsi"/>
                <w:noProof/>
              </w:rPr>
              <w:t>Primary and Alternate Sites</w:t>
            </w:r>
            <w:r>
              <w:rPr>
                <w:noProof/>
                <w:webHidden/>
              </w:rPr>
              <w:tab/>
            </w:r>
            <w:r>
              <w:rPr>
                <w:noProof/>
                <w:webHidden/>
              </w:rPr>
              <w:fldChar w:fldCharType="begin"/>
            </w:r>
            <w:r>
              <w:rPr>
                <w:noProof/>
                <w:webHidden/>
              </w:rPr>
              <w:instrText xml:space="preserve"> PAGEREF _Toc190178907 \h </w:instrText>
            </w:r>
            <w:r>
              <w:rPr>
                <w:noProof/>
                <w:webHidden/>
              </w:rPr>
            </w:r>
            <w:r>
              <w:rPr>
                <w:noProof/>
                <w:webHidden/>
              </w:rPr>
              <w:fldChar w:fldCharType="separate"/>
            </w:r>
            <w:r>
              <w:rPr>
                <w:noProof/>
                <w:webHidden/>
              </w:rPr>
              <w:t>19</w:t>
            </w:r>
            <w:r>
              <w:rPr>
                <w:noProof/>
                <w:webHidden/>
              </w:rPr>
              <w:fldChar w:fldCharType="end"/>
            </w:r>
          </w:hyperlink>
        </w:p>
        <w:p w14:paraId="5AA76946" w14:textId="1C932A3B"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8" w:history="1">
            <w:r w:rsidRPr="005F1520">
              <w:rPr>
                <w:rStyle w:val="Hyperlink"/>
                <w:rFonts w:eastAsiaTheme="minorHAnsi" w:cstheme="minorHAnsi"/>
                <w:noProof/>
              </w:rPr>
              <w:t>Asset Backup Information Details</w:t>
            </w:r>
            <w:r>
              <w:rPr>
                <w:noProof/>
                <w:webHidden/>
              </w:rPr>
              <w:tab/>
            </w:r>
            <w:r>
              <w:rPr>
                <w:noProof/>
                <w:webHidden/>
              </w:rPr>
              <w:fldChar w:fldCharType="begin"/>
            </w:r>
            <w:r>
              <w:rPr>
                <w:noProof/>
                <w:webHidden/>
              </w:rPr>
              <w:instrText xml:space="preserve"> PAGEREF _Toc190178908 \h </w:instrText>
            </w:r>
            <w:r>
              <w:rPr>
                <w:noProof/>
                <w:webHidden/>
              </w:rPr>
            </w:r>
            <w:r>
              <w:rPr>
                <w:noProof/>
                <w:webHidden/>
              </w:rPr>
              <w:fldChar w:fldCharType="separate"/>
            </w:r>
            <w:r>
              <w:rPr>
                <w:noProof/>
                <w:webHidden/>
              </w:rPr>
              <w:t>20</w:t>
            </w:r>
            <w:r>
              <w:rPr>
                <w:noProof/>
                <w:webHidden/>
              </w:rPr>
              <w:fldChar w:fldCharType="end"/>
            </w:r>
          </w:hyperlink>
        </w:p>
        <w:p w14:paraId="637E973E" w14:textId="5D2AC9AF"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09" w:history="1">
            <w:r w:rsidRPr="005F1520">
              <w:rPr>
                <w:rStyle w:val="Hyperlink"/>
                <w:rFonts w:cstheme="minorHAnsi"/>
                <w:noProof/>
              </w:rPr>
              <w:t>Incident Reporting Template</w:t>
            </w:r>
            <w:r>
              <w:rPr>
                <w:noProof/>
                <w:webHidden/>
              </w:rPr>
              <w:tab/>
            </w:r>
            <w:r>
              <w:rPr>
                <w:noProof/>
                <w:webHidden/>
              </w:rPr>
              <w:fldChar w:fldCharType="begin"/>
            </w:r>
            <w:r>
              <w:rPr>
                <w:noProof/>
                <w:webHidden/>
              </w:rPr>
              <w:instrText xml:space="preserve"> PAGEREF _Toc190178909 \h </w:instrText>
            </w:r>
            <w:r>
              <w:rPr>
                <w:noProof/>
                <w:webHidden/>
              </w:rPr>
            </w:r>
            <w:r>
              <w:rPr>
                <w:noProof/>
                <w:webHidden/>
              </w:rPr>
              <w:fldChar w:fldCharType="separate"/>
            </w:r>
            <w:r>
              <w:rPr>
                <w:noProof/>
                <w:webHidden/>
              </w:rPr>
              <w:t>21</w:t>
            </w:r>
            <w:r>
              <w:rPr>
                <w:noProof/>
                <w:webHidden/>
              </w:rPr>
              <w:fldChar w:fldCharType="end"/>
            </w:r>
          </w:hyperlink>
        </w:p>
        <w:p w14:paraId="0A7D062F" w14:textId="3536F55D"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10" w:history="1">
            <w:r w:rsidRPr="005F1520">
              <w:rPr>
                <w:rStyle w:val="Hyperlink"/>
                <w:rFonts w:eastAsiaTheme="minorHAnsi" w:cstheme="minorHAnsi"/>
                <w:noProof/>
              </w:rPr>
              <w:t>Internal policies, laws, rules, regulations, and breach notification requirements</w:t>
            </w:r>
            <w:r>
              <w:rPr>
                <w:noProof/>
                <w:webHidden/>
              </w:rPr>
              <w:tab/>
            </w:r>
            <w:r>
              <w:rPr>
                <w:noProof/>
                <w:webHidden/>
              </w:rPr>
              <w:fldChar w:fldCharType="begin"/>
            </w:r>
            <w:r>
              <w:rPr>
                <w:noProof/>
                <w:webHidden/>
              </w:rPr>
              <w:instrText xml:space="preserve"> PAGEREF _Toc190178910 \h </w:instrText>
            </w:r>
            <w:r>
              <w:rPr>
                <w:noProof/>
                <w:webHidden/>
              </w:rPr>
            </w:r>
            <w:r>
              <w:rPr>
                <w:noProof/>
                <w:webHidden/>
              </w:rPr>
              <w:fldChar w:fldCharType="separate"/>
            </w:r>
            <w:r>
              <w:rPr>
                <w:noProof/>
                <w:webHidden/>
              </w:rPr>
              <w:t>23</w:t>
            </w:r>
            <w:r>
              <w:rPr>
                <w:noProof/>
                <w:webHidden/>
              </w:rPr>
              <w:fldChar w:fldCharType="end"/>
            </w:r>
          </w:hyperlink>
        </w:p>
        <w:p w14:paraId="7962F8AF" w14:textId="0CD2A198"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11" w:history="1">
            <w:r w:rsidRPr="005F1520">
              <w:rPr>
                <w:rStyle w:val="Hyperlink"/>
                <w:rFonts w:cstheme="minorHAnsi"/>
                <w:noProof/>
              </w:rPr>
              <w:t>Additional Incident Report Considerations and Questions</w:t>
            </w:r>
            <w:r>
              <w:rPr>
                <w:noProof/>
                <w:webHidden/>
              </w:rPr>
              <w:tab/>
            </w:r>
            <w:r>
              <w:rPr>
                <w:noProof/>
                <w:webHidden/>
              </w:rPr>
              <w:fldChar w:fldCharType="begin"/>
            </w:r>
            <w:r>
              <w:rPr>
                <w:noProof/>
                <w:webHidden/>
              </w:rPr>
              <w:instrText xml:space="preserve"> PAGEREF _Toc190178911 \h </w:instrText>
            </w:r>
            <w:r>
              <w:rPr>
                <w:noProof/>
                <w:webHidden/>
              </w:rPr>
            </w:r>
            <w:r>
              <w:rPr>
                <w:noProof/>
                <w:webHidden/>
              </w:rPr>
              <w:fldChar w:fldCharType="separate"/>
            </w:r>
            <w:r>
              <w:rPr>
                <w:noProof/>
                <w:webHidden/>
              </w:rPr>
              <w:t>24</w:t>
            </w:r>
            <w:r>
              <w:rPr>
                <w:noProof/>
                <w:webHidden/>
              </w:rPr>
              <w:fldChar w:fldCharType="end"/>
            </w:r>
          </w:hyperlink>
        </w:p>
        <w:p w14:paraId="64EB59F1" w14:textId="1A696E11" w:rsidR="00FD549F" w:rsidRDefault="00FD549F" w:rsidP="00FD549F">
          <w:pPr>
            <w:pStyle w:val="TOC1"/>
            <w:tabs>
              <w:tab w:val="right" w:leader="dot" w:pos="9350"/>
            </w:tabs>
            <w:spacing w:before="120"/>
            <w:ind w:left="1253"/>
            <w:rPr>
              <w:rFonts w:asciiTheme="minorHAnsi" w:eastAsiaTheme="minorEastAsia" w:hAnsiTheme="minorHAnsi" w:cstheme="minorBidi"/>
              <w:noProof/>
              <w:kern w:val="2"/>
              <w14:ligatures w14:val="standardContextual"/>
            </w:rPr>
          </w:pPr>
          <w:hyperlink w:anchor="_Toc190178912" w:history="1">
            <w:r w:rsidRPr="005F1520">
              <w:rPr>
                <w:rStyle w:val="Hyperlink"/>
                <w:rFonts w:cstheme="minorHAnsi"/>
                <w:noProof/>
              </w:rPr>
              <w:t>Communication Templates</w:t>
            </w:r>
            <w:r>
              <w:rPr>
                <w:noProof/>
                <w:webHidden/>
              </w:rPr>
              <w:tab/>
            </w:r>
            <w:r>
              <w:rPr>
                <w:noProof/>
                <w:webHidden/>
              </w:rPr>
              <w:fldChar w:fldCharType="begin"/>
            </w:r>
            <w:r>
              <w:rPr>
                <w:noProof/>
                <w:webHidden/>
              </w:rPr>
              <w:instrText xml:space="preserve"> PAGEREF _Toc190178912 \h </w:instrText>
            </w:r>
            <w:r>
              <w:rPr>
                <w:noProof/>
                <w:webHidden/>
              </w:rPr>
            </w:r>
            <w:r>
              <w:rPr>
                <w:noProof/>
                <w:webHidden/>
              </w:rPr>
              <w:fldChar w:fldCharType="separate"/>
            </w:r>
            <w:r>
              <w:rPr>
                <w:noProof/>
                <w:webHidden/>
              </w:rPr>
              <w:t>25</w:t>
            </w:r>
            <w:r>
              <w:rPr>
                <w:noProof/>
                <w:webHidden/>
              </w:rPr>
              <w:fldChar w:fldCharType="end"/>
            </w:r>
          </w:hyperlink>
        </w:p>
        <w:p w14:paraId="33E662DF" w14:textId="7D4F3911"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13" w:history="1">
            <w:r w:rsidRPr="005F1520">
              <w:rPr>
                <w:rStyle w:val="Hyperlink"/>
                <w:rFonts w:cstheme="minorHAnsi"/>
                <w:noProof/>
              </w:rPr>
              <w:t>Initial Incident Notification Template (Non-Public)</w:t>
            </w:r>
            <w:r>
              <w:rPr>
                <w:noProof/>
                <w:webHidden/>
              </w:rPr>
              <w:tab/>
            </w:r>
            <w:r>
              <w:rPr>
                <w:noProof/>
                <w:webHidden/>
              </w:rPr>
              <w:fldChar w:fldCharType="begin"/>
            </w:r>
            <w:r>
              <w:rPr>
                <w:noProof/>
                <w:webHidden/>
              </w:rPr>
              <w:instrText xml:space="preserve"> PAGEREF _Toc190178913 \h </w:instrText>
            </w:r>
            <w:r>
              <w:rPr>
                <w:noProof/>
                <w:webHidden/>
              </w:rPr>
            </w:r>
            <w:r>
              <w:rPr>
                <w:noProof/>
                <w:webHidden/>
              </w:rPr>
              <w:fldChar w:fldCharType="separate"/>
            </w:r>
            <w:r>
              <w:rPr>
                <w:noProof/>
                <w:webHidden/>
              </w:rPr>
              <w:t>26</w:t>
            </w:r>
            <w:r>
              <w:rPr>
                <w:noProof/>
                <w:webHidden/>
              </w:rPr>
              <w:fldChar w:fldCharType="end"/>
            </w:r>
          </w:hyperlink>
        </w:p>
        <w:p w14:paraId="286BC334" w14:textId="599B4F4D"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14" w:history="1">
            <w:r w:rsidRPr="005F1520">
              <w:rPr>
                <w:rStyle w:val="Hyperlink"/>
                <w:rFonts w:cstheme="minorHAnsi"/>
                <w:noProof/>
              </w:rPr>
              <w:t>Holding Statement Templates</w:t>
            </w:r>
            <w:r>
              <w:rPr>
                <w:noProof/>
                <w:webHidden/>
              </w:rPr>
              <w:tab/>
            </w:r>
            <w:r>
              <w:rPr>
                <w:noProof/>
                <w:webHidden/>
              </w:rPr>
              <w:fldChar w:fldCharType="begin"/>
            </w:r>
            <w:r>
              <w:rPr>
                <w:noProof/>
                <w:webHidden/>
              </w:rPr>
              <w:instrText xml:space="preserve"> PAGEREF _Toc190178914 \h </w:instrText>
            </w:r>
            <w:r>
              <w:rPr>
                <w:noProof/>
                <w:webHidden/>
              </w:rPr>
            </w:r>
            <w:r>
              <w:rPr>
                <w:noProof/>
                <w:webHidden/>
              </w:rPr>
              <w:fldChar w:fldCharType="separate"/>
            </w:r>
            <w:r>
              <w:rPr>
                <w:noProof/>
                <w:webHidden/>
              </w:rPr>
              <w:t>27</w:t>
            </w:r>
            <w:r>
              <w:rPr>
                <w:noProof/>
                <w:webHidden/>
              </w:rPr>
              <w:fldChar w:fldCharType="end"/>
            </w:r>
          </w:hyperlink>
        </w:p>
        <w:p w14:paraId="492C7297" w14:textId="445FFA7B" w:rsidR="00FD549F" w:rsidRDefault="00FD549F" w:rsidP="00FD549F">
          <w:pPr>
            <w:pStyle w:val="TOC1"/>
            <w:tabs>
              <w:tab w:val="right" w:leader="dot" w:pos="9350"/>
            </w:tabs>
            <w:spacing w:before="0"/>
            <w:ind w:left="2160"/>
            <w:rPr>
              <w:rFonts w:asciiTheme="minorHAnsi" w:eastAsiaTheme="minorEastAsia" w:hAnsiTheme="minorHAnsi" w:cstheme="minorBidi"/>
              <w:noProof/>
              <w:kern w:val="2"/>
              <w14:ligatures w14:val="standardContextual"/>
            </w:rPr>
          </w:pPr>
          <w:hyperlink w:anchor="_Toc190178915" w:history="1">
            <w:r w:rsidRPr="005F1520">
              <w:rPr>
                <w:rStyle w:val="Hyperlink"/>
                <w:rFonts w:cstheme="minorHAnsi"/>
                <w:noProof/>
              </w:rPr>
              <w:t>Public Information Release Template – Talking Points Guide</w:t>
            </w:r>
            <w:r>
              <w:rPr>
                <w:noProof/>
                <w:webHidden/>
              </w:rPr>
              <w:tab/>
            </w:r>
            <w:r>
              <w:rPr>
                <w:noProof/>
                <w:webHidden/>
              </w:rPr>
              <w:fldChar w:fldCharType="begin"/>
            </w:r>
            <w:r>
              <w:rPr>
                <w:noProof/>
                <w:webHidden/>
              </w:rPr>
              <w:instrText xml:space="preserve"> PAGEREF _Toc190178915 \h </w:instrText>
            </w:r>
            <w:r>
              <w:rPr>
                <w:noProof/>
                <w:webHidden/>
              </w:rPr>
            </w:r>
            <w:r>
              <w:rPr>
                <w:noProof/>
                <w:webHidden/>
              </w:rPr>
              <w:fldChar w:fldCharType="separate"/>
            </w:r>
            <w:r>
              <w:rPr>
                <w:noProof/>
                <w:webHidden/>
              </w:rPr>
              <w:t>29</w:t>
            </w:r>
            <w:r>
              <w:rPr>
                <w:noProof/>
                <w:webHidden/>
              </w:rPr>
              <w:fldChar w:fldCharType="end"/>
            </w:r>
          </w:hyperlink>
        </w:p>
        <w:p w14:paraId="4934D662" w14:textId="02CF9E70" w:rsidR="00FD549F" w:rsidRDefault="00FD549F">
          <w:pPr>
            <w:pStyle w:val="TOC1"/>
            <w:tabs>
              <w:tab w:val="right" w:leader="dot" w:pos="9350"/>
            </w:tabs>
            <w:rPr>
              <w:rFonts w:asciiTheme="minorHAnsi" w:eastAsiaTheme="minorEastAsia" w:hAnsiTheme="minorHAnsi" w:cstheme="minorBidi"/>
              <w:noProof/>
              <w:kern w:val="2"/>
              <w14:ligatures w14:val="standardContextual"/>
            </w:rPr>
          </w:pPr>
          <w:hyperlink w:anchor="_Toc190178916" w:history="1">
            <w:r w:rsidRPr="005F1520">
              <w:rPr>
                <w:rStyle w:val="Hyperlink"/>
                <w:rFonts w:cstheme="minorHAnsi"/>
                <w:noProof/>
              </w:rPr>
              <w:t>Key Terms</w:t>
            </w:r>
            <w:r>
              <w:rPr>
                <w:noProof/>
                <w:webHidden/>
              </w:rPr>
              <w:tab/>
            </w:r>
            <w:r>
              <w:rPr>
                <w:noProof/>
                <w:webHidden/>
              </w:rPr>
              <w:fldChar w:fldCharType="begin"/>
            </w:r>
            <w:r>
              <w:rPr>
                <w:noProof/>
                <w:webHidden/>
              </w:rPr>
              <w:instrText xml:space="preserve"> PAGEREF _Toc190178916 \h </w:instrText>
            </w:r>
            <w:r>
              <w:rPr>
                <w:noProof/>
                <w:webHidden/>
              </w:rPr>
            </w:r>
            <w:r>
              <w:rPr>
                <w:noProof/>
                <w:webHidden/>
              </w:rPr>
              <w:fldChar w:fldCharType="separate"/>
            </w:r>
            <w:r>
              <w:rPr>
                <w:noProof/>
                <w:webHidden/>
              </w:rPr>
              <w:t>30</w:t>
            </w:r>
            <w:r>
              <w:rPr>
                <w:noProof/>
                <w:webHidden/>
              </w:rPr>
              <w:fldChar w:fldCharType="end"/>
            </w:r>
          </w:hyperlink>
        </w:p>
        <w:p w14:paraId="0B114B0A" w14:textId="25E305B0" w:rsidR="00FD549F" w:rsidRDefault="00FD549F">
          <w:pPr>
            <w:pStyle w:val="TOC1"/>
            <w:tabs>
              <w:tab w:val="right" w:leader="dot" w:pos="9350"/>
            </w:tabs>
            <w:rPr>
              <w:rFonts w:asciiTheme="minorHAnsi" w:eastAsiaTheme="minorEastAsia" w:hAnsiTheme="minorHAnsi" w:cstheme="minorBidi"/>
              <w:noProof/>
              <w:kern w:val="2"/>
              <w14:ligatures w14:val="standardContextual"/>
            </w:rPr>
          </w:pPr>
          <w:hyperlink w:anchor="_Toc190178917" w:history="1">
            <w:r w:rsidRPr="005F1520">
              <w:rPr>
                <w:rStyle w:val="Hyperlink"/>
                <w:rFonts w:cstheme="minorHAnsi"/>
                <w:noProof/>
              </w:rPr>
              <w:t>References</w:t>
            </w:r>
            <w:r>
              <w:rPr>
                <w:noProof/>
                <w:webHidden/>
              </w:rPr>
              <w:tab/>
            </w:r>
            <w:r>
              <w:rPr>
                <w:noProof/>
                <w:webHidden/>
              </w:rPr>
              <w:fldChar w:fldCharType="begin"/>
            </w:r>
            <w:r>
              <w:rPr>
                <w:noProof/>
                <w:webHidden/>
              </w:rPr>
              <w:instrText xml:space="preserve"> PAGEREF _Toc190178917 \h </w:instrText>
            </w:r>
            <w:r>
              <w:rPr>
                <w:noProof/>
                <w:webHidden/>
              </w:rPr>
            </w:r>
            <w:r>
              <w:rPr>
                <w:noProof/>
                <w:webHidden/>
              </w:rPr>
              <w:fldChar w:fldCharType="separate"/>
            </w:r>
            <w:r>
              <w:rPr>
                <w:noProof/>
                <w:webHidden/>
              </w:rPr>
              <w:t>31</w:t>
            </w:r>
            <w:r>
              <w:rPr>
                <w:noProof/>
                <w:webHidden/>
              </w:rPr>
              <w:fldChar w:fldCharType="end"/>
            </w:r>
          </w:hyperlink>
        </w:p>
        <w:p w14:paraId="7A7DFE03" w14:textId="31788584" w:rsidR="00EA0722" w:rsidRPr="001F59B3" w:rsidRDefault="00EA0722">
          <w:pPr>
            <w:rPr>
              <w:rFonts w:asciiTheme="minorHAnsi" w:hAnsiTheme="minorHAnsi" w:cstheme="minorHAnsi"/>
              <w:sz w:val="20"/>
              <w:szCs w:val="20"/>
            </w:rPr>
          </w:pPr>
          <w:r w:rsidRPr="00F712EB">
            <w:rPr>
              <w:rFonts w:asciiTheme="minorHAnsi" w:hAnsiTheme="minorHAnsi" w:cstheme="minorHAnsi"/>
              <w:noProof/>
            </w:rPr>
            <w:fldChar w:fldCharType="end"/>
          </w:r>
        </w:p>
      </w:sdtContent>
    </w:sdt>
    <w:p w14:paraId="0328034D" w14:textId="77777777" w:rsidR="00E7440B" w:rsidRDefault="00E7440B" w:rsidP="00A65C54"/>
    <w:p w14:paraId="4E172BE4" w14:textId="4BA8CB60" w:rsidR="0065728B" w:rsidRDefault="0065728B">
      <w:pPr>
        <w:spacing w:after="160" w:line="259" w:lineRule="auto"/>
      </w:pPr>
      <w:r>
        <w:br w:type="page"/>
      </w:r>
    </w:p>
    <w:p w14:paraId="4914A97B" w14:textId="01524D5A" w:rsidR="006F1D14" w:rsidRPr="00AB2FD9" w:rsidRDefault="006F1D14" w:rsidP="00AB2FD9">
      <w:pPr>
        <w:pStyle w:val="Heading1"/>
        <w:rPr>
          <w:rStyle w:val="normaltextrun"/>
          <w:rFonts w:asciiTheme="minorHAnsi" w:hAnsiTheme="minorHAnsi" w:cstheme="minorHAnsi"/>
        </w:rPr>
      </w:pPr>
      <w:bookmarkStart w:id="0" w:name="_Toc190178892"/>
      <w:r w:rsidRPr="00AB2FD9">
        <w:rPr>
          <w:rStyle w:val="normaltextrun"/>
          <w:rFonts w:asciiTheme="minorHAnsi" w:hAnsiTheme="minorHAnsi" w:cstheme="minorHAnsi"/>
        </w:rPr>
        <w:lastRenderedPageBreak/>
        <w:t>Introduction</w:t>
      </w:r>
      <w:bookmarkEnd w:id="0"/>
    </w:p>
    <w:p w14:paraId="258F120B" w14:textId="15999774" w:rsidR="00E7440B" w:rsidRDefault="007D5640" w:rsidP="007E7841">
      <w:pPr>
        <w:spacing w:line="259" w:lineRule="auto"/>
        <w:rPr>
          <w:rStyle w:val="normaltextrun"/>
          <w:rFonts w:asciiTheme="minorHAnsi" w:hAnsiTheme="minorHAnsi" w:cstheme="minorHAnsi"/>
        </w:rPr>
      </w:pPr>
      <w:r w:rsidRPr="007564FE">
        <w:rPr>
          <w:rStyle w:val="normaltextrun"/>
          <w:rFonts w:asciiTheme="minorHAnsi" w:hAnsiTheme="minorHAnsi" w:cstheme="minorHAnsi"/>
        </w:rPr>
        <w:t>A Cyber Incident Response Plan (</w:t>
      </w:r>
      <w:r w:rsidR="00E86E33">
        <w:rPr>
          <w:rStyle w:val="normaltextrun"/>
          <w:rFonts w:asciiTheme="minorHAnsi" w:hAnsiTheme="minorHAnsi" w:cstheme="minorHAnsi"/>
        </w:rPr>
        <w:t>C</w:t>
      </w:r>
      <w:r w:rsidRPr="007564FE">
        <w:rPr>
          <w:rStyle w:val="normaltextrun"/>
          <w:rFonts w:asciiTheme="minorHAnsi" w:hAnsiTheme="minorHAnsi" w:cstheme="minorHAnsi"/>
        </w:rPr>
        <w:t xml:space="preserve">IRP) is a written document, formally approved by the senior leadership team, that helps your organization before, during, and after a confirmed or suspected security incident. Your </w:t>
      </w:r>
      <w:r w:rsidR="00BD40BF">
        <w:rPr>
          <w:rStyle w:val="normaltextrun"/>
          <w:rFonts w:asciiTheme="minorHAnsi" w:hAnsiTheme="minorHAnsi" w:cstheme="minorHAnsi"/>
        </w:rPr>
        <w:t>CIRP</w:t>
      </w:r>
      <w:r w:rsidRPr="007564FE">
        <w:rPr>
          <w:rStyle w:val="normaltextrun"/>
          <w:rFonts w:asciiTheme="minorHAnsi" w:hAnsiTheme="minorHAnsi" w:cstheme="minorHAnsi"/>
        </w:rPr>
        <w:t xml:space="preserve"> clarif</w:t>
      </w:r>
      <w:r w:rsidR="002C2B74">
        <w:rPr>
          <w:rStyle w:val="normaltextrun"/>
          <w:rFonts w:asciiTheme="minorHAnsi" w:hAnsiTheme="minorHAnsi" w:cstheme="minorHAnsi"/>
        </w:rPr>
        <w:t>ies</w:t>
      </w:r>
      <w:r w:rsidRPr="007564FE">
        <w:rPr>
          <w:rStyle w:val="normaltextrun"/>
          <w:rFonts w:asciiTheme="minorHAnsi" w:hAnsiTheme="minorHAnsi" w:cstheme="minorHAnsi"/>
        </w:rPr>
        <w:t xml:space="preserve"> roles and responsibilities and provide</w:t>
      </w:r>
      <w:r w:rsidR="00DD5590">
        <w:rPr>
          <w:rStyle w:val="normaltextrun"/>
          <w:rFonts w:asciiTheme="minorHAnsi" w:hAnsiTheme="minorHAnsi" w:cstheme="minorHAnsi"/>
        </w:rPr>
        <w:t>s</w:t>
      </w:r>
      <w:r w:rsidRPr="007564FE">
        <w:rPr>
          <w:rStyle w:val="normaltextrun"/>
          <w:rFonts w:asciiTheme="minorHAnsi" w:hAnsiTheme="minorHAnsi" w:cstheme="minorHAnsi"/>
        </w:rPr>
        <w:t xml:space="preserve"> guidance on key activities. It also include</w:t>
      </w:r>
      <w:r w:rsidR="00DD5590">
        <w:rPr>
          <w:rStyle w:val="normaltextrun"/>
          <w:rFonts w:asciiTheme="minorHAnsi" w:hAnsiTheme="minorHAnsi" w:cstheme="minorHAnsi"/>
        </w:rPr>
        <w:t>s</w:t>
      </w:r>
      <w:r w:rsidRPr="007564FE">
        <w:rPr>
          <w:rStyle w:val="normaltextrun"/>
          <w:rFonts w:asciiTheme="minorHAnsi" w:hAnsiTheme="minorHAnsi" w:cstheme="minorHAnsi"/>
        </w:rPr>
        <w:t xml:space="preserve"> a list of key people who may be needed during a crisis.</w:t>
      </w:r>
    </w:p>
    <w:p w14:paraId="72F184A6" w14:textId="77777777" w:rsidR="007E7841" w:rsidRPr="007564FE" w:rsidRDefault="007E7841" w:rsidP="007E7841">
      <w:pPr>
        <w:spacing w:line="259" w:lineRule="auto"/>
        <w:rPr>
          <w:rFonts w:asciiTheme="minorHAnsi" w:hAnsiTheme="minorHAnsi" w:cstheme="minorHAnsi"/>
        </w:rPr>
      </w:pPr>
    </w:p>
    <w:p w14:paraId="4DEAFC78" w14:textId="31367E2A" w:rsidR="00EA5D88" w:rsidRDefault="00EA5D88" w:rsidP="00A76EA6">
      <w:pPr>
        <w:rPr>
          <w:rFonts w:asciiTheme="minorHAnsi" w:hAnsiTheme="minorHAnsi" w:cstheme="minorHAnsi"/>
        </w:rPr>
      </w:pPr>
      <w:r w:rsidRPr="00EA5D88">
        <w:rPr>
          <w:rFonts w:asciiTheme="minorHAnsi" w:hAnsiTheme="minorHAnsi" w:cstheme="minorHAnsi"/>
        </w:rPr>
        <w:t xml:space="preserve">This </w:t>
      </w:r>
      <w:r w:rsidR="00E86E33">
        <w:rPr>
          <w:rFonts w:asciiTheme="minorHAnsi" w:hAnsiTheme="minorHAnsi" w:cstheme="minorHAnsi"/>
        </w:rPr>
        <w:t>C</w:t>
      </w:r>
      <w:r w:rsidRPr="00EA5D88">
        <w:rPr>
          <w:rFonts w:asciiTheme="minorHAnsi" w:hAnsiTheme="minorHAnsi" w:cstheme="minorHAnsi"/>
        </w:rPr>
        <w:t>IRP template has been designed from several different resources which can be found on the last page of this document.</w:t>
      </w:r>
      <w:r w:rsidR="00E86E33">
        <w:rPr>
          <w:rFonts w:asciiTheme="minorHAnsi" w:hAnsiTheme="minorHAnsi" w:cstheme="minorHAnsi"/>
        </w:rPr>
        <w:t xml:space="preserve">  </w:t>
      </w:r>
    </w:p>
    <w:p w14:paraId="181E8023" w14:textId="77777777" w:rsidR="00D8744E" w:rsidRPr="007564FE" w:rsidRDefault="00D8744E" w:rsidP="00A76EA6">
      <w:pPr>
        <w:rPr>
          <w:rFonts w:asciiTheme="minorHAnsi" w:hAnsiTheme="minorHAnsi" w:cstheme="minorHAnsi"/>
        </w:rPr>
      </w:pPr>
    </w:p>
    <w:p w14:paraId="58CECEDD" w14:textId="7F2398C9" w:rsidR="00C72F6B" w:rsidRDefault="003813C0" w:rsidP="00A76EA6">
      <w:pPr>
        <w:rPr>
          <w:rFonts w:asciiTheme="minorHAnsi" w:hAnsiTheme="minorHAnsi" w:cstheme="minorHAnsi"/>
        </w:rPr>
      </w:pPr>
      <w:r>
        <w:rPr>
          <w:rFonts w:asciiTheme="minorHAnsi" w:hAnsiTheme="minorHAnsi" w:cstheme="minorHAnsi"/>
        </w:rPr>
        <w:t xml:space="preserve">This document presents </w:t>
      </w:r>
      <w:r w:rsidR="00287EE9">
        <w:rPr>
          <w:rFonts w:asciiTheme="minorHAnsi" w:hAnsiTheme="minorHAnsi" w:cstheme="minorHAnsi"/>
        </w:rPr>
        <w:t>guidance</w:t>
      </w:r>
      <w:r w:rsidR="0028509B">
        <w:rPr>
          <w:rFonts w:asciiTheme="minorHAnsi" w:hAnsiTheme="minorHAnsi" w:cstheme="minorHAnsi"/>
        </w:rPr>
        <w:t xml:space="preserve">, </w:t>
      </w:r>
      <w:r w:rsidR="0086149E">
        <w:rPr>
          <w:rFonts w:asciiTheme="minorHAnsi" w:hAnsiTheme="minorHAnsi" w:cstheme="minorHAnsi"/>
        </w:rPr>
        <w:t xml:space="preserve">templates, </w:t>
      </w:r>
      <w:r w:rsidR="0028509B">
        <w:rPr>
          <w:rFonts w:asciiTheme="minorHAnsi" w:hAnsiTheme="minorHAnsi" w:cstheme="minorHAnsi"/>
        </w:rPr>
        <w:t>playbooks</w:t>
      </w:r>
      <w:r w:rsidR="0065473C">
        <w:rPr>
          <w:rFonts w:asciiTheme="minorHAnsi" w:hAnsiTheme="minorHAnsi" w:cstheme="minorHAnsi"/>
        </w:rPr>
        <w:t>,</w:t>
      </w:r>
      <w:r w:rsidR="0028509B">
        <w:rPr>
          <w:rFonts w:asciiTheme="minorHAnsi" w:hAnsiTheme="minorHAnsi" w:cstheme="minorHAnsi"/>
        </w:rPr>
        <w:t xml:space="preserve"> and best practices </w:t>
      </w:r>
      <w:r w:rsidR="00D218D8">
        <w:rPr>
          <w:rFonts w:asciiTheme="minorHAnsi" w:hAnsiTheme="minorHAnsi" w:cstheme="minorHAnsi"/>
        </w:rPr>
        <w:t xml:space="preserve">to quickly get </w:t>
      </w:r>
      <w:r w:rsidR="00481EC8">
        <w:rPr>
          <w:rFonts w:asciiTheme="minorHAnsi" w:hAnsiTheme="minorHAnsi" w:cstheme="minorHAnsi"/>
        </w:rPr>
        <w:t>started</w:t>
      </w:r>
      <w:r w:rsidR="00402248">
        <w:rPr>
          <w:rFonts w:asciiTheme="minorHAnsi" w:hAnsiTheme="minorHAnsi" w:cstheme="minorHAnsi"/>
        </w:rPr>
        <w:t xml:space="preserve"> on your organization’s </w:t>
      </w:r>
      <w:r w:rsidR="00EC230B">
        <w:rPr>
          <w:rFonts w:asciiTheme="minorHAnsi" w:hAnsiTheme="minorHAnsi" w:cstheme="minorHAnsi"/>
        </w:rPr>
        <w:t>C</w:t>
      </w:r>
      <w:r w:rsidR="00402248">
        <w:rPr>
          <w:rFonts w:asciiTheme="minorHAnsi" w:hAnsiTheme="minorHAnsi" w:cstheme="minorHAnsi"/>
        </w:rPr>
        <w:t>IRP,</w:t>
      </w:r>
      <w:r w:rsidR="00481EC8">
        <w:rPr>
          <w:rFonts w:asciiTheme="minorHAnsi" w:hAnsiTheme="minorHAnsi" w:cstheme="minorHAnsi"/>
        </w:rPr>
        <w:t xml:space="preserve"> or to </w:t>
      </w:r>
      <w:r w:rsidR="00362C8F">
        <w:rPr>
          <w:rFonts w:asciiTheme="minorHAnsi" w:hAnsiTheme="minorHAnsi" w:cstheme="minorHAnsi"/>
        </w:rPr>
        <w:t>enhance</w:t>
      </w:r>
      <w:r w:rsidR="00481EC8">
        <w:rPr>
          <w:rFonts w:asciiTheme="minorHAnsi" w:hAnsiTheme="minorHAnsi" w:cstheme="minorHAnsi"/>
        </w:rPr>
        <w:t xml:space="preserve"> your </w:t>
      </w:r>
      <w:r w:rsidR="00402248">
        <w:rPr>
          <w:rFonts w:asciiTheme="minorHAnsi" w:hAnsiTheme="minorHAnsi" w:cstheme="minorHAnsi"/>
        </w:rPr>
        <w:t xml:space="preserve">existing </w:t>
      </w:r>
      <w:r w:rsidR="00EC230B">
        <w:rPr>
          <w:rFonts w:asciiTheme="minorHAnsi" w:hAnsiTheme="minorHAnsi" w:cstheme="minorHAnsi"/>
        </w:rPr>
        <w:t>C</w:t>
      </w:r>
      <w:r w:rsidR="00402248">
        <w:rPr>
          <w:rFonts w:asciiTheme="minorHAnsi" w:hAnsiTheme="minorHAnsi" w:cstheme="minorHAnsi"/>
        </w:rPr>
        <w:t>IRP</w:t>
      </w:r>
      <w:r w:rsidR="00481EC8">
        <w:rPr>
          <w:rFonts w:asciiTheme="minorHAnsi" w:hAnsiTheme="minorHAnsi" w:cstheme="minorHAnsi"/>
        </w:rPr>
        <w:t xml:space="preserve">.  </w:t>
      </w:r>
      <w:r w:rsidR="00A65C54" w:rsidRPr="007564FE">
        <w:rPr>
          <w:rFonts w:asciiTheme="minorHAnsi" w:hAnsiTheme="minorHAnsi" w:cstheme="minorHAnsi"/>
        </w:rPr>
        <w:t xml:space="preserve">It is recommended that you </w:t>
      </w:r>
      <w:r w:rsidR="004F0D8B">
        <w:rPr>
          <w:rFonts w:asciiTheme="minorHAnsi" w:hAnsiTheme="minorHAnsi" w:cstheme="minorHAnsi"/>
        </w:rPr>
        <w:t xml:space="preserve">review </w:t>
      </w:r>
      <w:r w:rsidR="00A65C54" w:rsidRPr="007564FE">
        <w:rPr>
          <w:rFonts w:asciiTheme="minorHAnsi" w:hAnsiTheme="minorHAnsi" w:cstheme="minorHAnsi"/>
        </w:rPr>
        <w:t xml:space="preserve">this </w:t>
      </w:r>
      <w:r w:rsidR="00D045AA">
        <w:rPr>
          <w:rFonts w:asciiTheme="minorHAnsi" w:hAnsiTheme="minorHAnsi" w:cstheme="minorHAnsi"/>
        </w:rPr>
        <w:t>document</w:t>
      </w:r>
      <w:r w:rsidR="00D045AA" w:rsidRPr="007564FE">
        <w:rPr>
          <w:rFonts w:asciiTheme="minorHAnsi" w:hAnsiTheme="minorHAnsi" w:cstheme="minorHAnsi"/>
        </w:rPr>
        <w:t xml:space="preserve"> </w:t>
      </w:r>
      <w:r w:rsidR="002F46F9" w:rsidRPr="007564FE">
        <w:rPr>
          <w:rFonts w:asciiTheme="minorHAnsi" w:hAnsiTheme="minorHAnsi" w:cstheme="minorHAnsi"/>
        </w:rPr>
        <w:t>completely</w:t>
      </w:r>
      <w:r w:rsidR="002A5882">
        <w:rPr>
          <w:rFonts w:asciiTheme="minorHAnsi" w:hAnsiTheme="minorHAnsi" w:cstheme="minorHAnsi"/>
        </w:rPr>
        <w:t xml:space="preserve">.  </w:t>
      </w:r>
      <w:r w:rsidR="00C15BCD">
        <w:rPr>
          <w:rFonts w:asciiTheme="minorHAnsi" w:hAnsiTheme="minorHAnsi" w:cstheme="minorHAnsi"/>
        </w:rPr>
        <w:t>S</w:t>
      </w:r>
      <w:r w:rsidR="0026619E" w:rsidRPr="0026619E">
        <w:rPr>
          <w:rFonts w:asciiTheme="minorHAnsi" w:hAnsiTheme="minorHAnsi" w:cstheme="minorHAnsi"/>
        </w:rPr>
        <w:t>ome of th</w:t>
      </w:r>
      <w:r w:rsidR="00593C86">
        <w:rPr>
          <w:rFonts w:asciiTheme="minorHAnsi" w:hAnsiTheme="minorHAnsi" w:cstheme="minorHAnsi"/>
        </w:rPr>
        <w:t>ese templates</w:t>
      </w:r>
      <w:r w:rsidR="0060739B">
        <w:rPr>
          <w:rFonts w:asciiTheme="minorHAnsi" w:hAnsiTheme="minorHAnsi" w:cstheme="minorHAnsi"/>
        </w:rPr>
        <w:t xml:space="preserve"> and/or</w:t>
      </w:r>
      <w:r w:rsidR="00593C86">
        <w:rPr>
          <w:rFonts w:asciiTheme="minorHAnsi" w:hAnsiTheme="minorHAnsi" w:cstheme="minorHAnsi"/>
        </w:rPr>
        <w:t xml:space="preserve"> best practices</w:t>
      </w:r>
      <w:r w:rsidR="0026619E" w:rsidRPr="0026619E">
        <w:rPr>
          <w:rFonts w:asciiTheme="minorHAnsi" w:hAnsiTheme="minorHAnsi" w:cstheme="minorHAnsi"/>
        </w:rPr>
        <w:t xml:space="preserve"> may not be practical to implement</w:t>
      </w:r>
      <w:r w:rsidR="00593C86">
        <w:rPr>
          <w:rFonts w:asciiTheme="minorHAnsi" w:hAnsiTheme="minorHAnsi" w:cstheme="minorHAnsi"/>
        </w:rPr>
        <w:t xml:space="preserve"> for your organization</w:t>
      </w:r>
      <w:r w:rsidR="0026619E" w:rsidRPr="0026619E">
        <w:rPr>
          <w:rFonts w:asciiTheme="minorHAnsi" w:hAnsiTheme="minorHAnsi" w:cstheme="minorHAnsi"/>
        </w:rPr>
        <w:t>.</w:t>
      </w:r>
      <w:r w:rsidR="00E86A93">
        <w:rPr>
          <w:rFonts w:asciiTheme="minorHAnsi" w:hAnsiTheme="minorHAnsi" w:cstheme="minorHAnsi"/>
        </w:rPr>
        <w:t xml:space="preserve">  Use </w:t>
      </w:r>
      <w:r w:rsidR="00181D99">
        <w:rPr>
          <w:rFonts w:asciiTheme="minorHAnsi" w:hAnsiTheme="minorHAnsi" w:cstheme="minorHAnsi"/>
        </w:rPr>
        <w:t xml:space="preserve">accordingly </w:t>
      </w:r>
      <w:r w:rsidR="00E86A93">
        <w:rPr>
          <w:rFonts w:asciiTheme="minorHAnsi" w:hAnsiTheme="minorHAnsi" w:cstheme="minorHAnsi"/>
        </w:rPr>
        <w:t xml:space="preserve">to </w:t>
      </w:r>
      <w:r w:rsidR="00BF6500">
        <w:rPr>
          <w:rFonts w:asciiTheme="minorHAnsi" w:hAnsiTheme="minorHAnsi" w:cstheme="minorHAnsi"/>
        </w:rPr>
        <w:t>create</w:t>
      </w:r>
      <w:r w:rsidR="005150F3">
        <w:rPr>
          <w:rFonts w:asciiTheme="minorHAnsi" w:hAnsiTheme="minorHAnsi" w:cstheme="minorHAnsi"/>
        </w:rPr>
        <w:t xml:space="preserve">, modify, </w:t>
      </w:r>
      <w:r w:rsidR="0060739B">
        <w:rPr>
          <w:rFonts w:asciiTheme="minorHAnsi" w:hAnsiTheme="minorHAnsi" w:cstheme="minorHAnsi"/>
        </w:rPr>
        <w:t xml:space="preserve">and/or </w:t>
      </w:r>
      <w:r w:rsidR="005150F3">
        <w:rPr>
          <w:rFonts w:asciiTheme="minorHAnsi" w:hAnsiTheme="minorHAnsi" w:cstheme="minorHAnsi"/>
        </w:rPr>
        <w:t xml:space="preserve">add to your existing CIRP. </w:t>
      </w:r>
    </w:p>
    <w:p w14:paraId="449C48E1" w14:textId="77777777" w:rsidR="00C72F6B" w:rsidRDefault="00C72F6B" w:rsidP="00A76EA6">
      <w:pPr>
        <w:rPr>
          <w:rFonts w:asciiTheme="minorHAnsi" w:hAnsiTheme="minorHAnsi" w:cstheme="minorHAnsi"/>
        </w:rPr>
      </w:pPr>
    </w:p>
    <w:p w14:paraId="14EE6E2D" w14:textId="2BACDECC" w:rsidR="00C706BD" w:rsidRDefault="002A5882" w:rsidP="00A76EA6">
      <w:pPr>
        <w:rPr>
          <w:rFonts w:asciiTheme="minorHAnsi" w:hAnsiTheme="minorHAnsi" w:cstheme="minorHAnsi"/>
        </w:rPr>
      </w:pPr>
      <w:r>
        <w:rPr>
          <w:rFonts w:asciiTheme="minorHAnsi" w:hAnsiTheme="minorHAnsi" w:cstheme="minorHAnsi"/>
        </w:rPr>
        <w:t xml:space="preserve">If you </w:t>
      </w:r>
      <w:r w:rsidR="00CD7B3F">
        <w:rPr>
          <w:rFonts w:asciiTheme="minorHAnsi" w:hAnsiTheme="minorHAnsi" w:cstheme="minorHAnsi"/>
        </w:rPr>
        <w:t xml:space="preserve">do not have an </w:t>
      </w:r>
      <w:r w:rsidR="00E013EA">
        <w:rPr>
          <w:rFonts w:asciiTheme="minorHAnsi" w:hAnsiTheme="minorHAnsi" w:cstheme="minorHAnsi"/>
        </w:rPr>
        <w:t>C</w:t>
      </w:r>
      <w:r w:rsidR="00CD7B3F">
        <w:rPr>
          <w:rFonts w:asciiTheme="minorHAnsi" w:hAnsiTheme="minorHAnsi" w:cstheme="minorHAnsi"/>
        </w:rPr>
        <w:t>IRP</w:t>
      </w:r>
      <w:r w:rsidR="00C706BD">
        <w:rPr>
          <w:rFonts w:asciiTheme="minorHAnsi" w:hAnsiTheme="minorHAnsi" w:cstheme="minorHAnsi"/>
        </w:rPr>
        <w:t>:</w:t>
      </w:r>
      <w:r w:rsidR="00CD7B3F">
        <w:rPr>
          <w:rFonts w:asciiTheme="minorHAnsi" w:hAnsiTheme="minorHAnsi" w:cstheme="minorHAnsi"/>
        </w:rPr>
        <w:t xml:space="preserve"> </w:t>
      </w:r>
    </w:p>
    <w:p w14:paraId="0AC0DC08" w14:textId="77777777" w:rsidR="00C706BD" w:rsidRDefault="00C706BD" w:rsidP="00A76EA6">
      <w:pPr>
        <w:rPr>
          <w:rFonts w:asciiTheme="minorHAnsi" w:hAnsiTheme="minorHAnsi" w:cstheme="minorHAnsi"/>
        </w:rPr>
      </w:pPr>
    </w:p>
    <w:p w14:paraId="04AAB127" w14:textId="2FDFAA4F" w:rsidR="006631DF" w:rsidRDefault="00C706BD" w:rsidP="00A76EA6">
      <w:pPr>
        <w:pStyle w:val="ListParagraph"/>
        <w:numPr>
          <w:ilvl w:val="0"/>
          <w:numId w:val="45"/>
        </w:numPr>
        <w:rPr>
          <w:rFonts w:asciiTheme="minorHAnsi" w:hAnsiTheme="minorHAnsi" w:cstheme="minorHAnsi"/>
        </w:rPr>
      </w:pPr>
      <w:r>
        <w:rPr>
          <w:rFonts w:asciiTheme="minorHAnsi" w:hAnsiTheme="minorHAnsi" w:cstheme="minorHAnsi"/>
        </w:rPr>
        <w:t>S</w:t>
      </w:r>
      <w:r w:rsidR="00CD7B3F" w:rsidRPr="000D2E82">
        <w:rPr>
          <w:rFonts w:asciiTheme="minorHAnsi" w:hAnsiTheme="minorHAnsi" w:cstheme="minorHAnsi"/>
        </w:rPr>
        <w:t>tart by</w:t>
      </w:r>
      <w:r w:rsidR="00B20166" w:rsidRPr="000D2E82">
        <w:rPr>
          <w:rFonts w:asciiTheme="minorHAnsi" w:hAnsiTheme="minorHAnsi" w:cstheme="minorHAnsi"/>
        </w:rPr>
        <w:t xml:space="preserve"> </w:t>
      </w:r>
      <w:r w:rsidR="00CD7B3F" w:rsidRPr="000D2E82">
        <w:rPr>
          <w:rFonts w:asciiTheme="minorHAnsi" w:hAnsiTheme="minorHAnsi" w:cstheme="minorHAnsi"/>
        </w:rPr>
        <w:t>c</w:t>
      </w:r>
      <w:r w:rsidR="007A4F0A" w:rsidRPr="000D2E82">
        <w:rPr>
          <w:rFonts w:asciiTheme="minorHAnsi" w:hAnsiTheme="minorHAnsi" w:cstheme="minorHAnsi"/>
        </w:rPr>
        <w:t>reat</w:t>
      </w:r>
      <w:r w:rsidR="00CD7B3F" w:rsidRPr="000D2E82">
        <w:rPr>
          <w:rFonts w:asciiTheme="minorHAnsi" w:hAnsiTheme="minorHAnsi" w:cstheme="minorHAnsi"/>
        </w:rPr>
        <w:t>ing</w:t>
      </w:r>
      <w:r w:rsidR="007A4F0A" w:rsidRPr="000D2E82">
        <w:rPr>
          <w:rFonts w:asciiTheme="minorHAnsi" w:hAnsiTheme="minorHAnsi" w:cstheme="minorHAnsi"/>
        </w:rPr>
        <w:t xml:space="preserve"> your </w:t>
      </w:r>
      <w:r w:rsidR="00CD7B3F" w:rsidRPr="000D2E82">
        <w:rPr>
          <w:rFonts w:asciiTheme="minorHAnsi" w:hAnsiTheme="minorHAnsi" w:cstheme="minorHAnsi"/>
        </w:rPr>
        <w:t xml:space="preserve">first </w:t>
      </w:r>
      <w:r w:rsidR="007A4F0A" w:rsidRPr="000D2E82">
        <w:rPr>
          <w:rFonts w:asciiTheme="minorHAnsi" w:hAnsiTheme="minorHAnsi" w:cstheme="minorHAnsi"/>
        </w:rPr>
        <w:t xml:space="preserve">draft </w:t>
      </w:r>
      <w:r w:rsidR="00A65C54" w:rsidRPr="000D2E82">
        <w:rPr>
          <w:rFonts w:asciiTheme="minorHAnsi" w:hAnsiTheme="minorHAnsi" w:cstheme="minorHAnsi"/>
        </w:rPr>
        <w:t>us</w:t>
      </w:r>
      <w:r w:rsidR="0072056B" w:rsidRPr="000D2E82">
        <w:rPr>
          <w:rFonts w:asciiTheme="minorHAnsi" w:hAnsiTheme="minorHAnsi" w:cstheme="minorHAnsi"/>
        </w:rPr>
        <w:t>ing</w:t>
      </w:r>
      <w:r w:rsidR="00A65C54" w:rsidRPr="000D2E82">
        <w:rPr>
          <w:rFonts w:asciiTheme="minorHAnsi" w:hAnsiTheme="minorHAnsi" w:cstheme="minorHAnsi"/>
        </w:rPr>
        <w:t xml:space="preserve"> the </w:t>
      </w:r>
      <w:r w:rsidR="0072056B" w:rsidRPr="000D2E82">
        <w:rPr>
          <w:rFonts w:asciiTheme="minorHAnsi" w:hAnsiTheme="minorHAnsi" w:cstheme="minorHAnsi"/>
        </w:rPr>
        <w:t xml:space="preserve">provided </w:t>
      </w:r>
      <w:r w:rsidR="00A65C54" w:rsidRPr="000D2E82">
        <w:rPr>
          <w:rFonts w:asciiTheme="minorHAnsi" w:hAnsiTheme="minorHAnsi" w:cstheme="minorHAnsi"/>
        </w:rPr>
        <w:t>template</w:t>
      </w:r>
      <w:r w:rsidR="0072056B" w:rsidRPr="000D2E82">
        <w:rPr>
          <w:rFonts w:asciiTheme="minorHAnsi" w:hAnsiTheme="minorHAnsi" w:cstheme="minorHAnsi"/>
        </w:rPr>
        <w:t>s</w:t>
      </w:r>
      <w:r w:rsidR="00A65C54" w:rsidRPr="000D2E82">
        <w:rPr>
          <w:rFonts w:asciiTheme="minorHAnsi" w:hAnsiTheme="minorHAnsi" w:cstheme="minorHAnsi"/>
        </w:rPr>
        <w:t xml:space="preserve">, </w:t>
      </w:r>
      <w:r w:rsidR="00FF39FE" w:rsidRPr="000D2E82">
        <w:rPr>
          <w:rFonts w:asciiTheme="minorHAnsi" w:hAnsiTheme="minorHAnsi" w:cstheme="minorHAnsi"/>
        </w:rPr>
        <w:t xml:space="preserve">completing the </w:t>
      </w:r>
      <w:r w:rsidR="000D2E82" w:rsidRPr="000D2E82">
        <w:rPr>
          <w:rFonts w:asciiTheme="minorHAnsi" w:hAnsiTheme="minorHAnsi" w:cstheme="minorHAnsi"/>
        </w:rPr>
        <w:t>templates,</w:t>
      </w:r>
      <w:r w:rsidR="00FF39FE" w:rsidRPr="000D2E82">
        <w:rPr>
          <w:rFonts w:asciiTheme="minorHAnsi" w:hAnsiTheme="minorHAnsi" w:cstheme="minorHAnsi"/>
        </w:rPr>
        <w:t xml:space="preserve"> </w:t>
      </w:r>
      <w:r w:rsidR="00A65C54" w:rsidRPr="000D2E82">
        <w:rPr>
          <w:rFonts w:asciiTheme="minorHAnsi" w:hAnsiTheme="minorHAnsi" w:cstheme="minorHAnsi"/>
        </w:rPr>
        <w:t xml:space="preserve">and editing as necessary to meet your </w:t>
      </w:r>
      <w:r w:rsidR="00FF39FE" w:rsidRPr="000D2E82">
        <w:rPr>
          <w:rFonts w:asciiTheme="minorHAnsi" w:hAnsiTheme="minorHAnsi" w:cstheme="minorHAnsi"/>
        </w:rPr>
        <w:t xml:space="preserve">specific </w:t>
      </w:r>
      <w:r w:rsidR="00A65C54" w:rsidRPr="000D2E82">
        <w:rPr>
          <w:rFonts w:asciiTheme="minorHAnsi" w:hAnsiTheme="minorHAnsi" w:cstheme="minorHAnsi"/>
        </w:rPr>
        <w:t xml:space="preserve">needs.  </w:t>
      </w:r>
      <w:r w:rsidR="00F731F1">
        <w:rPr>
          <w:rFonts w:asciiTheme="minorHAnsi" w:hAnsiTheme="minorHAnsi" w:cstheme="minorHAnsi"/>
        </w:rPr>
        <w:t xml:space="preserve">Remove </w:t>
      </w:r>
      <w:r w:rsidR="00A129FC">
        <w:rPr>
          <w:rFonts w:asciiTheme="minorHAnsi" w:hAnsiTheme="minorHAnsi" w:cstheme="minorHAnsi"/>
        </w:rPr>
        <w:t xml:space="preserve">tables and rows in the templates that are not </w:t>
      </w:r>
      <w:r w:rsidR="00D37DB7">
        <w:rPr>
          <w:rFonts w:asciiTheme="minorHAnsi" w:hAnsiTheme="minorHAnsi" w:cstheme="minorHAnsi"/>
        </w:rPr>
        <w:t xml:space="preserve">applicable to your organization.  </w:t>
      </w:r>
    </w:p>
    <w:p w14:paraId="281F69AC" w14:textId="7B7C3BCB" w:rsidR="006631DF" w:rsidRDefault="00A65C54" w:rsidP="00A76EA6">
      <w:pPr>
        <w:pStyle w:val="ListParagraph"/>
        <w:numPr>
          <w:ilvl w:val="0"/>
          <w:numId w:val="45"/>
        </w:numPr>
        <w:rPr>
          <w:rFonts w:asciiTheme="minorHAnsi" w:hAnsiTheme="minorHAnsi" w:cstheme="minorHAnsi"/>
        </w:rPr>
      </w:pPr>
      <w:r w:rsidRPr="000D2E82">
        <w:rPr>
          <w:rFonts w:asciiTheme="minorHAnsi" w:hAnsiTheme="minorHAnsi" w:cstheme="minorHAnsi"/>
        </w:rPr>
        <w:t xml:space="preserve">Once a draft is complete, share it with the appropriate staff to get their feedback and </w:t>
      </w:r>
      <w:r w:rsidR="006631DF">
        <w:rPr>
          <w:rFonts w:asciiTheme="minorHAnsi" w:hAnsiTheme="minorHAnsi" w:cstheme="minorHAnsi"/>
        </w:rPr>
        <w:t xml:space="preserve">modify the plan </w:t>
      </w:r>
      <w:r w:rsidR="00CD7B3F" w:rsidRPr="000D2E82">
        <w:rPr>
          <w:rFonts w:asciiTheme="minorHAnsi" w:hAnsiTheme="minorHAnsi" w:cstheme="minorHAnsi"/>
        </w:rPr>
        <w:t>accordingly</w:t>
      </w:r>
      <w:r w:rsidR="006631DF">
        <w:rPr>
          <w:rFonts w:asciiTheme="minorHAnsi" w:hAnsiTheme="minorHAnsi" w:cstheme="minorHAnsi"/>
        </w:rPr>
        <w:t>.</w:t>
      </w:r>
    </w:p>
    <w:p w14:paraId="26368CFD" w14:textId="43522856" w:rsidR="003F2D66" w:rsidRDefault="006631DF" w:rsidP="00A76EA6">
      <w:pPr>
        <w:pStyle w:val="ListParagraph"/>
        <w:numPr>
          <w:ilvl w:val="0"/>
          <w:numId w:val="45"/>
        </w:numPr>
        <w:rPr>
          <w:rFonts w:asciiTheme="minorHAnsi" w:hAnsiTheme="minorHAnsi" w:cstheme="minorHAnsi"/>
        </w:rPr>
      </w:pPr>
      <w:r>
        <w:rPr>
          <w:rFonts w:asciiTheme="minorHAnsi" w:hAnsiTheme="minorHAnsi" w:cstheme="minorHAnsi"/>
        </w:rPr>
        <w:t xml:space="preserve">Once the draft </w:t>
      </w:r>
      <w:r w:rsidR="00F702AB">
        <w:rPr>
          <w:rFonts w:asciiTheme="minorHAnsi" w:hAnsiTheme="minorHAnsi" w:cstheme="minorHAnsi"/>
        </w:rPr>
        <w:t>C</w:t>
      </w:r>
      <w:r>
        <w:rPr>
          <w:rFonts w:asciiTheme="minorHAnsi" w:hAnsiTheme="minorHAnsi" w:cstheme="minorHAnsi"/>
        </w:rPr>
        <w:t xml:space="preserve">IRP is finalized, </w:t>
      </w:r>
      <w:r w:rsidR="00A65C54" w:rsidRPr="00DA03C2">
        <w:rPr>
          <w:rFonts w:asciiTheme="minorHAnsi" w:hAnsiTheme="minorHAnsi" w:cstheme="minorHAnsi"/>
        </w:rPr>
        <w:t xml:space="preserve">have it </w:t>
      </w:r>
      <w:r w:rsidR="003F2D66">
        <w:rPr>
          <w:rFonts w:asciiTheme="minorHAnsi" w:hAnsiTheme="minorHAnsi" w:cstheme="minorHAnsi"/>
        </w:rPr>
        <w:t xml:space="preserve">reviewed and ultimately </w:t>
      </w:r>
      <w:r w:rsidR="00A65C54" w:rsidRPr="00DA03C2">
        <w:rPr>
          <w:rFonts w:asciiTheme="minorHAnsi" w:hAnsiTheme="minorHAnsi" w:cstheme="minorHAnsi"/>
        </w:rPr>
        <w:t xml:space="preserve">approved by senior leadership.  </w:t>
      </w:r>
    </w:p>
    <w:p w14:paraId="3C521A7F" w14:textId="6CA4017C" w:rsidR="00D06665" w:rsidRDefault="003F2D66" w:rsidP="00A76EA6">
      <w:pPr>
        <w:pStyle w:val="ListParagraph"/>
        <w:numPr>
          <w:ilvl w:val="0"/>
          <w:numId w:val="45"/>
        </w:numPr>
        <w:rPr>
          <w:rFonts w:asciiTheme="minorHAnsi" w:hAnsiTheme="minorHAnsi" w:cstheme="minorHAnsi"/>
        </w:rPr>
      </w:pPr>
      <w:r>
        <w:rPr>
          <w:rFonts w:asciiTheme="minorHAnsi" w:hAnsiTheme="minorHAnsi" w:cstheme="minorHAnsi"/>
        </w:rPr>
        <w:t xml:space="preserve">Following approval, </w:t>
      </w:r>
      <w:r w:rsidR="00A65C54" w:rsidRPr="00DA03C2">
        <w:rPr>
          <w:rFonts w:asciiTheme="minorHAnsi" w:hAnsiTheme="minorHAnsi" w:cstheme="minorHAnsi"/>
        </w:rPr>
        <w:t>it is recommended you print cop</w:t>
      </w:r>
      <w:r w:rsidR="003B6FCE">
        <w:rPr>
          <w:rFonts w:asciiTheme="minorHAnsi" w:hAnsiTheme="minorHAnsi" w:cstheme="minorHAnsi"/>
        </w:rPr>
        <w:t>ies</w:t>
      </w:r>
      <w:r w:rsidR="00A65C54" w:rsidRPr="00DA03C2">
        <w:rPr>
          <w:rFonts w:asciiTheme="minorHAnsi" w:hAnsiTheme="minorHAnsi" w:cstheme="minorHAnsi"/>
        </w:rPr>
        <w:t xml:space="preserve"> and store t</w:t>
      </w:r>
      <w:r w:rsidR="003B6FCE">
        <w:rPr>
          <w:rFonts w:asciiTheme="minorHAnsi" w:hAnsiTheme="minorHAnsi" w:cstheme="minorHAnsi"/>
        </w:rPr>
        <w:t>hem</w:t>
      </w:r>
      <w:r w:rsidR="00A65C54" w:rsidRPr="00DA03C2">
        <w:rPr>
          <w:rFonts w:asciiTheme="minorHAnsi" w:hAnsiTheme="minorHAnsi" w:cstheme="minorHAnsi"/>
        </w:rPr>
        <w:t xml:space="preserve"> in a </w:t>
      </w:r>
      <w:r w:rsidR="0089773A">
        <w:rPr>
          <w:rFonts w:asciiTheme="minorHAnsi" w:hAnsiTheme="minorHAnsi" w:cstheme="minorHAnsi"/>
        </w:rPr>
        <w:t xml:space="preserve">location known </w:t>
      </w:r>
      <w:r w:rsidR="0028644A">
        <w:rPr>
          <w:rFonts w:asciiTheme="minorHAnsi" w:hAnsiTheme="minorHAnsi" w:cstheme="minorHAnsi"/>
        </w:rPr>
        <w:t xml:space="preserve">to </w:t>
      </w:r>
      <w:r w:rsidR="00844844">
        <w:rPr>
          <w:rFonts w:asciiTheme="minorHAnsi" w:hAnsiTheme="minorHAnsi" w:cstheme="minorHAnsi"/>
        </w:rPr>
        <w:t xml:space="preserve">the </w:t>
      </w:r>
      <w:r w:rsidR="00F702AB">
        <w:rPr>
          <w:rFonts w:asciiTheme="minorHAnsi" w:hAnsiTheme="minorHAnsi" w:cstheme="minorHAnsi"/>
        </w:rPr>
        <w:t>C</w:t>
      </w:r>
      <w:r w:rsidR="007C2927">
        <w:rPr>
          <w:rFonts w:asciiTheme="minorHAnsi" w:hAnsiTheme="minorHAnsi" w:cstheme="minorHAnsi"/>
        </w:rPr>
        <w:t>IRP</w:t>
      </w:r>
      <w:r w:rsidR="005E513C">
        <w:rPr>
          <w:rFonts w:asciiTheme="minorHAnsi" w:hAnsiTheme="minorHAnsi" w:cstheme="minorHAnsi"/>
        </w:rPr>
        <w:t xml:space="preserve"> </w:t>
      </w:r>
      <w:r w:rsidR="00B64E52">
        <w:rPr>
          <w:rFonts w:asciiTheme="minorHAnsi" w:hAnsiTheme="minorHAnsi" w:cstheme="minorHAnsi"/>
        </w:rPr>
        <w:t>Team who</w:t>
      </w:r>
      <w:r w:rsidR="0028644A">
        <w:rPr>
          <w:rFonts w:asciiTheme="minorHAnsi" w:hAnsiTheme="minorHAnsi" w:cstheme="minorHAnsi"/>
        </w:rPr>
        <w:t xml:space="preserve"> have a need to know</w:t>
      </w:r>
      <w:r w:rsidR="00D06665">
        <w:rPr>
          <w:rFonts w:asciiTheme="minorHAnsi" w:hAnsiTheme="minorHAnsi" w:cstheme="minorHAnsi"/>
        </w:rPr>
        <w:t>.</w:t>
      </w:r>
      <w:r w:rsidR="00A65C54" w:rsidRPr="00DA03C2">
        <w:rPr>
          <w:rFonts w:asciiTheme="minorHAnsi" w:hAnsiTheme="minorHAnsi" w:cstheme="minorHAnsi"/>
        </w:rPr>
        <w:t xml:space="preserve"> </w:t>
      </w:r>
    </w:p>
    <w:p w14:paraId="540338BC" w14:textId="7A4DB2DD" w:rsidR="00A65C54" w:rsidRDefault="00D06665" w:rsidP="00A76EA6">
      <w:pPr>
        <w:pStyle w:val="ListParagraph"/>
        <w:numPr>
          <w:ilvl w:val="0"/>
          <w:numId w:val="45"/>
        </w:numPr>
        <w:rPr>
          <w:rFonts w:asciiTheme="minorHAnsi" w:hAnsiTheme="minorHAnsi" w:cstheme="minorHAnsi"/>
        </w:rPr>
      </w:pPr>
      <w:r>
        <w:rPr>
          <w:rFonts w:asciiTheme="minorHAnsi" w:hAnsiTheme="minorHAnsi" w:cstheme="minorHAnsi"/>
        </w:rPr>
        <w:t>T</w:t>
      </w:r>
      <w:r w:rsidR="00A65C54" w:rsidRPr="00DA03C2">
        <w:rPr>
          <w:rFonts w:asciiTheme="minorHAnsi" w:hAnsiTheme="minorHAnsi" w:cstheme="minorHAnsi"/>
        </w:rPr>
        <w:t xml:space="preserve">rain staff on the </w:t>
      </w:r>
      <w:r w:rsidR="00BD40BF">
        <w:rPr>
          <w:rFonts w:asciiTheme="minorHAnsi" w:hAnsiTheme="minorHAnsi" w:cstheme="minorHAnsi"/>
        </w:rPr>
        <w:t>CIRP</w:t>
      </w:r>
      <w:r>
        <w:rPr>
          <w:rFonts w:asciiTheme="minorHAnsi" w:hAnsiTheme="minorHAnsi" w:cstheme="minorHAnsi"/>
        </w:rPr>
        <w:t xml:space="preserve"> </w:t>
      </w:r>
      <w:r w:rsidR="00A65C54" w:rsidRPr="00DA03C2">
        <w:rPr>
          <w:rFonts w:asciiTheme="minorHAnsi" w:hAnsiTheme="minorHAnsi" w:cstheme="minorHAnsi"/>
        </w:rPr>
        <w:t>and location(s) of the hard copy and digital copies.  Ensure that everyone is using the correct version</w:t>
      </w:r>
      <w:r>
        <w:rPr>
          <w:rFonts w:asciiTheme="minorHAnsi" w:hAnsiTheme="minorHAnsi" w:cstheme="minorHAnsi"/>
        </w:rPr>
        <w:t>!</w:t>
      </w:r>
      <w:r w:rsidR="007705F9" w:rsidRPr="00DA03C2">
        <w:rPr>
          <w:rFonts w:asciiTheme="minorHAnsi" w:hAnsiTheme="minorHAnsi" w:cstheme="minorHAnsi"/>
        </w:rPr>
        <w:t xml:space="preserve">  </w:t>
      </w:r>
    </w:p>
    <w:p w14:paraId="5E420E15" w14:textId="226BB9B3" w:rsidR="00ED5421" w:rsidRPr="00ED5421" w:rsidRDefault="00ED5421" w:rsidP="00ED5421">
      <w:pPr>
        <w:pStyle w:val="ListParagraph"/>
        <w:numPr>
          <w:ilvl w:val="0"/>
          <w:numId w:val="45"/>
        </w:numPr>
        <w:rPr>
          <w:rFonts w:asciiTheme="minorHAnsi" w:hAnsiTheme="minorHAnsi" w:cstheme="minorHAnsi"/>
        </w:rPr>
      </w:pPr>
      <w:r w:rsidRPr="00DA03C2">
        <w:rPr>
          <w:rFonts w:asciiTheme="minorHAnsi" w:hAnsiTheme="minorHAnsi" w:cstheme="minorHAnsi"/>
        </w:rPr>
        <w:t xml:space="preserve">Identify </w:t>
      </w:r>
      <w:r>
        <w:rPr>
          <w:rFonts w:asciiTheme="minorHAnsi" w:hAnsiTheme="minorHAnsi" w:cstheme="minorHAnsi"/>
        </w:rPr>
        <w:t xml:space="preserve">and document </w:t>
      </w:r>
      <w:r w:rsidRPr="00DA03C2">
        <w:rPr>
          <w:rFonts w:asciiTheme="minorHAnsi" w:hAnsiTheme="minorHAnsi" w:cstheme="minorHAnsi"/>
        </w:rPr>
        <w:t xml:space="preserve">possible areas for improvement.  </w:t>
      </w:r>
    </w:p>
    <w:p w14:paraId="1AA4682E" w14:textId="77777777" w:rsidR="00A65C54" w:rsidRPr="007564FE" w:rsidRDefault="00A65C54" w:rsidP="00A76EA6">
      <w:pPr>
        <w:rPr>
          <w:rFonts w:asciiTheme="minorHAnsi" w:hAnsiTheme="minorHAnsi" w:cstheme="minorHAnsi"/>
        </w:rPr>
      </w:pPr>
    </w:p>
    <w:p w14:paraId="2001ACFB" w14:textId="04C214F5" w:rsidR="00956DB2" w:rsidRDefault="00956DB2" w:rsidP="00A76EA6">
      <w:pPr>
        <w:rPr>
          <w:rFonts w:asciiTheme="minorHAnsi" w:hAnsiTheme="minorHAnsi" w:cstheme="minorHAnsi"/>
        </w:rPr>
      </w:pPr>
      <w:r>
        <w:rPr>
          <w:rFonts w:asciiTheme="minorHAnsi" w:hAnsiTheme="minorHAnsi" w:cstheme="minorHAnsi"/>
        </w:rPr>
        <w:t xml:space="preserve">If </w:t>
      </w:r>
      <w:r w:rsidR="000E1384">
        <w:rPr>
          <w:rFonts w:asciiTheme="minorHAnsi" w:hAnsiTheme="minorHAnsi" w:cstheme="minorHAnsi"/>
        </w:rPr>
        <w:t xml:space="preserve">you already have an </w:t>
      </w:r>
      <w:r w:rsidR="00BD40BF">
        <w:rPr>
          <w:rFonts w:asciiTheme="minorHAnsi" w:hAnsiTheme="minorHAnsi" w:cstheme="minorHAnsi"/>
        </w:rPr>
        <w:t>CIRP</w:t>
      </w:r>
      <w:r>
        <w:rPr>
          <w:rFonts w:asciiTheme="minorHAnsi" w:hAnsiTheme="minorHAnsi" w:cstheme="minorHAnsi"/>
        </w:rPr>
        <w:t>:</w:t>
      </w:r>
    </w:p>
    <w:p w14:paraId="79AF140D" w14:textId="77777777" w:rsidR="00956DB2" w:rsidRDefault="00956DB2" w:rsidP="00A76EA6">
      <w:pPr>
        <w:rPr>
          <w:rFonts w:asciiTheme="minorHAnsi" w:hAnsiTheme="minorHAnsi" w:cstheme="minorHAnsi"/>
        </w:rPr>
      </w:pPr>
    </w:p>
    <w:p w14:paraId="76E8A0CC" w14:textId="42451E3F" w:rsidR="00956DB2" w:rsidRDefault="00956DB2" w:rsidP="00A76EA6">
      <w:pPr>
        <w:pStyle w:val="ListParagraph"/>
        <w:numPr>
          <w:ilvl w:val="0"/>
          <w:numId w:val="45"/>
        </w:numPr>
        <w:rPr>
          <w:rFonts w:asciiTheme="minorHAnsi" w:hAnsiTheme="minorHAnsi" w:cstheme="minorHAnsi"/>
        </w:rPr>
      </w:pPr>
      <w:r>
        <w:rPr>
          <w:rFonts w:asciiTheme="minorHAnsi" w:hAnsiTheme="minorHAnsi" w:cstheme="minorHAnsi"/>
        </w:rPr>
        <w:t>C</w:t>
      </w:r>
      <w:r w:rsidR="0072513F" w:rsidRPr="00DA03C2">
        <w:rPr>
          <w:rFonts w:asciiTheme="minorHAnsi" w:hAnsiTheme="minorHAnsi" w:cstheme="minorHAnsi"/>
        </w:rPr>
        <w:t xml:space="preserve">ompare your </w:t>
      </w:r>
      <w:r w:rsidR="00BD40BF">
        <w:rPr>
          <w:rFonts w:asciiTheme="minorHAnsi" w:hAnsiTheme="minorHAnsi" w:cstheme="minorHAnsi"/>
        </w:rPr>
        <w:t>CIRP</w:t>
      </w:r>
      <w:r w:rsidR="0072513F" w:rsidRPr="00DA03C2">
        <w:rPr>
          <w:rFonts w:asciiTheme="minorHAnsi" w:hAnsiTheme="minorHAnsi" w:cstheme="minorHAnsi"/>
        </w:rPr>
        <w:t xml:space="preserve"> with the provided templates and </w:t>
      </w:r>
      <w:r w:rsidR="00167677">
        <w:rPr>
          <w:rFonts w:asciiTheme="minorHAnsi" w:hAnsiTheme="minorHAnsi" w:cstheme="minorHAnsi"/>
        </w:rPr>
        <w:t xml:space="preserve">suggested </w:t>
      </w:r>
      <w:r>
        <w:rPr>
          <w:rFonts w:asciiTheme="minorHAnsi" w:hAnsiTheme="minorHAnsi" w:cstheme="minorHAnsi"/>
        </w:rPr>
        <w:t>“</w:t>
      </w:r>
      <w:r w:rsidR="00CB727D" w:rsidRPr="00DA03C2">
        <w:rPr>
          <w:rFonts w:asciiTheme="minorHAnsi" w:hAnsiTheme="minorHAnsi" w:cstheme="minorHAnsi"/>
        </w:rPr>
        <w:t>Best Practices.</w:t>
      </w:r>
      <w:r>
        <w:rPr>
          <w:rFonts w:asciiTheme="minorHAnsi" w:hAnsiTheme="minorHAnsi" w:cstheme="minorHAnsi"/>
        </w:rPr>
        <w:t>”</w:t>
      </w:r>
      <w:r w:rsidR="00CB727D" w:rsidRPr="00DA03C2">
        <w:rPr>
          <w:rFonts w:asciiTheme="minorHAnsi" w:hAnsiTheme="minorHAnsi" w:cstheme="minorHAnsi"/>
        </w:rPr>
        <w:t xml:space="preserve">  </w:t>
      </w:r>
    </w:p>
    <w:p w14:paraId="337BA0E8" w14:textId="30A04054" w:rsidR="00906B3F" w:rsidRDefault="00CD1FE3" w:rsidP="00A76EA6">
      <w:pPr>
        <w:pStyle w:val="ListParagraph"/>
        <w:numPr>
          <w:ilvl w:val="0"/>
          <w:numId w:val="45"/>
        </w:numPr>
        <w:rPr>
          <w:rFonts w:asciiTheme="minorHAnsi" w:hAnsiTheme="minorHAnsi" w:cstheme="minorHAnsi"/>
        </w:rPr>
      </w:pPr>
      <w:r w:rsidRPr="00DA03C2">
        <w:rPr>
          <w:rFonts w:asciiTheme="minorHAnsi" w:hAnsiTheme="minorHAnsi" w:cstheme="minorHAnsi"/>
        </w:rPr>
        <w:t>Identify</w:t>
      </w:r>
      <w:r w:rsidR="00CB727D" w:rsidRPr="00DA03C2">
        <w:rPr>
          <w:rFonts w:asciiTheme="minorHAnsi" w:hAnsiTheme="minorHAnsi" w:cstheme="minorHAnsi"/>
        </w:rPr>
        <w:t xml:space="preserve"> </w:t>
      </w:r>
      <w:r w:rsidR="00167677">
        <w:rPr>
          <w:rFonts w:asciiTheme="minorHAnsi" w:hAnsiTheme="minorHAnsi" w:cstheme="minorHAnsi"/>
        </w:rPr>
        <w:t xml:space="preserve">and document </w:t>
      </w:r>
      <w:r w:rsidRPr="00DA03C2">
        <w:rPr>
          <w:rFonts w:asciiTheme="minorHAnsi" w:hAnsiTheme="minorHAnsi" w:cstheme="minorHAnsi"/>
        </w:rPr>
        <w:t xml:space="preserve">possible </w:t>
      </w:r>
      <w:r w:rsidR="00CB727D" w:rsidRPr="00DA03C2">
        <w:rPr>
          <w:rFonts w:asciiTheme="minorHAnsi" w:hAnsiTheme="minorHAnsi" w:cstheme="minorHAnsi"/>
        </w:rPr>
        <w:t>areas for improvement</w:t>
      </w:r>
      <w:r w:rsidRPr="00DA03C2">
        <w:rPr>
          <w:rFonts w:asciiTheme="minorHAnsi" w:hAnsiTheme="minorHAnsi" w:cstheme="minorHAnsi"/>
        </w:rPr>
        <w:t xml:space="preserve">.  </w:t>
      </w:r>
    </w:p>
    <w:p w14:paraId="20CA8A68" w14:textId="77777777" w:rsidR="00906B3F" w:rsidRDefault="00906B3F" w:rsidP="00A76EA6">
      <w:pPr>
        <w:rPr>
          <w:rFonts w:asciiTheme="minorHAnsi" w:hAnsiTheme="minorHAnsi" w:cstheme="minorHAnsi"/>
        </w:rPr>
      </w:pPr>
    </w:p>
    <w:p w14:paraId="7F858E05" w14:textId="39C0BF74" w:rsidR="00371985" w:rsidRPr="00430DE8" w:rsidRDefault="00906B3F" w:rsidP="00A76EA6">
      <w:pPr>
        <w:rPr>
          <w:rFonts w:asciiTheme="minorHAnsi" w:hAnsiTheme="minorHAnsi" w:cstheme="minorHAnsi"/>
        </w:rPr>
      </w:pPr>
      <w:r>
        <w:rPr>
          <w:rFonts w:asciiTheme="minorHAnsi" w:hAnsiTheme="minorHAnsi" w:cstheme="minorHAnsi"/>
        </w:rPr>
        <w:t xml:space="preserve">As you are creating or updating your </w:t>
      </w:r>
      <w:r w:rsidR="00BD40BF">
        <w:rPr>
          <w:rFonts w:asciiTheme="minorHAnsi" w:hAnsiTheme="minorHAnsi" w:cstheme="minorHAnsi"/>
        </w:rPr>
        <w:t>CIRP</w:t>
      </w:r>
      <w:r w:rsidR="00CB5B9C">
        <w:rPr>
          <w:rFonts w:asciiTheme="minorHAnsi" w:hAnsiTheme="minorHAnsi" w:cstheme="minorHAnsi"/>
        </w:rPr>
        <w:t xml:space="preserve">, you might identify a best practice that isn’t documented </w:t>
      </w:r>
      <w:r w:rsidR="002B4245">
        <w:rPr>
          <w:rFonts w:asciiTheme="minorHAnsi" w:hAnsiTheme="minorHAnsi" w:cstheme="minorHAnsi"/>
        </w:rPr>
        <w:t xml:space="preserve">in this resource. Please consider reaching out to your </w:t>
      </w:r>
      <w:r w:rsidR="00EC5261" w:rsidRPr="00430DE8">
        <w:rPr>
          <w:rFonts w:asciiTheme="minorHAnsi" w:hAnsiTheme="minorHAnsi" w:cstheme="minorHAnsi"/>
        </w:rPr>
        <w:t>CISA C</w:t>
      </w:r>
      <w:r w:rsidR="004E32DD" w:rsidRPr="00430DE8">
        <w:rPr>
          <w:rFonts w:asciiTheme="minorHAnsi" w:hAnsiTheme="minorHAnsi" w:cstheme="minorHAnsi"/>
        </w:rPr>
        <w:t xml:space="preserve">ybersecurity Advisor </w:t>
      </w:r>
      <w:r w:rsidR="002B4245">
        <w:rPr>
          <w:rFonts w:asciiTheme="minorHAnsi" w:hAnsiTheme="minorHAnsi" w:cstheme="minorHAnsi"/>
        </w:rPr>
        <w:t xml:space="preserve">to discuss </w:t>
      </w:r>
      <w:r w:rsidR="00BA0F06">
        <w:rPr>
          <w:rFonts w:asciiTheme="minorHAnsi" w:hAnsiTheme="minorHAnsi" w:cstheme="minorHAnsi"/>
        </w:rPr>
        <w:t xml:space="preserve">as it may be something to incorporate in future versions of this document and to share with other to help strengthen their </w:t>
      </w:r>
      <w:r w:rsidR="00BD40BF">
        <w:rPr>
          <w:rFonts w:asciiTheme="minorHAnsi" w:hAnsiTheme="minorHAnsi" w:cstheme="minorHAnsi"/>
        </w:rPr>
        <w:t>CIRP</w:t>
      </w:r>
      <w:r w:rsidR="00BA0F06">
        <w:rPr>
          <w:rFonts w:asciiTheme="minorHAnsi" w:hAnsiTheme="minorHAnsi" w:cstheme="minorHAnsi"/>
        </w:rPr>
        <w:t>.</w:t>
      </w:r>
      <w:r w:rsidR="00DD29A7" w:rsidRPr="00430DE8">
        <w:rPr>
          <w:rFonts w:asciiTheme="minorHAnsi" w:hAnsiTheme="minorHAnsi" w:cstheme="minorHAnsi"/>
        </w:rPr>
        <w:t xml:space="preserve"> </w:t>
      </w:r>
    </w:p>
    <w:p w14:paraId="243C1B34" w14:textId="77777777" w:rsidR="00371985" w:rsidRDefault="00371985" w:rsidP="00A76EA6">
      <w:pPr>
        <w:rPr>
          <w:rFonts w:asciiTheme="minorHAnsi" w:hAnsiTheme="minorHAnsi" w:cstheme="minorHAnsi"/>
        </w:rPr>
      </w:pPr>
    </w:p>
    <w:p w14:paraId="7DB7D620" w14:textId="6BD6D5CE" w:rsidR="00D12CBF" w:rsidRDefault="0042141B" w:rsidP="00BB6B76">
      <w:r w:rsidRPr="0042141B">
        <w:rPr>
          <w:rFonts w:asciiTheme="minorHAnsi" w:hAnsiTheme="minorHAnsi" w:cstheme="minorHAnsi"/>
        </w:rPr>
        <w:t xml:space="preserve">The document was created for </w:t>
      </w:r>
      <w:r w:rsidR="00686A27">
        <w:rPr>
          <w:rFonts w:asciiTheme="minorHAnsi" w:hAnsiTheme="minorHAnsi" w:cstheme="minorHAnsi"/>
        </w:rPr>
        <w:t>small</w:t>
      </w:r>
      <w:r w:rsidRPr="0042141B">
        <w:rPr>
          <w:rFonts w:asciiTheme="minorHAnsi" w:hAnsiTheme="minorHAnsi" w:cstheme="minorHAnsi"/>
        </w:rPr>
        <w:t xml:space="preserve"> sized organizations with </w:t>
      </w:r>
      <w:r w:rsidR="00946F55">
        <w:rPr>
          <w:rFonts w:asciiTheme="minorHAnsi" w:hAnsiTheme="minorHAnsi" w:cstheme="minorHAnsi"/>
        </w:rPr>
        <w:t>little or no</w:t>
      </w:r>
      <w:r w:rsidR="00BB6B76">
        <w:rPr>
          <w:rFonts w:asciiTheme="minorHAnsi" w:hAnsiTheme="minorHAnsi" w:cstheme="minorHAnsi"/>
        </w:rPr>
        <w:t xml:space="preserve"> dedicated</w:t>
      </w:r>
      <w:r w:rsidR="006F07F5">
        <w:rPr>
          <w:rFonts w:asciiTheme="minorHAnsi" w:hAnsiTheme="minorHAnsi" w:cstheme="minorHAnsi"/>
        </w:rPr>
        <w:t xml:space="preserve"> </w:t>
      </w:r>
      <w:r w:rsidRPr="0042141B">
        <w:rPr>
          <w:rFonts w:asciiTheme="minorHAnsi" w:hAnsiTheme="minorHAnsi" w:cstheme="minorHAnsi"/>
        </w:rPr>
        <w:t>IT and</w:t>
      </w:r>
      <w:r w:rsidR="00913859">
        <w:rPr>
          <w:rFonts w:asciiTheme="minorHAnsi" w:hAnsiTheme="minorHAnsi" w:cstheme="minorHAnsi"/>
        </w:rPr>
        <w:t>/</w:t>
      </w:r>
      <w:r w:rsidRPr="0042141B">
        <w:rPr>
          <w:rFonts w:asciiTheme="minorHAnsi" w:hAnsiTheme="minorHAnsi" w:cstheme="minorHAnsi"/>
        </w:rPr>
        <w:t xml:space="preserve">or Security </w:t>
      </w:r>
      <w:r w:rsidR="00946F55">
        <w:rPr>
          <w:rFonts w:asciiTheme="minorHAnsi" w:hAnsiTheme="minorHAnsi" w:cstheme="minorHAnsi"/>
        </w:rPr>
        <w:t>staff</w:t>
      </w:r>
      <w:r w:rsidR="00591CA5">
        <w:rPr>
          <w:rFonts w:asciiTheme="minorHAnsi" w:hAnsiTheme="minorHAnsi" w:cstheme="minorHAnsi"/>
        </w:rPr>
        <w:t xml:space="preserve"> or for those that use an IT Managed Service </w:t>
      </w:r>
      <w:r w:rsidR="00BB6B76">
        <w:rPr>
          <w:rFonts w:asciiTheme="minorHAnsi" w:hAnsiTheme="minorHAnsi" w:cstheme="minorHAnsi"/>
        </w:rPr>
        <w:t>Provider</w:t>
      </w:r>
      <w:r w:rsidRPr="0042141B">
        <w:rPr>
          <w:rFonts w:asciiTheme="minorHAnsi" w:hAnsiTheme="minorHAnsi" w:cstheme="minorHAnsi"/>
        </w:rPr>
        <w:t xml:space="preserve">.  A similar </w:t>
      </w:r>
      <w:r w:rsidR="00875812">
        <w:rPr>
          <w:rFonts w:asciiTheme="minorHAnsi" w:hAnsiTheme="minorHAnsi" w:cstheme="minorHAnsi"/>
        </w:rPr>
        <w:t>mid to large</w:t>
      </w:r>
      <w:r w:rsidRPr="0042141B">
        <w:rPr>
          <w:rFonts w:asciiTheme="minorHAnsi" w:hAnsiTheme="minorHAnsi" w:cstheme="minorHAnsi"/>
        </w:rPr>
        <w:t xml:space="preserve"> organization template has been created</w:t>
      </w:r>
      <w:r w:rsidR="00BB6B76">
        <w:rPr>
          <w:rFonts w:asciiTheme="minorHAnsi" w:hAnsiTheme="minorHAnsi" w:cstheme="minorHAnsi"/>
        </w:rPr>
        <w:t xml:space="preserve"> for </w:t>
      </w:r>
      <w:r w:rsidR="00012B89">
        <w:rPr>
          <w:rFonts w:asciiTheme="minorHAnsi" w:hAnsiTheme="minorHAnsi" w:cstheme="minorHAnsi"/>
        </w:rPr>
        <w:t xml:space="preserve">more detailed </w:t>
      </w:r>
      <w:r w:rsidR="00F540DB">
        <w:rPr>
          <w:rFonts w:asciiTheme="minorHAnsi" w:hAnsiTheme="minorHAnsi" w:cstheme="minorHAnsi"/>
        </w:rPr>
        <w:t xml:space="preserve">guidance and preparation </w:t>
      </w:r>
      <w:r w:rsidR="00012B89">
        <w:rPr>
          <w:rFonts w:asciiTheme="minorHAnsi" w:hAnsiTheme="minorHAnsi" w:cstheme="minorHAnsi"/>
        </w:rPr>
        <w:t>activities</w:t>
      </w:r>
      <w:r w:rsidRPr="0042141B">
        <w:rPr>
          <w:rFonts w:asciiTheme="minorHAnsi" w:hAnsiTheme="minorHAnsi" w:cstheme="minorHAnsi"/>
        </w:rPr>
        <w:t xml:space="preserve">. </w:t>
      </w:r>
      <w:r w:rsidR="004149FF">
        <w:rPr>
          <w:rFonts w:asciiTheme="minorHAnsi" w:hAnsiTheme="minorHAnsi" w:cstheme="minorHAnsi"/>
        </w:rPr>
        <w:t xml:space="preserve">Contact your </w:t>
      </w:r>
      <w:r w:rsidR="00B2501A">
        <w:rPr>
          <w:rFonts w:asciiTheme="minorHAnsi" w:hAnsiTheme="minorHAnsi" w:cstheme="minorHAnsi"/>
        </w:rPr>
        <w:t xml:space="preserve">local </w:t>
      </w:r>
      <w:r w:rsidR="004149FF">
        <w:rPr>
          <w:rFonts w:asciiTheme="minorHAnsi" w:hAnsiTheme="minorHAnsi" w:cstheme="minorHAnsi"/>
        </w:rPr>
        <w:t>CISA Cybersecurity Advisor</w:t>
      </w:r>
      <w:r w:rsidR="00B2501A">
        <w:rPr>
          <w:rFonts w:asciiTheme="minorHAnsi" w:hAnsiTheme="minorHAnsi" w:cstheme="minorHAnsi"/>
        </w:rPr>
        <w:t xml:space="preserve"> for questions or additional resources.  </w:t>
      </w:r>
      <w:r w:rsidR="00D12CBF">
        <w:br w:type="page"/>
      </w:r>
    </w:p>
    <w:p w14:paraId="1F15EE75" w14:textId="77777777" w:rsidR="00BA12C4" w:rsidRPr="00D5570B" w:rsidRDefault="00BA12C4" w:rsidP="00BA12C4">
      <w:pPr>
        <w:pStyle w:val="Heading1"/>
        <w:jc w:val="center"/>
        <w:rPr>
          <w:rFonts w:asciiTheme="minorHAnsi" w:hAnsiTheme="minorHAnsi" w:cstheme="minorHAnsi"/>
        </w:rPr>
      </w:pPr>
      <w:bookmarkStart w:id="1" w:name="_Toc190178893"/>
      <w:r w:rsidRPr="00D5570B">
        <w:rPr>
          <w:rFonts w:asciiTheme="minorHAnsi" w:hAnsiTheme="minorHAnsi" w:cstheme="minorHAnsi"/>
        </w:rPr>
        <w:lastRenderedPageBreak/>
        <w:t>B</w:t>
      </w:r>
      <w:r>
        <w:rPr>
          <w:rFonts w:asciiTheme="minorHAnsi" w:hAnsiTheme="minorHAnsi" w:cstheme="minorHAnsi"/>
        </w:rPr>
        <w:t>est Practices for CIRP</w:t>
      </w:r>
      <w:bookmarkEnd w:id="1"/>
    </w:p>
    <w:p w14:paraId="2769B162" w14:textId="77777777" w:rsidR="00BA12C4" w:rsidRPr="0044021C" w:rsidRDefault="00BA12C4" w:rsidP="00BA12C4">
      <w:pPr>
        <w:pStyle w:val="Heading2"/>
        <w:rPr>
          <w:rFonts w:asciiTheme="minorHAnsi" w:hAnsiTheme="minorHAnsi" w:cstheme="minorHAnsi"/>
          <w:color w:val="auto"/>
          <w:sz w:val="36"/>
          <w:szCs w:val="36"/>
          <w:u w:val="single"/>
        </w:rPr>
      </w:pPr>
      <w:bookmarkStart w:id="2" w:name="_Toc190178894"/>
      <w:r w:rsidRPr="0044021C">
        <w:rPr>
          <w:rFonts w:asciiTheme="minorHAnsi" w:hAnsiTheme="minorHAnsi" w:cstheme="minorHAnsi"/>
          <w:color w:val="auto"/>
          <w:sz w:val="36"/>
          <w:szCs w:val="36"/>
          <w:u w:val="single"/>
        </w:rPr>
        <w:t>Before a cybersecurity incident</w:t>
      </w:r>
      <w:bookmarkEnd w:id="2"/>
    </w:p>
    <w:p w14:paraId="1CC6BCE4" w14:textId="77777777" w:rsidR="00BA12C4" w:rsidRDefault="00BA12C4" w:rsidP="00BA12C4">
      <w:pPr>
        <w:rPr>
          <w:b/>
          <w:bCs/>
          <w:i/>
          <w:iCs/>
        </w:rPr>
      </w:pPr>
    </w:p>
    <w:p w14:paraId="0F494AD3" w14:textId="77777777" w:rsidR="00BA12C4" w:rsidRDefault="00BA12C4" w:rsidP="00BA12C4">
      <w:r w:rsidRPr="00654456">
        <w:rPr>
          <w:b/>
          <w:bCs/>
          <w:i/>
          <w:iCs/>
        </w:rPr>
        <w:t>Review the Incident Response plan at least annually</w:t>
      </w:r>
      <w:r>
        <w:t xml:space="preserve">.  </w:t>
      </w:r>
    </w:p>
    <w:p w14:paraId="09C84BE2" w14:textId="77777777" w:rsidR="00BA12C4" w:rsidRDefault="00BA12C4" w:rsidP="00BA12C4">
      <w:pPr>
        <w:ind w:left="360"/>
      </w:pPr>
      <w:r>
        <w:t>The best CIRPs are living documents that evolve with business changes.  Consider creating a reoccurring appointment on a shared calendar to review and update the IR Plan. Consider a period each year where the office has more downtime for the review, for example the 1</w:t>
      </w:r>
      <w:r w:rsidRPr="00654456">
        <w:rPr>
          <w:vertAlign w:val="superscript"/>
        </w:rPr>
        <w:t>st</w:t>
      </w:r>
      <w:r>
        <w:t xml:space="preserve"> week of December.   Always ensure during the review that all staff are using and have access to latest version of the CIRP.</w:t>
      </w:r>
    </w:p>
    <w:p w14:paraId="6413DEA9" w14:textId="77777777" w:rsidR="00BA12C4" w:rsidRDefault="00BA12C4" w:rsidP="00BA12C4">
      <w:pPr>
        <w:ind w:left="360"/>
      </w:pPr>
    </w:p>
    <w:p w14:paraId="6951F71F" w14:textId="77777777" w:rsidR="00BA12C4" w:rsidRDefault="00BA12C4" w:rsidP="00BA12C4">
      <w:r w:rsidRPr="00654456">
        <w:rPr>
          <w:b/>
          <w:bCs/>
          <w:i/>
          <w:iCs/>
        </w:rPr>
        <w:t>Continuity Plan Activation Criteria</w:t>
      </w:r>
      <w:r>
        <w:t>.</w:t>
      </w:r>
    </w:p>
    <w:p w14:paraId="08825886" w14:textId="77777777" w:rsidR="00BA12C4" w:rsidRDefault="00BA12C4" w:rsidP="00BA12C4">
      <w:pPr>
        <w:ind w:left="360"/>
      </w:pPr>
      <w:r>
        <w:t>Ensure that the plan describes conditions that must be met before the plan can be executed.</w:t>
      </w:r>
    </w:p>
    <w:p w14:paraId="0B8AD49D" w14:textId="77777777" w:rsidR="00BA12C4" w:rsidRPr="00851E14" w:rsidRDefault="00BA12C4" w:rsidP="00BA12C4">
      <w:pPr>
        <w:ind w:left="360"/>
      </w:pPr>
    </w:p>
    <w:p w14:paraId="680B4CE5" w14:textId="77777777" w:rsidR="00BA12C4" w:rsidRDefault="00BA12C4" w:rsidP="00BA12C4">
      <w:r w:rsidRPr="00654456">
        <w:rPr>
          <w:b/>
          <w:bCs/>
          <w:i/>
          <w:iCs/>
        </w:rPr>
        <w:t>Train the staff at least annually</w:t>
      </w:r>
      <w:r>
        <w:t>.</w:t>
      </w:r>
    </w:p>
    <w:p w14:paraId="1491E06F" w14:textId="77777777" w:rsidR="00BA12C4" w:rsidRDefault="00BA12C4" w:rsidP="00BA12C4">
      <w:pPr>
        <w:ind w:left="360"/>
      </w:pPr>
      <w:r>
        <w:t xml:space="preserve">All staff need to understand their role(s) during incident.  Discuss, define, and document procedures for each role.  Consider scheduling the training once the plan has been reviewed and any changes that have been approved.  Train by walking through the CIRP as a group.  Identify who the </w:t>
      </w:r>
      <w:r w:rsidRPr="00654456">
        <w:rPr>
          <w:i/>
          <w:iCs/>
        </w:rPr>
        <w:t>Incident Manager, Tech Manager and Communication Manager</w:t>
      </w:r>
      <w:r>
        <w:t xml:space="preserve"> will be, and who their backups are should they not be available.  Backup roles should have authority and ability to make decisions should be primary be not available.  Define in the plan when and how an incident is declared and by whom.  Encourage staff to report possible cyber events to IT or the Managed Service Provider (examples: application or workstation is acting strange or abnormal, phishing email, social engineering call or email).  Discuss how staff reports possible cyber events and when these events could become a possible incident (loss of critical service on all workstations, ransomware note(s), phishing email to multiple staff employees, etc.).</w:t>
      </w:r>
    </w:p>
    <w:p w14:paraId="3B5BC3BD" w14:textId="77777777" w:rsidR="00BA12C4" w:rsidRDefault="00BA12C4" w:rsidP="00BA12C4">
      <w:pPr>
        <w:ind w:left="360"/>
      </w:pPr>
    </w:p>
    <w:p w14:paraId="4A70F317" w14:textId="77777777" w:rsidR="00BA12C4" w:rsidRDefault="00BA12C4" w:rsidP="00BA12C4">
      <w:r w:rsidRPr="00654456">
        <w:rPr>
          <w:b/>
          <w:bCs/>
          <w:i/>
          <w:iCs/>
        </w:rPr>
        <w:t>Print the associated incident response plan providing a copy to everyone expect</w:t>
      </w:r>
      <w:r>
        <w:rPr>
          <w:b/>
          <w:bCs/>
          <w:i/>
          <w:iCs/>
        </w:rPr>
        <w:t>ed</w:t>
      </w:r>
      <w:r w:rsidRPr="00654456">
        <w:rPr>
          <w:b/>
          <w:bCs/>
          <w:i/>
          <w:iCs/>
        </w:rPr>
        <w:t xml:space="preserve"> to play a role in an incident.</w:t>
      </w:r>
    </w:p>
    <w:p w14:paraId="6A2A937E" w14:textId="77777777" w:rsidR="00BA12C4" w:rsidRDefault="00BA12C4" w:rsidP="00BA12C4">
      <w:pPr>
        <w:ind w:left="360"/>
      </w:pPr>
      <w:r>
        <w:t xml:space="preserve">During an incident, internal email, phones, chat, and document storage services may be unavailable or inaccessible.  Print the incident response plan and put it in a designated secure location.  Train staff on where it is located.  Consider a specific-colored binder that Key Contacts can quickly identify.  When the plan is updated, ensure the latest version is printed and put into binder.  Ensure old version(s) are properly </w:t>
      </w:r>
      <w:r w:rsidRPr="00F6430F">
        <w:t>shredded</w:t>
      </w:r>
      <w:r>
        <w:t xml:space="preserve"> or archived.  Consider a secure online storage and offline storage for digital copies but have a plan to update all locations and communicate to appropriate staff when the plan has been modified or updated.  It’s critical that everyone be using the same version of the CIRP. </w:t>
      </w:r>
    </w:p>
    <w:p w14:paraId="7E693651" w14:textId="77777777" w:rsidR="00BA12C4" w:rsidRDefault="00BA12C4" w:rsidP="00BA12C4">
      <w:pPr>
        <w:spacing w:after="160" w:line="259" w:lineRule="auto"/>
      </w:pPr>
      <w:r>
        <w:br w:type="page"/>
      </w:r>
    </w:p>
    <w:p w14:paraId="2555B0B2" w14:textId="77777777" w:rsidR="00BA12C4" w:rsidRDefault="00BA12C4" w:rsidP="00BA12C4">
      <w:pPr>
        <w:rPr>
          <w:b/>
          <w:bCs/>
        </w:rPr>
      </w:pPr>
      <w:r w:rsidRPr="00654456">
        <w:rPr>
          <w:b/>
          <w:bCs/>
          <w:i/>
          <w:iCs/>
        </w:rPr>
        <w:lastRenderedPageBreak/>
        <w:t>Define Roles – Incident Manager, Tech Manager, Communications Manager</w:t>
      </w:r>
      <w:r w:rsidRPr="00654456">
        <w:rPr>
          <w:b/>
          <w:bCs/>
        </w:rPr>
        <w:t>.</w:t>
      </w:r>
    </w:p>
    <w:p w14:paraId="63686C76" w14:textId="77777777" w:rsidR="00BA12C4" w:rsidRDefault="00BA12C4" w:rsidP="00BA12C4">
      <w:pPr>
        <w:ind w:left="360"/>
      </w:pPr>
      <w:r>
        <w:t xml:space="preserve">These roles should be defined, communicated, approved by leadership and users should be properly trained on these roles.  Best practice is to define these roles prior to an incident, but they can also be assigned during an incident depending on Key Contacts and staff availability.  These roles can be combined with another’s Job Title or Role. For example, the IT Contact may also be the Incident Manager and Tech Manager.  Modify, redefine as necessary.  Best practice is to only identify one individual for each of these roles.  Should you define each role with a staff member prior to any incident, consider adding a backup or deputy for each in case the primary person is unavailable or until they arrive to take over from backup/deputy. </w:t>
      </w:r>
    </w:p>
    <w:p w14:paraId="3815D5DE" w14:textId="77777777" w:rsidR="00BA12C4" w:rsidRDefault="00BA12C4" w:rsidP="00BA12C4">
      <w:pPr>
        <w:ind w:left="360"/>
      </w:pPr>
    </w:p>
    <w:p w14:paraId="38BA67D0" w14:textId="77777777" w:rsidR="00BA12C4" w:rsidRDefault="00BA12C4" w:rsidP="00BA12C4">
      <w:pPr>
        <w:ind w:left="720"/>
      </w:pPr>
      <w:r w:rsidRPr="00654456">
        <w:rPr>
          <w:b/>
          <w:bCs/>
        </w:rPr>
        <w:t>Incident Manager (IM)</w:t>
      </w:r>
    </w:p>
    <w:p w14:paraId="622D58F2" w14:textId="77777777" w:rsidR="00BA12C4" w:rsidRDefault="00BA12C4" w:rsidP="00BA12C4">
      <w:pPr>
        <w:ind w:left="1080"/>
      </w:pPr>
      <w:r>
        <w:t>This person leads the response. They manage communication flows, update stakeholders, and delegate tasks. However, the IM does not perform any technical duties. During a time of crisis, time dilation affects people’s perception of time passing. The IM will monitor the clock to avoid that common problem. The IM should also lead the hotwash meeting (outlined below) to gather lessons learned.</w:t>
      </w:r>
    </w:p>
    <w:p w14:paraId="00BA3993" w14:textId="77777777" w:rsidR="00BA12C4" w:rsidRDefault="00BA12C4" w:rsidP="00BA12C4">
      <w:pPr>
        <w:ind w:left="720"/>
      </w:pPr>
      <w:r w:rsidRPr="00654456">
        <w:rPr>
          <w:b/>
          <w:bCs/>
        </w:rPr>
        <w:t>Tech Manager (TM)</w:t>
      </w:r>
    </w:p>
    <w:p w14:paraId="033F60F9" w14:textId="77777777" w:rsidR="00BA12C4" w:rsidRDefault="00BA12C4" w:rsidP="00BA12C4">
      <w:pPr>
        <w:ind w:left="1080"/>
      </w:pPr>
      <w:r>
        <w:t>This person serves as the technical subject matter expert. They will bring in other internal and possibly external technical experts (with the consent of the IM and possibly your attorney).</w:t>
      </w:r>
    </w:p>
    <w:p w14:paraId="3177D626" w14:textId="77777777" w:rsidR="00BA12C4" w:rsidRDefault="00BA12C4" w:rsidP="00BA12C4">
      <w:pPr>
        <w:ind w:left="720"/>
      </w:pPr>
      <w:r w:rsidRPr="00654456">
        <w:rPr>
          <w:b/>
          <w:bCs/>
        </w:rPr>
        <w:t>Communications Manager (CM)</w:t>
      </w:r>
    </w:p>
    <w:p w14:paraId="5D5F3CCA" w14:textId="77777777" w:rsidR="00BA12C4" w:rsidRDefault="00BA12C4" w:rsidP="00BA12C4">
      <w:pPr>
        <w:ind w:left="1080"/>
      </w:pPr>
      <w:r>
        <w:t>The Communications Manager (CM) will interact with reporters, post updates on social media, and may interact with external stakeholders.  This role is also sometimes referred as a Public Information Officer (PIO).</w:t>
      </w:r>
    </w:p>
    <w:p w14:paraId="29ABFFCB" w14:textId="77777777" w:rsidR="00BA12C4" w:rsidRDefault="00BA12C4" w:rsidP="00BA12C4">
      <w:pPr>
        <w:ind w:left="1080"/>
      </w:pPr>
    </w:p>
    <w:p w14:paraId="4680C7D7" w14:textId="77777777" w:rsidR="00BA12C4" w:rsidRDefault="00BA12C4" w:rsidP="00BA12C4">
      <w:pPr>
        <w:rPr>
          <w:b/>
          <w:bCs/>
          <w:i/>
          <w:iCs/>
        </w:rPr>
      </w:pPr>
      <w:r w:rsidRPr="00654456">
        <w:rPr>
          <w:b/>
          <w:bCs/>
          <w:i/>
          <w:iCs/>
        </w:rPr>
        <w:t>Conduct a tabletop exercise (TTX) at least annually.</w:t>
      </w:r>
    </w:p>
    <w:p w14:paraId="557F6CAE" w14:textId="77777777" w:rsidR="00BA12C4" w:rsidRDefault="00BA12C4" w:rsidP="00BA12C4">
      <w:pPr>
        <w:ind w:left="360"/>
      </w:pPr>
      <w:r>
        <w:t xml:space="preserve">Sometimes called an attack simulation exercise, a TTX is a role-playing game where a facilitator presents a scenario to the team. The exercise might start with the head of communications receiving an email from a reporter about rumors of a hack. The facilitator will provide other updates during the game to see how everyone plays their role. Every sports team rehearses, and you should too!  </w:t>
      </w:r>
      <w:hyperlink r:id="rId12" w:history="1">
        <w:r w:rsidRPr="00E9381B">
          <w:t>CISA can conduct TTXs</w:t>
        </w:r>
      </w:hyperlink>
      <w:r>
        <w:t xml:space="preserve"> for you or you can use tabletop exercise packages to tailor and develop your own.</w:t>
      </w:r>
    </w:p>
    <w:p w14:paraId="1479266E" w14:textId="77777777" w:rsidR="00BA12C4" w:rsidRDefault="00BA12C4" w:rsidP="00BA12C4">
      <w:pPr>
        <w:ind w:left="360"/>
      </w:pPr>
    </w:p>
    <w:p w14:paraId="06C40DED" w14:textId="77777777" w:rsidR="00BA12C4" w:rsidRDefault="00BA12C4" w:rsidP="00BA12C4">
      <w:r w:rsidRPr="00654456">
        <w:rPr>
          <w:b/>
          <w:bCs/>
          <w:i/>
          <w:iCs/>
        </w:rPr>
        <w:t>Prepare press responses in advance.</w:t>
      </w:r>
    </w:p>
    <w:p w14:paraId="2A56E6E9" w14:textId="77777777" w:rsidR="00BA12C4" w:rsidRDefault="00BA12C4" w:rsidP="00BA12C4">
      <w:pPr>
        <w:ind w:left="360"/>
      </w:pPr>
      <w:r>
        <w:t xml:space="preserve">For example, should a reporter call your office claiming to know of data stolen from your fileservers, what will you say? Should you be saying anything at all?  What about your staff?  Who is the Communications Manager or Public Information Officer? If it’s you, having a good “holding statement” will help.  Review the </w:t>
      </w:r>
      <w:r w:rsidRPr="00042485">
        <w:t>Communication Templates</w:t>
      </w:r>
      <w:r w:rsidRPr="00042485" w:rsidDel="00EB70BC">
        <w:t xml:space="preserve"> </w:t>
      </w:r>
      <w:r>
        <w:t>found within this guide for ideas.</w:t>
      </w:r>
    </w:p>
    <w:p w14:paraId="62E539C1" w14:textId="77777777" w:rsidR="00BA12C4" w:rsidRDefault="00BA12C4" w:rsidP="00BA12C4">
      <w:pPr>
        <w:ind w:left="360"/>
      </w:pPr>
    </w:p>
    <w:p w14:paraId="0EE59B66" w14:textId="77777777" w:rsidR="00BA12C4" w:rsidRDefault="00BA12C4" w:rsidP="00BA12C4">
      <w:r w:rsidRPr="00654456">
        <w:rPr>
          <w:b/>
          <w:bCs/>
          <w:i/>
          <w:iCs/>
        </w:rPr>
        <w:t>Select an outside technical resource/firm that will investigate/mitigate potential compromises</w:t>
      </w:r>
      <w:r>
        <w:t>.</w:t>
      </w:r>
    </w:p>
    <w:p w14:paraId="19875C51" w14:textId="556F25AD" w:rsidR="00F250A2" w:rsidRDefault="00BA12C4" w:rsidP="00BA12C4">
      <w:pPr>
        <w:ind w:left="360"/>
      </w:pPr>
      <w:r>
        <w:t>Consider this in the event you need physical, hands-on keyboards quickly.  If this is not your IT or MSP – add this technical resource to your key contacts list.</w:t>
      </w:r>
    </w:p>
    <w:p w14:paraId="24053C8F" w14:textId="77777777" w:rsidR="00F250A2" w:rsidRDefault="00F250A2">
      <w:pPr>
        <w:spacing w:after="160" w:line="259" w:lineRule="auto"/>
      </w:pPr>
      <w:r>
        <w:br w:type="page"/>
      </w:r>
    </w:p>
    <w:p w14:paraId="43E6EA2A" w14:textId="77777777" w:rsidR="00BA12C4" w:rsidRDefault="00BA12C4" w:rsidP="00BA12C4">
      <w:r w:rsidRPr="00654456">
        <w:rPr>
          <w:b/>
          <w:bCs/>
          <w:i/>
          <w:iCs/>
        </w:rPr>
        <w:lastRenderedPageBreak/>
        <w:t>Establish a communications strategy</w:t>
      </w:r>
      <w:r w:rsidRPr="00367162">
        <w:t>.</w:t>
      </w:r>
      <w:r>
        <w:t xml:space="preserve"> </w:t>
      </w:r>
    </w:p>
    <w:p w14:paraId="0CB222C1" w14:textId="77777777" w:rsidR="00BA12C4" w:rsidRDefault="00BA12C4" w:rsidP="00BA12C4">
      <w:pPr>
        <w:ind w:left="360"/>
      </w:pPr>
      <w:r>
        <w:t>Document which communications channels will be used to notify stakeholders and Incident Management Key Contacts.  This includes where to physically meet should communications be impacted or disabled.  What are the alternate and approved ways to communicate (example: email, telephone/cellphone/radio, webinar meeting applications like Microsoft Teams, Google Meet, or Zoom).  Emergency managers and local law enforcement may have some good ideas you can use.  Consider talking with your Sheriff’s Office about 2-way radio backup communications.  Incident Manager, Tech Manager and Communications Manager should work with IT to build email groups or appropriate meeting channels for quick alerting, online meetings and updating.</w:t>
      </w:r>
    </w:p>
    <w:p w14:paraId="28EC0342" w14:textId="77777777" w:rsidR="00BA12C4" w:rsidRDefault="00BA12C4" w:rsidP="00BA12C4"/>
    <w:p w14:paraId="0145B6D9" w14:textId="77777777" w:rsidR="00BA12C4" w:rsidRDefault="00BA12C4" w:rsidP="00BA12C4">
      <w:pPr>
        <w:rPr>
          <w:b/>
          <w:bCs/>
          <w:i/>
          <w:iCs/>
        </w:rPr>
      </w:pPr>
      <w:r w:rsidRPr="00654456">
        <w:rPr>
          <w:b/>
          <w:bCs/>
          <w:i/>
          <w:iCs/>
        </w:rPr>
        <w:t>Know how your critical information assets are backed-up and how long they are retained.</w:t>
      </w:r>
    </w:p>
    <w:p w14:paraId="6A845B53" w14:textId="77777777" w:rsidR="00BA12C4" w:rsidRDefault="00BA12C4" w:rsidP="00BA12C4">
      <w:pPr>
        <w:ind w:left="360"/>
      </w:pPr>
      <w:r w:rsidRPr="004A513C">
        <w:t xml:space="preserve">Per </w:t>
      </w:r>
      <w:hyperlink r:id="rId13" w:history="1">
        <w:r w:rsidRPr="004C5399">
          <w:rPr>
            <w:rStyle w:val="Hyperlink"/>
          </w:rPr>
          <w:t>CISA/MS-ISAC #StopRansomware Guide</w:t>
        </w:r>
      </w:hyperlink>
      <w:r w:rsidRPr="00654456">
        <w:rPr>
          <w:b/>
          <w:bCs/>
          <w:i/>
          <w:iCs/>
        </w:rPr>
        <w:t>,</w:t>
      </w:r>
      <w:r w:rsidRPr="008F1F6D">
        <w:t xml:space="preserve"> </w:t>
      </w:r>
      <w:r>
        <w:t>i</w:t>
      </w:r>
      <w:r w:rsidRPr="008F1F6D">
        <w:t>t is critical to maintain offline, encrypted backups of data and to regularly test your backups. Backup procedures should be conducted on a regular basis. It is important that backups be maintained offline as many ransomware variants attempt to find and delete any accessible backups. Maintaining offline, current backups is most critical because there is no need to pay a ransom for data that is readily accessible to your organization.</w:t>
      </w:r>
    </w:p>
    <w:p w14:paraId="72B07DB4" w14:textId="77777777" w:rsidR="00BA12C4" w:rsidRDefault="00BA12C4" w:rsidP="00BA12C4">
      <w:pPr>
        <w:ind w:left="360"/>
      </w:pPr>
    </w:p>
    <w:p w14:paraId="77D36609" w14:textId="77777777" w:rsidR="00BA12C4" w:rsidRDefault="00BA12C4" w:rsidP="00BA12C4">
      <w:r w:rsidRPr="00654456">
        <w:rPr>
          <w:b/>
          <w:bCs/>
          <w:i/>
          <w:iCs/>
        </w:rPr>
        <w:t xml:space="preserve">Review your plan with your attorney, </w:t>
      </w:r>
      <w:r>
        <w:rPr>
          <w:b/>
          <w:bCs/>
          <w:i/>
          <w:iCs/>
        </w:rPr>
        <w:t>e</w:t>
      </w:r>
      <w:r w:rsidRPr="00654456">
        <w:rPr>
          <w:b/>
          <w:bCs/>
          <w:i/>
          <w:iCs/>
        </w:rPr>
        <w:t xml:space="preserve">mergency </w:t>
      </w:r>
      <w:r>
        <w:rPr>
          <w:b/>
          <w:bCs/>
          <w:i/>
          <w:iCs/>
        </w:rPr>
        <w:t>m</w:t>
      </w:r>
      <w:r w:rsidRPr="00654456">
        <w:rPr>
          <w:b/>
          <w:bCs/>
          <w:i/>
          <w:iCs/>
        </w:rPr>
        <w:t>anager</w:t>
      </w:r>
      <w:r w:rsidRPr="00654456">
        <w:rPr>
          <w:b/>
          <w:bCs/>
        </w:rPr>
        <w:t xml:space="preserve">, </w:t>
      </w:r>
      <w:r w:rsidRPr="00654456">
        <w:rPr>
          <w:b/>
          <w:bCs/>
          <w:i/>
          <w:iCs/>
        </w:rPr>
        <w:t>local law enforcement agency (LEA), and other important partners</w:t>
      </w:r>
      <w:r w:rsidRPr="00654456">
        <w:rPr>
          <w:b/>
          <w:bCs/>
        </w:rPr>
        <w:t>.</w:t>
      </w:r>
    </w:p>
    <w:p w14:paraId="03FE6D05" w14:textId="77777777" w:rsidR="00BA12C4" w:rsidRDefault="00BA12C4" w:rsidP="00BA12C4">
      <w:pPr>
        <w:ind w:left="360"/>
      </w:pPr>
      <w:r>
        <w:t xml:space="preserve">Your attorney and emergency manager may instruct you to use a completely different CIRP template. Attorneys often have preferences on how to engage with outside incident response vendors, law enforcement, and other stakeholders.  In coordination with your attorney, get to know your Sheriff/City police, and your </w:t>
      </w:r>
      <w:hyperlink r:id="rId14" w:history="1">
        <w:r w:rsidRPr="00DA45E0">
          <w:rPr>
            <w:rStyle w:val="Hyperlink"/>
          </w:rPr>
          <w:t>State</w:t>
        </w:r>
        <w:r>
          <w:rPr>
            <w:rStyle w:val="Hyperlink"/>
          </w:rPr>
          <w:t>’</w:t>
        </w:r>
        <w:r w:rsidRPr="00DA45E0">
          <w:rPr>
            <w:rStyle w:val="Hyperlink"/>
          </w:rPr>
          <w:t>s Fusion Center</w:t>
        </w:r>
      </w:hyperlink>
      <w:r>
        <w:t>.  Emergency managers may have a continuity plan that your CIRP can tie into.</w:t>
      </w:r>
    </w:p>
    <w:p w14:paraId="52A91522" w14:textId="77777777" w:rsidR="00BA12C4" w:rsidRDefault="00BA12C4" w:rsidP="00BA12C4">
      <w:pPr>
        <w:ind w:left="360"/>
      </w:pPr>
    </w:p>
    <w:p w14:paraId="3B9C9BA8" w14:textId="77777777" w:rsidR="00BA12C4" w:rsidRDefault="00BA12C4" w:rsidP="00BA12C4">
      <w:r w:rsidRPr="00654456">
        <w:rPr>
          <w:b/>
          <w:bCs/>
          <w:i/>
          <w:iCs/>
        </w:rPr>
        <w:t>Meet your CISA regional team</w:t>
      </w:r>
      <w:r>
        <w:t>.</w:t>
      </w:r>
    </w:p>
    <w:p w14:paraId="020C61DD" w14:textId="77777777" w:rsidR="00BA12C4" w:rsidRDefault="00BA12C4" w:rsidP="00BA12C4">
      <w:pPr>
        <w:ind w:left="720"/>
      </w:pPr>
      <w:r>
        <w:t xml:space="preserve">You can find your CISA </w:t>
      </w:r>
      <w:hyperlink r:id="rId15" w:history="1">
        <w:r w:rsidRPr="00C610B6">
          <w:rPr>
            <w:rStyle w:val="Hyperlink"/>
          </w:rPr>
          <w:t>regional office information</w:t>
        </w:r>
      </w:hyperlink>
      <w:r>
        <w:t xml:space="preserve"> here. Within each CISA Region are your local and regional Protective Security Advisors (PSAs), Cybersecurity Advisors (CSAs), Election Security Advisor (ESA), Emergency Communications Coordinators, and other CISA personnel to handle a wide array of needs.</w:t>
      </w:r>
    </w:p>
    <w:p w14:paraId="301308FE" w14:textId="77777777" w:rsidR="00BA12C4" w:rsidRDefault="00BA12C4" w:rsidP="00BA12C4"/>
    <w:p w14:paraId="654CCA78" w14:textId="77777777" w:rsidR="00BA12C4" w:rsidRPr="0044021C" w:rsidRDefault="00BA12C4" w:rsidP="00BA12C4">
      <w:pPr>
        <w:pStyle w:val="Heading2"/>
        <w:rPr>
          <w:rFonts w:asciiTheme="minorHAnsi" w:hAnsiTheme="minorHAnsi" w:cstheme="minorHAnsi"/>
          <w:color w:val="auto"/>
          <w:sz w:val="36"/>
          <w:szCs w:val="36"/>
          <w:u w:val="single"/>
        </w:rPr>
      </w:pPr>
      <w:bookmarkStart w:id="3" w:name="_Toc190178895"/>
      <w:r w:rsidRPr="0044021C">
        <w:rPr>
          <w:rFonts w:asciiTheme="minorHAnsi" w:hAnsiTheme="minorHAnsi" w:cstheme="minorHAnsi"/>
          <w:color w:val="auto"/>
          <w:sz w:val="36"/>
          <w:szCs w:val="36"/>
          <w:u w:val="single"/>
        </w:rPr>
        <w:t>During a cybersecurity incident</w:t>
      </w:r>
      <w:bookmarkEnd w:id="3"/>
    </w:p>
    <w:p w14:paraId="4E005867" w14:textId="77777777" w:rsidR="00BA12C4" w:rsidRDefault="00BA12C4" w:rsidP="00BA12C4">
      <w:pPr>
        <w:rPr>
          <w:b/>
          <w:bCs/>
        </w:rPr>
      </w:pPr>
      <w:r w:rsidRPr="00961D85">
        <w:rPr>
          <w:b/>
          <w:bCs/>
          <w:i/>
          <w:iCs/>
        </w:rPr>
        <w:t>Remain calm.</w:t>
      </w:r>
    </w:p>
    <w:p w14:paraId="7E4C3617" w14:textId="77777777" w:rsidR="00BA12C4" w:rsidRDefault="00BA12C4" w:rsidP="00BA12C4">
      <w:pPr>
        <w:ind w:left="360"/>
      </w:pPr>
      <w:r w:rsidRPr="00CE59C3">
        <w:t>Follow the plan</w:t>
      </w:r>
      <w:r>
        <w:t>,</w:t>
      </w:r>
      <w:r w:rsidRPr="00CE59C3">
        <w:t xml:space="preserve"> use it as a guide.  </w:t>
      </w:r>
    </w:p>
    <w:p w14:paraId="4CC405EB" w14:textId="77777777" w:rsidR="00BA12C4" w:rsidRDefault="00BA12C4" w:rsidP="00BA12C4">
      <w:pPr>
        <w:ind w:left="360"/>
      </w:pPr>
    </w:p>
    <w:p w14:paraId="1723E210" w14:textId="77777777" w:rsidR="00BA12C4" w:rsidRDefault="00BA12C4" w:rsidP="00BA12C4">
      <w:r w:rsidRPr="00961D85">
        <w:rPr>
          <w:b/>
          <w:bCs/>
          <w:i/>
          <w:iCs/>
        </w:rPr>
        <w:t>Should Incident Manager, Tech Manager not be available</w:t>
      </w:r>
      <w:r>
        <w:rPr>
          <w:b/>
          <w:bCs/>
          <w:i/>
          <w:iCs/>
        </w:rPr>
        <w:t>:</w:t>
      </w:r>
    </w:p>
    <w:p w14:paraId="56A4438C" w14:textId="77777777" w:rsidR="00BA12C4" w:rsidRDefault="00BA12C4" w:rsidP="00BA12C4">
      <w:pPr>
        <w:ind w:left="360"/>
      </w:pPr>
      <w:r>
        <w:t>Leave them a short message and continue to contact key staff, in particular backup managers, IT contacts or emergency manager.</w:t>
      </w:r>
    </w:p>
    <w:p w14:paraId="76C0337D" w14:textId="743F0C97" w:rsidR="00434C6B" w:rsidRDefault="00434C6B">
      <w:pPr>
        <w:spacing w:after="160" w:line="259" w:lineRule="auto"/>
      </w:pPr>
      <w:r>
        <w:br w:type="page"/>
      </w:r>
    </w:p>
    <w:p w14:paraId="46843640" w14:textId="77777777" w:rsidR="00BA12C4" w:rsidRPr="00961D85" w:rsidRDefault="00BA12C4" w:rsidP="00BA12C4">
      <w:pPr>
        <w:rPr>
          <w:i/>
          <w:iCs/>
        </w:rPr>
      </w:pPr>
      <w:r w:rsidRPr="00961D85">
        <w:rPr>
          <w:b/>
          <w:bCs/>
          <w:i/>
          <w:iCs/>
        </w:rPr>
        <w:lastRenderedPageBreak/>
        <w:t>Considerations for the Incident Manager (IM):</w:t>
      </w:r>
    </w:p>
    <w:p w14:paraId="59220832" w14:textId="77777777" w:rsidR="00BA12C4" w:rsidRDefault="00BA12C4" w:rsidP="00BA12C4">
      <w:pPr>
        <w:pStyle w:val="ListParagraph"/>
        <w:numPr>
          <w:ilvl w:val="0"/>
          <w:numId w:val="80"/>
        </w:numPr>
      </w:pPr>
      <w:r>
        <w:t>Setup initial meeting with key contacts and Tech Manager.</w:t>
      </w:r>
    </w:p>
    <w:p w14:paraId="09A142EE" w14:textId="77777777" w:rsidR="00BA12C4" w:rsidRDefault="00BA12C4" w:rsidP="00BA12C4">
      <w:pPr>
        <w:pStyle w:val="ListParagraph"/>
        <w:numPr>
          <w:ilvl w:val="0"/>
          <w:numId w:val="80"/>
        </w:numPr>
      </w:pPr>
      <w:r w:rsidRPr="00263419">
        <w:t>Assess key critical services and their availability</w:t>
      </w:r>
      <w:r>
        <w:t xml:space="preserve"> to establish full impact of incident and communicate it to Tech Manager.  </w:t>
      </w:r>
    </w:p>
    <w:p w14:paraId="0A9152FF" w14:textId="77777777" w:rsidR="00BA12C4" w:rsidRDefault="00BA12C4" w:rsidP="00BA12C4">
      <w:pPr>
        <w:pStyle w:val="ListParagraph"/>
        <w:numPr>
          <w:ilvl w:val="0"/>
          <w:numId w:val="80"/>
        </w:numPr>
      </w:pPr>
      <w:r>
        <w:t xml:space="preserve">Consider </w:t>
      </w:r>
      <w:r w:rsidRPr="0080381A">
        <w:t xml:space="preserve">time frame for </w:t>
      </w:r>
      <w:r>
        <w:t>ongoing</w:t>
      </w:r>
      <w:r w:rsidRPr="0080381A">
        <w:t xml:space="preserve"> update</w:t>
      </w:r>
      <w:r>
        <w:t>s to key required contacts, and all other necessary key contacts., until incident is declared over</w:t>
      </w:r>
      <w:r w:rsidRPr="0080381A">
        <w:t>.</w:t>
      </w:r>
    </w:p>
    <w:p w14:paraId="0429AC66" w14:textId="77777777" w:rsidR="00BA12C4" w:rsidRDefault="00BA12C4" w:rsidP="00BA12C4">
      <w:pPr>
        <w:pStyle w:val="ListParagraph"/>
        <w:numPr>
          <w:ilvl w:val="0"/>
          <w:numId w:val="80"/>
        </w:numPr>
      </w:pPr>
      <w:r>
        <w:t xml:space="preserve">Consider leveraging </w:t>
      </w:r>
      <w:r w:rsidRPr="00271010">
        <w:t xml:space="preserve">Microsoft Teams </w:t>
      </w:r>
      <w:r>
        <w:t>or other collaborative application that is</w:t>
      </w:r>
      <w:r w:rsidRPr="00271010">
        <w:t xml:space="preserve"> available </w:t>
      </w:r>
      <w:r>
        <w:t xml:space="preserve">to internal staff.  </w:t>
      </w:r>
      <w:r w:rsidRPr="00271010">
        <w:t xml:space="preserve">The </w:t>
      </w:r>
      <w:r>
        <w:t xml:space="preserve">IM or </w:t>
      </w:r>
      <w:r w:rsidRPr="00271010">
        <w:t xml:space="preserve">Communications </w:t>
      </w:r>
      <w:r>
        <w:t xml:space="preserve">Manager </w:t>
      </w:r>
      <w:r w:rsidRPr="00271010">
        <w:t>can build this group in Teams ahead of time</w:t>
      </w:r>
      <w:r>
        <w:t xml:space="preserve"> or quickly during the incident</w:t>
      </w:r>
      <w:r w:rsidRPr="00271010">
        <w:t xml:space="preserve">.  </w:t>
      </w:r>
      <w:r>
        <w:t xml:space="preserve">These tools can be a </w:t>
      </w:r>
      <w:r w:rsidRPr="00271010">
        <w:t>great source to document all activities that are taking place</w:t>
      </w:r>
      <w:r>
        <w:t xml:space="preserve"> and can be used </w:t>
      </w:r>
      <w:r w:rsidRPr="00271010">
        <w:t xml:space="preserve">later for documenting the steps taken </w:t>
      </w:r>
      <w:r>
        <w:t>during the incident</w:t>
      </w:r>
      <w:r w:rsidRPr="00271010">
        <w:t>.</w:t>
      </w:r>
    </w:p>
    <w:p w14:paraId="4DC77B87" w14:textId="77777777" w:rsidR="00BA12C4" w:rsidRDefault="00BA12C4" w:rsidP="00BA12C4">
      <w:pPr>
        <w:pStyle w:val="ListParagraph"/>
        <w:numPr>
          <w:ilvl w:val="0"/>
          <w:numId w:val="80"/>
        </w:numPr>
      </w:pPr>
      <w:r>
        <w:t xml:space="preserve">When there is time, IM or CM should </w:t>
      </w:r>
      <w:r w:rsidRPr="00A551BB">
        <w:t>complete the Incident Response Report</w:t>
      </w:r>
      <w:r>
        <w:t xml:space="preserve"> to document what is known and update with timestamps as time allows.  The Tech Manager can review and edit when they have time (which may be after the incident is declared over by the IM).  </w:t>
      </w:r>
    </w:p>
    <w:p w14:paraId="22458747" w14:textId="77777777" w:rsidR="00434C6B" w:rsidRDefault="00434C6B" w:rsidP="00434C6B">
      <w:pPr>
        <w:pStyle w:val="ListParagraph"/>
      </w:pPr>
    </w:p>
    <w:p w14:paraId="6D415E71" w14:textId="72C2A2A1" w:rsidR="00BA12C4" w:rsidRPr="0072162D" w:rsidRDefault="00BA12C4" w:rsidP="00787B45">
      <w:pPr>
        <w:pStyle w:val="Heading1"/>
        <w:rPr>
          <w:rFonts w:asciiTheme="minorHAnsi" w:hAnsiTheme="minorHAnsi" w:cstheme="minorHAnsi"/>
          <w:b w:val="0"/>
          <w:bCs w:val="0"/>
          <w:sz w:val="36"/>
          <w:szCs w:val="36"/>
          <w:u w:val="single"/>
        </w:rPr>
      </w:pPr>
      <w:bookmarkStart w:id="4" w:name="_Toc190178896"/>
      <w:r w:rsidRPr="0072162D">
        <w:rPr>
          <w:rFonts w:asciiTheme="minorHAnsi" w:hAnsiTheme="minorHAnsi" w:cstheme="minorHAnsi"/>
          <w:b w:val="0"/>
          <w:bCs w:val="0"/>
          <w:sz w:val="36"/>
          <w:szCs w:val="36"/>
          <w:u w:val="single"/>
        </w:rPr>
        <w:t>After a cybersecurity incident</w:t>
      </w:r>
      <w:bookmarkEnd w:id="4"/>
    </w:p>
    <w:p w14:paraId="7FD0F46E" w14:textId="77777777" w:rsidR="00BA12C4" w:rsidRDefault="00BA12C4" w:rsidP="00BA12C4">
      <w:r w:rsidRPr="00E968E6">
        <w:rPr>
          <w:b/>
          <w:bCs/>
          <w:i/>
          <w:iCs/>
        </w:rPr>
        <w:t>Hold a hotwash meeting (sometimes called a “retrospective” or “after actions”)</w:t>
      </w:r>
      <w:r w:rsidRPr="003521DA">
        <w:t>.</w:t>
      </w:r>
    </w:p>
    <w:p w14:paraId="0E3E2902" w14:textId="77777777" w:rsidR="00BA12C4" w:rsidRPr="003521DA" w:rsidRDefault="00BA12C4" w:rsidP="00BA12C4">
      <w:pPr>
        <w:ind w:left="360"/>
      </w:pPr>
      <w:r w:rsidRPr="003521DA">
        <w:t>In the retrospective, the IM will report out the known incident timeline and ask for additions and edits. They will then ask for analysis from the incident response team and suggest areas for improvement.</w:t>
      </w:r>
    </w:p>
    <w:p w14:paraId="01B7EDC0" w14:textId="77777777" w:rsidR="00BA12C4" w:rsidRDefault="00BA12C4" w:rsidP="00BA12C4">
      <w:pPr>
        <w:ind w:left="720"/>
      </w:pPr>
      <w:r w:rsidRPr="00E968E6">
        <w:rPr>
          <w:b/>
          <w:bCs/>
        </w:rPr>
        <w:t>Note:</w:t>
      </w:r>
      <w:r w:rsidRPr="003521DA">
        <w:t xml:space="preserve"> </w:t>
      </w:r>
      <w:r>
        <w:t>The hotwash</w:t>
      </w:r>
      <w:r w:rsidRPr="003521DA">
        <w:t xml:space="preserve"> must be blameless. For</w:t>
      </w:r>
      <w:r>
        <w:t xml:space="preserve"> a</w:t>
      </w:r>
      <w:r w:rsidRPr="003521DA">
        <w:t xml:space="preserve"> </w:t>
      </w:r>
      <w:r>
        <w:t>hotwash</w:t>
      </w:r>
      <w:r w:rsidRPr="003521DA">
        <w:t xml:space="preserve"> to have any value, all participants need to feel free to openly discuss the incident in a safe and supportive environment. Security incidents are rarely the result of one person’s action. They are almost always the result of a failure of the overall system. The </w:t>
      </w:r>
      <w:r>
        <w:t>hotwash</w:t>
      </w:r>
      <w:r w:rsidRPr="003521DA">
        <w:t xml:space="preserve"> will examine people, processes, and technologies. The focus should be on the processes and ways to improve them.</w:t>
      </w:r>
    </w:p>
    <w:p w14:paraId="08287ED3" w14:textId="77777777" w:rsidR="00BA12C4" w:rsidRDefault="00BA12C4" w:rsidP="00BA12C4">
      <w:pPr>
        <w:ind w:left="720"/>
      </w:pPr>
    </w:p>
    <w:p w14:paraId="14960E3E" w14:textId="77777777" w:rsidR="00BA12C4" w:rsidRDefault="00BA12C4" w:rsidP="00BA12C4">
      <w:r w:rsidRPr="00E968E6">
        <w:rPr>
          <w:b/>
          <w:bCs/>
          <w:i/>
          <w:iCs/>
        </w:rPr>
        <w:t>Review any documents used during the incident</w:t>
      </w:r>
      <w:r>
        <w:rPr>
          <w:b/>
          <w:bCs/>
          <w:i/>
          <w:iCs/>
        </w:rPr>
        <w:t>.</w:t>
      </w:r>
    </w:p>
    <w:p w14:paraId="5BAD23B9" w14:textId="77777777" w:rsidR="00BA12C4" w:rsidRDefault="00BA12C4" w:rsidP="00BA12C4">
      <w:pPr>
        <w:ind w:left="360"/>
      </w:pPr>
      <w:r>
        <w:t xml:space="preserve">Review Key Contacts, Key Critical Services, and Incident Response Reports.  Do not alter the originals but create a final draft with updated and accurate information. Share with Key Contacts or relevant staff and hotwash team members.  Archive all documentation used during the incident according to records </w:t>
      </w:r>
      <w:r w:rsidRPr="00C06892">
        <w:t>retention laws or policies</w:t>
      </w:r>
      <w:r>
        <w:t xml:space="preserve">. </w:t>
      </w:r>
    </w:p>
    <w:p w14:paraId="1C405E8B" w14:textId="77777777" w:rsidR="00BA12C4" w:rsidRDefault="00BA12C4" w:rsidP="00BA12C4">
      <w:pPr>
        <w:ind w:left="360"/>
      </w:pPr>
    </w:p>
    <w:p w14:paraId="6C77ACB2" w14:textId="77777777" w:rsidR="00BA12C4" w:rsidRDefault="00BA12C4" w:rsidP="00BA12C4">
      <w:r w:rsidRPr="00FE5517">
        <w:rPr>
          <w:b/>
          <w:bCs/>
          <w:i/>
          <w:iCs/>
        </w:rPr>
        <w:t>Update policies, procedures, IR templates</w:t>
      </w:r>
      <w:r>
        <w:rPr>
          <w:b/>
          <w:bCs/>
          <w:i/>
          <w:iCs/>
        </w:rPr>
        <w:t>.</w:t>
      </w:r>
      <w:r>
        <w:t xml:space="preserve"> </w:t>
      </w:r>
    </w:p>
    <w:p w14:paraId="46291D54" w14:textId="77777777" w:rsidR="00BA12C4" w:rsidRDefault="00BA12C4" w:rsidP="00BA12C4">
      <w:pPr>
        <w:ind w:left="360"/>
      </w:pPr>
      <w:r>
        <w:t xml:space="preserve">As needed and </w:t>
      </w:r>
      <w:r w:rsidRPr="003521DA">
        <w:t xml:space="preserve">based on the </w:t>
      </w:r>
      <w:r>
        <w:t xml:space="preserve">hotwash </w:t>
      </w:r>
      <w:r w:rsidRPr="003521DA">
        <w:t>meeting</w:t>
      </w:r>
      <w:r>
        <w:t>, update policies, procedures, templates, and other details in the CIRP.</w:t>
      </w:r>
    </w:p>
    <w:p w14:paraId="3256F250" w14:textId="77777777" w:rsidR="00BA12C4" w:rsidRPr="003521DA" w:rsidRDefault="00BA12C4" w:rsidP="00BA12C4">
      <w:pPr>
        <w:ind w:left="360"/>
      </w:pPr>
    </w:p>
    <w:p w14:paraId="4C9AB5E3" w14:textId="77777777" w:rsidR="00BA12C4" w:rsidRDefault="00BA12C4" w:rsidP="00BA12C4">
      <w:pPr>
        <w:spacing w:line="259" w:lineRule="auto"/>
      </w:pPr>
      <w:r w:rsidRPr="00FE5517">
        <w:rPr>
          <w:b/>
          <w:bCs/>
          <w:i/>
          <w:iCs/>
        </w:rPr>
        <w:t>Communicate the findings to your staff.</w:t>
      </w:r>
    </w:p>
    <w:p w14:paraId="6640A299" w14:textId="77777777" w:rsidR="00BA12C4" w:rsidRDefault="00BA12C4" w:rsidP="00BA12C4">
      <w:pPr>
        <w:ind w:left="360"/>
      </w:pPr>
      <w:r w:rsidRPr="003521DA">
        <w:t>Transparency builds trust and many staff will appreciate hearing how seriously the executives consider security</w:t>
      </w:r>
      <w:r>
        <w:t>, which is a major step in</w:t>
      </w:r>
      <w:r w:rsidRPr="003521DA">
        <w:t xml:space="preserve"> build</w:t>
      </w:r>
      <w:r>
        <w:t>ing</w:t>
      </w:r>
      <w:r w:rsidRPr="003521DA">
        <w:t xml:space="preserve"> a culture of security.</w:t>
      </w:r>
    </w:p>
    <w:p w14:paraId="23B30407" w14:textId="74DB609A" w:rsidR="00D547C3" w:rsidRDefault="00D547C3" w:rsidP="00BA12C4">
      <w:pPr>
        <w:spacing w:after="120"/>
        <w:ind w:right="720"/>
        <w:rPr>
          <w:rFonts w:asciiTheme="minorHAnsi" w:hAnsiTheme="minorHAnsi" w:cstheme="minorHAnsi"/>
          <w:color w:val="000000"/>
        </w:rPr>
      </w:pPr>
    </w:p>
    <w:p w14:paraId="0E477737" w14:textId="77777777" w:rsidR="00D547C3" w:rsidRDefault="00D547C3">
      <w:pPr>
        <w:spacing w:after="160" w:line="259" w:lineRule="auto"/>
        <w:rPr>
          <w:rFonts w:asciiTheme="minorHAnsi" w:hAnsiTheme="minorHAnsi" w:cstheme="minorHAnsi"/>
          <w:color w:val="000000"/>
        </w:rPr>
      </w:pPr>
      <w:r>
        <w:rPr>
          <w:rFonts w:asciiTheme="minorHAnsi" w:hAnsiTheme="minorHAnsi" w:cstheme="minorHAnsi"/>
          <w:color w:val="000000"/>
        </w:rPr>
        <w:br w:type="page"/>
      </w:r>
    </w:p>
    <w:p w14:paraId="7F16E028" w14:textId="77777777" w:rsidR="00D547C3" w:rsidRDefault="00D547C3" w:rsidP="00DC219E"/>
    <w:p w14:paraId="0C5B99FF" w14:textId="77777777" w:rsidR="00167807" w:rsidRDefault="00167807" w:rsidP="00DC219E"/>
    <w:p w14:paraId="0568D601" w14:textId="77777777" w:rsidR="00167807" w:rsidRDefault="00167807" w:rsidP="00DC219E"/>
    <w:p w14:paraId="47E6BB4E" w14:textId="4E5E5346" w:rsidR="00DC219E" w:rsidRDefault="00DC219E" w:rsidP="00DC219E"/>
    <w:p w14:paraId="6B7A64F2" w14:textId="5EF348DC" w:rsidR="00DC219E" w:rsidRDefault="00DC219E" w:rsidP="00DC219E">
      <w:r>
        <w:rPr>
          <w:noProof/>
        </w:rPr>
        <w:drawing>
          <wp:anchor distT="0" distB="0" distL="114300" distR="114300" simplePos="0" relativeHeight="251672587" behindDoc="0" locked="0" layoutInCell="1" allowOverlap="1" wp14:anchorId="71C36447" wp14:editId="78681B60">
            <wp:simplePos x="0" y="0"/>
            <wp:positionH relativeFrom="column">
              <wp:posOffset>1562100</wp:posOffset>
            </wp:positionH>
            <wp:positionV relativeFrom="paragraph">
              <wp:posOffset>54610</wp:posOffset>
            </wp:positionV>
            <wp:extent cx="2568271" cy="2568271"/>
            <wp:effectExtent l="0" t="0" r="381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8271" cy="2568271"/>
                    </a:xfrm>
                    <a:prstGeom prst="rect">
                      <a:avLst/>
                    </a:prstGeom>
                    <a:noFill/>
                    <a:ln>
                      <a:noFill/>
                    </a:ln>
                  </pic:spPr>
                </pic:pic>
              </a:graphicData>
            </a:graphic>
          </wp:anchor>
        </w:drawing>
      </w:r>
    </w:p>
    <w:p w14:paraId="23413395" w14:textId="2C0A2A19" w:rsidR="00DC219E" w:rsidRDefault="00DC219E" w:rsidP="00DC219E"/>
    <w:p w14:paraId="0C8B0AC3" w14:textId="43D07CF3" w:rsidR="00DC219E" w:rsidRDefault="00DC219E" w:rsidP="00DC219E"/>
    <w:p w14:paraId="2897E336" w14:textId="4FABC25C" w:rsidR="00DC219E" w:rsidRDefault="00DC219E" w:rsidP="00DC219E"/>
    <w:p w14:paraId="6919678C" w14:textId="27E1F85F" w:rsidR="00DC219E" w:rsidRDefault="00DC219E" w:rsidP="00DC219E"/>
    <w:p w14:paraId="20D7234A" w14:textId="1B4E3F3A" w:rsidR="00DC219E" w:rsidRDefault="00DC219E" w:rsidP="00DC219E"/>
    <w:p w14:paraId="366B0D5C" w14:textId="7C59D1EB" w:rsidR="00DC219E" w:rsidRDefault="00DC219E" w:rsidP="00DC219E"/>
    <w:p w14:paraId="5E098319" w14:textId="6A6EA732" w:rsidR="00DC219E" w:rsidRDefault="00DC219E" w:rsidP="00DC219E"/>
    <w:p w14:paraId="7E6C489C" w14:textId="54A77744" w:rsidR="00DC219E" w:rsidRDefault="00DC219E" w:rsidP="00DC219E"/>
    <w:p w14:paraId="4AA6818D" w14:textId="1710149B" w:rsidR="00DC219E" w:rsidRDefault="00DC219E" w:rsidP="00DC219E"/>
    <w:p w14:paraId="4BE680DF" w14:textId="77777777" w:rsidR="00DC219E" w:rsidRDefault="00DC219E" w:rsidP="00DC219E"/>
    <w:p w14:paraId="1CB43AB3" w14:textId="77777777" w:rsidR="00DC219E" w:rsidRDefault="00DC219E" w:rsidP="00DC219E"/>
    <w:p w14:paraId="35939473" w14:textId="77777777" w:rsidR="00DC219E" w:rsidRDefault="00DC219E" w:rsidP="00DC219E"/>
    <w:p w14:paraId="5B146DEF" w14:textId="77777777" w:rsidR="00DC219E" w:rsidRDefault="00DC219E" w:rsidP="00DC219E"/>
    <w:p w14:paraId="225002E0" w14:textId="6FDE1EE5" w:rsidR="00DC219E" w:rsidRDefault="008749B9" w:rsidP="008749B9">
      <w:pPr>
        <w:pStyle w:val="Heading1"/>
        <w:jc w:val="center"/>
      </w:pPr>
      <w:bookmarkStart w:id="5" w:name="_Toc190178897"/>
      <w:r>
        <w:t>Cyber Incident Response Templates</w:t>
      </w:r>
      <w:bookmarkEnd w:id="5"/>
    </w:p>
    <w:p w14:paraId="10513690" w14:textId="73A9C4C4" w:rsidR="00DC219E" w:rsidRDefault="001A14BA" w:rsidP="00995567">
      <w:pPr>
        <w:ind w:left="720"/>
      </w:pPr>
      <w:r>
        <w:rPr>
          <w:rFonts w:asciiTheme="minorHAnsi" w:hAnsiTheme="minorHAnsi" w:cstheme="minorHAnsi"/>
        </w:rPr>
        <w:t>S</w:t>
      </w:r>
      <w:r w:rsidRPr="0026619E">
        <w:rPr>
          <w:rFonts w:asciiTheme="minorHAnsi" w:hAnsiTheme="minorHAnsi" w:cstheme="minorHAnsi"/>
        </w:rPr>
        <w:t>ome of th</w:t>
      </w:r>
      <w:r>
        <w:rPr>
          <w:rFonts w:asciiTheme="minorHAnsi" w:hAnsiTheme="minorHAnsi" w:cstheme="minorHAnsi"/>
        </w:rPr>
        <w:t>ese templates</w:t>
      </w:r>
      <w:r w:rsidRPr="0026619E">
        <w:rPr>
          <w:rFonts w:asciiTheme="minorHAnsi" w:hAnsiTheme="minorHAnsi" w:cstheme="minorHAnsi"/>
        </w:rPr>
        <w:t xml:space="preserve"> may not be practical to implement</w:t>
      </w:r>
      <w:r>
        <w:rPr>
          <w:rFonts w:asciiTheme="minorHAnsi" w:hAnsiTheme="minorHAnsi" w:cstheme="minorHAnsi"/>
        </w:rPr>
        <w:t xml:space="preserve"> for your organization</w:t>
      </w:r>
      <w:r w:rsidRPr="0026619E">
        <w:rPr>
          <w:rFonts w:asciiTheme="minorHAnsi" w:hAnsiTheme="minorHAnsi" w:cstheme="minorHAnsi"/>
        </w:rPr>
        <w:t>.</w:t>
      </w:r>
      <w:r>
        <w:rPr>
          <w:rFonts w:asciiTheme="minorHAnsi" w:hAnsiTheme="minorHAnsi" w:cstheme="minorHAnsi"/>
        </w:rPr>
        <w:t xml:space="preserve">  Use accordingly to </w:t>
      </w:r>
      <w:r w:rsidR="002B5D09">
        <w:rPr>
          <w:rFonts w:asciiTheme="minorHAnsi" w:hAnsiTheme="minorHAnsi" w:cstheme="minorHAnsi"/>
        </w:rPr>
        <w:t>create</w:t>
      </w:r>
      <w:r>
        <w:rPr>
          <w:rFonts w:asciiTheme="minorHAnsi" w:hAnsiTheme="minorHAnsi" w:cstheme="minorHAnsi"/>
        </w:rPr>
        <w:t xml:space="preserve">, modify, </w:t>
      </w:r>
      <w:r w:rsidR="002B5D09">
        <w:rPr>
          <w:rFonts w:asciiTheme="minorHAnsi" w:hAnsiTheme="minorHAnsi" w:cstheme="minorHAnsi"/>
        </w:rPr>
        <w:t xml:space="preserve">and/or </w:t>
      </w:r>
      <w:r>
        <w:rPr>
          <w:rFonts w:asciiTheme="minorHAnsi" w:hAnsiTheme="minorHAnsi" w:cstheme="minorHAnsi"/>
        </w:rPr>
        <w:t>add to your existing CIRP.</w:t>
      </w:r>
    </w:p>
    <w:p w14:paraId="1C5A0197" w14:textId="77777777" w:rsidR="00DC219E" w:rsidRDefault="00DC219E" w:rsidP="00DC219E"/>
    <w:p w14:paraId="2D5B32AF" w14:textId="77777777" w:rsidR="00DC219E" w:rsidRDefault="00DC219E" w:rsidP="00DC219E"/>
    <w:p w14:paraId="03E41A57" w14:textId="77777777" w:rsidR="00DC219E" w:rsidRDefault="00DC219E" w:rsidP="00DC219E"/>
    <w:p w14:paraId="1E9A2322" w14:textId="77777777" w:rsidR="00DC219E" w:rsidRDefault="00DC219E" w:rsidP="00DC219E"/>
    <w:p w14:paraId="08286815" w14:textId="77777777" w:rsidR="00DC219E" w:rsidRDefault="00DC219E" w:rsidP="00DC219E"/>
    <w:p w14:paraId="2005C969" w14:textId="77777777" w:rsidR="00DC219E" w:rsidRDefault="00DC219E" w:rsidP="00DC219E"/>
    <w:p w14:paraId="1288D3E5" w14:textId="77777777" w:rsidR="00DC219E" w:rsidRDefault="00DC219E" w:rsidP="00DC219E"/>
    <w:p w14:paraId="76FE6EA6" w14:textId="77777777" w:rsidR="00DC219E" w:rsidRDefault="00DC219E" w:rsidP="00DC219E"/>
    <w:p w14:paraId="6BFAE38B" w14:textId="77777777" w:rsidR="00DC219E" w:rsidRDefault="00DC219E" w:rsidP="00DC219E"/>
    <w:p w14:paraId="5812DF81" w14:textId="77777777" w:rsidR="00DC219E" w:rsidRDefault="00DC219E" w:rsidP="00DC219E"/>
    <w:p w14:paraId="339C3281" w14:textId="77777777" w:rsidR="00DC219E" w:rsidRDefault="00DC219E" w:rsidP="00DC219E"/>
    <w:p w14:paraId="5D994CD5" w14:textId="77777777" w:rsidR="00DC219E" w:rsidRDefault="00DC219E" w:rsidP="00DC219E"/>
    <w:p w14:paraId="020065A0" w14:textId="77777777" w:rsidR="00DC219E" w:rsidRDefault="00DC219E" w:rsidP="00DC219E"/>
    <w:p w14:paraId="22A5D8DF" w14:textId="77777777" w:rsidR="00DC219E" w:rsidRDefault="00DC219E" w:rsidP="00DC219E"/>
    <w:p w14:paraId="20144A4F" w14:textId="77777777" w:rsidR="00DC219E" w:rsidRDefault="00DC219E" w:rsidP="00DC219E"/>
    <w:p w14:paraId="7A03B541" w14:textId="77777777" w:rsidR="00DC219E" w:rsidRDefault="00DC219E" w:rsidP="00DC219E"/>
    <w:p w14:paraId="677FA43D" w14:textId="77777777" w:rsidR="00DC219E" w:rsidRDefault="00DC219E" w:rsidP="00DC219E"/>
    <w:p w14:paraId="14D56FF6" w14:textId="77777777" w:rsidR="00DC219E" w:rsidRDefault="00DC219E" w:rsidP="00DC219E"/>
    <w:p w14:paraId="1AFDFA23" w14:textId="77777777" w:rsidR="00DC219E" w:rsidRPr="00DC219E" w:rsidRDefault="00DC219E" w:rsidP="00DC219E"/>
    <w:p w14:paraId="737E7702" w14:textId="6CD1F425" w:rsidR="00DC219E" w:rsidRDefault="00DC219E">
      <w:pPr>
        <w:spacing w:after="160" w:line="259" w:lineRule="auto"/>
      </w:pPr>
      <w:r>
        <w:br w:type="page"/>
      </w:r>
    </w:p>
    <w:p w14:paraId="4D9022D5" w14:textId="77777777" w:rsidR="00B0033E" w:rsidRPr="00B0033E" w:rsidRDefault="00B0033E" w:rsidP="00B0033E"/>
    <w:p w14:paraId="3AB7099B" w14:textId="6DB4BDC2" w:rsidR="00692E91" w:rsidRPr="00DF4A9A" w:rsidRDefault="00440E54" w:rsidP="00DF4A9A">
      <w:pPr>
        <w:pStyle w:val="Heading1"/>
        <w:rPr>
          <w:rFonts w:asciiTheme="minorHAnsi" w:hAnsiTheme="minorHAnsi" w:cstheme="minorHAnsi"/>
          <w:sz w:val="40"/>
          <w:szCs w:val="40"/>
        </w:rPr>
      </w:pPr>
      <w:bookmarkStart w:id="6" w:name="_Toc190178898"/>
      <w:r w:rsidRPr="00DF4A9A">
        <w:rPr>
          <w:rFonts w:asciiTheme="minorHAnsi" w:hAnsiTheme="minorHAnsi" w:cstheme="minorHAnsi"/>
          <w:sz w:val="40"/>
          <w:szCs w:val="40"/>
        </w:rPr>
        <w:t>Executive Support, Responsibility, History, Change Log</w:t>
      </w:r>
      <w:bookmarkEnd w:id="6"/>
    </w:p>
    <w:p w14:paraId="533DF486" w14:textId="77777777" w:rsidR="0076034E" w:rsidRPr="0076034E" w:rsidRDefault="0076034E" w:rsidP="0076034E"/>
    <w:p w14:paraId="0E9BB27B" w14:textId="797A710F" w:rsidR="00692E91" w:rsidRPr="004B4476" w:rsidRDefault="00692E91" w:rsidP="00692E91">
      <w:pPr>
        <w:spacing w:after="160" w:line="259" w:lineRule="auto"/>
        <w:jc w:val="center"/>
        <w:rPr>
          <w:rFonts w:asciiTheme="minorHAnsi" w:hAnsiTheme="minorHAnsi" w:cstheme="minorHAnsi"/>
          <w:b/>
          <w:bCs/>
          <w:color w:val="000000"/>
        </w:rPr>
      </w:pPr>
      <w:r w:rsidRPr="004B4476">
        <w:rPr>
          <w:rFonts w:asciiTheme="minorHAnsi" w:hAnsiTheme="minorHAnsi" w:cstheme="minorHAnsi"/>
          <w:b/>
          <w:bCs/>
          <w:color w:val="000000"/>
          <w:sz w:val="28"/>
          <w:szCs w:val="28"/>
        </w:rPr>
        <w:t>Executive Support</w:t>
      </w:r>
      <w:r w:rsidRPr="004B4476">
        <w:rPr>
          <w:rFonts w:asciiTheme="minorHAnsi" w:hAnsiTheme="minorHAnsi" w:cstheme="minorHAnsi"/>
          <w:b/>
          <w:bCs/>
          <w:color w:val="000000"/>
          <w:sz w:val="28"/>
          <w:szCs w:val="28"/>
        </w:rPr>
        <w:br/>
      </w:r>
      <w:r w:rsidRPr="004B4476">
        <w:rPr>
          <w:rFonts w:asciiTheme="minorHAnsi" w:hAnsiTheme="minorHAnsi" w:cstheme="minorHAnsi"/>
          <w:i/>
          <w:iCs/>
          <w:color w:val="000000"/>
        </w:rPr>
        <w:t xml:space="preserve">List the executives who </w:t>
      </w:r>
      <w:r w:rsidR="00BA0F06">
        <w:rPr>
          <w:rFonts w:asciiTheme="minorHAnsi" w:hAnsiTheme="minorHAnsi" w:cstheme="minorHAnsi"/>
          <w:i/>
          <w:iCs/>
          <w:color w:val="000000"/>
        </w:rPr>
        <w:t>provided</w:t>
      </w:r>
      <w:r w:rsidR="00BA0F06" w:rsidRPr="004B4476">
        <w:rPr>
          <w:rFonts w:asciiTheme="minorHAnsi" w:hAnsiTheme="minorHAnsi" w:cstheme="minorHAnsi"/>
          <w:i/>
          <w:iCs/>
          <w:color w:val="000000"/>
        </w:rPr>
        <w:t xml:space="preserve"> </w:t>
      </w:r>
      <w:r w:rsidRPr="004B4476">
        <w:rPr>
          <w:rFonts w:asciiTheme="minorHAnsi" w:hAnsiTheme="minorHAnsi" w:cstheme="minorHAnsi"/>
          <w:i/>
          <w:iCs/>
          <w:color w:val="000000"/>
        </w:rPr>
        <w:t>input to this document and endorse</w:t>
      </w:r>
      <w:r w:rsidR="00E7727B">
        <w:rPr>
          <w:rFonts w:asciiTheme="minorHAnsi" w:hAnsiTheme="minorHAnsi" w:cstheme="minorHAnsi"/>
          <w:i/>
          <w:iCs/>
          <w:color w:val="000000"/>
        </w:rPr>
        <w:t>d</w:t>
      </w:r>
      <w:r w:rsidRPr="004B4476">
        <w:rPr>
          <w:rFonts w:asciiTheme="minorHAnsi" w:hAnsiTheme="minorHAnsi" w:cstheme="minorHAnsi"/>
          <w:i/>
          <w:iCs/>
          <w:color w:val="000000"/>
        </w:rPr>
        <w:t xml:space="preserve"> its development and applicability.</w:t>
      </w:r>
    </w:p>
    <w:tbl>
      <w:tblPr>
        <w:tblStyle w:val="TableGrid"/>
        <w:tblW w:w="10080" w:type="dxa"/>
        <w:tblLook w:val="0420" w:firstRow="1" w:lastRow="0" w:firstColumn="0" w:lastColumn="0" w:noHBand="0" w:noVBand="1"/>
      </w:tblPr>
      <w:tblGrid>
        <w:gridCol w:w="944"/>
        <w:gridCol w:w="3834"/>
        <w:gridCol w:w="5302"/>
      </w:tblGrid>
      <w:tr w:rsidR="00692E91" w:rsidRPr="004B4476" w14:paraId="54A83441" w14:textId="77777777" w:rsidTr="00E0121E">
        <w:tc>
          <w:tcPr>
            <w:tcW w:w="1075" w:type="dxa"/>
          </w:tcPr>
          <w:p w14:paraId="061ACD96" w14:textId="77777777" w:rsidR="00692E91" w:rsidRPr="004B4476" w:rsidRDefault="00692E91" w:rsidP="00E0121E">
            <w:r w:rsidRPr="004B4476">
              <w:t>Date</w:t>
            </w:r>
          </w:p>
        </w:tc>
        <w:tc>
          <w:tcPr>
            <w:tcW w:w="5158" w:type="dxa"/>
          </w:tcPr>
          <w:p w14:paraId="4D4DB01C" w14:textId="77777777" w:rsidR="00692E91" w:rsidRPr="004B4476" w:rsidRDefault="00692E91" w:rsidP="00E0121E">
            <w:r w:rsidRPr="004B4476">
              <w:t>Name of Executive</w:t>
            </w:r>
          </w:p>
        </w:tc>
        <w:tc>
          <w:tcPr>
            <w:tcW w:w="7352" w:type="dxa"/>
          </w:tcPr>
          <w:p w14:paraId="3869F9FD" w14:textId="77777777" w:rsidR="00692E91" w:rsidRPr="004B4476" w:rsidRDefault="00692E91" w:rsidP="00E0121E">
            <w:r w:rsidRPr="004B4476">
              <w:t>Signature</w:t>
            </w:r>
          </w:p>
        </w:tc>
      </w:tr>
      <w:tr w:rsidR="00692E91" w:rsidRPr="004B4476" w14:paraId="56CD694F" w14:textId="77777777" w:rsidTr="00E0121E">
        <w:tc>
          <w:tcPr>
            <w:tcW w:w="1075" w:type="dxa"/>
            <w:shd w:val="clear" w:color="auto" w:fill="auto"/>
          </w:tcPr>
          <w:p w14:paraId="53E9772E" w14:textId="77777777" w:rsidR="00692E91" w:rsidRPr="004B4476" w:rsidRDefault="00692E91" w:rsidP="00E0121E"/>
        </w:tc>
        <w:tc>
          <w:tcPr>
            <w:tcW w:w="5158" w:type="dxa"/>
            <w:shd w:val="clear" w:color="auto" w:fill="auto"/>
          </w:tcPr>
          <w:p w14:paraId="3E8E0A2F" w14:textId="77777777" w:rsidR="00692E91" w:rsidRPr="004B4476" w:rsidRDefault="00692E91" w:rsidP="00E0121E"/>
        </w:tc>
        <w:tc>
          <w:tcPr>
            <w:tcW w:w="7352" w:type="dxa"/>
          </w:tcPr>
          <w:p w14:paraId="6A298B2F" w14:textId="77777777" w:rsidR="00692E91" w:rsidRPr="004B4476" w:rsidRDefault="00692E91" w:rsidP="00E0121E"/>
        </w:tc>
      </w:tr>
    </w:tbl>
    <w:p w14:paraId="214DD05F" w14:textId="77777777" w:rsidR="00692E91" w:rsidRPr="004B4476" w:rsidRDefault="00692E91" w:rsidP="00692E91">
      <w:pPr>
        <w:spacing w:after="160" w:line="259" w:lineRule="auto"/>
        <w:jc w:val="center"/>
        <w:rPr>
          <w:rFonts w:asciiTheme="minorHAnsi" w:hAnsiTheme="minorHAnsi" w:cstheme="minorHAnsi"/>
          <w:b/>
          <w:bCs/>
          <w:color w:val="000000"/>
          <w:sz w:val="20"/>
          <w:szCs w:val="20"/>
        </w:rPr>
      </w:pPr>
    </w:p>
    <w:p w14:paraId="413F89BA" w14:textId="77777777" w:rsidR="00692E91" w:rsidRPr="004B4476" w:rsidRDefault="00692E91" w:rsidP="00692E91">
      <w:pPr>
        <w:spacing w:after="160" w:line="259" w:lineRule="auto"/>
        <w:jc w:val="center"/>
        <w:rPr>
          <w:rFonts w:asciiTheme="minorHAnsi" w:hAnsiTheme="minorHAnsi" w:cstheme="minorHAnsi"/>
          <w:b/>
          <w:bCs/>
          <w:color w:val="000000"/>
        </w:rPr>
      </w:pPr>
      <w:r w:rsidRPr="004B4476">
        <w:rPr>
          <w:rFonts w:asciiTheme="minorHAnsi" w:hAnsiTheme="minorHAnsi" w:cstheme="minorHAnsi"/>
          <w:b/>
          <w:bCs/>
          <w:color w:val="000000"/>
          <w:sz w:val="28"/>
          <w:szCs w:val="28"/>
        </w:rPr>
        <w:t>Assignment of Responsibility</w:t>
      </w:r>
      <w:r w:rsidRPr="004B4476">
        <w:rPr>
          <w:rFonts w:asciiTheme="minorHAnsi" w:hAnsiTheme="minorHAnsi" w:cstheme="minorHAnsi"/>
          <w:b/>
          <w:bCs/>
          <w:color w:val="000000"/>
          <w:sz w:val="28"/>
          <w:szCs w:val="28"/>
        </w:rPr>
        <w:br/>
      </w:r>
      <w:r w:rsidRPr="004B4476">
        <w:rPr>
          <w:rFonts w:asciiTheme="minorHAnsi" w:hAnsiTheme="minorHAnsi" w:cstheme="minorHAnsi"/>
          <w:i/>
          <w:iCs/>
          <w:color w:val="000000"/>
        </w:rPr>
        <w:t>List employees at your organization who are responsible for developing and maintaining this plan.</w:t>
      </w:r>
    </w:p>
    <w:tbl>
      <w:tblPr>
        <w:tblStyle w:val="TableGrid"/>
        <w:tblW w:w="10080" w:type="dxa"/>
        <w:tblLook w:val="0420" w:firstRow="1" w:lastRow="0" w:firstColumn="0" w:lastColumn="0" w:noHBand="0" w:noVBand="1"/>
      </w:tblPr>
      <w:tblGrid>
        <w:gridCol w:w="938"/>
        <w:gridCol w:w="3786"/>
        <w:gridCol w:w="5356"/>
      </w:tblGrid>
      <w:tr w:rsidR="00692E91" w:rsidRPr="004B4476" w14:paraId="0577F539" w14:textId="77777777" w:rsidTr="00E0121E">
        <w:tc>
          <w:tcPr>
            <w:tcW w:w="1075" w:type="dxa"/>
          </w:tcPr>
          <w:p w14:paraId="3D938DC5" w14:textId="77777777" w:rsidR="00692E91" w:rsidRPr="004B4476" w:rsidRDefault="00692E91" w:rsidP="0052744A">
            <w:r w:rsidRPr="004B4476">
              <w:t>Date</w:t>
            </w:r>
          </w:p>
        </w:tc>
        <w:tc>
          <w:tcPr>
            <w:tcW w:w="5158" w:type="dxa"/>
          </w:tcPr>
          <w:p w14:paraId="60B2994E" w14:textId="77777777" w:rsidR="00692E91" w:rsidRPr="004B4476" w:rsidRDefault="00692E91" w:rsidP="0052744A">
            <w:r w:rsidRPr="004B4476">
              <w:t>Name of Employee</w:t>
            </w:r>
          </w:p>
        </w:tc>
        <w:tc>
          <w:tcPr>
            <w:tcW w:w="7352" w:type="dxa"/>
          </w:tcPr>
          <w:p w14:paraId="3EB01DE7" w14:textId="77777777" w:rsidR="00692E91" w:rsidRPr="004B4476" w:rsidRDefault="00692E91" w:rsidP="0052744A">
            <w:r w:rsidRPr="004B4476">
              <w:t>Responsibility</w:t>
            </w:r>
          </w:p>
        </w:tc>
      </w:tr>
      <w:tr w:rsidR="00692E91" w:rsidRPr="004B4476" w14:paraId="0C196C42" w14:textId="77777777" w:rsidTr="00E0121E">
        <w:tc>
          <w:tcPr>
            <w:tcW w:w="1075" w:type="dxa"/>
            <w:shd w:val="clear" w:color="auto" w:fill="auto"/>
          </w:tcPr>
          <w:p w14:paraId="66073810" w14:textId="77777777" w:rsidR="00692E91" w:rsidRPr="004B4476" w:rsidRDefault="00692E91" w:rsidP="0052744A"/>
        </w:tc>
        <w:tc>
          <w:tcPr>
            <w:tcW w:w="5158" w:type="dxa"/>
            <w:shd w:val="clear" w:color="auto" w:fill="auto"/>
          </w:tcPr>
          <w:p w14:paraId="3DFEAC08" w14:textId="77777777" w:rsidR="00692E91" w:rsidRPr="004B4476" w:rsidRDefault="00692E91" w:rsidP="0052744A"/>
        </w:tc>
        <w:tc>
          <w:tcPr>
            <w:tcW w:w="7352" w:type="dxa"/>
          </w:tcPr>
          <w:p w14:paraId="6E1A9029" w14:textId="77777777" w:rsidR="00692E91" w:rsidRPr="004B4476" w:rsidRDefault="00692E91" w:rsidP="0052744A"/>
        </w:tc>
      </w:tr>
    </w:tbl>
    <w:p w14:paraId="465AE117" w14:textId="77777777" w:rsidR="00692E91" w:rsidRPr="004B4476" w:rsidRDefault="00692E91" w:rsidP="00692E91">
      <w:pPr>
        <w:spacing w:after="160" w:line="259" w:lineRule="auto"/>
        <w:jc w:val="center"/>
        <w:rPr>
          <w:rFonts w:asciiTheme="minorHAnsi" w:hAnsiTheme="minorHAnsi" w:cstheme="minorHAnsi"/>
          <w:b/>
          <w:bCs/>
          <w:color w:val="000000"/>
          <w:sz w:val="28"/>
          <w:szCs w:val="28"/>
        </w:rPr>
      </w:pPr>
    </w:p>
    <w:p w14:paraId="277A0347" w14:textId="77777777" w:rsidR="00692E91" w:rsidRPr="004B4476" w:rsidRDefault="00692E91" w:rsidP="00692E91">
      <w:pPr>
        <w:spacing w:after="160" w:line="259" w:lineRule="auto"/>
        <w:jc w:val="center"/>
        <w:rPr>
          <w:rFonts w:asciiTheme="minorHAnsi" w:hAnsiTheme="minorHAnsi" w:cstheme="minorHAnsi"/>
          <w:b/>
          <w:bCs/>
          <w:color w:val="000000"/>
        </w:rPr>
      </w:pPr>
      <w:r w:rsidRPr="004B4476">
        <w:rPr>
          <w:rFonts w:asciiTheme="minorHAnsi" w:hAnsiTheme="minorHAnsi" w:cstheme="minorHAnsi"/>
          <w:b/>
          <w:bCs/>
          <w:color w:val="000000"/>
          <w:sz w:val="28"/>
          <w:szCs w:val="28"/>
        </w:rPr>
        <w:t>History of Test or Exercise of This Plan</w:t>
      </w:r>
      <w:r w:rsidRPr="004B4476">
        <w:rPr>
          <w:rFonts w:asciiTheme="minorHAnsi" w:hAnsiTheme="minorHAnsi" w:cstheme="minorHAnsi"/>
          <w:b/>
          <w:bCs/>
          <w:color w:val="000000"/>
          <w:sz w:val="28"/>
          <w:szCs w:val="28"/>
        </w:rPr>
        <w:br/>
      </w:r>
    </w:p>
    <w:tbl>
      <w:tblPr>
        <w:tblStyle w:val="TableGrid"/>
        <w:tblW w:w="10080" w:type="dxa"/>
        <w:tblLook w:val="0420" w:firstRow="1" w:lastRow="0" w:firstColumn="0" w:lastColumn="0" w:noHBand="0" w:noVBand="1"/>
      </w:tblPr>
      <w:tblGrid>
        <w:gridCol w:w="1132"/>
        <w:gridCol w:w="3747"/>
        <w:gridCol w:w="5201"/>
      </w:tblGrid>
      <w:tr w:rsidR="00692E91" w:rsidRPr="004B4476" w14:paraId="5846785E" w14:textId="77777777" w:rsidTr="00E0121E">
        <w:tc>
          <w:tcPr>
            <w:tcW w:w="1075" w:type="dxa"/>
          </w:tcPr>
          <w:p w14:paraId="0EDC7F0E" w14:textId="77777777" w:rsidR="00692E91" w:rsidRPr="004B4476" w:rsidRDefault="00692E91" w:rsidP="00AF5DE3">
            <w:r w:rsidRPr="004B4476">
              <w:t xml:space="preserve">Date </w:t>
            </w:r>
          </w:p>
        </w:tc>
        <w:tc>
          <w:tcPr>
            <w:tcW w:w="5158" w:type="dxa"/>
          </w:tcPr>
          <w:p w14:paraId="3C0301C5" w14:textId="77777777" w:rsidR="00692E91" w:rsidRPr="004B4476" w:rsidRDefault="00692E91" w:rsidP="00AF5DE3">
            <w:r w:rsidRPr="004B4476">
              <w:t>Event</w:t>
            </w:r>
          </w:p>
        </w:tc>
        <w:tc>
          <w:tcPr>
            <w:tcW w:w="7352" w:type="dxa"/>
          </w:tcPr>
          <w:p w14:paraId="5A67B98F" w14:textId="77777777" w:rsidR="00692E91" w:rsidRPr="004B4476" w:rsidRDefault="00692E91" w:rsidP="00AF5DE3">
            <w:r w:rsidRPr="004B4476">
              <w:t>Comment</w:t>
            </w:r>
          </w:p>
        </w:tc>
      </w:tr>
      <w:tr w:rsidR="00692E91" w:rsidRPr="004B4476" w14:paraId="7543D2D7" w14:textId="77777777" w:rsidTr="00E0121E">
        <w:tc>
          <w:tcPr>
            <w:tcW w:w="1075" w:type="dxa"/>
            <w:shd w:val="clear" w:color="auto" w:fill="auto"/>
          </w:tcPr>
          <w:p w14:paraId="22848AB0" w14:textId="77777777" w:rsidR="00692E91" w:rsidRPr="004B4476" w:rsidRDefault="00692E91" w:rsidP="00AF5DE3">
            <w:r w:rsidRPr="004B4476">
              <w:t>08/01/24</w:t>
            </w:r>
          </w:p>
        </w:tc>
        <w:tc>
          <w:tcPr>
            <w:tcW w:w="5158" w:type="dxa"/>
            <w:shd w:val="clear" w:color="auto" w:fill="auto"/>
          </w:tcPr>
          <w:p w14:paraId="51C941ED" w14:textId="7958A1BF" w:rsidR="00692E91" w:rsidRPr="004B4476" w:rsidRDefault="00692E91" w:rsidP="00AF5DE3">
            <w:r w:rsidRPr="004B4476">
              <w:t>Example: CISA Cyber TTX</w:t>
            </w:r>
          </w:p>
        </w:tc>
        <w:tc>
          <w:tcPr>
            <w:tcW w:w="7352" w:type="dxa"/>
          </w:tcPr>
          <w:p w14:paraId="30F2FF95" w14:textId="53D2C66E" w:rsidR="00692E91" w:rsidRPr="004B4476" w:rsidRDefault="00692E91" w:rsidP="00AF5DE3">
            <w:r w:rsidRPr="004B4476">
              <w:t>Example: See after actions report and notes for future updates</w:t>
            </w:r>
          </w:p>
        </w:tc>
      </w:tr>
    </w:tbl>
    <w:p w14:paraId="45FC6888" w14:textId="77777777" w:rsidR="00692E91" w:rsidRPr="004B4476" w:rsidRDefault="00692E91" w:rsidP="00692E91">
      <w:pPr>
        <w:spacing w:after="160" w:line="259" w:lineRule="auto"/>
        <w:jc w:val="center"/>
        <w:rPr>
          <w:rFonts w:asciiTheme="minorHAnsi" w:hAnsiTheme="minorHAnsi" w:cstheme="minorHAnsi"/>
          <w:b/>
          <w:bCs/>
          <w:color w:val="000000"/>
          <w:sz w:val="28"/>
          <w:szCs w:val="28"/>
        </w:rPr>
      </w:pPr>
    </w:p>
    <w:p w14:paraId="7F430EEE" w14:textId="77777777" w:rsidR="00692E91" w:rsidRPr="004B4476" w:rsidRDefault="00692E91" w:rsidP="00692E91">
      <w:pPr>
        <w:spacing w:after="160" w:line="259" w:lineRule="auto"/>
        <w:jc w:val="center"/>
        <w:rPr>
          <w:rFonts w:asciiTheme="minorHAnsi" w:hAnsiTheme="minorHAnsi" w:cstheme="minorHAnsi"/>
          <w:b/>
          <w:bCs/>
          <w:color w:val="000000"/>
        </w:rPr>
      </w:pPr>
      <w:r w:rsidRPr="004B4476">
        <w:rPr>
          <w:rFonts w:asciiTheme="minorHAnsi" w:hAnsiTheme="minorHAnsi" w:cstheme="minorHAnsi"/>
          <w:b/>
          <w:bCs/>
          <w:color w:val="000000"/>
          <w:sz w:val="28"/>
          <w:szCs w:val="28"/>
        </w:rPr>
        <w:t>Incident Response Plan Change Log</w:t>
      </w:r>
    </w:p>
    <w:tbl>
      <w:tblPr>
        <w:tblStyle w:val="TableGrid"/>
        <w:tblW w:w="10080" w:type="dxa"/>
        <w:tblLook w:val="0420" w:firstRow="1" w:lastRow="0" w:firstColumn="0" w:lastColumn="0" w:noHBand="0" w:noVBand="1"/>
      </w:tblPr>
      <w:tblGrid>
        <w:gridCol w:w="1132"/>
        <w:gridCol w:w="3756"/>
        <w:gridCol w:w="5192"/>
      </w:tblGrid>
      <w:tr w:rsidR="00692E91" w:rsidRPr="004B4476" w14:paraId="52485F7A" w14:textId="77777777" w:rsidTr="00E0121E">
        <w:tc>
          <w:tcPr>
            <w:tcW w:w="1075" w:type="dxa"/>
          </w:tcPr>
          <w:p w14:paraId="4AA0C562" w14:textId="77777777" w:rsidR="00692E91" w:rsidRPr="004B4476" w:rsidRDefault="00692E91" w:rsidP="00AF5DE3">
            <w:r w:rsidRPr="004B4476">
              <w:t>Date</w:t>
            </w:r>
          </w:p>
        </w:tc>
        <w:tc>
          <w:tcPr>
            <w:tcW w:w="5158" w:type="dxa"/>
          </w:tcPr>
          <w:p w14:paraId="14C1236F" w14:textId="77777777" w:rsidR="00692E91" w:rsidRPr="004B4476" w:rsidRDefault="00692E91" w:rsidP="00AF5DE3">
            <w:r w:rsidRPr="004B4476">
              <w:t>Event</w:t>
            </w:r>
          </w:p>
        </w:tc>
        <w:tc>
          <w:tcPr>
            <w:tcW w:w="7352" w:type="dxa"/>
          </w:tcPr>
          <w:p w14:paraId="50792334" w14:textId="77777777" w:rsidR="00692E91" w:rsidRPr="004B4476" w:rsidRDefault="00692E91" w:rsidP="00AF5DE3">
            <w:r w:rsidRPr="004B4476">
              <w:t>Comment</w:t>
            </w:r>
          </w:p>
        </w:tc>
      </w:tr>
      <w:tr w:rsidR="00692E91" w:rsidRPr="004B4476" w14:paraId="12997FF8" w14:textId="77777777" w:rsidTr="00E0121E">
        <w:tc>
          <w:tcPr>
            <w:tcW w:w="1075" w:type="dxa"/>
            <w:shd w:val="clear" w:color="auto" w:fill="auto"/>
          </w:tcPr>
          <w:p w14:paraId="3D83A024" w14:textId="77777777" w:rsidR="00692E91" w:rsidRPr="004B4476" w:rsidRDefault="00692E91" w:rsidP="00AF5DE3">
            <w:r w:rsidRPr="004B4476">
              <w:t>08/01/24</w:t>
            </w:r>
          </w:p>
        </w:tc>
        <w:tc>
          <w:tcPr>
            <w:tcW w:w="5158" w:type="dxa"/>
            <w:shd w:val="clear" w:color="auto" w:fill="auto"/>
          </w:tcPr>
          <w:p w14:paraId="7DA3503A" w14:textId="77777777" w:rsidR="00692E91" w:rsidRPr="004B4476" w:rsidRDefault="00692E91" w:rsidP="00AF5DE3">
            <w:r w:rsidRPr="004B4476">
              <w:t>Incident Response Plan Created</w:t>
            </w:r>
          </w:p>
        </w:tc>
        <w:tc>
          <w:tcPr>
            <w:tcW w:w="7352" w:type="dxa"/>
          </w:tcPr>
          <w:p w14:paraId="7D49C863" w14:textId="77777777" w:rsidR="00692E91" w:rsidRPr="004B4476" w:rsidRDefault="00692E91" w:rsidP="00AF5DE3"/>
        </w:tc>
      </w:tr>
    </w:tbl>
    <w:p w14:paraId="3DF5827C" w14:textId="77777777" w:rsidR="00692E91" w:rsidRDefault="00692E91" w:rsidP="00EB1436"/>
    <w:p w14:paraId="38B3FD8F" w14:textId="4A0D798B" w:rsidR="0048306D" w:rsidRDefault="0048306D" w:rsidP="00EB1436"/>
    <w:p w14:paraId="53C79028" w14:textId="77777777" w:rsidR="008410B2" w:rsidRDefault="008410B2" w:rsidP="00AF1598">
      <w:pPr>
        <w:sectPr w:rsidR="008410B2" w:rsidSect="001C7333">
          <w:footerReference w:type="default" r:id="rId16"/>
          <w:pgSz w:w="12240" w:h="15840"/>
          <w:pgMar w:top="1008" w:right="1440" w:bottom="1008" w:left="1440" w:header="0" w:footer="0" w:gutter="0"/>
          <w:cols w:space="720"/>
          <w:docGrid w:linePitch="360"/>
        </w:sectPr>
      </w:pPr>
    </w:p>
    <w:p w14:paraId="4F7A622A" w14:textId="10854E38" w:rsidR="003C0F08" w:rsidRPr="00441B72" w:rsidRDefault="003C0F08" w:rsidP="003C0F08">
      <w:pPr>
        <w:ind w:right="720"/>
        <w:jc w:val="center"/>
        <w:rPr>
          <w:rFonts w:asciiTheme="minorHAnsi" w:hAnsiTheme="minorHAnsi" w:cstheme="minorHAnsi"/>
          <w:b/>
          <w:bCs/>
          <w:color w:val="000000"/>
          <w:sz w:val="28"/>
          <w:szCs w:val="28"/>
        </w:rPr>
      </w:pPr>
      <w:bookmarkStart w:id="7" w:name="_Toc190178899"/>
      <w:r w:rsidRPr="00441B72">
        <w:rPr>
          <w:rStyle w:val="Heading1Char"/>
          <w:rFonts w:asciiTheme="minorHAnsi" w:eastAsiaTheme="minorHAnsi" w:hAnsiTheme="minorHAnsi" w:cstheme="minorHAnsi"/>
        </w:rPr>
        <w:lastRenderedPageBreak/>
        <w:t>Incident Prioritization</w:t>
      </w:r>
      <w:r>
        <w:rPr>
          <w:rStyle w:val="Heading1Char"/>
          <w:rFonts w:asciiTheme="minorHAnsi" w:eastAsiaTheme="minorHAnsi" w:hAnsiTheme="minorHAnsi" w:cstheme="minorHAnsi"/>
        </w:rPr>
        <w:t xml:space="preserve"> Impact levels</w:t>
      </w:r>
      <w:bookmarkEnd w:id="7"/>
      <w:r w:rsidRPr="00441B72">
        <w:rPr>
          <w:rFonts w:asciiTheme="minorHAnsi" w:eastAsiaTheme="majorEastAsia" w:hAnsiTheme="minorHAnsi" w:cstheme="minorHAnsi"/>
          <w:sz w:val="36"/>
          <w:szCs w:val="36"/>
        </w:rPr>
        <w:br/>
      </w:r>
      <w:r w:rsidRPr="00441B72">
        <w:rPr>
          <w:rFonts w:asciiTheme="minorHAnsi" w:eastAsia="Franklin Gothic Medium" w:hAnsiTheme="minorHAnsi" w:cstheme="minorHAnsi"/>
          <w:color w:val="333333"/>
          <w:spacing w:val="-2"/>
          <w:sz w:val="18"/>
          <w:szCs w:val="18"/>
        </w:rPr>
        <w:t xml:space="preserve">(Based </w:t>
      </w:r>
      <w:r w:rsidR="00F448C7">
        <w:rPr>
          <w:rFonts w:asciiTheme="minorHAnsi" w:eastAsia="Franklin Gothic Medium" w:hAnsiTheme="minorHAnsi" w:cstheme="minorHAnsi"/>
          <w:color w:val="333333"/>
          <w:spacing w:val="-2"/>
          <w:sz w:val="18"/>
          <w:szCs w:val="18"/>
        </w:rPr>
        <w:t>on</w:t>
      </w:r>
      <w:r w:rsidR="00F448C7" w:rsidRPr="00441B72">
        <w:rPr>
          <w:rFonts w:asciiTheme="minorHAnsi" w:eastAsia="Franklin Gothic Medium" w:hAnsiTheme="minorHAnsi" w:cstheme="minorHAnsi"/>
          <w:color w:val="333333"/>
          <w:spacing w:val="-2"/>
          <w:sz w:val="18"/>
          <w:szCs w:val="18"/>
        </w:rPr>
        <w:t xml:space="preserve"> </w:t>
      </w:r>
      <w:hyperlink r:id="rId17" w:history="1">
        <w:r w:rsidRPr="00441B72">
          <w:rPr>
            <w:rFonts w:asciiTheme="minorHAnsi" w:eastAsia="Franklin Gothic Medium" w:hAnsiTheme="minorHAnsi" w:cstheme="minorHAnsi"/>
            <w:color w:val="0563C1"/>
            <w:spacing w:val="-2"/>
            <w:sz w:val="18"/>
            <w:szCs w:val="18"/>
            <w:u w:val="single"/>
          </w:rPr>
          <w:t>NIST SP800-61R2 Computer Security Incident Handling Guide</w:t>
        </w:r>
      </w:hyperlink>
      <w:r w:rsidRPr="00441B72">
        <w:rPr>
          <w:rFonts w:asciiTheme="minorHAnsi" w:eastAsia="Franklin Gothic Medium" w:hAnsiTheme="minorHAnsi" w:cstheme="minorHAnsi"/>
          <w:color w:val="333333"/>
          <w:spacing w:val="-2"/>
          <w:sz w:val="18"/>
          <w:szCs w:val="18"/>
        </w:rPr>
        <w:t xml:space="preserve"> - page 41 Section 3.2.6 Incident Prioritization.)</w:t>
      </w:r>
    </w:p>
    <w:p w14:paraId="2514D32E" w14:textId="1E9FA5CC" w:rsidR="003C0F08" w:rsidRPr="00441B72" w:rsidRDefault="003C0F08" w:rsidP="003C0F08">
      <w:pPr>
        <w:spacing w:after="120"/>
        <w:ind w:right="720"/>
        <w:rPr>
          <w:rFonts w:asciiTheme="minorHAnsi" w:hAnsiTheme="minorHAnsi" w:cstheme="minorHAnsi"/>
          <w:color w:val="000000"/>
          <w:sz w:val="18"/>
          <w:szCs w:val="18"/>
        </w:rPr>
      </w:pPr>
      <w:r w:rsidRPr="00441B72">
        <w:rPr>
          <w:rFonts w:asciiTheme="minorHAnsi" w:hAnsiTheme="minorHAnsi" w:cstheme="minorHAnsi"/>
          <w:color w:val="000000"/>
          <w:sz w:val="18"/>
          <w:szCs w:val="18"/>
        </w:rPr>
        <w:t xml:space="preserve">Prioritizing the handling of the incident is perhaps the most critical decision point in the incident handling process.  Incidents should not be handled on a first-come, first-served basis </w:t>
      </w:r>
      <w:r w:rsidR="00ED488C">
        <w:rPr>
          <w:rFonts w:asciiTheme="minorHAnsi" w:hAnsiTheme="minorHAnsi" w:cstheme="minorHAnsi"/>
          <w:color w:val="000000"/>
          <w:sz w:val="18"/>
          <w:szCs w:val="18"/>
        </w:rPr>
        <w:t>due to</w:t>
      </w:r>
      <w:r w:rsidRPr="00441B72">
        <w:rPr>
          <w:rFonts w:asciiTheme="minorHAnsi" w:hAnsiTheme="minorHAnsi" w:cstheme="minorHAnsi"/>
          <w:color w:val="000000"/>
          <w:sz w:val="18"/>
          <w:szCs w:val="18"/>
        </w:rPr>
        <w:t xml:space="preserve"> resource limitations. Instead, handling should be prioritized based on the relevant factors, such as the following Functional, Information and Recoverability categories to help determine the business impact of the incident.  </w:t>
      </w:r>
      <w:r w:rsidR="00432F5F" w:rsidRPr="00441B72">
        <w:rPr>
          <w:rFonts w:asciiTheme="minorHAnsi" w:hAnsiTheme="minorHAnsi" w:cstheme="minorHAnsi"/>
          <w:color w:val="FF0000"/>
          <w:sz w:val="18"/>
          <w:szCs w:val="18"/>
        </w:rPr>
        <w:t>It’s</w:t>
      </w:r>
      <w:r w:rsidRPr="00441B72">
        <w:rPr>
          <w:rFonts w:asciiTheme="minorHAnsi" w:hAnsiTheme="minorHAnsi" w:cstheme="minorHAnsi"/>
          <w:color w:val="FF0000"/>
          <w:sz w:val="18"/>
          <w:szCs w:val="18"/>
        </w:rPr>
        <w:t xml:space="preserve"> recommended that each organization define and exercise on these </w:t>
      </w:r>
      <w:r>
        <w:rPr>
          <w:rFonts w:asciiTheme="minorHAnsi" w:hAnsiTheme="minorHAnsi" w:cstheme="minorHAnsi"/>
          <w:color w:val="FF0000"/>
          <w:sz w:val="18"/>
          <w:szCs w:val="18"/>
        </w:rPr>
        <w:t>impact levels</w:t>
      </w:r>
      <w:r w:rsidRPr="00441B72">
        <w:rPr>
          <w:rFonts w:asciiTheme="minorHAnsi" w:hAnsiTheme="minorHAnsi" w:cstheme="minorHAnsi"/>
          <w:color w:val="FF0000"/>
          <w:sz w:val="18"/>
          <w:szCs w:val="18"/>
        </w:rPr>
        <w:t>.</w:t>
      </w:r>
    </w:p>
    <w:tbl>
      <w:tblPr>
        <w:tblW w:w="14400" w:type="dxa"/>
        <w:tblInd w:w="-548" w:type="dxa"/>
        <w:tblBorders>
          <w:top w:val="single" w:sz="6" w:space="0" w:color="C6C6C6"/>
          <w:left w:val="single" w:sz="6" w:space="0" w:color="C6C6C6"/>
          <w:bottom w:val="single" w:sz="6" w:space="0" w:color="C6C6C6"/>
          <w:right w:val="single" w:sz="6" w:space="0" w:color="C6C6C6"/>
        </w:tblBorders>
        <w:tblCellMar>
          <w:top w:w="15" w:type="dxa"/>
          <w:left w:w="144" w:type="dxa"/>
          <w:bottom w:w="15" w:type="dxa"/>
          <w:right w:w="15" w:type="dxa"/>
        </w:tblCellMar>
        <w:tblLook w:val="04A0" w:firstRow="1" w:lastRow="0" w:firstColumn="1" w:lastColumn="0" w:noHBand="0" w:noVBand="1"/>
      </w:tblPr>
      <w:tblGrid>
        <w:gridCol w:w="3567"/>
        <w:gridCol w:w="10833"/>
      </w:tblGrid>
      <w:tr w:rsidR="003C0F08" w:rsidRPr="00441B72" w14:paraId="665F756E" w14:textId="77777777" w:rsidTr="0001071B">
        <w:trPr>
          <w:trHeight w:hRule="exact" w:val="327"/>
        </w:trPr>
        <w:tc>
          <w:tcPr>
            <w:tcW w:w="3690"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hideMark/>
          </w:tcPr>
          <w:p w14:paraId="2AF65119" w14:textId="77777777" w:rsidR="003C0F08" w:rsidRPr="005754DB" w:rsidRDefault="003C0F08" w:rsidP="005754DB">
            <w:pPr>
              <w:pStyle w:val="Heading3"/>
              <w:spacing w:before="0"/>
              <w:rPr>
                <w:rFonts w:asciiTheme="minorHAnsi" w:hAnsiTheme="minorHAnsi" w:cstheme="minorHAnsi"/>
                <w:b/>
                <w:bCs/>
                <w:sz w:val="20"/>
                <w:szCs w:val="20"/>
                <w:u w:val="single"/>
              </w:rPr>
            </w:pPr>
            <w:bookmarkStart w:id="8" w:name="_Functional_Impact"/>
            <w:bookmarkStart w:id="9" w:name="_Toc190177761"/>
            <w:bookmarkStart w:id="10" w:name="_Toc190178025"/>
            <w:bookmarkStart w:id="11" w:name="_Toc190178900"/>
            <w:bookmarkEnd w:id="8"/>
            <w:r w:rsidRPr="005754DB">
              <w:rPr>
                <w:rFonts w:asciiTheme="minorHAnsi" w:hAnsiTheme="minorHAnsi" w:cstheme="minorHAnsi"/>
                <w:b/>
                <w:bCs/>
                <w:color w:val="auto"/>
                <w:sz w:val="20"/>
                <w:szCs w:val="20"/>
              </w:rPr>
              <w:t>Functional Impact</w:t>
            </w:r>
            <w:bookmarkEnd w:id="9"/>
            <w:bookmarkEnd w:id="10"/>
            <w:bookmarkEnd w:id="11"/>
          </w:p>
        </w:tc>
        <w:tc>
          <w:tcPr>
            <w:tcW w:w="11340"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hideMark/>
          </w:tcPr>
          <w:p w14:paraId="4691E733" w14:textId="77777777" w:rsidR="003C0F08" w:rsidRPr="00441B72" w:rsidRDefault="003C0F08" w:rsidP="0001071B">
            <w:pPr>
              <w:rPr>
                <w:rFonts w:asciiTheme="minorHAnsi" w:hAnsiTheme="minorHAnsi" w:cstheme="minorHAnsi"/>
                <w:color w:val="000000"/>
                <w:sz w:val="20"/>
                <w:szCs w:val="20"/>
                <w:u w:val="single"/>
              </w:rPr>
            </w:pPr>
            <w:r w:rsidRPr="00441B72">
              <w:rPr>
                <w:rFonts w:asciiTheme="minorHAnsi" w:hAnsiTheme="minorHAnsi" w:cstheme="minorHAnsi"/>
                <w:color w:val="000000"/>
                <w:sz w:val="20"/>
                <w:szCs w:val="20"/>
                <w:u w:val="single"/>
              </w:rPr>
              <w:t>Definition</w:t>
            </w:r>
          </w:p>
        </w:tc>
      </w:tr>
      <w:tr w:rsidR="003C0F08" w:rsidRPr="00441B72" w14:paraId="33D42B3B" w14:textId="77777777" w:rsidTr="0001071B">
        <w:trPr>
          <w:trHeight w:hRule="exact" w:val="372"/>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7728D7FF"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None</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74F34613"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No effect to the organization’s ability to provide services to all users</w:t>
            </w:r>
          </w:p>
        </w:tc>
      </w:tr>
      <w:tr w:rsidR="003C0F08" w:rsidRPr="00441B72" w14:paraId="338295BD" w14:textId="77777777" w:rsidTr="0001071B">
        <w:trPr>
          <w:trHeight w:hRule="exact" w:val="390"/>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6D8B58AA"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Low</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15D5509F"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Minimal effect to the organization.  Can still provide all critical services to all users but has lost efficiency.</w:t>
            </w:r>
          </w:p>
        </w:tc>
      </w:tr>
      <w:tr w:rsidR="003C0F08" w:rsidRPr="00441B72" w14:paraId="1F3293BD" w14:textId="77777777" w:rsidTr="0001071B">
        <w:trPr>
          <w:trHeight w:hRule="exact" w:val="372"/>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33B7536B"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Medium</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1B080EF5"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Organization has lost the ability to provide a critical service to a subset of system users.</w:t>
            </w:r>
          </w:p>
        </w:tc>
      </w:tr>
      <w:tr w:rsidR="003C0F08" w:rsidRPr="00441B72" w14:paraId="5F875A43" w14:textId="77777777" w:rsidTr="0001071B">
        <w:trPr>
          <w:trHeight w:hRule="exact" w:val="432"/>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725A7F1E"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High</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14CB8A5A"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Organization is no longer able to provide some critical services to any users.</w:t>
            </w:r>
          </w:p>
        </w:tc>
      </w:tr>
      <w:tr w:rsidR="003C0F08" w:rsidRPr="00441B72" w14:paraId="1A7A0C5C" w14:textId="77777777" w:rsidTr="0001071B">
        <w:trPr>
          <w:trHeight w:hRule="exact" w:val="327"/>
        </w:trPr>
        <w:tc>
          <w:tcPr>
            <w:tcW w:w="3690"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tcPr>
          <w:p w14:paraId="669EA5B0" w14:textId="77777777" w:rsidR="003C0F08" w:rsidRPr="00441B72" w:rsidRDefault="003C0F08" w:rsidP="0001071B">
            <w:pPr>
              <w:rPr>
                <w:rFonts w:asciiTheme="minorHAnsi" w:hAnsiTheme="minorHAnsi" w:cstheme="minorHAnsi"/>
                <w:b/>
                <w:bCs/>
                <w:color w:val="000000"/>
                <w:sz w:val="20"/>
                <w:szCs w:val="20"/>
              </w:rPr>
            </w:pPr>
            <w:r w:rsidRPr="00441B72">
              <w:rPr>
                <w:rFonts w:asciiTheme="minorHAnsi" w:hAnsiTheme="minorHAnsi" w:cstheme="minorHAnsi"/>
                <w:b/>
                <w:bCs/>
                <w:color w:val="000000"/>
                <w:sz w:val="20"/>
                <w:szCs w:val="20"/>
              </w:rPr>
              <w:t>Information Impact</w:t>
            </w:r>
          </w:p>
        </w:tc>
        <w:tc>
          <w:tcPr>
            <w:tcW w:w="11340"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Pr>
          <w:p w14:paraId="6F47399C" w14:textId="77777777" w:rsidR="003C0F08" w:rsidRPr="00441B72" w:rsidRDefault="003C0F08" w:rsidP="0001071B">
            <w:pPr>
              <w:rPr>
                <w:rFonts w:asciiTheme="minorHAnsi" w:hAnsiTheme="minorHAnsi" w:cstheme="minorHAnsi"/>
                <w:color w:val="000000"/>
                <w:sz w:val="20"/>
                <w:szCs w:val="20"/>
                <w:u w:val="single"/>
              </w:rPr>
            </w:pPr>
            <w:r w:rsidRPr="00441B72">
              <w:rPr>
                <w:rFonts w:asciiTheme="minorHAnsi" w:hAnsiTheme="minorHAnsi" w:cstheme="minorHAnsi"/>
                <w:color w:val="000000"/>
                <w:sz w:val="20"/>
                <w:szCs w:val="20"/>
                <w:u w:val="single"/>
              </w:rPr>
              <w:t>Definition</w:t>
            </w:r>
          </w:p>
        </w:tc>
      </w:tr>
      <w:tr w:rsidR="003C0F08" w:rsidRPr="00441B72" w14:paraId="206ADF3A" w14:textId="77777777" w:rsidTr="0001071B">
        <w:trPr>
          <w:trHeight w:hRule="exact" w:val="579"/>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5738F478"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 xml:space="preserve">None </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3F0791A3"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No information was exfiltrated/leaked, disclosed, changed, deleted, used, or disclosed by or for unauthorized persons or purposes, or otherwise compromised.</w:t>
            </w:r>
          </w:p>
        </w:tc>
      </w:tr>
      <w:tr w:rsidR="003C0F08" w:rsidRPr="00441B72" w14:paraId="4199D781" w14:textId="77777777" w:rsidTr="0001071B">
        <w:trPr>
          <w:trHeight w:hRule="exact" w:val="858"/>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3F0272B6"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Privacy Breach</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5BF78443"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 xml:space="preserve">Sensitive personally identifiable information (PII) of taxpayers, employees, beneficiaries, etc., was accessed or exfiltrated/leaked, or protected health information (PHI) of individuals was used or disclosed by or for unauthorized persons or purposes, or otherwise compromised. </w:t>
            </w:r>
          </w:p>
        </w:tc>
      </w:tr>
      <w:tr w:rsidR="003C0F08" w:rsidRPr="00441B72" w14:paraId="074D92AD" w14:textId="77777777" w:rsidTr="005C0296">
        <w:trPr>
          <w:trHeight w:hRule="exact" w:val="642"/>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45ED4F8C"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Proprietary Breach</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3C1185FA"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 xml:space="preserve">Unclassified proprietary information, such as protected critical infrastructure information (PCII), was accessed, exfiltrated/leaked, or used or disclosed by or for unauthorized persons or purposes. </w:t>
            </w:r>
          </w:p>
        </w:tc>
      </w:tr>
      <w:tr w:rsidR="003C0F08" w:rsidRPr="00441B72" w14:paraId="37A9C359" w14:textId="77777777" w:rsidTr="005C0296">
        <w:trPr>
          <w:trHeight w:hRule="exact" w:val="624"/>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4600BBEE"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Integrity Loss (based on Functional Impact)</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hideMark/>
          </w:tcPr>
          <w:p w14:paraId="2536856F"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 xml:space="preserve">Sensitive or proprietary information was changed or deleted accidentally or intentionally. </w:t>
            </w:r>
          </w:p>
        </w:tc>
      </w:tr>
      <w:tr w:rsidR="003C0F08" w:rsidRPr="00441B72" w14:paraId="765802DB" w14:textId="77777777" w:rsidTr="0001071B">
        <w:trPr>
          <w:trHeight w:hRule="exact" w:val="336"/>
        </w:trPr>
        <w:tc>
          <w:tcPr>
            <w:tcW w:w="3690"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tcPr>
          <w:p w14:paraId="06B806E0" w14:textId="77777777" w:rsidR="003C0F08" w:rsidRPr="00441B72" w:rsidRDefault="003C0F08" w:rsidP="0001071B">
            <w:pPr>
              <w:rPr>
                <w:rFonts w:asciiTheme="minorHAnsi" w:hAnsiTheme="minorHAnsi" w:cstheme="minorHAnsi"/>
                <w:b/>
                <w:bCs/>
                <w:color w:val="000000"/>
                <w:sz w:val="20"/>
                <w:szCs w:val="20"/>
              </w:rPr>
            </w:pPr>
            <w:r w:rsidRPr="00441B72">
              <w:rPr>
                <w:rFonts w:asciiTheme="minorHAnsi" w:hAnsiTheme="minorHAnsi" w:cstheme="minorHAnsi"/>
                <w:b/>
                <w:bCs/>
                <w:color w:val="000000"/>
                <w:sz w:val="20"/>
                <w:szCs w:val="20"/>
              </w:rPr>
              <w:t>Recoverability Effort</w:t>
            </w:r>
          </w:p>
        </w:tc>
        <w:tc>
          <w:tcPr>
            <w:tcW w:w="11340"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tcPr>
          <w:p w14:paraId="5CEC752C" w14:textId="77777777" w:rsidR="003C0F08" w:rsidRPr="00441B72" w:rsidRDefault="003C0F08" w:rsidP="0001071B">
            <w:pPr>
              <w:rPr>
                <w:rFonts w:asciiTheme="minorHAnsi" w:hAnsiTheme="minorHAnsi" w:cstheme="minorHAnsi"/>
                <w:color w:val="000000"/>
                <w:sz w:val="20"/>
                <w:szCs w:val="20"/>
                <w:u w:val="single"/>
              </w:rPr>
            </w:pPr>
            <w:r w:rsidRPr="00441B72">
              <w:rPr>
                <w:rFonts w:asciiTheme="minorHAnsi" w:hAnsiTheme="minorHAnsi" w:cstheme="minorHAnsi"/>
                <w:color w:val="000000"/>
                <w:sz w:val="20"/>
                <w:szCs w:val="20"/>
                <w:u w:val="single"/>
              </w:rPr>
              <w:t>Definition</w:t>
            </w:r>
          </w:p>
        </w:tc>
      </w:tr>
      <w:tr w:rsidR="003C0F08" w:rsidRPr="00441B72" w14:paraId="37287AED" w14:textId="77777777" w:rsidTr="0001071B">
        <w:trPr>
          <w:trHeight w:hRule="exact" w:val="432"/>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29727EA6"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Regular</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28718025"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Time to recovery is predictable with existing resources</w:t>
            </w:r>
            <w:r>
              <w:rPr>
                <w:rFonts w:asciiTheme="minorHAnsi" w:hAnsiTheme="minorHAnsi" w:cstheme="minorHAnsi"/>
                <w:color w:val="000000"/>
                <w:sz w:val="20"/>
                <w:szCs w:val="20"/>
              </w:rPr>
              <w:t>.</w:t>
            </w:r>
            <w:r w:rsidRPr="00441B72">
              <w:rPr>
                <w:rFonts w:asciiTheme="minorHAnsi" w:hAnsiTheme="minorHAnsi" w:cstheme="minorHAnsi"/>
                <w:color w:val="000000"/>
                <w:sz w:val="20"/>
                <w:szCs w:val="20"/>
              </w:rPr>
              <w:t xml:space="preserve"> </w:t>
            </w:r>
          </w:p>
          <w:p w14:paraId="254DDD1D" w14:textId="77777777" w:rsidR="003C0F08" w:rsidRPr="00441B72" w:rsidRDefault="003C0F08" w:rsidP="0001071B">
            <w:pPr>
              <w:rPr>
                <w:rFonts w:asciiTheme="minorHAnsi" w:hAnsiTheme="minorHAnsi" w:cstheme="minorHAnsi"/>
                <w:color w:val="000000"/>
                <w:sz w:val="20"/>
                <w:szCs w:val="20"/>
              </w:rPr>
            </w:pPr>
          </w:p>
        </w:tc>
      </w:tr>
      <w:tr w:rsidR="003C0F08" w:rsidRPr="00441B72" w14:paraId="663F9BDB" w14:textId="77777777" w:rsidTr="0001071B">
        <w:trPr>
          <w:trHeight w:hRule="exact" w:val="432"/>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2700A453"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Supplemented</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5EACCFE7"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Time to recovery is predictable with additional resources</w:t>
            </w:r>
            <w:r>
              <w:rPr>
                <w:rFonts w:asciiTheme="minorHAnsi" w:hAnsiTheme="minorHAnsi" w:cstheme="minorHAnsi"/>
                <w:color w:val="000000"/>
                <w:sz w:val="20"/>
                <w:szCs w:val="20"/>
              </w:rPr>
              <w:t>.</w:t>
            </w:r>
          </w:p>
          <w:p w14:paraId="26B0C343" w14:textId="77777777" w:rsidR="003C0F08" w:rsidRPr="00441B72" w:rsidRDefault="003C0F08" w:rsidP="0001071B">
            <w:pPr>
              <w:rPr>
                <w:rFonts w:asciiTheme="minorHAnsi" w:hAnsiTheme="minorHAnsi" w:cstheme="minorHAnsi"/>
                <w:color w:val="000000"/>
                <w:sz w:val="20"/>
                <w:szCs w:val="20"/>
              </w:rPr>
            </w:pPr>
          </w:p>
        </w:tc>
      </w:tr>
      <w:tr w:rsidR="003C0F08" w:rsidRPr="00441B72" w14:paraId="2BF6DEBE" w14:textId="77777777" w:rsidTr="0001071B">
        <w:trPr>
          <w:trHeight w:hRule="exact" w:val="390"/>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314B1B71"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Extended</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296893B2" w14:textId="1BD31798"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Time to recovery is unpredictable</w:t>
            </w:r>
            <w:r w:rsidR="005A6E8A">
              <w:rPr>
                <w:rFonts w:asciiTheme="minorHAnsi" w:hAnsiTheme="minorHAnsi" w:cstheme="minorHAnsi"/>
                <w:color w:val="000000"/>
                <w:sz w:val="20"/>
                <w:szCs w:val="20"/>
              </w:rPr>
              <w:t>;</w:t>
            </w:r>
            <w:r w:rsidRPr="00441B72">
              <w:rPr>
                <w:rFonts w:asciiTheme="minorHAnsi" w:hAnsiTheme="minorHAnsi" w:cstheme="minorHAnsi"/>
                <w:color w:val="000000"/>
                <w:sz w:val="20"/>
                <w:szCs w:val="20"/>
              </w:rPr>
              <w:t xml:space="preserve"> additional resources and outside help are needed</w:t>
            </w:r>
            <w:r>
              <w:rPr>
                <w:rFonts w:asciiTheme="minorHAnsi" w:hAnsiTheme="minorHAnsi" w:cstheme="minorHAnsi"/>
                <w:color w:val="000000"/>
                <w:sz w:val="20"/>
                <w:szCs w:val="20"/>
              </w:rPr>
              <w:t>.</w:t>
            </w:r>
            <w:r w:rsidRPr="00441B72">
              <w:rPr>
                <w:rFonts w:asciiTheme="minorHAnsi" w:hAnsiTheme="minorHAnsi" w:cstheme="minorHAnsi"/>
                <w:color w:val="000000"/>
                <w:sz w:val="20"/>
                <w:szCs w:val="20"/>
              </w:rPr>
              <w:t xml:space="preserve"> </w:t>
            </w:r>
          </w:p>
        </w:tc>
      </w:tr>
      <w:tr w:rsidR="003C0F08" w:rsidRPr="00441B72" w14:paraId="5F25EF2C" w14:textId="77777777" w:rsidTr="0001071B">
        <w:trPr>
          <w:trHeight w:hRule="exact" w:val="363"/>
        </w:trPr>
        <w:tc>
          <w:tcPr>
            <w:tcW w:w="369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38CBF903"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Not recoverable</w:t>
            </w:r>
          </w:p>
        </w:tc>
        <w:tc>
          <w:tcPr>
            <w:tcW w:w="11340"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041CC7B4" w14:textId="77777777" w:rsidR="003C0F08" w:rsidRPr="00441B72" w:rsidRDefault="003C0F08" w:rsidP="0001071B">
            <w:pPr>
              <w:rPr>
                <w:rFonts w:asciiTheme="minorHAnsi" w:hAnsiTheme="minorHAnsi" w:cstheme="minorHAnsi"/>
                <w:color w:val="000000"/>
                <w:sz w:val="20"/>
                <w:szCs w:val="20"/>
              </w:rPr>
            </w:pPr>
            <w:r w:rsidRPr="00441B72">
              <w:rPr>
                <w:rFonts w:asciiTheme="minorHAnsi" w:hAnsiTheme="minorHAnsi" w:cstheme="minorHAnsi"/>
                <w:color w:val="000000"/>
                <w:sz w:val="20"/>
                <w:szCs w:val="20"/>
              </w:rPr>
              <w:t xml:space="preserve">Recovery from the incident is not possible (e.g., sensitive data exfiltrated/leaked and posted publicly); launch investigation. </w:t>
            </w:r>
          </w:p>
        </w:tc>
      </w:tr>
    </w:tbl>
    <w:p w14:paraId="5338047F" w14:textId="5C04C657" w:rsidR="00AA30C5" w:rsidRPr="00DF4A9A" w:rsidRDefault="00AA30C5" w:rsidP="00DF4A9A">
      <w:pPr>
        <w:pStyle w:val="Heading1"/>
        <w:jc w:val="center"/>
        <w:rPr>
          <w:rStyle w:val="Strong"/>
          <w:rFonts w:asciiTheme="minorHAnsi" w:hAnsiTheme="minorHAnsi" w:cstheme="minorHAnsi"/>
          <w:b/>
          <w:bCs/>
        </w:rPr>
      </w:pPr>
      <w:bookmarkStart w:id="12" w:name="_Toc190178901"/>
      <w:r w:rsidRPr="00DF4A9A">
        <w:rPr>
          <w:rStyle w:val="Strong"/>
          <w:rFonts w:asciiTheme="minorHAnsi" w:hAnsiTheme="minorHAnsi" w:cstheme="minorHAnsi"/>
          <w:b/>
          <w:bCs/>
        </w:rPr>
        <w:lastRenderedPageBreak/>
        <w:t>Key Contacts</w:t>
      </w:r>
      <w:bookmarkEnd w:id="12"/>
    </w:p>
    <w:tbl>
      <w:tblPr>
        <w:tblStyle w:val="TableGrid"/>
        <w:tblpPr w:leftFromText="180" w:rightFromText="180" w:vertAnchor="text" w:tblpXSpec="center" w:tblpY="1"/>
        <w:tblOverlap w:val="never"/>
        <w:tblW w:w="14400" w:type="dxa"/>
        <w:jc w:val="center"/>
        <w:tblLayout w:type="fixed"/>
        <w:tblLook w:val="0420" w:firstRow="1" w:lastRow="0" w:firstColumn="0" w:lastColumn="0" w:noHBand="0" w:noVBand="1"/>
      </w:tblPr>
      <w:tblGrid>
        <w:gridCol w:w="2302"/>
        <w:gridCol w:w="2047"/>
        <w:gridCol w:w="2047"/>
        <w:gridCol w:w="3402"/>
        <w:gridCol w:w="1200"/>
        <w:gridCol w:w="3402"/>
      </w:tblGrid>
      <w:tr w:rsidR="00100099" w:rsidRPr="006354F5" w14:paraId="6AE179E3" w14:textId="77777777" w:rsidTr="009810FA">
        <w:trPr>
          <w:trHeight w:val="719"/>
          <w:tblHeader/>
          <w:jc w:val="center"/>
        </w:trPr>
        <w:tc>
          <w:tcPr>
            <w:tcW w:w="2302" w:type="dxa"/>
            <w:shd w:val="clear" w:color="auto" w:fill="E7E6E6" w:themeFill="background2"/>
          </w:tcPr>
          <w:p w14:paraId="5DAC3A0B" w14:textId="77777777" w:rsidR="00100099" w:rsidRPr="00F267A0" w:rsidRDefault="00100099" w:rsidP="00F267A0">
            <w:pPr>
              <w:rPr>
                <w:rStyle w:val="Strong"/>
                <w:rFonts w:asciiTheme="minorHAnsi" w:hAnsiTheme="minorHAnsi" w:cstheme="minorHAnsi"/>
                <w:color w:val="373A3F"/>
              </w:rPr>
            </w:pPr>
            <w:r w:rsidRPr="00F267A0">
              <w:rPr>
                <w:rStyle w:val="Strong"/>
                <w:rFonts w:asciiTheme="minorHAnsi" w:hAnsiTheme="minorHAnsi" w:cstheme="minorHAnsi"/>
                <w:color w:val="373A3F"/>
              </w:rPr>
              <w:t>Job Title/Role</w:t>
            </w:r>
          </w:p>
        </w:tc>
        <w:tc>
          <w:tcPr>
            <w:tcW w:w="2047" w:type="dxa"/>
            <w:shd w:val="clear" w:color="auto" w:fill="E7E6E6" w:themeFill="background2"/>
          </w:tcPr>
          <w:p w14:paraId="17CE6F69" w14:textId="5036779E" w:rsidR="00100099" w:rsidRPr="00F267A0" w:rsidRDefault="00100099" w:rsidP="00F267A0">
            <w:pPr>
              <w:rPr>
                <w:rStyle w:val="Strong"/>
                <w:rFonts w:asciiTheme="minorHAnsi" w:hAnsiTheme="minorHAnsi" w:cstheme="minorHAnsi"/>
                <w:color w:val="373A3F"/>
              </w:rPr>
            </w:pPr>
            <w:r w:rsidRPr="00F267A0">
              <w:rPr>
                <w:rStyle w:val="Strong"/>
                <w:rFonts w:asciiTheme="minorHAnsi" w:hAnsiTheme="minorHAnsi" w:cstheme="minorHAnsi"/>
                <w:color w:val="373A3F"/>
              </w:rPr>
              <w:t>Name</w:t>
            </w:r>
          </w:p>
        </w:tc>
        <w:tc>
          <w:tcPr>
            <w:tcW w:w="2047" w:type="dxa"/>
            <w:shd w:val="clear" w:color="auto" w:fill="E7E6E6" w:themeFill="background2"/>
          </w:tcPr>
          <w:p w14:paraId="333BAE29" w14:textId="39A55C30" w:rsidR="00100099" w:rsidRPr="00F267A0" w:rsidRDefault="00100099" w:rsidP="00F267A0">
            <w:pPr>
              <w:rPr>
                <w:rStyle w:val="Strong"/>
                <w:rFonts w:asciiTheme="minorHAnsi" w:hAnsiTheme="minorHAnsi" w:cstheme="minorHAnsi"/>
                <w:color w:val="373A3F"/>
              </w:rPr>
            </w:pPr>
            <w:r w:rsidRPr="00F267A0">
              <w:rPr>
                <w:rStyle w:val="Strong"/>
                <w:rFonts w:asciiTheme="minorHAnsi" w:hAnsiTheme="minorHAnsi" w:cstheme="minorHAnsi"/>
                <w:color w:val="373A3F"/>
              </w:rPr>
              <w:t xml:space="preserve">Phone Number(s) </w:t>
            </w:r>
            <w:r w:rsidRPr="00F267A0">
              <w:rPr>
                <w:rStyle w:val="Strong"/>
                <w:rFonts w:asciiTheme="minorHAnsi" w:hAnsiTheme="minorHAnsi" w:cstheme="minorHAnsi"/>
                <w:color w:val="373A3F"/>
              </w:rPr>
              <w:br/>
              <w:t>(Office, Cell, Home)</w:t>
            </w:r>
          </w:p>
        </w:tc>
        <w:tc>
          <w:tcPr>
            <w:tcW w:w="3402" w:type="dxa"/>
            <w:shd w:val="clear" w:color="auto" w:fill="E7E6E6" w:themeFill="background2"/>
          </w:tcPr>
          <w:p w14:paraId="13951F88" w14:textId="77777777" w:rsidR="00100099" w:rsidRPr="00F267A0" w:rsidRDefault="00100099" w:rsidP="00F267A0">
            <w:pPr>
              <w:rPr>
                <w:rStyle w:val="Strong"/>
                <w:rFonts w:asciiTheme="minorHAnsi" w:hAnsiTheme="minorHAnsi" w:cstheme="minorHAnsi"/>
                <w:color w:val="373A3F"/>
              </w:rPr>
            </w:pPr>
            <w:r w:rsidRPr="00F267A0">
              <w:rPr>
                <w:rStyle w:val="Strong"/>
                <w:rFonts w:asciiTheme="minorHAnsi" w:hAnsiTheme="minorHAnsi" w:cstheme="minorHAnsi"/>
                <w:color w:val="373A3F"/>
              </w:rPr>
              <w:t>Email</w:t>
            </w:r>
            <w:r w:rsidRPr="00F267A0">
              <w:rPr>
                <w:rStyle w:val="Strong"/>
                <w:rFonts w:asciiTheme="minorHAnsi" w:hAnsiTheme="minorHAnsi" w:cstheme="minorHAnsi"/>
                <w:color w:val="373A3F"/>
              </w:rPr>
              <w:br/>
              <w:t>(organizational &amp; personal)</w:t>
            </w:r>
          </w:p>
        </w:tc>
        <w:tc>
          <w:tcPr>
            <w:tcW w:w="1200" w:type="dxa"/>
            <w:shd w:val="clear" w:color="auto" w:fill="E7E6E6" w:themeFill="background2"/>
          </w:tcPr>
          <w:p w14:paraId="5AE76691" w14:textId="77777777" w:rsidR="00100099" w:rsidRPr="00F267A0" w:rsidRDefault="00100099" w:rsidP="00F267A0">
            <w:pPr>
              <w:rPr>
                <w:rStyle w:val="Strong"/>
                <w:rFonts w:asciiTheme="minorHAnsi" w:hAnsiTheme="minorHAnsi" w:cstheme="minorHAnsi"/>
                <w:color w:val="373A3F"/>
              </w:rPr>
            </w:pPr>
            <w:r w:rsidRPr="00F267A0">
              <w:rPr>
                <w:rStyle w:val="Strong"/>
                <w:rFonts w:asciiTheme="minorHAnsi" w:hAnsiTheme="minorHAnsi" w:cstheme="minorHAnsi"/>
                <w:color w:val="373A3F"/>
              </w:rPr>
              <w:t>Notify:</w:t>
            </w:r>
          </w:p>
        </w:tc>
        <w:tc>
          <w:tcPr>
            <w:tcW w:w="3402" w:type="dxa"/>
            <w:shd w:val="clear" w:color="auto" w:fill="E7E6E6" w:themeFill="background2"/>
          </w:tcPr>
          <w:p w14:paraId="7A56B16C" w14:textId="77777777" w:rsidR="00100099" w:rsidRPr="00F267A0" w:rsidRDefault="00100099" w:rsidP="00F267A0">
            <w:pPr>
              <w:rPr>
                <w:rStyle w:val="Strong"/>
                <w:rFonts w:asciiTheme="minorHAnsi" w:hAnsiTheme="minorHAnsi" w:cstheme="minorHAnsi"/>
                <w:color w:val="373A3F"/>
              </w:rPr>
            </w:pPr>
            <w:r w:rsidRPr="00F267A0">
              <w:rPr>
                <w:rStyle w:val="Strong"/>
                <w:rFonts w:asciiTheme="minorHAnsi" w:hAnsiTheme="minorHAnsi" w:cstheme="minorHAnsi"/>
                <w:color w:val="373A3F"/>
              </w:rPr>
              <w:t>Additional Note(s):</w:t>
            </w:r>
          </w:p>
        </w:tc>
      </w:tr>
      <w:tr w:rsidR="00100099" w:rsidRPr="0018469D" w14:paraId="2741BE03" w14:textId="77777777" w:rsidTr="009810FA">
        <w:trPr>
          <w:jc w:val="center"/>
        </w:trPr>
        <w:tc>
          <w:tcPr>
            <w:tcW w:w="2302" w:type="dxa"/>
          </w:tcPr>
          <w:p w14:paraId="1BF6C07A" w14:textId="7777777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Incident Manager (IM)</w:t>
            </w:r>
          </w:p>
        </w:tc>
        <w:tc>
          <w:tcPr>
            <w:tcW w:w="2047" w:type="dxa"/>
          </w:tcPr>
          <w:p w14:paraId="1E48EAEC" w14:textId="77777777" w:rsidR="00100099" w:rsidRPr="00F267A0" w:rsidRDefault="00100099" w:rsidP="00F267A0">
            <w:pPr>
              <w:rPr>
                <w:rStyle w:val="Strong"/>
                <w:rFonts w:asciiTheme="minorHAnsi" w:hAnsiTheme="minorHAnsi" w:cstheme="minorHAnsi"/>
                <w:b w:val="0"/>
                <w:bCs w:val="0"/>
              </w:rPr>
            </w:pPr>
          </w:p>
        </w:tc>
        <w:tc>
          <w:tcPr>
            <w:tcW w:w="2047" w:type="dxa"/>
          </w:tcPr>
          <w:p w14:paraId="6442CCA7" w14:textId="639D22B2" w:rsidR="00100099" w:rsidRPr="00F267A0" w:rsidRDefault="00100099" w:rsidP="00F267A0">
            <w:pPr>
              <w:rPr>
                <w:rStyle w:val="Strong"/>
                <w:rFonts w:asciiTheme="minorHAnsi" w:hAnsiTheme="minorHAnsi" w:cstheme="minorHAnsi"/>
                <w:b w:val="0"/>
                <w:bCs w:val="0"/>
              </w:rPr>
            </w:pPr>
          </w:p>
        </w:tc>
        <w:tc>
          <w:tcPr>
            <w:tcW w:w="3402" w:type="dxa"/>
          </w:tcPr>
          <w:p w14:paraId="71B215AE" w14:textId="77777777" w:rsidR="00100099" w:rsidRPr="00F267A0" w:rsidRDefault="00100099" w:rsidP="00F267A0">
            <w:pPr>
              <w:rPr>
                <w:rStyle w:val="Strong"/>
                <w:rFonts w:asciiTheme="minorHAnsi" w:hAnsiTheme="minorHAnsi" w:cstheme="minorHAnsi"/>
                <w:b w:val="0"/>
                <w:bCs w:val="0"/>
              </w:rPr>
            </w:pPr>
          </w:p>
        </w:tc>
        <w:tc>
          <w:tcPr>
            <w:tcW w:w="1200" w:type="dxa"/>
          </w:tcPr>
          <w:p w14:paraId="57F6AD72"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856100567"/>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2D68C45C" w14:textId="50F37CA8"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 xml:space="preserve">Essential Role.  Need an alternate if not available.  </w:t>
            </w:r>
          </w:p>
        </w:tc>
      </w:tr>
      <w:tr w:rsidR="00100099" w:rsidRPr="0018469D" w14:paraId="70A1DFD0" w14:textId="77777777" w:rsidTr="009810FA">
        <w:trPr>
          <w:jc w:val="center"/>
        </w:trPr>
        <w:tc>
          <w:tcPr>
            <w:tcW w:w="2302" w:type="dxa"/>
          </w:tcPr>
          <w:p w14:paraId="03BEA254" w14:textId="7777777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Tech Manager (TM)</w:t>
            </w:r>
          </w:p>
        </w:tc>
        <w:tc>
          <w:tcPr>
            <w:tcW w:w="2047" w:type="dxa"/>
          </w:tcPr>
          <w:p w14:paraId="2E1C6F4E" w14:textId="77777777" w:rsidR="00100099" w:rsidRPr="00F267A0" w:rsidRDefault="00100099" w:rsidP="00F267A0">
            <w:pPr>
              <w:rPr>
                <w:rStyle w:val="Strong"/>
                <w:rFonts w:asciiTheme="minorHAnsi" w:hAnsiTheme="minorHAnsi" w:cstheme="minorHAnsi"/>
                <w:b w:val="0"/>
                <w:bCs w:val="0"/>
              </w:rPr>
            </w:pPr>
          </w:p>
        </w:tc>
        <w:tc>
          <w:tcPr>
            <w:tcW w:w="2047" w:type="dxa"/>
          </w:tcPr>
          <w:p w14:paraId="43663394" w14:textId="3DC0F24E" w:rsidR="00100099" w:rsidRPr="00F267A0" w:rsidRDefault="00100099" w:rsidP="00F267A0">
            <w:pPr>
              <w:rPr>
                <w:rStyle w:val="Strong"/>
                <w:rFonts w:asciiTheme="minorHAnsi" w:hAnsiTheme="minorHAnsi" w:cstheme="minorHAnsi"/>
                <w:b w:val="0"/>
                <w:bCs w:val="0"/>
              </w:rPr>
            </w:pPr>
          </w:p>
        </w:tc>
        <w:tc>
          <w:tcPr>
            <w:tcW w:w="3402" w:type="dxa"/>
          </w:tcPr>
          <w:p w14:paraId="42D57E0C" w14:textId="77777777" w:rsidR="00100099" w:rsidRPr="00F267A0" w:rsidRDefault="00100099" w:rsidP="00F267A0">
            <w:pPr>
              <w:rPr>
                <w:rStyle w:val="Strong"/>
                <w:rFonts w:asciiTheme="minorHAnsi" w:hAnsiTheme="minorHAnsi" w:cstheme="minorHAnsi"/>
                <w:b w:val="0"/>
                <w:bCs w:val="0"/>
              </w:rPr>
            </w:pPr>
          </w:p>
        </w:tc>
        <w:tc>
          <w:tcPr>
            <w:tcW w:w="1200" w:type="dxa"/>
          </w:tcPr>
          <w:p w14:paraId="13515E91"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412608785"/>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33A589BD" w14:textId="506DC7AB"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 xml:space="preserve">Essential Role.  Need an alternate if not available.  </w:t>
            </w:r>
          </w:p>
        </w:tc>
      </w:tr>
      <w:tr w:rsidR="00100099" w:rsidRPr="0018469D" w14:paraId="2F1898F1" w14:textId="77777777" w:rsidTr="009810FA">
        <w:trPr>
          <w:jc w:val="center"/>
        </w:trPr>
        <w:tc>
          <w:tcPr>
            <w:tcW w:w="2302" w:type="dxa"/>
          </w:tcPr>
          <w:p w14:paraId="59DD0C53" w14:textId="7777777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Communications Manager (CM)</w:t>
            </w:r>
          </w:p>
        </w:tc>
        <w:tc>
          <w:tcPr>
            <w:tcW w:w="2047" w:type="dxa"/>
          </w:tcPr>
          <w:p w14:paraId="5D969373" w14:textId="77777777" w:rsidR="00100099" w:rsidRPr="00F267A0" w:rsidRDefault="00100099" w:rsidP="00F267A0">
            <w:pPr>
              <w:rPr>
                <w:rStyle w:val="Strong"/>
                <w:rFonts w:asciiTheme="minorHAnsi" w:hAnsiTheme="minorHAnsi" w:cstheme="minorHAnsi"/>
                <w:b w:val="0"/>
                <w:bCs w:val="0"/>
              </w:rPr>
            </w:pPr>
          </w:p>
        </w:tc>
        <w:tc>
          <w:tcPr>
            <w:tcW w:w="2047" w:type="dxa"/>
          </w:tcPr>
          <w:p w14:paraId="102EC2FE" w14:textId="7E354B4C" w:rsidR="00100099" w:rsidRPr="00F267A0" w:rsidRDefault="00100099" w:rsidP="00F267A0">
            <w:pPr>
              <w:rPr>
                <w:rStyle w:val="Strong"/>
                <w:rFonts w:asciiTheme="minorHAnsi" w:hAnsiTheme="minorHAnsi" w:cstheme="minorHAnsi"/>
                <w:b w:val="0"/>
                <w:bCs w:val="0"/>
              </w:rPr>
            </w:pPr>
          </w:p>
        </w:tc>
        <w:tc>
          <w:tcPr>
            <w:tcW w:w="3402" w:type="dxa"/>
          </w:tcPr>
          <w:p w14:paraId="6CFB40E5" w14:textId="77777777" w:rsidR="00100099" w:rsidRPr="00F267A0" w:rsidRDefault="00100099" w:rsidP="00F267A0">
            <w:pPr>
              <w:rPr>
                <w:rStyle w:val="Strong"/>
                <w:rFonts w:asciiTheme="minorHAnsi" w:hAnsiTheme="minorHAnsi" w:cstheme="minorHAnsi"/>
                <w:b w:val="0"/>
                <w:bCs w:val="0"/>
              </w:rPr>
            </w:pPr>
          </w:p>
        </w:tc>
        <w:tc>
          <w:tcPr>
            <w:tcW w:w="1200" w:type="dxa"/>
          </w:tcPr>
          <w:p w14:paraId="7DF57AFD"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794206837"/>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4D7C2808" w14:textId="592F83AF"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 xml:space="preserve">Essential Role.  Need an alternate if not available.  </w:t>
            </w:r>
          </w:p>
        </w:tc>
      </w:tr>
      <w:tr w:rsidR="00100099" w:rsidRPr="006354F5" w14:paraId="2EC925D8" w14:textId="77777777" w:rsidTr="009810FA">
        <w:trPr>
          <w:jc w:val="center"/>
        </w:trPr>
        <w:tc>
          <w:tcPr>
            <w:tcW w:w="2302" w:type="dxa"/>
          </w:tcPr>
          <w:p w14:paraId="4ADA83B7" w14:textId="0AB2D4C0"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Office Manager</w:t>
            </w:r>
          </w:p>
        </w:tc>
        <w:tc>
          <w:tcPr>
            <w:tcW w:w="2047" w:type="dxa"/>
          </w:tcPr>
          <w:p w14:paraId="1DA2D404" w14:textId="77777777" w:rsidR="00100099" w:rsidRPr="00F267A0" w:rsidRDefault="00100099" w:rsidP="00F267A0">
            <w:pPr>
              <w:rPr>
                <w:rStyle w:val="Strong"/>
                <w:rFonts w:asciiTheme="minorHAnsi" w:hAnsiTheme="minorHAnsi" w:cstheme="minorHAnsi"/>
                <w:b w:val="0"/>
                <w:bCs w:val="0"/>
              </w:rPr>
            </w:pPr>
          </w:p>
        </w:tc>
        <w:tc>
          <w:tcPr>
            <w:tcW w:w="2047" w:type="dxa"/>
          </w:tcPr>
          <w:p w14:paraId="3BFBE6B0" w14:textId="03318408" w:rsidR="00100099" w:rsidRPr="00F267A0" w:rsidRDefault="00100099" w:rsidP="00F267A0">
            <w:pPr>
              <w:rPr>
                <w:rStyle w:val="Strong"/>
                <w:rFonts w:asciiTheme="minorHAnsi" w:hAnsiTheme="minorHAnsi" w:cstheme="minorHAnsi"/>
                <w:b w:val="0"/>
                <w:bCs w:val="0"/>
              </w:rPr>
            </w:pPr>
          </w:p>
        </w:tc>
        <w:tc>
          <w:tcPr>
            <w:tcW w:w="3402" w:type="dxa"/>
          </w:tcPr>
          <w:p w14:paraId="49CDB44B" w14:textId="77777777" w:rsidR="00100099" w:rsidRPr="00F267A0" w:rsidRDefault="00100099" w:rsidP="00F267A0">
            <w:pPr>
              <w:rPr>
                <w:rStyle w:val="Strong"/>
                <w:rFonts w:asciiTheme="minorHAnsi" w:hAnsiTheme="minorHAnsi" w:cstheme="minorHAnsi"/>
                <w:b w:val="0"/>
                <w:bCs w:val="0"/>
              </w:rPr>
            </w:pPr>
          </w:p>
        </w:tc>
        <w:tc>
          <w:tcPr>
            <w:tcW w:w="1200" w:type="dxa"/>
          </w:tcPr>
          <w:p w14:paraId="738A9096" w14:textId="295A9CFA"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985596994"/>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25D9C78D" w14:textId="77777777" w:rsidR="00100099" w:rsidRPr="00F267A0" w:rsidRDefault="00100099" w:rsidP="00F267A0">
            <w:pPr>
              <w:rPr>
                <w:rStyle w:val="Strong"/>
                <w:rFonts w:asciiTheme="minorHAnsi" w:hAnsiTheme="minorHAnsi" w:cstheme="minorHAnsi"/>
                <w:b w:val="0"/>
                <w:bCs w:val="0"/>
              </w:rPr>
            </w:pPr>
          </w:p>
        </w:tc>
      </w:tr>
      <w:tr w:rsidR="00100099" w:rsidRPr="0018469D" w14:paraId="2263AC15" w14:textId="77777777" w:rsidTr="009810FA">
        <w:trPr>
          <w:jc w:val="center"/>
        </w:trPr>
        <w:tc>
          <w:tcPr>
            <w:tcW w:w="2302" w:type="dxa"/>
          </w:tcPr>
          <w:p w14:paraId="6566BF0C" w14:textId="7777777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IT Contact</w:t>
            </w:r>
          </w:p>
        </w:tc>
        <w:tc>
          <w:tcPr>
            <w:tcW w:w="2047" w:type="dxa"/>
          </w:tcPr>
          <w:p w14:paraId="46D4EEA9" w14:textId="4EA357A0" w:rsidR="00100099" w:rsidRPr="00F267A0" w:rsidRDefault="00100099" w:rsidP="00F267A0">
            <w:pPr>
              <w:rPr>
                <w:rStyle w:val="Strong"/>
                <w:rFonts w:asciiTheme="minorHAnsi" w:hAnsiTheme="minorHAnsi" w:cstheme="minorHAnsi"/>
                <w:b w:val="0"/>
                <w:bCs w:val="0"/>
              </w:rPr>
            </w:pPr>
          </w:p>
        </w:tc>
        <w:tc>
          <w:tcPr>
            <w:tcW w:w="2047" w:type="dxa"/>
          </w:tcPr>
          <w:p w14:paraId="31BC1111" w14:textId="03B84107" w:rsidR="00100099" w:rsidRPr="00F267A0" w:rsidRDefault="00100099" w:rsidP="00F267A0">
            <w:pPr>
              <w:rPr>
                <w:rStyle w:val="Strong"/>
                <w:rFonts w:asciiTheme="minorHAnsi" w:hAnsiTheme="minorHAnsi" w:cstheme="minorHAnsi"/>
                <w:b w:val="0"/>
                <w:bCs w:val="0"/>
              </w:rPr>
            </w:pPr>
          </w:p>
        </w:tc>
        <w:tc>
          <w:tcPr>
            <w:tcW w:w="3402" w:type="dxa"/>
          </w:tcPr>
          <w:p w14:paraId="16E78D9F" w14:textId="77777777" w:rsidR="00100099" w:rsidRPr="00F267A0" w:rsidRDefault="00100099" w:rsidP="00F267A0">
            <w:pPr>
              <w:rPr>
                <w:rStyle w:val="Strong"/>
                <w:rFonts w:asciiTheme="minorHAnsi" w:hAnsiTheme="minorHAnsi" w:cstheme="minorHAnsi"/>
                <w:b w:val="0"/>
                <w:bCs w:val="0"/>
              </w:rPr>
            </w:pPr>
          </w:p>
        </w:tc>
        <w:tc>
          <w:tcPr>
            <w:tcW w:w="1200" w:type="dxa"/>
          </w:tcPr>
          <w:p w14:paraId="4C30DB70" w14:textId="3B15FEF9"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319576831"/>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095F26E4" w14:textId="77777777" w:rsidR="00100099" w:rsidRPr="00F267A0" w:rsidRDefault="00100099" w:rsidP="00F267A0">
            <w:pPr>
              <w:rPr>
                <w:rStyle w:val="Strong"/>
                <w:rFonts w:asciiTheme="minorHAnsi" w:hAnsiTheme="minorHAnsi" w:cstheme="minorHAnsi"/>
                <w:b w:val="0"/>
                <w:bCs w:val="0"/>
              </w:rPr>
            </w:pPr>
          </w:p>
        </w:tc>
      </w:tr>
      <w:tr w:rsidR="00100099" w:rsidRPr="0018469D" w14:paraId="036F110A" w14:textId="77777777" w:rsidTr="009810FA">
        <w:trPr>
          <w:jc w:val="center"/>
        </w:trPr>
        <w:tc>
          <w:tcPr>
            <w:tcW w:w="2302" w:type="dxa"/>
          </w:tcPr>
          <w:p w14:paraId="1E28F97A" w14:textId="7777777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Emergency Manager</w:t>
            </w:r>
          </w:p>
        </w:tc>
        <w:tc>
          <w:tcPr>
            <w:tcW w:w="2047" w:type="dxa"/>
          </w:tcPr>
          <w:p w14:paraId="12BECF02" w14:textId="77777777" w:rsidR="00100099" w:rsidRPr="00F267A0" w:rsidRDefault="00100099" w:rsidP="00F267A0">
            <w:pPr>
              <w:rPr>
                <w:rStyle w:val="Strong"/>
                <w:rFonts w:asciiTheme="minorHAnsi" w:hAnsiTheme="minorHAnsi" w:cstheme="minorHAnsi"/>
                <w:b w:val="0"/>
                <w:bCs w:val="0"/>
              </w:rPr>
            </w:pPr>
          </w:p>
        </w:tc>
        <w:tc>
          <w:tcPr>
            <w:tcW w:w="2047" w:type="dxa"/>
          </w:tcPr>
          <w:p w14:paraId="24F78C5F" w14:textId="24274CEC" w:rsidR="00100099" w:rsidRPr="00F267A0" w:rsidRDefault="00100099" w:rsidP="00F267A0">
            <w:pPr>
              <w:rPr>
                <w:rStyle w:val="Strong"/>
                <w:rFonts w:asciiTheme="minorHAnsi" w:hAnsiTheme="minorHAnsi" w:cstheme="minorHAnsi"/>
                <w:b w:val="0"/>
                <w:bCs w:val="0"/>
              </w:rPr>
            </w:pPr>
          </w:p>
        </w:tc>
        <w:tc>
          <w:tcPr>
            <w:tcW w:w="3402" w:type="dxa"/>
          </w:tcPr>
          <w:p w14:paraId="47D0E430" w14:textId="32D25743" w:rsidR="00100099" w:rsidRPr="00F267A0" w:rsidRDefault="00100099" w:rsidP="00F267A0">
            <w:pPr>
              <w:rPr>
                <w:rStyle w:val="Strong"/>
                <w:rFonts w:asciiTheme="minorHAnsi" w:hAnsiTheme="minorHAnsi" w:cstheme="minorHAnsi"/>
                <w:b w:val="0"/>
                <w:bCs w:val="0"/>
              </w:rPr>
            </w:pPr>
          </w:p>
        </w:tc>
        <w:tc>
          <w:tcPr>
            <w:tcW w:w="1200" w:type="dxa"/>
          </w:tcPr>
          <w:p w14:paraId="33CEF0D0" w14:textId="3BC7BAB8"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828243020"/>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24F91A34" w14:textId="77777777" w:rsidR="00100099" w:rsidRPr="00F267A0" w:rsidRDefault="00100099" w:rsidP="00F267A0">
            <w:pPr>
              <w:rPr>
                <w:rStyle w:val="Strong"/>
                <w:rFonts w:asciiTheme="minorHAnsi" w:hAnsiTheme="minorHAnsi" w:cstheme="minorHAnsi"/>
                <w:b w:val="0"/>
                <w:bCs w:val="0"/>
              </w:rPr>
            </w:pPr>
          </w:p>
        </w:tc>
      </w:tr>
      <w:tr w:rsidR="00100099" w:rsidRPr="006354F5" w14:paraId="71E96996" w14:textId="77777777" w:rsidTr="009810FA">
        <w:trPr>
          <w:jc w:val="center"/>
        </w:trPr>
        <w:tc>
          <w:tcPr>
            <w:tcW w:w="2302" w:type="dxa"/>
          </w:tcPr>
          <w:p w14:paraId="6B730501" w14:textId="58F217AE"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Office Staff</w:t>
            </w:r>
          </w:p>
        </w:tc>
        <w:tc>
          <w:tcPr>
            <w:tcW w:w="2047" w:type="dxa"/>
          </w:tcPr>
          <w:p w14:paraId="24CBDD34" w14:textId="6EA95288" w:rsidR="00100099" w:rsidRPr="00F267A0" w:rsidRDefault="00100099" w:rsidP="00F267A0">
            <w:pPr>
              <w:rPr>
                <w:rStyle w:val="Strong"/>
                <w:rFonts w:asciiTheme="minorHAnsi" w:hAnsiTheme="minorHAnsi" w:cstheme="minorHAnsi"/>
                <w:b w:val="0"/>
                <w:bCs w:val="0"/>
              </w:rPr>
            </w:pPr>
          </w:p>
        </w:tc>
        <w:tc>
          <w:tcPr>
            <w:tcW w:w="2047" w:type="dxa"/>
          </w:tcPr>
          <w:p w14:paraId="3693F5D8" w14:textId="462C191A" w:rsidR="00100099" w:rsidRPr="00F267A0" w:rsidRDefault="00100099" w:rsidP="00F267A0">
            <w:pPr>
              <w:rPr>
                <w:rStyle w:val="Strong"/>
                <w:rFonts w:asciiTheme="minorHAnsi" w:hAnsiTheme="minorHAnsi" w:cstheme="minorHAnsi"/>
                <w:b w:val="0"/>
                <w:bCs w:val="0"/>
              </w:rPr>
            </w:pPr>
          </w:p>
        </w:tc>
        <w:tc>
          <w:tcPr>
            <w:tcW w:w="3402" w:type="dxa"/>
          </w:tcPr>
          <w:p w14:paraId="654B2A52" w14:textId="094F7C60" w:rsidR="00100099" w:rsidRPr="00F267A0" w:rsidRDefault="00100099" w:rsidP="00F267A0">
            <w:pPr>
              <w:rPr>
                <w:rStyle w:val="Strong"/>
                <w:rFonts w:asciiTheme="minorHAnsi" w:hAnsiTheme="minorHAnsi" w:cstheme="minorHAnsi"/>
                <w:b w:val="0"/>
                <w:bCs w:val="0"/>
              </w:rPr>
            </w:pPr>
          </w:p>
        </w:tc>
        <w:tc>
          <w:tcPr>
            <w:tcW w:w="1200" w:type="dxa"/>
          </w:tcPr>
          <w:p w14:paraId="0FA3773D"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012836130"/>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0D2224C6" w14:textId="77777777" w:rsidR="00100099" w:rsidRPr="00F267A0" w:rsidRDefault="00100099" w:rsidP="00F267A0">
            <w:pPr>
              <w:rPr>
                <w:rStyle w:val="Strong"/>
                <w:rFonts w:asciiTheme="minorHAnsi" w:hAnsiTheme="minorHAnsi" w:cstheme="minorHAnsi"/>
                <w:b w:val="0"/>
                <w:bCs w:val="0"/>
              </w:rPr>
            </w:pPr>
          </w:p>
        </w:tc>
      </w:tr>
      <w:tr w:rsidR="00100099" w:rsidRPr="006354F5" w14:paraId="3A182809" w14:textId="77777777" w:rsidTr="009810FA">
        <w:trPr>
          <w:jc w:val="center"/>
        </w:trPr>
        <w:tc>
          <w:tcPr>
            <w:tcW w:w="2302" w:type="dxa"/>
          </w:tcPr>
          <w:p w14:paraId="1746F637" w14:textId="7777777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Legal Counsel</w:t>
            </w:r>
          </w:p>
        </w:tc>
        <w:tc>
          <w:tcPr>
            <w:tcW w:w="2047" w:type="dxa"/>
          </w:tcPr>
          <w:p w14:paraId="059A9494" w14:textId="77777777" w:rsidR="00100099" w:rsidRPr="00F267A0" w:rsidRDefault="00100099" w:rsidP="00F267A0">
            <w:pPr>
              <w:rPr>
                <w:rStyle w:val="Strong"/>
                <w:rFonts w:asciiTheme="minorHAnsi" w:hAnsiTheme="minorHAnsi" w:cstheme="minorHAnsi"/>
                <w:b w:val="0"/>
                <w:bCs w:val="0"/>
              </w:rPr>
            </w:pPr>
          </w:p>
        </w:tc>
        <w:tc>
          <w:tcPr>
            <w:tcW w:w="2047" w:type="dxa"/>
          </w:tcPr>
          <w:p w14:paraId="18605348" w14:textId="2B75CED0" w:rsidR="00100099" w:rsidRPr="00F267A0" w:rsidRDefault="00100099" w:rsidP="00F267A0">
            <w:pPr>
              <w:rPr>
                <w:rStyle w:val="Strong"/>
                <w:rFonts w:asciiTheme="minorHAnsi" w:hAnsiTheme="minorHAnsi" w:cstheme="minorHAnsi"/>
                <w:b w:val="0"/>
                <w:bCs w:val="0"/>
              </w:rPr>
            </w:pPr>
          </w:p>
        </w:tc>
        <w:tc>
          <w:tcPr>
            <w:tcW w:w="3402" w:type="dxa"/>
          </w:tcPr>
          <w:p w14:paraId="4267A695" w14:textId="77777777" w:rsidR="00100099" w:rsidRPr="00F267A0" w:rsidRDefault="00100099" w:rsidP="00F267A0">
            <w:pPr>
              <w:rPr>
                <w:rStyle w:val="Strong"/>
                <w:rFonts w:asciiTheme="minorHAnsi" w:hAnsiTheme="minorHAnsi" w:cstheme="minorHAnsi"/>
                <w:b w:val="0"/>
                <w:bCs w:val="0"/>
              </w:rPr>
            </w:pPr>
          </w:p>
        </w:tc>
        <w:tc>
          <w:tcPr>
            <w:tcW w:w="1200" w:type="dxa"/>
          </w:tcPr>
          <w:p w14:paraId="1D6E692A"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769894498"/>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2FC52B3A" w14:textId="77777777" w:rsidR="00100099" w:rsidRPr="00F267A0" w:rsidRDefault="00100099" w:rsidP="00F267A0">
            <w:pPr>
              <w:rPr>
                <w:rStyle w:val="Strong"/>
                <w:rFonts w:asciiTheme="minorHAnsi" w:hAnsiTheme="minorHAnsi" w:cstheme="minorHAnsi"/>
                <w:b w:val="0"/>
                <w:bCs w:val="0"/>
              </w:rPr>
            </w:pPr>
          </w:p>
        </w:tc>
      </w:tr>
      <w:tr w:rsidR="00100099" w:rsidRPr="006354F5" w14:paraId="1CD56465" w14:textId="77777777" w:rsidTr="009810FA">
        <w:trPr>
          <w:jc w:val="center"/>
        </w:trPr>
        <w:tc>
          <w:tcPr>
            <w:tcW w:w="2302" w:type="dxa"/>
          </w:tcPr>
          <w:p w14:paraId="1F4EA882" w14:textId="03D533A6"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 xml:space="preserve">Stakeholder who requires notification of plan activation </w:t>
            </w:r>
          </w:p>
        </w:tc>
        <w:tc>
          <w:tcPr>
            <w:tcW w:w="2047" w:type="dxa"/>
          </w:tcPr>
          <w:p w14:paraId="769DB005" w14:textId="77777777" w:rsidR="00100099" w:rsidRPr="00F267A0" w:rsidRDefault="00100099" w:rsidP="00F267A0">
            <w:pPr>
              <w:rPr>
                <w:rStyle w:val="Strong"/>
                <w:rFonts w:asciiTheme="minorHAnsi" w:hAnsiTheme="minorHAnsi" w:cstheme="minorHAnsi"/>
                <w:b w:val="0"/>
                <w:bCs w:val="0"/>
              </w:rPr>
            </w:pPr>
          </w:p>
        </w:tc>
        <w:tc>
          <w:tcPr>
            <w:tcW w:w="2047" w:type="dxa"/>
          </w:tcPr>
          <w:p w14:paraId="27A344DE" w14:textId="68E6BAEB" w:rsidR="00100099" w:rsidRPr="00F267A0" w:rsidRDefault="00100099" w:rsidP="00F267A0">
            <w:pPr>
              <w:rPr>
                <w:rStyle w:val="Strong"/>
                <w:rFonts w:asciiTheme="minorHAnsi" w:hAnsiTheme="minorHAnsi" w:cstheme="minorHAnsi"/>
                <w:b w:val="0"/>
                <w:bCs w:val="0"/>
              </w:rPr>
            </w:pPr>
          </w:p>
        </w:tc>
        <w:tc>
          <w:tcPr>
            <w:tcW w:w="3402" w:type="dxa"/>
          </w:tcPr>
          <w:p w14:paraId="3D95B09F" w14:textId="77777777" w:rsidR="00100099" w:rsidRPr="00F267A0" w:rsidRDefault="00100099" w:rsidP="00F267A0">
            <w:pPr>
              <w:rPr>
                <w:rStyle w:val="Strong"/>
                <w:rFonts w:asciiTheme="minorHAnsi" w:hAnsiTheme="minorHAnsi" w:cstheme="minorHAnsi"/>
                <w:b w:val="0"/>
                <w:bCs w:val="0"/>
              </w:rPr>
            </w:pPr>
          </w:p>
        </w:tc>
        <w:tc>
          <w:tcPr>
            <w:tcW w:w="1200" w:type="dxa"/>
          </w:tcPr>
          <w:p w14:paraId="32A5918A" w14:textId="7F47235D"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285162446"/>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14CD2371" w14:textId="77777777" w:rsidR="00100099" w:rsidRPr="00F267A0" w:rsidRDefault="00100099" w:rsidP="00F267A0">
            <w:pPr>
              <w:rPr>
                <w:rStyle w:val="Strong"/>
                <w:rFonts w:asciiTheme="minorHAnsi" w:hAnsiTheme="minorHAnsi" w:cstheme="minorHAnsi"/>
                <w:b w:val="0"/>
                <w:bCs w:val="0"/>
              </w:rPr>
            </w:pPr>
          </w:p>
        </w:tc>
      </w:tr>
      <w:tr w:rsidR="00100099" w:rsidRPr="006354F5" w14:paraId="2DCB1E96" w14:textId="77777777" w:rsidTr="009810FA">
        <w:trPr>
          <w:trHeight w:val="548"/>
          <w:jc w:val="center"/>
        </w:trPr>
        <w:tc>
          <w:tcPr>
            <w:tcW w:w="2302" w:type="dxa"/>
          </w:tcPr>
          <w:p w14:paraId="03FC48C7" w14:textId="5D64D567"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External Support for information asset</w:t>
            </w:r>
          </w:p>
        </w:tc>
        <w:tc>
          <w:tcPr>
            <w:tcW w:w="2047" w:type="dxa"/>
          </w:tcPr>
          <w:p w14:paraId="51278DC6" w14:textId="77777777" w:rsidR="00100099" w:rsidRPr="00F267A0" w:rsidRDefault="00100099" w:rsidP="00F267A0">
            <w:pPr>
              <w:rPr>
                <w:rStyle w:val="Strong"/>
                <w:rFonts w:asciiTheme="minorHAnsi" w:hAnsiTheme="minorHAnsi" w:cstheme="minorHAnsi"/>
                <w:b w:val="0"/>
                <w:bCs w:val="0"/>
              </w:rPr>
            </w:pPr>
          </w:p>
        </w:tc>
        <w:tc>
          <w:tcPr>
            <w:tcW w:w="2047" w:type="dxa"/>
          </w:tcPr>
          <w:p w14:paraId="0080A023" w14:textId="10420E34" w:rsidR="00100099" w:rsidRPr="00F267A0" w:rsidRDefault="00100099" w:rsidP="00F267A0">
            <w:pPr>
              <w:rPr>
                <w:rStyle w:val="Strong"/>
                <w:rFonts w:asciiTheme="minorHAnsi" w:hAnsiTheme="minorHAnsi" w:cstheme="minorHAnsi"/>
                <w:b w:val="0"/>
                <w:bCs w:val="0"/>
              </w:rPr>
            </w:pPr>
          </w:p>
        </w:tc>
        <w:tc>
          <w:tcPr>
            <w:tcW w:w="3402" w:type="dxa"/>
          </w:tcPr>
          <w:p w14:paraId="618C07C6" w14:textId="77777777" w:rsidR="00100099" w:rsidRPr="00F267A0" w:rsidRDefault="00100099" w:rsidP="00F267A0">
            <w:pPr>
              <w:rPr>
                <w:rStyle w:val="Strong"/>
                <w:rFonts w:asciiTheme="minorHAnsi" w:hAnsiTheme="minorHAnsi" w:cstheme="minorHAnsi"/>
                <w:b w:val="0"/>
                <w:bCs w:val="0"/>
              </w:rPr>
            </w:pPr>
          </w:p>
        </w:tc>
        <w:tc>
          <w:tcPr>
            <w:tcW w:w="1200" w:type="dxa"/>
          </w:tcPr>
          <w:p w14:paraId="54132573" w14:textId="3EE61010"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834140358"/>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7D908F01" w14:textId="77777777" w:rsidR="00100099" w:rsidRPr="00F267A0" w:rsidRDefault="00100099" w:rsidP="00F267A0">
            <w:pPr>
              <w:rPr>
                <w:rStyle w:val="Strong"/>
                <w:rFonts w:asciiTheme="minorHAnsi" w:hAnsiTheme="minorHAnsi" w:cstheme="minorHAnsi"/>
                <w:b w:val="0"/>
                <w:bCs w:val="0"/>
              </w:rPr>
            </w:pPr>
          </w:p>
        </w:tc>
      </w:tr>
      <w:tr w:rsidR="00100099" w:rsidRPr="006354F5" w14:paraId="0FDD5CCE" w14:textId="77777777" w:rsidTr="009810FA">
        <w:trPr>
          <w:jc w:val="center"/>
        </w:trPr>
        <w:tc>
          <w:tcPr>
            <w:tcW w:w="2302" w:type="dxa"/>
          </w:tcPr>
          <w:p w14:paraId="20B87D62" w14:textId="7D8C7208" w:rsidR="00100099" w:rsidRPr="00F267A0" w:rsidRDefault="00100099" w:rsidP="00F267A0">
            <w:pPr>
              <w:rPr>
                <w:rStyle w:val="Strong"/>
                <w:rFonts w:asciiTheme="minorHAnsi" w:hAnsiTheme="minorHAnsi" w:cstheme="minorHAnsi"/>
                <w:b w:val="0"/>
                <w:bCs w:val="0"/>
              </w:rPr>
            </w:pPr>
            <w:r w:rsidRPr="00F267A0">
              <w:rPr>
                <w:rStyle w:val="Strong"/>
                <w:rFonts w:asciiTheme="minorHAnsi" w:hAnsiTheme="minorHAnsi" w:cstheme="minorHAnsi"/>
                <w:b w:val="0"/>
                <w:bCs w:val="0"/>
              </w:rPr>
              <w:t>External Support for technology asset</w:t>
            </w:r>
          </w:p>
        </w:tc>
        <w:tc>
          <w:tcPr>
            <w:tcW w:w="2047" w:type="dxa"/>
          </w:tcPr>
          <w:p w14:paraId="11CF18D8" w14:textId="77777777" w:rsidR="00100099" w:rsidRPr="00F267A0" w:rsidRDefault="00100099" w:rsidP="00F267A0">
            <w:pPr>
              <w:rPr>
                <w:rStyle w:val="Strong"/>
                <w:rFonts w:asciiTheme="minorHAnsi" w:hAnsiTheme="minorHAnsi" w:cstheme="minorHAnsi"/>
                <w:b w:val="0"/>
                <w:bCs w:val="0"/>
              </w:rPr>
            </w:pPr>
          </w:p>
        </w:tc>
        <w:tc>
          <w:tcPr>
            <w:tcW w:w="2047" w:type="dxa"/>
          </w:tcPr>
          <w:p w14:paraId="60AECE40" w14:textId="671AFFAA" w:rsidR="00100099" w:rsidRPr="00F267A0" w:rsidRDefault="00100099" w:rsidP="00F267A0">
            <w:pPr>
              <w:rPr>
                <w:rStyle w:val="Strong"/>
                <w:rFonts w:asciiTheme="minorHAnsi" w:hAnsiTheme="minorHAnsi" w:cstheme="minorHAnsi"/>
                <w:b w:val="0"/>
                <w:bCs w:val="0"/>
              </w:rPr>
            </w:pPr>
          </w:p>
        </w:tc>
        <w:tc>
          <w:tcPr>
            <w:tcW w:w="3402" w:type="dxa"/>
          </w:tcPr>
          <w:p w14:paraId="2D2B4930" w14:textId="77777777" w:rsidR="00100099" w:rsidRPr="00F267A0" w:rsidRDefault="00100099" w:rsidP="00F267A0">
            <w:pPr>
              <w:rPr>
                <w:rStyle w:val="Strong"/>
                <w:rFonts w:asciiTheme="minorHAnsi" w:hAnsiTheme="minorHAnsi" w:cstheme="minorHAnsi"/>
                <w:b w:val="0"/>
                <w:bCs w:val="0"/>
              </w:rPr>
            </w:pPr>
          </w:p>
        </w:tc>
        <w:tc>
          <w:tcPr>
            <w:tcW w:w="1200" w:type="dxa"/>
          </w:tcPr>
          <w:p w14:paraId="70A38B67" w14:textId="61981400"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906346967"/>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4D27EDDF" w14:textId="77777777" w:rsidR="00100099" w:rsidRPr="00F267A0" w:rsidRDefault="00100099" w:rsidP="00F267A0">
            <w:pPr>
              <w:rPr>
                <w:rStyle w:val="Strong"/>
                <w:rFonts w:asciiTheme="minorHAnsi" w:hAnsiTheme="minorHAnsi" w:cstheme="minorHAnsi"/>
                <w:b w:val="0"/>
                <w:bCs w:val="0"/>
              </w:rPr>
            </w:pPr>
          </w:p>
        </w:tc>
      </w:tr>
      <w:tr w:rsidR="00100099" w:rsidRPr="006354F5" w14:paraId="48F48945" w14:textId="77777777" w:rsidTr="009810FA">
        <w:trPr>
          <w:jc w:val="center"/>
        </w:trPr>
        <w:tc>
          <w:tcPr>
            <w:tcW w:w="2302" w:type="dxa"/>
          </w:tcPr>
          <w:p w14:paraId="17DF4B72"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Local Law Enforcement</w:t>
            </w:r>
          </w:p>
        </w:tc>
        <w:tc>
          <w:tcPr>
            <w:tcW w:w="2047" w:type="dxa"/>
          </w:tcPr>
          <w:p w14:paraId="55B80655" w14:textId="2BEB72B5" w:rsidR="00100099" w:rsidRPr="00F267A0" w:rsidRDefault="00100099" w:rsidP="00F267A0">
            <w:pPr>
              <w:rPr>
                <w:rStyle w:val="Strong"/>
                <w:rFonts w:asciiTheme="minorHAnsi" w:hAnsiTheme="minorHAnsi" w:cstheme="minorHAnsi"/>
                <w:b w:val="0"/>
                <w:bCs w:val="0"/>
              </w:rPr>
            </w:pPr>
          </w:p>
        </w:tc>
        <w:tc>
          <w:tcPr>
            <w:tcW w:w="2047" w:type="dxa"/>
          </w:tcPr>
          <w:p w14:paraId="6C5E13CD" w14:textId="6C88C344" w:rsidR="00100099" w:rsidRPr="00F267A0" w:rsidRDefault="00100099" w:rsidP="00F267A0">
            <w:pPr>
              <w:rPr>
                <w:rStyle w:val="Strong"/>
                <w:rFonts w:asciiTheme="minorHAnsi" w:hAnsiTheme="minorHAnsi" w:cstheme="minorHAnsi"/>
                <w:b w:val="0"/>
                <w:bCs w:val="0"/>
              </w:rPr>
            </w:pPr>
          </w:p>
        </w:tc>
        <w:tc>
          <w:tcPr>
            <w:tcW w:w="3402" w:type="dxa"/>
          </w:tcPr>
          <w:p w14:paraId="702A92EF" w14:textId="77777777" w:rsidR="00100099" w:rsidRPr="00F267A0" w:rsidRDefault="00100099" w:rsidP="00F267A0">
            <w:pPr>
              <w:rPr>
                <w:rStyle w:val="Strong"/>
                <w:rFonts w:asciiTheme="minorHAnsi" w:hAnsiTheme="minorHAnsi" w:cstheme="minorHAnsi"/>
                <w:b w:val="0"/>
                <w:bCs w:val="0"/>
              </w:rPr>
            </w:pPr>
          </w:p>
        </w:tc>
        <w:tc>
          <w:tcPr>
            <w:tcW w:w="1200" w:type="dxa"/>
          </w:tcPr>
          <w:p w14:paraId="2C53D795"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490441311"/>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2782333E" w14:textId="77777777" w:rsidR="00100099" w:rsidRPr="00F267A0" w:rsidRDefault="00100099" w:rsidP="00F267A0">
            <w:pPr>
              <w:rPr>
                <w:rStyle w:val="Strong"/>
                <w:rFonts w:asciiTheme="minorHAnsi" w:hAnsiTheme="minorHAnsi" w:cstheme="minorHAnsi"/>
                <w:b w:val="0"/>
                <w:bCs w:val="0"/>
              </w:rPr>
            </w:pPr>
          </w:p>
        </w:tc>
      </w:tr>
      <w:tr w:rsidR="00100099" w:rsidRPr="006354F5" w14:paraId="04D3E74E" w14:textId="77777777" w:rsidTr="009810FA">
        <w:trPr>
          <w:jc w:val="center"/>
        </w:trPr>
        <w:tc>
          <w:tcPr>
            <w:tcW w:w="2302" w:type="dxa"/>
          </w:tcPr>
          <w:p w14:paraId="6CAF8DA4"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Fire Department</w:t>
            </w:r>
          </w:p>
        </w:tc>
        <w:tc>
          <w:tcPr>
            <w:tcW w:w="2047" w:type="dxa"/>
          </w:tcPr>
          <w:p w14:paraId="532810C3" w14:textId="77777777" w:rsidR="00100099" w:rsidRPr="00F267A0" w:rsidRDefault="00100099" w:rsidP="00F267A0">
            <w:pPr>
              <w:rPr>
                <w:rStyle w:val="Strong"/>
                <w:rFonts w:asciiTheme="minorHAnsi" w:hAnsiTheme="minorHAnsi" w:cstheme="minorHAnsi"/>
                <w:b w:val="0"/>
                <w:bCs w:val="0"/>
              </w:rPr>
            </w:pPr>
          </w:p>
        </w:tc>
        <w:tc>
          <w:tcPr>
            <w:tcW w:w="2047" w:type="dxa"/>
          </w:tcPr>
          <w:p w14:paraId="25D9B029" w14:textId="4474E2A8" w:rsidR="00100099" w:rsidRPr="00F267A0" w:rsidRDefault="00100099" w:rsidP="00F267A0">
            <w:pPr>
              <w:rPr>
                <w:rStyle w:val="Strong"/>
                <w:rFonts w:asciiTheme="minorHAnsi" w:hAnsiTheme="minorHAnsi" w:cstheme="minorHAnsi"/>
                <w:b w:val="0"/>
                <w:bCs w:val="0"/>
              </w:rPr>
            </w:pPr>
          </w:p>
        </w:tc>
        <w:tc>
          <w:tcPr>
            <w:tcW w:w="3402" w:type="dxa"/>
          </w:tcPr>
          <w:p w14:paraId="2B47D7CF" w14:textId="77777777" w:rsidR="00100099" w:rsidRPr="00F267A0" w:rsidRDefault="00100099" w:rsidP="00F267A0">
            <w:pPr>
              <w:rPr>
                <w:rStyle w:val="Strong"/>
                <w:rFonts w:asciiTheme="minorHAnsi" w:hAnsiTheme="minorHAnsi" w:cstheme="minorHAnsi"/>
                <w:b w:val="0"/>
                <w:bCs w:val="0"/>
              </w:rPr>
            </w:pPr>
          </w:p>
        </w:tc>
        <w:tc>
          <w:tcPr>
            <w:tcW w:w="1200" w:type="dxa"/>
          </w:tcPr>
          <w:p w14:paraId="7E2EDB8A"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961676894"/>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66A937F0" w14:textId="77777777" w:rsidR="00100099" w:rsidRPr="00F267A0" w:rsidRDefault="00100099" w:rsidP="00F267A0">
            <w:pPr>
              <w:rPr>
                <w:rStyle w:val="Strong"/>
                <w:rFonts w:asciiTheme="minorHAnsi" w:hAnsiTheme="minorHAnsi" w:cstheme="minorHAnsi"/>
                <w:b w:val="0"/>
                <w:bCs w:val="0"/>
              </w:rPr>
            </w:pPr>
          </w:p>
        </w:tc>
      </w:tr>
      <w:tr w:rsidR="00100099" w:rsidRPr="006354F5" w14:paraId="780FF2FD" w14:textId="77777777" w:rsidTr="009810FA">
        <w:trPr>
          <w:jc w:val="center"/>
        </w:trPr>
        <w:tc>
          <w:tcPr>
            <w:tcW w:w="2302" w:type="dxa"/>
          </w:tcPr>
          <w:p w14:paraId="26187993"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Phone Company</w:t>
            </w:r>
          </w:p>
        </w:tc>
        <w:tc>
          <w:tcPr>
            <w:tcW w:w="2047" w:type="dxa"/>
          </w:tcPr>
          <w:p w14:paraId="0B9BFD6D" w14:textId="77777777" w:rsidR="00100099" w:rsidRPr="00F267A0" w:rsidRDefault="00100099" w:rsidP="00F267A0">
            <w:pPr>
              <w:rPr>
                <w:rStyle w:val="Strong"/>
                <w:rFonts w:asciiTheme="minorHAnsi" w:hAnsiTheme="minorHAnsi" w:cstheme="minorHAnsi"/>
                <w:b w:val="0"/>
                <w:bCs w:val="0"/>
              </w:rPr>
            </w:pPr>
          </w:p>
        </w:tc>
        <w:tc>
          <w:tcPr>
            <w:tcW w:w="2047" w:type="dxa"/>
          </w:tcPr>
          <w:p w14:paraId="13FCB98C" w14:textId="1659BC5D" w:rsidR="00100099" w:rsidRPr="00F267A0" w:rsidRDefault="00100099" w:rsidP="00F267A0">
            <w:pPr>
              <w:rPr>
                <w:rStyle w:val="Strong"/>
                <w:rFonts w:asciiTheme="minorHAnsi" w:hAnsiTheme="minorHAnsi" w:cstheme="minorHAnsi"/>
                <w:b w:val="0"/>
                <w:bCs w:val="0"/>
              </w:rPr>
            </w:pPr>
          </w:p>
        </w:tc>
        <w:tc>
          <w:tcPr>
            <w:tcW w:w="3402" w:type="dxa"/>
          </w:tcPr>
          <w:p w14:paraId="6166EBBA" w14:textId="77777777" w:rsidR="00100099" w:rsidRPr="00F267A0" w:rsidRDefault="00100099" w:rsidP="00F267A0">
            <w:pPr>
              <w:rPr>
                <w:rStyle w:val="Strong"/>
                <w:rFonts w:asciiTheme="minorHAnsi" w:hAnsiTheme="minorHAnsi" w:cstheme="minorHAnsi"/>
                <w:b w:val="0"/>
                <w:bCs w:val="0"/>
              </w:rPr>
            </w:pPr>
          </w:p>
        </w:tc>
        <w:tc>
          <w:tcPr>
            <w:tcW w:w="1200" w:type="dxa"/>
          </w:tcPr>
          <w:p w14:paraId="446E1D6E"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541784403"/>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4F6BDD27" w14:textId="77777777" w:rsidR="00100099" w:rsidRPr="00F267A0" w:rsidRDefault="00100099" w:rsidP="00F267A0">
            <w:pPr>
              <w:rPr>
                <w:rStyle w:val="Strong"/>
                <w:rFonts w:asciiTheme="minorHAnsi" w:hAnsiTheme="minorHAnsi" w:cstheme="minorHAnsi"/>
                <w:b w:val="0"/>
                <w:bCs w:val="0"/>
              </w:rPr>
            </w:pPr>
          </w:p>
        </w:tc>
      </w:tr>
      <w:tr w:rsidR="00100099" w:rsidRPr="006354F5" w14:paraId="5D8E5EB4" w14:textId="77777777" w:rsidTr="009810FA">
        <w:trPr>
          <w:jc w:val="center"/>
        </w:trPr>
        <w:tc>
          <w:tcPr>
            <w:tcW w:w="2302" w:type="dxa"/>
          </w:tcPr>
          <w:p w14:paraId="1FC0D938"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Power Company</w:t>
            </w:r>
          </w:p>
        </w:tc>
        <w:tc>
          <w:tcPr>
            <w:tcW w:w="2047" w:type="dxa"/>
          </w:tcPr>
          <w:p w14:paraId="0E8B59E2" w14:textId="77777777" w:rsidR="00100099" w:rsidRPr="00F267A0" w:rsidRDefault="00100099" w:rsidP="00F267A0">
            <w:pPr>
              <w:rPr>
                <w:rStyle w:val="Strong"/>
                <w:rFonts w:asciiTheme="minorHAnsi" w:hAnsiTheme="minorHAnsi" w:cstheme="minorHAnsi"/>
                <w:b w:val="0"/>
                <w:bCs w:val="0"/>
              </w:rPr>
            </w:pPr>
          </w:p>
        </w:tc>
        <w:tc>
          <w:tcPr>
            <w:tcW w:w="2047" w:type="dxa"/>
          </w:tcPr>
          <w:p w14:paraId="445A0CD0" w14:textId="2AB57662" w:rsidR="00100099" w:rsidRPr="00F267A0" w:rsidRDefault="00100099" w:rsidP="00F267A0">
            <w:pPr>
              <w:rPr>
                <w:rStyle w:val="Strong"/>
                <w:rFonts w:asciiTheme="minorHAnsi" w:hAnsiTheme="minorHAnsi" w:cstheme="minorHAnsi"/>
                <w:b w:val="0"/>
                <w:bCs w:val="0"/>
              </w:rPr>
            </w:pPr>
          </w:p>
        </w:tc>
        <w:tc>
          <w:tcPr>
            <w:tcW w:w="3402" w:type="dxa"/>
          </w:tcPr>
          <w:p w14:paraId="4DAA6EBD" w14:textId="77777777" w:rsidR="00100099" w:rsidRPr="00F267A0" w:rsidRDefault="00100099" w:rsidP="00F267A0">
            <w:pPr>
              <w:rPr>
                <w:rStyle w:val="Strong"/>
                <w:rFonts w:asciiTheme="minorHAnsi" w:hAnsiTheme="minorHAnsi" w:cstheme="minorHAnsi"/>
                <w:b w:val="0"/>
                <w:bCs w:val="0"/>
              </w:rPr>
            </w:pPr>
          </w:p>
        </w:tc>
        <w:tc>
          <w:tcPr>
            <w:tcW w:w="1200" w:type="dxa"/>
          </w:tcPr>
          <w:p w14:paraId="1E672712"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1209330465"/>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7652B248" w14:textId="77777777" w:rsidR="00100099" w:rsidRPr="00F267A0" w:rsidRDefault="00100099" w:rsidP="00F267A0">
            <w:pPr>
              <w:rPr>
                <w:rStyle w:val="Strong"/>
                <w:rFonts w:asciiTheme="minorHAnsi" w:hAnsiTheme="minorHAnsi" w:cstheme="minorHAnsi"/>
                <w:b w:val="0"/>
                <w:bCs w:val="0"/>
              </w:rPr>
            </w:pPr>
          </w:p>
        </w:tc>
      </w:tr>
      <w:tr w:rsidR="00100099" w:rsidRPr="006354F5" w14:paraId="1FFF667D" w14:textId="77777777" w:rsidTr="009810FA">
        <w:trPr>
          <w:jc w:val="center"/>
        </w:trPr>
        <w:tc>
          <w:tcPr>
            <w:tcW w:w="2302" w:type="dxa"/>
          </w:tcPr>
          <w:p w14:paraId="15C20A73"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Internet Service Provider</w:t>
            </w:r>
          </w:p>
        </w:tc>
        <w:tc>
          <w:tcPr>
            <w:tcW w:w="2047" w:type="dxa"/>
          </w:tcPr>
          <w:p w14:paraId="25A9F32A" w14:textId="77777777" w:rsidR="00100099" w:rsidRPr="00F267A0" w:rsidRDefault="00100099" w:rsidP="00F267A0">
            <w:pPr>
              <w:rPr>
                <w:rStyle w:val="Strong"/>
                <w:rFonts w:asciiTheme="minorHAnsi" w:hAnsiTheme="minorHAnsi" w:cstheme="minorHAnsi"/>
                <w:b w:val="0"/>
                <w:bCs w:val="0"/>
              </w:rPr>
            </w:pPr>
          </w:p>
        </w:tc>
        <w:tc>
          <w:tcPr>
            <w:tcW w:w="2047" w:type="dxa"/>
          </w:tcPr>
          <w:p w14:paraId="5017AA94" w14:textId="40E4D41B" w:rsidR="00100099" w:rsidRPr="00F267A0" w:rsidRDefault="00100099" w:rsidP="00F267A0">
            <w:pPr>
              <w:rPr>
                <w:rStyle w:val="Strong"/>
                <w:rFonts w:asciiTheme="minorHAnsi" w:hAnsiTheme="minorHAnsi" w:cstheme="minorHAnsi"/>
                <w:b w:val="0"/>
                <w:bCs w:val="0"/>
              </w:rPr>
            </w:pPr>
          </w:p>
        </w:tc>
        <w:tc>
          <w:tcPr>
            <w:tcW w:w="3402" w:type="dxa"/>
          </w:tcPr>
          <w:p w14:paraId="36F7D093" w14:textId="77777777" w:rsidR="00100099" w:rsidRPr="00F267A0" w:rsidRDefault="00100099" w:rsidP="00F267A0">
            <w:pPr>
              <w:rPr>
                <w:rStyle w:val="Strong"/>
                <w:rFonts w:asciiTheme="minorHAnsi" w:hAnsiTheme="minorHAnsi" w:cstheme="minorHAnsi"/>
                <w:b w:val="0"/>
                <w:bCs w:val="0"/>
              </w:rPr>
            </w:pPr>
          </w:p>
        </w:tc>
        <w:tc>
          <w:tcPr>
            <w:tcW w:w="1200" w:type="dxa"/>
          </w:tcPr>
          <w:p w14:paraId="5C0964F4"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772408330"/>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6F72BE67" w14:textId="77777777" w:rsidR="00100099" w:rsidRPr="00F267A0" w:rsidRDefault="00100099" w:rsidP="00F267A0">
            <w:pPr>
              <w:rPr>
                <w:rStyle w:val="Strong"/>
                <w:rFonts w:asciiTheme="minorHAnsi" w:hAnsiTheme="minorHAnsi" w:cstheme="minorHAnsi"/>
                <w:b w:val="0"/>
                <w:bCs w:val="0"/>
              </w:rPr>
            </w:pPr>
          </w:p>
        </w:tc>
      </w:tr>
      <w:tr w:rsidR="00100099" w:rsidRPr="006354F5" w14:paraId="202CFEAE" w14:textId="77777777" w:rsidTr="009810FA">
        <w:trPr>
          <w:trHeight w:val="548"/>
          <w:jc w:val="center"/>
        </w:trPr>
        <w:tc>
          <w:tcPr>
            <w:tcW w:w="2302" w:type="dxa"/>
          </w:tcPr>
          <w:p w14:paraId="48410AD4" w14:textId="77777777" w:rsidR="00100099" w:rsidRPr="00F267A0" w:rsidRDefault="00100099" w:rsidP="00F267A0">
            <w:pPr>
              <w:rPr>
                <w:rFonts w:asciiTheme="minorHAnsi" w:hAnsiTheme="minorHAnsi" w:cstheme="minorHAnsi"/>
                <w:sz w:val="22"/>
                <w:szCs w:val="22"/>
              </w:rPr>
            </w:pPr>
            <w:r w:rsidRPr="00F267A0">
              <w:rPr>
                <w:rStyle w:val="Strong"/>
                <w:rFonts w:asciiTheme="minorHAnsi" w:hAnsiTheme="minorHAnsi" w:cstheme="minorHAnsi"/>
                <w:b w:val="0"/>
                <w:bCs w:val="0"/>
                <w:sz w:val="22"/>
                <w:szCs w:val="22"/>
              </w:rPr>
              <w:t>Cyber Insurance</w:t>
            </w:r>
          </w:p>
        </w:tc>
        <w:tc>
          <w:tcPr>
            <w:tcW w:w="2047" w:type="dxa"/>
          </w:tcPr>
          <w:p w14:paraId="1E98B116" w14:textId="77777777" w:rsidR="00100099" w:rsidRPr="00F267A0" w:rsidRDefault="00100099" w:rsidP="00F267A0">
            <w:pPr>
              <w:rPr>
                <w:rFonts w:asciiTheme="minorHAnsi" w:hAnsiTheme="minorHAnsi" w:cstheme="minorHAnsi"/>
              </w:rPr>
            </w:pPr>
          </w:p>
        </w:tc>
        <w:tc>
          <w:tcPr>
            <w:tcW w:w="2047" w:type="dxa"/>
          </w:tcPr>
          <w:p w14:paraId="0249329F" w14:textId="4FB64598" w:rsidR="00100099" w:rsidRPr="00F267A0" w:rsidRDefault="00100099" w:rsidP="00F267A0">
            <w:pPr>
              <w:rPr>
                <w:rFonts w:asciiTheme="minorHAnsi" w:hAnsiTheme="minorHAnsi" w:cstheme="minorHAnsi"/>
              </w:rPr>
            </w:pPr>
          </w:p>
        </w:tc>
        <w:tc>
          <w:tcPr>
            <w:tcW w:w="3402" w:type="dxa"/>
          </w:tcPr>
          <w:p w14:paraId="4D27BBCD" w14:textId="77777777" w:rsidR="00100099" w:rsidRPr="00F267A0" w:rsidRDefault="00100099" w:rsidP="00F267A0">
            <w:pPr>
              <w:rPr>
                <w:rFonts w:asciiTheme="minorHAnsi" w:hAnsiTheme="minorHAnsi" w:cstheme="minorHAnsi"/>
              </w:rPr>
            </w:pPr>
          </w:p>
        </w:tc>
        <w:tc>
          <w:tcPr>
            <w:tcW w:w="1200" w:type="dxa"/>
          </w:tcPr>
          <w:p w14:paraId="085C909A" w14:textId="77777777" w:rsidR="00100099" w:rsidRPr="00F267A0" w:rsidRDefault="00000000" w:rsidP="00F267A0">
            <w:pPr>
              <w:rPr>
                <w:rFonts w:asciiTheme="minorHAnsi" w:hAnsiTheme="minorHAnsi" w:cstheme="minorHAnsi"/>
              </w:rPr>
            </w:pPr>
            <w:sdt>
              <w:sdtPr>
                <w:rPr>
                  <w:rStyle w:val="Strong"/>
                  <w:rFonts w:asciiTheme="minorHAnsi" w:hAnsiTheme="minorHAnsi" w:cstheme="minorHAnsi"/>
                  <w:b w:val="0"/>
                  <w:bCs w:val="0"/>
                </w:rPr>
                <w:id w:val="1499539299"/>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6224285A" w14:textId="77777777" w:rsidR="00100099" w:rsidRPr="00F267A0" w:rsidRDefault="00100099" w:rsidP="00F267A0">
            <w:pPr>
              <w:rPr>
                <w:rFonts w:asciiTheme="minorHAnsi" w:hAnsiTheme="minorHAnsi" w:cstheme="minorHAnsi"/>
              </w:rPr>
            </w:pPr>
          </w:p>
        </w:tc>
      </w:tr>
      <w:tr w:rsidR="00100099" w:rsidRPr="006354F5" w14:paraId="62540C43" w14:textId="77777777" w:rsidTr="009810FA">
        <w:trPr>
          <w:trHeight w:val="548"/>
          <w:jc w:val="center"/>
        </w:trPr>
        <w:tc>
          <w:tcPr>
            <w:tcW w:w="2302" w:type="dxa"/>
          </w:tcPr>
          <w:p w14:paraId="3A90DE89"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lastRenderedPageBreak/>
              <w:t>Website Host / Developer</w:t>
            </w:r>
          </w:p>
        </w:tc>
        <w:tc>
          <w:tcPr>
            <w:tcW w:w="2047" w:type="dxa"/>
          </w:tcPr>
          <w:p w14:paraId="65D6C625" w14:textId="77777777" w:rsidR="00100099" w:rsidRPr="00F267A0" w:rsidRDefault="00100099" w:rsidP="00F267A0">
            <w:pPr>
              <w:rPr>
                <w:rFonts w:asciiTheme="minorHAnsi" w:hAnsiTheme="minorHAnsi" w:cstheme="minorHAnsi"/>
              </w:rPr>
            </w:pPr>
          </w:p>
        </w:tc>
        <w:tc>
          <w:tcPr>
            <w:tcW w:w="2047" w:type="dxa"/>
          </w:tcPr>
          <w:p w14:paraId="62B60369" w14:textId="05C15B43" w:rsidR="00100099" w:rsidRPr="00F267A0" w:rsidRDefault="00100099" w:rsidP="00F267A0">
            <w:pPr>
              <w:rPr>
                <w:rFonts w:asciiTheme="minorHAnsi" w:hAnsiTheme="minorHAnsi" w:cstheme="minorHAnsi"/>
              </w:rPr>
            </w:pPr>
          </w:p>
        </w:tc>
        <w:tc>
          <w:tcPr>
            <w:tcW w:w="3402" w:type="dxa"/>
          </w:tcPr>
          <w:p w14:paraId="7BADC495" w14:textId="77777777" w:rsidR="00100099" w:rsidRPr="00F267A0" w:rsidRDefault="00100099" w:rsidP="00F267A0">
            <w:pPr>
              <w:rPr>
                <w:rFonts w:asciiTheme="minorHAnsi" w:hAnsiTheme="minorHAnsi" w:cstheme="minorHAnsi"/>
              </w:rPr>
            </w:pPr>
          </w:p>
        </w:tc>
        <w:tc>
          <w:tcPr>
            <w:tcW w:w="1200" w:type="dxa"/>
          </w:tcPr>
          <w:p w14:paraId="545B887B" w14:textId="77777777" w:rsidR="00100099" w:rsidRPr="00F267A0" w:rsidRDefault="00000000" w:rsidP="00F267A0">
            <w:pPr>
              <w:rPr>
                <w:rStyle w:val="Strong"/>
                <w:rFonts w:asciiTheme="minorHAnsi" w:hAnsiTheme="minorHAnsi" w:cstheme="minorHAnsi"/>
                <w:b w:val="0"/>
                <w:bCs w:val="0"/>
              </w:rPr>
            </w:pPr>
            <w:sdt>
              <w:sdtPr>
                <w:rPr>
                  <w:rStyle w:val="Strong"/>
                  <w:rFonts w:asciiTheme="minorHAnsi" w:hAnsiTheme="minorHAnsi" w:cstheme="minorHAnsi"/>
                  <w:b w:val="0"/>
                  <w:bCs w:val="0"/>
                </w:rPr>
                <w:id w:val="-521707413"/>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568FB65E" w14:textId="77777777" w:rsidR="00100099" w:rsidRPr="00F267A0" w:rsidRDefault="00100099" w:rsidP="00F267A0">
            <w:pPr>
              <w:rPr>
                <w:rFonts w:asciiTheme="minorHAnsi" w:hAnsiTheme="minorHAnsi" w:cstheme="minorHAnsi"/>
              </w:rPr>
            </w:pPr>
          </w:p>
        </w:tc>
      </w:tr>
      <w:tr w:rsidR="00100099" w:rsidRPr="0018469D" w14:paraId="685B8F9F" w14:textId="77777777" w:rsidTr="009810FA">
        <w:trPr>
          <w:jc w:val="center"/>
        </w:trPr>
        <w:tc>
          <w:tcPr>
            <w:tcW w:w="2302" w:type="dxa"/>
          </w:tcPr>
          <w:p w14:paraId="31A6650F" w14:textId="2D7CE53C" w:rsidR="00100099" w:rsidRPr="00F267A0" w:rsidRDefault="00052C62" w:rsidP="00F267A0">
            <w:pPr>
              <w:rPr>
                <w:rFonts w:asciiTheme="minorHAnsi" w:hAnsiTheme="minorHAnsi" w:cstheme="minorHAnsi"/>
                <w:sz w:val="22"/>
                <w:szCs w:val="22"/>
              </w:rPr>
            </w:pPr>
            <w:r w:rsidRPr="00F267A0">
              <w:rPr>
                <w:rFonts w:asciiTheme="minorHAnsi" w:hAnsiTheme="minorHAnsi" w:cstheme="minorHAnsi"/>
                <w:sz w:val="22"/>
                <w:szCs w:val="22"/>
              </w:rPr>
              <w:t>State Fusion Center</w:t>
            </w:r>
          </w:p>
        </w:tc>
        <w:tc>
          <w:tcPr>
            <w:tcW w:w="2047" w:type="dxa"/>
          </w:tcPr>
          <w:p w14:paraId="4BDE7655" w14:textId="49B03FFE" w:rsidR="00100099" w:rsidRPr="00F267A0" w:rsidRDefault="008801AE" w:rsidP="00F267A0">
            <w:pPr>
              <w:rPr>
                <w:rFonts w:asciiTheme="minorHAnsi" w:hAnsiTheme="minorHAnsi" w:cstheme="minorHAnsi"/>
              </w:rPr>
            </w:pPr>
            <w:r w:rsidRPr="008801AE">
              <w:rPr>
                <w:rFonts w:asciiTheme="minorHAnsi" w:hAnsiTheme="minorHAnsi" w:cstheme="minorHAnsi"/>
              </w:rPr>
              <w:t>Montana Analysis and Technical Information Center</w:t>
            </w:r>
          </w:p>
        </w:tc>
        <w:tc>
          <w:tcPr>
            <w:tcW w:w="2047" w:type="dxa"/>
          </w:tcPr>
          <w:p w14:paraId="577FBA8D" w14:textId="2CD0B995" w:rsidR="00100099" w:rsidRPr="00F267A0" w:rsidRDefault="008801AE" w:rsidP="00F267A0">
            <w:pPr>
              <w:rPr>
                <w:rFonts w:asciiTheme="minorHAnsi" w:hAnsiTheme="minorHAnsi" w:cstheme="minorHAnsi"/>
              </w:rPr>
            </w:pPr>
            <w:r w:rsidRPr="008801AE">
              <w:rPr>
                <w:rFonts w:asciiTheme="minorHAnsi" w:hAnsiTheme="minorHAnsi" w:cstheme="minorHAnsi"/>
              </w:rPr>
              <w:t>406</w:t>
            </w:r>
            <w:r>
              <w:rPr>
                <w:rFonts w:asciiTheme="minorHAnsi" w:hAnsiTheme="minorHAnsi" w:cstheme="minorHAnsi"/>
              </w:rPr>
              <w:t>-</w:t>
            </w:r>
            <w:r w:rsidRPr="008801AE">
              <w:rPr>
                <w:rFonts w:asciiTheme="minorHAnsi" w:hAnsiTheme="minorHAnsi" w:cstheme="minorHAnsi"/>
              </w:rPr>
              <w:t>444</w:t>
            </w:r>
            <w:r>
              <w:rPr>
                <w:rFonts w:asciiTheme="minorHAnsi" w:hAnsiTheme="minorHAnsi" w:cstheme="minorHAnsi"/>
              </w:rPr>
              <w:t>-</w:t>
            </w:r>
            <w:r w:rsidRPr="008801AE">
              <w:rPr>
                <w:rFonts w:asciiTheme="minorHAnsi" w:hAnsiTheme="minorHAnsi" w:cstheme="minorHAnsi"/>
              </w:rPr>
              <w:t>13</w:t>
            </w:r>
            <w:r w:rsidR="00993CE2">
              <w:rPr>
                <w:rFonts w:asciiTheme="minorHAnsi" w:hAnsiTheme="minorHAnsi" w:cstheme="minorHAnsi"/>
              </w:rPr>
              <w:t>30</w:t>
            </w:r>
          </w:p>
        </w:tc>
        <w:tc>
          <w:tcPr>
            <w:tcW w:w="3402" w:type="dxa"/>
          </w:tcPr>
          <w:p w14:paraId="5A24A5B6" w14:textId="10D915BF" w:rsidR="00100099" w:rsidRPr="00F267A0" w:rsidRDefault="008801AE" w:rsidP="00F267A0">
            <w:pPr>
              <w:rPr>
                <w:rFonts w:asciiTheme="minorHAnsi" w:hAnsiTheme="minorHAnsi" w:cstheme="minorHAnsi"/>
              </w:rPr>
            </w:pPr>
            <w:r w:rsidRPr="008801AE">
              <w:rPr>
                <w:rFonts w:asciiTheme="minorHAnsi" w:hAnsiTheme="minorHAnsi" w:cstheme="minorHAnsi"/>
              </w:rPr>
              <w:t>dojintel@mt.gov</w:t>
            </w:r>
          </w:p>
        </w:tc>
        <w:tc>
          <w:tcPr>
            <w:tcW w:w="1200" w:type="dxa"/>
          </w:tcPr>
          <w:p w14:paraId="4AF625F0" w14:textId="77777777" w:rsidR="00100099" w:rsidRPr="00F267A0" w:rsidRDefault="00000000" w:rsidP="00F267A0">
            <w:pPr>
              <w:rPr>
                <w:rFonts w:asciiTheme="minorHAnsi" w:hAnsiTheme="minorHAnsi" w:cstheme="minorHAnsi"/>
              </w:rPr>
            </w:pPr>
            <w:sdt>
              <w:sdtPr>
                <w:rPr>
                  <w:rStyle w:val="Strong"/>
                  <w:rFonts w:asciiTheme="minorHAnsi" w:hAnsiTheme="minorHAnsi" w:cstheme="minorHAnsi"/>
                  <w:b w:val="0"/>
                  <w:bCs w:val="0"/>
                </w:rPr>
                <w:id w:val="-2013056070"/>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rPr>
                  <w:t>☐</w:t>
                </w:r>
              </w:sdtContent>
            </w:sdt>
          </w:p>
        </w:tc>
        <w:tc>
          <w:tcPr>
            <w:tcW w:w="3402" w:type="dxa"/>
          </w:tcPr>
          <w:p w14:paraId="601A3476" w14:textId="1B8642B8" w:rsidR="00100099" w:rsidRPr="00C813CE" w:rsidRDefault="005D6A8A" w:rsidP="00F267A0">
            <w:pPr>
              <w:rPr>
                <w:rFonts w:asciiTheme="minorHAnsi" w:hAnsiTheme="minorHAnsi" w:cstheme="minorHAnsi"/>
                <w:sz w:val="22"/>
                <w:szCs w:val="22"/>
              </w:rPr>
            </w:pPr>
            <w:hyperlink r:id="rId18" w:history="1">
              <w:r w:rsidRPr="003D7259">
                <w:rPr>
                  <w:color w:val="0000FF"/>
                  <w:sz w:val="22"/>
                  <w:szCs w:val="22"/>
                  <w:u w:val="single"/>
                </w:rPr>
                <w:t>Fusion Center Locations</w:t>
              </w:r>
            </w:hyperlink>
          </w:p>
        </w:tc>
      </w:tr>
      <w:tr w:rsidR="00100099" w:rsidRPr="006354F5" w14:paraId="26B07807" w14:textId="77777777" w:rsidTr="009810FA">
        <w:trPr>
          <w:jc w:val="center"/>
        </w:trPr>
        <w:tc>
          <w:tcPr>
            <w:tcW w:w="2302" w:type="dxa"/>
          </w:tcPr>
          <w:p w14:paraId="1DFF2F78" w14:textId="6B127924" w:rsidR="00100099" w:rsidRPr="00F267A0" w:rsidRDefault="00052C62"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Cybersecurity &amp; Infrastructure Security Agency (</w:t>
            </w:r>
            <w:r w:rsidRPr="00F267A0">
              <w:rPr>
                <w:rFonts w:asciiTheme="minorHAnsi" w:hAnsiTheme="minorHAnsi" w:cstheme="minorHAnsi"/>
                <w:sz w:val="22"/>
                <w:szCs w:val="22"/>
              </w:rPr>
              <w:t>CISA</w:t>
            </w:r>
            <w:r w:rsidRPr="00F267A0">
              <w:rPr>
                <w:rStyle w:val="Strong"/>
                <w:rFonts w:asciiTheme="minorHAnsi" w:hAnsiTheme="minorHAnsi" w:cstheme="minorHAnsi"/>
                <w:b w:val="0"/>
                <w:bCs w:val="0"/>
                <w:sz w:val="22"/>
                <w:szCs w:val="22"/>
              </w:rPr>
              <w:t>)</w:t>
            </w:r>
          </w:p>
        </w:tc>
        <w:tc>
          <w:tcPr>
            <w:tcW w:w="2047" w:type="dxa"/>
          </w:tcPr>
          <w:p w14:paraId="3D18A121" w14:textId="61FABC30" w:rsidR="00100099" w:rsidRPr="00F267A0" w:rsidRDefault="00100099" w:rsidP="00F267A0">
            <w:pPr>
              <w:rPr>
                <w:rStyle w:val="Strong"/>
                <w:rFonts w:asciiTheme="minorHAnsi" w:hAnsiTheme="minorHAnsi" w:cstheme="minorHAnsi"/>
                <w:b w:val="0"/>
                <w:bCs w:val="0"/>
              </w:rPr>
            </w:pPr>
          </w:p>
        </w:tc>
        <w:tc>
          <w:tcPr>
            <w:tcW w:w="2047" w:type="dxa"/>
          </w:tcPr>
          <w:p w14:paraId="61CCD001" w14:textId="37CC8BB6"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1-844-Say-CISA                1-844-729-2472</w:t>
            </w:r>
          </w:p>
        </w:tc>
        <w:tc>
          <w:tcPr>
            <w:tcW w:w="3402" w:type="dxa"/>
          </w:tcPr>
          <w:p w14:paraId="0954A629" w14:textId="255BAF51" w:rsidR="00100099" w:rsidRPr="00F267A0" w:rsidRDefault="00100099" w:rsidP="00F267A0">
            <w:pPr>
              <w:rPr>
                <w:rStyle w:val="Strong"/>
                <w:rFonts w:asciiTheme="minorHAnsi" w:hAnsiTheme="minorHAnsi" w:cstheme="minorHAnsi"/>
                <w:b w:val="0"/>
                <w:bCs w:val="0"/>
                <w:sz w:val="22"/>
                <w:szCs w:val="22"/>
              </w:rPr>
            </w:pPr>
            <w:hyperlink r:id="rId19" w:history="1">
              <w:r w:rsidRPr="00F267A0">
                <w:rPr>
                  <w:rStyle w:val="Hyperlink"/>
                  <w:rFonts w:asciiTheme="minorHAnsi" w:hAnsiTheme="minorHAnsi" w:cstheme="minorHAnsi"/>
                  <w:color w:val="auto"/>
                  <w:sz w:val="22"/>
                  <w:szCs w:val="22"/>
                </w:rPr>
                <w:t>SayCISA@cisa.gov</w:t>
              </w:r>
            </w:hyperlink>
            <w:r w:rsidRPr="00F267A0">
              <w:rPr>
                <w:rStyle w:val="Hyperlink"/>
                <w:rFonts w:asciiTheme="minorHAnsi" w:hAnsiTheme="minorHAnsi" w:cstheme="minorHAnsi"/>
                <w:color w:val="auto"/>
                <w:sz w:val="22"/>
                <w:szCs w:val="22"/>
              </w:rPr>
              <w:br/>
            </w:r>
          </w:p>
        </w:tc>
        <w:tc>
          <w:tcPr>
            <w:tcW w:w="1200" w:type="dxa"/>
          </w:tcPr>
          <w:p w14:paraId="0F7726AC" w14:textId="77777777" w:rsidR="00100099" w:rsidRPr="00F267A0" w:rsidRDefault="00000000" w:rsidP="00F267A0">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652687201"/>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sz w:val="22"/>
                    <w:szCs w:val="22"/>
                  </w:rPr>
                  <w:t>☐</w:t>
                </w:r>
              </w:sdtContent>
            </w:sdt>
          </w:p>
        </w:tc>
        <w:tc>
          <w:tcPr>
            <w:tcW w:w="3402" w:type="dxa"/>
          </w:tcPr>
          <w:p w14:paraId="69135BAA" w14:textId="0F2CBB80" w:rsidR="00100099" w:rsidRPr="00B41169" w:rsidRDefault="009806CD" w:rsidP="00F267A0">
            <w:pPr>
              <w:rPr>
                <w:rStyle w:val="Strong"/>
                <w:rFonts w:asciiTheme="minorHAnsi" w:hAnsiTheme="minorHAnsi" w:cstheme="minorHAnsi"/>
                <w:b w:val="0"/>
                <w:bCs w:val="0"/>
                <w:sz w:val="22"/>
                <w:szCs w:val="22"/>
              </w:rPr>
            </w:pPr>
            <w:hyperlink r:id="rId20" w:history="1">
              <w:r w:rsidRPr="00B41169">
                <w:rPr>
                  <w:color w:val="0000FF"/>
                  <w:sz w:val="22"/>
                  <w:szCs w:val="22"/>
                  <w:u w:val="single"/>
                </w:rPr>
                <w:t>R</w:t>
              </w:r>
              <w:r w:rsidR="00DE747C" w:rsidRPr="00B41169">
                <w:rPr>
                  <w:color w:val="0000FF"/>
                  <w:sz w:val="22"/>
                  <w:szCs w:val="22"/>
                  <w:u w:val="single"/>
                </w:rPr>
                <w:t>eport Incident</w:t>
              </w:r>
            </w:hyperlink>
            <w:r w:rsidRPr="00B41169">
              <w:rPr>
                <w:rFonts w:asciiTheme="minorHAnsi" w:hAnsiTheme="minorHAnsi" w:cstheme="minorHAnsi"/>
                <w:sz w:val="22"/>
                <w:szCs w:val="22"/>
              </w:rPr>
              <w:t xml:space="preserve"> </w:t>
            </w:r>
            <w:r w:rsidR="00100099" w:rsidRPr="00B41169">
              <w:rPr>
                <w:rFonts w:asciiTheme="minorHAnsi" w:hAnsiTheme="minorHAnsi" w:cstheme="minorHAnsi"/>
                <w:sz w:val="22"/>
                <w:szCs w:val="22"/>
              </w:rPr>
              <w:t>per online form or</w:t>
            </w:r>
            <w:r w:rsidR="00100099" w:rsidRPr="00B41169">
              <w:rPr>
                <w:rFonts w:asciiTheme="minorHAnsi" w:hAnsiTheme="minorHAnsi" w:cstheme="minorHAnsi"/>
                <w:sz w:val="22"/>
                <w:szCs w:val="22"/>
              </w:rPr>
              <w:br/>
              <w:t xml:space="preserve">Email </w:t>
            </w:r>
            <w:hyperlink r:id="rId21" w:history="1">
              <w:r w:rsidR="00B41169" w:rsidRPr="00B41169">
                <w:rPr>
                  <w:rStyle w:val="Hyperlink"/>
                  <w:rFonts w:asciiTheme="minorHAnsi" w:hAnsiTheme="minorHAnsi" w:cstheme="minorHAnsi"/>
                  <w:sz w:val="22"/>
                  <w:szCs w:val="22"/>
                </w:rPr>
                <w:t>SayCISA@cisa.dhs.gov</w:t>
              </w:r>
            </w:hyperlink>
            <w:r w:rsidR="00912BAD" w:rsidRPr="00B41169">
              <w:rPr>
                <w:rFonts w:asciiTheme="minorHAnsi" w:hAnsiTheme="minorHAnsi" w:cstheme="minorHAnsi"/>
                <w:sz w:val="22"/>
                <w:szCs w:val="22"/>
              </w:rPr>
              <w:t xml:space="preserve"> </w:t>
            </w:r>
            <w:r w:rsidR="00100099" w:rsidRPr="00B41169">
              <w:rPr>
                <w:rStyle w:val="Hyperlink"/>
                <w:rFonts w:asciiTheme="minorHAnsi" w:hAnsiTheme="minorHAnsi" w:cstheme="minorHAnsi"/>
                <w:color w:val="auto"/>
                <w:sz w:val="22"/>
                <w:szCs w:val="22"/>
              </w:rPr>
              <w:br/>
            </w:r>
            <w:r w:rsidR="00100099" w:rsidRPr="00B41169">
              <w:rPr>
                <w:rFonts w:asciiTheme="minorHAnsi" w:hAnsiTheme="minorHAnsi" w:cstheme="minorHAnsi"/>
                <w:sz w:val="22"/>
                <w:szCs w:val="22"/>
              </w:rPr>
              <w:t>For more info –</w:t>
            </w:r>
            <w:r w:rsidR="00B41169" w:rsidRPr="00B41169">
              <w:rPr>
                <w:rFonts w:asciiTheme="minorHAnsi" w:hAnsiTheme="minorHAnsi" w:cstheme="minorHAnsi"/>
                <w:sz w:val="22"/>
                <w:szCs w:val="22"/>
              </w:rPr>
              <w:t xml:space="preserve"> </w:t>
            </w:r>
            <w:r w:rsidR="00B41169" w:rsidRPr="00B41169">
              <w:rPr>
                <w:sz w:val="22"/>
                <w:szCs w:val="22"/>
              </w:rPr>
              <w:t xml:space="preserve"> </w:t>
            </w:r>
            <w:r w:rsidR="00B41169" w:rsidRPr="00B41169">
              <w:rPr>
                <w:color w:val="0000FF"/>
                <w:sz w:val="22"/>
                <w:szCs w:val="22"/>
                <w:u w:val="single"/>
              </w:rPr>
              <w:t xml:space="preserve"> </w:t>
            </w:r>
            <w:hyperlink r:id="rId22" w:history="1">
              <w:r w:rsidR="00B41169" w:rsidRPr="00B41169">
                <w:rPr>
                  <w:rStyle w:val="Hyperlink"/>
                  <w:sz w:val="22"/>
                  <w:szCs w:val="22"/>
                </w:rPr>
                <w:t>CISA.GOV</w:t>
              </w:r>
              <w:r w:rsidR="00B41169" w:rsidRPr="00B41169">
                <w:rPr>
                  <w:rStyle w:val="Hyperlink"/>
                  <w:rFonts w:asciiTheme="minorHAnsi" w:hAnsiTheme="minorHAnsi" w:cstheme="minorHAnsi"/>
                  <w:sz w:val="22"/>
                  <w:szCs w:val="22"/>
                </w:rPr>
                <w:t xml:space="preserve"> </w:t>
              </w:r>
            </w:hyperlink>
            <w:r w:rsidR="00100099" w:rsidRPr="00B41169">
              <w:rPr>
                <w:rFonts w:asciiTheme="minorHAnsi" w:hAnsiTheme="minorHAnsi" w:cstheme="minorHAnsi"/>
                <w:sz w:val="22"/>
                <w:szCs w:val="22"/>
              </w:rPr>
              <w:t xml:space="preserve"> </w:t>
            </w:r>
          </w:p>
        </w:tc>
      </w:tr>
      <w:tr w:rsidR="00100099" w:rsidRPr="006354F5" w14:paraId="1DD8AB0B" w14:textId="77777777" w:rsidTr="009810FA">
        <w:trPr>
          <w:trHeight w:val="602"/>
          <w:jc w:val="center"/>
        </w:trPr>
        <w:tc>
          <w:tcPr>
            <w:tcW w:w="2302" w:type="dxa"/>
          </w:tcPr>
          <w:p w14:paraId="2EEE38BC"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CISA -Cyber State Coordinator (CSC)</w:t>
            </w:r>
          </w:p>
        </w:tc>
        <w:tc>
          <w:tcPr>
            <w:tcW w:w="2047" w:type="dxa"/>
          </w:tcPr>
          <w:p w14:paraId="7AC0CD28" w14:textId="0AA42535" w:rsidR="00100099" w:rsidRPr="00F267A0" w:rsidRDefault="00E7098C" w:rsidP="00F267A0">
            <w:pPr>
              <w:rPr>
                <w:rStyle w:val="Strong"/>
                <w:rFonts w:asciiTheme="minorHAnsi" w:hAnsiTheme="minorHAnsi" w:cstheme="minorHAnsi"/>
                <w:b w:val="0"/>
                <w:bCs w:val="0"/>
              </w:rPr>
            </w:pPr>
            <w:r>
              <w:rPr>
                <w:rStyle w:val="Strong"/>
                <w:rFonts w:asciiTheme="minorHAnsi" w:hAnsiTheme="minorHAnsi" w:cstheme="minorHAnsi"/>
                <w:b w:val="0"/>
                <w:bCs w:val="0"/>
              </w:rPr>
              <w:t>Joe Frohlich</w:t>
            </w:r>
          </w:p>
        </w:tc>
        <w:tc>
          <w:tcPr>
            <w:tcW w:w="2047" w:type="dxa"/>
          </w:tcPr>
          <w:p w14:paraId="04034A95" w14:textId="6D1A472A"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406-461-2651</w:t>
            </w:r>
          </w:p>
        </w:tc>
        <w:tc>
          <w:tcPr>
            <w:tcW w:w="3402" w:type="dxa"/>
          </w:tcPr>
          <w:p w14:paraId="0D50F825" w14:textId="60CFAA86"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Joseph.frohlich@</w:t>
            </w:r>
            <w:r w:rsidR="00921151">
              <w:rPr>
                <w:rStyle w:val="Strong"/>
                <w:rFonts w:asciiTheme="minorHAnsi" w:hAnsiTheme="minorHAnsi" w:cstheme="minorHAnsi"/>
                <w:b w:val="0"/>
                <w:bCs w:val="0"/>
                <w:sz w:val="22"/>
                <w:szCs w:val="22"/>
              </w:rPr>
              <w:t>mail.</w:t>
            </w:r>
            <w:r>
              <w:rPr>
                <w:rStyle w:val="Strong"/>
                <w:rFonts w:asciiTheme="minorHAnsi" w:hAnsiTheme="minorHAnsi" w:cstheme="minorHAnsi"/>
                <w:b w:val="0"/>
                <w:bCs w:val="0"/>
                <w:sz w:val="22"/>
                <w:szCs w:val="22"/>
              </w:rPr>
              <w:t>cisa.dhs.gov</w:t>
            </w:r>
          </w:p>
        </w:tc>
        <w:tc>
          <w:tcPr>
            <w:tcW w:w="1200" w:type="dxa"/>
          </w:tcPr>
          <w:p w14:paraId="764C57E3" w14:textId="77777777" w:rsidR="00100099" w:rsidRPr="00F267A0" w:rsidRDefault="00000000" w:rsidP="00F267A0">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41418762"/>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sz w:val="22"/>
                    <w:szCs w:val="22"/>
                  </w:rPr>
                  <w:t>☐</w:t>
                </w:r>
              </w:sdtContent>
            </w:sdt>
          </w:p>
        </w:tc>
        <w:tc>
          <w:tcPr>
            <w:tcW w:w="3402" w:type="dxa"/>
          </w:tcPr>
          <w:p w14:paraId="69D4A55C" w14:textId="77777777" w:rsidR="00100099" w:rsidRPr="00F267A0" w:rsidRDefault="00100099" w:rsidP="00F267A0">
            <w:pPr>
              <w:rPr>
                <w:rStyle w:val="Strong"/>
                <w:rFonts w:asciiTheme="minorHAnsi" w:hAnsiTheme="minorHAnsi" w:cstheme="minorHAnsi"/>
                <w:b w:val="0"/>
                <w:bCs w:val="0"/>
                <w:sz w:val="22"/>
                <w:szCs w:val="22"/>
              </w:rPr>
            </w:pPr>
          </w:p>
        </w:tc>
      </w:tr>
      <w:tr w:rsidR="00100099" w:rsidRPr="0018469D" w14:paraId="21981C45" w14:textId="77777777" w:rsidTr="009810FA">
        <w:trPr>
          <w:trHeight w:val="602"/>
          <w:jc w:val="center"/>
        </w:trPr>
        <w:tc>
          <w:tcPr>
            <w:tcW w:w="2302" w:type="dxa"/>
          </w:tcPr>
          <w:p w14:paraId="0AF12B3F"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CISA -Cybersecurity Advisors (CSA)</w:t>
            </w:r>
          </w:p>
        </w:tc>
        <w:tc>
          <w:tcPr>
            <w:tcW w:w="2047" w:type="dxa"/>
          </w:tcPr>
          <w:p w14:paraId="506B6C59" w14:textId="243BFE4F" w:rsidR="00100099" w:rsidRPr="00F267A0" w:rsidRDefault="00E7098C" w:rsidP="00F267A0">
            <w:pPr>
              <w:rPr>
                <w:rStyle w:val="Strong"/>
                <w:rFonts w:asciiTheme="minorHAnsi" w:hAnsiTheme="minorHAnsi" w:cstheme="minorHAnsi"/>
                <w:b w:val="0"/>
                <w:bCs w:val="0"/>
              </w:rPr>
            </w:pPr>
            <w:r>
              <w:rPr>
                <w:rStyle w:val="Strong"/>
                <w:rFonts w:asciiTheme="minorHAnsi" w:hAnsiTheme="minorHAnsi" w:cstheme="minorHAnsi"/>
                <w:b w:val="0"/>
                <w:bCs w:val="0"/>
              </w:rPr>
              <w:t>Travis Light</w:t>
            </w:r>
          </w:p>
        </w:tc>
        <w:tc>
          <w:tcPr>
            <w:tcW w:w="2047" w:type="dxa"/>
          </w:tcPr>
          <w:p w14:paraId="6114B68C" w14:textId="70C816AB"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406-894-8374</w:t>
            </w:r>
          </w:p>
        </w:tc>
        <w:tc>
          <w:tcPr>
            <w:tcW w:w="3402" w:type="dxa"/>
          </w:tcPr>
          <w:p w14:paraId="72AC0E92" w14:textId="0F4368EB"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Travis.light@</w:t>
            </w:r>
            <w:r w:rsidR="00921151">
              <w:rPr>
                <w:rStyle w:val="Strong"/>
                <w:rFonts w:asciiTheme="minorHAnsi" w:hAnsiTheme="minorHAnsi" w:cstheme="minorHAnsi"/>
                <w:b w:val="0"/>
                <w:bCs w:val="0"/>
                <w:sz w:val="22"/>
                <w:szCs w:val="22"/>
              </w:rPr>
              <w:t>mail.</w:t>
            </w:r>
            <w:r>
              <w:rPr>
                <w:rStyle w:val="Strong"/>
                <w:rFonts w:asciiTheme="minorHAnsi" w:hAnsiTheme="minorHAnsi" w:cstheme="minorHAnsi"/>
                <w:b w:val="0"/>
                <w:bCs w:val="0"/>
                <w:sz w:val="22"/>
                <w:szCs w:val="22"/>
              </w:rPr>
              <w:t>cisa.dhs.gov</w:t>
            </w:r>
          </w:p>
        </w:tc>
        <w:tc>
          <w:tcPr>
            <w:tcW w:w="1200" w:type="dxa"/>
          </w:tcPr>
          <w:p w14:paraId="4DB7DE97" w14:textId="77777777" w:rsidR="00100099" w:rsidRPr="00F267A0" w:rsidRDefault="00000000" w:rsidP="00F267A0">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501090501"/>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sz w:val="22"/>
                    <w:szCs w:val="22"/>
                  </w:rPr>
                  <w:t>☐</w:t>
                </w:r>
              </w:sdtContent>
            </w:sdt>
          </w:p>
        </w:tc>
        <w:tc>
          <w:tcPr>
            <w:tcW w:w="3402" w:type="dxa"/>
          </w:tcPr>
          <w:p w14:paraId="21E321E5" w14:textId="77777777" w:rsidR="00100099" w:rsidRPr="00F267A0" w:rsidRDefault="00100099" w:rsidP="00F267A0">
            <w:pPr>
              <w:rPr>
                <w:rStyle w:val="Strong"/>
                <w:rFonts w:asciiTheme="minorHAnsi" w:hAnsiTheme="minorHAnsi" w:cstheme="minorHAnsi"/>
                <w:b w:val="0"/>
                <w:bCs w:val="0"/>
                <w:sz w:val="22"/>
                <w:szCs w:val="22"/>
              </w:rPr>
            </w:pPr>
          </w:p>
        </w:tc>
      </w:tr>
      <w:tr w:rsidR="00100099" w:rsidRPr="006354F5" w14:paraId="567AF114" w14:textId="77777777" w:rsidTr="009810FA">
        <w:trPr>
          <w:jc w:val="center"/>
        </w:trPr>
        <w:tc>
          <w:tcPr>
            <w:tcW w:w="2302" w:type="dxa"/>
          </w:tcPr>
          <w:p w14:paraId="70A2F251"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CISA – Protective Security Advisor (PSA)</w:t>
            </w:r>
          </w:p>
        </w:tc>
        <w:tc>
          <w:tcPr>
            <w:tcW w:w="2047" w:type="dxa"/>
          </w:tcPr>
          <w:p w14:paraId="2AA213FB" w14:textId="43F6C9D7" w:rsidR="00100099" w:rsidRPr="00F267A0" w:rsidRDefault="00E7098C" w:rsidP="00F267A0">
            <w:pPr>
              <w:rPr>
                <w:rStyle w:val="Strong"/>
                <w:rFonts w:asciiTheme="minorHAnsi" w:hAnsiTheme="minorHAnsi" w:cstheme="minorHAnsi"/>
                <w:b w:val="0"/>
                <w:bCs w:val="0"/>
              </w:rPr>
            </w:pPr>
            <w:r>
              <w:rPr>
                <w:rStyle w:val="Strong"/>
                <w:rFonts w:asciiTheme="minorHAnsi" w:hAnsiTheme="minorHAnsi" w:cstheme="minorHAnsi"/>
                <w:b w:val="0"/>
                <w:bCs w:val="0"/>
              </w:rPr>
              <w:t>Randy Middlebrook</w:t>
            </w:r>
          </w:p>
        </w:tc>
        <w:tc>
          <w:tcPr>
            <w:tcW w:w="2047" w:type="dxa"/>
          </w:tcPr>
          <w:p w14:paraId="363713EC" w14:textId="371D6685"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406-839-1165</w:t>
            </w:r>
          </w:p>
        </w:tc>
        <w:tc>
          <w:tcPr>
            <w:tcW w:w="3402" w:type="dxa"/>
          </w:tcPr>
          <w:p w14:paraId="7A04205E" w14:textId="0C8BCDCA"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Randy.Middlebrook@</w:t>
            </w:r>
            <w:r w:rsidR="00921151">
              <w:rPr>
                <w:rStyle w:val="Strong"/>
                <w:rFonts w:asciiTheme="minorHAnsi" w:hAnsiTheme="minorHAnsi" w:cstheme="minorHAnsi"/>
                <w:b w:val="0"/>
                <w:bCs w:val="0"/>
                <w:sz w:val="22"/>
                <w:szCs w:val="22"/>
              </w:rPr>
              <w:t>mail.</w:t>
            </w:r>
            <w:r>
              <w:rPr>
                <w:rStyle w:val="Strong"/>
                <w:rFonts w:asciiTheme="minorHAnsi" w:hAnsiTheme="minorHAnsi" w:cstheme="minorHAnsi"/>
                <w:b w:val="0"/>
                <w:bCs w:val="0"/>
                <w:sz w:val="22"/>
                <w:szCs w:val="22"/>
              </w:rPr>
              <w:t>cisa.dhs.gov</w:t>
            </w:r>
          </w:p>
        </w:tc>
        <w:tc>
          <w:tcPr>
            <w:tcW w:w="1200" w:type="dxa"/>
          </w:tcPr>
          <w:p w14:paraId="0B5ABBF9" w14:textId="77777777" w:rsidR="00100099" w:rsidRPr="00F267A0" w:rsidRDefault="00000000" w:rsidP="00F267A0">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297964197"/>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sz w:val="22"/>
                    <w:szCs w:val="22"/>
                  </w:rPr>
                  <w:t>☐</w:t>
                </w:r>
              </w:sdtContent>
            </w:sdt>
          </w:p>
        </w:tc>
        <w:tc>
          <w:tcPr>
            <w:tcW w:w="3402" w:type="dxa"/>
          </w:tcPr>
          <w:p w14:paraId="32EA02D2" w14:textId="77777777" w:rsidR="00100099" w:rsidRPr="00F267A0" w:rsidRDefault="00100099" w:rsidP="00F267A0">
            <w:pPr>
              <w:rPr>
                <w:rStyle w:val="Strong"/>
                <w:rFonts w:asciiTheme="minorHAnsi" w:hAnsiTheme="minorHAnsi" w:cstheme="minorHAnsi"/>
                <w:b w:val="0"/>
                <w:bCs w:val="0"/>
                <w:sz w:val="22"/>
                <w:szCs w:val="22"/>
              </w:rPr>
            </w:pPr>
          </w:p>
        </w:tc>
      </w:tr>
      <w:tr w:rsidR="00100099" w:rsidRPr="0018469D" w14:paraId="6B2B81DF" w14:textId="77777777" w:rsidTr="009810FA">
        <w:trPr>
          <w:jc w:val="center"/>
        </w:trPr>
        <w:tc>
          <w:tcPr>
            <w:tcW w:w="2302" w:type="dxa"/>
          </w:tcPr>
          <w:p w14:paraId="44B91D41" w14:textId="77777777"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CISA – Protective Security Advisor (PSA)</w:t>
            </w:r>
          </w:p>
        </w:tc>
        <w:tc>
          <w:tcPr>
            <w:tcW w:w="2047" w:type="dxa"/>
          </w:tcPr>
          <w:p w14:paraId="6F7367C7" w14:textId="010316CA" w:rsidR="00100099" w:rsidRPr="00F267A0" w:rsidRDefault="00E7098C" w:rsidP="00F267A0">
            <w:pPr>
              <w:rPr>
                <w:rStyle w:val="Strong"/>
                <w:rFonts w:asciiTheme="minorHAnsi" w:hAnsiTheme="minorHAnsi" w:cstheme="minorHAnsi"/>
                <w:b w:val="0"/>
                <w:bCs w:val="0"/>
              </w:rPr>
            </w:pPr>
            <w:r>
              <w:rPr>
                <w:rStyle w:val="Strong"/>
                <w:rFonts w:asciiTheme="minorHAnsi" w:hAnsiTheme="minorHAnsi" w:cstheme="minorHAnsi"/>
                <w:b w:val="0"/>
                <w:bCs w:val="0"/>
              </w:rPr>
              <w:t>Albert Mendoza</w:t>
            </w:r>
          </w:p>
        </w:tc>
        <w:tc>
          <w:tcPr>
            <w:tcW w:w="2047" w:type="dxa"/>
          </w:tcPr>
          <w:p w14:paraId="0CA4270D" w14:textId="3D41B06D"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406-371-3585</w:t>
            </w:r>
          </w:p>
        </w:tc>
        <w:tc>
          <w:tcPr>
            <w:tcW w:w="3402" w:type="dxa"/>
          </w:tcPr>
          <w:p w14:paraId="107AC86F" w14:textId="7EA62CC2" w:rsidR="00100099" w:rsidRPr="00F267A0" w:rsidRDefault="00E7098C" w:rsidP="00F267A0">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Albert.Mendoza@</w:t>
            </w:r>
            <w:r w:rsidR="00921151">
              <w:rPr>
                <w:rStyle w:val="Strong"/>
                <w:rFonts w:asciiTheme="minorHAnsi" w:hAnsiTheme="minorHAnsi" w:cstheme="minorHAnsi"/>
                <w:b w:val="0"/>
                <w:bCs w:val="0"/>
                <w:sz w:val="22"/>
                <w:szCs w:val="22"/>
              </w:rPr>
              <w:t>mail.</w:t>
            </w:r>
            <w:r>
              <w:rPr>
                <w:rStyle w:val="Strong"/>
                <w:rFonts w:asciiTheme="minorHAnsi" w:hAnsiTheme="minorHAnsi" w:cstheme="minorHAnsi"/>
                <w:b w:val="0"/>
                <w:bCs w:val="0"/>
                <w:sz w:val="22"/>
                <w:szCs w:val="22"/>
              </w:rPr>
              <w:t>cisa.dhs.gov</w:t>
            </w:r>
          </w:p>
        </w:tc>
        <w:tc>
          <w:tcPr>
            <w:tcW w:w="1200" w:type="dxa"/>
          </w:tcPr>
          <w:p w14:paraId="51681254" w14:textId="77777777" w:rsidR="00100099" w:rsidRPr="00F267A0" w:rsidRDefault="00000000" w:rsidP="00F267A0">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808321542"/>
                <w14:checkbox>
                  <w14:checked w14:val="0"/>
                  <w14:checkedState w14:val="2612" w14:font="MS Gothic"/>
                  <w14:uncheckedState w14:val="2610" w14:font="MS Gothic"/>
                </w14:checkbox>
              </w:sdtPr>
              <w:sdtContent>
                <w:r w:rsidR="00100099" w:rsidRPr="00F267A0">
                  <w:rPr>
                    <w:rStyle w:val="Strong"/>
                    <w:rFonts w:ascii="Segoe UI Symbol" w:eastAsia="MS Gothic" w:hAnsi="Segoe UI Symbol" w:cs="Segoe UI Symbol"/>
                    <w:b w:val="0"/>
                    <w:bCs w:val="0"/>
                    <w:sz w:val="22"/>
                    <w:szCs w:val="22"/>
                  </w:rPr>
                  <w:t>☐</w:t>
                </w:r>
              </w:sdtContent>
            </w:sdt>
          </w:p>
        </w:tc>
        <w:tc>
          <w:tcPr>
            <w:tcW w:w="3402" w:type="dxa"/>
          </w:tcPr>
          <w:p w14:paraId="20940FB6" w14:textId="77777777" w:rsidR="00100099" w:rsidRPr="00F267A0" w:rsidRDefault="00100099" w:rsidP="00F267A0">
            <w:pPr>
              <w:rPr>
                <w:rStyle w:val="Strong"/>
                <w:rFonts w:asciiTheme="minorHAnsi" w:hAnsiTheme="minorHAnsi" w:cstheme="minorHAnsi"/>
                <w:b w:val="0"/>
                <w:bCs w:val="0"/>
                <w:sz w:val="22"/>
                <w:szCs w:val="22"/>
              </w:rPr>
            </w:pPr>
          </w:p>
        </w:tc>
      </w:tr>
      <w:tr w:rsidR="00100099" w:rsidRPr="006354F5" w14:paraId="3F5DF659" w14:textId="77777777" w:rsidTr="009810FA">
        <w:trPr>
          <w:jc w:val="center"/>
        </w:trPr>
        <w:tc>
          <w:tcPr>
            <w:tcW w:w="2302" w:type="dxa"/>
          </w:tcPr>
          <w:p w14:paraId="1BABDC1E" w14:textId="7A033DF8" w:rsidR="00100099" w:rsidRPr="005540BC" w:rsidRDefault="00705AB6" w:rsidP="00F267A0">
            <w:pPr>
              <w:rPr>
                <w:rStyle w:val="Strong"/>
                <w:rFonts w:asciiTheme="minorHAnsi" w:hAnsiTheme="minorHAnsi" w:cstheme="minorHAnsi"/>
                <w:b w:val="0"/>
                <w:bCs w:val="0"/>
                <w:sz w:val="20"/>
                <w:szCs w:val="20"/>
              </w:rPr>
            </w:pPr>
            <w:r w:rsidRPr="005540BC">
              <w:rPr>
                <w:rStyle w:val="Strong"/>
                <w:rFonts w:asciiTheme="minorHAnsi" w:hAnsiTheme="minorHAnsi" w:cstheme="minorHAnsi"/>
                <w:b w:val="0"/>
                <w:bCs w:val="0"/>
                <w:sz w:val="20"/>
                <w:szCs w:val="20"/>
              </w:rPr>
              <w:t xml:space="preserve">MS-ISAC </w:t>
            </w:r>
            <w:r>
              <w:rPr>
                <w:rStyle w:val="Strong"/>
                <w:rFonts w:asciiTheme="minorHAnsi" w:hAnsiTheme="minorHAnsi" w:cstheme="minorHAnsi"/>
                <w:b w:val="0"/>
                <w:bCs w:val="0"/>
                <w:sz w:val="20"/>
                <w:szCs w:val="20"/>
              </w:rPr>
              <w:t>(</w:t>
            </w:r>
            <w:r w:rsidR="006F6476" w:rsidRPr="005540BC">
              <w:rPr>
                <w:rStyle w:val="Strong"/>
                <w:rFonts w:asciiTheme="minorHAnsi" w:hAnsiTheme="minorHAnsi" w:cstheme="minorHAnsi"/>
                <w:b w:val="0"/>
                <w:bCs w:val="0"/>
                <w:sz w:val="20"/>
                <w:szCs w:val="20"/>
              </w:rPr>
              <w:t xml:space="preserve">Multi State </w:t>
            </w:r>
            <w:r w:rsidR="00A407C4" w:rsidRPr="005540BC">
              <w:rPr>
                <w:rStyle w:val="Strong"/>
                <w:rFonts w:asciiTheme="minorHAnsi" w:hAnsiTheme="minorHAnsi" w:cstheme="minorHAnsi"/>
                <w:b w:val="0"/>
                <w:bCs w:val="0"/>
                <w:sz w:val="20"/>
                <w:szCs w:val="20"/>
              </w:rPr>
              <w:t>Information</w:t>
            </w:r>
            <w:r w:rsidR="006F6476" w:rsidRPr="005540BC">
              <w:rPr>
                <w:rStyle w:val="Strong"/>
                <w:rFonts w:asciiTheme="minorHAnsi" w:hAnsiTheme="minorHAnsi" w:cstheme="minorHAnsi"/>
                <w:b w:val="0"/>
                <w:bCs w:val="0"/>
                <w:sz w:val="20"/>
                <w:szCs w:val="20"/>
              </w:rPr>
              <w:t xml:space="preserve"> Sharing and Analysis Center </w:t>
            </w:r>
          </w:p>
        </w:tc>
        <w:tc>
          <w:tcPr>
            <w:tcW w:w="2047" w:type="dxa"/>
          </w:tcPr>
          <w:p w14:paraId="42A82C21" w14:textId="741F24AA" w:rsidR="00100099" w:rsidRPr="00F267A0" w:rsidRDefault="00100099" w:rsidP="00F267A0">
            <w:pPr>
              <w:rPr>
                <w:rStyle w:val="Strong"/>
                <w:rFonts w:asciiTheme="minorHAnsi" w:hAnsiTheme="minorHAnsi" w:cstheme="minorHAnsi"/>
                <w:b w:val="0"/>
                <w:bCs w:val="0"/>
              </w:rPr>
            </w:pPr>
          </w:p>
        </w:tc>
        <w:tc>
          <w:tcPr>
            <w:tcW w:w="2047" w:type="dxa"/>
          </w:tcPr>
          <w:p w14:paraId="2B282AD0" w14:textId="367F09CF" w:rsidR="00100099" w:rsidRPr="00F267A0" w:rsidRDefault="00100099" w:rsidP="00F267A0">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1-866-787-4722</w:t>
            </w:r>
          </w:p>
          <w:p w14:paraId="3EFF4514" w14:textId="77777777" w:rsidR="00100099" w:rsidRPr="00F267A0" w:rsidRDefault="00100099" w:rsidP="00F267A0">
            <w:pPr>
              <w:rPr>
                <w:rStyle w:val="Strong"/>
                <w:rFonts w:asciiTheme="minorHAnsi" w:hAnsiTheme="minorHAnsi" w:cstheme="minorHAnsi"/>
                <w:b w:val="0"/>
                <w:bCs w:val="0"/>
                <w:sz w:val="22"/>
                <w:szCs w:val="22"/>
              </w:rPr>
            </w:pPr>
          </w:p>
        </w:tc>
        <w:tc>
          <w:tcPr>
            <w:tcW w:w="3402" w:type="dxa"/>
          </w:tcPr>
          <w:p w14:paraId="6209F019" w14:textId="77777777" w:rsidR="00100099" w:rsidRPr="00F267A0" w:rsidRDefault="00100099" w:rsidP="00F267A0">
            <w:pPr>
              <w:rPr>
                <w:rStyle w:val="Strong"/>
                <w:rFonts w:asciiTheme="minorHAnsi" w:hAnsiTheme="minorHAnsi" w:cstheme="minorHAnsi"/>
                <w:b w:val="0"/>
                <w:bCs w:val="0"/>
                <w:sz w:val="22"/>
                <w:szCs w:val="22"/>
              </w:rPr>
            </w:pPr>
            <w:hyperlink r:id="rId23" w:history="1">
              <w:r w:rsidRPr="00F267A0">
                <w:rPr>
                  <w:rStyle w:val="Hyperlink"/>
                  <w:rFonts w:asciiTheme="minorHAnsi" w:hAnsiTheme="minorHAnsi" w:cstheme="minorHAnsi"/>
                  <w:color w:val="auto"/>
                  <w:sz w:val="22"/>
                  <w:szCs w:val="22"/>
                </w:rPr>
                <w:t>soc@cisecurity.org</w:t>
              </w:r>
            </w:hyperlink>
          </w:p>
        </w:tc>
        <w:tc>
          <w:tcPr>
            <w:tcW w:w="1200" w:type="dxa"/>
          </w:tcPr>
          <w:p w14:paraId="324CD523" w14:textId="77777777" w:rsidR="00100099" w:rsidRPr="009810FA" w:rsidRDefault="00000000" w:rsidP="00F267A0">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1665045131"/>
                <w14:checkbox>
                  <w14:checked w14:val="0"/>
                  <w14:checkedState w14:val="2612" w14:font="MS Gothic"/>
                  <w14:uncheckedState w14:val="2610" w14:font="MS Gothic"/>
                </w14:checkbox>
              </w:sdtPr>
              <w:sdtContent>
                <w:r w:rsidR="00100099" w:rsidRPr="009810FA">
                  <w:rPr>
                    <w:rStyle w:val="Strong"/>
                    <w:rFonts w:ascii="Segoe UI Symbol" w:eastAsia="MS Gothic" w:hAnsi="Segoe UI Symbol" w:cs="Segoe UI Symbol"/>
                    <w:b w:val="0"/>
                    <w:bCs w:val="0"/>
                    <w:sz w:val="22"/>
                    <w:szCs w:val="22"/>
                  </w:rPr>
                  <w:t>☐</w:t>
                </w:r>
              </w:sdtContent>
            </w:sdt>
          </w:p>
        </w:tc>
        <w:tc>
          <w:tcPr>
            <w:tcW w:w="3402" w:type="dxa"/>
          </w:tcPr>
          <w:p w14:paraId="432AB05C" w14:textId="4C3D1A90" w:rsidR="00100099" w:rsidRPr="00D92D5C" w:rsidRDefault="00B75C34" w:rsidP="00F267A0">
            <w:pPr>
              <w:rPr>
                <w:rStyle w:val="Hyperlink"/>
                <w:rFonts w:asciiTheme="minorHAnsi" w:hAnsiTheme="minorHAnsi" w:cstheme="minorHAnsi"/>
                <w:color w:val="auto"/>
                <w:sz w:val="22"/>
                <w:szCs w:val="22"/>
              </w:rPr>
            </w:pPr>
            <w:hyperlink r:id="rId24" w:history="1">
              <w:r w:rsidRPr="00D92D5C">
                <w:rPr>
                  <w:rFonts w:asciiTheme="minorHAnsi" w:hAnsiTheme="minorHAnsi" w:cstheme="minorHAnsi"/>
                  <w:color w:val="0000FF"/>
                  <w:sz w:val="22"/>
                  <w:szCs w:val="22"/>
                  <w:u w:val="single"/>
                </w:rPr>
                <w:t>MS-ISAC</w:t>
              </w:r>
            </w:hyperlink>
          </w:p>
          <w:p w14:paraId="48996253" w14:textId="587135B6" w:rsidR="00100099" w:rsidRPr="009810FA" w:rsidRDefault="00741D01" w:rsidP="00F267A0">
            <w:pPr>
              <w:rPr>
                <w:rStyle w:val="Strong"/>
                <w:rFonts w:asciiTheme="minorHAnsi" w:hAnsiTheme="minorHAnsi" w:cstheme="minorHAnsi"/>
                <w:b w:val="0"/>
                <w:bCs w:val="0"/>
                <w:sz w:val="22"/>
                <w:szCs w:val="22"/>
              </w:rPr>
            </w:pPr>
            <w:r w:rsidRPr="00D92D5C">
              <w:rPr>
                <w:rFonts w:asciiTheme="minorHAnsi" w:hAnsiTheme="minorHAnsi" w:cstheme="minorHAnsi"/>
                <w:sz w:val="22"/>
                <w:szCs w:val="22"/>
              </w:rPr>
              <w:t>Not your sectors ISAC</w:t>
            </w:r>
            <w:r w:rsidR="00D92D5C" w:rsidRPr="00D92D5C">
              <w:rPr>
                <w:rFonts w:asciiTheme="minorHAnsi" w:hAnsiTheme="minorHAnsi" w:cstheme="minorHAnsi"/>
                <w:sz w:val="22"/>
                <w:szCs w:val="22"/>
              </w:rPr>
              <w:t xml:space="preserve">?  Find yours at </w:t>
            </w:r>
            <w:hyperlink r:id="rId25" w:history="1">
              <w:r w:rsidR="00D92D5C" w:rsidRPr="00D92D5C">
                <w:rPr>
                  <w:color w:val="0000FF"/>
                  <w:sz w:val="22"/>
                  <w:szCs w:val="22"/>
                  <w:u w:val="single"/>
                </w:rPr>
                <w:t>National Council of ISACs</w:t>
              </w:r>
            </w:hyperlink>
          </w:p>
        </w:tc>
      </w:tr>
      <w:tr w:rsidR="009810FA" w:rsidRPr="006354F5" w14:paraId="4DFBE570" w14:textId="77777777" w:rsidTr="009810FA">
        <w:trPr>
          <w:jc w:val="center"/>
        </w:trPr>
        <w:tc>
          <w:tcPr>
            <w:tcW w:w="2302" w:type="dxa"/>
          </w:tcPr>
          <w:p w14:paraId="7AFC6E74" w14:textId="3A1B6291" w:rsidR="009810FA" w:rsidRPr="00F267A0" w:rsidRDefault="009810FA" w:rsidP="009810FA">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FBI Field Office</w:t>
            </w:r>
          </w:p>
        </w:tc>
        <w:tc>
          <w:tcPr>
            <w:tcW w:w="2047" w:type="dxa"/>
          </w:tcPr>
          <w:p w14:paraId="74349CB6" w14:textId="2BD832E8" w:rsidR="009810FA" w:rsidRPr="00F267A0" w:rsidRDefault="00E7098C" w:rsidP="009810FA">
            <w:pPr>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Salt Lake (MT, ID, UT)</w:t>
            </w:r>
          </w:p>
        </w:tc>
        <w:tc>
          <w:tcPr>
            <w:tcW w:w="2047" w:type="dxa"/>
          </w:tcPr>
          <w:p w14:paraId="412652CC" w14:textId="0558D659" w:rsidR="009810FA" w:rsidRPr="00F267A0" w:rsidRDefault="00E7098C" w:rsidP="009810FA">
            <w:pPr>
              <w:rPr>
                <w:rStyle w:val="Strong"/>
                <w:rFonts w:asciiTheme="minorHAnsi" w:hAnsiTheme="minorHAnsi" w:cstheme="minorHAnsi"/>
                <w:b w:val="0"/>
                <w:bCs w:val="0"/>
                <w:sz w:val="22"/>
                <w:szCs w:val="22"/>
              </w:rPr>
            </w:pPr>
            <w:r w:rsidRPr="00E7098C">
              <w:rPr>
                <w:rStyle w:val="Strong"/>
                <w:rFonts w:asciiTheme="minorHAnsi" w:hAnsiTheme="minorHAnsi" w:cstheme="minorHAnsi"/>
                <w:b w:val="0"/>
                <w:bCs w:val="0"/>
                <w:sz w:val="22"/>
                <w:szCs w:val="22"/>
              </w:rPr>
              <w:t>801</w:t>
            </w:r>
            <w:r>
              <w:rPr>
                <w:rStyle w:val="Strong"/>
                <w:rFonts w:asciiTheme="minorHAnsi" w:hAnsiTheme="minorHAnsi" w:cstheme="minorHAnsi"/>
                <w:b w:val="0"/>
                <w:bCs w:val="0"/>
                <w:sz w:val="22"/>
                <w:szCs w:val="22"/>
              </w:rPr>
              <w:t>-</w:t>
            </w:r>
            <w:r w:rsidRPr="00E7098C">
              <w:rPr>
                <w:rStyle w:val="Strong"/>
                <w:rFonts w:asciiTheme="minorHAnsi" w:hAnsiTheme="minorHAnsi" w:cstheme="minorHAnsi"/>
                <w:b w:val="0"/>
                <w:bCs w:val="0"/>
                <w:sz w:val="22"/>
                <w:szCs w:val="22"/>
              </w:rPr>
              <w:t>579</w:t>
            </w:r>
            <w:r>
              <w:rPr>
                <w:rStyle w:val="Strong"/>
                <w:rFonts w:asciiTheme="minorHAnsi" w:hAnsiTheme="minorHAnsi" w:cstheme="minorHAnsi"/>
                <w:b w:val="0"/>
                <w:bCs w:val="0"/>
                <w:sz w:val="22"/>
                <w:szCs w:val="22"/>
              </w:rPr>
              <w:t>-</w:t>
            </w:r>
            <w:r w:rsidRPr="00E7098C">
              <w:rPr>
                <w:rStyle w:val="Strong"/>
                <w:rFonts w:asciiTheme="minorHAnsi" w:hAnsiTheme="minorHAnsi" w:cstheme="minorHAnsi"/>
                <w:b w:val="0"/>
                <w:bCs w:val="0"/>
                <w:sz w:val="22"/>
                <w:szCs w:val="22"/>
              </w:rPr>
              <w:t>1400</w:t>
            </w:r>
          </w:p>
        </w:tc>
        <w:tc>
          <w:tcPr>
            <w:tcW w:w="3402" w:type="dxa"/>
          </w:tcPr>
          <w:p w14:paraId="76434348" w14:textId="77777777" w:rsidR="009810FA" w:rsidRPr="00F267A0" w:rsidRDefault="009810FA" w:rsidP="009810FA">
            <w:pPr>
              <w:rPr>
                <w:rStyle w:val="Strong"/>
                <w:rFonts w:asciiTheme="minorHAnsi" w:hAnsiTheme="minorHAnsi" w:cstheme="minorHAnsi"/>
                <w:b w:val="0"/>
                <w:bCs w:val="0"/>
                <w:sz w:val="22"/>
                <w:szCs w:val="22"/>
              </w:rPr>
            </w:pPr>
          </w:p>
        </w:tc>
        <w:tc>
          <w:tcPr>
            <w:tcW w:w="1200" w:type="dxa"/>
          </w:tcPr>
          <w:p w14:paraId="0D7925EF" w14:textId="77777777" w:rsidR="009810FA" w:rsidRPr="00F267A0" w:rsidRDefault="00000000" w:rsidP="009810FA">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233247304"/>
                <w14:checkbox>
                  <w14:checked w14:val="0"/>
                  <w14:checkedState w14:val="2612" w14:font="MS Gothic"/>
                  <w14:uncheckedState w14:val="2610" w14:font="MS Gothic"/>
                </w14:checkbox>
              </w:sdtPr>
              <w:sdtContent>
                <w:r w:rsidR="009810FA" w:rsidRPr="00F267A0">
                  <w:rPr>
                    <w:rStyle w:val="Strong"/>
                    <w:rFonts w:ascii="Segoe UI Symbol" w:eastAsia="MS Gothic" w:hAnsi="Segoe UI Symbol" w:cs="Segoe UI Symbol"/>
                    <w:b w:val="0"/>
                    <w:bCs w:val="0"/>
                    <w:sz w:val="22"/>
                    <w:szCs w:val="22"/>
                  </w:rPr>
                  <w:t>☐</w:t>
                </w:r>
              </w:sdtContent>
            </w:sdt>
          </w:p>
        </w:tc>
        <w:tc>
          <w:tcPr>
            <w:tcW w:w="3402" w:type="dxa"/>
          </w:tcPr>
          <w:p w14:paraId="7BB0F034" w14:textId="1E2F8A53" w:rsidR="009810FA" w:rsidRPr="00C4501B" w:rsidRDefault="00C4501B" w:rsidP="009810FA">
            <w:pPr>
              <w:rPr>
                <w:rStyle w:val="Strong"/>
                <w:rFonts w:asciiTheme="minorHAnsi" w:hAnsiTheme="minorHAnsi" w:cstheme="minorHAnsi"/>
                <w:b w:val="0"/>
                <w:bCs w:val="0"/>
                <w:sz w:val="22"/>
                <w:szCs w:val="22"/>
              </w:rPr>
            </w:pPr>
            <w:hyperlink r:id="rId26" w:history="1">
              <w:r w:rsidRPr="005754DB">
                <w:rPr>
                  <w:color w:val="0000FF"/>
                  <w:sz w:val="22"/>
                  <w:szCs w:val="22"/>
                  <w:u w:val="single"/>
                </w:rPr>
                <w:t>Field Offices — FBI</w:t>
              </w:r>
            </w:hyperlink>
          </w:p>
        </w:tc>
      </w:tr>
      <w:tr w:rsidR="009810FA" w:rsidRPr="006354F5" w14:paraId="7974BB56" w14:textId="77777777" w:rsidTr="009810FA">
        <w:trPr>
          <w:jc w:val="center"/>
        </w:trPr>
        <w:tc>
          <w:tcPr>
            <w:tcW w:w="2302" w:type="dxa"/>
          </w:tcPr>
          <w:p w14:paraId="10CB8F71" w14:textId="37181157" w:rsidR="009810FA" w:rsidRPr="00F267A0" w:rsidRDefault="009810FA" w:rsidP="009810FA">
            <w:pPr>
              <w:rPr>
                <w:rStyle w:val="Strong"/>
                <w:rFonts w:asciiTheme="minorHAnsi" w:hAnsiTheme="minorHAnsi" w:cstheme="minorHAnsi"/>
                <w:b w:val="0"/>
                <w:bCs w:val="0"/>
                <w:sz w:val="22"/>
                <w:szCs w:val="22"/>
              </w:rPr>
            </w:pPr>
            <w:r w:rsidRPr="00F267A0">
              <w:rPr>
                <w:rStyle w:val="Strong"/>
                <w:rFonts w:asciiTheme="minorHAnsi" w:hAnsiTheme="minorHAnsi" w:cstheme="minorHAnsi"/>
                <w:b w:val="0"/>
                <w:bCs w:val="0"/>
                <w:sz w:val="22"/>
                <w:szCs w:val="22"/>
              </w:rPr>
              <w:t>Regulatory org that requires notification</w:t>
            </w:r>
          </w:p>
        </w:tc>
        <w:tc>
          <w:tcPr>
            <w:tcW w:w="2047" w:type="dxa"/>
          </w:tcPr>
          <w:p w14:paraId="1969A4AA" w14:textId="77777777" w:rsidR="009810FA" w:rsidRPr="00F267A0" w:rsidRDefault="009810FA" w:rsidP="009810FA">
            <w:pPr>
              <w:rPr>
                <w:rStyle w:val="Strong"/>
                <w:rFonts w:asciiTheme="minorHAnsi" w:hAnsiTheme="minorHAnsi" w:cstheme="minorHAnsi"/>
                <w:b w:val="0"/>
                <w:bCs w:val="0"/>
                <w:sz w:val="22"/>
                <w:szCs w:val="22"/>
              </w:rPr>
            </w:pPr>
          </w:p>
        </w:tc>
        <w:tc>
          <w:tcPr>
            <w:tcW w:w="2047" w:type="dxa"/>
          </w:tcPr>
          <w:p w14:paraId="6C4A96A6" w14:textId="7E7CEBA9" w:rsidR="009810FA" w:rsidRPr="00F267A0" w:rsidRDefault="009810FA" w:rsidP="009810FA">
            <w:pPr>
              <w:rPr>
                <w:rStyle w:val="Strong"/>
                <w:rFonts w:asciiTheme="minorHAnsi" w:hAnsiTheme="minorHAnsi" w:cstheme="minorHAnsi"/>
                <w:b w:val="0"/>
                <w:bCs w:val="0"/>
                <w:sz w:val="22"/>
                <w:szCs w:val="22"/>
              </w:rPr>
            </w:pPr>
          </w:p>
        </w:tc>
        <w:tc>
          <w:tcPr>
            <w:tcW w:w="3402" w:type="dxa"/>
          </w:tcPr>
          <w:p w14:paraId="04824BC7" w14:textId="77777777" w:rsidR="009810FA" w:rsidRPr="00F267A0" w:rsidRDefault="009810FA" w:rsidP="009810FA">
            <w:pPr>
              <w:rPr>
                <w:rStyle w:val="Strong"/>
                <w:rFonts w:asciiTheme="minorHAnsi" w:hAnsiTheme="minorHAnsi" w:cstheme="minorHAnsi"/>
                <w:b w:val="0"/>
                <w:bCs w:val="0"/>
                <w:sz w:val="22"/>
                <w:szCs w:val="22"/>
              </w:rPr>
            </w:pPr>
          </w:p>
        </w:tc>
        <w:tc>
          <w:tcPr>
            <w:tcW w:w="1200" w:type="dxa"/>
          </w:tcPr>
          <w:p w14:paraId="15A1D34F" w14:textId="662EA3C3" w:rsidR="009810FA" w:rsidRPr="00F267A0" w:rsidRDefault="00000000" w:rsidP="009810FA">
            <w:pPr>
              <w:rPr>
                <w:rStyle w:val="Strong"/>
                <w:rFonts w:asciiTheme="minorHAnsi" w:hAnsiTheme="minorHAnsi" w:cstheme="minorHAnsi"/>
                <w:b w:val="0"/>
                <w:bCs w:val="0"/>
                <w:sz w:val="22"/>
                <w:szCs w:val="22"/>
              </w:rPr>
            </w:pPr>
            <w:sdt>
              <w:sdtPr>
                <w:rPr>
                  <w:rStyle w:val="Strong"/>
                  <w:rFonts w:asciiTheme="minorHAnsi" w:hAnsiTheme="minorHAnsi" w:cstheme="minorHAnsi"/>
                  <w:b w:val="0"/>
                  <w:bCs w:val="0"/>
                  <w:sz w:val="22"/>
                  <w:szCs w:val="22"/>
                </w:rPr>
                <w:id w:val="-952404203"/>
                <w14:checkbox>
                  <w14:checked w14:val="0"/>
                  <w14:checkedState w14:val="2612" w14:font="MS Gothic"/>
                  <w14:uncheckedState w14:val="2610" w14:font="MS Gothic"/>
                </w14:checkbox>
              </w:sdtPr>
              <w:sdtContent>
                <w:r w:rsidR="009810FA" w:rsidRPr="00F267A0">
                  <w:rPr>
                    <w:rStyle w:val="Strong"/>
                    <w:rFonts w:ascii="Segoe UI Symbol" w:eastAsia="MS Gothic" w:hAnsi="Segoe UI Symbol" w:cs="Segoe UI Symbol"/>
                    <w:b w:val="0"/>
                    <w:bCs w:val="0"/>
                    <w:sz w:val="22"/>
                    <w:szCs w:val="22"/>
                  </w:rPr>
                  <w:t>☐</w:t>
                </w:r>
              </w:sdtContent>
            </w:sdt>
          </w:p>
        </w:tc>
        <w:tc>
          <w:tcPr>
            <w:tcW w:w="3402" w:type="dxa"/>
          </w:tcPr>
          <w:p w14:paraId="7C343225" w14:textId="77777777" w:rsidR="009810FA" w:rsidRPr="00F267A0" w:rsidRDefault="009810FA" w:rsidP="009810FA">
            <w:pPr>
              <w:rPr>
                <w:rFonts w:asciiTheme="minorHAnsi" w:hAnsiTheme="minorHAnsi" w:cstheme="minorHAnsi"/>
                <w:sz w:val="22"/>
                <w:szCs w:val="22"/>
              </w:rPr>
            </w:pPr>
          </w:p>
        </w:tc>
      </w:tr>
    </w:tbl>
    <w:p w14:paraId="157B553B" w14:textId="77777777" w:rsidR="00637D8D" w:rsidRDefault="00637D8D" w:rsidP="00AF5DE3">
      <w:pPr>
        <w:rPr>
          <w:rStyle w:val="Strong"/>
          <w:rFonts w:asciiTheme="minorHAnsi" w:hAnsiTheme="minorHAnsi" w:cstheme="minorHAnsi"/>
          <w:color w:val="373A3F"/>
          <w:sz w:val="28"/>
          <w:szCs w:val="28"/>
        </w:rPr>
      </w:pPr>
    </w:p>
    <w:p w14:paraId="2BC7DAA7" w14:textId="6A939778" w:rsidR="00F0207C" w:rsidRDefault="00F0207C">
      <w:pPr>
        <w:spacing w:after="160" w:line="259" w:lineRule="auto"/>
        <w:rPr>
          <w:rStyle w:val="Strong"/>
          <w:rFonts w:asciiTheme="minorHAnsi" w:hAnsiTheme="minorHAnsi" w:cstheme="minorHAnsi"/>
          <w:color w:val="373A3F"/>
          <w:sz w:val="28"/>
          <w:szCs w:val="28"/>
        </w:rPr>
      </w:pPr>
      <w:r>
        <w:rPr>
          <w:rStyle w:val="Strong"/>
          <w:rFonts w:asciiTheme="minorHAnsi" w:hAnsiTheme="minorHAnsi" w:cstheme="minorHAnsi"/>
          <w:color w:val="373A3F"/>
          <w:sz w:val="28"/>
          <w:szCs w:val="28"/>
        </w:rPr>
        <w:br w:type="page"/>
      </w:r>
    </w:p>
    <w:p w14:paraId="41786304" w14:textId="13B7702A" w:rsidR="00637D8D" w:rsidRPr="00DF4A9A" w:rsidRDefault="00637D8D" w:rsidP="00F0207C">
      <w:pPr>
        <w:pStyle w:val="Heading1"/>
        <w:jc w:val="center"/>
        <w:rPr>
          <w:rFonts w:asciiTheme="minorHAnsi" w:hAnsiTheme="minorHAnsi" w:cstheme="minorHAnsi"/>
          <w:sz w:val="44"/>
          <w:szCs w:val="44"/>
        </w:rPr>
      </w:pPr>
      <w:bookmarkStart w:id="13" w:name="_Toc190178902"/>
      <w:r w:rsidRPr="00DF4A9A">
        <w:rPr>
          <w:rFonts w:asciiTheme="minorHAnsi" w:hAnsiTheme="minorHAnsi" w:cstheme="minorHAnsi"/>
          <w:sz w:val="44"/>
          <w:szCs w:val="44"/>
        </w:rPr>
        <w:lastRenderedPageBreak/>
        <w:t>Communication Channels</w:t>
      </w:r>
      <w:r w:rsidR="006A2B25" w:rsidRPr="00DF4A9A">
        <w:rPr>
          <w:rFonts w:asciiTheme="minorHAnsi" w:hAnsiTheme="minorHAnsi" w:cstheme="minorHAnsi"/>
          <w:sz w:val="44"/>
          <w:szCs w:val="44"/>
        </w:rPr>
        <w:t xml:space="preserve"> </w:t>
      </w:r>
      <w:r w:rsidR="00222F36" w:rsidRPr="00DF4A9A">
        <w:rPr>
          <w:rFonts w:asciiTheme="minorHAnsi" w:hAnsiTheme="minorHAnsi" w:cstheme="minorHAnsi"/>
          <w:sz w:val="44"/>
          <w:szCs w:val="44"/>
        </w:rPr>
        <w:t>to</w:t>
      </w:r>
      <w:r w:rsidR="006A2B25" w:rsidRPr="00DF4A9A">
        <w:rPr>
          <w:rFonts w:asciiTheme="minorHAnsi" w:hAnsiTheme="minorHAnsi" w:cstheme="minorHAnsi"/>
          <w:sz w:val="44"/>
          <w:szCs w:val="44"/>
        </w:rPr>
        <w:t xml:space="preserve"> Notify </w:t>
      </w:r>
      <w:r w:rsidR="0011478E" w:rsidRPr="00DF4A9A">
        <w:rPr>
          <w:rFonts w:asciiTheme="minorHAnsi" w:hAnsiTheme="minorHAnsi" w:cstheme="minorHAnsi"/>
          <w:sz w:val="44"/>
          <w:szCs w:val="44"/>
        </w:rPr>
        <w:t xml:space="preserve">Key Contacts and </w:t>
      </w:r>
      <w:r w:rsidR="006A2B25" w:rsidRPr="00DF4A9A">
        <w:rPr>
          <w:rFonts w:asciiTheme="minorHAnsi" w:hAnsiTheme="minorHAnsi" w:cstheme="minorHAnsi"/>
          <w:sz w:val="44"/>
          <w:szCs w:val="44"/>
        </w:rPr>
        <w:t>Stakeholders</w:t>
      </w:r>
      <w:bookmarkEnd w:id="13"/>
    </w:p>
    <w:p w14:paraId="442ED5B9" w14:textId="1850F922" w:rsidR="00222F36" w:rsidRDefault="0027014B" w:rsidP="00817EBA">
      <w:pPr>
        <w:spacing w:after="160"/>
        <w:jc w:val="center"/>
        <w:rPr>
          <w:rFonts w:asciiTheme="minorHAnsi" w:hAnsiTheme="minorHAnsi" w:cstheme="minorHAnsi"/>
          <w:i/>
          <w:iCs/>
          <w:sz w:val="28"/>
          <w:szCs w:val="28"/>
        </w:rPr>
      </w:pPr>
      <w:r>
        <w:rPr>
          <w:rFonts w:asciiTheme="minorHAnsi" w:hAnsiTheme="minorHAnsi" w:cstheme="minorHAnsi"/>
          <w:i/>
          <w:iCs/>
          <w:sz w:val="28"/>
          <w:szCs w:val="28"/>
        </w:rPr>
        <w:t>To report a</w:t>
      </w:r>
      <w:r w:rsidR="00971DCB">
        <w:rPr>
          <w:rFonts w:asciiTheme="minorHAnsi" w:hAnsiTheme="minorHAnsi" w:cstheme="minorHAnsi"/>
          <w:i/>
          <w:iCs/>
          <w:sz w:val="28"/>
          <w:szCs w:val="28"/>
        </w:rPr>
        <w:t xml:space="preserve"> possible </w:t>
      </w:r>
      <w:r>
        <w:rPr>
          <w:rFonts w:asciiTheme="minorHAnsi" w:hAnsiTheme="minorHAnsi" w:cstheme="minorHAnsi"/>
          <w:i/>
          <w:iCs/>
          <w:sz w:val="28"/>
          <w:szCs w:val="28"/>
        </w:rPr>
        <w:t>incident</w:t>
      </w:r>
      <w:r w:rsidR="001E3834">
        <w:rPr>
          <w:rFonts w:asciiTheme="minorHAnsi" w:hAnsiTheme="minorHAnsi" w:cstheme="minorHAnsi"/>
          <w:i/>
          <w:iCs/>
          <w:sz w:val="28"/>
          <w:szCs w:val="28"/>
        </w:rPr>
        <w:t xml:space="preserve"> and </w:t>
      </w:r>
      <w:r w:rsidR="001A5DE6">
        <w:rPr>
          <w:rFonts w:asciiTheme="minorHAnsi" w:hAnsiTheme="minorHAnsi" w:cstheme="minorHAnsi"/>
          <w:i/>
          <w:iCs/>
          <w:sz w:val="28"/>
          <w:szCs w:val="28"/>
        </w:rPr>
        <w:t>possibly stand up the IR Team</w:t>
      </w:r>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2209"/>
        <w:gridCol w:w="2651"/>
        <w:gridCol w:w="2561"/>
        <w:gridCol w:w="2920"/>
        <w:gridCol w:w="4059"/>
      </w:tblGrid>
      <w:tr w:rsidR="00222F36" w:rsidRPr="00F341EC" w14:paraId="20496B27" w14:textId="77777777" w:rsidTr="00F267A0">
        <w:trPr>
          <w:tblHeader/>
          <w:jc w:val="center"/>
        </w:trPr>
        <w:tc>
          <w:tcPr>
            <w:tcW w:w="2250" w:type="dxa"/>
            <w:shd w:val="clear" w:color="auto" w:fill="E7E6E6" w:themeFill="background2"/>
          </w:tcPr>
          <w:p w14:paraId="6BBE5C9A" w14:textId="6C23BA81" w:rsidR="00222F36" w:rsidRPr="00F341EC" w:rsidRDefault="00D41EEE"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C</w:t>
            </w:r>
            <w:r>
              <w:rPr>
                <w:rStyle w:val="Strong"/>
                <w:color w:val="373A3F"/>
                <w:sz w:val="20"/>
                <w:szCs w:val="20"/>
              </w:rPr>
              <w:t>all</w:t>
            </w:r>
          </w:p>
        </w:tc>
        <w:tc>
          <w:tcPr>
            <w:tcW w:w="2700" w:type="dxa"/>
            <w:shd w:val="clear" w:color="auto" w:fill="E7E6E6" w:themeFill="background2"/>
          </w:tcPr>
          <w:p w14:paraId="00F374D6" w14:textId="1D298107" w:rsidR="00222F36" w:rsidRDefault="00D41EEE"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E</w:t>
            </w:r>
            <w:r>
              <w:rPr>
                <w:rStyle w:val="Strong"/>
                <w:color w:val="373A3F"/>
                <w:sz w:val="20"/>
                <w:szCs w:val="20"/>
              </w:rPr>
              <w:t xml:space="preserve">mail </w:t>
            </w:r>
          </w:p>
        </w:tc>
        <w:tc>
          <w:tcPr>
            <w:tcW w:w="2610" w:type="dxa"/>
            <w:shd w:val="clear" w:color="auto" w:fill="E7E6E6" w:themeFill="background2"/>
          </w:tcPr>
          <w:p w14:paraId="16D5F702" w14:textId="15476342" w:rsidR="00222F36" w:rsidRPr="00F341EC" w:rsidRDefault="00D41EEE"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T</w:t>
            </w:r>
            <w:r>
              <w:rPr>
                <w:rStyle w:val="Strong"/>
                <w:color w:val="373A3F"/>
                <w:sz w:val="20"/>
                <w:szCs w:val="20"/>
              </w:rPr>
              <w:t>ext</w:t>
            </w:r>
          </w:p>
        </w:tc>
        <w:tc>
          <w:tcPr>
            <w:tcW w:w="2970" w:type="dxa"/>
            <w:shd w:val="clear" w:color="auto" w:fill="E7E6E6" w:themeFill="background2"/>
          </w:tcPr>
          <w:p w14:paraId="2971C339" w14:textId="3217DC4D" w:rsidR="00222F36" w:rsidRDefault="00BC7134" w:rsidP="00F267A0">
            <w:pPr>
              <w:rPr>
                <w:rStyle w:val="Strong"/>
                <w:rFonts w:asciiTheme="minorHAnsi" w:hAnsiTheme="minorHAnsi" w:cstheme="minorHAnsi"/>
                <w:color w:val="373A3F"/>
                <w:sz w:val="20"/>
                <w:szCs w:val="20"/>
              </w:rPr>
            </w:pPr>
            <w:r>
              <w:rPr>
                <w:rStyle w:val="Strong"/>
                <w:rFonts w:cstheme="minorHAnsi"/>
                <w:color w:val="373A3F"/>
                <w:sz w:val="20"/>
                <w:szCs w:val="20"/>
              </w:rPr>
              <w:t xml:space="preserve">Report </w:t>
            </w:r>
            <w:r w:rsidR="00C12A55">
              <w:rPr>
                <w:rStyle w:val="Strong"/>
                <w:rFonts w:cstheme="minorHAnsi"/>
                <w:color w:val="373A3F"/>
                <w:sz w:val="20"/>
                <w:szCs w:val="20"/>
              </w:rPr>
              <w:t>to a location</w:t>
            </w:r>
            <w:r w:rsidR="00222F36" w:rsidRPr="00C07E9A">
              <w:rPr>
                <w:rStyle w:val="Strong"/>
                <w:rFonts w:cstheme="minorHAnsi"/>
                <w:color w:val="373A3F"/>
                <w:sz w:val="16"/>
                <w:szCs w:val="16"/>
              </w:rPr>
              <w:t xml:space="preserve"> </w:t>
            </w:r>
          </w:p>
        </w:tc>
        <w:tc>
          <w:tcPr>
            <w:tcW w:w="4140" w:type="dxa"/>
            <w:shd w:val="clear" w:color="auto" w:fill="E7E6E6" w:themeFill="background2"/>
          </w:tcPr>
          <w:p w14:paraId="0C5B293B" w14:textId="77777777" w:rsidR="00222F36" w:rsidRPr="00F341EC" w:rsidRDefault="00222F36"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Details</w:t>
            </w:r>
          </w:p>
        </w:tc>
      </w:tr>
      <w:tr w:rsidR="00222F36" w:rsidRPr="00C24946" w14:paraId="04B053F7" w14:textId="77777777" w:rsidTr="00F267A0">
        <w:trPr>
          <w:trHeight w:val="197"/>
          <w:jc w:val="center"/>
        </w:trPr>
        <w:tc>
          <w:tcPr>
            <w:tcW w:w="2250" w:type="dxa"/>
          </w:tcPr>
          <w:p w14:paraId="3BA08787" w14:textId="42FD1B8F" w:rsidR="00222F36" w:rsidRPr="0081126D" w:rsidRDefault="00222F36" w:rsidP="00F267A0">
            <w:pPr>
              <w:rPr>
                <w:rStyle w:val="Strong"/>
                <w:rFonts w:asciiTheme="minorHAnsi" w:hAnsiTheme="minorHAnsi" w:cstheme="minorHAnsi"/>
                <w:b w:val="0"/>
                <w:bCs w:val="0"/>
                <w:sz w:val="20"/>
                <w:szCs w:val="20"/>
              </w:rPr>
            </w:pPr>
          </w:p>
        </w:tc>
        <w:tc>
          <w:tcPr>
            <w:tcW w:w="2700" w:type="dxa"/>
          </w:tcPr>
          <w:p w14:paraId="187C2BC3" w14:textId="2B21064D" w:rsidR="00222F36" w:rsidRPr="0081126D" w:rsidRDefault="00222F36" w:rsidP="00F267A0">
            <w:pPr>
              <w:rPr>
                <w:rStyle w:val="Strong"/>
                <w:rFonts w:asciiTheme="minorHAnsi" w:hAnsiTheme="minorHAnsi" w:cstheme="minorHAnsi"/>
                <w:b w:val="0"/>
                <w:bCs w:val="0"/>
                <w:sz w:val="20"/>
                <w:szCs w:val="20"/>
              </w:rPr>
            </w:pPr>
          </w:p>
        </w:tc>
        <w:tc>
          <w:tcPr>
            <w:tcW w:w="2610" w:type="dxa"/>
          </w:tcPr>
          <w:p w14:paraId="6EA78E3C" w14:textId="77777777" w:rsidR="00222F36" w:rsidRPr="0081126D" w:rsidRDefault="00222F36" w:rsidP="00F267A0">
            <w:pPr>
              <w:rPr>
                <w:rStyle w:val="Strong"/>
                <w:rFonts w:asciiTheme="minorHAnsi" w:hAnsiTheme="minorHAnsi" w:cstheme="minorHAnsi"/>
                <w:b w:val="0"/>
                <w:bCs w:val="0"/>
                <w:sz w:val="20"/>
                <w:szCs w:val="20"/>
              </w:rPr>
            </w:pPr>
          </w:p>
        </w:tc>
        <w:tc>
          <w:tcPr>
            <w:tcW w:w="2970" w:type="dxa"/>
          </w:tcPr>
          <w:p w14:paraId="2D088F0E" w14:textId="77777777" w:rsidR="00222F36" w:rsidRPr="0081126D" w:rsidRDefault="00222F36" w:rsidP="00F267A0">
            <w:pPr>
              <w:rPr>
                <w:rStyle w:val="Strong"/>
                <w:rFonts w:asciiTheme="minorHAnsi" w:hAnsiTheme="minorHAnsi" w:cstheme="minorHAnsi"/>
                <w:b w:val="0"/>
                <w:bCs w:val="0"/>
                <w:sz w:val="20"/>
                <w:szCs w:val="20"/>
              </w:rPr>
            </w:pPr>
          </w:p>
        </w:tc>
        <w:tc>
          <w:tcPr>
            <w:tcW w:w="4140" w:type="dxa"/>
          </w:tcPr>
          <w:p w14:paraId="3C64DE48" w14:textId="77777777" w:rsidR="00222F36" w:rsidRPr="0081126D" w:rsidRDefault="00222F36" w:rsidP="00F267A0">
            <w:pPr>
              <w:rPr>
                <w:rStyle w:val="Strong"/>
                <w:rFonts w:asciiTheme="minorHAnsi" w:hAnsiTheme="minorHAnsi" w:cstheme="minorHAnsi"/>
                <w:b w:val="0"/>
                <w:bCs w:val="0"/>
                <w:sz w:val="20"/>
                <w:szCs w:val="20"/>
              </w:rPr>
            </w:pPr>
          </w:p>
        </w:tc>
      </w:tr>
      <w:tr w:rsidR="00222F36" w:rsidRPr="00C24946" w14:paraId="7B04E72B" w14:textId="77777777" w:rsidTr="00F267A0">
        <w:trPr>
          <w:trHeight w:val="197"/>
          <w:jc w:val="center"/>
        </w:trPr>
        <w:tc>
          <w:tcPr>
            <w:tcW w:w="2250" w:type="dxa"/>
          </w:tcPr>
          <w:p w14:paraId="7B91DC1B" w14:textId="2A8CB72F" w:rsidR="00222F36" w:rsidRPr="0081126D" w:rsidRDefault="00222F36" w:rsidP="00F267A0">
            <w:pPr>
              <w:rPr>
                <w:rStyle w:val="Strong"/>
                <w:rFonts w:asciiTheme="minorHAnsi" w:hAnsiTheme="minorHAnsi" w:cstheme="minorHAnsi"/>
                <w:b w:val="0"/>
                <w:bCs w:val="0"/>
                <w:sz w:val="20"/>
                <w:szCs w:val="20"/>
              </w:rPr>
            </w:pPr>
          </w:p>
        </w:tc>
        <w:tc>
          <w:tcPr>
            <w:tcW w:w="2700" w:type="dxa"/>
          </w:tcPr>
          <w:p w14:paraId="25B5EC8C" w14:textId="2EC1BEB2" w:rsidR="00222F36" w:rsidRPr="0081126D" w:rsidRDefault="00222F36" w:rsidP="00F267A0">
            <w:pPr>
              <w:rPr>
                <w:rStyle w:val="Strong"/>
                <w:rFonts w:asciiTheme="minorHAnsi" w:hAnsiTheme="minorHAnsi" w:cstheme="minorHAnsi"/>
                <w:b w:val="0"/>
                <w:bCs w:val="0"/>
                <w:sz w:val="20"/>
                <w:szCs w:val="20"/>
              </w:rPr>
            </w:pPr>
          </w:p>
        </w:tc>
        <w:tc>
          <w:tcPr>
            <w:tcW w:w="2610" w:type="dxa"/>
          </w:tcPr>
          <w:p w14:paraId="4F4090B3" w14:textId="77777777" w:rsidR="00222F36" w:rsidRPr="0081126D" w:rsidRDefault="00222F36" w:rsidP="00F267A0">
            <w:pPr>
              <w:rPr>
                <w:rStyle w:val="Strong"/>
                <w:rFonts w:asciiTheme="minorHAnsi" w:hAnsiTheme="minorHAnsi" w:cstheme="minorHAnsi"/>
                <w:b w:val="0"/>
                <w:bCs w:val="0"/>
                <w:sz w:val="20"/>
                <w:szCs w:val="20"/>
              </w:rPr>
            </w:pPr>
          </w:p>
        </w:tc>
        <w:tc>
          <w:tcPr>
            <w:tcW w:w="2970" w:type="dxa"/>
          </w:tcPr>
          <w:p w14:paraId="7AFBF4B2" w14:textId="77777777" w:rsidR="00222F36" w:rsidRPr="0081126D" w:rsidRDefault="00222F36" w:rsidP="00F267A0">
            <w:pPr>
              <w:rPr>
                <w:rStyle w:val="Strong"/>
                <w:rFonts w:asciiTheme="minorHAnsi" w:hAnsiTheme="minorHAnsi" w:cstheme="minorHAnsi"/>
                <w:b w:val="0"/>
                <w:bCs w:val="0"/>
                <w:sz w:val="20"/>
                <w:szCs w:val="20"/>
              </w:rPr>
            </w:pPr>
          </w:p>
        </w:tc>
        <w:tc>
          <w:tcPr>
            <w:tcW w:w="4140" w:type="dxa"/>
          </w:tcPr>
          <w:p w14:paraId="2EE7506B" w14:textId="77777777" w:rsidR="00222F36" w:rsidRPr="0081126D" w:rsidRDefault="00222F36" w:rsidP="00F267A0">
            <w:pPr>
              <w:rPr>
                <w:rStyle w:val="Strong"/>
                <w:rFonts w:asciiTheme="minorHAnsi" w:hAnsiTheme="minorHAnsi" w:cstheme="minorHAnsi"/>
                <w:b w:val="0"/>
                <w:bCs w:val="0"/>
                <w:sz w:val="20"/>
                <w:szCs w:val="20"/>
              </w:rPr>
            </w:pPr>
          </w:p>
        </w:tc>
      </w:tr>
    </w:tbl>
    <w:p w14:paraId="582034F8" w14:textId="77777777" w:rsidR="00817EBA" w:rsidRDefault="00817EBA" w:rsidP="00817EBA">
      <w:pPr>
        <w:spacing w:after="160"/>
        <w:jc w:val="center"/>
        <w:rPr>
          <w:rFonts w:asciiTheme="minorHAnsi" w:hAnsiTheme="minorHAnsi" w:cstheme="minorHAnsi"/>
          <w:i/>
          <w:iCs/>
          <w:sz w:val="28"/>
          <w:szCs w:val="28"/>
        </w:rPr>
      </w:pPr>
    </w:p>
    <w:p w14:paraId="2980052A" w14:textId="14609426" w:rsidR="006E001D" w:rsidRDefault="006E001D" w:rsidP="00817EBA">
      <w:pPr>
        <w:spacing w:after="160"/>
        <w:jc w:val="center"/>
        <w:rPr>
          <w:rFonts w:asciiTheme="minorHAnsi" w:hAnsiTheme="minorHAnsi" w:cstheme="minorHAnsi"/>
          <w:i/>
          <w:iCs/>
          <w:sz w:val="28"/>
          <w:szCs w:val="28"/>
        </w:rPr>
      </w:pPr>
      <w:r>
        <w:rPr>
          <w:rFonts w:asciiTheme="minorHAnsi" w:hAnsiTheme="minorHAnsi" w:cstheme="minorHAnsi"/>
          <w:i/>
          <w:iCs/>
          <w:sz w:val="28"/>
          <w:szCs w:val="28"/>
        </w:rPr>
        <w:t>If a</w:t>
      </w:r>
      <w:r w:rsidR="00F61FBF">
        <w:rPr>
          <w:rFonts w:asciiTheme="minorHAnsi" w:hAnsiTheme="minorHAnsi" w:cstheme="minorHAnsi"/>
          <w:i/>
          <w:iCs/>
          <w:sz w:val="28"/>
          <w:szCs w:val="28"/>
        </w:rPr>
        <w:t xml:space="preserve">pplicable: </w:t>
      </w:r>
      <w:r w:rsidR="00C5474E">
        <w:rPr>
          <w:rFonts w:asciiTheme="minorHAnsi" w:hAnsiTheme="minorHAnsi" w:cstheme="minorHAnsi"/>
          <w:i/>
          <w:iCs/>
          <w:sz w:val="28"/>
          <w:szCs w:val="28"/>
        </w:rPr>
        <w:t xml:space="preserve">When </w:t>
      </w:r>
      <w:r w:rsidR="00F61FBF">
        <w:rPr>
          <w:rFonts w:asciiTheme="minorHAnsi" w:hAnsiTheme="minorHAnsi" w:cstheme="minorHAnsi"/>
          <w:i/>
          <w:iCs/>
          <w:sz w:val="28"/>
          <w:szCs w:val="28"/>
        </w:rPr>
        <w:t>Incident Co</w:t>
      </w:r>
      <w:r w:rsidR="00C5474E">
        <w:rPr>
          <w:rFonts w:asciiTheme="minorHAnsi" w:hAnsiTheme="minorHAnsi" w:cstheme="minorHAnsi"/>
          <w:i/>
          <w:iCs/>
          <w:sz w:val="28"/>
          <w:szCs w:val="28"/>
        </w:rPr>
        <w:t xml:space="preserve">mmander </w:t>
      </w:r>
      <w:r w:rsidR="00FF7690">
        <w:rPr>
          <w:rFonts w:asciiTheme="minorHAnsi" w:hAnsiTheme="minorHAnsi" w:cstheme="minorHAnsi"/>
          <w:i/>
          <w:iCs/>
          <w:sz w:val="28"/>
          <w:szCs w:val="28"/>
        </w:rPr>
        <w:t>approves to notify Cyber Insurance</w:t>
      </w:r>
      <w:r w:rsidR="00190D93">
        <w:rPr>
          <w:rFonts w:asciiTheme="minorHAnsi" w:hAnsiTheme="minorHAnsi" w:cstheme="minorHAnsi"/>
          <w:i/>
          <w:iCs/>
          <w:sz w:val="28"/>
          <w:szCs w:val="28"/>
        </w:rPr>
        <w:t xml:space="preserve"> or </w:t>
      </w:r>
      <w:r w:rsidR="006F4407">
        <w:rPr>
          <w:rFonts w:asciiTheme="minorHAnsi" w:hAnsiTheme="minorHAnsi" w:cstheme="minorHAnsi"/>
          <w:i/>
          <w:iCs/>
          <w:sz w:val="28"/>
          <w:szCs w:val="28"/>
        </w:rPr>
        <w:t>3</w:t>
      </w:r>
      <w:r w:rsidR="006F4407" w:rsidRPr="006F4407">
        <w:rPr>
          <w:rFonts w:asciiTheme="minorHAnsi" w:hAnsiTheme="minorHAnsi" w:cstheme="minorHAnsi"/>
          <w:i/>
          <w:iCs/>
          <w:sz w:val="28"/>
          <w:szCs w:val="28"/>
          <w:vertAlign w:val="superscript"/>
        </w:rPr>
        <w:t>rd</w:t>
      </w:r>
      <w:r w:rsidR="006F4407">
        <w:rPr>
          <w:rFonts w:asciiTheme="minorHAnsi" w:hAnsiTheme="minorHAnsi" w:cstheme="minorHAnsi"/>
          <w:i/>
          <w:iCs/>
          <w:sz w:val="28"/>
          <w:szCs w:val="28"/>
        </w:rPr>
        <w:t xml:space="preserve"> part</w:t>
      </w:r>
      <w:r w:rsidR="001E0CA0">
        <w:rPr>
          <w:rFonts w:asciiTheme="minorHAnsi" w:hAnsiTheme="minorHAnsi" w:cstheme="minorHAnsi"/>
          <w:i/>
          <w:iCs/>
          <w:sz w:val="28"/>
          <w:szCs w:val="28"/>
        </w:rPr>
        <w:t xml:space="preserve">y </w:t>
      </w:r>
      <w:r w:rsidR="00AC19A6">
        <w:rPr>
          <w:rFonts w:asciiTheme="minorHAnsi" w:hAnsiTheme="minorHAnsi" w:cstheme="minorHAnsi"/>
          <w:i/>
          <w:iCs/>
          <w:sz w:val="28"/>
          <w:szCs w:val="28"/>
        </w:rPr>
        <w:t>IR Team</w:t>
      </w:r>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2216"/>
        <w:gridCol w:w="2650"/>
        <w:gridCol w:w="2561"/>
        <w:gridCol w:w="2921"/>
        <w:gridCol w:w="4052"/>
      </w:tblGrid>
      <w:tr w:rsidR="006E001D" w:rsidRPr="00F341EC" w14:paraId="5F237DB1" w14:textId="77777777" w:rsidTr="00F267A0">
        <w:trPr>
          <w:tblHeader/>
          <w:jc w:val="center"/>
        </w:trPr>
        <w:tc>
          <w:tcPr>
            <w:tcW w:w="2250" w:type="dxa"/>
            <w:shd w:val="clear" w:color="auto" w:fill="E7E6E6" w:themeFill="background2"/>
          </w:tcPr>
          <w:p w14:paraId="2F52EE75" w14:textId="422BF792" w:rsidR="006E001D" w:rsidRPr="00F341EC" w:rsidRDefault="00E41CCD"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Cyber Insurance</w:t>
            </w:r>
            <w:r w:rsidR="00E358EE">
              <w:rPr>
                <w:rStyle w:val="Strong"/>
                <w:rFonts w:asciiTheme="minorHAnsi" w:hAnsiTheme="minorHAnsi" w:cstheme="minorHAnsi"/>
                <w:color w:val="373A3F"/>
                <w:sz w:val="20"/>
                <w:szCs w:val="20"/>
              </w:rPr>
              <w:t xml:space="preserve"> / 3</w:t>
            </w:r>
            <w:r w:rsidR="00E358EE" w:rsidRPr="00E358EE">
              <w:rPr>
                <w:rStyle w:val="Strong"/>
                <w:rFonts w:asciiTheme="minorHAnsi" w:hAnsiTheme="minorHAnsi" w:cstheme="minorHAnsi"/>
                <w:color w:val="373A3F"/>
                <w:sz w:val="20"/>
                <w:szCs w:val="20"/>
                <w:vertAlign w:val="superscript"/>
              </w:rPr>
              <w:t>rd</w:t>
            </w:r>
            <w:r w:rsidR="00E358EE">
              <w:rPr>
                <w:rStyle w:val="Strong"/>
                <w:rFonts w:asciiTheme="minorHAnsi" w:hAnsiTheme="minorHAnsi" w:cstheme="minorHAnsi"/>
                <w:color w:val="373A3F"/>
                <w:sz w:val="20"/>
                <w:szCs w:val="20"/>
              </w:rPr>
              <w:t xml:space="preserve"> Party IR Team</w:t>
            </w:r>
          </w:p>
        </w:tc>
        <w:tc>
          <w:tcPr>
            <w:tcW w:w="2700" w:type="dxa"/>
            <w:shd w:val="clear" w:color="auto" w:fill="E7E6E6" w:themeFill="background2"/>
          </w:tcPr>
          <w:p w14:paraId="1B92BBF3" w14:textId="5C154378" w:rsidR="006E001D" w:rsidRDefault="00E358EE"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Phone Number</w:t>
            </w:r>
            <w:r w:rsidR="006E001D">
              <w:rPr>
                <w:rStyle w:val="Strong"/>
                <w:color w:val="373A3F"/>
                <w:sz w:val="20"/>
                <w:szCs w:val="20"/>
              </w:rPr>
              <w:t xml:space="preserve"> </w:t>
            </w:r>
          </w:p>
        </w:tc>
        <w:tc>
          <w:tcPr>
            <w:tcW w:w="2610" w:type="dxa"/>
            <w:shd w:val="clear" w:color="auto" w:fill="E7E6E6" w:themeFill="background2"/>
          </w:tcPr>
          <w:p w14:paraId="67410AA7" w14:textId="0DC6E0F2" w:rsidR="006E001D" w:rsidRPr="00F341EC" w:rsidRDefault="008C5404"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Contact</w:t>
            </w:r>
          </w:p>
        </w:tc>
        <w:tc>
          <w:tcPr>
            <w:tcW w:w="2970" w:type="dxa"/>
            <w:shd w:val="clear" w:color="auto" w:fill="E7E6E6" w:themeFill="background2"/>
          </w:tcPr>
          <w:p w14:paraId="45429D68" w14:textId="5D27D1C9" w:rsidR="006E001D" w:rsidRDefault="00E2068C" w:rsidP="00F267A0">
            <w:pPr>
              <w:rPr>
                <w:rStyle w:val="Strong"/>
                <w:rFonts w:asciiTheme="minorHAnsi" w:hAnsiTheme="minorHAnsi" w:cstheme="minorHAnsi"/>
                <w:color w:val="373A3F"/>
                <w:sz w:val="20"/>
                <w:szCs w:val="20"/>
              </w:rPr>
            </w:pPr>
            <w:r>
              <w:rPr>
                <w:rStyle w:val="Strong"/>
                <w:rFonts w:cstheme="minorHAnsi"/>
                <w:color w:val="373A3F"/>
                <w:sz w:val="20"/>
                <w:szCs w:val="20"/>
              </w:rPr>
              <w:t>Who makes the call</w:t>
            </w:r>
            <w:r w:rsidR="006E001D" w:rsidRPr="00C07E9A">
              <w:rPr>
                <w:rStyle w:val="Strong"/>
                <w:rFonts w:cstheme="minorHAnsi"/>
                <w:color w:val="373A3F"/>
                <w:sz w:val="16"/>
                <w:szCs w:val="16"/>
              </w:rPr>
              <w:t xml:space="preserve"> </w:t>
            </w:r>
          </w:p>
        </w:tc>
        <w:tc>
          <w:tcPr>
            <w:tcW w:w="4140" w:type="dxa"/>
            <w:shd w:val="clear" w:color="auto" w:fill="E7E6E6" w:themeFill="background2"/>
          </w:tcPr>
          <w:p w14:paraId="279D7879" w14:textId="77777777" w:rsidR="006E001D" w:rsidRPr="00F341EC" w:rsidRDefault="006E001D"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Details</w:t>
            </w:r>
          </w:p>
        </w:tc>
      </w:tr>
      <w:tr w:rsidR="006E001D" w:rsidRPr="00C24946" w14:paraId="5753D40C" w14:textId="77777777" w:rsidTr="00F267A0">
        <w:trPr>
          <w:trHeight w:val="197"/>
          <w:jc w:val="center"/>
        </w:trPr>
        <w:tc>
          <w:tcPr>
            <w:tcW w:w="2250" w:type="dxa"/>
          </w:tcPr>
          <w:p w14:paraId="6F99D0EE" w14:textId="77777777" w:rsidR="006E001D" w:rsidRPr="0081126D" w:rsidRDefault="006E001D" w:rsidP="00F267A0">
            <w:pPr>
              <w:rPr>
                <w:rStyle w:val="Strong"/>
                <w:rFonts w:asciiTheme="minorHAnsi" w:hAnsiTheme="minorHAnsi" w:cstheme="minorHAnsi"/>
                <w:b w:val="0"/>
                <w:bCs w:val="0"/>
                <w:sz w:val="20"/>
                <w:szCs w:val="20"/>
              </w:rPr>
            </w:pPr>
          </w:p>
        </w:tc>
        <w:tc>
          <w:tcPr>
            <w:tcW w:w="2700" w:type="dxa"/>
          </w:tcPr>
          <w:p w14:paraId="7AF12E4C" w14:textId="77777777" w:rsidR="006E001D" w:rsidRPr="0081126D" w:rsidRDefault="006E001D" w:rsidP="00F267A0">
            <w:pPr>
              <w:rPr>
                <w:rStyle w:val="Strong"/>
                <w:rFonts w:asciiTheme="minorHAnsi" w:hAnsiTheme="minorHAnsi" w:cstheme="minorHAnsi"/>
                <w:b w:val="0"/>
                <w:bCs w:val="0"/>
                <w:sz w:val="20"/>
                <w:szCs w:val="20"/>
              </w:rPr>
            </w:pPr>
          </w:p>
        </w:tc>
        <w:tc>
          <w:tcPr>
            <w:tcW w:w="2610" w:type="dxa"/>
          </w:tcPr>
          <w:p w14:paraId="118A12EC" w14:textId="77777777" w:rsidR="006E001D" w:rsidRPr="0081126D" w:rsidRDefault="006E001D" w:rsidP="00F267A0">
            <w:pPr>
              <w:rPr>
                <w:rStyle w:val="Strong"/>
                <w:rFonts w:asciiTheme="minorHAnsi" w:hAnsiTheme="minorHAnsi" w:cstheme="minorHAnsi"/>
                <w:b w:val="0"/>
                <w:bCs w:val="0"/>
                <w:sz w:val="20"/>
                <w:szCs w:val="20"/>
              </w:rPr>
            </w:pPr>
          </w:p>
        </w:tc>
        <w:tc>
          <w:tcPr>
            <w:tcW w:w="2970" w:type="dxa"/>
          </w:tcPr>
          <w:p w14:paraId="79049E34" w14:textId="7CD649CC" w:rsidR="006E001D" w:rsidRPr="0081126D" w:rsidRDefault="00E2068C" w:rsidP="00F267A0">
            <w:pPr>
              <w:rPr>
                <w:rStyle w:val="Strong"/>
                <w:rFonts w:asciiTheme="minorHAnsi" w:hAnsiTheme="minorHAnsi" w:cstheme="minorHAnsi"/>
                <w:b w:val="0"/>
                <w:bCs w:val="0"/>
                <w:sz w:val="20"/>
                <w:szCs w:val="20"/>
              </w:rPr>
            </w:pPr>
            <w:r>
              <w:rPr>
                <w:rStyle w:val="Strong"/>
                <w:rFonts w:asciiTheme="minorHAnsi" w:hAnsiTheme="minorHAnsi" w:cstheme="minorHAnsi"/>
                <w:b w:val="0"/>
                <w:bCs w:val="0"/>
                <w:sz w:val="20"/>
                <w:szCs w:val="20"/>
              </w:rPr>
              <w:t>Example: Incident Comma</w:t>
            </w:r>
            <w:r w:rsidR="00F81D40">
              <w:rPr>
                <w:rStyle w:val="Strong"/>
                <w:rFonts w:asciiTheme="minorHAnsi" w:hAnsiTheme="minorHAnsi" w:cstheme="minorHAnsi"/>
                <w:b w:val="0"/>
                <w:bCs w:val="0"/>
                <w:sz w:val="20"/>
                <w:szCs w:val="20"/>
              </w:rPr>
              <w:t>nder</w:t>
            </w:r>
          </w:p>
        </w:tc>
        <w:tc>
          <w:tcPr>
            <w:tcW w:w="4140" w:type="dxa"/>
          </w:tcPr>
          <w:p w14:paraId="4136331E" w14:textId="646439F5" w:rsidR="006E001D" w:rsidRPr="0081126D" w:rsidRDefault="006A2A35" w:rsidP="00F267A0">
            <w:pPr>
              <w:rPr>
                <w:rStyle w:val="Strong"/>
                <w:rFonts w:asciiTheme="minorHAnsi" w:hAnsiTheme="minorHAnsi" w:cstheme="minorHAnsi"/>
                <w:b w:val="0"/>
                <w:bCs w:val="0"/>
                <w:sz w:val="20"/>
                <w:szCs w:val="20"/>
              </w:rPr>
            </w:pPr>
            <w:r>
              <w:rPr>
                <w:rStyle w:val="Strong"/>
                <w:rFonts w:asciiTheme="minorHAnsi" w:hAnsiTheme="minorHAnsi" w:cstheme="minorHAnsi"/>
                <w:b w:val="0"/>
                <w:bCs w:val="0"/>
                <w:sz w:val="20"/>
                <w:szCs w:val="20"/>
              </w:rPr>
              <w:t xml:space="preserve">Example: </w:t>
            </w:r>
            <w:r w:rsidR="003004A4">
              <w:rPr>
                <w:rStyle w:val="Strong"/>
                <w:rFonts w:asciiTheme="minorHAnsi" w:hAnsiTheme="minorHAnsi" w:cstheme="minorHAnsi"/>
                <w:b w:val="0"/>
                <w:bCs w:val="0"/>
                <w:sz w:val="20"/>
                <w:szCs w:val="20"/>
              </w:rPr>
              <w:t>M-F 0800-</w:t>
            </w:r>
            <w:r w:rsidR="007E3582">
              <w:rPr>
                <w:rStyle w:val="Strong"/>
                <w:rFonts w:asciiTheme="minorHAnsi" w:hAnsiTheme="minorHAnsi" w:cstheme="minorHAnsi"/>
                <w:b w:val="0"/>
                <w:bCs w:val="0"/>
                <w:sz w:val="20"/>
                <w:szCs w:val="20"/>
              </w:rPr>
              <w:t>1700</w:t>
            </w:r>
            <w:r>
              <w:rPr>
                <w:rStyle w:val="Strong"/>
                <w:rFonts w:asciiTheme="minorHAnsi" w:hAnsiTheme="minorHAnsi" w:cstheme="minorHAnsi"/>
                <w:b w:val="0"/>
                <w:bCs w:val="0"/>
                <w:sz w:val="20"/>
                <w:szCs w:val="20"/>
              </w:rPr>
              <w:t xml:space="preserve"> call main line</w:t>
            </w:r>
          </w:p>
        </w:tc>
      </w:tr>
    </w:tbl>
    <w:p w14:paraId="3F8F9BE6" w14:textId="77777777" w:rsidR="00817EBA" w:rsidRDefault="00817EBA" w:rsidP="00817EBA">
      <w:pPr>
        <w:spacing w:after="160"/>
        <w:jc w:val="center"/>
        <w:rPr>
          <w:rFonts w:asciiTheme="minorHAnsi" w:hAnsiTheme="minorHAnsi" w:cstheme="minorHAnsi"/>
          <w:i/>
          <w:iCs/>
          <w:sz w:val="28"/>
          <w:szCs w:val="28"/>
        </w:rPr>
      </w:pPr>
    </w:p>
    <w:p w14:paraId="427B5C0E" w14:textId="179EBB99" w:rsidR="00637D8D" w:rsidRPr="009C31C2" w:rsidRDefault="00222F36" w:rsidP="00817EBA">
      <w:pPr>
        <w:spacing w:after="160"/>
        <w:jc w:val="center"/>
        <w:rPr>
          <w:rStyle w:val="Strong"/>
          <w:rFonts w:asciiTheme="minorHAnsi" w:hAnsiTheme="minorHAnsi" w:cstheme="minorHAnsi"/>
          <w:i/>
          <w:iCs/>
          <w:color w:val="373A3F"/>
          <w:sz w:val="28"/>
          <w:szCs w:val="28"/>
        </w:rPr>
      </w:pPr>
      <w:r>
        <w:rPr>
          <w:rFonts w:asciiTheme="minorHAnsi" w:hAnsiTheme="minorHAnsi" w:cstheme="minorHAnsi"/>
          <w:i/>
          <w:iCs/>
          <w:sz w:val="28"/>
          <w:szCs w:val="28"/>
        </w:rPr>
        <w:t>C</w:t>
      </w:r>
      <w:r w:rsidR="00637D8D" w:rsidRPr="009C31C2">
        <w:rPr>
          <w:rFonts w:asciiTheme="minorHAnsi" w:hAnsiTheme="minorHAnsi" w:cstheme="minorHAnsi"/>
          <w:i/>
          <w:iCs/>
          <w:sz w:val="28"/>
          <w:szCs w:val="28"/>
        </w:rPr>
        <w:t xml:space="preserve">ommunication channels to be used to notify stakeholders if this plan is to be executed. </w:t>
      </w:r>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2226"/>
        <w:gridCol w:w="2661"/>
        <w:gridCol w:w="2381"/>
        <w:gridCol w:w="2381"/>
        <w:gridCol w:w="4751"/>
      </w:tblGrid>
      <w:tr w:rsidR="001C2548" w:rsidRPr="00F341EC" w14:paraId="3D53D548" w14:textId="77777777" w:rsidTr="009526B6">
        <w:trPr>
          <w:tblHeader/>
          <w:jc w:val="center"/>
        </w:trPr>
        <w:tc>
          <w:tcPr>
            <w:tcW w:w="2226" w:type="dxa"/>
            <w:shd w:val="clear" w:color="auto" w:fill="E7E6E6" w:themeFill="background2"/>
          </w:tcPr>
          <w:p w14:paraId="0FCA7A02" w14:textId="7211F29C" w:rsidR="001C2548" w:rsidRPr="00F341EC" w:rsidRDefault="00F75E2E"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 xml:space="preserve">Order of </w:t>
            </w:r>
            <w:r w:rsidR="00B106A1">
              <w:rPr>
                <w:rStyle w:val="Strong"/>
                <w:rFonts w:asciiTheme="minorHAnsi" w:hAnsiTheme="minorHAnsi" w:cstheme="minorHAnsi"/>
                <w:color w:val="373A3F"/>
                <w:sz w:val="20"/>
                <w:szCs w:val="20"/>
              </w:rPr>
              <w:t>communication</w:t>
            </w:r>
            <w:r w:rsidR="001C2548" w:rsidRPr="00F341EC">
              <w:rPr>
                <w:rStyle w:val="Strong"/>
                <w:rFonts w:asciiTheme="minorHAnsi" w:hAnsiTheme="minorHAnsi" w:cstheme="minorHAnsi"/>
                <w:color w:val="373A3F"/>
                <w:sz w:val="20"/>
                <w:szCs w:val="20"/>
              </w:rPr>
              <w:t xml:space="preserve"> </w:t>
            </w:r>
            <w:r w:rsidR="00B106A1">
              <w:rPr>
                <w:rStyle w:val="Strong"/>
                <w:rFonts w:asciiTheme="minorHAnsi" w:hAnsiTheme="minorHAnsi" w:cstheme="minorHAnsi"/>
                <w:color w:val="373A3F"/>
                <w:sz w:val="20"/>
                <w:szCs w:val="20"/>
              </w:rPr>
              <w:t>attempts to key contacts</w:t>
            </w:r>
          </w:p>
        </w:tc>
        <w:tc>
          <w:tcPr>
            <w:tcW w:w="2661" w:type="dxa"/>
            <w:shd w:val="clear" w:color="auto" w:fill="E7E6E6" w:themeFill="background2"/>
          </w:tcPr>
          <w:p w14:paraId="65B75546" w14:textId="4970BA25" w:rsidR="001C2548" w:rsidRDefault="00F75E2E" w:rsidP="00F267A0">
            <w:pPr>
              <w:rPr>
                <w:rStyle w:val="Strong"/>
                <w:rFonts w:asciiTheme="minorHAnsi" w:hAnsiTheme="minorHAnsi" w:cstheme="minorHAnsi"/>
                <w:color w:val="373A3F"/>
                <w:sz w:val="20"/>
                <w:szCs w:val="20"/>
              </w:rPr>
            </w:pPr>
            <w:r w:rsidRPr="00F75E2E">
              <w:rPr>
                <w:rStyle w:val="Strong"/>
                <w:rFonts w:asciiTheme="minorHAnsi" w:hAnsiTheme="minorHAnsi" w:cstheme="minorHAnsi"/>
                <w:color w:val="373A3F"/>
                <w:sz w:val="20"/>
                <w:szCs w:val="20"/>
              </w:rPr>
              <w:t>Communication methods to Key Contacts</w:t>
            </w:r>
          </w:p>
        </w:tc>
        <w:tc>
          <w:tcPr>
            <w:tcW w:w="2381" w:type="dxa"/>
            <w:shd w:val="clear" w:color="auto" w:fill="E7E6E6" w:themeFill="background2"/>
          </w:tcPr>
          <w:p w14:paraId="454F4143" w14:textId="4CAAF1EA" w:rsidR="001C2548" w:rsidRPr="00F341EC" w:rsidRDefault="004139F8"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 xml:space="preserve">Alert </w:t>
            </w:r>
            <w:r w:rsidR="00F82A7C">
              <w:rPr>
                <w:rStyle w:val="Strong"/>
                <w:rFonts w:asciiTheme="minorHAnsi" w:hAnsiTheme="minorHAnsi" w:cstheme="minorHAnsi"/>
                <w:color w:val="373A3F"/>
                <w:sz w:val="20"/>
                <w:szCs w:val="20"/>
              </w:rPr>
              <w:t>Message Header</w:t>
            </w:r>
          </w:p>
        </w:tc>
        <w:tc>
          <w:tcPr>
            <w:tcW w:w="2381" w:type="dxa"/>
            <w:shd w:val="clear" w:color="auto" w:fill="E7E6E6" w:themeFill="background2"/>
          </w:tcPr>
          <w:p w14:paraId="0C877139" w14:textId="2945DD4D" w:rsidR="001C2548" w:rsidRDefault="00F82A7C" w:rsidP="00F267A0">
            <w:pPr>
              <w:rPr>
                <w:rStyle w:val="Strong"/>
                <w:rFonts w:asciiTheme="minorHAnsi" w:hAnsiTheme="minorHAnsi" w:cstheme="minorHAnsi"/>
                <w:color w:val="373A3F"/>
                <w:sz w:val="20"/>
                <w:szCs w:val="20"/>
              </w:rPr>
            </w:pPr>
            <w:r>
              <w:rPr>
                <w:rStyle w:val="Strong"/>
                <w:rFonts w:cstheme="minorHAnsi"/>
                <w:color w:val="373A3F"/>
                <w:sz w:val="20"/>
                <w:szCs w:val="20"/>
              </w:rPr>
              <w:t>Test Alert Message Header</w:t>
            </w:r>
            <w:r w:rsidR="001C2548" w:rsidRPr="00C07E9A">
              <w:rPr>
                <w:rStyle w:val="Strong"/>
                <w:rFonts w:cstheme="minorHAnsi"/>
                <w:color w:val="373A3F"/>
                <w:sz w:val="16"/>
                <w:szCs w:val="16"/>
              </w:rPr>
              <w:t xml:space="preserve"> </w:t>
            </w:r>
          </w:p>
        </w:tc>
        <w:tc>
          <w:tcPr>
            <w:tcW w:w="4751" w:type="dxa"/>
            <w:shd w:val="clear" w:color="auto" w:fill="E7E6E6" w:themeFill="background2"/>
          </w:tcPr>
          <w:p w14:paraId="430F4EEE" w14:textId="2E840FA6" w:rsidR="001C2548" w:rsidRPr="00F341EC" w:rsidRDefault="00F82A7C"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Details</w:t>
            </w:r>
          </w:p>
        </w:tc>
      </w:tr>
      <w:tr w:rsidR="00F75E2E" w:rsidRPr="00C24946" w14:paraId="59F49F6A" w14:textId="77777777" w:rsidTr="009526B6">
        <w:trPr>
          <w:trHeight w:val="197"/>
          <w:jc w:val="center"/>
        </w:trPr>
        <w:tc>
          <w:tcPr>
            <w:tcW w:w="2226" w:type="dxa"/>
          </w:tcPr>
          <w:p w14:paraId="5429F64F" w14:textId="10ADB1B7" w:rsidR="00F75E2E" w:rsidRPr="0081126D" w:rsidRDefault="00B106A1"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1</w:t>
            </w:r>
          </w:p>
        </w:tc>
        <w:tc>
          <w:tcPr>
            <w:tcW w:w="2661" w:type="dxa"/>
          </w:tcPr>
          <w:p w14:paraId="68DB15A7" w14:textId="714E5C19"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Incident alert system</w:t>
            </w:r>
          </w:p>
        </w:tc>
        <w:tc>
          <w:tcPr>
            <w:tcW w:w="2381" w:type="dxa"/>
          </w:tcPr>
          <w:p w14:paraId="37DAA985"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5AA624D6"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32E0178F" w14:textId="1AB5235E" w:rsidR="00F75E2E" w:rsidRPr="0081126D" w:rsidRDefault="0049762A" w:rsidP="00F267A0">
            <w:pPr>
              <w:rPr>
                <w:rStyle w:val="Strong"/>
                <w:rFonts w:asciiTheme="minorHAnsi" w:hAnsiTheme="minorHAnsi" w:cstheme="minorHAnsi"/>
                <w:b w:val="0"/>
                <w:bCs w:val="0"/>
                <w:sz w:val="20"/>
                <w:szCs w:val="20"/>
              </w:rPr>
            </w:pPr>
            <w:r>
              <w:rPr>
                <w:rStyle w:val="Strong"/>
                <w:rFonts w:asciiTheme="minorHAnsi" w:hAnsiTheme="minorHAnsi" w:cstheme="minorHAnsi"/>
                <w:b w:val="0"/>
                <w:bCs w:val="0"/>
                <w:sz w:val="20"/>
                <w:szCs w:val="20"/>
              </w:rPr>
              <w:t xml:space="preserve">Example: This system will </w:t>
            </w:r>
            <w:r w:rsidR="00162D1A">
              <w:rPr>
                <w:rStyle w:val="Strong"/>
                <w:rFonts w:asciiTheme="minorHAnsi" w:hAnsiTheme="minorHAnsi" w:cstheme="minorHAnsi"/>
                <w:b w:val="0"/>
                <w:bCs w:val="0"/>
                <w:sz w:val="20"/>
                <w:szCs w:val="20"/>
              </w:rPr>
              <w:t>call/text</w:t>
            </w:r>
          </w:p>
        </w:tc>
      </w:tr>
      <w:tr w:rsidR="00F75E2E" w:rsidRPr="00C24946" w14:paraId="21474707" w14:textId="77777777" w:rsidTr="009526B6">
        <w:trPr>
          <w:trHeight w:val="197"/>
          <w:jc w:val="center"/>
        </w:trPr>
        <w:tc>
          <w:tcPr>
            <w:tcW w:w="2226" w:type="dxa"/>
          </w:tcPr>
          <w:p w14:paraId="189496E1" w14:textId="50BEF097" w:rsidR="00F75E2E" w:rsidRPr="0081126D" w:rsidRDefault="00B106A1"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2</w:t>
            </w:r>
          </w:p>
        </w:tc>
        <w:tc>
          <w:tcPr>
            <w:tcW w:w="2661" w:type="dxa"/>
          </w:tcPr>
          <w:p w14:paraId="176CE266" w14:textId="66302C1B"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Cellphone</w:t>
            </w:r>
          </w:p>
        </w:tc>
        <w:tc>
          <w:tcPr>
            <w:tcW w:w="2381" w:type="dxa"/>
          </w:tcPr>
          <w:p w14:paraId="4736206C"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0286A003"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01B53F3A" w14:textId="77777777" w:rsidR="00F75E2E" w:rsidRPr="0081126D" w:rsidRDefault="00F75E2E" w:rsidP="00F267A0">
            <w:pPr>
              <w:rPr>
                <w:rStyle w:val="Strong"/>
                <w:rFonts w:asciiTheme="minorHAnsi" w:hAnsiTheme="minorHAnsi" w:cstheme="minorHAnsi"/>
                <w:b w:val="0"/>
                <w:bCs w:val="0"/>
                <w:sz w:val="20"/>
                <w:szCs w:val="20"/>
              </w:rPr>
            </w:pPr>
          </w:p>
        </w:tc>
      </w:tr>
      <w:tr w:rsidR="00F75E2E" w:rsidRPr="00C24946" w14:paraId="20F3338D" w14:textId="77777777" w:rsidTr="009526B6">
        <w:trPr>
          <w:trHeight w:val="197"/>
          <w:jc w:val="center"/>
        </w:trPr>
        <w:tc>
          <w:tcPr>
            <w:tcW w:w="2226" w:type="dxa"/>
          </w:tcPr>
          <w:p w14:paraId="467C8F6F" w14:textId="5EC9112D" w:rsidR="00F75E2E" w:rsidRPr="0081126D" w:rsidRDefault="00B106A1"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3</w:t>
            </w:r>
          </w:p>
        </w:tc>
        <w:tc>
          <w:tcPr>
            <w:tcW w:w="2661" w:type="dxa"/>
          </w:tcPr>
          <w:p w14:paraId="33977ADA" w14:textId="6118FFEB"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Email</w:t>
            </w:r>
          </w:p>
        </w:tc>
        <w:tc>
          <w:tcPr>
            <w:tcW w:w="2381" w:type="dxa"/>
          </w:tcPr>
          <w:p w14:paraId="5550DBC1" w14:textId="3EBB085F"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1A0B5DCC"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411A170D" w14:textId="77777777" w:rsidR="00F75E2E" w:rsidRPr="0081126D" w:rsidRDefault="00F75E2E" w:rsidP="00F267A0">
            <w:pPr>
              <w:rPr>
                <w:rStyle w:val="Strong"/>
                <w:rFonts w:asciiTheme="minorHAnsi" w:hAnsiTheme="minorHAnsi" w:cstheme="minorHAnsi"/>
                <w:b w:val="0"/>
                <w:bCs w:val="0"/>
                <w:sz w:val="20"/>
                <w:szCs w:val="20"/>
              </w:rPr>
            </w:pPr>
          </w:p>
        </w:tc>
      </w:tr>
      <w:tr w:rsidR="00F75E2E" w:rsidRPr="00C24946" w14:paraId="2E7EFE06" w14:textId="77777777" w:rsidTr="009526B6">
        <w:trPr>
          <w:trHeight w:val="323"/>
          <w:jc w:val="center"/>
        </w:trPr>
        <w:tc>
          <w:tcPr>
            <w:tcW w:w="2226" w:type="dxa"/>
          </w:tcPr>
          <w:p w14:paraId="2D0D7C4B" w14:textId="6E442861" w:rsidR="00F75E2E" w:rsidRPr="0081126D" w:rsidRDefault="00B106A1"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4</w:t>
            </w:r>
          </w:p>
        </w:tc>
        <w:tc>
          <w:tcPr>
            <w:tcW w:w="2661" w:type="dxa"/>
          </w:tcPr>
          <w:p w14:paraId="79661B70" w14:textId="6C93B306"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SMS</w:t>
            </w:r>
            <w:r w:rsidR="00830F58" w:rsidRPr="0081126D">
              <w:rPr>
                <w:rStyle w:val="Strong"/>
                <w:rFonts w:asciiTheme="minorHAnsi" w:hAnsiTheme="minorHAnsi" w:cstheme="minorHAnsi"/>
                <w:b w:val="0"/>
                <w:bCs w:val="0"/>
                <w:sz w:val="20"/>
                <w:szCs w:val="20"/>
              </w:rPr>
              <w:t>/</w:t>
            </w:r>
            <w:r w:rsidR="00830F58" w:rsidRPr="0081126D">
              <w:rPr>
                <w:rStyle w:val="Strong"/>
                <w:b w:val="0"/>
                <w:bCs w:val="0"/>
                <w:sz w:val="20"/>
                <w:szCs w:val="20"/>
              </w:rPr>
              <w:t>Text</w:t>
            </w:r>
          </w:p>
        </w:tc>
        <w:tc>
          <w:tcPr>
            <w:tcW w:w="2381" w:type="dxa"/>
          </w:tcPr>
          <w:p w14:paraId="5D37A1DB"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3A49264D"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234F265A" w14:textId="77777777" w:rsidR="00F75E2E" w:rsidRPr="0081126D" w:rsidRDefault="00F75E2E" w:rsidP="00F267A0">
            <w:pPr>
              <w:rPr>
                <w:rStyle w:val="Strong"/>
                <w:rFonts w:asciiTheme="minorHAnsi" w:hAnsiTheme="minorHAnsi" w:cstheme="minorHAnsi"/>
                <w:b w:val="0"/>
                <w:bCs w:val="0"/>
                <w:sz w:val="20"/>
                <w:szCs w:val="20"/>
              </w:rPr>
            </w:pPr>
          </w:p>
        </w:tc>
      </w:tr>
      <w:tr w:rsidR="00F75E2E" w:rsidRPr="00C24946" w14:paraId="79B8F966" w14:textId="77777777" w:rsidTr="009526B6">
        <w:trPr>
          <w:trHeight w:val="323"/>
          <w:jc w:val="center"/>
        </w:trPr>
        <w:tc>
          <w:tcPr>
            <w:tcW w:w="2226" w:type="dxa"/>
          </w:tcPr>
          <w:p w14:paraId="54F1AB0F" w14:textId="16EAC47B" w:rsidR="00F75E2E" w:rsidRPr="0081126D" w:rsidRDefault="00B106A1"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6</w:t>
            </w:r>
          </w:p>
        </w:tc>
        <w:tc>
          <w:tcPr>
            <w:tcW w:w="2661" w:type="dxa"/>
          </w:tcPr>
          <w:p w14:paraId="563C42B4" w14:textId="2433E5C3"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Collaboration tool</w:t>
            </w:r>
          </w:p>
        </w:tc>
        <w:tc>
          <w:tcPr>
            <w:tcW w:w="2381" w:type="dxa"/>
          </w:tcPr>
          <w:p w14:paraId="60D7CE94"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521CDFC7"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38C1B13B" w14:textId="08AB5427" w:rsidR="00F75E2E" w:rsidRPr="00CF132B" w:rsidRDefault="00F72386" w:rsidP="00F267A0">
            <w:pPr>
              <w:rPr>
                <w:rStyle w:val="Strong"/>
                <w:rFonts w:asciiTheme="minorHAnsi" w:hAnsiTheme="minorHAnsi" w:cstheme="minorHAnsi"/>
                <w:b w:val="0"/>
                <w:bCs w:val="0"/>
                <w:sz w:val="20"/>
                <w:szCs w:val="20"/>
              </w:rPr>
            </w:pPr>
            <w:r w:rsidRPr="00CF132B">
              <w:rPr>
                <w:rStyle w:val="Strong"/>
                <w:rFonts w:asciiTheme="minorHAnsi" w:hAnsiTheme="minorHAnsi" w:cstheme="minorHAnsi"/>
                <w:b w:val="0"/>
                <w:bCs w:val="0"/>
                <w:sz w:val="20"/>
                <w:szCs w:val="20"/>
              </w:rPr>
              <w:t xml:space="preserve">(Example: </w:t>
            </w:r>
            <w:r w:rsidR="00021FB5" w:rsidRPr="00CF132B">
              <w:rPr>
                <w:rStyle w:val="Strong"/>
                <w:rFonts w:asciiTheme="minorHAnsi" w:hAnsiTheme="minorHAnsi" w:cstheme="minorHAnsi"/>
                <w:b w:val="0"/>
                <w:bCs w:val="0"/>
                <w:sz w:val="20"/>
                <w:szCs w:val="20"/>
              </w:rPr>
              <w:t>U</w:t>
            </w:r>
            <w:r w:rsidR="00021FB5" w:rsidRPr="00CF132B">
              <w:rPr>
                <w:rStyle w:val="Strong"/>
                <w:rFonts w:cstheme="minorHAnsi"/>
                <w:b w:val="0"/>
                <w:bCs w:val="0"/>
                <w:sz w:val="20"/>
                <w:szCs w:val="20"/>
              </w:rPr>
              <w:t xml:space="preserve">se </w:t>
            </w:r>
            <w:r w:rsidR="0043495F" w:rsidRPr="00CF132B">
              <w:rPr>
                <w:rStyle w:val="Strong"/>
                <w:rFonts w:cstheme="minorHAnsi"/>
                <w:b w:val="0"/>
                <w:bCs w:val="0"/>
                <w:sz w:val="20"/>
                <w:szCs w:val="20"/>
              </w:rPr>
              <w:t xml:space="preserve">the existing </w:t>
            </w:r>
            <w:r w:rsidRPr="00CF132B">
              <w:rPr>
                <w:rStyle w:val="Strong"/>
                <w:rFonts w:asciiTheme="minorHAnsi" w:hAnsiTheme="minorHAnsi" w:cstheme="minorHAnsi"/>
                <w:b w:val="0"/>
                <w:bCs w:val="0"/>
                <w:sz w:val="20"/>
                <w:szCs w:val="20"/>
              </w:rPr>
              <w:t xml:space="preserve">Microsoft Teams IR </w:t>
            </w:r>
            <w:r w:rsidR="00533397" w:rsidRPr="00CF132B">
              <w:rPr>
                <w:rStyle w:val="Strong"/>
                <w:rFonts w:asciiTheme="minorHAnsi" w:hAnsiTheme="minorHAnsi" w:cstheme="minorHAnsi"/>
                <w:b w:val="0"/>
                <w:bCs w:val="0"/>
                <w:sz w:val="20"/>
                <w:szCs w:val="20"/>
              </w:rPr>
              <w:t>c</w:t>
            </w:r>
            <w:r w:rsidRPr="00CF132B">
              <w:rPr>
                <w:rStyle w:val="Strong"/>
                <w:rFonts w:asciiTheme="minorHAnsi" w:hAnsiTheme="minorHAnsi" w:cstheme="minorHAnsi"/>
                <w:b w:val="0"/>
                <w:bCs w:val="0"/>
                <w:sz w:val="20"/>
                <w:szCs w:val="20"/>
              </w:rPr>
              <w:t>hannel</w:t>
            </w:r>
            <w:r w:rsidR="0043495F" w:rsidRPr="00CF132B">
              <w:rPr>
                <w:rStyle w:val="Strong"/>
                <w:rFonts w:asciiTheme="minorHAnsi" w:hAnsiTheme="minorHAnsi" w:cstheme="minorHAnsi"/>
                <w:b w:val="0"/>
                <w:bCs w:val="0"/>
                <w:sz w:val="20"/>
                <w:szCs w:val="20"/>
              </w:rPr>
              <w:t xml:space="preserve"> </w:t>
            </w:r>
            <w:r w:rsidR="005827C1" w:rsidRPr="00CF132B">
              <w:rPr>
                <w:rStyle w:val="Strong"/>
                <w:rFonts w:asciiTheme="minorHAnsi" w:hAnsiTheme="minorHAnsi" w:cstheme="minorHAnsi"/>
                <w:b w:val="0"/>
                <w:bCs w:val="0"/>
                <w:sz w:val="20"/>
                <w:szCs w:val="20"/>
              </w:rPr>
              <w:t>for remote meetings, file</w:t>
            </w:r>
            <w:r w:rsidR="00CF132B" w:rsidRPr="00CF132B">
              <w:rPr>
                <w:rStyle w:val="Strong"/>
                <w:rFonts w:asciiTheme="minorHAnsi" w:hAnsiTheme="minorHAnsi" w:cstheme="minorHAnsi"/>
                <w:b w:val="0"/>
                <w:bCs w:val="0"/>
                <w:sz w:val="20"/>
                <w:szCs w:val="20"/>
              </w:rPr>
              <w:t xml:space="preserve"> share</w:t>
            </w:r>
            <w:r w:rsidR="005827C1" w:rsidRPr="00CF132B">
              <w:rPr>
                <w:rStyle w:val="Strong"/>
                <w:rFonts w:asciiTheme="minorHAnsi" w:hAnsiTheme="minorHAnsi" w:cstheme="minorHAnsi"/>
                <w:b w:val="0"/>
                <w:bCs w:val="0"/>
                <w:sz w:val="20"/>
                <w:szCs w:val="20"/>
              </w:rPr>
              <w:t xml:space="preserve"> and discussion</w:t>
            </w:r>
            <w:r w:rsidRPr="00CF132B">
              <w:rPr>
                <w:rStyle w:val="Strong"/>
                <w:rFonts w:asciiTheme="minorHAnsi" w:hAnsiTheme="minorHAnsi" w:cstheme="minorHAnsi"/>
                <w:b w:val="0"/>
                <w:bCs w:val="0"/>
                <w:sz w:val="20"/>
                <w:szCs w:val="20"/>
              </w:rPr>
              <w:t>)</w:t>
            </w:r>
          </w:p>
        </w:tc>
      </w:tr>
      <w:tr w:rsidR="00F75E2E" w:rsidRPr="00C24946" w14:paraId="0636CA6A" w14:textId="77777777" w:rsidTr="009526B6">
        <w:trPr>
          <w:trHeight w:val="197"/>
          <w:jc w:val="center"/>
        </w:trPr>
        <w:tc>
          <w:tcPr>
            <w:tcW w:w="2226" w:type="dxa"/>
          </w:tcPr>
          <w:p w14:paraId="4844BD82" w14:textId="1B4E2C0B" w:rsidR="00F75E2E" w:rsidRPr="0081126D" w:rsidRDefault="00B106A1"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7</w:t>
            </w:r>
          </w:p>
        </w:tc>
        <w:tc>
          <w:tcPr>
            <w:tcW w:w="2661" w:type="dxa"/>
          </w:tcPr>
          <w:p w14:paraId="1026FD05" w14:textId="7602324B"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Collaboration tool</w:t>
            </w:r>
          </w:p>
        </w:tc>
        <w:tc>
          <w:tcPr>
            <w:tcW w:w="2381" w:type="dxa"/>
          </w:tcPr>
          <w:p w14:paraId="42C565A9"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29D9CAC1"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23441718" w14:textId="5136DAD0" w:rsidR="00F75E2E" w:rsidRPr="0081126D" w:rsidRDefault="00A3458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 xml:space="preserve">(Example: Google </w:t>
            </w:r>
            <w:r w:rsidR="00930945" w:rsidRPr="0081126D">
              <w:rPr>
                <w:rStyle w:val="Strong"/>
                <w:rFonts w:asciiTheme="minorHAnsi" w:hAnsiTheme="minorHAnsi" w:cstheme="minorHAnsi"/>
                <w:b w:val="0"/>
                <w:bCs w:val="0"/>
                <w:sz w:val="20"/>
                <w:szCs w:val="20"/>
              </w:rPr>
              <w:t xml:space="preserve">Workspace IR </w:t>
            </w:r>
            <w:r w:rsidR="00533397" w:rsidRPr="0081126D">
              <w:rPr>
                <w:rStyle w:val="Strong"/>
                <w:rFonts w:asciiTheme="minorHAnsi" w:hAnsiTheme="minorHAnsi" w:cstheme="minorHAnsi"/>
                <w:b w:val="0"/>
                <w:bCs w:val="0"/>
                <w:sz w:val="20"/>
                <w:szCs w:val="20"/>
              </w:rPr>
              <w:t>channel)</w:t>
            </w:r>
          </w:p>
        </w:tc>
      </w:tr>
      <w:tr w:rsidR="00F75E2E" w:rsidRPr="00C24946" w14:paraId="2C3F33AB" w14:textId="77777777" w:rsidTr="009526B6">
        <w:trPr>
          <w:trHeight w:val="197"/>
          <w:jc w:val="center"/>
        </w:trPr>
        <w:tc>
          <w:tcPr>
            <w:tcW w:w="2226" w:type="dxa"/>
          </w:tcPr>
          <w:p w14:paraId="098DA268" w14:textId="206A42EC" w:rsidR="00F75E2E" w:rsidRPr="0081126D" w:rsidRDefault="004139F8"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8</w:t>
            </w:r>
          </w:p>
        </w:tc>
        <w:tc>
          <w:tcPr>
            <w:tcW w:w="2661" w:type="dxa"/>
          </w:tcPr>
          <w:p w14:paraId="199C20A3" w14:textId="4D5059E3"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Telephone</w:t>
            </w:r>
          </w:p>
        </w:tc>
        <w:tc>
          <w:tcPr>
            <w:tcW w:w="2381" w:type="dxa"/>
          </w:tcPr>
          <w:p w14:paraId="159CD12D"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3C117B86"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05BC84CC" w14:textId="77777777" w:rsidR="00F75E2E" w:rsidRPr="0081126D" w:rsidRDefault="00F75E2E" w:rsidP="00F267A0">
            <w:pPr>
              <w:rPr>
                <w:rStyle w:val="Strong"/>
                <w:rFonts w:asciiTheme="minorHAnsi" w:hAnsiTheme="minorHAnsi" w:cstheme="minorHAnsi"/>
                <w:b w:val="0"/>
                <w:bCs w:val="0"/>
                <w:sz w:val="20"/>
                <w:szCs w:val="20"/>
              </w:rPr>
            </w:pPr>
          </w:p>
        </w:tc>
      </w:tr>
      <w:tr w:rsidR="00F75E2E" w:rsidRPr="00C24946" w14:paraId="5F6114ED" w14:textId="77777777" w:rsidTr="009526B6">
        <w:trPr>
          <w:trHeight w:val="197"/>
          <w:jc w:val="center"/>
        </w:trPr>
        <w:tc>
          <w:tcPr>
            <w:tcW w:w="2226" w:type="dxa"/>
          </w:tcPr>
          <w:p w14:paraId="7EFFFE0D" w14:textId="39E115FB" w:rsidR="00F75E2E" w:rsidRPr="0081126D" w:rsidRDefault="004139F8"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9</w:t>
            </w:r>
          </w:p>
        </w:tc>
        <w:tc>
          <w:tcPr>
            <w:tcW w:w="2661" w:type="dxa"/>
          </w:tcPr>
          <w:p w14:paraId="3DC225BE" w14:textId="763E3368"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 xml:space="preserve">Physical </w:t>
            </w:r>
            <w:r w:rsidR="00335645" w:rsidRPr="0081126D">
              <w:rPr>
                <w:rStyle w:val="Strong"/>
                <w:rFonts w:asciiTheme="minorHAnsi" w:hAnsiTheme="minorHAnsi" w:cstheme="minorHAnsi"/>
                <w:b w:val="0"/>
                <w:bCs w:val="0"/>
                <w:sz w:val="20"/>
                <w:szCs w:val="20"/>
              </w:rPr>
              <w:t xml:space="preserve">Primary meeting </w:t>
            </w:r>
            <w:r w:rsidRPr="0081126D">
              <w:rPr>
                <w:rStyle w:val="Strong"/>
                <w:rFonts w:asciiTheme="minorHAnsi" w:hAnsiTheme="minorHAnsi" w:cstheme="minorHAnsi"/>
                <w:b w:val="0"/>
                <w:bCs w:val="0"/>
                <w:sz w:val="20"/>
                <w:szCs w:val="20"/>
              </w:rPr>
              <w:t>location</w:t>
            </w:r>
          </w:p>
        </w:tc>
        <w:tc>
          <w:tcPr>
            <w:tcW w:w="2381" w:type="dxa"/>
          </w:tcPr>
          <w:p w14:paraId="5C2ECEF3"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0AC633D2"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70BEB635" w14:textId="39B442DA" w:rsidR="00F75E2E" w:rsidRPr="0081126D" w:rsidRDefault="00335645"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significat</w:t>
            </w:r>
            <w:r w:rsidR="00234F9D" w:rsidRPr="0081126D">
              <w:rPr>
                <w:rStyle w:val="Strong"/>
                <w:rFonts w:asciiTheme="minorHAnsi" w:hAnsiTheme="minorHAnsi" w:cstheme="minorHAnsi"/>
                <w:b w:val="0"/>
                <w:bCs w:val="0"/>
                <w:sz w:val="20"/>
                <w:szCs w:val="20"/>
              </w:rPr>
              <w:t xml:space="preserve">e event and all communications are down – meet </w:t>
            </w:r>
            <w:r w:rsidR="00A364F0" w:rsidRPr="0081126D">
              <w:rPr>
                <w:rStyle w:val="Strong"/>
                <w:rFonts w:asciiTheme="minorHAnsi" w:hAnsiTheme="minorHAnsi" w:cstheme="minorHAnsi"/>
                <w:b w:val="0"/>
                <w:bCs w:val="0"/>
                <w:sz w:val="20"/>
                <w:szCs w:val="20"/>
              </w:rPr>
              <w:t>physically here</w:t>
            </w:r>
            <w:r w:rsidR="00327A13" w:rsidRPr="0081126D">
              <w:rPr>
                <w:rStyle w:val="Strong"/>
                <w:rFonts w:asciiTheme="minorHAnsi" w:hAnsiTheme="minorHAnsi" w:cstheme="minorHAnsi"/>
                <w:b w:val="0"/>
                <w:bCs w:val="0"/>
                <w:sz w:val="20"/>
                <w:szCs w:val="20"/>
              </w:rPr>
              <w:t xml:space="preserve"> in room XXXX</w:t>
            </w:r>
            <w:r w:rsidR="00F14B89" w:rsidRPr="0081126D">
              <w:rPr>
                <w:rStyle w:val="Strong"/>
                <w:rFonts w:asciiTheme="minorHAnsi" w:hAnsiTheme="minorHAnsi" w:cstheme="minorHAnsi"/>
                <w:b w:val="0"/>
                <w:bCs w:val="0"/>
                <w:sz w:val="20"/>
                <w:szCs w:val="20"/>
              </w:rPr>
              <w:t xml:space="preserve">.  </w:t>
            </w:r>
            <w:r w:rsidR="00075D3C" w:rsidRPr="0081126D">
              <w:rPr>
                <w:rStyle w:val="Strong"/>
                <w:rFonts w:asciiTheme="minorHAnsi" w:hAnsiTheme="minorHAnsi" w:cstheme="minorHAnsi"/>
                <w:b w:val="0"/>
                <w:bCs w:val="0"/>
                <w:sz w:val="20"/>
                <w:szCs w:val="20"/>
              </w:rPr>
              <w:t xml:space="preserve">IC </w:t>
            </w:r>
            <w:r w:rsidR="00B27067" w:rsidRPr="0081126D">
              <w:rPr>
                <w:rStyle w:val="Strong"/>
                <w:rFonts w:asciiTheme="minorHAnsi" w:hAnsiTheme="minorHAnsi" w:cstheme="minorHAnsi"/>
                <w:b w:val="0"/>
                <w:bCs w:val="0"/>
                <w:sz w:val="20"/>
                <w:szCs w:val="20"/>
              </w:rPr>
              <w:t xml:space="preserve">or designee </w:t>
            </w:r>
            <w:r w:rsidR="00CF132B" w:rsidRPr="0081126D">
              <w:rPr>
                <w:rStyle w:val="Strong"/>
                <w:rFonts w:asciiTheme="minorHAnsi" w:hAnsiTheme="minorHAnsi" w:cstheme="minorHAnsi"/>
                <w:b w:val="0"/>
                <w:bCs w:val="0"/>
                <w:sz w:val="20"/>
                <w:szCs w:val="20"/>
              </w:rPr>
              <w:t>team</w:t>
            </w:r>
            <w:r w:rsidR="00CF132B">
              <w:rPr>
                <w:rStyle w:val="Strong"/>
                <w:rFonts w:asciiTheme="minorHAnsi" w:hAnsiTheme="minorHAnsi" w:cstheme="minorHAnsi"/>
                <w:b w:val="0"/>
                <w:bCs w:val="0"/>
                <w:sz w:val="20"/>
                <w:szCs w:val="20"/>
              </w:rPr>
              <w:t xml:space="preserve"> member</w:t>
            </w:r>
            <w:r w:rsidR="00CF132B" w:rsidRPr="0081126D">
              <w:rPr>
                <w:rStyle w:val="Strong"/>
                <w:rFonts w:asciiTheme="minorHAnsi" w:hAnsiTheme="minorHAnsi" w:cstheme="minorHAnsi"/>
                <w:b w:val="0"/>
                <w:bCs w:val="0"/>
                <w:sz w:val="20"/>
                <w:szCs w:val="20"/>
              </w:rPr>
              <w:t xml:space="preserve"> will</w:t>
            </w:r>
            <w:r w:rsidR="00F14B89" w:rsidRPr="0081126D">
              <w:rPr>
                <w:rStyle w:val="Strong"/>
                <w:rFonts w:asciiTheme="minorHAnsi" w:hAnsiTheme="minorHAnsi" w:cstheme="minorHAnsi"/>
                <w:b w:val="0"/>
                <w:bCs w:val="0"/>
                <w:sz w:val="20"/>
                <w:szCs w:val="20"/>
              </w:rPr>
              <w:t xml:space="preserve"> post</w:t>
            </w:r>
            <w:r w:rsidR="00B27067" w:rsidRPr="0081126D">
              <w:rPr>
                <w:rStyle w:val="Strong"/>
                <w:rFonts w:asciiTheme="minorHAnsi" w:hAnsiTheme="minorHAnsi" w:cstheme="minorHAnsi"/>
                <w:b w:val="0"/>
                <w:bCs w:val="0"/>
                <w:sz w:val="20"/>
                <w:szCs w:val="20"/>
              </w:rPr>
              <w:t xml:space="preserve"> </w:t>
            </w:r>
            <w:r w:rsidR="00BF0936" w:rsidRPr="0081126D">
              <w:rPr>
                <w:rStyle w:val="Strong"/>
                <w:rFonts w:asciiTheme="minorHAnsi" w:hAnsiTheme="minorHAnsi" w:cstheme="minorHAnsi"/>
                <w:b w:val="0"/>
                <w:bCs w:val="0"/>
                <w:sz w:val="20"/>
                <w:szCs w:val="20"/>
              </w:rPr>
              <w:t xml:space="preserve">next </w:t>
            </w:r>
            <w:r w:rsidR="00B27067" w:rsidRPr="0081126D">
              <w:rPr>
                <w:rStyle w:val="Strong"/>
                <w:rFonts w:asciiTheme="minorHAnsi" w:hAnsiTheme="minorHAnsi" w:cstheme="minorHAnsi"/>
                <w:b w:val="0"/>
                <w:bCs w:val="0"/>
                <w:sz w:val="20"/>
                <w:szCs w:val="20"/>
              </w:rPr>
              <w:t xml:space="preserve">meeting </w:t>
            </w:r>
            <w:r w:rsidR="00BF0936" w:rsidRPr="0081126D">
              <w:rPr>
                <w:rStyle w:val="Strong"/>
                <w:rFonts w:asciiTheme="minorHAnsi" w:hAnsiTheme="minorHAnsi" w:cstheme="minorHAnsi"/>
                <w:b w:val="0"/>
                <w:bCs w:val="0"/>
                <w:sz w:val="20"/>
                <w:szCs w:val="20"/>
              </w:rPr>
              <w:t xml:space="preserve">time(s). </w:t>
            </w:r>
          </w:p>
        </w:tc>
      </w:tr>
      <w:tr w:rsidR="00F75E2E" w:rsidRPr="00C24946" w14:paraId="7772B738" w14:textId="77777777" w:rsidTr="009526B6">
        <w:trPr>
          <w:trHeight w:val="197"/>
          <w:jc w:val="center"/>
        </w:trPr>
        <w:tc>
          <w:tcPr>
            <w:tcW w:w="2226" w:type="dxa"/>
          </w:tcPr>
          <w:p w14:paraId="4AC44FDF" w14:textId="496D0D2A" w:rsidR="00F75E2E" w:rsidRPr="0081126D" w:rsidRDefault="004139F8"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10</w:t>
            </w:r>
          </w:p>
        </w:tc>
        <w:tc>
          <w:tcPr>
            <w:tcW w:w="2661" w:type="dxa"/>
          </w:tcPr>
          <w:p w14:paraId="6838EC3C" w14:textId="4B2AFD5D" w:rsidR="00F75E2E" w:rsidRPr="0081126D" w:rsidRDefault="00F75E2E" w:rsidP="00F267A0">
            <w:pPr>
              <w:rPr>
                <w:rStyle w:val="Strong"/>
                <w:rFonts w:asciiTheme="minorHAnsi" w:hAnsiTheme="minorHAnsi" w:cstheme="minorHAnsi"/>
                <w:b w:val="0"/>
                <w:bCs w:val="0"/>
                <w:sz w:val="20"/>
                <w:szCs w:val="20"/>
              </w:rPr>
            </w:pPr>
            <w:r w:rsidRPr="0081126D">
              <w:rPr>
                <w:rStyle w:val="Strong"/>
                <w:rFonts w:asciiTheme="minorHAnsi" w:hAnsiTheme="minorHAnsi" w:cstheme="minorHAnsi"/>
                <w:b w:val="0"/>
                <w:bCs w:val="0"/>
                <w:sz w:val="20"/>
                <w:szCs w:val="20"/>
              </w:rPr>
              <w:t xml:space="preserve">Physical </w:t>
            </w:r>
            <w:r w:rsidR="00335645" w:rsidRPr="0081126D">
              <w:rPr>
                <w:rStyle w:val="Strong"/>
                <w:rFonts w:asciiTheme="minorHAnsi" w:hAnsiTheme="minorHAnsi" w:cstheme="minorHAnsi"/>
                <w:b w:val="0"/>
                <w:bCs w:val="0"/>
                <w:sz w:val="20"/>
                <w:szCs w:val="20"/>
              </w:rPr>
              <w:t xml:space="preserve">Secondary meeting </w:t>
            </w:r>
            <w:r w:rsidRPr="0081126D">
              <w:rPr>
                <w:rStyle w:val="Strong"/>
                <w:rFonts w:asciiTheme="minorHAnsi" w:hAnsiTheme="minorHAnsi" w:cstheme="minorHAnsi"/>
                <w:b w:val="0"/>
                <w:bCs w:val="0"/>
                <w:sz w:val="20"/>
                <w:szCs w:val="20"/>
              </w:rPr>
              <w:t>location</w:t>
            </w:r>
          </w:p>
        </w:tc>
        <w:tc>
          <w:tcPr>
            <w:tcW w:w="2381" w:type="dxa"/>
          </w:tcPr>
          <w:p w14:paraId="6ACBABE9" w14:textId="77777777" w:rsidR="00F75E2E" w:rsidRPr="0081126D" w:rsidRDefault="00F75E2E" w:rsidP="00F267A0">
            <w:pPr>
              <w:rPr>
                <w:rStyle w:val="Strong"/>
                <w:rFonts w:asciiTheme="minorHAnsi" w:hAnsiTheme="minorHAnsi" w:cstheme="minorHAnsi"/>
                <w:b w:val="0"/>
                <w:bCs w:val="0"/>
                <w:sz w:val="20"/>
                <w:szCs w:val="20"/>
              </w:rPr>
            </w:pPr>
          </w:p>
        </w:tc>
        <w:tc>
          <w:tcPr>
            <w:tcW w:w="2381" w:type="dxa"/>
          </w:tcPr>
          <w:p w14:paraId="228EFBFD" w14:textId="77777777" w:rsidR="00F75E2E" w:rsidRPr="0081126D" w:rsidRDefault="00F75E2E" w:rsidP="00F267A0">
            <w:pPr>
              <w:rPr>
                <w:rStyle w:val="Strong"/>
                <w:rFonts w:asciiTheme="minorHAnsi" w:hAnsiTheme="minorHAnsi" w:cstheme="minorHAnsi"/>
                <w:b w:val="0"/>
                <w:bCs w:val="0"/>
                <w:sz w:val="20"/>
                <w:szCs w:val="20"/>
              </w:rPr>
            </w:pPr>
          </w:p>
        </w:tc>
        <w:tc>
          <w:tcPr>
            <w:tcW w:w="4751" w:type="dxa"/>
          </w:tcPr>
          <w:p w14:paraId="6265D394" w14:textId="77777777" w:rsidR="00F75E2E" w:rsidRPr="0081126D" w:rsidRDefault="00F75E2E" w:rsidP="00F267A0">
            <w:pPr>
              <w:rPr>
                <w:rStyle w:val="Strong"/>
                <w:rFonts w:asciiTheme="minorHAnsi" w:hAnsiTheme="minorHAnsi" w:cstheme="minorHAnsi"/>
                <w:b w:val="0"/>
                <w:bCs w:val="0"/>
                <w:sz w:val="20"/>
                <w:szCs w:val="20"/>
              </w:rPr>
            </w:pPr>
          </w:p>
        </w:tc>
      </w:tr>
    </w:tbl>
    <w:p w14:paraId="476591AA" w14:textId="77777777" w:rsidR="00DF4A9A" w:rsidRDefault="00DF4A9A">
      <w:pPr>
        <w:spacing w:after="160" w:line="259" w:lineRule="auto"/>
        <w:rPr>
          <w:rStyle w:val="Strong"/>
          <w:rFonts w:ascii="Times New Roman" w:eastAsia="Times New Roman" w:hAnsi="Times New Roman" w:cs="Times New Roman"/>
          <w:kern w:val="36"/>
          <w:sz w:val="48"/>
          <w:szCs w:val="48"/>
        </w:rPr>
      </w:pPr>
      <w:r>
        <w:rPr>
          <w:rStyle w:val="Strong"/>
          <w:b w:val="0"/>
          <w:bCs w:val="0"/>
        </w:rPr>
        <w:br w:type="page"/>
      </w:r>
    </w:p>
    <w:p w14:paraId="6B52A19B" w14:textId="6AB44CBB" w:rsidR="00AA30C5" w:rsidRPr="00DF4A9A" w:rsidRDefault="00FA26CA" w:rsidP="00DF4A9A">
      <w:pPr>
        <w:pStyle w:val="Heading1"/>
        <w:jc w:val="center"/>
        <w:rPr>
          <w:rStyle w:val="Strong"/>
          <w:rFonts w:asciiTheme="minorHAnsi" w:hAnsiTheme="minorHAnsi" w:cstheme="minorHAnsi"/>
          <w:b/>
          <w:bCs/>
        </w:rPr>
      </w:pPr>
      <w:bookmarkStart w:id="14" w:name="_Toc190178903"/>
      <w:r w:rsidRPr="00DF4A9A">
        <w:rPr>
          <w:rStyle w:val="Strong"/>
          <w:rFonts w:asciiTheme="minorHAnsi" w:hAnsiTheme="minorHAnsi" w:cstheme="minorHAnsi"/>
          <w:b/>
          <w:bCs/>
        </w:rPr>
        <w:lastRenderedPageBreak/>
        <w:t>Essential</w:t>
      </w:r>
      <w:r w:rsidR="00AA30C5" w:rsidRPr="00DF4A9A">
        <w:rPr>
          <w:rStyle w:val="Strong"/>
          <w:rFonts w:asciiTheme="minorHAnsi" w:hAnsiTheme="minorHAnsi" w:cstheme="minorHAnsi"/>
          <w:b/>
          <w:bCs/>
        </w:rPr>
        <w:t xml:space="preserve"> </w:t>
      </w:r>
      <w:r w:rsidR="00E07805" w:rsidRPr="00DF4A9A">
        <w:rPr>
          <w:rStyle w:val="Strong"/>
          <w:rFonts w:asciiTheme="minorHAnsi" w:hAnsiTheme="minorHAnsi" w:cstheme="minorHAnsi"/>
          <w:b/>
          <w:bCs/>
        </w:rPr>
        <w:t>Asset</w:t>
      </w:r>
      <w:r w:rsidR="00930A72" w:rsidRPr="00DF4A9A">
        <w:rPr>
          <w:rStyle w:val="Strong"/>
          <w:rFonts w:asciiTheme="minorHAnsi" w:hAnsiTheme="minorHAnsi" w:cstheme="minorHAnsi"/>
          <w:b/>
          <w:bCs/>
        </w:rPr>
        <w:t>s</w:t>
      </w:r>
      <w:bookmarkEnd w:id="14"/>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2083"/>
        <w:gridCol w:w="2445"/>
        <w:gridCol w:w="1540"/>
        <w:gridCol w:w="1965"/>
        <w:gridCol w:w="6367"/>
      </w:tblGrid>
      <w:tr w:rsidR="002C350D" w:rsidRPr="003842C8" w14:paraId="4B2B29A6" w14:textId="47E183D8" w:rsidTr="000A17DD">
        <w:trPr>
          <w:tblHeader/>
          <w:jc w:val="center"/>
        </w:trPr>
        <w:tc>
          <w:tcPr>
            <w:tcW w:w="2083" w:type="dxa"/>
            <w:shd w:val="clear" w:color="auto" w:fill="E7E6E6" w:themeFill="background2"/>
          </w:tcPr>
          <w:p w14:paraId="5C0E9C63" w14:textId="52A7635C" w:rsidR="00220104" w:rsidRPr="00F341EC" w:rsidRDefault="00220104" w:rsidP="00F267A0">
            <w:pPr>
              <w:rPr>
                <w:rStyle w:val="Strong"/>
                <w:rFonts w:asciiTheme="minorHAnsi" w:hAnsiTheme="minorHAnsi" w:cstheme="minorHAnsi"/>
                <w:color w:val="373A3F"/>
                <w:sz w:val="20"/>
                <w:szCs w:val="20"/>
              </w:rPr>
            </w:pPr>
            <w:bookmarkStart w:id="15" w:name="_Hlk93927473"/>
            <w:r w:rsidRPr="00F341EC">
              <w:rPr>
                <w:rStyle w:val="Strong"/>
                <w:rFonts w:asciiTheme="minorHAnsi" w:hAnsiTheme="minorHAnsi" w:cstheme="minorHAnsi"/>
                <w:color w:val="373A3F"/>
                <w:sz w:val="20"/>
                <w:szCs w:val="20"/>
              </w:rPr>
              <w:t xml:space="preserve">Essential </w:t>
            </w:r>
            <w:r w:rsidR="00C844CD">
              <w:rPr>
                <w:rStyle w:val="Strong"/>
                <w:rFonts w:asciiTheme="minorHAnsi" w:hAnsiTheme="minorHAnsi" w:cstheme="minorHAnsi"/>
                <w:color w:val="373A3F"/>
                <w:sz w:val="20"/>
                <w:szCs w:val="20"/>
              </w:rPr>
              <w:t xml:space="preserve">IT </w:t>
            </w:r>
            <w:r>
              <w:rPr>
                <w:rStyle w:val="Strong"/>
                <w:rFonts w:asciiTheme="minorHAnsi" w:hAnsiTheme="minorHAnsi" w:cstheme="minorHAnsi"/>
                <w:color w:val="373A3F"/>
                <w:sz w:val="20"/>
                <w:szCs w:val="20"/>
              </w:rPr>
              <w:t>Asset</w:t>
            </w:r>
            <w:r w:rsidRPr="00F341EC">
              <w:rPr>
                <w:rStyle w:val="Strong"/>
                <w:rFonts w:asciiTheme="minorHAnsi" w:hAnsiTheme="minorHAnsi" w:cstheme="minorHAnsi"/>
                <w:color w:val="373A3F"/>
                <w:sz w:val="20"/>
                <w:szCs w:val="20"/>
              </w:rPr>
              <w:t xml:space="preserve"> </w:t>
            </w:r>
          </w:p>
        </w:tc>
        <w:tc>
          <w:tcPr>
            <w:tcW w:w="2445" w:type="dxa"/>
            <w:shd w:val="clear" w:color="auto" w:fill="E7E6E6" w:themeFill="background2"/>
          </w:tcPr>
          <w:p w14:paraId="1D87BEFC" w14:textId="4A3EE644" w:rsidR="00220104" w:rsidRDefault="00220104" w:rsidP="00F267A0">
            <w:pPr>
              <w:rPr>
                <w:rStyle w:val="Strong"/>
                <w:rFonts w:asciiTheme="minorHAnsi" w:hAnsiTheme="minorHAnsi" w:cstheme="minorHAnsi"/>
                <w:color w:val="373A3F"/>
                <w:sz w:val="20"/>
                <w:szCs w:val="20"/>
              </w:rPr>
            </w:pPr>
            <w:r w:rsidRPr="00F341EC">
              <w:rPr>
                <w:rStyle w:val="Strong"/>
                <w:rFonts w:asciiTheme="minorHAnsi" w:hAnsiTheme="minorHAnsi" w:cstheme="minorHAnsi"/>
                <w:color w:val="373A3F"/>
                <w:sz w:val="20"/>
                <w:szCs w:val="20"/>
              </w:rPr>
              <w:t>Availability</w:t>
            </w:r>
          </w:p>
        </w:tc>
        <w:tc>
          <w:tcPr>
            <w:tcW w:w="1540" w:type="dxa"/>
            <w:shd w:val="clear" w:color="auto" w:fill="E7E6E6" w:themeFill="background2"/>
          </w:tcPr>
          <w:p w14:paraId="11B11027" w14:textId="3EC16D37" w:rsidR="00220104" w:rsidRPr="00F341EC" w:rsidRDefault="00220104"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IP Address</w:t>
            </w:r>
          </w:p>
        </w:tc>
        <w:tc>
          <w:tcPr>
            <w:tcW w:w="1965" w:type="dxa"/>
            <w:shd w:val="clear" w:color="auto" w:fill="E7E6E6" w:themeFill="background2"/>
          </w:tcPr>
          <w:p w14:paraId="051773B1" w14:textId="69E544C5" w:rsidR="00220104" w:rsidRDefault="00063564" w:rsidP="00F267A0">
            <w:pPr>
              <w:rPr>
                <w:rStyle w:val="Strong"/>
                <w:rFonts w:asciiTheme="minorHAnsi" w:hAnsiTheme="minorHAnsi" w:cstheme="minorHAnsi"/>
                <w:color w:val="373A3F"/>
                <w:sz w:val="20"/>
                <w:szCs w:val="20"/>
              </w:rPr>
            </w:pPr>
            <w:r>
              <w:rPr>
                <w:rStyle w:val="Strong"/>
                <w:rFonts w:cstheme="minorHAnsi"/>
                <w:color w:val="373A3F"/>
                <w:sz w:val="20"/>
                <w:szCs w:val="20"/>
              </w:rPr>
              <w:t>B</w:t>
            </w:r>
            <w:r w:rsidR="00220104">
              <w:rPr>
                <w:rStyle w:val="Strong"/>
                <w:rFonts w:cstheme="minorHAnsi"/>
                <w:color w:val="373A3F"/>
                <w:sz w:val="20"/>
                <w:szCs w:val="20"/>
              </w:rPr>
              <w:t>ackup</w:t>
            </w:r>
            <w:r w:rsidR="00E536AE">
              <w:rPr>
                <w:rStyle w:val="Strong"/>
                <w:rFonts w:cstheme="minorHAnsi"/>
                <w:color w:val="373A3F"/>
                <w:sz w:val="20"/>
                <w:szCs w:val="20"/>
              </w:rPr>
              <w:t xml:space="preserve"> </w:t>
            </w:r>
            <w:r w:rsidR="00E01724">
              <w:rPr>
                <w:rStyle w:val="Strong"/>
                <w:rFonts w:cstheme="minorHAnsi"/>
                <w:color w:val="373A3F"/>
                <w:sz w:val="20"/>
                <w:szCs w:val="20"/>
              </w:rPr>
              <w:t>in</w:t>
            </w:r>
            <w:r w:rsidR="00EA7773">
              <w:rPr>
                <w:rStyle w:val="Strong"/>
                <w:rFonts w:cstheme="minorHAnsi"/>
                <w:color w:val="373A3F"/>
                <w:sz w:val="20"/>
                <w:szCs w:val="20"/>
              </w:rPr>
              <w:t>formation</w:t>
            </w:r>
            <w:r w:rsidR="00F67E90">
              <w:rPr>
                <w:rStyle w:val="Strong"/>
                <w:rFonts w:cstheme="minorHAnsi"/>
                <w:color w:val="373A3F"/>
                <w:sz w:val="20"/>
                <w:szCs w:val="20"/>
              </w:rPr>
              <w:t xml:space="preserve"> </w:t>
            </w:r>
            <w:r w:rsidR="00F67E90" w:rsidRPr="00827C01">
              <w:rPr>
                <w:rStyle w:val="Strong"/>
                <w:rFonts w:cstheme="minorHAnsi"/>
                <w:b w:val="0"/>
                <w:bCs w:val="0"/>
                <w:color w:val="373A3F"/>
                <w:sz w:val="16"/>
                <w:szCs w:val="16"/>
              </w:rPr>
              <w:t xml:space="preserve">(location, </w:t>
            </w:r>
            <w:r w:rsidR="00184CDF" w:rsidRPr="00827C01">
              <w:rPr>
                <w:rStyle w:val="Strong"/>
                <w:rFonts w:cstheme="minorHAnsi"/>
                <w:b w:val="0"/>
                <w:bCs w:val="0"/>
                <w:color w:val="373A3F"/>
                <w:sz w:val="16"/>
                <w:szCs w:val="16"/>
              </w:rPr>
              <w:t>schedule, date</w:t>
            </w:r>
            <w:r w:rsidR="00C07E9A" w:rsidRPr="00827C01">
              <w:rPr>
                <w:rStyle w:val="Strong"/>
                <w:rFonts w:cstheme="minorHAnsi"/>
                <w:b w:val="0"/>
                <w:bCs w:val="0"/>
                <w:color w:val="373A3F"/>
                <w:sz w:val="16"/>
                <w:szCs w:val="16"/>
              </w:rPr>
              <w:t xml:space="preserve"> </w:t>
            </w:r>
            <w:r w:rsidR="00F67E90" w:rsidRPr="00827C01">
              <w:rPr>
                <w:rStyle w:val="Strong"/>
                <w:rFonts w:cstheme="minorHAnsi"/>
                <w:b w:val="0"/>
                <w:bCs w:val="0"/>
                <w:color w:val="373A3F"/>
                <w:sz w:val="16"/>
                <w:szCs w:val="16"/>
              </w:rPr>
              <w:t>last run)</w:t>
            </w:r>
            <w:r w:rsidR="00F67E90" w:rsidRPr="00C07E9A">
              <w:rPr>
                <w:rStyle w:val="Strong"/>
                <w:rFonts w:cstheme="minorHAnsi"/>
                <w:color w:val="373A3F"/>
                <w:sz w:val="16"/>
                <w:szCs w:val="16"/>
              </w:rPr>
              <w:t xml:space="preserve"> </w:t>
            </w:r>
          </w:p>
        </w:tc>
        <w:tc>
          <w:tcPr>
            <w:tcW w:w="6367" w:type="dxa"/>
            <w:shd w:val="clear" w:color="auto" w:fill="E7E6E6" w:themeFill="background2"/>
          </w:tcPr>
          <w:p w14:paraId="35DB7A99" w14:textId="33C311A2" w:rsidR="00220104" w:rsidRPr="00F341EC" w:rsidRDefault="00220104"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Additional Details</w:t>
            </w:r>
            <w:r w:rsidR="006C5D64">
              <w:rPr>
                <w:rStyle w:val="Strong"/>
                <w:rFonts w:asciiTheme="minorHAnsi" w:hAnsiTheme="minorHAnsi" w:cstheme="minorHAnsi"/>
                <w:color w:val="373A3F"/>
                <w:sz w:val="20"/>
                <w:szCs w:val="20"/>
              </w:rPr>
              <w:t xml:space="preserve"> as needed</w:t>
            </w:r>
            <w:r>
              <w:rPr>
                <w:rStyle w:val="Strong"/>
                <w:rFonts w:asciiTheme="minorHAnsi" w:hAnsiTheme="minorHAnsi" w:cstheme="minorHAnsi"/>
                <w:color w:val="373A3F"/>
                <w:sz w:val="20"/>
                <w:szCs w:val="20"/>
              </w:rPr>
              <w:t>:</w:t>
            </w:r>
            <w:r w:rsidR="00BA3830">
              <w:rPr>
                <w:rStyle w:val="Strong"/>
                <w:rFonts w:asciiTheme="minorHAnsi" w:hAnsiTheme="minorHAnsi" w:cstheme="minorHAnsi"/>
                <w:color w:val="373A3F"/>
                <w:sz w:val="20"/>
                <w:szCs w:val="20"/>
              </w:rPr>
              <w:t xml:space="preserve"> </w:t>
            </w:r>
            <w:r w:rsidR="008E755E" w:rsidRPr="006C5D64">
              <w:rPr>
                <w:rStyle w:val="Strong"/>
                <w:rFonts w:asciiTheme="minorHAnsi" w:hAnsiTheme="minorHAnsi" w:cstheme="minorHAnsi"/>
                <w:b w:val="0"/>
                <w:bCs w:val="0"/>
                <w:color w:val="373A3F"/>
                <w:sz w:val="16"/>
                <w:szCs w:val="16"/>
              </w:rPr>
              <w:t>E</w:t>
            </w:r>
            <w:r w:rsidR="00C75736" w:rsidRPr="006C5D64">
              <w:rPr>
                <w:rStyle w:val="Strong"/>
                <w:rFonts w:cstheme="minorHAnsi"/>
                <w:b w:val="0"/>
                <w:bCs w:val="0"/>
                <w:color w:val="373A3F"/>
                <w:sz w:val="16"/>
                <w:szCs w:val="16"/>
              </w:rPr>
              <w:t>xample</w:t>
            </w:r>
            <w:r w:rsidR="0091642B" w:rsidRPr="006C5D64">
              <w:rPr>
                <w:rStyle w:val="Strong"/>
                <w:rFonts w:cstheme="minorHAnsi"/>
                <w:b w:val="0"/>
                <w:bCs w:val="0"/>
                <w:color w:val="373A3F"/>
                <w:sz w:val="16"/>
                <w:szCs w:val="16"/>
              </w:rPr>
              <w:t>s</w:t>
            </w:r>
            <w:r w:rsidR="00C75736" w:rsidRPr="006C5D64">
              <w:rPr>
                <w:rStyle w:val="Strong"/>
                <w:rFonts w:cstheme="minorHAnsi"/>
                <w:b w:val="0"/>
                <w:bCs w:val="0"/>
                <w:color w:val="373A3F"/>
                <w:sz w:val="16"/>
                <w:szCs w:val="16"/>
              </w:rPr>
              <w:t>:</w:t>
            </w:r>
            <w:r w:rsidR="00C75736" w:rsidRPr="006C5D64">
              <w:rPr>
                <w:rStyle w:val="Strong"/>
                <w:rFonts w:cstheme="minorHAnsi"/>
                <w:color w:val="373A3F"/>
                <w:sz w:val="16"/>
                <w:szCs w:val="16"/>
              </w:rPr>
              <w:t xml:space="preserve"> </w:t>
            </w:r>
            <w:r w:rsidR="00DD718D" w:rsidRPr="006C5D64">
              <w:rPr>
                <w:sz w:val="16"/>
                <w:szCs w:val="16"/>
              </w:rPr>
              <w:t>Vendor</w:t>
            </w:r>
            <w:r w:rsidR="00566819" w:rsidRPr="006C5D64">
              <w:rPr>
                <w:sz w:val="16"/>
                <w:szCs w:val="16"/>
              </w:rPr>
              <w:t xml:space="preserve">, </w:t>
            </w:r>
            <w:r w:rsidR="00E01724" w:rsidRPr="006C5D64">
              <w:rPr>
                <w:sz w:val="16"/>
                <w:szCs w:val="16"/>
              </w:rPr>
              <w:t>Model</w:t>
            </w:r>
            <w:r w:rsidR="00E01724" w:rsidRPr="006C5D64">
              <w:rPr>
                <w:rStyle w:val="Strong"/>
                <w:rFonts w:cstheme="minorHAnsi"/>
                <w:color w:val="373A3F"/>
                <w:sz w:val="16"/>
                <w:szCs w:val="16"/>
              </w:rPr>
              <w:t xml:space="preserve">, </w:t>
            </w:r>
            <w:r w:rsidR="00BA3830" w:rsidRPr="006C5D64">
              <w:rPr>
                <w:sz w:val="16"/>
                <w:szCs w:val="16"/>
              </w:rPr>
              <w:t>Firmware</w:t>
            </w:r>
            <w:r w:rsidR="00BA3830" w:rsidRPr="006C5D64">
              <w:rPr>
                <w:rStyle w:val="Strong"/>
                <w:rFonts w:cstheme="minorHAnsi"/>
                <w:color w:val="373A3F"/>
                <w:sz w:val="16"/>
                <w:szCs w:val="16"/>
              </w:rPr>
              <w:t xml:space="preserve">, </w:t>
            </w:r>
            <w:r w:rsidR="00E6599A" w:rsidRPr="006C5D64">
              <w:rPr>
                <w:sz w:val="16"/>
                <w:szCs w:val="16"/>
              </w:rPr>
              <w:t>OS</w:t>
            </w:r>
            <w:r w:rsidR="004D34A1" w:rsidRPr="006C5D64">
              <w:rPr>
                <w:rStyle w:val="Strong"/>
                <w:rFonts w:cstheme="minorHAnsi"/>
                <w:color w:val="373A3F"/>
                <w:sz w:val="16"/>
                <w:szCs w:val="16"/>
              </w:rPr>
              <w:t xml:space="preserve"> </w:t>
            </w:r>
            <w:r w:rsidR="004D34A1" w:rsidRPr="00C119AB">
              <w:rPr>
                <w:rStyle w:val="Strong"/>
                <w:rFonts w:cstheme="minorHAnsi"/>
                <w:b w:val="0"/>
                <w:bCs w:val="0"/>
                <w:color w:val="373A3F"/>
                <w:sz w:val="16"/>
                <w:szCs w:val="16"/>
              </w:rPr>
              <w:t>Version</w:t>
            </w:r>
            <w:r w:rsidR="004D34A1" w:rsidRPr="006C5D64">
              <w:rPr>
                <w:rStyle w:val="Strong"/>
                <w:rFonts w:cstheme="minorHAnsi"/>
                <w:color w:val="373A3F"/>
                <w:sz w:val="16"/>
                <w:szCs w:val="16"/>
              </w:rPr>
              <w:t>,</w:t>
            </w:r>
            <w:r w:rsidR="004C4295" w:rsidRPr="006C5D64">
              <w:rPr>
                <w:rStyle w:val="Hyperlink"/>
                <w:rFonts w:cstheme="minorHAnsi"/>
                <w:color w:val="auto"/>
                <w:sz w:val="16"/>
                <w:szCs w:val="16"/>
                <w:u w:val="none"/>
              </w:rPr>
              <w:t xml:space="preserve"> system </w:t>
            </w:r>
            <w:r w:rsidR="00E10D66" w:rsidRPr="006C5D64">
              <w:rPr>
                <w:rStyle w:val="Hyperlink"/>
                <w:rFonts w:cstheme="minorHAnsi"/>
                <w:color w:val="auto"/>
                <w:sz w:val="16"/>
                <w:szCs w:val="16"/>
                <w:u w:val="none"/>
              </w:rPr>
              <w:t>administrator (SA)</w:t>
            </w:r>
            <w:r w:rsidR="00E10D66" w:rsidRPr="006C5D64">
              <w:rPr>
                <w:rStyle w:val="Strong"/>
                <w:rFonts w:cstheme="minorHAnsi"/>
                <w:color w:val="373A3F"/>
                <w:sz w:val="16"/>
                <w:szCs w:val="16"/>
              </w:rPr>
              <w:t xml:space="preserve"> </w:t>
            </w:r>
            <w:r w:rsidR="00E10D66" w:rsidRPr="006C5D64">
              <w:rPr>
                <w:rStyle w:val="Strong"/>
                <w:rFonts w:cstheme="minorHAnsi"/>
                <w:b w:val="0"/>
                <w:bCs w:val="0"/>
                <w:color w:val="373A3F"/>
                <w:sz w:val="16"/>
                <w:szCs w:val="16"/>
              </w:rPr>
              <w:t>account(s),</w:t>
            </w:r>
            <w:r w:rsidR="004D34A1" w:rsidRPr="006C5D64">
              <w:rPr>
                <w:rStyle w:val="Strong"/>
                <w:rFonts w:cstheme="minorHAnsi"/>
                <w:color w:val="373A3F"/>
                <w:sz w:val="16"/>
                <w:szCs w:val="16"/>
              </w:rPr>
              <w:t xml:space="preserve"> </w:t>
            </w:r>
            <w:r w:rsidR="00BA3830" w:rsidRPr="006C5D64">
              <w:rPr>
                <w:sz w:val="16"/>
                <w:szCs w:val="16"/>
              </w:rPr>
              <w:t>AV</w:t>
            </w:r>
            <w:r w:rsidR="009A18DC" w:rsidRPr="006C5D64">
              <w:rPr>
                <w:sz w:val="16"/>
                <w:szCs w:val="16"/>
              </w:rPr>
              <w:t>, AV</w:t>
            </w:r>
            <w:r w:rsidR="008A416C" w:rsidRPr="006C5D64">
              <w:rPr>
                <w:rStyle w:val="Strong"/>
                <w:rFonts w:cstheme="minorHAnsi"/>
                <w:color w:val="373A3F"/>
                <w:sz w:val="16"/>
                <w:szCs w:val="16"/>
              </w:rPr>
              <w:t xml:space="preserve"> </w:t>
            </w:r>
            <w:r w:rsidR="008A416C" w:rsidRPr="006C5D64">
              <w:rPr>
                <w:rStyle w:val="Strong"/>
                <w:rFonts w:cstheme="minorHAnsi"/>
                <w:b w:val="0"/>
                <w:bCs w:val="0"/>
                <w:color w:val="373A3F"/>
                <w:sz w:val="16"/>
                <w:szCs w:val="16"/>
              </w:rPr>
              <w:t>Version</w:t>
            </w:r>
            <w:r w:rsidR="00AC5C2A" w:rsidRPr="006C5D64">
              <w:rPr>
                <w:rStyle w:val="Strong"/>
                <w:rFonts w:cstheme="minorHAnsi"/>
                <w:b w:val="0"/>
                <w:bCs w:val="0"/>
                <w:color w:val="373A3F"/>
                <w:sz w:val="16"/>
                <w:szCs w:val="16"/>
              </w:rPr>
              <w:t xml:space="preserve"> &amp; </w:t>
            </w:r>
            <w:r w:rsidR="003C2FF6">
              <w:rPr>
                <w:rStyle w:val="Strong"/>
                <w:rFonts w:cstheme="minorHAnsi"/>
                <w:b w:val="0"/>
                <w:bCs w:val="0"/>
                <w:color w:val="373A3F"/>
                <w:sz w:val="16"/>
                <w:szCs w:val="16"/>
              </w:rPr>
              <w:t>AV</w:t>
            </w:r>
            <w:r w:rsidR="00B746B0" w:rsidRPr="006C5D64">
              <w:rPr>
                <w:rStyle w:val="Strong"/>
                <w:rFonts w:cstheme="minorHAnsi"/>
                <w:b w:val="0"/>
                <w:bCs w:val="0"/>
                <w:color w:val="373A3F"/>
                <w:sz w:val="16"/>
                <w:szCs w:val="16"/>
              </w:rPr>
              <w:t xml:space="preserve"> </w:t>
            </w:r>
            <w:r w:rsidR="008F4881" w:rsidRPr="006C5D64">
              <w:rPr>
                <w:rStyle w:val="Strong"/>
                <w:rFonts w:cstheme="minorHAnsi"/>
                <w:b w:val="0"/>
                <w:bCs w:val="0"/>
                <w:color w:val="373A3F"/>
                <w:sz w:val="16"/>
                <w:szCs w:val="16"/>
              </w:rPr>
              <w:t>sig</w:t>
            </w:r>
            <w:r w:rsidR="00B746B0" w:rsidRPr="006C5D64">
              <w:rPr>
                <w:rStyle w:val="Strong"/>
                <w:rFonts w:cstheme="minorHAnsi"/>
                <w:b w:val="0"/>
                <w:bCs w:val="0"/>
                <w:color w:val="373A3F"/>
                <w:sz w:val="16"/>
                <w:szCs w:val="16"/>
              </w:rPr>
              <w:t>nature file</w:t>
            </w:r>
            <w:r w:rsidR="00252B48">
              <w:rPr>
                <w:rStyle w:val="Strong"/>
                <w:rFonts w:cstheme="minorHAnsi"/>
                <w:b w:val="0"/>
                <w:bCs w:val="0"/>
                <w:color w:val="373A3F"/>
                <w:sz w:val="16"/>
                <w:szCs w:val="16"/>
              </w:rPr>
              <w:t xml:space="preserve"> date</w:t>
            </w:r>
            <w:r w:rsidR="00AC5C2A" w:rsidRPr="006C5D64">
              <w:rPr>
                <w:rStyle w:val="Strong"/>
                <w:rFonts w:cstheme="minorHAnsi"/>
                <w:color w:val="373A3F"/>
                <w:sz w:val="16"/>
                <w:szCs w:val="16"/>
              </w:rPr>
              <w:t xml:space="preserve">, </w:t>
            </w:r>
            <w:r w:rsidR="005A7AD0" w:rsidRPr="006C5D64">
              <w:rPr>
                <w:rStyle w:val="Strong"/>
                <w:rFonts w:cstheme="minorHAnsi"/>
                <w:b w:val="0"/>
                <w:bCs w:val="0"/>
                <w:color w:val="373A3F"/>
                <w:sz w:val="16"/>
                <w:szCs w:val="16"/>
              </w:rPr>
              <w:t>Last</w:t>
            </w:r>
            <w:r w:rsidR="0076093E" w:rsidRPr="006C5D64">
              <w:rPr>
                <w:rStyle w:val="Strong"/>
                <w:rFonts w:cstheme="minorHAnsi"/>
                <w:b w:val="0"/>
                <w:bCs w:val="0"/>
                <w:color w:val="373A3F"/>
                <w:sz w:val="16"/>
                <w:szCs w:val="16"/>
              </w:rPr>
              <w:t xml:space="preserve"> </w:t>
            </w:r>
            <w:r w:rsidR="00A141AF" w:rsidRPr="006C5D64">
              <w:rPr>
                <w:sz w:val="16"/>
                <w:szCs w:val="16"/>
              </w:rPr>
              <w:t>Patch</w:t>
            </w:r>
            <w:r w:rsidR="0076093E" w:rsidRPr="006C5D64">
              <w:rPr>
                <w:sz w:val="16"/>
                <w:szCs w:val="16"/>
              </w:rPr>
              <w:t xml:space="preserve"> Date, </w:t>
            </w:r>
            <w:r w:rsidR="00116187" w:rsidRPr="006C5D64">
              <w:rPr>
                <w:sz w:val="16"/>
                <w:szCs w:val="16"/>
              </w:rPr>
              <w:t xml:space="preserve">Last </w:t>
            </w:r>
            <w:r w:rsidR="00262905" w:rsidRPr="006C5D64">
              <w:rPr>
                <w:rStyle w:val="Strong"/>
                <w:rFonts w:cstheme="minorHAnsi"/>
                <w:b w:val="0"/>
                <w:bCs w:val="0"/>
                <w:color w:val="373A3F"/>
                <w:sz w:val="16"/>
                <w:szCs w:val="16"/>
              </w:rPr>
              <w:t>Firmware</w:t>
            </w:r>
            <w:r w:rsidR="00F11A5A" w:rsidRPr="006C5D64">
              <w:rPr>
                <w:rStyle w:val="Strong"/>
                <w:rFonts w:cstheme="minorHAnsi"/>
                <w:b w:val="0"/>
                <w:bCs w:val="0"/>
                <w:color w:val="373A3F"/>
                <w:sz w:val="16"/>
                <w:szCs w:val="16"/>
              </w:rPr>
              <w:t xml:space="preserve"> </w:t>
            </w:r>
            <w:r w:rsidR="0076093E" w:rsidRPr="006C5D64">
              <w:rPr>
                <w:rStyle w:val="Strong"/>
                <w:rFonts w:cstheme="minorHAnsi"/>
                <w:b w:val="0"/>
                <w:bCs w:val="0"/>
                <w:color w:val="373A3F"/>
                <w:sz w:val="16"/>
                <w:szCs w:val="16"/>
              </w:rPr>
              <w:t>update</w:t>
            </w:r>
            <w:r w:rsidR="00116187" w:rsidRPr="006C5D64">
              <w:rPr>
                <w:rStyle w:val="Strong"/>
                <w:rFonts w:cstheme="minorHAnsi"/>
                <w:b w:val="0"/>
                <w:bCs w:val="0"/>
                <w:color w:val="373A3F"/>
                <w:sz w:val="16"/>
                <w:szCs w:val="16"/>
              </w:rPr>
              <w:t xml:space="preserve"> date</w:t>
            </w:r>
            <w:r w:rsidR="0076093E" w:rsidRPr="006C5D64">
              <w:rPr>
                <w:rStyle w:val="Strong"/>
                <w:rFonts w:cstheme="minorHAnsi"/>
                <w:color w:val="373A3F"/>
                <w:sz w:val="16"/>
                <w:szCs w:val="16"/>
              </w:rPr>
              <w:t xml:space="preserve">, </w:t>
            </w:r>
            <w:r w:rsidR="00116187" w:rsidRPr="006C5D64">
              <w:rPr>
                <w:rStyle w:val="Strong"/>
                <w:rFonts w:cstheme="minorHAnsi"/>
                <w:b w:val="0"/>
                <w:bCs w:val="0"/>
                <w:color w:val="373A3F"/>
                <w:sz w:val="16"/>
                <w:szCs w:val="16"/>
              </w:rPr>
              <w:t>Last</w:t>
            </w:r>
            <w:r w:rsidR="006C5D64" w:rsidRPr="006C5D64">
              <w:rPr>
                <w:rStyle w:val="Strong"/>
                <w:rFonts w:cstheme="minorHAnsi"/>
                <w:b w:val="0"/>
                <w:bCs w:val="0"/>
                <w:color w:val="373A3F"/>
                <w:sz w:val="16"/>
                <w:szCs w:val="16"/>
              </w:rPr>
              <w:t xml:space="preserve"> </w:t>
            </w:r>
            <w:r w:rsidR="0058325F" w:rsidRPr="006C5D64">
              <w:rPr>
                <w:sz w:val="16"/>
                <w:szCs w:val="16"/>
              </w:rPr>
              <w:t>Configuration</w:t>
            </w:r>
            <w:r w:rsidR="00F11A5A" w:rsidRPr="006C5D64">
              <w:rPr>
                <w:rStyle w:val="Strong"/>
                <w:rFonts w:cstheme="minorHAnsi"/>
                <w:color w:val="373A3F"/>
                <w:sz w:val="16"/>
                <w:szCs w:val="16"/>
              </w:rPr>
              <w:t xml:space="preserve"> </w:t>
            </w:r>
            <w:r w:rsidR="006C5D64" w:rsidRPr="006C5D64">
              <w:rPr>
                <w:rStyle w:val="Strong"/>
                <w:rFonts w:cstheme="minorHAnsi"/>
                <w:b w:val="0"/>
                <w:bCs w:val="0"/>
                <w:color w:val="373A3F"/>
                <w:sz w:val="16"/>
                <w:szCs w:val="16"/>
              </w:rPr>
              <w:t>Date</w:t>
            </w:r>
            <w:r w:rsidR="006C5D64" w:rsidRPr="006C5D64">
              <w:rPr>
                <w:rStyle w:val="Strong"/>
                <w:rFonts w:cstheme="minorHAnsi"/>
                <w:color w:val="373A3F"/>
                <w:sz w:val="16"/>
                <w:szCs w:val="16"/>
              </w:rPr>
              <w:t xml:space="preserve">, </w:t>
            </w:r>
            <w:r w:rsidR="006C5D64" w:rsidRPr="006C5D64">
              <w:rPr>
                <w:rStyle w:val="Strong"/>
                <w:rFonts w:cstheme="minorHAnsi"/>
                <w:b w:val="0"/>
                <w:bCs w:val="0"/>
                <w:color w:val="373A3F"/>
                <w:sz w:val="16"/>
                <w:szCs w:val="16"/>
              </w:rPr>
              <w:t>Las</w:t>
            </w:r>
            <w:r w:rsidR="006C5D64" w:rsidRPr="006C5D64">
              <w:rPr>
                <w:rStyle w:val="Strong"/>
                <w:rFonts w:cstheme="minorHAnsi"/>
                <w:color w:val="373A3F"/>
                <w:sz w:val="16"/>
                <w:szCs w:val="16"/>
              </w:rPr>
              <w:t xml:space="preserve">t </w:t>
            </w:r>
            <w:r w:rsidR="007C27B8" w:rsidRPr="006C5D64">
              <w:rPr>
                <w:sz w:val="16"/>
                <w:szCs w:val="16"/>
              </w:rPr>
              <w:t>Maintenance</w:t>
            </w:r>
            <w:r w:rsidR="006C5D64" w:rsidRPr="006C5D64">
              <w:rPr>
                <w:sz w:val="16"/>
                <w:szCs w:val="16"/>
              </w:rPr>
              <w:t xml:space="preserve"> date</w:t>
            </w:r>
            <w:r w:rsidR="00F4694B">
              <w:rPr>
                <w:sz w:val="16"/>
                <w:szCs w:val="16"/>
              </w:rPr>
              <w:t xml:space="preserve">, </w:t>
            </w:r>
            <w:r w:rsidR="00770D8A">
              <w:rPr>
                <w:sz w:val="16"/>
                <w:szCs w:val="16"/>
              </w:rPr>
              <w:t>On Premise or Cloud</w:t>
            </w:r>
          </w:p>
        </w:tc>
      </w:tr>
      <w:bookmarkEnd w:id="15"/>
      <w:tr w:rsidR="002C350D" w:rsidRPr="003842C8" w14:paraId="2990F833" w14:textId="77777777" w:rsidTr="000A17DD">
        <w:trPr>
          <w:trHeight w:val="197"/>
          <w:jc w:val="center"/>
        </w:trPr>
        <w:tc>
          <w:tcPr>
            <w:tcW w:w="2083" w:type="dxa"/>
          </w:tcPr>
          <w:p w14:paraId="5EB26102" w14:textId="050D753E" w:rsidR="00220104" w:rsidRPr="00162D1A" w:rsidRDefault="00220104"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Firewall</w:t>
            </w:r>
          </w:p>
        </w:tc>
        <w:tc>
          <w:tcPr>
            <w:tcW w:w="2445" w:type="dxa"/>
          </w:tcPr>
          <w:p w14:paraId="6C44E89F" w14:textId="64DEAE1B" w:rsidR="00220104"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342170520"/>
                <w14:checkbox>
                  <w14:checked w14:val="0"/>
                  <w14:checkedState w14:val="2612" w14:font="MS Gothic"/>
                  <w14:uncheckedState w14:val="2610" w14:font="MS Gothic"/>
                </w14:checkbox>
              </w:sdtPr>
              <w:sdtContent>
                <w:r w:rsidR="00220104" w:rsidRPr="00162D1A">
                  <w:rPr>
                    <w:rStyle w:val="Strong"/>
                    <w:rFonts w:ascii="Segoe UI Symbol" w:eastAsia="MS Gothic" w:hAnsi="Segoe UI Symbol" w:cs="Segoe UI Symbol"/>
                    <w:b w:val="0"/>
                    <w:bCs w:val="0"/>
                    <w:sz w:val="20"/>
                    <w:szCs w:val="20"/>
                  </w:rPr>
                  <w:t>☐</w:t>
                </w:r>
              </w:sdtContent>
            </w:sdt>
            <w:r w:rsidR="00356E29" w:rsidRPr="00162D1A">
              <w:rPr>
                <w:rStyle w:val="Strong"/>
                <w:rFonts w:asciiTheme="minorHAnsi" w:hAnsiTheme="minorHAnsi" w:cstheme="minorHAnsi"/>
                <w:b w:val="0"/>
                <w:bCs w:val="0"/>
                <w:sz w:val="20"/>
                <w:szCs w:val="20"/>
              </w:rPr>
              <w:t>Up</w:t>
            </w:r>
            <w:r w:rsidR="00EA7773" w:rsidRPr="00162D1A">
              <w:rPr>
                <w:rStyle w:val="Strong"/>
                <w:rFonts w:asciiTheme="minorHAnsi" w:hAnsiTheme="minorHAnsi" w:cstheme="minorHAnsi"/>
                <w:b w:val="0"/>
                <w:bCs w:val="0"/>
                <w:sz w:val="20"/>
                <w:szCs w:val="20"/>
              </w:rPr>
              <w:t xml:space="preserve"> </w:t>
            </w:r>
            <w:r w:rsidR="00220104" w:rsidRPr="00162D1A">
              <w:rPr>
                <w:rStyle w:val="Strong"/>
                <w:rFonts w:asciiTheme="minorHAnsi" w:hAnsiTheme="minorHAnsi" w:cstheme="minorHAnsi"/>
                <w:b w:val="0"/>
                <w:bCs w:val="0"/>
                <w:sz w:val="20"/>
                <w:szCs w:val="20"/>
              </w:rPr>
              <w:t xml:space="preserve">| </w:t>
            </w:r>
            <w:sdt>
              <w:sdtPr>
                <w:rPr>
                  <w:rStyle w:val="Strong"/>
                  <w:rFonts w:asciiTheme="minorHAnsi" w:hAnsiTheme="minorHAnsi" w:cstheme="minorHAnsi"/>
                  <w:b w:val="0"/>
                  <w:bCs w:val="0"/>
                  <w:sz w:val="20"/>
                  <w:szCs w:val="20"/>
                </w:rPr>
                <w:id w:val="-620148694"/>
                <w14:checkbox>
                  <w14:checked w14:val="0"/>
                  <w14:checkedState w14:val="2612" w14:font="MS Gothic"/>
                  <w14:uncheckedState w14:val="2610" w14:font="MS Gothic"/>
                </w14:checkbox>
              </w:sdtPr>
              <w:sdtContent>
                <w:r w:rsidR="00220104" w:rsidRPr="00162D1A">
                  <w:rPr>
                    <w:rStyle w:val="Strong"/>
                    <w:rFonts w:ascii="Segoe UI Symbol" w:eastAsia="MS Gothic" w:hAnsi="Segoe UI Symbol" w:cs="Segoe UI Symbol"/>
                    <w:b w:val="0"/>
                    <w:bCs w:val="0"/>
                    <w:sz w:val="20"/>
                    <w:szCs w:val="20"/>
                  </w:rPr>
                  <w:t>☐</w:t>
                </w:r>
              </w:sdtContent>
            </w:sdt>
            <w:r w:rsidR="00220104"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068117896"/>
                <w14:checkbox>
                  <w14:checked w14:val="0"/>
                  <w14:checkedState w14:val="2612" w14:font="MS Gothic"/>
                  <w14:uncheckedState w14:val="2610" w14:font="MS Gothic"/>
                </w14:checkbox>
              </w:sdtPr>
              <w:sdtContent>
                <w:r w:rsidR="00220104" w:rsidRPr="00162D1A">
                  <w:rPr>
                    <w:rStyle w:val="Strong"/>
                    <w:rFonts w:ascii="Segoe UI Symbol" w:eastAsia="MS Gothic" w:hAnsi="Segoe UI Symbol" w:cs="Segoe UI Symbol"/>
                    <w:b w:val="0"/>
                    <w:bCs w:val="0"/>
                    <w:sz w:val="20"/>
                    <w:szCs w:val="20"/>
                  </w:rPr>
                  <w:t>☐</w:t>
                </w:r>
              </w:sdtContent>
            </w:sdt>
            <w:r w:rsidR="00356E29" w:rsidRPr="00162D1A">
              <w:rPr>
                <w:rStyle w:val="Strong"/>
                <w:rFonts w:asciiTheme="minorHAnsi" w:hAnsiTheme="minorHAnsi" w:cstheme="minorHAnsi"/>
                <w:b w:val="0"/>
                <w:bCs w:val="0"/>
                <w:sz w:val="20"/>
                <w:szCs w:val="20"/>
              </w:rPr>
              <w:t>Down</w:t>
            </w:r>
          </w:p>
        </w:tc>
        <w:tc>
          <w:tcPr>
            <w:tcW w:w="1540" w:type="dxa"/>
          </w:tcPr>
          <w:p w14:paraId="7C40765F" w14:textId="48822CF6" w:rsidR="00220104" w:rsidRPr="00162D1A" w:rsidRDefault="00220104" w:rsidP="00F267A0">
            <w:pPr>
              <w:rPr>
                <w:rStyle w:val="Strong"/>
                <w:rFonts w:asciiTheme="minorHAnsi" w:hAnsiTheme="minorHAnsi" w:cstheme="minorHAnsi"/>
                <w:b w:val="0"/>
                <w:bCs w:val="0"/>
                <w:sz w:val="20"/>
                <w:szCs w:val="20"/>
              </w:rPr>
            </w:pPr>
          </w:p>
        </w:tc>
        <w:tc>
          <w:tcPr>
            <w:tcW w:w="1965" w:type="dxa"/>
          </w:tcPr>
          <w:p w14:paraId="473064DF" w14:textId="77777777" w:rsidR="00220104" w:rsidRPr="00162D1A" w:rsidRDefault="00220104" w:rsidP="00F267A0">
            <w:pPr>
              <w:rPr>
                <w:rStyle w:val="Strong"/>
                <w:rFonts w:asciiTheme="minorHAnsi" w:hAnsiTheme="minorHAnsi" w:cstheme="minorHAnsi"/>
                <w:b w:val="0"/>
                <w:bCs w:val="0"/>
                <w:sz w:val="20"/>
                <w:szCs w:val="20"/>
              </w:rPr>
            </w:pPr>
          </w:p>
        </w:tc>
        <w:tc>
          <w:tcPr>
            <w:tcW w:w="6367" w:type="dxa"/>
          </w:tcPr>
          <w:p w14:paraId="500A02E3" w14:textId="62010C44" w:rsidR="00220104" w:rsidRPr="00162D1A" w:rsidRDefault="00220104" w:rsidP="00F267A0">
            <w:pPr>
              <w:rPr>
                <w:rStyle w:val="Strong"/>
                <w:rFonts w:asciiTheme="minorHAnsi" w:hAnsiTheme="minorHAnsi" w:cstheme="minorHAnsi"/>
                <w:b w:val="0"/>
                <w:bCs w:val="0"/>
                <w:sz w:val="20"/>
                <w:szCs w:val="20"/>
              </w:rPr>
            </w:pPr>
          </w:p>
        </w:tc>
      </w:tr>
      <w:tr w:rsidR="002C350D" w:rsidRPr="003842C8" w14:paraId="77BFDA8B" w14:textId="77777777" w:rsidTr="000A17DD">
        <w:trPr>
          <w:trHeight w:val="539"/>
          <w:jc w:val="center"/>
        </w:trPr>
        <w:tc>
          <w:tcPr>
            <w:tcW w:w="2083" w:type="dxa"/>
          </w:tcPr>
          <w:p w14:paraId="3D8F0620" w14:textId="6D82FD28" w:rsidR="00220104" w:rsidRPr="00162D1A" w:rsidRDefault="00220104"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Router</w:t>
            </w:r>
          </w:p>
        </w:tc>
        <w:tc>
          <w:tcPr>
            <w:tcW w:w="2445" w:type="dxa"/>
          </w:tcPr>
          <w:p w14:paraId="66D56064" w14:textId="0E422996" w:rsidR="00220104"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394627503"/>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993785885"/>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406766132"/>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Down</w:t>
            </w:r>
          </w:p>
        </w:tc>
        <w:tc>
          <w:tcPr>
            <w:tcW w:w="1540" w:type="dxa"/>
          </w:tcPr>
          <w:p w14:paraId="32EAC3CE" w14:textId="38EFDA94" w:rsidR="00220104" w:rsidRPr="00162D1A" w:rsidRDefault="00220104" w:rsidP="00F267A0">
            <w:pPr>
              <w:rPr>
                <w:rStyle w:val="Strong"/>
                <w:rFonts w:asciiTheme="minorHAnsi" w:hAnsiTheme="minorHAnsi" w:cstheme="minorHAnsi"/>
                <w:b w:val="0"/>
                <w:bCs w:val="0"/>
                <w:sz w:val="20"/>
                <w:szCs w:val="20"/>
              </w:rPr>
            </w:pPr>
          </w:p>
        </w:tc>
        <w:tc>
          <w:tcPr>
            <w:tcW w:w="1965" w:type="dxa"/>
          </w:tcPr>
          <w:p w14:paraId="434E3BA8" w14:textId="77777777" w:rsidR="00220104" w:rsidRPr="00162D1A" w:rsidRDefault="00220104" w:rsidP="00F267A0">
            <w:pPr>
              <w:rPr>
                <w:rStyle w:val="Strong"/>
                <w:rFonts w:asciiTheme="minorHAnsi" w:hAnsiTheme="minorHAnsi" w:cstheme="minorHAnsi"/>
                <w:b w:val="0"/>
                <w:bCs w:val="0"/>
                <w:sz w:val="20"/>
                <w:szCs w:val="20"/>
              </w:rPr>
            </w:pPr>
          </w:p>
        </w:tc>
        <w:tc>
          <w:tcPr>
            <w:tcW w:w="6367" w:type="dxa"/>
          </w:tcPr>
          <w:p w14:paraId="736688EE" w14:textId="560C824E" w:rsidR="00220104" w:rsidRPr="00162D1A" w:rsidRDefault="00220104" w:rsidP="00F267A0">
            <w:pPr>
              <w:rPr>
                <w:rStyle w:val="Strong"/>
                <w:rFonts w:asciiTheme="minorHAnsi" w:hAnsiTheme="minorHAnsi" w:cstheme="minorHAnsi"/>
                <w:b w:val="0"/>
                <w:bCs w:val="0"/>
                <w:sz w:val="20"/>
                <w:szCs w:val="20"/>
              </w:rPr>
            </w:pPr>
          </w:p>
        </w:tc>
      </w:tr>
      <w:tr w:rsidR="002C350D" w:rsidRPr="003842C8" w14:paraId="0152B4A7" w14:textId="77777777" w:rsidTr="000A17DD">
        <w:trPr>
          <w:trHeight w:val="197"/>
          <w:jc w:val="center"/>
        </w:trPr>
        <w:tc>
          <w:tcPr>
            <w:tcW w:w="2083" w:type="dxa"/>
          </w:tcPr>
          <w:p w14:paraId="3A43EDF0" w14:textId="48B7B667" w:rsidR="00220104" w:rsidRPr="00162D1A" w:rsidRDefault="00220104"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Switch</w:t>
            </w:r>
          </w:p>
        </w:tc>
        <w:tc>
          <w:tcPr>
            <w:tcW w:w="2445" w:type="dxa"/>
          </w:tcPr>
          <w:p w14:paraId="7357B95A" w14:textId="4A494BCF" w:rsidR="00220104"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795281330"/>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356340823"/>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2041935262"/>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Down</w:t>
            </w:r>
          </w:p>
        </w:tc>
        <w:tc>
          <w:tcPr>
            <w:tcW w:w="1540" w:type="dxa"/>
          </w:tcPr>
          <w:p w14:paraId="5B0BD1F9" w14:textId="780BAF79" w:rsidR="00220104" w:rsidRPr="00162D1A" w:rsidRDefault="00220104" w:rsidP="00F267A0">
            <w:pPr>
              <w:rPr>
                <w:rStyle w:val="Strong"/>
                <w:rFonts w:asciiTheme="minorHAnsi" w:hAnsiTheme="minorHAnsi" w:cstheme="minorHAnsi"/>
                <w:b w:val="0"/>
                <w:bCs w:val="0"/>
                <w:sz w:val="20"/>
                <w:szCs w:val="20"/>
              </w:rPr>
            </w:pPr>
          </w:p>
        </w:tc>
        <w:tc>
          <w:tcPr>
            <w:tcW w:w="1965" w:type="dxa"/>
          </w:tcPr>
          <w:p w14:paraId="2570BC0E" w14:textId="77777777" w:rsidR="00220104" w:rsidRPr="00162D1A" w:rsidRDefault="00220104" w:rsidP="00F267A0">
            <w:pPr>
              <w:rPr>
                <w:rStyle w:val="Strong"/>
                <w:rFonts w:asciiTheme="minorHAnsi" w:hAnsiTheme="minorHAnsi" w:cstheme="minorHAnsi"/>
                <w:b w:val="0"/>
                <w:bCs w:val="0"/>
                <w:sz w:val="20"/>
                <w:szCs w:val="20"/>
              </w:rPr>
            </w:pPr>
          </w:p>
        </w:tc>
        <w:tc>
          <w:tcPr>
            <w:tcW w:w="6367" w:type="dxa"/>
          </w:tcPr>
          <w:p w14:paraId="6F8329BA" w14:textId="5EB373DD" w:rsidR="00220104" w:rsidRPr="00162D1A" w:rsidRDefault="00220104" w:rsidP="00F267A0">
            <w:pPr>
              <w:rPr>
                <w:rStyle w:val="Strong"/>
                <w:rFonts w:asciiTheme="minorHAnsi" w:hAnsiTheme="minorHAnsi" w:cstheme="minorHAnsi"/>
                <w:b w:val="0"/>
                <w:bCs w:val="0"/>
                <w:sz w:val="20"/>
                <w:szCs w:val="20"/>
              </w:rPr>
            </w:pPr>
          </w:p>
        </w:tc>
      </w:tr>
      <w:tr w:rsidR="002C350D" w:rsidRPr="003842C8" w14:paraId="2EF1E0E7" w14:textId="77777777" w:rsidTr="000A17DD">
        <w:trPr>
          <w:trHeight w:val="323"/>
          <w:jc w:val="center"/>
        </w:trPr>
        <w:tc>
          <w:tcPr>
            <w:tcW w:w="2083" w:type="dxa"/>
          </w:tcPr>
          <w:p w14:paraId="308F7DC8" w14:textId="178BA11C" w:rsidR="00220104" w:rsidRPr="00162D1A" w:rsidRDefault="00220104"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Intrusion/Prevention Detection System</w:t>
            </w:r>
          </w:p>
        </w:tc>
        <w:tc>
          <w:tcPr>
            <w:tcW w:w="2445" w:type="dxa"/>
          </w:tcPr>
          <w:p w14:paraId="0B348AEE" w14:textId="5FCC09A5" w:rsidR="00220104"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712953024"/>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665056375"/>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415564308"/>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Down</w:t>
            </w:r>
          </w:p>
        </w:tc>
        <w:tc>
          <w:tcPr>
            <w:tcW w:w="1540" w:type="dxa"/>
          </w:tcPr>
          <w:p w14:paraId="0BD925EC" w14:textId="0031A285" w:rsidR="00220104" w:rsidRPr="00162D1A" w:rsidRDefault="00220104" w:rsidP="00F267A0">
            <w:pPr>
              <w:rPr>
                <w:rStyle w:val="Strong"/>
                <w:rFonts w:asciiTheme="minorHAnsi" w:hAnsiTheme="minorHAnsi" w:cstheme="minorHAnsi"/>
                <w:b w:val="0"/>
                <w:bCs w:val="0"/>
                <w:sz w:val="20"/>
                <w:szCs w:val="20"/>
              </w:rPr>
            </w:pPr>
          </w:p>
        </w:tc>
        <w:tc>
          <w:tcPr>
            <w:tcW w:w="1965" w:type="dxa"/>
          </w:tcPr>
          <w:p w14:paraId="7283B9B1" w14:textId="77777777" w:rsidR="00220104" w:rsidRPr="00162D1A" w:rsidRDefault="00220104" w:rsidP="00F267A0">
            <w:pPr>
              <w:rPr>
                <w:rStyle w:val="Strong"/>
                <w:rFonts w:asciiTheme="minorHAnsi" w:hAnsiTheme="minorHAnsi" w:cstheme="minorHAnsi"/>
                <w:b w:val="0"/>
                <w:bCs w:val="0"/>
                <w:sz w:val="20"/>
                <w:szCs w:val="20"/>
              </w:rPr>
            </w:pPr>
          </w:p>
        </w:tc>
        <w:tc>
          <w:tcPr>
            <w:tcW w:w="6367" w:type="dxa"/>
          </w:tcPr>
          <w:p w14:paraId="2490798F" w14:textId="26D91EEA" w:rsidR="00220104" w:rsidRPr="00162D1A" w:rsidRDefault="00220104" w:rsidP="00F267A0">
            <w:pPr>
              <w:rPr>
                <w:rStyle w:val="Strong"/>
                <w:rFonts w:asciiTheme="minorHAnsi" w:hAnsiTheme="minorHAnsi" w:cstheme="minorHAnsi"/>
                <w:b w:val="0"/>
                <w:bCs w:val="0"/>
                <w:sz w:val="20"/>
                <w:szCs w:val="20"/>
              </w:rPr>
            </w:pPr>
          </w:p>
        </w:tc>
      </w:tr>
      <w:tr w:rsidR="00A544AE" w:rsidRPr="003842C8" w14:paraId="55D97FFB" w14:textId="77777777" w:rsidTr="000A17DD">
        <w:trPr>
          <w:trHeight w:val="197"/>
          <w:jc w:val="center"/>
        </w:trPr>
        <w:tc>
          <w:tcPr>
            <w:tcW w:w="2083" w:type="dxa"/>
          </w:tcPr>
          <w:p w14:paraId="1E593820" w14:textId="1DC10DC5" w:rsidR="00A544AE" w:rsidRPr="00162D1A" w:rsidRDefault="00A544AE"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Virtual Machi</w:t>
            </w:r>
            <w:r w:rsidR="000743A5" w:rsidRPr="00162D1A">
              <w:rPr>
                <w:rStyle w:val="Strong"/>
                <w:rFonts w:asciiTheme="minorHAnsi" w:hAnsiTheme="minorHAnsi" w:cstheme="minorHAnsi"/>
                <w:b w:val="0"/>
                <w:bCs w:val="0"/>
                <w:sz w:val="20"/>
                <w:szCs w:val="20"/>
              </w:rPr>
              <w:t>ne Environment</w:t>
            </w:r>
          </w:p>
        </w:tc>
        <w:tc>
          <w:tcPr>
            <w:tcW w:w="2445" w:type="dxa"/>
          </w:tcPr>
          <w:p w14:paraId="5FCAD440" w14:textId="36697877" w:rsidR="00A544AE" w:rsidRPr="00162D1A" w:rsidRDefault="000743A5" w:rsidP="00F267A0">
            <w:pPr>
              <w:rPr>
                <w:rStyle w:val="Strong"/>
                <w:rFonts w:asciiTheme="minorHAnsi" w:hAnsiTheme="minorHAnsi" w:cstheme="minorHAnsi"/>
                <w:b w:val="0"/>
                <w:bCs w:val="0"/>
                <w:sz w:val="20"/>
                <w:szCs w:val="20"/>
              </w:rPr>
            </w:pPr>
            <w:r w:rsidRPr="00162D1A">
              <w:rPr>
                <w:rStyle w:val="Strong"/>
                <w:rFonts w:ascii="Segoe UI Symbol" w:hAnsi="Segoe UI Symbol" w:cs="Segoe UI Symbol"/>
                <w:b w:val="0"/>
                <w:bCs w:val="0"/>
                <w:sz w:val="20"/>
                <w:szCs w:val="20"/>
              </w:rPr>
              <w:t>☐</w:t>
            </w:r>
            <w:r w:rsidRPr="00162D1A">
              <w:rPr>
                <w:rStyle w:val="Strong"/>
                <w:rFonts w:asciiTheme="minorHAnsi" w:hAnsiTheme="minorHAnsi" w:cstheme="minorHAnsi"/>
                <w:b w:val="0"/>
                <w:bCs w:val="0"/>
                <w:sz w:val="20"/>
                <w:szCs w:val="20"/>
              </w:rPr>
              <w:t xml:space="preserve">Up | </w:t>
            </w:r>
            <w:r w:rsidRPr="00162D1A">
              <w:rPr>
                <w:rStyle w:val="Strong"/>
                <w:rFonts w:ascii="Segoe UI Symbol" w:hAnsi="Segoe UI Symbol" w:cs="Segoe UI Symbol"/>
                <w:b w:val="0"/>
                <w:bCs w:val="0"/>
                <w:sz w:val="20"/>
                <w:szCs w:val="20"/>
              </w:rPr>
              <w:t>☐</w:t>
            </w:r>
            <w:r w:rsidRPr="00162D1A">
              <w:rPr>
                <w:rStyle w:val="Strong"/>
                <w:rFonts w:asciiTheme="minorHAnsi" w:hAnsiTheme="minorHAnsi" w:cstheme="minorHAnsi"/>
                <w:b w:val="0"/>
                <w:bCs w:val="0"/>
                <w:sz w:val="20"/>
                <w:szCs w:val="20"/>
              </w:rPr>
              <w:t xml:space="preserve">Partial | </w:t>
            </w:r>
            <w:r w:rsidRPr="00162D1A">
              <w:rPr>
                <w:rStyle w:val="Strong"/>
                <w:rFonts w:ascii="Segoe UI Symbol" w:hAnsi="Segoe UI Symbol" w:cs="Segoe UI Symbol"/>
                <w:b w:val="0"/>
                <w:bCs w:val="0"/>
                <w:sz w:val="20"/>
                <w:szCs w:val="20"/>
              </w:rPr>
              <w:t>☐</w:t>
            </w:r>
            <w:r w:rsidRPr="00162D1A">
              <w:rPr>
                <w:rStyle w:val="Strong"/>
                <w:rFonts w:asciiTheme="minorHAnsi" w:hAnsiTheme="minorHAnsi" w:cstheme="minorHAnsi"/>
                <w:b w:val="0"/>
                <w:bCs w:val="0"/>
                <w:sz w:val="20"/>
                <w:szCs w:val="20"/>
              </w:rPr>
              <w:t>Down</w:t>
            </w:r>
          </w:p>
        </w:tc>
        <w:tc>
          <w:tcPr>
            <w:tcW w:w="1540" w:type="dxa"/>
          </w:tcPr>
          <w:p w14:paraId="033D9709" w14:textId="77777777" w:rsidR="00A544AE" w:rsidRPr="00162D1A" w:rsidRDefault="00A544AE" w:rsidP="00F267A0">
            <w:pPr>
              <w:rPr>
                <w:rStyle w:val="Strong"/>
                <w:rFonts w:asciiTheme="minorHAnsi" w:hAnsiTheme="minorHAnsi" w:cstheme="minorHAnsi"/>
                <w:b w:val="0"/>
                <w:bCs w:val="0"/>
                <w:sz w:val="20"/>
                <w:szCs w:val="20"/>
              </w:rPr>
            </w:pPr>
          </w:p>
        </w:tc>
        <w:tc>
          <w:tcPr>
            <w:tcW w:w="1965" w:type="dxa"/>
          </w:tcPr>
          <w:p w14:paraId="6CD7EA71" w14:textId="77777777" w:rsidR="00A544AE" w:rsidRPr="00162D1A" w:rsidRDefault="00A544AE" w:rsidP="00F267A0">
            <w:pPr>
              <w:rPr>
                <w:rStyle w:val="Strong"/>
                <w:rFonts w:asciiTheme="minorHAnsi" w:hAnsiTheme="minorHAnsi" w:cstheme="minorHAnsi"/>
                <w:b w:val="0"/>
                <w:bCs w:val="0"/>
                <w:sz w:val="20"/>
                <w:szCs w:val="20"/>
              </w:rPr>
            </w:pPr>
          </w:p>
        </w:tc>
        <w:tc>
          <w:tcPr>
            <w:tcW w:w="6367" w:type="dxa"/>
          </w:tcPr>
          <w:p w14:paraId="3249D768" w14:textId="77777777" w:rsidR="00A544AE" w:rsidRPr="00162D1A" w:rsidRDefault="00A544AE" w:rsidP="00F267A0">
            <w:pPr>
              <w:rPr>
                <w:rStyle w:val="Strong"/>
                <w:rFonts w:asciiTheme="minorHAnsi" w:hAnsiTheme="minorHAnsi" w:cstheme="minorHAnsi"/>
                <w:b w:val="0"/>
                <w:bCs w:val="0"/>
                <w:sz w:val="20"/>
                <w:szCs w:val="20"/>
              </w:rPr>
            </w:pPr>
          </w:p>
        </w:tc>
      </w:tr>
      <w:tr w:rsidR="002C350D" w:rsidRPr="003842C8" w14:paraId="21666D20" w14:textId="77777777" w:rsidTr="000A17DD">
        <w:trPr>
          <w:trHeight w:val="197"/>
          <w:jc w:val="center"/>
        </w:trPr>
        <w:tc>
          <w:tcPr>
            <w:tcW w:w="2083" w:type="dxa"/>
          </w:tcPr>
          <w:p w14:paraId="12B011FF" w14:textId="407F3D73" w:rsidR="00220104" w:rsidRPr="00162D1A" w:rsidRDefault="00220104"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omain Controller</w:t>
            </w:r>
          </w:p>
        </w:tc>
        <w:tc>
          <w:tcPr>
            <w:tcW w:w="2445" w:type="dxa"/>
          </w:tcPr>
          <w:p w14:paraId="2CCE66A8" w14:textId="06B74045" w:rsidR="00220104"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64488951"/>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85452985"/>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514111177"/>
                <w14:checkbox>
                  <w14:checked w14:val="0"/>
                  <w14:checkedState w14:val="2612" w14:font="MS Gothic"/>
                  <w14:uncheckedState w14:val="2610" w14:font="MS Gothic"/>
                </w14:checkbox>
              </w:sdtPr>
              <w:sdtContent>
                <w:r w:rsidR="00256A24" w:rsidRPr="00162D1A">
                  <w:rPr>
                    <w:rStyle w:val="Strong"/>
                    <w:rFonts w:ascii="Segoe UI Symbol" w:eastAsia="MS Gothic" w:hAnsi="Segoe UI Symbol" w:cs="Segoe UI Symbol"/>
                    <w:b w:val="0"/>
                    <w:bCs w:val="0"/>
                    <w:sz w:val="20"/>
                    <w:szCs w:val="20"/>
                  </w:rPr>
                  <w:t>☐</w:t>
                </w:r>
              </w:sdtContent>
            </w:sdt>
            <w:r w:rsidR="00256A24" w:rsidRPr="00162D1A">
              <w:rPr>
                <w:rStyle w:val="Strong"/>
                <w:rFonts w:asciiTheme="minorHAnsi" w:hAnsiTheme="minorHAnsi" w:cstheme="minorHAnsi"/>
                <w:b w:val="0"/>
                <w:bCs w:val="0"/>
                <w:sz w:val="20"/>
                <w:szCs w:val="20"/>
              </w:rPr>
              <w:t>Down</w:t>
            </w:r>
          </w:p>
        </w:tc>
        <w:tc>
          <w:tcPr>
            <w:tcW w:w="1540" w:type="dxa"/>
          </w:tcPr>
          <w:p w14:paraId="07AF30F7" w14:textId="379A12C2" w:rsidR="00220104" w:rsidRPr="00162D1A" w:rsidRDefault="00220104" w:rsidP="00F267A0">
            <w:pPr>
              <w:rPr>
                <w:rStyle w:val="Strong"/>
                <w:rFonts w:asciiTheme="minorHAnsi" w:hAnsiTheme="minorHAnsi" w:cstheme="minorHAnsi"/>
                <w:b w:val="0"/>
                <w:bCs w:val="0"/>
                <w:sz w:val="20"/>
                <w:szCs w:val="20"/>
              </w:rPr>
            </w:pPr>
          </w:p>
        </w:tc>
        <w:tc>
          <w:tcPr>
            <w:tcW w:w="1965" w:type="dxa"/>
          </w:tcPr>
          <w:p w14:paraId="74BB93BA" w14:textId="77777777" w:rsidR="00220104" w:rsidRPr="00162D1A" w:rsidRDefault="00220104" w:rsidP="00F267A0">
            <w:pPr>
              <w:rPr>
                <w:rStyle w:val="Strong"/>
                <w:rFonts w:asciiTheme="minorHAnsi" w:hAnsiTheme="minorHAnsi" w:cstheme="minorHAnsi"/>
                <w:b w:val="0"/>
                <w:bCs w:val="0"/>
                <w:sz w:val="20"/>
                <w:szCs w:val="20"/>
              </w:rPr>
            </w:pPr>
          </w:p>
        </w:tc>
        <w:tc>
          <w:tcPr>
            <w:tcW w:w="6367" w:type="dxa"/>
          </w:tcPr>
          <w:p w14:paraId="66F63896" w14:textId="61AAE90D" w:rsidR="00220104" w:rsidRPr="00162D1A" w:rsidRDefault="00220104" w:rsidP="00F267A0">
            <w:pPr>
              <w:rPr>
                <w:rStyle w:val="Strong"/>
                <w:rFonts w:asciiTheme="minorHAnsi" w:hAnsiTheme="minorHAnsi" w:cstheme="minorHAnsi"/>
                <w:b w:val="0"/>
                <w:bCs w:val="0"/>
                <w:sz w:val="20"/>
                <w:szCs w:val="20"/>
              </w:rPr>
            </w:pPr>
          </w:p>
        </w:tc>
      </w:tr>
      <w:tr w:rsidR="00347BB8" w:rsidRPr="003842C8" w14:paraId="1E63094A" w14:textId="77777777" w:rsidTr="000A17DD">
        <w:trPr>
          <w:trHeight w:val="197"/>
          <w:jc w:val="center"/>
        </w:trPr>
        <w:tc>
          <w:tcPr>
            <w:tcW w:w="2083" w:type="dxa"/>
          </w:tcPr>
          <w:p w14:paraId="7E8F9D7A" w14:textId="040F625C" w:rsidR="00347BB8" w:rsidRPr="00162D1A" w:rsidRDefault="00347BB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AD Domain Controller</w:t>
            </w:r>
          </w:p>
        </w:tc>
        <w:tc>
          <w:tcPr>
            <w:tcW w:w="2445" w:type="dxa"/>
          </w:tcPr>
          <w:p w14:paraId="6699430F" w14:textId="05109993" w:rsidR="00347BB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27747193"/>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2012977902"/>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952162615"/>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Down</w:t>
            </w:r>
          </w:p>
        </w:tc>
        <w:tc>
          <w:tcPr>
            <w:tcW w:w="1540" w:type="dxa"/>
          </w:tcPr>
          <w:p w14:paraId="20AE8C77" w14:textId="77777777" w:rsidR="00347BB8" w:rsidRPr="00162D1A" w:rsidRDefault="00347BB8" w:rsidP="00F267A0">
            <w:pPr>
              <w:rPr>
                <w:rStyle w:val="Strong"/>
                <w:rFonts w:asciiTheme="minorHAnsi" w:hAnsiTheme="minorHAnsi" w:cstheme="minorHAnsi"/>
                <w:b w:val="0"/>
                <w:bCs w:val="0"/>
                <w:sz w:val="20"/>
                <w:szCs w:val="20"/>
              </w:rPr>
            </w:pPr>
          </w:p>
        </w:tc>
        <w:tc>
          <w:tcPr>
            <w:tcW w:w="1965" w:type="dxa"/>
          </w:tcPr>
          <w:p w14:paraId="634F67ED" w14:textId="77777777" w:rsidR="00347BB8" w:rsidRPr="00162D1A" w:rsidRDefault="00347BB8" w:rsidP="00F267A0">
            <w:pPr>
              <w:rPr>
                <w:rStyle w:val="Strong"/>
                <w:rFonts w:asciiTheme="minorHAnsi" w:hAnsiTheme="minorHAnsi" w:cstheme="minorHAnsi"/>
                <w:b w:val="0"/>
                <w:bCs w:val="0"/>
                <w:sz w:val="20"/>
                <w:szCs w:val="20"/>
              </w:rPr>
            </w:pPr>
          </w:p>
        </w:tc>
        <w:tc>
          <w:tcPr>
            <w:tcW w:w="6367" w:type="dxa"/>
          </w:tcPr>
          <w:p w14:paraId="7852DFDD" w14:textId="3BC42929" w:rsidR="00347BB8" w:rsidRPr="00162D1A" w:rsidRDefault="00347BB8" w:rsidP="00F267A0">
            <w:pPr>
              <w:rPr>
                <w:rStyle w:val="Strong"/>
                <w:rFonts w:asciiTheme="minorHAnsi" w:hAnsiTheme="minorHAnsi" w:cstheme="minorHAnsi"/>
                <w:b w:val="0"/>
                <w:bCs w:val="0"/>
                <w:sz w:val="20"/>
                <w:szCs w:val="20"/>
              </w:rPr>
            </w:pPr>
          </w:p>
        </w:tc>
      </w:tr>
      <w:tr w:rsidR="00347BB8" w:rsidRPr="003842C8" w14:paraId="148AE1E6" w14:textId="77777777" w:rsidTr="000A17DD">
        <w:trPr>
          <w:trHeight w:val="197"/>
          <w:jc w:val="center"/>
        </w:trPr>
        <w:tc>
          <w:tcPr>
            <w:tcW w:w="2083" w:type="dxa"/>
          </w:tcPr>
          <w:p w14:paraId="12AC5A96" w14:textId="7790CF81" w:rsidR="00347BB8" w:rsidRPr="00162D1A" w:rsidRDefault="00347BB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NS / DHCP server</w:t>
            </w:r>
          </w:p>
        </w:tc>
        <w:tc>
          <w:tcPr>
            <w:tcW w:w="2445" w:type="dxa"/>
          </w:tcPr>
          <w:p w14:paraId="67CDA9B4" w14:textId="7ECDB74E" w:rsidR="00347BB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655044096"/>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28863176"/>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963615977"/>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Down</w:t>
            </w:r>
          </w:p>
        </w:tc>
        <w:tc>
          <w:tcPr>
            <w:tcW w:w="1540" w:type="dxa"/>
          </w:tcPr>
          <w:p w14:paraId="791BD686" w14:textId="221A58CE" w:rsidR="00347BB8" w:rsidRPr="00162D1A" w:rsidRDefault="00347BB8" w:rsidP="00F267A0">
            <w:pPr>
              <w:rPr>
                <w:rStyle w:val="Strong"/>
                <w:rFonts w:asciiTheme="minorHAnsi" w:hAnsiTheme="minorHAnsi" w:cstheme="minorHAnsi"/>
                <w:b w:val="0"/>
                <w:bCs w:val="0"/>
                <w:sz w:val="20"/>
                <w:szCs w:val="20"/>
              </w:rPr>
            </w:pPr>
          </w:p>
        </w:tc>
        <w:tc>
          <w:tcPr>
            <w:tcW w:w="1965" w:type="dxa"/>
          </w:tcPr>
          <w:p w14:paraId="7D19694D" w14:textId="77777777" w:rsidR="00347BB8" w:rsidRPr="00162D1A" w:rsidRDefault="00347BB8" w:rsidP="00F267A0">
            <w:pPr>
              <w:rPr>
                <w:rStyle w:val="Strong"/>
                <w:rFonts w:asciiTheme="minorHAnsi" w:hAnsiTheme="minorHAnsi" w:cstheme="minorHAnsi"/>
                <w:b w:val="0"/>
                <w:bCs w:val="0"/>
                <w:sz w:val="20"/>
                <w:szCs w:val="20"/>
              </w:rPr>
            </w:pPr>
          </w:p>
        </w:tc>
        <w:tc>
          <w:tcPr>
            <w:tcW w:w="6367" w:type="dxa"/>
          </w:tcPr>
          <w:p w14:paraId="3C01CF10" w14:textId="48338F9E" w:rsidR="00347BB8" w:rsidRPr="00162D1A" w:rsidRDefault="00347BB8" w:rsidP="00F267A0">
            <w:pPr>
              <w:rPr>
                <w:rStyle w:val="Strong"/>
                <w:rFonts w:asciiTheme="minorHAnsi" w:hAnsiTheme="minorHAnsi" w:cstheme="minorHAnsi"/>
                <w:b w:val="0"/>
                <w:bCs w:val="0"/>
                <w:sz w:val="20"/>
                <w:szCs w:val="20"/>
              </w:rPr>
            </w:pPr>
          </w:p>
        </w:tc>
      </w:tr>
      <w:tr w:rsidR="00347BB8" w:rsidRPr="003842C8" w14:paraId="1C230477" w14:textId="77777777" w:rsidTr="000A17DD">
        <w:trPr>
          <w:trHeight w:val="197"/>
          <w:jc w:val="center"/>
        </w:trPr>
        <w:tc>
          <w:tcPr>
            <w:tcW w:w="2083" w:type="dxa"/>
          </w:tcPr>
          <w:p w14:paraId="001B3981" w14:textId="51FEC4F7" w:rsidR="00347BB8" w:rsidRPr="00162D1A" w:rsidRDefault="00347BB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SIEM Server</w:t>
            </w:r>
          </w:p>
        </w:tc>
        <w:tc>
          <w:tcPr>
            <w:tcW w:w="2445" w:type="dxa"/>
          </w:tcPr>
          <w:p w14:paraId="2F79A7C3" w14:textId="3201F19F" w:rsidR="00347BB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602401055"/>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186895717"/>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409874578"/>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Down</w:t>
            </w:r>
          </w:p>
        </w:tc>
        <w:tc>
          <w:tcPr>
            <w:tcW w:w="1540" w:type="dxa"/>
          </w:tcPr>
          <w:p w14:paraId="6925A986" w14:textId="77777777" w:rsidR="00347BB8" w:rsidRPr="00162D1A" w:rsidRDefault="00347BB8" w:rsidP="00F267A0">
            <w:pPr>
              <w:rPr>
                <w:rStyle w:val="Strong"/>
                <w:rFonts w:asciiTheme="minorHAnsi" w:hAnsiTheme="minorHAnsi" w:cstheme="minorHAnsi"/>
                <w:b w:val="0"/>
                <w:bCs w:val="0"/>
                <w:sz w:val="20"/>
                <w:szCs w:val="20"/>
              </w:rPr>
            </w:pPr>
          </w:p>
        </w:tc>
        <w:tc>
          <w:tcPr>
            <w:tcW w:w="1965" w:type="dxa"/>
          </w:tcPr>
          <w:p w14:paraId="64E55F0E" w14:textId="64D38093" w:rsidR="00347BB8" w:rsidRPr="00162D1A" w:rsidRDefault="00347BB8" w:rsidP="00F267A0">
            <w:pPr>
              <w:rPr>
                <w:rStyle w:val="Strong"/>
                <w:rFonts w:asciiTheme="minorHAnsi" w:hAnsiTheme="minorHAnsi" w:cstheme="minorHAnsi"/>
                <w:b w:val="0"/>
                <w:bCs w:val="0"/>
                <w:sz w:val="20"/>
                <w:szCs w:val="20"/>
              </w:rPr>
            </w:pPr>
          </w:p>
        </w:tc>
        <w:tc>
          <w:tcPr>
            <w:tcW w:w="6367" w:type="dxa"/>
          </w:tcPr>
          <w:p w14:paraId="4E7C9312" w14:textId="77777777" w:rsidR="00347BB8" w:rsidRPr="00162D1A" w:rsidRDefault="00347BB8" w:rsidP="00F267A0">
            <w:pPr>
              <w:rPr>
                <w:rStyle w:val="Strong"/>
                <w:rFonts w:asciiTheme="minorHAnsi" w:hAnsiTheme="minorHAnsi" w:cstheme="minorHAnsi"/>
                <w:b w:val="0"/>
                <w:bCs w:val="0"/>
                <w:sz w:val="20"/>
                <w:szCs w:val="20"/>
              </w:rPr>
            </w:pPr>
          </w:p>
        </w:tc>
      </w:tr>
      <w:tr w:rsidR="00347BB8" w:rsidRPr="003842C8" w14:paraId="19982E07" w14:textId="77777777" w:rsidTr="000A17DD">
        <w:trPr>
          <w:trHeight w:val="197"/>
          <w:jc w:val="center"/>
        </w:trPr>
        <w:tc>
          <w:tcPr>
            <w:tcW w:w="2083" w:type="dxa"/>
          </w:tcPr>
          <w:p w14:paraId="2B216D3C" w14:textId="52C3702D" w:rsidR="00347BB8" w:rsidRPr="00162D1A" w:rsidRDefault="00347BB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Event Log Server</w:t>
            </w:r>
          </w:p>
        </w:tc>
        <w:tc>
          <w:tcPr>
            <w:tcW w:w="2445" w:type="dxa"/>
          </w:tcPr>
          <w:p w14:paraId="3C686F10" w14:textId="3FAD1C6B" w:rsidR="00347BB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64989881"/>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935359652"/>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364554016"/>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Down</w:t>
            </w:r>
          </w:p>
        </w:tc>
        <w:tc>
          <w:tcPr>
            <w:tcW w:w="1540" w:type="dxa"/>
          </w:tcPr>
          <w:p w14:paraId="0D79919B" w14:textId="77777777" w:rsidR="00347BB8" w:rsidRPr="00162D1A" w:rsidRDefault="00347BB8" w:rsidP="00F267A0">
            <w:pPr>
              <w:rPr>
                <w:rStyle w:val="Strong"/>
                <w:rFonts w:asciiTheme="minorHAnsi" w:hAnsiTheme="minorHAnsi" w:cstheme="minorHAnsi"/>
                <w:b w:val="0"/>
                <w:bCs w:val="0"/>
                <w:sz w:val="20"/>
                <w:szCs w:val="20"/>
              </w:rPr>
            </w:pPr>
          </w:p>
        </w:tc>
        <w:tc>
          <w:tcPr>
            <w:tcW w:w="1965" w:type="dxa"/>
          </w:tcPr>
          <w:p w14:paraId="0BD3A427" w14:textId="77777777" w:rsidR="00347BB8" w:rsidRPr="00162D1A" w:rsidRDefault="00347BB8" w:rsidP="00F267A0">
            <w:pPr>
              <w:rPr>
                <w:rStyle w:val="Strong"/>
                <w:rFonts w:asciiTheme="minorHAnsi" w:hAnsiTheme="minorHAnsi" w:cstheme="minorHAnsi"/>
                <w:b w:val="0"/>
                <w:bCs w:val="0"/>
                <w:sz w:val="20"/>
                <w:szCs w:val="20"/>
              </w:rPr>
            </w:pPr>
          </w:p>
        </w:tc>
        <w:tc>
          <w:tcPr>
            <w:tcW w:w="6367" w:type="dxa"/>
          </w:tcPr>
          <w:p w14:paraId="514D3286" w14:textId="448F6A7D" w:rsidR="00347BB8" w:rsidRPr="00162D1A" w:rsidRDefault="00347BB8" w:rsidP="00F267A0">
            <w:pPr>
              <w:rPr>
                <w:rStyle w:val="Strong"/>
                <w:rFonts w:asciiTheme="minorHAnsi" w:hAnsiTheme="minorHAnsi" w:cstheme="minorHAnsi"/>
                <w:b w:val="0"/>
                <w:bCs w:val="0"/>
                <w:sz w:val="20"/>
                <w:szCs w:val="20"/>
              </w:rPr>
            </w:pPr>
          </w:p>
        </w:tc>
      </w:tr>
      <w:tr w:rsidR="007C0D07" w:rsidRPr="003842C8" w14:paraId="2F9F78AA" w14:textId="77777777" w:rsidTr="000A17DD">
        <w:trPr>
          <w:trHeight w:val="197"/>
          <w:jc w:val="center"/>
        </w:trPr>
        <w:tc>
          <w:tcPr>
            <w:tcW w:w="2083" w:type="dxa"/>
          </w:tcPr>
          <w:p w14:paraId="15F287EF" w14:textId="5557817C" w:rsidR="007C0D07" w:rsidRPr="00162D1A" w:rsidRDefault="007C0D07"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MFA Server</w:t>
            </w:r>
            <w:r w:rsidR="00B207CE" w:rsidRPr="00162D1A">
              <w:rPr>
                <w:rStyle w:val="Strong"/>
                <w:rFonts w:asciiTheme="minorHAnsi" w:hAnsiTheme="minorHAnsi" w:cstheme="minorHAnsi"/>
                <w:b w:val="0"/>
                <w:bCs w:val="0"/>
                <w:sz w:val="20"/>
                <w:szCs w:val="20"/>
              </w:rPr>
              <w:t>/Appliance</w:t>
            </w:r>
          </w:p>
        </w:tc>
        <w:tc>
          <w:tcPr>
            <w:tcW w:w="2445" w:type="dxa"/>
          </w:tcPr>
          <w:p w14:paraId="145595D2" w14:textId="3CC7EC37" w:rsidR="007C0D07"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467076279"/>
                <w14:checkbox>
                  <w14:checked w14:val="0"/>
                  <w14:checkedState w14:val="2612" w14:font="MS Gothic"/>
                  <w14:uncheckedState w14:val="2610" w14:font="MS Gothic"/>
                </w14:checkbox>
              </w:sdtPr>
              <w:sdtContent>
                <w:r w:rsidR="00B207CE" w:rsidRPr="00162D1A">
                  <w:rPr>
                    <w:rStyle w:val="Strong"/>
                    <w:rFonts w:ascii="Segoe UI Symbol" w:eastAsia="MS Gothic" w:hAnsi="Segoe UI Symbol" w:cs="Segoe UI Symbol"/>
                    <w:b w:val="0"/>
                    <w:bCs w:val="0"/>
                    <w:sz w:val="20"/>
                    <w:szCs w:val="20"/>
                  </w:rPr>
                  <w:t>☐</w:t>
                </w:r>
              </w:sdtContent>
            </w:sdt>
            <w:r w:rsidR="00B207CE"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301605461"/>
                <w14:checkbox>
                  <w14:checked w14:val="0"/>
                  <w14:checkedState w14:val="2612" w14:font="MS Gothic"/>
                  <w14:uncheckedState w14:val="2610" w14:font="MS Gothic"/>
                </w14:checkbox>
              </w:sdtPr>
              <w:sdtContent>
                <w:r w:rsidR="00B207CE" w:rsidRPr="00162D1A">
                  <w:rPr>
                    <w:rStyle w:val="Strong"/>
                    <w:rFonts w:ascii="Segoe UI Symbol" w:eastAsia="MS Gothic" w:hAnsi="Segoe UI Symbol" w:cs="Segoe UI Symbol"/>
                    <w:b w:val="0"/>
                    <w:bCs w:val="0"/>
                    <w:sz w:val="20"/>
                    <w:szCs w:val="20"/>
                  </w:rPr>
                  <w:t>☐</w:t>
                </w:r>
              </w:sdtContent>
            </w:sdt>
            <w:r w:rsidR="00B207CE"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819106797"/>
                <w14:checkbox>
                  <w14:checked w14:val="0"/>
                  <w14:checkedState w14:val="2612" w14:font="MS Gothic"/>
                  <w14:uncheckedState w14:val="2610" w14:font="MS Gothic"/>
                </w14:checkbox>
              </w:sdtPr>
              <w:sdtContent>
                <w:r w:rsidR="00B207CE" w:rsidRPr="00162D1A">
                  <w:rPr>
                    <w:rStyle w:val="Strong"/>
                    <w:rFonts w:ascii="Segoe UI Symbol" w:eastAsia="MS Gothic" w:hAnsi="Segoe UI Symbol" w:cs="Segoe UI Symbol"/>
                    <w:b w:val="0"/>
                    <w:bCs w:val="0"/>
                    <w:sz w:val="20"/>
                    <w:szCs w:val="20"/>
                  </w:rPr>
                  <w:t>☐</w:t>
                </w:r>
              </w:sdtContent>
            </w:sdt>
            <w:r w:rsidR="00B207CE" w:rsidRPr="00162D1A">
              <w:rPr>
                <w:rStyle w:val="Strong"/>
                <w:rFonts w:asciiTheme="minorHAnsi" w:hAnsiTheme="minorHAnsi" w:cstheme="minorHAnsi"/>
                <w:b w:val="0"/>
                <w:bCs w:val="0"/>
                <w:sz w:val="20"/>
                <w:szCs w:val="20"/>
              </w:rPr>
              <w:t>Down</w:t>
            </w:r>
          </w:p>
        </w:tc>
        <w:tc>
          <w:tcPr>
            <w:tcW w:w="1540" w:type="dxa"/>
          </w:tcPr>
          <w:p w14:paraId="32616365" w14:textId="77777777" w:rsidR="007C0D07" w:rsidRPr="00162D1A" w:rsidRDefault="007C0D07" w:rsidP="00F267A0">
            <w:pPr>
              <w:rPr>
                <w:rStyle w:val="Strong"/>
                <w:rFonts w:asciiTheme="minorHAnsi" w:hAnsiTheme="minorHAnsi" w:cstheme="minorHAnsi"/>
                <w:b w:val="0"/>
                <w:bCs w:val="0"/>
                <w:sz w:val="20"/>
                <w:szCs w:val="20"/>
              </w:rPr>
            </w:pPr>
          </w:p>
        </w:tc>
        <w:tc>
          <w:tcPr>
            <w:tcW w:w="1965" w:type="dxa"/>
          </w:tcPr>
          <w:p w14:paraId="5D2EE5D1" w14:textId="77777777" w:rsidR="007C0D07" w:rsidRPr="00162D1A" w:rsidRDefault="007C0D07" w:rsidP="00F267A0">
            <w:pPr>
              <w:rPr>
                <w:rStyle w:val="Strong"/>
                <w:rFonts w:asciiTheme="minorHAnsi" w:hAnsiTheme="minorHAnsi" w:cstheme="minorHAnsi"/>
                <w:b w:val="0"/>
                <w:bCs w:val="0"/>
                <w:sz w:val="20"/>
                <w:szCs w:val="20"/>
              </w:rPr>
            </w:pPr>
          </w:p>
        </w:tc>
        <w:tc>
          <w:tcPr>
            <w:tcW w:w="6367" w:type="dxa"/>
          </w:tcPr>
          <w:p w14:paraId="6B3371BE" w14:textId="77705498" w:rsidR="007C0D07" w:rsidRPr="00162D1A" w:rsidRDefault="007C0D07" w:rsidP="00F267A0">
            <w:pPr>
              <w:rPr>
                <w:rStyle w:val="Strong"/>
                <w:rFonts w:asciiTheme="minorHAnsi" w:hAnsiTheme="minorHAnsi" w:cstheme="minorHAnsi"/>
                <w:b w:val="0"/>
                <w:bCs w:val="0"/>
                <w:sz w:val="20"/>
                <w:szCs w:val="20"/>
              </w:rPr>
            </w:pPr>
          </w:p>
        </w:tc>
      </w:tr>
      <w:tr w:rsidR="00347BB8" w:rsidRPr="003842C8" w14:paraId="24C0F231" w14:textId="77777777" w:rsidTr="000A17DD">
        <w:trPr>
          <w:trHeight w:val="197"/>
          <w:jc w:val="center"/>
        </w:trPr>
        <w:tc>
          <w:tcPr>
            <w:tcW w:w="2083" w:type="dxa"/>
          </w:tcPr>
          <w:p w14:paraId="7C04D0C5" w14:textId="5790A47B" w:rsidR="00347BB8" w:rsidRPr="00162D1A" w:rsidRDefault="00347BB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File Server</w:t>
            </w:r>
          </w:p>
        </w:tc>
        <w:tc>
          <w:tcPr>
            <w:tcW w:w="2445" w:type="dxa"/>
          </w:tcPr>
          <w:p w14:paraId="5D08E99E" w14:textId="72EA6465" w:rsidR="00347BB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502700553"/>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343834763"/>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368060099"/>
                <w14:checkbox>
                  <w14:checked w14:val="0"/>
                  <w14:checkedState w14:val="2612" w14:font="MS Gothic"/>
                  <w14:uncheckedState w14:val="2610" w14:font="MS Gothic"/>
                </w14:checkbox>
              </w:sdtPr>
              <w:sdtContent>
                <w:r w:rsidR="00347BB8" w:rsidRPr="00162D1A">
                  <w:rPr>
                    <w:rStyle w:val="Strong"/>
                    <w:rFonts w:ascii="Segoe UI Symbol" w:eastAsia="MS Gothic" w:hAnsi="Segoe UI Symbol" w:cs="Segoe UI Symbol"/>
                    <w:b w:val="0"/>
                    <w:bCs w:val="0"/>
                    <w:sz w:val="20"/>
                    <w:szCs w:val="20"/>
                  </w:rPr>
                  <w:t>☐</w:t>
                </w:r>
              </w:sdtContent>
            </w:sdt>
            <w:r w:rsidR="00347BB8" w:rsidRPr="00162D1A">
              <w:rPr>
                <w:rStyle w:val="Strong"/>
                <w:rFonts w:asciiTheme="minorHAnsi" w:hAnsiTheme="minorHAnsi" w:cstheme="minorHAnsi"/>
                <w:b w:val="0"/>
                <w:bCs w:val="0"/>
                <w:sz w:val="20"/>
                <w:szCs w:val="20"/>
              </w:rPr>
              <w:t>Down</w:t>
            </w:r>
          </w:p>
        </w:tc>
        <w:tc>
          <w:tcPr>
            <w:tcW w:w="1540" w:type="dxa"/>
          </w:tcPr>
          <w:p w14:paraId="5FCA06EE" w14:textId="1716B420" w:rsidR="00347BB8" w:rsidRPr="00162D1A" w:rsidRDefault="00347BB8" w:rsidP="00F267A0">
            <w:pPr>
              <w:rPr>
                <w:rStyle w:val="Strong"/>
                <w:rFonts w:asciiTheme="minorHAnsi" w:hAnsiTheme="minorHAnsi" w:cstheme="minorHAnsi"/>
                <w:b w:val="0"/>
                <w:bCs w:val="0"/>
                <w:sz w:val="20"/>
                <w:szCs w:val="20"/>
              </w:rPr>
            </w:pPr>
          </w:p>
        </w:tc>
        <w:tc>
          <w:tcPr>
            <w:tcW w:w="1965" w:type="dxa"/>
          </w:tcPr>
          <w:p w14:paraId="4671841B" w14:textId="77777777" w:rsidR="00347BB8" w:rsidRPr="00162D1A" w:rsidRDefault="00347BB8" w:rsidP="00F267A0">
            <w:pPr>
              <w:rPr>
                <w:rStyle w:val="Strong"/>
                <w:rFonts w:asciiTheme="minorHAnsi" w:hAnsiTheme="minorHAnsi" w:cstheme="minorHAnsi"/>
                <w:b w:val="0"/>
                <w:bCs w:val="0"/>
                <w:sz w:val="20"/>
                <w:szCs w:val="20"/>
              </w:rPr>
            </w:pPr>
          </w:p>
        </w:tc>
        <w:tc>
          <w:tcPr>
            <w:tcW w:w="6367" w:type="dxa"/>
          </w:tcPr>
          <w:p w14:paraId="6478D1EB" w14:textId="621478F7" w:rsidR="00347BB8" w:rsidRPr="00162D1A" w:rsidRDefault="00347BB8" w:rsidP="00F267A0">
            <w:pPr>
              <w:rPr>
                <w:rStyle w:val="Strong"/>
                <w:rFonts w:asciiTheme="minorHAnsi" w:hAnsiTheme="minorHAnsi" w:cstheme="minorHAnsi"/>
                <w:b w:val="0"/>
                <w:bCs w:val="0"/>
                <w:sz w:val="20"/>
                <w:szCs w:val="20"/>
              </w:rPr>
            </w:pPr>
          </w:p>
        </w:tc>
      </w:tr>
      <w:tr w:rsidR="009439A0" w:rsidRPr="003842C8" w14:paraId="144AFBE7" w14:textId="77777777" w:rsidTr="000A17DD">
        <w:trPr>
          <w:trHeight w:val="197"/>
          <w:jc w:val="center"/>
        </w:trPr>
        <w:tc>
          <w:tcPr>
            <w:tcW w:w="2083" w:type="dxa"/>
          </w:tcPr>
          <w:p w14:paraId="259FBD01" w14:textId="049A1B18" w:rsidR="009439A0" w:rsidRPr="00162D1A" w:rsidRDefault="009A486E"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ata Storage</w:t>
            </w:r>
          </w:p>
        </w:tc>
        <w:tc>
          <w:tcPr>
            <w:tcW w:w="2445" w:type="dxa"/>
          </w:tcPr>
          <w:p w14:paraId="7C2296B1" w14:textId="41879FA8" w:rsidR="009439A0"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093616683"/>
                <w14:checkbox>
                  <w14:checked w14:val="0"/>
                  <w14:checkedState w14:val="2612" w14:font="MS Gothic"/>
                  <w14:uncheckedState w14:val="2610" w14:font="MS Gothic"/>
                </w14:checkbox>
              </w:sdtPr>
              <w:sdtContent>
                <w:r w:rsidR="005D2946" w:rsidRPr="00162D1A">
                  <w:rPr>
                    <w:rStyle w:val="Strong"/>
                    <w:rFonts w:ascii="Segoe UI Symbol" w:eastAsia="MS Gothic" w:hAnsi="Segoe UI Symbol" w:cs="Segoe UI Symbol"/>
                    <w:b w:val="0"/>
                    <w:bCs w:val="0"/>
                    <w:sz w:val="20"/>
                    <w:szCs w:val="20"/>
                  </w:rPr>
                  <w:t>☐</w:t>
                </w:r>
              </w:sdtContent>
            </w:sdt>
            <w:r w:rsidR="005D2946"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25165126"/>
                <w14:checkbox>
                  <w14:checked w14:val="0"/>
                  <w14:checkedState w14:val="2612" w14:font="MS Gothic"/>
                  <w14:uncheckedState w14:val="2610" w14:font="MS Gothic"/>
                </w14:checkbox>
              </w:sdtPr>
              <w:sdtContent>
                <w:r w:rsidR="005D2946" w:rsidRPr="00162D1A">
                  <w:rPr>
                    <w:rStyle w:val="Strong"/>
                    <w:rFonts w:ascii="Segoe UI Symbol" w:eastAsia="MS Gothic" w:hAnsi="Segoe UI Symbol" w:cs="Segoe UI Symbol"/>
                    <w:b w:val="0"/>
                    <w:bCs w:val="0"/>
                    <w:sz w:val="20"/>
                    <w:szCs w:val="20"/>
                  </w:rPr>
                  <w:t>☐</w:t>
                </w:r>
              </w:sdtContent>
            </w:sdt>
            <w:r w:rsidR="005D2946"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888771580"/>
                <w14:checkbox>
                  <w14:checked w14:val="0"/>
                  <w14:checkedState w14:val="2612" w14:font="MS Gothic"/>
                  <w14:uncheckedState w14:val="2610" w14:font="MS Gothic"/>
                </w14:checkbox>
              </w:sdtPr>
              <w:sdtContent>
                <w:r w:rsidR="005D2946" w:rsidRPr="00162D1A">
                  <w:rPr>
                    <w:rStyle w:val="Strong"/>
                    <w:rFonts w:ascii="Segoe UI Symbol" w:eastAsia="MS Gothic" w:hAnsi="Segoe UI Symbol" w:cs="Segoe UI Symbol"/>
                    <w:b w:val="0"/>
                    <w:bCs w:val="0"/>
                    <w:sz w:val="20"/>
                    <w:szCs w:val="20"/>
                  </w:rPr>
                  <w:t>☐</w:t>
                </w:r>
              </w:sdtContent>
            </w:sdt>
            <w:r w:rsidR="005D2946" w:rsidRPr="00162D1A">
              <w:rPr>
                <w:rStyle w:val="Strong"/>
                <w:rFonts w:asciiTheme="minorHAnsi" w:hAnsiTheme="minorHAnsi" w:cstheme="minorHAnsi"/>
                <w:b w:val="0"/>
                <w:bCs w:val="0"/>
                <w:sz w:val="20"/>
                <w:szCs w:val="20"/>
              </w:rPr>
              <w:t>Down</w:t>
            </w:r>
          </w:p>
        </w:tc>
        <w:tc>
          <w:tcPr>
            <w:tcW w:w="1540" w:type="dxa"/>
          </w:tcPr>
          <w:p w14:paraId="55FC0181" w14:textId="77777777" w:rsidR="009439A0" w:rsidRPr="00162D1A" w:rsidRDefault="009439A0" w:rsidP="00F267A0">
            <w:pPr>
              <w:rPr>
                <w:rStyle w:val="Strong"/>
                <w:rFonts w:asciiTheme="minorHAnsi" w:hAnsiTheme="minorHAnsi" w:cstheme="minorHAnsi"/>
                <w:b w:val="0"/>
                <w:bCs w:val="0"/>
                <w:sz w:val="20"/>
                <w:szCs w:val="20"/>
              </w:rPr>
            </w:pPr>
          </w:p>
        </w:tc>
        <w:tc>
          <w:tcPr>
            <w:tcW w:w="1965" w:type="dxa"/>
          </w:tcPr>
          <w:p w14:paraId="3FD29FC9" w14:textId="77777777" w:rsidR="009439A0" w:rsidRPr="00162D1A" w:rsidRDefault="009439A0" w:rsidP="00F267A0">
            <w:pPr>
              <w:rPr>
                <w:rStyle w:val="Strong"/>
                <w:rFonts w:asciiTheme="minorHAnsi" w:hAnsiTheme="minorHAnsi" w:cstheme="minorHAnsi"/>
                <w:b w:val="0"/>
                <w:bCs w:val="0"/>
                <w:sz w:val="20"/>
                <w:szCs w:val="20"/>
              </w:rPr>
            </w:pPr>
          </w:p>
        </w:tc>
        <w:tc>
          <w:tcPr>
            <w:tcW w:w="6367" w:type="dxa"/>
          </w:tcPr>
          <w:p w14:paraId="0E48A768" w14:textId="77777777" w:rsidR="009439A0" w:rsidRPr="00162D1A" w:rsidRDefault="009439A0" w:rsidP="00F267A0">
            <w:pPr>
              <w:rPr>
                <w:rStyle w:val="Strong"/>
                <w:rFonts w:asciiTheme="minorHAnsi" w:hAnsiTheme="minorHAnsi" w:cstheme="minorHAnsi"/>
                <w:b w:val="0"/>
                <w:bCs w:val="0"/>
                <w:sz w:val="20"/>
                <w:szCs w:val="20"/>
              </w:rPr>
            </w:pPr>
          </w:p>
        </w:tc>
      </w:tr>
      <w:tr w:rsidR="002D7668" w:rsidRPr="003842C8" w14:paraId="6F853722" w14:textId="77777777" w:rsidTr="000A17DD">
        <w:trPr>
          <w:trHeight w:val="197"/>
          <w:jc w:val="center"/>
        </w:trPr>
        <w:tc>
          <w:tcPr>
            <w:tcW w:w="2083" w:type="dxa"/>
          </w:tcPr>
          <w:p w14:paraId="68C42E59" w14:textId="2F789886"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Network Attached Storage</w:t>
            </w:r>
          </w:p>
        </w:tc>
        <w:tc>
          <w:tcPr>
            <w:tcW w:w="2445" w:type="dxa"/>
          </w:tcPr>
          <w:p w14:paraId="49330078" w14:textId="559582FD"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31447116"/>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21664222"/>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33218673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44A5EA43"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2C18F10C"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53E411A1"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2EB6F6BB" w14:textId="77777777" w:rsidTr="000A17DD">
        <w:trPr>
          <w:trHeight w:val="197"/>
          <w:jc w:val="center"/>
        </w:trPr>
        <w:tc>
          <w:tcPr>
            <w:tcW w:w="2083" w:type="dxa"/>
          </w:tcPr>
          <w:p w14:paraId="28BC5BDE" w14:textId="7EA516EE"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atabase Server</w:t>
            </w:r>
          </w:p>
        </w:tc>
        <w:tc>
          <w:tcPr>
            <w:tcW w:w="2445" w:type="dxa"/>
          </w:tcPr>
          <w:p w14:paraId="48DE5E07" w14:textId="0AA8A48C"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670024473"/>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22267010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9712313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5D1D09E5" w14:textId="1E233CC0"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7A663E7A"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3E118383" w14:textId="19695ECB"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25908E7F" w14:textId="77777777" w:rsidTr="000A17DD">
        <w:trPr>
          <w:trHeight w:val="197"/>
          <w:jc w:val="center"/>
        </w:trPr>
        <w:tc>
          <w:tcPr>
            <w:tcW w:w="2083" w:type="dxa"/>
          </w:tcPr>
          <w:p w14:paraId="366F695F" w14:textId="5F73F472"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Email Server</w:t>
            </w:r>
          </w:p>
        </w:tc>
        <w:tc>
          <w:tcPr>
            <w:tcW w:w="2445" w:type="dxa"/>
          </w:tcPr>
          <w:p w14:paraId="51DBA030" w14:textId="0B46F7E0"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54073173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3345587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29991887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6B2A277E" w14:textId="731398D9"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7AC10A2C"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4B39FFA3" w14:textId="3167EB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725A6AE6" w14:textId="77777777" w:rsidTr="000A17DD">
        <w:trPr>
          <w:trHeight w:val="197"/>
          <w:jc w:val="center"/>
        </w:trPr>
        <w:tc>
          <w:tcPr>
            <w:tcW w:w="2083" w:type="dxa"/>
          </w:tcPr>
          <w:p w14:paraId="167E23A0" w14:textId="2A13D78C"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Email Security Gateway</w:t>
            </w:r>
          </w:p>
        </w:tc>
        <w:tc>
          <w:tcPr>
            <w:tcW w:w="2445" w:type="dxa"/>
          </w:tcPr>
          <w:p w14:paraId="0029723E" w14:textId="274D51F3"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677619229"/>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324859508"/>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505955255"/>
                <w14:checkbox>
                  <w14:checked w14:val="0"/>
                  <w14:checkedState w14:val="2612" w14:font="MS Gothic"/>
                  <w14:uncheckedState w14:val="2610" w14:font="MS Gothic"/>
                </w14:checkbox>
              </w:sdtPr>
              <w:sdtContent>
                <w:r w:rsidR="00CD67C4"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51106214"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7C8F83E3"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28C395E6"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4ABFBEE6" w14:textId="77777777" w:rsidTr="000A17DD">
        <w:trPr>
          <w:trHeight w:val="197"/>
          <w:jc w:val="center"/>
        </w:trPr>
        <w:tc>
          <w:tcPr>
            <w:tcW w:w="2083" w:type="dxa"/>
          </w:tcPr>
          <w:p w14:paraId="23E5607A" w14:textId="17F38F61"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Web Server</w:t>
            </w:r>
          </w:p>
        </w:tc>
        <w:tc>
          <w:tcPr>
            <w:tcW w:w="2445" w:type="dxa"/>
          </w:tcPr>
          <w:p w14:paraId="5B54DB6F" w14:textId="594F1BD7"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8449824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720444732"/>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63464216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31B2DEDF" w14:textId="0C84BD0A"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03BB1DFE"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361CCD7B" w14:textId="544C0726"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41AD944A" w14:textId="77777777" w:rsidTr="000A17DD">
        <w:trPr>
          <w:trHeight w:val="197"/>
          <w:jc w:val="center"/>
        </w:trPr>
        <w:tc>
          <w:tcPr>
            <w:tcW w:w="2083" w:type="dxa"/>
          </w:tcPr>
          <w:p w14:paraId="24F9CB6A" w14:textId="55CCD753"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Web Application Firewall</w:t>
            </w:r>
          </w:p>
        </w:tc>
        <w:tc>
          <w:tcPr>
            <w:tcW w:w="2445" w:type="dxa"/>
          </w:tcPr>
          <w:p w14:paraId="1DFD791A" w14:textId="3796D5DC"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87542348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925795769"/>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1614937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201B9AE3"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5E11B208"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67E7C641"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52643DB6" w14:textId="77777777" w:rsidTr="000A17DD">
        <w:trPr>
          <w:trHeight w:val="197"/>
          <w:jc w:val="center"/>
        </w:trPr>
        <w:tc>
          <w:tcPr>
            <w:tcW w:w="2083" w:type="dxa"/>
          </w:tcPr>
          <w:p w14:paraId="1DEB746E" w14:textId="7197553F"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Web Filter Appliance</w:t>
            </w:r>
          </w:p>
        </w:tc>
        <w:tc>
          <w:tcPr>
            <w:tcW w:w="2445" w:type="dxa"/>
          </w:tcPr>
          <w:p w14:paraId="6CDE68B7" w14:textId="07118EA3"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0451258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210140005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8660874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2B641CA2"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3AAB38E9"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55B3161D"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0CA516D3" w14:textId="77777777" w:rsidTr="000A17DD">
        <w:trPr>
          <w:trHeight w:val="197"/>
          <w:jc w:val="center"/>
        </w:trPr>
        <w:tc>
          <w:tcPr>
            <w:tcW w:w="2083" w:type="dxa"/>
          </w:tcPr>
          <w:p w14:paraId="42A6C587" w14:textId="3029F4C5"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Print Server</w:t>
            </w:r>
          </w:p>
        </w:tc>
        <w:tc>
          <w:tcPr>
            <w:tcW w:w="2445" w:type="dxa"/>
          </w:tcPr>
          <w:p w14:paraId="4B03B33C" w14:textId="1B5976ED"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7417379"/>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9189840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44098702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2F4B0E6" w14:textId="08309653"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1AE0A092"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50332DC3" w14:textId="3BBB48B2"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3B858251" w14:textId="77777777" w:rsidTr="000A17DD">
        <w:trPr>
          <w:trHeight w:val="197"/>
          <w:jc w:val="center"/>
        </w:trPr>
        <w:tc>
          <w:tcPr>
            <w:tcW w:w="2083" w:type="dxa"/>
          </w:tcPr>
          <w:p w14:paraId="1DD195B0" w14:textId="5AFB4073"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Backup Appliance</w:t>
            </w:r>
          </w:p>
        </w:tc>
        <w:tc>
          <w:tcPr>
            <w:tcW w:w="2445" w:type="dxa"/>
          </w:tcPr>
          <w:p w14:paraId="0698BDDB" w14:textId="58F24EB3"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19644838"/>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874186204"/>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843462055"/>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0C68407B" w14:textId="6E45CB64"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2FCF39C9"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167E635C" w14:textId="2FF0468C"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33D044BC" w14:textId="77777777" w:rsidTr="000A17DD">
        <w:trPr>
          <w:trHeight w:val="197"/>
          <w:jc w:val="center"/>
        </w:trPr>
        <w:tc>
          <w:tcPr>
            <w:tcW w:w="2083" w:type="dxa"/>
          </w:tcPr>
          <w:p w14:paraId="5AC60DE5" w14:textId="21922663"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VPN Appliance</w:t>
            </w:r>
          </w:p>
        </w:tc>
        <w:tc>
          <w:tcPr>
            <w:tcW w:w="2445" w:type="dxa"/>
          </w:tcPr>
          <w:p w14:paraId="3F8BD593" w14:textId="0513FB5F"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86316835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952470965"/>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92373153"/>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7B10000D" w14:textId="7D8DAF52"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6F7BAAEC"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2FDEF3AD" w14:textId="066518F9"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6EC44DCD" w14:textId="77777777" w:rsidTr="000A17DD">
        <w:trPr>
          <w:trHeight w:val="197"/>
          <w:jc w:val="center"/>
        </w:trPr>
        <w:tc>
          <w:tcPr>
            <w:tcW w:w="2083" w:type="dxa"/>
          </w:tcPr>
          <w:p w14:paraId="4458F856" w14:textId="3E698611"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 xml:space="preserve">VOIP / Telephone </w:t>
            </w:r>
          </w:p>
        </w:tc>
        <w:tc>
          <w:tcPr>
            <w:tcW w:w="2445" w:type="dxa"/>
          </w:tcPr>
          <w:p w14:paraId="26006247" w14:textId="352DC7DC"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48745707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453388625"/>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841545820"/>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243BCF77" w14:textId="1F65F8A4"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580036D1"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2592C201" w14:textId="5BBF612F"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3D019E0E" w14:textId="77777777" w:rsidTr="000A17DD">
        <w:trPr>
          <w:trHeight w:val="197"/>
          <w:jc w:val="center"/>
        </w:trPr>
        <w:tc>
          <w:tcPr>
            <w:tcW w:w="2083" w:type="dxa"/>
          </w:tcPr>
          <w:p w14:paraId="2FC3A6A8" w14:textId="73F9E302"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Wireless Controller</w:t>
            </w:r>
          </w:p>
        </w:tc>
        <w:tc>
          <w:tcPr>
            <w:tcW w:w="2445" w:type="dxa"/>
          </w:tcPr>
          <w:p w14:paraId="22A4B7FF" w14:textId="5190057C"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805539534"/>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661610972"/>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867832956"/>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7FDD3E17" w14:textId="6CCD7F9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619FDCAF"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65A3E7FF" w14:textId="2CB61DBE"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004F5820" w14:textId="77777777" w:rsidTr="000A17DD">
        <w:trPr>
          <w:trHeight w:val="197"/>
          <w:jc w:val="center"/>
        </w:trPr>
        <w:tc>
          <w:tcPr>
            <w:tcW w:w="2083" w:type="dxa"/>
          </w:tcPr>
          <w:p w14:paraId="7091759F" w14:textId="12E37A37"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lastRenderedPageBreak/>
              <w:t>Wireless Access Point</w:t>
            </w:r>
          </w:p>
        </w:tc>
        <w:tc>
          <w:tcPr>
            <w:tcW w:w="2445" w:type="dxa"/>
          </w:tcPr>
          <w:p w14:paraId="008B95F2" w14:textId="4AE24AF8"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074705192"/>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61485744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17083109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75A4FB9" w14:textId="527C2B0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1055FA30"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7EB12287" w14:textId="597FA125"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2E7E3398" w14:textId="77777777" w:rsidTr="000A17DD">
        <w:trPr>
          <w:jc w:val="center"/>
        </w:trPr>
        <w:tc>
          <w:tcPr>
            <w:tcW w:w="2083" w:type="dxa"/>
          </w:tcPr>
          <w:p w14:paraId="3FDC6695" w14:textId="3ECE6B2B"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Essential Workstation</w:t>
            </w:r>
          </w:p>
        </w:tc>
        <w:tc>
          <w:tcPr>
            <w:tcW w:w="2445" w:type="dxa"/>
          </w:tcPr>
          <w:p w14:paraId="7CB99C6E" w14:textId="7B98939A"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4010524"/>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174616873"/>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44885369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05583A8C" w14:textId="39C2AED3"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73E96230"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24CACD3A" w14:textId="3E12D7B0"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72779139" w14:textId="77777777" w:rsidTr="000A17DD">
        <w:trPr>
          <w:jc w:val="center"/>
        </w:trPr>
        <w:tc>
          <w:tcPr>
            <w:tcW w:w="2083" w:type="dxa"/>
          </w:tcPr>
          <w:p w14:paraId="6AFBD008" w14:textId="1E272EC5"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Vulnerability Scanning Server</w:t>
            </w:r>
          </w:p>
        </w:tc>
        <w:tc>
          <w:tcPr>
            <w:tcW w:w="2445" w:type="dxa"/>
          </w:tcPr>
          <w:p w14:paraId="5968ADAE" w14:textId="05A9396F"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84901007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208710943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564979582"/>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FDBBFE8"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4C5DFD00"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4CBFBB0C"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25F1F5E1" w14:textId="77777777" w:rsidTr="000A17DD">
        <w:trPr>
          <w:jc w:val="center"/>
        </w:trPr>
        <w:tc>
          <w:tcPr>
            <w:tcW w:w="2083" w:type="dxa"/>
          </w:tcPr>
          <w:p w14:paraId="169E09A3" w14:textId="4109B2A5"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Patch Management Server</w:t>
            </w:r>
          </w:p>
        </w:tc>
        <w:tc>
          <w:tcPr>
            <w:tcW w:w="2445" w:type="dxa"/>
          </w:tcPr>
          <w:p w14:paraId="47E47952" w14:textId="3AA24BB2"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92925126"/>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12884574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96608197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230F2717"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175B7134"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2A12952F"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6BE8C57B" w14:textId="4B5167E9" w:rsidTr="000A17DD">
        <w:trPr>
          <w:jc w:val="center"/>
        </w:trPr>
        <w:tc>
          <w:tcPr>
            <w:tcW w:w="2083" w:type="dxa"/>
          </w:tcPr>
          <w:p w14:paraId="3412775B" w14:textId="77777777"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Phone System</w:t>
            </w:r>
          </w:p>
        </w:tc>
        <w:tc>
          <w:tcPr>
            <w:tcW w:w="2445" w:type="dxa"/>
          </w:tcPr>
          <w:p w14:paraId="38BEFF66" w14:textId="2B6E1F20"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435666288"/>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89495531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375204912"/>
                <w14:checkbox>
                  <w14:checked w14:val="0"/>
                  <w14:checkedState w14:val="2612" w14:font="MS Gothic"/>
                  <w14:uncheckedState w14:val="2610" w14:font="MS Gothic"/>
                </w14:checkbox>
              </w:sdtPr>
              <w:sdtContent>
                <w:r w:rsidR="00CD67C4"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5AEA5441" w14:textId="75257323"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580B971A"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72D33C76" w14:textId="665B4FA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2F11169D" w14:textId="43B09BB2" w:rsidTr="000A17DD">
        <w:trPr>
          <w:jc w:val="center"/>
        </w:trPr>
        <w:tc>
          <w:tcPr>
            <w:tcW w:w="2083" w:type="dxa"/>
          </w:tcPr>
          <w:p w14:paraId="5BECFFCF" w14:textId="118B91BE"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Website</w:t>
            </w:r>
          </w:p>
        </w:tc>
        <w:tc>
          <w:tcPr>
            <w:tcW w:w="2445" w:type="dxa"/>
          </w:tcPr>
          <w:p w14:paraId="49E07F86" w14:textId="756A313B"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64373209"/>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632861755"/>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246023986"/>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5D460D6B" w14:textId="7449AF8C"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49896B8B"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4ABFA81F" w14:textId="6419B6DF"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7EF20B69" w14:textId="6C0FD86E" w:rsidTr="000A17DD">
        <w:trPr>
          <w:jc w:val="center"/>
        </w:trPr>
        <w:tc>
          <w:tcPr>
            <w:tcW w:w="2083" w:type="dxa"/>
          </w:tcPr>
          <w:p w14:paraId="3D9D550F" w14:textId="58C14119"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Critical Service</w:t>
            </w:r>
          </w:p>
        </w:tc>
        <w:tc>
          <w:tcPr>
            <w:tcW w:w="2445" w:type="dxa"/>
          </w:tcPr>
          <w:p w14:paraId="1139D462" w14:textId="70CD93C2"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93039525"/>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99083178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9137046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605528C" w14:textId="7C2E24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29654F7B"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4BFDA0CA" w14:textId="4B58D161"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2EDD246E" w14:textId="77777777" w:rsidTr="000A17DD">
        <w:trPr>
          <w:jc w:val="center"/>
        </w:trPr>
        <w:tc>
          <w:tcPr>
            <w:tcW w:w="2083" w:type="dxa"/>
          </w:tcPr>
          <w:p w14:paraId="2363902D" w14:textId="77B87B90"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Cloud Service</w:t>
            </w:r>
          </w:p>
        </w:tc>
        <w:tc>
          <w:tcPr>
            <w:tcW w:w="2445" w:type="dxa"/>
          </w:tcPr>
          <w:p w14:paraId="3D9ECEB6" w14:textId="59F22FF4"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903907201"/>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12324929"/>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381618898"/>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06CF715" w14:textId="77777777"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3F4FA7BC"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6DE2BF98" w14:textId="77777777"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12EDBCFA" w14:textId="21D5FE2C" w:rsidTr="000A17DD">
        <w:trPr>
          <w:jc w:val="center"/>
        </w:trPr>
        <w:tc>
          <w:tcPr>
            <w:tcW w:w="2083" w:type="dxa"/>
          </w:tcPr>
          <w:p w14:paraId="132C410B" w14:textId="77777777"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Other locations or Offices</w:t>
            </w:r>
          </w:p>
        </w:tc>
        <w:tc>
          <w:tcPr>
            <w:tcW w:w="2445" w:type="dxa"/>
          </w:tcPr>
          <w:p w14:paraId="20682F8D" w14:textId="323DBBE9"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583907913"/>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2039191193"/>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384189102"/>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A428BFF" w14:textId="7A94254F"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6289A7A6"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132013DB" w14:textId="5FE80160"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3F046885" w14:textId="77777777" w:rsidTr="000A17DD">
        <w:trPr>
          <w:jc w:val="center"/>
        </w:trPr>
        <w:tc>
          <w:tcPr>
            <w:tcW w:w="2083" w:type="dxa"/>
          </w:tcPr>
          <w:p w14:paraId="4FF68540" w14:textId="35FF6637"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Printers</w:t>
            </w:r>
          </w:p>
        </w:tc>
        <w:tc>
          <w:tcPr>
            <w:tcW w:w="2445" w:type="dxa"/>
          </w:tcPr>
          <w:p w14:paraId="3F2C28D8" w14:textId="71D1715F"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133939444"/>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340357226"/>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077791253"/>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3F62BC9F" w14:textId="34731CFF"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7ABFE8BB"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49EAF2EF" w14:textId="6E3B79E3" w:rsidR="002D7668" w:rsidRPr="00162D1A" w:rsidRDefault="002D7668" w:rsidP="00F267A0">
            <w:pPr>
              <w:rPr>
                <w:rStyle w:val="Strong"/>
                <w:rFonts w:asciiTheme="minorHAnsi" w:hAnsiTheme="minorHAnsi" w:cstheme="minorHAnsi"/>
                <w:b w:val="0"/>
                <w:bCs w:val="0"/>
                <w:sz w:val="20"/>
                <w:szCs w:val="20"/>
              </w:rPr>
            </w:pPr>
          </w:p>
        </w:tc>
      </w:tr>
      <w:tr w:rsidR="002D7668" w:rsidRPr="003842C8" w14:paraId="42B01FA2" w14:textId="77777777" w:rsidTr="000A17DD">
        <w:trPr>
          <w:jc w:val="center"/>
        </w:trPr>
        <w:tc>
          <w:tcPr>
            <w:tcW w:w="2083" w:type="dxa"/>
          </w:tcPr>
          <w:p w14:paraId="40EB09A2" w14:textId="23056B67" w:rsidR="002D7668" w:rsidRPr="00162D1A" w:rsidRDefault="002D766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Copiers</w:t>
            </w:r>
          </w:p>
        </w:tc>
        <w:tc>
          <w:tcPr>
            <w:tcW w:w="2445" w:type="dxa"/>
          </w:tcPr>
          <w:p w14:paraId="736A599F" w14:textId="25E61285" w:rsidR="002D766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578744307"/>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402292946"/>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315851095"/>
                <w14:checkbox>
                  <w14:checked w14:val="0"/>
                  <w14:checkedState w14:val="2612" w14:font="MS Gothic"/>
                  <w14:uncheckedState w14:val="2610" w14:font="MS Gothic"/>
                </w14:checkbox>
              </w:sdtPr>
              <w:sdtContent>
                <w:r w:rsidR="002D7668" w:rsidRPr="00162D1A">
                  <w:rPr>
                    <w:rStyle w:val="Strong"/>
                    <w:rFonts w:ascii="Segoe UI Symbol" w:eastAsia="MS Gothic" w:hAnsi="Segoe UI Symbol" w:cs="Segoe UI Symbol"/>
                    <w:b w:val="0"/>
                    <w:bCs w:val="0"/>
                    <w:sz w:val="20"/>
                    <w:szCs w:val="20"/>
                  </w:rPr>
                  <w:t>☐</w:t>
                </w:r>
              </w:sdtContent>
            </w:sdt>
            <w:r w:rsidR="002D7668" w:rsidRPr="00162D1A">
              <w:rPr>
                <w:rStyle w:val="Strong"/>
                <w:rFonts w:asciiTheme="minorHAnsi" w:hAnsiTheme="minorHAnsi" w:cstheme="minorHAnsi"/>
                <w:b w:val="0"/>
                <w:bCs w:val="0"/>
                <w:sz w:val="20"/>
                <w:szCs w:val="20"/>
              </w:rPr>
              <w:t>Down</w:t>
            </w:r>
          </w:p>
        </w:tc>
        <w:tc>
          <w:tcPr>
            <w:tcW w:w="1540" w:type="dxa"/>
          </w:tcPr>
          <w:p w14:paraId="13DD5FA0" w14:textId="51BDA4DB" w:rsidR="002D7668" w:rsidRPr="00162D1A" w:rsidRDefault="002D7668" w:rsidP="00F267A0">
            <w:pPr>
              <w:rPr>
                <w:rStyle w:val="Strong"/>
                <w:rFonts w:asciiTheme="minorHAnsi" w:hAnsiTheme="minorHAnsi" w:cstheme="minorHAnsi"/>
                <w:b w:val="0"/>
                <w:bCs w:val="0"/>
                <w:sz w:val="20"/>
                <w:szCs w:val="20"/>
              </w:rPr>
            </w:pPr>
          </w:p>
        </w:tc>
        <w:tc>
          <w:tcPr>
            <w:tcW w:w="1965" w:type="dxa"/>
          </w:tcPr>
          <w:p w14:paraId="3EF78901" w14:textId="77777777" w:rsidR="002D7668" w:rsidRPr="00162D1A" w:rsidRDefault="002D7668" w:rsidP="00F267A0">
            <w:pPr>
              <w:rPr>
                <w:rStyle w:val="Strong"/>
                <w:rFonts w:asciiTheme="minorHAnsi" w:hAnsiTheme="minorHAnsi" w:cstheme="minorHAnsi"/>
                <w:b w:val="0"/>
                <w:bCs w:val="0"/>
                <w:sz w:val="20"/>
                <w:szCs w:val="20"/>
              </w:rPr>
            </w:pPr>
          </w:p>
        </w:tc>
        <w:tc>
          <w:tcPr>
            <w:tcW w:w="6367" w:type="dxa"/>
          </w:tcPr>
          <w:p w14:paraId="2EAA3373" w14:textId="07D62FE1" w:rsidR="002D7668" w:rsidRPr="00162D1A" w:rsidRDefault="002D7668" w:rsidP="00F267A0">
            <w:pPr>
              <w:rPr>
                <w:rStyle w:val="Strong"/>
                <w:rFonts w:asciiTheme="minorHAnsi" w:hAnsiTheme="minorHAnsi" w:cstheme="minorHAnsi"/>
                <w:b w:val="0"/>
                <w:bCs w:val="0"/>
                <w:sz w:val="20"/>
                <w:szCs w:val="20"/>
              </w:rPr>
            </w:pPr>
          </w:p>
        </w:tc>
      </w:tr>
    </w:tbl>
    <w:p w14:paraId="03DA2EE4" w14:textId="05819AAF" w:rsidR="00347014" w:rsidRDefault="00347014" w:rsidP="00C572CD">
      <w:pPr>
        <w:spacing w:after="160" w:line="259" w:lineRule="auto"/>
        <w:jc w:val="center"/>
        <w:rPr>
          <w:rStyle w:val="Strong"/>
          <w:rFonts w:asciiTheme="minorHAnsi" w:hAnsiTheme="minorHAnsi" w:cstheme="minorHAnsi"/>
          <w:color w:val="373A3F"/>
          <w:sz w:val="28"/>
          <w:szCs w:val="28"/>
        </w:rPr>
      </w:pPr>
    </w:p>
    <w:p w14:paraId="5817D708" w14:textId="77777777" w:rsidR="00347014" w:rsidRDefault="00347014">
      <w:pPr>
        <w:spacing w:after="160" w:line="259" w:lineRule="auto"/>
        <w:rPr>
          <w:rStyle w:val="Strong"/>
          <w:rFonts w:asciiTheme="minorHAnsi" w:hAnsiTheme="minorHAnsi" w:cstheme="minorHAnsi"/>
          <w:color w:val="373A3F"/>
          <w:sz w:val="28"/>
          <w:szCs w:val="28"/>
        </w:rPr>
      </w:pPr>
      <w:r>
        <w:rPr>
          <w:rStyle w:val="Strong"/>
          <w:rFonts w:asciiTheme="minorHAnsi" w:hAnsiTheme="minorHAnsi" w:cstheme="minorHAnsi"/>
          <w:color w:val="373A3F"/>
          <w:sz w:val="28"/>
          <w:szCs w:val="28"/>
        </w:rPr>
        <w:br w:type="page"/>
      </w:r>
    </w:p>
    <w:p w14:paraId="330AA2D6" w14:textId="726550F7" w:rsidR="007E743E" w:rsidRPr="00DF4A9A" w:rsidRDefault="007E743E" w:rsidP="00DF4A9A">
      <w:pPr>
        <w:pStyle w:val="Heading1"/>
        <w:jc w:val="center"/>
        <w:rPr>
          <w:rStyle w:val="Strong"/>
          <w:rFonts w:asciiTheme="minorHAnsi" w:hAnsiTheme="minorHAnsi" w:cstheme="minorHAnsi"/>
          <w:b/>
          <w:bCs/>
        </w:rPr>
      </w:pPr>
      <w:bookmarkStart w:id="16" w:name="_Toc190178904"/>
      <w:r w:rsidRPr="00DF4A9A">
        <w:rPr>
          <w:rStyle w:val="Strong"/>
          <w:rFonts w:asciiTheme="minorHAnsi" w:hAnsiTheme="minorHAnsi" w:cstheme="minorHAnsi"/>
          <w:b/>
          <w:bCs/>
        </w:rPr>
        <w:lastRenderedPageBreak/>
        <w:t xml:space="preserve">Essential </w:t>
      </w:r>
      <w:r w:rsidR="00B3621B" w:rsidRPr="00DF4A9A">
        <w:rPr>
          <w:rStyle w:val="Strong"/>
          <w:rFonts w:asciiTheme="minorHAnsi" w:hAnsiTheme="minorHAnsi" w:cstheme="minorHAnsi"/>
          <w:b/>
          <w:bCs/>
        </w:rPr>
        <w:t xml:space="preserve">Operational Technology (OT) </w:t>
      </w:r>
      <w:r w:rsidRPr="00DF4A9A">
        <w:rPr>
          <w:rStyle w:val="Strong"/>
          <w:rFonts w:asciiTheme="minorHAnsi" w:hAnsiTheme="minorHAnsi" w:cstheme="minorHAnsi"/>
          <w:b/>
          <w:bCs/>
        </w:rPr>
        <w:t>Assets</w:t>
      </w:r>
      <w:bookmarkEnd w:id="16"/>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2083"/>
        <w:gridCol w:w="2445"/>
        <w:gridCol w:w="1630"/>
        <w:gridCol w:w="1875"/>
        <w:gridCol w:w="6367"/>
      </w:tblGrid>
      <w:tr w:rsidR="007C0553" w:rsidRPr="00F341EC" w14:paraId="191A889C" w14:textId="77777777" w:rsidTr="005E1FEA">
        <w:trPr>
          <w:tblHeader/>
          <w:jc w:val="center"/>
        </w:trPr>
        <w:tc>
          <w:tcPr>
            <w:tcW w:w="2083" w:type="dxa"/>
            <w:shd w:val="clear" w:color="auto" w:fill="E7E6E6" w:themeFill="background2"/>
          </w:tcPr>
          <w:p w14:paraId="296536B6" w14:textId="1642C2FE" w:rsidR="007C0553" w:rsidRPr="00F341EC" w:rsidRDefault="007C0553" w:rsidP="00F267A0">
            <w:pPr>
              <w:rPr>
                <w:rStyle w:val="Strong"/>
                <w:rFonts w:asciiTheme="minorHAnsi" w:hAnsiTheme="minorHAnsi" w:cstheme="minorHAnsi"/>
                <w:color w:val="373A3F"/>
                <w:sz w:val="20"/>
                <w:szCs w:val="20"/>
              </w:rPr>
            </w:pPr>
            <w:r w:rsidRPr="00F341EC">
              <w:rPr>
                <w:rStyle w:val="Strong"/>
                <w:rFonts w:asciiTheme="minorHAnsi" w:hAnsiTheme="minorHAnsi" w:cstheme="minorHAnsi"/>
                <w:color w:val="373A3F"/>
                <w:sz w:val="20"/>
                <w:szCs w:val="20"/>
              </w:rPr>
              <w:t xml:space="preserve">Essential </w:t>
            </w:r>
            <w:r w:rsidR="00C844CD">
              <w:rPr>
                <w:rStyle w:val="Strong"/>
                <w:rFonts w:asciiTheme="minorHAnsi" w:hAnsiTheme="minorHAnsi" w:cstheme="minorHAnsi"/>
                <w:color w:val="373A3F"/>
                <w:sz w:val="20"/>
                <w:szCs w:val="20"/>
              </w:rPr>
              <w:t xml:space="preserve">OT </w:t>
            </w:r>
            <w:r>
              <w:rPr>
                <w:rStyle w:val="Strong"/>
                <w:rFonts w:asciiTheme="minorHAnsi" w:hAnsiTheme="minorHAnsi" w:cstheme="minorHAnsi"/>
                <w:color w:val="373A3F"/>
                <w:sz w:val="20"/>
                <w:szCs w:val="20"/>
              </w:rPr>
              <w:t>Asset</w:t>
            </w:r>
            <w:r w:rsidRPr="00F341EC">
              <w:rPr>
                <w:rStyle w:val="Strong"/>
                <w:rFonts w:asciiTheme="minorHAnsi" w:hAnsiTheme="minorHAnsi" w:cstheme="minorHAnsi"/>
                <w:color w:val="373A3F"/>
                <w:sz w:val="20"/>
                <w:szCs w:val="20"/>
              </w:rPr>
              <w:t xml:space="preserve"> </w:t>
            </w:r>
          </w:p>
        </w:tc>
        <w:tc>
          <w:tcPr>
            <w:tcW w:w="2445" w:type="dxa"/>
            <w:shd w:val="clear" w:color="auto" w:fill="E7E6E6" w:themeFill="background2"/>
          </w:tcPr>
          <w:p w14:paraId="2AF0A7DB" w14:textId="77777777" w:rsidR="007C0553" w:rsidRDefault="007C0553" w:rsidP="00F267A0">
            <w:pPr>
              <w:rPr>
                <w:rStyle w:val="Strong"/>
                <w:rFonts w:asciiTheme="minorHAnsi" w:hAnsiTheme="minorHAnsi" w:cstheme="minorHAnsi"/>
                <w:color w:val="373A3F"/>
                <w:sz w:val="20"/>
                <w:szCs w:val="20"/>
              </w:rPr>
            </w:pPr>
            <w:r w:rsidRPr="00F341EC">
              <w:rPr>
                <w:rStyle w:val="Strong"/>
                <w:rFonts w:asciiTheme="minorHAnsi" w:hAnsiTheme="minorHAnsi" w:cstheme="minorHAnsi"/>
                <w:color w:val="373A3F"/>
                <w:sz w:val="20"/>
                <w:szCs w:val="20"/>
              </w:rPr>
              <w:t>Availability</w:t>
            </w:r>
          </w:p>
        </w:tc>
        <w:tc>
          <w:tcPr>
            <w:tcW w:w="1630" w:type="dxa"/>
            <w:shd w:val="clear" w:color="auto" w:fill="E7E6E6" w:themeFill="background2"/>
          </w:tcPr>
          <w:p w14:paraId="6D6437D3" w14:textId="77777777" w:rsidR="007C0553" w:rsidRPr="00F341EC" w:rsidRDefault="007C0553"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IP Address</w:t>
            </w:r>
          </w:p>
        </w:tc>
        <w:tc>
          <w:tcPr>
            <w:tcW w:w="1875" w:type="dxa"/>
            <w:shd w:val="clear" w:color="auto" w:fill="E7E6E6" w:themeFill="background2"/>
          </w:tcPr>
          <w:p w14:paraId="38BE8D7E" w14:textId="6CABBBF6" w:rsidR="007C0553" w:rsidRDefault="00A25302" w:rsidP="00F267A0">
            <w:pPr>
              <w:rPr>
                <w:rStyle w:val="Strong"/>
                <w:rFonts w:asciiTheme="minorHAnsi" w:hAnsiTheme="minorHAnsi" w:cstheme="minorHAnsi"/>
                <w:color w:val="373A3F"/>
                <w:sz w:val="20"/>
                <w:szCs w:val="20"/>
              </w:rPr>
            </w:pPr>
            <w:r>
              <w:rPr>
                <w:rStyle w:val="Strong"/>
                <w:rFonts w:cstheme="minorHAnsi"/>
                <w:color w:val="373A3F"/>
                <w:sz w:val="20"/>
                <w:szCs w:val="20"/>
              </w:rPr>
              <w:t xml:space="preserve">Backup information </w:t>
            </w:r>
            <w:r w:rsidRPr="00C07E9A">
              <w:rPr>
                <w:rStyle w:val="Strong"/>
                <w:rFonts w:cstheme="minorHAnsi"/>
                <w:color w:val="373A3F"/>
                <w:sz w:val="16"/>
                <w:szCs w:val="16"/>
              </w:rPr>
              <w:t>(location, date last run)</w:t>
            </w:r>
          </w:p>
        </w:tc>
        <w:tc>
          <w:tcPr>
            <w:tcW w:w="6367" w:type="dxa"/>
            <w:shd w:val="clear" w:color="auto" w:fill="E7E6E6" w:themeFill="background2"/>
          </w:tcPr>
          <w:p w14:paraId="0146EDB9" w14:textId="3179F5C2" w:rsidR="007C0553" w:rsidRPr="00F341EC" w:rsidRDefault="001006C6" w:rsidP="00F267A0">
            <w:pPr>
              <w:rPr>
                <w:rStyle w:val="Strong"/>
                <w:rFonts w:asciiTheme="minorHAnsi" w:hAnsiTheme="minorHAnsi" w:cstheme="minorHAnsi"/>
                <w:color w:val="373A3F"/>
                <w:sz w:val="20"/>
                <w:szCs w:val="20"/>
              </w:rPr>
            </w:pPr>
            <w:r w:rsidRPr="001006C6">
              <w:rPr>
                <w:rStyle w:val="Strong"/>
                <w:rFonts w:asciiTheme="minorHAnsi" w:hAnsiTheme="minorHAnsi" w:cstheme="minorHAnsi"/>
                <w:color w:val="373A3F"/>
                <w:sz w:val="20"/>
                <w:szCs w:val="20"/>
              </w:rPr>
              <w:t xml:space="preserve">Additional Details as needed: </w:t>
            </w:r>
            <w:r w:rsidRPr="001006C6">
              <w:rPr>
                <w:rStyle w:val="Strong"/>
                <w:rFonts w:asciiTheme="minorHAnsi" w:hAnsiTheme="minorHAnsi" w:cstheme="minorHAnsi"/>
                <w:b w:val="0"/>
                <w:bCs w:val="0"/>
                <w:color w:val="373A3F"/>
                <w:sz w:val="16"/>
                <w:szCs w:val="16"/>
              </w:rPr>
              <w:t xml:space="preserve">Examples: Vendor, Model, Firmware, OS Version, system administrator (SA) account(s), AV, AV Version &amp; </w:t>
            </w:r>
            <w:r w:rsidR="00CD56E8">
              <w:rPr>
                <w:rStyle w:val="Strong"/>
                <w:rFonts w:asciiTheme="minorHAnsi" w:hAnsiTheme="minorHAnsi" w:cstheme="minorHAnsi"/>
                <w:b w:val="0"/>
                <w:bCs w:val="0"/>
                <w:color w:val="373A3F"/>
                <w:sz w:val="16"/>
                <w:szCs w:val="16"/>
              </w:rPr>
              <w:t xml:space="preserve">AV </w:t>
            </w:r>
            <w:r w:rsidRPr="001006C6">
              <w:rPr>
                <w:rStyle w:val="Strong"/>
                <w:rFonts w:asciiTheme="minorHAnsi" w:hAnsiTheme="minorHAnsi" w:cstheme="minorHAnsi"/>
                <w:b w:val="0"/>
                <w:bCs w:val="0"/>
                <w:color w:val="373A3F"/>
                <w:sz w:val="16"/>
                <w:szCs w:val="16"/>
              </w:rPr>
              <w:t>signature file</w:t>
            </w:r>
            <w:r w:rsidR="00CD56E8">
              <w:rPr>
                <w:rStyle w:val="Strong"/>
                <w:rFonts w:asciiTheme="minorHAnsi" w:hAnsiTheme="minorHAnsi" w:cstheme="minorHAnsi"/>
                <w:b w:val="0"/>
                <w:bCs w:val="0"/>
                <w:color w:val="373A3F"/>
                <w:sz w:val="16"/>
                <w:szCs w:val="16"/>
              </w:rPr>
              <w:t xml:space="preserve"> date</w:t>
            </w:r>
            <w:r w:rsidRPr="001006C6">
              <w:rPr>
                <w:rStyle w:val="Strong"/>
                <w:rFonts w:asciiTheme="minorHAnsi" w:hAnsiTheme="minorHAnsi" w:cstheme="minorHAnsi"/>
                <w:b w:val="0"/>
                <w:bCs w:val="0"/>
                <w:color w:val="373A3F"/>
                <w:sz w:val="16"/>
                <w:szCs w:val="16"/>
              </w:rPr>
              <w:t>, Last Patch Date, Last Firmware update date, Last Configuration Date, Last Maintenance date</w:t>
            </w:r>
          </w:p>
        </w:tc>
      </w:tr>
      <w:tr w:rsidR="00FF5ECC" w:rsidRPr="00F341EC" w14:paraId="58D85866" w14:textId="77777777" w:rsidTr="005E1FEA">
        <w:trPr>
          <w:trHeight w:val="197"/>
          <w:jc w:val="center"/>
        </w:trPr>
        <w:tc>
          <w:tcPr>
            <w:tcW w:w="2083" w:type="dxa"/>
          </w:tcPr>
          <w:p w14:paraId="505D9D33" w14:textId="479E4E74" w:rsidR="00FF5ECC" w:rsidRPr="00162D1A" w:rsidRDefault="00FF5ECC"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Historian</w:t>
            </w:r>
          </w:p>
        </w:tc>
        <w:tc>
          <w:tcPr>
            <w:tcW w:w="2445" w:type="dxa"/>
          </w:tcPr>
          <w:p w14:paraId="32649DB2" w14:textId="1CB29CC7" w:rsidR="00FF5ECC"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097275020"/>
                <w14:checkbox>
                  <w14:checked w14:val="0"/>
                  <w14:checkedState w14:val="2612" w14:font="MS Gothic"/>
                  <w14:uncheckedState w14:val="2610" w14:font="MS Gothic"/>
                </w14:checkbox>
              </w:sdtPr>
              <w:sdtContent>
                <w:r w:rsidR="00FF5ECC" w:rsidRPr="00162D1A">
                  <w:rPr>
                    <w:rStyle w:val="Strong"/>
                    <w:rFonts w:ascii="Segoe UI Symbol" w:eastAsia="MS Gothic" w:hAnsi="Segoe UI Symbol" w:cs="Segoe UI Symbol"/>
                    <w:b w:val="0"/>
                    <w:bCs w:val="0"/>
                    <w:sz w:val="20"/>
                    <w:szCs w:val="20"/>
                  </w:rPr>
                  <w:t>☐</w:t>
                </w:r>
              </w:sdtContent>
            </w:sdt>
            <w:r w:rsidR="00FF5ECC"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851562295"/>
                <w14:checkbox>
                  <w14:checked w14:val="0"/>
                  <w14:checkedState w14:val="2612" w14:font="MS Gothic"/>
                  <w14:uncheckedState w14:val="2610" w14:font="MS Gothic"/>
                </w14:checkbox>
              </w:sdtPr>
              <w:sdtContent>
                <w:r w:rsidR="00FF5ECC" w:rsidRPr="00162D1A">
                  <w:rPr>
                    <w:rStyle w:val="Strong"/>
                    <w:rFonts w:ascii="Segoe UI Symbol" w:eastAsia="MS Gothic" w:hAnsi="Segoe UI Symbol" w:cs="Segoe UI Symbol"/>
                    <w:b w:val="0"/>
                    <w:bCs w:val="0"/>
                    <w:sz w:val="20"/>
                    <w:szCs w:val="20"/>
                  </w:rPr>
                  <w:t>☐</w:t>
                </w:r>
              </w:sdtContent>
            </w:sdt>
            <w:r w:rsidR="00FF5ECC"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547138884"/>
                <w14:checkbox>
                  <w14:checked w14:val="0"/>
                  <w14:checkedState w14:val="2612" w14:font="MS Gothic"/>
                  <w14:uncheckedState w14:val="2610" w14:font="MS Gothic"/>
                </w14:checkbox>
              </w:sdtPr>
              <w:sdtContent>
                <w:r w:rsidR="00FF5ECC" w:rsidRPr="00162D1A">
                  <w:rPr>
                    <w:rStyle w:val="Strong"/>
                    <w:rFonts w:ascii="Segoe UI Symbol" w:eastAsia="MS Gothic" w:hAnsi="Segoe UI Symbol" w:cs="Segoe UI Symbol"/>
                    <w:b w:val="0"/>
                    <w:bCs w:val="0"/>
                    <w:sz w:val="20"/>
                    <w:szCs w:val="20"/>
                  </w:rPr>
                  <w:t>☐</w:t>
                </w:r>
              </w:sdtContent>
            </w:sdt>
            <w:r w:rsidR="00FF5ECC" w:rsidRPr="00162D1A">
              <w:rPr>
                <w:rStyle w:val="Strong"/>
                <w:rFonts w:asciiTheme="minorHAnsi" w:hAnsiTheme="minorHAnsi" w:cstheme="minorHAnsi"/>
                <w:b w:val="0"/>
                <w:bCs w:val="0"/>
                <w:sz w:val="20"/>
                <w:szCs w:val="20"/>
              </w:rPr>
              <w:t>Down</w:t>
            </w:r>
          </w:p>
        </w:tc>
        <w:tc>
          <w:tcPr>
            <w:tcW w:w="1630" w:type="dxa"/>
          </w:tcPr>
          <w:p w14:paraId="59028C48" w14:textId="77777777" w:rsidR="00FF5ECC" w:rsidRPr="00162D1A" w:rsidRDefault="00FF5ECC" w:rsidP="00F267A0">
            <w:pPr>
              <w:rPr>
                <w:rStyle w:val="Strong"/>
                <w:rFonts w:asciiTheme="minorHAnsi" w:hAnsiTheme="minorHAnsi" w:cstheme="minorHAnsi"/>
                <w:b w:val="0"/>
                <w:bCs w:val="0"/>
                <w:sz w:val="20"/>
                <w:szCs w:val="20"/>
              </w:rPr>
            </w:pPr>
          </w:p>
        </w:tc>
        <w:tc>
          <w:tcPr>
            <w:tcW w:w="1875" w:type="dxa"/>
          </w:tcPr>
          <w:p w14:paraId="51CC7F18" w14:textId="77777777" w:rsidR="00FF5ECC" w:rsidRPr="00162D1A" w:rsidRDefault="00FF5ECC" w:rsidP="00F267A0">
            <w:pPr>
              <w:rPr>
                <w:rStyle w:val="Strong"/>
                <w:rFonts w:asciiTheme="minorHAnsi" w:hAnsiTheme="minorHAnsi" w:cstheme="minorHAnsi"/>
                <w:b w:val="0"/>
                <w:bCs w:val="0"/>
                <w:sz w:val="20"/>
                <w:szCs w:val="20"/>
              </w:rPr>
            </w:pPr>
          </w:p>
        </w:tc>
        <w:tc>
          <w:tcPr>
            <w:tcW w:w="6367" w:type="dxa"/>
          </w:tcPr>
          <w:p w14:paraId="2D34ACDD" w14:textId="77777777" w:rsidR="00FF5ECC" w:rsidRPr="00162D1A" w:rsidRDefault="00FF5ECC" w:rsidP="00F267A0">
            <w:pPr>
              <w:rPr>
                <w:rStyle w:val="Strong"/>
                <w:rFonts w:asciiTheme="minorHAnsi" w:hAnsiTheme="minorHAnsi" w:cstheme="minorHAnsi"/>
                <w:b w:val="0"/>
                <w:bCs w:val="0"/>
                <w:sz w:val="20"/>
                <w:szCs w:val="20"/>
              </w:rPr>
            </w:pPr>
          </w:p>
        </w:tc>
      </w:tr>
      <w:tr w:rsidR="00977408" w:rsidRPr="00F341EC" w14:paraId="02057627" w14:textId="77777777" w:rsidTr="005E1FEA">
        <w:trPr>
          <w:trHeight w:val="197"/>
          <w:jc w:val="center"/>
        </w:trPr>
        <w:tc>
          <w:tcPr>
            <w:tcW w:w="2083" w:type="dxa"/>
          </w:tcPr>
          <w:p w14:paraId="389746DD" w14:textId="0A3BFA4C" w:rsidR="00977408" w:rsidRPr="00162D1A" w:rsidRDefault="00977408"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ata Acquisition</w:t>
            </w:r>
          </w:p>
        </w:tc>
        <w:tc>
          <w:tcPr>
            <w:tcW w:w="2445" w:type="dxa"/>
          </w:tcPr>
          <w:p w14:paraId="1E866082" w14:textId="5C461C32" w:rsidR="00977408"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247771110"/>
                <w14:checkbox>
                  <w14:checked w14:val="0"/>
                  <w14:checkedState w14:val="2612" w14:font="MS Gothic"/>
                  <w14:uncheckedState w14:val="2610" w14:font="MS Gothic"/>
                </w14:checkbox>
              </w:sdtPr>
              <w:sdtContent>
                <w:r w:rsidR="00977408" w:rsidRPr="00162D1A">
                  <w:rPr>
                    <w:rStyle w:val="Strong"/>
                    <w:rFonts w:ascii="Segoe UI Symbol" w:eastAsia="MS Gothic" w:hAnsi="Segoe UI Symbol" w:cs="Segoe UI Symbol"/>
                    <w:b w:val="0"/>
                    <w:bCs w:val="0"/>
                    <w:sz w:val="20"/>
                    <w:szCs w:val="20"/>
                  </w:rPr>
                  <w:t>☐</w:t>
                </w:r>
              </w:sdtContent>
            </w:sdt>
            <w:r w:rsidR="00977408"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108889154"/>
                <w14:checkbox>
                  <w14:checked w14:val="0"/>
                  <w14:checkedState w14:val="2612" w14:font="MS Gothic"/>
                  <w14:uncheckedState w14:val="2610" w14:font="MS Gothic"/>
                </w14:checkbox>
              </w:sdtPr>
              <w:sdtContent>
                <w:r w:rsidR="00977408" w:rsidRPr="00162D1A">
                  <w:rPr>
                    <w:rStyle w:val="Strong"/>
                    <w:rFonts w:ascii="Segoe UI Symbol" w:eastAsia="MS Gothic" w:hAnsi="Segoe UI Symbol" w:cs="Segoe UI Symbol"/>
                    <w:b w:val="0"/>
                    <w:bCs w:val="0"/>
                    <w:sz w:val="20"/>
                    <w:szCs w:val="20"/>
                  </w:rPr>
                  <w:t>☐</w:t>
                </w:r>
              </w:sdtContent>
            </w:sdt>
            <w:r w:rsidR="00977408"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762806525"/>
                <w14:checkbox>
                  <w14:checked w14:val="0"/>
                  <w14:checkedState w14:val="2612" w14:font="MS Gothic"/>
                  <w14:uncheckedState w14:val="2610" w14:font="MS Gothic"/>
                </w14:checkbox>
              </w:sdtPr>
              <w:sdtContent>
                <w:r w:rsidR="00977408" w:rsidRPr="00162D1A">
                  <w:rPr>
                    <w:rStyle w:val="Strong"/>
                    <w:rFonts w:ascii="Segoe UI Symbol" w:eastAsia="MS Gothic" w:hAnsi="Segoe UI Symbol" w:cs="Segoe UI Symbol"/>
                    <w:b w:val="0"/>
                    <w:bCs w:val="0"/>
                    <w:sz w:val="20"/>
                    <w:szCs w:val="20"/>
                  </w:rPr>
                  <w:t>☐</w:t>
                </w:r>
              </w:sdtContent>
            </w:sdt>
            <w:r w:rsidR="00977408" w:rsidRPr="00162D1A">
              <w:rPr>
                <w:rStyle w:val="Strong"/>
                <w:rFonts w:asciiTheme="minorHAnsi" w:hAnsiTheme="minorHAnsi" w:cstheme="minorHAnsi"/>
                <w:b w:val="0"/>
                <w:bCs w:val="0"/>
                <w:sz w:val="20"/>
                <w:szCs w:val="20"/>
              </w:rPr>
              <w:t>Down</w:t>
            </w:r>
          </w:p>
        </w:tc>
        <w:tc>
          <w:tcPr>
            <w:tcW w:w="1630" w:type="dxa"/>
          </w:tcPr>
          <w:p w14:paraId="24311500" w14:textId="77777777" w:rsidR="00977408" w:rsidRPr="00162D1A" w:rsidRDefault="00977408" w:rsidP="00F267A0">
            <w:pPr>
              <w:rPr>
                <w:rStyle w:val="Strong"/>
                <w:rFonts w:asciiTheme="minorHAnsi" w:hAnsiTheme="minorHAnsi" w:cstheme="minorHAnsi"/>
                <w:b w:val="0"/>
                <w:bCs w:val="0"/>
                <w:sz w:val="20"/>
                <w:szCs w:val="20"/>
              </w:rPr>
            </w:pPr>
          </w:p>
        </w:tc>
        <w:tc>
          <w:tcPr>
            <w:tcW w:w="1875" w:type="dxa"/>
          </w:tcPr>
          <w:p w14:paraId="09FF5634" w14:textId="77777777" w:rsidR="00977408" w:rsidRPr="00162D1A" w:rsidRDefault="00977408" w:rsidP="00F267A0">
            <w:pPr>
              <w:rPr>
                <w:rStyle w:val="Strong"/>
                <w:rFonts w:asciiTheme="minorHAnsi" w:hAnsiTheme="minorHAnsi" w:cstheme="minorHAnsi"/>
                <w:b w:val="0"/>
                <w:bCs w:val="0"/>
                <w:sz w:val="20"/>
                <w:szCs w:val="20"/>
              </w:rPr>
            </w:pPr>
          </w:p>
        </w:tc>
        <w:tc>
          <w:tcPr>
            <w:tcW w:w="6367" w:type="dxa"/>
          </w:tcPr>
          <w:p w14:paraId="239ABB05" w14:textId="77777777" w:rsidR="00977408" w:rsidRPr="00162D1A" w:rsidRDefault="00977408" w:rsidP="00F267A0">
            <w:pPr>
              <w:rPr>
                <w:rStyle w:val="Strong"/>
                <w:rFonts w:asciiTheme="minorHAnsi" w:hAnsiTheme="minorHAnsi" w:cstheme="minorHAnsi"/>
                <w:b w:val="0"/>
                <w:bCs w:val="0"/>
                <w:sz w:val="20"/>
                <w:szCs w:val="20"/>
              </w:rPr>
            </w:pPr>
          </w:p>
        </w:tc>
      </w:tr>
      <w:tr w:rsidR="001B2B7C" w:rsidRPr="00F341EC" w14:paraId="35E793B7" w14:textId="77777777" w:rsidTr="005E1FEA">
        <w:trPr>
          <w:trHeight w:val="197"/>
          <w:jc w:val="center"/>
        </w:trPr>
        <w:tc>
          <w:tcPr>
            <w:tcW w:w="2083" w:type="dxa"/>
          </w:tcPr>
          <w:p w14:paraId="76E14BD3" w14:textId="2579B901" w:rsidR="001B2B7C" w:rsidRPr="00162D1A" w:rsidRDefault="001B2B7C"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Human Machine Interface (HMI)</w:t>
            </w:r>
          </w:p>
        </w:tc>
        <w:tc>
          <w:tcPr>
            <w:tcW w:w="2445" w:type="dxa"/>
          </w:tcPr>
          <w:p w14:paraId="3C26DFBA" w14:textId="525E9958" w:rsidR="001B2B7C"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831970704"/>
                <w14:checkbox>
                  <w14:checked w14:val="0"/>
                  <w14:checkedState w14:val="2612" w14:font="MS Gothic"/>
                  <w14:uncheckedState w14:val="2610" w14:font="MS Gothic"/>
                </w14:checkbox>
              </w:sdtPr>
              <w:sdtContent>
                <w:r w:rsidR="001B2B7C" w:rsidRPr="00162D1A">
                  <w:rPr>
                    <w:rStyle w:val="Strong"/>
                    <w:rFonts w:ascii="Segoe UI Symbol" w:eastAsia="MS Gothic" w:hAnsi="Segoe UI Symbol" w:cs="Segoe UI Symbol"/>
                    <w:b w:val="0"/>
                    <w:bCs w:val="0"/>
                    <w:sz w:val="20"/>
                    <w:szCs w:val="20"/>
                  </w:rPr>
                  <w:t>☐</w:t>
                </w:r>
              </w:sdtContent>
            </w:sdt>
            <w:r w:rsidR="001B2B7C"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43165980"/>
                <w14:checkbox>
                  <w14:checked w14:val="0"/>
                  <w14:checkedState w14:val="2612" w14:font="MS Gothic"/>
                  <w14:uncheckedState w14:val="2610" w14:font="MS Gothic"/>
                </w14:checkbox>
              </w:sdtPr>
              <w:sdtContent>
                <w:r w:rsidR="001B2B7C" w:rsidRPr="00162D1A">
                  <w:rPr>
                    <w:rStyle w:val="Strong"/>
                    <w:rFonts w:ascii="Segoe UI Symbol" w:eastAsia="MS Gothic" w:hAnsi="Segoe UI Symbol" w:cs="Segoe UI Symbol"/>
                    <w:b w:val="0"/>
                    <w:bCs w:val="0"/>
                    <w:sz w:val="20"/>
                    <w:szCs w:val="20"/>
                  </w:rPr>
                  <w:t>☐</w:t>
                </w:r>
              </w:sdtContent>
            </w:sdt>
            <w:r w:rsidR="001B2B7C"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313560909"/>
                <w14:checkbox>
                  <w14:checked w14:val="0"/>
                  <w14:checkedState w14:val="2612" w14:font="MS Gothic"/>
                  <w14:uncheckedState w14:val="2610" w14:font="MS Gothic"/>
                </w14:checkbox>
              </w:sdtPr>
              <w:sdtContent>
                <w:r w:rsidR="001B2B7C" w:rsidRPr="00162D1A">
                  <w:rPr>
                    <w:rStyle w:val="Strong"/>
                    <w:rFonts w:ascii="Segoe UI Symbol" w:eastAsia="MS Gothic" w:hAnsi="Segoe UI Symbol" w:cs="Segoe UI Symbol"/>
                    <w:b w:val="0"/>
                    <w:bCs w:val="0"/>
                    <w:sz w:val="20"/>
                    <w:szCs w:val="20"/>
                  </w:rPr>
                  <w:t>☐</w:t>
                </w:r>
              </w:sdtContent>
            </w:sdt>
            <w:r w:rsidR="001B2B7C" w:rsidRPr="00162D1A">
              <w:rPr>
                <w:rStyle w:val="Strong"/>
                <w:rFonts w:asciiTheme="minorHAnsi" w:hAnsiTheme="minorHAnsi" w:cstheme="minorHAnsi"/>
                <w:b w:val="0"/>
                <w:bCs w:val="0"/>
                <w:sz w:val="20"/>
                <w:szCs w:val="20"/>
              </w:rPr>
              <w:t>Down</w:t>
            </w:r>
          </w:p>
        </w:tc>
        <w:tc>
          <w:tcPr>
            <w:tcW w:w="1630" w:type="dxa"/>
          </w:tcPr>
          <w:p w14:paraId="3A61C8FF" w14:textId="77777777" w:rsidR="001B2B7C" w:rsidRPr="00162D1A" w:rsidRDefault="001B2B7C" w:rsidP="00F267A0">
            <w:pPr>
              <w:rPr>
                <w:rStyle w:val="Strong"/>
                <w:rFonts w:asciiTheme="minorHAnsi" w:hAnsiTheme="minorHAnsi" w:cstheme="minorHAnsi"/>
                <w:b w:val="0"/>
                <w:bCs w:val="0"/>
                <w:sz w:val="20"/>
                <w:szCs w:val="20"/>
              </w:rPr>
            </w:pPr>
          </w:p>
        </w:tc>
        <w:tc>
          <w:tcPr>
            <w:tcW w:w="1875" w:type="dxa"/>
          </w:tcPr>
          <w:p w14:paraId="5468C417" w14:textId="2100A5A6" w:rsidR="001B2B7C" w:rsidRPr="00162D1A" w:rsidRDefault="001B2B7C" w:rsidP="00F267A0">
            <w:pPr>
              <w:rPr>
                <w:rStyle w:val="Strong"/>
                <w:rFonts w:asciiTheme="minorHAnsi" w:hAnsiTheme="minorHAnsi" w:cstheme="minorHAnsi"/>
                <w:b w:val="0"/>
                <w:bCs w:val="0"/>
                <w:sz w:val="20"/>
                <w:szCs w:val="20"/>
              </w:rPr>
            </w:pPr>
          </w:p>
        </w:tc>
        <w:tc>
          <w:tcPr>
            <w:tcW w:w="6367" w:type="dxa"/>
          </w:tcPr>
          <w:p w14:paraId="52377DF2" w14:textId="77777777" w:rsidR="001B2B7C" w:rsidRPr="00162D1A" w:rsidRDefault="001B2B7C" w:rsidP="00F267A0">
            <w:pPr>
              <w:rPr>
                <w:rStyle w:val="Strong"/>
                <w:rFonts w:asciiTheme="minorHAnsi" w:hAnsiTheme="minorHAnsi" w:cstheme="minorHAnsi"/>
                <w:b w:val="0"/>
                <w:bCs w:val="0"/>
                <w:sz w:val="20"/>
                <w:szCs w:val="20"/>
              </w:rPr>
            </w:pPr>
          </w:p>
        </w:tc>
      </w:tr>
      <w:tr w:rsidR="002639E6" w:rsidRPr="00F341EC" w14:paraId="2989098C" w14:textId="77777777" w:rsidTr="005E1FEA">
        <w:trPr>
          <w:trHeight w:val="197"/>
          <w:jc w:val="center"/>
        </w:trPr>
        <w:tc>
          <w:tcPr>
            <w:tcW w:w="2083" w:type="dxa"/>
          </w:tcPr>
          <w:p w14:paraId="17FF771A" w14:textId="6D7199EB" w:rsidR="002639E6" w:rsidRPr="00162D1A" w:rsidRDefault="002639E6"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istributed Control System (DCS)</w:t>
            </w:r>
          </w:p>
        </w:tc>
        <w:tc>
          <w:tcPr>
            <w:tcW w:w="2445" w:type="dxa"/>
          </w:tcPr>
          <w:p w14:paraId="3E88D665" w14:textId="4CF7AAEF" w:rsidR="002639E6"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59661634"/>
                <w14:checkbox>
                  <w14:checked w14:val="0"/>
                  <w14:checkedState w14:val="2612" w14:font="MS Gothic"/>
                  <w14:uncheckedState w14:val="2610" w14:font="MS Gothic"/>
                </w14:checkbox>
              </w:sdtPr>
              <w:sdtContent>
                <w:r w:rsidR="002639E6" w:rsidRPr="00162D1A">
                  <w:rPr>
                    <w:rStyle w:val="Strong"/>
                    <w:rFonts w:ascii="Segoe UI Symbol" w:eastAsia="MS Gothic" w:hAnsi="Segoe UI Symbol" w:cs="Segoe UI Symbol"/>
                    <w:b w:val="0"/>
                    <w:bCs w:val="0"/>
                    <w:sz w:val="20"/>
                    <w:szCs w:val="20"/>
                  </w:rPr>
                  <w:t>☐</w:t>
                </w:r>
              </w:sdtContent>
            </w:sdt>
            <w:r w:rsidR="002639E6"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808705894"/>
                <w14:checkbox>
                  <w14:checked w14:val="0"/>
                  <w14:checkedState w14:val="2612" w14:font="MS Gothic"/>
                  <w14:uncheckedState w14:val="2610" w14:font="MS Gothic"/>
                </w14:checkbox>
              </w:sdtPr>
              <w:sdtContent>
                <w:r w:rsidR="002639E6" w:rsidRPr="00162D1A">
                  <w:rPr>
                    <w:rStyle w:val="Strong"/>
                    <w:rFonts w:ascii="Segoe UI Symbol" w:eastAsia="MS Gothic" w:hAnsi="Segoe UI Symbol" w:cs="Segoe UI Symbol"/>
                    <w:b w:val="0"/>
                    <w:bCs w:val="0"/>
                    <w:sz w:val="20"/>
                    <w:szCs w:val="20"/>
                  </w:rPr>
                  <w:t>☐</w:t>
                </w:r>
              </w:sdtContent>
            </w:sdt>
            <w:r w:rsidR="002639E6"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340582773"/>
                <w14:checkbox>
                  <w14:checked w14:val="0"/>
                  <w14:checkedState w14:val="2612" w14:font="MS Gothic"/>
                  <w14:uncheckedState w14:val="2610" w14:font="MS Gothic"/>
                </w14:checkbox>
              </w:sdtPr>
              <w:sdtContent>
                <w:r w:rsidR="002639E6" w:rsidRPr="00162D1A">
                  <w:rPr>
                    <w:rStyle w:val="Strong"/>
                    <w:rFonts w:ascii="Segoe UI Symbol" w:eastAsia="MS Gothic" w:hAnsi="Segoe UI Symbol" w:cs="Segoe UI Symbol"/>
                    <w:b w:val="0"/>
                    <w:bCs w:val="0"/>
                    <w:sz w:val="20"/>
                    <w:szCs w:val="20"/>
                  </w:rPr>
                  <w:t>☐</w:t>
                </w:r>
              </w:sdtContent>
            </w:sdt>
            <w:r w:rsidR="002639E6" w:rsidRPr="00162D1A">
              <w:rPr>
                <w:rStyle w:val="Strong"/>
                <w:rFonts w:asciiTheme="minorHAnsi" w:hAnsiTheme="minorHAnsi" w:cstheme="minorHAnsi"/>
                <w:b w:val="0"/>
                <w:bCs w:val="0"/>
                <w:sz w:val="20"/>
                <w:szCs w:val="20"/>
              </w:rPr>
              <w:t>Down</w:t>
            </w:r>
          </w:p>
        </w:tc>
        <w:tc>
          <w:tcPr>
            <w:tcW w:w="1630" w:type="dxa"/>
          </w:tcPr>
          <w:p w14:paraId="2295B224" w14:textId="77777777" w:rsidR="002639E6" w:rsidRPr="00162D1A" w:rsidRDefault="002639E6" w:rsidP="00F267A0">
            <w:pPr>
              <w:rPr>
                <w:rStyle w:val="Strong"/>
                <w:rFonts w:asciiTheme="minorHAnsi" w:hAnsiTheme="minorHAnsi" w:cstheme="minorHAnsi"/>
                <w:b w:val="0"/>
                <w:bCs w:val="0"/>
                <w:sz w:val="20"/>
                <w:szCs w:val="20"/>
              </w:rPr>
            </w:pPr>
          </w:p>
        </w:tc>
        <w:tc>
          <w:tcPr>
            <w:tcW w:w="1875" w:type="dxa"/>
          </w:tcPr>
          <w:p w14:paraId="63DFD390" w14:textId="25549E0D" w:rsidR="002639E6" w:rsidRPr="00162D1A" w:rsidRDefault="002639E6" w:rsidP="00F267A0">
            <w:pPr>
              <w:rPr>
                <w:rStyle w:val="Strong"/>
                <w:rFonts w:asciiTheme="minorHAnsi" w:hAnsiTheme="minorHAnsi" w:cstheme="minorHAnsi"/>
                <w:b w:val="0"/>
                <w:bCs w:val="0"/>
                <w:sz w:val="20"/>
                <w:szCs w:val="20"/>
              </w:rPr>
            </w:pPr>
          </w:p>
        </w:tc>
        <w:tc>
          <w:tcPr>
            <w:tcW w:w="6367" w:type="dxa"/>
          </w:tcPr>
          <w:p w14:paraId="1CC415E7" w14:textId="77777777" w:rsidR="002639E6" w:rsidRPr="00162D1A" w:rsidRDefault="002639E6" w:rsidP="00F267A0">
            <w:pPr>
              <w:rPr>
                <w:rStyle w:val="Strong"/>
                <w:rFonts w:asciiTheme="minorHAnsi" w:hAnsiTheme="minorHAnsi" w:cstheme="minorHAnsi"/>
                <w:b w:val="0"/>
                <w:bCs w:val="0"/>
                <w:sz w:val="20"/>
                <w:szCs w:val="20"/>
              </w:rPr>
            </w:pPr>
          </w:p>
        </w:tc>
      </w:tr>
      <w:tr w:rsidR="008F5F2A" w:rsidRPr="00F341EC" w14:paraId="37C1D749" w14:textId="77777777" w:rsidTr="005E1FEA">
        <w:trPr>
          <w:trHeight w:val="432"/>
          <w:jc w:val="center"/>
        </w:trPr>
        <w:tc>
          <w:tcPr>
            <w:tcW w:w="2083" w:type="dxa"/>
          </w:tcPr>
          <w:p w14:paraId="2D4109A0" w14:textId="65F9432C" w:rsidR="008F5F2A" w:rsidRPr="00162D1A" w:rsidRDefault="008F5F2A"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Supervisory Control and Data Acquisition (SCADA)</w:t>
            </w:r>
          </w:p>
        </w:tc>
        <w:tc>
          <w:tcPr>
            <w:tcW w:w="2445" w:type="dxa"/>
          </w:tcPr>
          <w:p w14:paraId="331B0269" w14:textId="31D6E500" w:rsidR="008F5F2A"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6358789"/>
                <w14:checkbox>
                  <w14:checked w14:val="0"/>
                  <w14:checkedState w14:val="2612" w14:font="MS Gothic"/>
                  <w14:uncheckedState w14:val="2610" w14:font="MS Gothic"/>
                </w14:checkbox>
              </w:sdtPr>
              <w:sdtContent>
                <w:r w:rsidR="008F5F2A" w:rsidRPr="00162D1A">
                  <w:rPr>
                    <w:rStyle w:val="Strong"/>
                    <w:rFonts w:ascii="Segoe UI Symbol" w:eastAsia="MS Gothic" w:hAnsi="Segoe UI Symbol" w:cs="Segoe UI Symbol"/>
                    <w:b w:val="0"/>
                    <w:bCs w:val="0"/>
                    <w:sz w:val="20"/>
                    <w:szCs w:val="20"/>
                  </w:rPr>
                  <w:t>☐</w:t>
                </w:r>
              </w:sdtContent>
            </w:sdt>
            <w:r w:rsidR="008F5F2A"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655020174"/>
                <w14:checkbox>
                  <w14:checked w14:val="0"/>
                  <w14:checkedState w14:val="2612" w14:font="MS Gothic"/>
                  <w14:uncheckedState w14:val="2610" w14:font="MS Gothic"/>
                </w14:checkbox>
              </w:sdtPr>
              <w:sdtContent>
                <w:r w:rsidR="008F5F2A" w:rsidRPr="00162D1A">
                  <w:rPr>
                    <w:rStyle w:val="Strong"/>
                    <w:rFonts w:ascii="Segoe UI Symbol" w:eastAsia="MS Gothic" w:hAnsi="Segoe UI Symbol" w:cs="Segoe UI Symbol"/>
                    <w:b w:val="0"/>
                    <w:bCs w:val="0"/>
                    <w:sz w:val="20"/>
                    <w:szCs w:val="20"/>
                  </w:rPr>
                  <w:t>☐</w:t>
                </w:r>
              </w:sdtContent>
            </w:sdt>
            <w:r w:rsidR="008F5F2A"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513674311"/>
                <w14:checkbox>
                  <w14:checked w14:val="0"/>
                  <w14:checkedState w14:val="2612" w14:font="MS Gothic"/>
                  <w14:uncheckedState w14:val="2610" w14:font="MS Gothic"/>
                </w14:checkbox>
              </w:sdtPr>
              <w:sdtContent>
                <w:r w:rsidR="008F5F2A" w:rsidRPr="00162D1A">
                  <w:rPr>
                    <w:rStyle w:val="Strong"/>
                    <w:rFonts w:ascii="Segoe UI Symbol" w:eastAsia="MS Gothic" w:hAnsi="Segoe UI Symbol" w:cs="Segoe UI Symbol"/>
                    <w:b w:val="0"/>
                    <w:bCs w:val="0"/>
                    <w:sz w:val="20"/>
                    <w:szCs w:val="20"/>
                  </w:rPr>
                  <w:t>☐</w:t>
                </w:r>
              </w:sdtContent>
            </w:sdt>
            <w:r w:rsidR="008F5F2A" w:rsidRPr="00162D1A">
              <w:rPr>
                <w:rStyle w:val="Strong"/>
                <w:rFonts w:asciiTheme="minorHAnsi" w:hAnsiTheme="minorHAnsi" w:cstheme="minorHAnsi"/>
                <w:b w:val="0"/>
                <w:bCs w:val="0"/>
                <w:sz w:val="20"/>
                <w:szCs w:val="20"/>
              </w:rPr>
              <w:t>Down</w:t>
            </w:r>
          </w:p>
        </w:tc>
        <w:tc>
          <w:tcPr>
            <w:tcW w:w="1630" w:type="dxa"/>
          </w:tcPr>
          <w:p w14:paraId="2E385455" w14:textId="54AF504A" w:rsidR="008F5F2A" w:rsidRPr="00162D1A" w:rsidRDefault="008F5F2A" w:rsidP="00F267A0">
            <w:pPr>
              <w:rPr>
                <w:rStyle w:val="Strong"/>
                <w:rFonts w:asciiTheme="minorHAnsi" w:hAnsiTheme="minorHAnsi" w:cstheme="minorHAnsi"/>
                <w:b w:val="0"/>
                <w:bCs w:val="0"/>
                <w:sz w:val="20"/>
                <w:szCs w:val="20"/>
              </w:rPr>
            </w:pPr>
          </w:p>
        </w:tc>
        <w:tc>
          <w:tcPr>
            <w:tcW w:w="1875" w:type="dxa"/>
          </w:tcPr>
          <w:p w14:paraId="420800B8" w14:textId="77777777" w:rsidR="008F5F2A" w:rsidRPr="00162D1A" w:rsidRDefault="008F5F2A" w:rsidP="00F267A0">
            <w:pPr>
              <w:rPr>
                <w:rStyle w:val="Strong"/>
                <w:rFonts w:asciiTheme="minorHAnsi" w:hAnsiTheme="minorHAnsi" w:cstheme="minorHAnsi"/>
                <w:b w:val="0"/>
                <w:bCs w:val="0"/>
                <w:sz w:val="20"/>
                <w:szCs w:val="20"/>
              </w:rPr>
            </w:pPr>
          </w:p>
        </w:tc>
        <w:tc>
          <w:tcPr>
            <w:tcW w:w="6367" w:type="dxa"/>
          </w:tcPr>
          <w:p w14:paraId="48106364" w14:textId="04DAB06F" w:rsidR="008F5F2A" w:rsidRPr="00162D1A" w:rsidRDefault="008F5F2A" w:rsidP="00F267A0">
            <w:pPr>
              <w:rPr>
                <w:rStyle w:val="Strong"/>
                <w:rFonts w:asciiTheme="minorHAnsi" w:hAnsiTheme="minorHAnsi" w:cstheme="minorHAnsi"/>
                <w:b w:val="0"/>
                <w:bCs w:val="0"/>
                <w:sz w:val="20"/>
                <w:szCs w:val="20"/>
              </w:rPr>
            </w:pPr>
          </w:p>
        </w:tc>
      </w:tr>
      <w:tr w:rsidR="00FB6569" w:rsidRPr="00F341EC" w14:paraId="132D5E42" w14:textId="77777777" w:rsidTr="005E1FEA">
        <w:trPr>
          <w:trHeight w:val="197"/>
          <w:jc w:val="center"/>
        </w:trPr>
        <w:tc>
          <w:tcPr>
            <w:tcW w:w="2083" w:type="dxa"/>
          </w:tcPr>
          <w:p w14:paraId="60079AEA" w14:textId="426BD2E0" w:rsidR="00FB6569" w:rsidRPr="00162D1A" w:rsidRDefault="00FB6569"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Remote Telemetry Unit (RTU)</w:t>
            </w:r>
          </w:p>
        </w:tc>
        <w:tc>
          <w:tcPr>
            <w:tcW w:w="2445" w:type="dxa"/>
          </w:tcPr>
          <w:p w14:paraId="1ECEFBCB" w14:textId="0BC81263" w:rsidR="00FB6569"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620575343"/>
                <w14:checkbox>
                  <w14:checked w14:val="0"/>
                  <w14:checkedState w14:val="2612" w14:font="MS Gothic"/>
                  <w14:uncheckedState w14:val="2610" w14:font="MS Gothic"/>
                </w14:checkbox>
              </w:sdtPr>
              <w:sdtContent>
                <w:r w:rsidR="00FB6569" w:rsidRPr="00162D1A">
                  <w:rPr>
                    <w:rStyle w:val="Strong"/>
                    <w:rFonts w:ascii="Segoe UI Symbol" w:eastAsia="MS Gothic" w:hAnsi="Segoe UI Symbol" w:cs="Segoe UI Symbol"/>
                    <w:b w:val="0"/>
                    <w:bCs w:val="0"/>
                    <w:sz w:val="20"/>
                    <w:szCs w:val="20"/>
                  </w:rPr>
                  <w:t>☐</w:t>
                </w:r>
              </w:sdtContent>
            </w:sdt>
            <w:r w:rsidR="00FB6569"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4438072"/>
                <w14:checkbox>
                  <w14:checked w14:val="0"/>
                  <w14:checkedState w14:val="2612" w14:font="MS Gothic"/>
                  <w14:uncheckedState w14:val="2610" w14:font="MS Gothic"/>
                </w14:checkbox>
              </w:sdtPr>
              <w:sdtContent>
                <w:r w:rsidR="00FB6569" w:rsidRPr="00162D1A">
                  <w:rPr>
                    <w:rStyle w:val="Strong"/>
                    <w:rFonts w:ascii="Segoe UI Symbol" w:eastAsia="MS Gothic" w:hAnsi="Segoe UI Symbol" w:cs="Segoe UI Symbol"/>
                    <w:b w:val="0"/>
                    <w:bCs w:val="0"/>
                    <w:sz w:val="20"/>
                    <w:szCs w:val="20"/>
                  </w:rPr>
                  <w:t>☐</w:t>
                </w:r>
              </w:sdtContent>
            </w:sdt>
            <w:r w:rsidR="00FB6569"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657590818"/>
                <w14:checkbox>
                  <w14:checked w14:val="0"/>
                  <w14:checkedState w14:val="2612" w14:font="MS Gothic"/>
                  <w14:uncheckedState w14:val="2610" w14:font="MS Gothic"/>
                </w14:checkbox>
              </w:sdtPr>
              <w:sdtContent>
                <w:r w:rsidR="00FB6569" w:rsidRPr="00162D1A">
                  <w:rPr>
                    <w:rStyle w:val="Strong"/>
                    <w:rFonts w:ascii="Segoe UI Symbol" w:eastAsia="MS Gothic" w:hAnsi="Segoe UI Symbol" w:cs="Segoe UI Symbol"/>
                    <w:b w:val="0"/>
                    <w:bCs w:val="0"/>
                    <w:sz w:val="20"/>
                    <w:szCs w:val="20"/>
                  </w:rPr>
                  <w:t>☐</w:t>
                </w:r>
              </w:sdtContent>
            </w:sdt>
            <w:r w:rsidR="00FB6569" w:rsidRPr="00162D1A">
              <w:rPr>
                <w:rStyle w:val="Strong"/>
                <w:rFonts w:asciiTheme="minorHAnsi" w:hAnsiTheme="minorHAnsi" w:cstheme="minorHAnsi"/>
                <w:b w:val="0"/>
                <w:bCs w:val="0"/>
                <w:sz w:val="20"/>
                <w:szCs w:val="20"/>
              </w:rPr>
              <w:t>Down</w:t>
            </w:r>
          </w:p>
        </w:tc>
        <w:tc>
          <w:tcPr>
            <w:tcW w:w="1630" w:type="dxa"/>
          </w:tcPr>
          <w:p w14:paraId="059E6D19" w14:textId="2AEDBB75" w:rsidR="00FB6569" w:rsidRPr="00162D1A" w:rsidRDefault="00FB6569" w:rsidP="00F267A0">
            <w:pPr>
              <w:rPr>
                <w:rStyle w:val="Strong"/>
                <w:rFonts w:asciiTheme="minorHAnsi" w:hAnsiTheme="minorHAnsi" w:cstheme="minorHAnsi"/>
                <w:b w:val="0"/>
                <w:bCs w:val="0"/>
                <w:sz w:val="20"/>
                <w:szCs w:val="20"/>
              </w:rPr>
            </w:pPr>
          </w:p>
        </w:tc>
        <w:tc>
          <w:tcPr>
            <w:tcW w:w="1875" w:type="dxa"/>
          </w:tcPr>
          <w:p w14:paraId="29CBFD19" w14:textId="77777777" w:rsidR="00FB6569" w:rsidRPr="00162D1A" w:rsidRDefault="00FB6569" w:rsidP="00F267A0">
            <w:pPr>
              <w:rPr>
                <w:rStyle w:val="Strong"/>
                <w:rFonts w:asciiTheme="minorHAnsi" w:hAnsiTheme="minorHAnsi" w:cstheme="minorHAnsi"/>
                <w:b w:val="0"/>
                <w:bCs w:val="0"/>
                <w:sz w:val="20"/>
                <w:szCs w:val="20"/>
              </w:rPr>
            </w:pPr>
          </w:p>
        </w:tc>
        <w:tc>
          <w:tcPr>
            <w:tcW w:w="6367" w:type="dxa"/>
          </w:tcPr>
          <w:p w14:paraId="11B97796" w14:textId="77777777" w:rsidR="00FB6569" w:rsidRPr="00162D1A" w:rsidRDefault="00FB6569" w:rsidP="00F267A0">
            <w:pPr>
              <w:rPr>
                <w:rStyle w:val="Strong"/>
                <w:rFonts w:asciiTheme="minorHAnsi" w:hAnsiTheme="minorHAnsi" w:cstheme="minorHAnsi"/>
                <w:b w:val="0"/>
                <w:bCs w:val="0"/>
                <w:sz w:val="20"/>
                <w:szCs w:val="20"/>
              </w:rPr>
            </w:pPr>
          </w:p>
        </w:tc>
      </w:tr>
      <w:tr w:rsidR="00EC0ADD" w:rsidRPr="00F341EC" w14:paraId="676ED97F" w14:textId="77777777" w:rsidTr="005E1FEA">
        <w:trPr>
          <w:trHeight w:val="197"/>
          <w:jc w:val="center"/>
        </w:trPr>
        <w:tc>
          <w:tcPr>
            <w:tcW w:w="2083" w:type="dxa"/>
          </w:tcPr>
          <w:p w14:paraId="729CE32A" w14:textId="70EDFB3F" w:rsidR="00EC0ADD" w:rsidRPr="00162D1A" w:rsidRDefault="00EC0ADD"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Modem Pool / PBX</w:t>
            </w:r>
          </w:p>
        </w:tc>
        <w:tc>
          <w:tcPr>
            <w:tcW w:w="2445" w:type="dxa"/>
          </w:tcPr>
          <w:p w14:paraId="07C3A71D" w14:textId="299C96C3" w:rsidR="00EC0ADD"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908816134"/>
                <w14:checkbox>
                  <w14:checked w14:val="0"/>
                  <w14:checkedState w14:val="2612" w14:font="MS Gothic"/>
                  <w14:uncheckedState w14:val="2610" w14:font="MS Gothic"/>
                </w14:checkbox>
              </w:sdtPr>
              <w:sdtContent>
                <w:r w:rsidR="00EC0ADD" w:rsidRPr="00162D1A">
                  <w:rPr>
                    <w:rStyle w:val="Strong"/>
                    <w:rFonts w:ascii="Segoe UI Symbol" w:eastAsia="MS Gothic" w:hAnsi="Segoe UI Symbol" w:cs="Segoe UI Symbol"/>
                    <w:b w:val="0"/>
                    <w:bCs w:val="0"/>
                    <w:sz w:val="20"/>
                    <w:szCs w:val="20"/>
                  </w:rPr>
                  <w:t>☐</w:t>
                </w:r>
              </w:sdtContent>
            </w:sdt>
            <w:r w:rsidR="00EC0ADD"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946213194"/>
                <w14:checkbox>
                  <w14:checked w14:val="0"/>
                  <w14:checkedState w14:val="2612" w14:font="MS Gothic"/>
                  <w14:uncheckedState w14:val="2610" w14:font="MS Gothic"/>
                </w14:checkbox>
              </w:sdtPr>
              <w:sdtContent>
                <w:r w:rsidR="00EC0ADD" w:rsidRPr="00162D1A">
                  <w:rPr>
                    <w:rStyle w:val="Strong"/>
                    <w:rFonts w:ascii="Segoe UI Symbol" w:eastAsia="MS Gothic" w:hAnsi="Segoe UI Symbol" w:cs="Segoe UI Symbol"/>
                    <w:b w:val="0"/>
                    <w:bCs w:val="0"/>
                    <w:sz w:val="20"/>
                    <w:szCs w:val="20"/>
                  </w:rPr>
                  <w:t>☐</w:t>
                </w:r>
              </w:sdtContent>
            </w:sdt>
            <w:r w:rsidR="00EC0ADD"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475826937"/>
                <w14:checkbox>
                  <w14:checked w14:val="0"/>
                  <w14:checkedState w14:val="2612" w14:font="MS Gothic"/>
                  <w14:uncheckedState w14:val="2610" w14:font="MS Gothic"/>
                </w14:checkbox>
              </w:sdtPr>
              <w:sdtContent>
                <w:r w:rsidR="00EC0ADD" w:rsidRPr="00162D1A">
                  <w:rPr>
                    <w:rStyle w:val="Strong"/>
                    <w:rFonts w:ascii="Segoe UI Symbol" w:eastAsia="MS Gothic" w:hAnsi="Segoe UI Symbol" w:cs="Segoe UI Symbol"/>
                    <w:b w:val="0"/>
                    <w:bCs w:val="0"/>
                    <w:sz w:val="20"/>
                    <w:szCs w:val="20"/>
                  </w:rPr>
                  <w:t>☐</w:t>
                </w:r>
              </w:sdtContent>
            </w:sdt>
            <w:r w:rsidR="00EC0ADD" w:rsidRPr="00162D1A">
              <w:rPr>
                <w:rStyle w:val="Strong"/>
                <w:rFonts w:asciiTheme="minorHAnsi" w:hAnsiTheme="minorHAnsi" w:cstheme="minorHAnsi"/>
                <w:b w:val="0"/>
                <w:bCs w:val="0"/>
                <w:sz w:val="20"/>
                <w:szCs w:val="20"/>
              </w:rPr>
              <w:t>Down</w:t>
            </w:r>
          </w:p>
        </w:tc>
        <w:tc>
          <w:tcPr>
            <w:tcW w:w="1630" w:type="dxa"/>
          </w:tcPr>
          <w:p w14:paraId="77EEC9E4" w14:textId="77777777" w:rsidR="00EC0ADD" w:rsidRPr="00162D1A" w:rsidRDefault="00EC0ADD" w:rsidP="00F267A0">
            <w:pPr>
              <w:rPr>
                <w:rStyle w:val="Strong"/>
                <w:rFonts w:asciiTheme="minorHAnsi" w:hAnsiTheme="minorHAnsi" w:cstheme="minorHAnsi"/>
                <w:b w:val="0"/>
                <w:bCs w:val="0"/>
                <w:sz w:val="20"/>
                <w:szCs w:val="20"/>
              </w:rPr>
            </w:pPr>
          </w:p>
        </w:tc>
        <w:tc>
          <w:tcPr>
            <w:tcW w:w="1875" w:type="dxa"/>
          </w:tcPr>
          <w:p w14:paraId="1EC41F2D" w14:textId="77777777" w:rsidR="00EC0ADD" w:rsidRPr="00162D1A" w:rsidRDefault="00EC0ADD" w:rsidP="00F267A0">
            <w:pPr>
              <w:rPr>
                <w:rStyle w:val="Strong"/>
                <w:rFonts w:asciiTheme="minorHAnsi" w:hAnsiTheme="minorHAnsi" w:cstheme="minorHAnsi"/>
                <w:b w:val="0"/>
                <w:bCs w:val="0"/>
                <w:sz w:val="20"/>
                <w:szCs w:val="20"/>
              </w:rPr>
            </w:pPr>
          </w:p>
        </w:tc>
        <w:tc>
          <w:tcPr>
            <w:tcW w:w="6367" w:type="dxa"/>
          </w:tcPr>
          <w:p w14:paraId="64ECB1D3" w14:textId="77777777" w:rsidR="00EC0ADD" w:rsidRPr="00162D1A" w:rsidRDefault="00EC0ADD" w:rsidP="00F267A0">
            <w:pPr>
              <w:rPr>
                <w:rStyle w:val="Strong"/>
                <w:rFonts w:asciiTheme="minorHAnsi" w:hAnsiTheme="minorHAnsi" w:cstheme="minorHAnsi"/>
                <w:b w:val="0"/>
                <w:bCs w:val="0"/>
                <w:sz w:val="20"/>
                <w:szCs w:val="20"/>
              </w:rPr>
            </w:pPr>
          </w:p>
        </w:tc>
      </w:tr>
      <w:tr w:rsidR="00EC0ADD" w:rsidRPr="00F341EC" w14:paraId="138C3321" w14:textId="77777777" w:rsidTr="005E1FEA">
        <w:trPr>
          <w:trHeight w:val="197"/>
          <w:jc w:val="center"/>
        </w:trPr>
        <w:tc>
          <w:tcPr>
            <w:tcW w:w="2083" w:type="dxa"/>
          </w:tcPr>
          <w:p w14:paraId="66136351" w14:textId="0FB757A2" w:rsidR="00EC0ADD" w:rsidRPr="00162D1A" w:rsidRDefault="00EC0ADD"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Sensors</w:t>
            </w:r>
          </w:p>
        </w:tc>
        <w:tc>
          <w:tcPr>
            <w:tcW w:w="2445" w:type="dxa"/>
          </w:tcPr>
          <w:p w14:paraId="10D5FD2F" w14:textId="19952809" w:rsidR="00EC0ADD"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073800796"/>
                <w14:checkbox>
                  <w14:checked w14:val="0"/>
                  <w14:checkedState w14:val="2612" w14:font="MS Gothic"/>
                  <w14:uncheckedState w14:val="2610" w14:font="MS Gothic"/>
                </w14:checkbox>
              </w:sdtPr>
              <w:sdtContent>
                <w:r w:rsidR="00EC0ADD" w:rsidRPr="00162D1A">
                  <w:rPr>
                    <w:rStyle w:val="Strong"/>
                    <w:rFonts w:ascii="Segoe UI Symbol" w:eastAsia="MS Gothic" w:hAnsi="Segoe UI Symbol" w:cs="Segoe UI Symbol"/>
                    <w:b w:val="0"/>
                    <w:bCs w:val="0"/>
                    <w:sz w:val="20"/>
                    <w:szCs w:val="20"/>
                  </w:rPr>
                  <w:t>☐</w:t>
                </w:r>
              </w:sdtContent>
            </w:sdt>
            <w:r w:rsidR="00EC0ADD"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486697395"/>
                <w14:checkbox>
                  <w14:checked w14:val="0"/>
                  <w14:checkedState w14:val="2612" w14:font="MS Gothic"/>
                  <w14:uncheckedState w14:val="2610" w14:font="MS Gothic"/>
                </w14:checkbox>
              </w:sdtPr>
              <w:sdtContent>
                <w:r w:rsidR="00EC0ADD" w:rsidRPr="00162D1A">
                  <w:rPr>
                    <w:rStyle w:val="Strong"/>
                    <w:rFonts w:ascii="Segoe UI Symbol" w:eastAsia="MS Gothic" w:hAnsi="Segoe UI Symbol" w:cs="Segoe UI Symbol"/>
                    <w:b w:val="0"/>
                    <w:bCs w:val="0"/>
                    <w:sz w:val="20"/>
                    <w:szCs w:val="20"/>
                  </w:rPr>
                  <w:t>☐</w:t>
                </w:r>
              </w:sdtContent>
            </w:sdt>
            <w:r w:rsidR="00EC0ADD"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500012198"/>
                <w14:checkbox>
                  <w14:checked w14:val="0"/>
                  <w14:checkedState w14:val="2612" w14:font="MS Gothic"/>
                  <w14:uncheckedState w14:val="2610" w14:font="MS Gothic"/>
                </w14:checkbox>
              </w:sdtPr>
              <w:sdtContent>
                <w:r w:rsidR="00EC0ADD" w:rsidRPr="00162D1A">
                  <w:rPr>
                    <w:rStyle w:val="Strong"/>
                    <w:rFonts w:ascii="Segoe UI Symbol" w:eastAsia="MS Gothic" w:hAnsi="Segoe UI Symbol" w:cs="Segoe UI Symbol"/>
                    <w:b w:val="0"/>
                    <w:bCs w:val="0"/>
                    <w:sz w:val="20"/>
                    <w:szCs w:val="20"/>
                  </w:rPr>
                  <w:t>☐</w:t>
                </w:r>
              </w:sdtContent>
            </w:sdt>
            <w:r w:rsidR="00EC0ADD" w:rsidRPr="00162D1A">
              <w:rPr>
                <w:rStyle w:val="Strong"/>
                <w:rFonts w:asciiTheme="minorHAnsi" w:hAnsiTheme="minorHAnsi" w:cstheme="minorHAnsi"/>
                <w:b w:val="0"/>
                <w:bCs w:val="0"/>
                <w:sz w:val="20"/>
                <w:szCs w:val="20"/>
              </w:rPr>
              <w:t>Down</w:t>
            </w:r>
          </w:p>
        </w:tc>
        <w:tc>
          <w:tcPr>
            <w:tcW w:w="1630" w:type="dxa"/>
          </w:tcPr>
          <w:p w14:paraId="7C5EB6FB" w14:textId="336D2074" w:rsidR="00EC0ADD" w:rsidRPr="00162D1A" w:rsidRDefault="00EC0ADD" w:rsidP="00F267A0">
            <w:pPr>
              <w:rPr>
                <w:rStyle w:val="Strong"/>
                <w:rFonts w:asciiTheme="minorHAnsi" w:hAnsiTheme="minorHAnsi" w:cstheme="minorHAnsi"/>
                <w:b w:val="0"/>
                <w:bCs w:val="0"/>
                <w:sz w:val="20"/>
                <w:szCs w:val="20"/>
              </w:rPr>
            </w:pPr>
          </w:p>
        </w:tc>
        <w:tc>
          <w:tcPr>
            <w:tcW w:w="1875" w:type="dxa"/>
          </w:tcPr>
          <w:p w14:paraId="589EC341" w14:textId="77777777" w:rsidR="00EC0ADD" w:rsidRPr="00162D1A" w:rsidRDefault="00EC0ADD" w:rsidP="00F267A0">
            <w:pPr>
              <w:rPr>
                <w:rStyle w:val="Strong"/>
                <w:rFonts w:asciiTheme="minorHAnsi" w:hAnsiTheme="minorHAnsi" w:cstheme="minorHAnsi"/>
                <w:b w:val="0"/>
                <w:bCs w:val="0"/>
                <w:sz w:val="20"/>
                <w:szCs w:val="20"/>
              </w:rPr>
            </w:pPr>
          </w:p>
        </w:tc>
        <w:tc>
          <w:tcPr>
            <w:tcW w:w="6367" w:type="dxa"/>
          </w:tcPr>
          <w:p w14:paraId="5DB5690E" w14:textId="1C2786DA" w:rsidR="00EC0ADD" w:rsidRPr="00162D1A" w:rsidRDefault="00EC0ADD" w:rsidP="00F267A0">
            <w:pPr>
              <w:rPr>
                <w:rStyle w:val="Strong"/>
                <w:rFonts w:asciiTheme="minorHAnsi" w:hAnsiTheme="minorHAnsi" w:cstheme="minorHAnsi"/>
                <w:b w:val="0"/>
                <w:bCs w:val="0"/>
                <w:sz w:val="20"/>
                <w:szCs w:val="20"/>
              </w:rPr>
            </w:pPr>
          </w:p>
        </w:tc>
      </w:tr>
      <w:tr w:rsidR="000E64C7" w:rsidRPr="00F341EC" w14:paraId="4C4401F8" w14:textId="77777777" w:rsidTr="005E1FEA">
        <w:trPr>
          <w:trHeight w:val="197"/>
          <w:jc w:val="center"/>
        </w:trPr>
        <w:tc>
          <w:tcPr>
            <w:tcW w:w="2083" w:type="dxa"/>
          </w:tcPr>
          <w:p w14:paraId="0AEDE2E5" w14:textId="77D3B443" w:rsidR="000E64C7" w:rsidRPr="00162D1A" w:rsidRDefault="000E64C7"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Intelligent Electronic Device (IED)</w:t>
            </w:r>
          </w:p>
        </w:tc>
        <w:tc>
          <w:tcPr>
            <w:tcW w:w="2445" w:type="dxa"/>
          </w:tcPr>
          <w:p w14:paraId="632634EB" w14:textId="7D76BEEB" w:rsidR="000E64C7"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562359578"/>
                <w14:checkbox>
                  <w14:checked w14:val="0"/>
                  <w14:checkedState w14:val="2612" w14:font="MS Gothic"/>
                  <w14:uncheckedState w14:val="2610" w14:font="MS Gothic"/>
                </w14:checkbox>
              </w:sdtPr>
              <w:sdtContent>
                <w:r w:rsidR="000E64C7" w:rsidRPr="00162D1A">
                  <w:rPr>
                    <w:rStyle w:val="Strong"/>
                    <w:rFonts w:ascii="Segoe UI Symbol" w:eastAsia="MS Gothic" w:hAnsi="Segoe UI Symbol" w:cs="Segoe UI Symbol"/>
                    <w:b w:val="0"/>
                    <w:bCs w:val="0"/>
                    <w:sz w:val="20"/>
                    <w:szCs w:val="20"/>
                  </w:rPr>
                  <w:t>☐</w:t>
                </w:r>
              </w:sdtContent>
            </w:sdt>
            <w:r w:rsidR="000E64C7"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925801379"/>
                <w14:checkbox>
                  <w14:checked w14:val="0"/>
                  <w14:checkedState w14:val="2612" w14:font="MS Gothic"/>
                  <w14:uncheckedState w14:val="2610" w14:font="MS Gothic"/>
                </w14:checkbox>
              </w:sdtPr>
              <w:sdtContent>
                <w:r w:rsidR="000E64C7" w:rsidRPr="00162D1A">
                  <w:rPr>
                    <w:rStyle w:val="Strong"/>
                    <w:rFonts w:ascii="Segoe UI Symbol" w:eastAsia="MS Gothic" w:hAnsi="Segoe UI Symbol" w:cs="Segoe UI Symbol"/>
                    <w:b w:val="0"/>
                    <w:bCs w:val="0"/>
                    <w:sz w:val="20"/>
                    <w:szCs w:val="20"/>
                  </w:rPr>
                  <w:t>☐</w:t>
                </w:r>
              </w:sdtContent>
            </w:sdt>
            <w:r w:rsidR="000E64C7"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421632118"/>
                <w14:checkbox>
                  <w14:checked w14:val="0"/>
                  <w14:checkedState w14:val="2612" w14:font="MS Gothic"/>
                  <w14:uncheckedState w14:val="2610" w14:font="MS Gothic"/>
                </w14:checkbox>
              </w:sdtPr>
              <w:sdtContent>
                <w:r w:rsidR="000E64C7" w:rsidRPr="00162D1A">
                  <w:rPr>
                    <w:rStyle w:val="Strong"/>
                    <w:rFonts w:ascii="Segoe UI Symbol" w:eastAsia="MS Gothic" w:hAnsi="Segoe UI Symbol" w:cs="Segoe UI Symbol"/>
                    <w:b w:val="0"/>
                    <w:bCs w:val="0"/>
                    <w:sz w:val="20"/>
                    <w:szCs w:val="20"/>
                  </w:rPr>
                  <w:t>☐</w:t>
                </w:r>
              </w:sdtContent>
            </w:sdt>
            <w:r w:rsidR="000E64C7" w:rsidRPr="00162D1A">
              <w:rPr>
                <w:rStyle w:val="Strong"/>
                <w:rFonts w:asciiTheme="minorHAnsi" w:hAnsiTheme="minorHAnsi" w:cstheme="minorHAnsi"/>
                <w:b w:val="0"/>
                <w:bCs w:val="0"/>
                <w:sz w:val="20"/>
                <w:szCs w:val="20"/>
              </w:rPr>
              <w:t>Down</w:t>
            </w:r>
          </w:p>
        </w:tc>
        <w:tc>
          <w:tcPr>
            <w:tcW w:w="1630" w:type="dxa"/>
          </w:tcPr>
          <w:p w14:paraId="4BC91162" w14:textId="77777777" w:rsidR="000E64C7" w:rsidRPr="00162D1A" w:rsidRDefault="000E64C7" w:rsidP="00F267A0">
            <w:pPr>
              <w:rPr>
                <w:rStyle w:val="Strong"/>
                <w:rFonts w:asciiTheme="minorHAnsi" w:hAnsiTheme="minorHAnsi" w:cstheme="minorHAnsi"/>
                <w:b w:val="0"/>
                <w:bCs w:val="0"/>
                <w:sz w:val="20"/>
                <w:szCs w:val="20"/>
              </w:rPr>
            </w:pPr>
          </w:p>
        </w:tc>
        <w:tc>
          <w:tcPr>
            <w:tcW w:w="1875" w:type="dxa"/>
          </w:tcPr>
          <w:p w14:paraId="7BACB9A9" w14:textId="77777777" w:rsidR="000E64C7" w:rsidRPr="00162D1A" w:rsidRDefault="000E64C7" w:rsidP="00F267A0">
            <w:pPr>
              <w:rPr>
                <w:rStyle w:val="Strong"/>
                <w:rFonts w:asciiTheme="minorHAnsi" w:hAnsiTheme="minorHAnsi" w:cstheme="minorHAnsi"/>
                <w:b w:val="0"/>
                <w:bCs w:val="0"/>
                <w:sz w:val="20"/>
                <w:szCs w:val="20"/>
              </w:rPr>
            </w:pPr>
          </w:p>
        </w:tc>
        <w:tc>
          <w:tcPr>
            <w:tcW w:w="6367" w:type="dxa"/>
          </w:tcPr>
          <w:p w14:paraId="2C5B792A" w14:textId="77777777" w:rsidR="000E64C7" w:rsidRPr="00162D1A" w:rsidRDefault="000E64C7" w:rsidP="00F267A0">
            <w:pPr>
              <w:rPr>
                <w:rStyle w:val="Strong"/>
                <w:rFonts w:asciiTheme="minorHAnsi" w:hAnsiTheme="minorHAnsi" w:cstheme="minorHAnsi"/>
                <w:b w:val="0"/>
                <w:bCs w:val="0"/>
                <w:sz w:val="20"/>
                <w:szCs w:val="20"/>
              </w:rPr>
            </w:pPr>
          </w:p>
        </w:tc>
      </w:tr>
      <w:tr w:rsidR="00AC2784" w:rsidRPr="00F341EC" w14:paraId="6A77A15B" w14:textId="77777777" w:rsidTr="005E1FEA">
        <w:trPr>
          <w:trHeight w:val="197"/>
          <w:jc w:val="center"/>
        </w:trPr>
        <w:tc>
          <w:tcPr>
            <w:tcW w:w="2083" w:type="dxa"/>
          </w:tcPr>
          <w:p w14:paraId="3CF319A9" w14:textId="26077E87" w:rsidR="00AC2784" w:rsidRPr="00162D1A" w:rsidRDefault="00AC2784"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Programmable Logic Controller (PLC)</w:t>
            </w:r>
          </w:p>
        </w:tc>
        <w:tc>
          <w:tcPr>
            <w:tcW w:w="2445" w:type="dxa"/>
          </w:tcPr>
          <w:p w14:paraId="552C338C" w14:textId="3C3755D1" w:rsidR="00AC2784"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073002854"/>
                <w14:checkbox>
                  <w14:checked w14:val="0"/>
                  <w14:checkedState w14:val="2612" w14:font="MS Gothic"/>
                  <w14:uncheckedState w14:val="2610" w14:font="MS Gothic"/>
                </w14:checkbox>
              </w:sdtPr>
              <w:sdtContent>
                <w:r w:rsidR="00AC2784" w:rsidRPr="00162D1A">
                  <w:rPr>
                    <w:rStyle w:val="Strong"/>
                    <w:rFonts w:ascii="Segoe UI Symbol" w:eastAsia="MS Gothic" w:hAnsi="Segoe UI Symbol" w:cs="Segoe UI Symbol"/>
                    <w:b w:val="0"/>
                    <w:bCs w:val="0"/>
                    <w:sz w:val="20"/>
                    <w:szCs w:val="20"/>
                  </w:rPr>
                  <w:t>☐</w:t>
                </w:r>
              </w:sdtContent>
            </w:sdt>
            <w:r w:rsidR="00AC2784"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800925943"/>
                <w14:checkbox>
                  <w14:checked w14:val="0"/>
                  <w14:checkedState w14:val="2612" w14:font="MS Gothic"/>
                  <w14:uncheckedState w14:val="2610" w14:font="MS Gothic"/>
                </w14:checkbox>
              </w:sdtPr>
              <w:sdtContent>
                <w:r w:rsidR="00AC2784" w:rsidRPr="00162D1A">
                  <w:rPr>
                    <w:rStyle w:val="Strong"/>
                    <w:rFonts w:ascii="Segoe UI Symbol" w:eastAsia="MS Gothic" w:hAnsi="Segoe UI Symbol" w:cs="Segoe UI Symbol"/>
                    <w:b w:val="0"/>
                    <w:bCs w:val="0"/>
                    <w:sz w:val="20"/>
                    <w:szCs w:val="20"/>
                  </w:rPr>
                  <w:t>☐</w:t>
                </w:r>
              </w:sdtContent>
            </w:sdt>
            <w:r w:rsidR="00AC2784"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379479436"/>
                <w14:checkbox>
                  <w14:checked w14:val="0"/>
                  <w14:checkedState w14:val="2612" w14:font="MS Gothic"/>
                  <w14:uncheckedState w14:val="2610" w14:font="MS Gothic"/>
                </w14:checkbox>
              </w:sdtPr>
              <w:sdtContent>
                <w:r w:rsidR="00AC2784" w:rsidRPr="00162D1A">
                  <w:rPr>
                    <w:rStyle w:val="Strong"/>
                    <w:rFonts w:ascii="Segoe UI Symbol" w:eastAsia="MS Gothic" w:hAnsi="Segoe UI Symbol" w:cs="Segoe UI Symbol"/>
                    <w:b w:val="0"/>
                    <w:bCs w:val="0"/>
                    <w:sz w:val="20"/>
                    <w:szCs w:val="20"/>
                  </w:rPr>
                  <w:t>☐</w:t>
                </w:r>
              </w:sdtContent>
            </w:sdt>
            <w:r w:rsidR="00AC2784" w:rsidRPr="00162D1A">
              <w:rPr>
                <w:rStyle w:val="Strong"/>
                <w:rFonts w:asciiTheme="minorHAnsi" w:hAnsiTheme="minorHAnsi" w:cstheme="minorHAnsi"/>
                <w:b w:val="0"/>
                <w:bCs w:val="0"/>
                <w:sz w:val="20"/>
                <w:szCs w:val="20"/>
              </w:rPr>
              <w:t>Down</w:t>
            </w:r>
          </w:p>
        </w:tc>
        <w:tc>
          <w:tcPr>
            <w:tcW w:w="1630" w:type="dxa"/>
          </w:tcPr>
          <w:p w14:paraId="1BC262D2" w14:textId="77777777" w:rsidR="00AC2784" w:rsidRPr="00162D1A" w:rsidRDefault="00AC2784" w:rsidP="00F267A0">
            <w:pPr>
              <w:rPr>
                <w:rStyle w:val="Strong"/>
                <w:rFonts w:asciiTheme="minorHAnsi" w:hAnsiTheme="minorHAnsi" w:cstheme="minorHAnsi"/>
                <w:b w:val="0"/>
                <w:bCs w:val="0"/>
                <w:sz w:val="20"/>
                <w:szCs w:val="20"/>
              </w:rPr>
            </w:pPr>
          </w:p>
        </w:tc>
        <w:tc>
          <w:tcPr>
            <w:tcW w:w="1875" w:type="dxa"/>
          </w:tcPr>
          <w:p w14:paraId="0B55C76B" w14:textId="77777777" w:rsidR="00AC2784" w:rsidRPr="00162D1A" w:rsidRDefault="00AC2784" w:rsidP="00F267A0">
            <w:pPr>
              <w:rPr>
                <w:rStyle w:val="Strong"/>
                <w:rFonts w:asciiTheme="minorHAnsi" w:hAnsiTheme="minorHAnsi" w:cstheme="minorHAnsi"/>
                <w:b w:val="0"/>
                <w:bCs w:val="0"/>
                <w:sz w:val="20"/>
                <w:szCs w:val="20"/>
              </w:rPr>
            </w:pPr>
          </w:p>
        </w:tc>
        <w:tc>
          <w:tcPr>
            <w:tcW w:w="6367" w:type="dxa"/>
          </w:tcPr>
          <w:p w14:paraId="74CFFF07" w14:textId="77777777" w:rsidR="00AC2784" w:rsidRPr="00162D1A" w:rsidRDefault="00AC2784" w:rsidP="00F267A0">
            <w:pPr>
              <w:rPr>
                <w:rStyle w:val="Strong"/>
                <w:rFonts w:asciiTheme="minorHAnsi" w:hAnsiTheme="minorHAnsi" w:cstheme="minorHAnsi"/>
                <w:b w:val="0"/>
                <w:bCs w:val="0"/>
                <w:sz w:val="20"/>
                <w:szCs w:val="20"/>
              </w:rPr>
            </w:pPr>
          </w:p>
        </w:tc>
      </w:tr>
      <w:tr w:rsidR="00A0744F" w:rsidRPr="00F341EC" w14:paraId="0F830270" w14:textId="77777777" w:rsidTr="005E1FEA">
        <w:trPr>
          <w:trHeight w:val="197"/>
          <w:jc w:val="center"/>
        </w:trPr>
        <w:tc>
          <w:tcPr>
            <w:tcW w:w="2083" w:type="dxa"/>
          </w:tcPr>
          <w:p w14:paraId="57380463" w14:textId="3A84AF8D"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Engineering Workstation</w:t>
            </w:r>
          </w:p>
        </w:tc>
        <w:tc>
          <w:tcPr>
            <w:tcW w:w="2445" w:type="dxa"/>
          </w:tcPr>
          <w:p w14:paraId="1B0D27C7" w14:textId="3961B70C"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225949054"/>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920204653"/>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517808468"/>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62BBC0A7"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57DAABD2"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7AFE795E"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17D5DFB8" w14:textId="77777777" w:rsidTr="005E1FEA">
        <w:trPr>
          <w:trHeight w:val="197"/>
          <w:jc w:val="center"/>
        </w:trPr>
        <w:tc>
          <w:tcPr>
            <w:tcW w:w="2083" w:type="dxa"/>
          </w:tcPr>
          <w:p w14:paraId="7A612530" w14:textId="75288CDB"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Control Room Workstation</w:t>
            </w:r>
          </w:p>
        </w:tc>
        <w:tc>
          <w:tcPr>
            <w:tcW w:w="2445" w:type="dxa"/>
          </w:tcPr>
          <w:p w14:paraId="7BDC9BAB" w14:textId="0301F93D"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206919901"/>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953707939"/>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509176842"/>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594CEB6D"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76F09B9F"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078F199A"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2A90FBF9" w14:textId="77777777" w:rsidTr="005E1FEA">
        <w:trPr>
          <w:trHeight w:val="197"/>
          <w:jc w:val="center"/>
        </w:trPr>
        <w:tc>
          <w:tcPr>
            <w:tcW w:w="2083" w:type="dxa"/>
          </w:tcPr>
          <w:p w14:paraId="04008DFA" w14:textId="36F3A9B8"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Backup Appliance</w:t>
            </w:r>
          </w:p>
        </w:tc>
        <w:tc>
          <w:tcPr>
            <w:tcW w:w="2445" w:type="dxa"/>
          </w:tcPr>
          <w:p w14:paraId="2453652C" w14:textId="176C872C"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09383665"/>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207629898"/>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239226645"/>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2E5D090D"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4230F6D0"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6B796127"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4D09D48D" w14:textId="77777777" w:rsidTr="005E1FEA">
        <w:trPr>
          <w:trHeight w:val="197"/>
          <w:jc w:val="center"/>
        </w:trPr>
        <w:tc>
          <w:tcPr>
            <w:tcW w:w="2083" w:type="dxa"/>
          </w:tcPr>
          <w:p w14:paraId="0A411A9E" w14:textId="77777777"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Database Server</w:t>
            </w:r>
          </w:p>
        </w:tc>
        <w:tc>
          <w:tcPr>
            <w:tcW w:w="2445" w:type="dxa"/>
          </w:tcPr>
          <w:p w14:paraId="7EA6CA2E" w14:textId="77777777"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729958862"/>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99669949"/>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2115862735"/>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5FA73C0C"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2DB78395"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743FC231"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20DF7C8A" w14:textId="77777777" w:rsidTr="005E1FEA">
        <w:trPr>
          <w:trHeight w:val="197"/>
          <w:jc w:val="center"/>
        </w:trPr>
        <w:tc>
          <w:tcPr>
            <w:tcW w:w="2083" w:type="dxa"/>
          </w:tcPr>
          <w:p w14:paraId="6F3FD791" w14:textId="77777777"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Backup Appliance</w:t>
            </w:r>
          </w:p>
        </w:tc>
        <w:tc>
          <w:tcPr>
            <w:tcW w:w="2445" w:type="dxa"/>
          </w:tcPr>
          <w:p w14:paraId="7F3DCBD6" w14:textId="77777777"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90818227"/>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622889665"/>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935776197"/>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00C1BBD2"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234F0A22"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2A447F97"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598C1262" w14:textId="77777777" w:rsidTr="005E1FEA">
        <w:trPr>
          <w:trHeight w:val="197"/>
          <w:jc w:val="center"/>
        </w:trPr>
        <w:tc>
          <w:tcPr>
            <w:tcW w:w="2083" w:type="dxa"/>
          </w:tcPr>
          <w:p w14:paraId="38B99090" w14:textId="77777777"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VPN Appliance</w:t>
            </w:r>
          </w:p>
        </w:tc>
        <w:tc>
          <w:tcPr>
            <w:tcW w:w="2445" w:type="dxa"/>
          </w:tcPr>
          <w:p w14:paraId="41EBBF03" w14:textId="77777777"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54515224"/>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915006144"/>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964145649"/>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0C0BBE65"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3993D62C"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778C39A3"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511DF68C" w14:textId="77777777" w:rsidTr="005E1FEA">
        <w:trPr>
          <w:trHeight w:val="197"/>
          <w:jc w:val="center"/>
        </w:trPr>
        <w:tc>
          <w:tcPr>
            <w:tcW w:w="2083" w:type="dxa"/>
          </w:tcPr>
          <w:p w14:paraId="6DAA104B" w14:textId="77777777"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 xml:space="preserve">VOIP / Telephone </w:t>
            </w:r>
          </w:p>
        </w:tc>
        <w:tc>
          <w:tcPr>
            <w:tcW w:w="2445" w:type="dxa"/>
          </w:tcPr>
          <w:p w14:paraId="303FED28" w14:textId="77777777"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639923778"/>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652111528"/>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1964028809"/>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1F79DE31"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214DBC4B"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3E3D4F74" w14:textId="77777777" w:rsidR="00A0744F" w:rsidRPr="00162D1A" w:rsidRDefault="00A0744F" w:rsidP="00F267A0">
            <w:pPr>
              <w:rPr>
                <w:rStyle w:val="Strong"/>
                <w:rFonts w:asciiTheme="minorHAnsi" w:hAnsiTheme="minorHAnsi" w:cstheme="minorHAnsi"/>
                <w:b w:val="0"/>
                <w:bCs w:val="0"/>
                <w:sz w:val="20"/>
                <w:szCs w:val="20"/>
              </w:rPr>
            </w:pPr>
          </w:p>
        </w:tc>
      </w:tr>
      <w:tr w:rsidR="00A0744F" w:rsidRPr="00F341EC" w14:paraId="25821E5C" w14:textId="77777777" w:rsidTr="005E1FEA">
        <w:trPr>
          <w:trHeight w:val="197"/>
          <w:jc w:val="center"/>
        </w:trPr>
        <w:tc>
          <w:tcPr>
            <w:tcW w:w="2083" w:type="dxa"/>
          </w:tcPr>
          <w:p w14:paraId="058837CC" w14:textId="77777777" w:rsidR="00A0744F" w:rsidRPr="00162D1A" w:rsidRDefault="00A0744F" w:rsidP="00F267A0">
            <w:pPr>
              <w:rPr>
                <w:rStyle w:val="Strong"/>
                <w:rFonts w:asciiTheme="minorHAnsi" w:hAnsiTheme="minorHAnsi" w:cstheme="minorHAnsi"/>
                <w:b w:val="0"/>
                <w:bCs w:val="0"/>
                <w:sz w:val="20"/>
                <w:szCs w:val="20"/>
              </w:rPr>
            </w:pPr>
            <w:r w:rsidRPr="00162D1A">
              <w:rPr>
                <w:rStyle w:val="Strong"/>
                <w:rFonts w:asciiTheme="minorHAnsi" w:hAnsiTheme="minorHAnsi" w:cstheme="minorHAnsi"/>
                <w:b w:val="0"/>
                <w:bCs w:val="0"/>
                <w:sz w:val="20"/>
                <w:szCs w:val="20"/>
              </w:rPr>
              <w:t>Wireless Controller</w:t>
            </w:r>
          </w:p>
        </w:tc>
        <w:tc>
          <w:tcPr>
            <w:tcW w:w="2445" w:type="dxa"/>
          </w:tcPr>
          <w:p w14:paraId="55D145E7" w14:textId="77777777" w:rsidR="00A0744F" w:rsidRPr="00162D1A"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39552667"/>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Up | </w:t>
            </w:r>
            <w:sdt>
              <w:sdtPr>
                <w:rPr>
                  <w:rStyle w:val="Strong"/>
                  <w:rFonts w:asciiTheme="minorHAnsi" w:hAnsiTheme="minorHAnsi" w:cstheme="minorHAnsi"/>
                  <w:b w:val="0"/>
                  <w:bCs w:val="0"/>
                  <w:sz w:val="20"/>
                  <w:szCs w:val="20"/>
                </w:rPr>
                <w:id w:val="1020894468"/>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 xml:space="preserve">Partial | </w:t>
            </w:r>
            <w:sdt>
              <w:sdtPr>
                <w:rPr>
                  <w:rStyle w:val="Strong"/>
                  <w:rFonts w:asciiTheme="minorHAnsi" w:hAnsiTheme="minorHAnsi" w:cstheme="minorHAnsi"/>
                  <w:b w:val="0"/>
                  <w:bCs w:val="0"/>
                  <w:sz w:val="20"/>
                  <w:szCs w:val="20"/>
                </w:rPr>
                <w:id w:val="41883247"/>
                <w14:checkbox>
                  <w14:checked w14:val="0"/>
                  <w14:checkedState w14:val="2612" w14:font="MS Gothic"/>
                  <w14:uncheckedState w14:val="2610" w14:font="MS Gothic"/>
                </w14:checkbox>
              </w:sdtPr>
              <w:sdtContent>
                <w:r w:rsidR="00A0744F" w:rsidRPr="00162D1A">
                  <w:rPr>
                    <w:rStyle w:val="Strong"/>
                    <w:rFonts w:ascii="Segoe UI Symbol" w:eastAsia="MS Gothic" w:hAnsi="Segoe UI Symbol" w:cs="Segoe UI Symbol"/>
                    <w:b w:val="0"/>
                    <w:bCs w:val="0"/>
                    <w:sz w:val="20"/>
                    <w:szCs w:val="20"/>
                  </w:rPr>
                  <w:t>☐</w:t>
                </w:r>
              </w:sdtContent>
            </w:sdt>
            <w:r w:rsidR="00A0744F" w:rsidRPr="00162D1A">
              <w:rPr>
                <w:rStyle w:val="Strong"/>
                <w:rFonts w:asciiTheme="minorHAnsi" w:hAnsiTheme="minorHAnsi" w:cstheme="minorHAnsi"/>
                <w:b w:val="0"/>
                <w:bCs w:val="0"/>
                <w:sz w:val="20"/>
                <w:szCs w:val="20"/>
              </w:rPr>
              <w:t>Down</w:t>
            </w:r>
          </w:p>
        </w:tc>
        <w:tc>
          <w:tcPr>
            <w:tcW w:w="1630" w:type="dxa"/>
          </w:tcPr>
          <w:p w14:paraId="5873A2FB" w14:textId="77777777" w:rsidR="00A0744F" w:rsidRPr="00162D1A" w:rsidRDefault="00A0744F" w:rsidP="00F267A0">
            <w:pPr>
              <w:rPr>
                <w:rStyle w:val="Strong"/>
                <w:rFonts w:asciiTheme="minorHAnsi" w:hAnsiTheme="minorHAnsi" w:cstheme="minorHAnsi"/>
                <w:b w:val="0"/>
                <w:bCs w:val="0"/>
                <w:sz w:val="20"/>
                <w:szCs w:val="20"/>
              </w:rPr>
            </w:pPr>
          </w:p>
        </w:tc>
        <w:tc>
          <w:tcPr>
            <w:tcW w:w="1875" w:type="dxa"/>
          </w:tcPr>
          <w:p w14:paraId="67405EE2" w14:textId="77777777" w:rsidR="00A0744F" w:rsidRPr="00162D1A" w:rsidRDefault="00A0744F" w:rsidP="00F267A0">
            <w:pPr>
              <w:rPr>
                <w:rStyle w:val="Strong"/>
                <w:rFonts w:asciiTheme="minorHAnsi" w:hAnsiTheme="minorHAnsi" w:cstheme="minorHAnsi"/>
                <w:b w:val="0"/>
                <w:bCs w:val="0"/>
                <w:sz w:val="20"/>
                <w:szCs w:val="20"/>
              </w:rPr>
            </w:pPr>
          </w:p>
        </w:tc>
        <w:tc>
          <w:tcPr>
            <w:tcW w:w="6367" w:type="dxa"/>
          </w:tcPr>
          <w:p w14:paraId="2B84ECEE" w14:textId="77777777" w:rsidR="00A0744F" w:rsidRPr="00162D1A" w:rsidRDefault="00A0744F" w:rsidP="00F267A0">
            <w:pPr>
              <w:rPr>
                <w:rStyle w:val="Strong"/>
                <w:rFonts w:asciiTheme="minorHAnsi" w:hAnsiTheme="minorHAnsi" w:cstheme="minorHAnsi"/>
                <w:b w:val="0"/>
                <w:bCs w:val="0"/>
                <w:sz w:val="20"/>
                <w:szCs w:val="20"/>
              </w:rPr>
            </w:pPr>
          </w:p>
        </w:tc>
      </w:tr>
    </w:tbl>
    <w:p w14:paraId="5F14A078" w14:textId="77777777" w:rsidR="00347014" w:rsidRDefault="00347014">
      <w:pPr>
        <w:spacing w:after="160" w:line="259" w:lineRule="auto"/>
        <w:rPr>
          <w:rStyle w:val="Strong"/>
          <w:rFonts w:asciiTheme="minorHAnsi" w:eastAsia="Times New Roman" w:hAnsiTheme="minorHAnsi" w:cstheme="minorHAnsi"/>
          <w:kern w:val="36"/>
          <w:sz w:val="48"/>
          <w:szCs w:val="48"/>
        </w:rPr>
      </w:pPr>
      <w:r>
        <w:rPr>
          <w:rStyle w:val="Strong"/>
          <w:rFonts w:asciiTheme="minorHAnsi" w:hAnsiTheme="minorHAnsi" w:cstheme="minorHAnsi"/>
          <w:b w:val="0"/>
          <w:bCs w:val="0"/>
        </w:rPr>
        <w:br w:type="page"/>
      </w:r>
    </w:p>
    <w:p w14:paraId="1D108F72" w14:textId="7B1481B0" w:rsidR="00610A65" w:rsidRPr="007F59E3" w:rsidRDefault="00E665F2" w:rsidP="007F59E3">
      <w:pPr>
        <w:pStyle w:val="Heading1"/>
        <w:jc w:val="center"/>
        <w:rPr>
          <w:rStyle w:val="Strong"/>
          <w:rFonts w:asciiTheme="minorHAnsi" w:eastAsiaTheme="minorHAnsi" w:hAnsiTheme="minorHAnsi" w:cstheme="minorHAnsi"/>
          <w:b/>
          <w:bCs/>
        </w:rPr>
      </w:pPr>
      <w:bookmarkStart w:id="17" w:name="_Toc190178905"/>
      <w:r w:rsidRPr="007F59E3">
        <w:rPr>
          <w:rStyle w:val="Strong"/>
          <w:rFonts w:asciiTheme="minorHAnsi" w:hAnsiTheme="minorHAnsi" w:cstheme="minorHAnsi"/>
          <w:b/>
          <w:bCs/>
          <w:noProof/>
        </w:rPr>
        <w:lastRenderedPageBreak/>
        <w:drawing>
          <wp:anchor distT="0" distB="0" distL="114300" distR="114300" simplePos="0" relativeHeight="251667467" behindDoc="0" locked="0" layoutInCell="1" allowOverlap="1" wp14:anchorId="71A12C51" wp14:editId="3FA3EDAB">
            <wp:simplePos x="0" y="0"/>
            <wp:positionH relativeFrom="column">
              <wp:posOffset>-333375</wp:posOffset>
            </wp:positionH>
            <wp:positionV relativeFrom="paragraph">
              <wp:posOffset>512445</wp:posOffset>
            </wp:positionV>
            <wp:extent cx="6281420" cy="4590415"/>
            <wp:effectExtent l="0" t="0" r="508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81420" cy="4590415"/>
                    </a:xfrm>
                    <a:prstGeom prst="rect">
                      <a:avLst/>
                    </a:prstGeom>
                  </pic:spPr>
                </pic:pic>
              </a:graphicData>
            </a:graphic>
            <wp14:sizeRelH relativeFrom="margin">
              <wp14:pctWidth>0</wp14:pctWidth>
            </wp14:sizeRelH>
            <wp14:sizeRelV relativeFrom="margin">
              <wp14:pctHeight>0</wp14:pctHeight>
            </wp14:sizeRelV>
          </wp:anchor>
        </w:drawing>
      </w:r>
      <w:r w:rsidR="00610A65" w:rsidRPr="007F59E3">
        <w:rPr>
          <w:rStyle w:val="Strong"/>
          <w:rFonts w:asciiTheme="minorHAnsi" w:hAnsiTheme="minorHAnsi" w:cstheme="minorHAnsi"/>
          <w:b/>
          <w:bCs/>
        </w:rPr>
        <w:t>Simple Network</w:t>
      </w:r>
      <w:r w:rsidR="004F4587" w:rsidRPr="007F59E3">
        <w:rPr>
          <w:rStyle w:val="Strong"/>
          <w:rFonts w:asciiTheme="minorHAnsi" w:hAnsiTheme="minorHAnsi" w:cstheme="minorHAnsi"/>
          <w:b/>
          <w:bCs/>
        </w:rPr>
        <w:t xml:space="preserve"> Diagram</w:t>
      </w:r>
      <w:bookmarkEnd w:id="17"/>
    </w:p>
    <w:p w14:paraId="580BE579" w14:textId="43F8B221" w:rsidR="00CD65F4" w:rsidRDefault="00E665F2" w:rsidP="008833FB">
      <w:pPr>
        <w:rPr>
          <w:rStyle w:val="Strong"/>
          <w:b w:val="0"/>
          <w:bCs w:val="0"/>
        </w:rPr>
      </w:pPr>
      <w:r w:rsidRPr="00E274C4">
        <w:rPr>
          <w:rStyle w:val="Strong"/>
          <w:rFonts w:asciiTheme="minorHAnsi" w:hAnsiTheme="minorHAnsi" w:cstheme="minorHAnsi"/>
          <w:b w:val="0"/>
          <w:bCs w:val="0"/>
          <w:noProof/>
        </w:rPr>
        <w:drawing>
          <wp:anchor distT="0" distB="0" distL="114300" distR="114300" simplePos="0" relativeHeight="251668491" behindDoc="0" locked="0" layoutInCell="1" allowOverlap="1" wp14:anchorId="5D1A94BB" wp14:editId="04ECE932">
            <wp:simplePos x="0" y="0"/>
            <wp:positionH relativeFrom="column">
              <wp:posOffset>5948045</wp:posOffset>
            </wp:positionH>
            <wp:positionV relativeFrom="paragraph">
              <wp:posOffset>136525</wp:posOffset>
            </wp:positionV>
            <wp:extent cx="2638425" cy="45237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38425" cy="4523772"/>
                    </a:xfrm>
                    <a:prstGeom prst="rect">
                      <a:avLst/>
                    </a:prstGeom>
                  </pic:spPr>
                </pic:pic>
              </a:graphicData>
            </a:graphic>
            <wp14:sizeRelH relativeFrom="margin">
              <wp14:pctWidth>0</wp14:pctWidth>
            </wp14:sizeRelH>
            <wp14:sizeRelV relativeFrom="margin">
              <wp14:pctHeight>0</wp14:pctHeight>
            </wp14:sizeRelV>
          </wp:anchor>
        </w:drawing>
      </w:r>
    </w:p>
    <w:p w14:paraId="28D498B1" w14:textId="5D2DE009" w:rsidR="00307970" w:rsidRDefault="00307970" w:rsidP="008833FB">
      <w:pPr>
        <w:rPr>
          <w:rStyle w:val="Strong"/>
          <w:rFonts w:asciiTheme="minorHAnsi" w:hAnsiTheme="minorHAnsi" w:cstheme="minorHAnsi"/>
          <w:b w:val="0"/>
          <w:bCs w:val="0"/>
        </w:rPr>
      </w:pPr>
    </w:p>
    <w:p w14:paraId="3ADDE118" w14:textId="6E19E80F" w:rsidR="00307970" w:rsidRDefault="00307970" w:rsidP="008833FB">
      <w:pPr>
        <w:rPr>
          <w:rStyle w:val="Strong"/>
          <w:rFonts w:asciiTheme="minorHAnsi" w:hAnsiTheme="minorHAnsi" w:cstheme="minorHAnsi"/>
          <w:b w:val="0"/>
          <w:bCs w:val="0"/>
        </w:rPr>
      </w:pPr>
    </w:p>
    <w:p w14:paraId="66642830" w14:textId="77777777" w:rsidR="00307970" w:rsidRDefault="00307970" w:rsidP="008833FB">
      <w:pPr>
        <w:rPr>
          <w:rStyle w:val="Strong"/>
          <w:rFonts w:asciiTheme="minorHAnsi" w:hAnsiTheme="minorHAnsi" w:cstheme="minorHAnsi"/>
          <w:b w:val="0"/>
          <w:bCs w:val="0"/>
        </w:rPr>
      </w:pPr>
    </w:p>
    <w:p w14:paraId="4B5909E2" w14:textId="77777777" w:rsidR="00E665F2" w:rsidRDefault="00E665F2" w:rsidP="008833FB">
      <w:pPr>
        <w:rPr>
          <w:rStyle w:val="Strong"/>
          <w:rFonts w:asciiTheme="minorHAnsi" w:hAnsiTheme="minorHAnsi" w:cstheme="minorHAnsi"/>
          <w:b w:val="0"/>
          <w:bCs w:val="0"/>
        </w:rPr>
      </w:pPr>
    </w:p>
    <w:p w14:paraId="3C32738D" w14:textId="77777777" w:rsidR="00E665F2" w:rsidRDefault="00E665F2" w:rsidP="008833FB">
      <w:pPr>
        <w:rPr>
          <w:rStyle w:val="Strong"/>
          <w:rFonts w:asciiTheme="minorHAnsi" w:hAnsiTheme="minorHAnsi" w:cstheme="minorHAnsi"/>
          <w:b w:val="0"/>
          <w:bCs w:val="0"/>
        </w:rPr>
      </w:pPr>
    </w:p>
    <w:p w14:paraId="5296E130" w14:textId="77777777" w:rsidR="00E665F2" w:rsidRDefault="00E665F2" w:rsidP="008833FB">
      <w:pPr>
        <w:rPr>
          <w:rStyle w:val="Strong"/>
          <w:rFonts w:asciiTheme="minorHAnsi" w:hAnsiTheme="minorHAnsi" w:cstheme="minorHAnsi"/>
          <w:b w:val="0"/>
          <w:bCs w:val="0"/>
        </w:rPr>
      </w:pPr>
    </w:p>
    <w:p w14:paraId="092FFF77" w14:textId="77777777" w:rsidR="00E665F2" w:rsidRDefault="00E665F2" w:rsidP="008833FB">
      <w:pPr>
        <w:rPr>
          <w:rStyle w:val="Strong"/>
          <w:rFonts w:asciiTheme="minorHAnsi" w:hAnsiTheme="minorHAnsi" w:cstheme="minorHAnsi"/>
          <w:b w:val="0"/>
          <w:bCs w:val="0"/>
        </w:rPr>
      </w:pPr>
    </w:p>
    <w:p w14:paraId="64C35787" w14:textId="77777777" w:rsidR="00E665F2" w:rsidRDefault="00E665F2" w:rsidP="008833FB">
      <w:pPr>
        <w:rPr>
          <w:rStyle w:val="Strong"/>
          <w:rFonts w:asciiTheme="minorHAnsi" w:hAnsiTheme="minorHAnsi" w:cstheme="minorHAnsi"/>
          <w:b w:val="0"/>
          <w:bCs w:val="0"/>
        </w:rPr>
      </w:pPr>
    </w:p>
    <w:p w14:paraId="20E5A349" w14:textId="77777777" w:rsidR="00E665F2" w:rsidRDefault="00E665F2" w:rsidP="008833FB">
      <w:pPr>
        <w:rPr>
          <w:rStyle w:val="Strong"/>
          <w:rFonts w:asciiTheme="minorHAnsi" w:hAnsiTheme="minorHAnsi" w:cstheme="minorHAnsi"/>
          <w:b w:val="0"/>
          <w:bCs w:val="0"/>
        </w:rPr>
      </w:pPr>
    </w:p>
    <w:p w14:paraId="73149279" w14:textId="77777777" w:rsidR="00E665F2" w:rsidRDefault="00E665F2" w:rsidP="008833FB">
      <w:pPr>
        <w:rPr>
          <w:rStyle w:val="Strong"/>
          <w:rFonts w:asciiTheme="minorHAnsi" w:hAnsiTheme="minorHAnsi" w:cstheme="minorHAnsi"/>
          <w:b w:val="0"/>
          <w:bCs w:val="0"/>
        </w:rPr>
      </w:pPr>
    </w:p>
    <w:p w14:paraId="0CCF391C" w14:textId="77777777" w:rsidR="00E665F2" w:rsidRDefault="00E665F2" w:rsidP="008833FB">
      <w:pPr>
        <w:rPr>
          <w:rStyle w:val="Strong"/>
          <w:rFonts w:asciiTheme="minorHAnsi" w:hAnsiTheme="minorHAnsi" w:cstheme="minorHAnsi"/>
          <w:b w:val="0"/>
          <w:bCs w:val="0"/>
        </w:rPr>
      </w:pPr>
    </w:p>
    <w:p w14:paraId="082EC007" w14:textId="77777777" w:rsidR="00E665F2" w:rsidRDefault="00E665F2" w:rsidP="008833FB">
      <w:pPr>
        <w:rPr>
          <w:rStyle w:val="Strong"/>
          <w:rFonts w:asciiTheme="minorHAnsi" w:hAnsiTheme="minorHAnsi" w:cstheme="minorHAnsi"/>
          <w:b w:val="0"/>
          <w:bCs w:val="0"/>
        </w:rPr>
      </w:pPr>
    </w:p>
    <w:p w14:paraId="2AB90937" w14:textId="77777777" w:rsidR="00E665F2" w:rsidRDefault="00E665F2" w:rsidP="008833FB">
      <w:pPr>
        <w:rPr>
          <w:rStyle w:val="Strong"/>
          <w:rFonts w:asciiTheme="minorHAnsi" w:hAnsiTheme="minorHAnsi" w:cstheme="minorHAnsi"/>
          <w:b w:val="0"/>
          <w:bCs w:val="0"/>
        </w:rPr>
      </w:pPr>
    </w:p>
    <w:p w14:paraId="6C13B0AC" w14:textId="77777777" w:rsidR="00E665F2" w:rsidRDefault="00E665F2" w:rsidP="008833FB">
      <w:pPr>
        <w:rPr>
          <w:rStyle w:val="Strong"/>
          <w:rFonts w:asciiTheme="minorHAnsi" w:hAnsiTheme="minorHAnsi" w:cstheme="minorHAnsi"/>
          <w:b w:val="0"/>
          <w:bCs w:val="0"/>
        </w:rPr>
      </w:pPr>
    </w:p>
    <w:p w14:paraId="6CA1DFB8" w14:textId="77777777" w:rsidR="00E665F2" w:rsidRDefault="00E665F2" w:rsidP="008833FB">
      <w:pPr>
        <w:rPr>
          <w:rStyle w:val="Strong"/>
          <w:rFonts w:asciiTheme="minorHAnsi" w:hAnsiTheme="minorHAnsi" w:cstheme="minorHAnsi"/>
          <w:b w:val="0"/>
          <w:bCs w:val="0"/>
        </w:rPr>
      </w:pPr>
    </w:p>
    <w:p w14:paraId="296ADDF0" w14:textId="77777777" w:rsidR="00E665F2" w:rsidRDefault="00E665F2" w:rsidP="008833FB">
      <w:pPr>
        <w:rPr>
          <w:rStyle w:val="Strong"/>
          <w:rFonts w:asciiTheme="minorHAnsi" w:hAnsiTheme="minorHAnsi" w:cstheme="minorHAnsi"/>
          <w:b w:val="0"/>
          <w:bCs w:val="0"/>
        </w:rPr>
      </w:pPr>
    </w:p>
    <w:p w14:paraId="78C402E2" w14:textId="77777777" w:rsidR="00307970" w:rsidRDefault="00307970" w:rsidP="008833FB">
      <w:pPr>
        <w:rPr>
          <w:rStyle w:val="Strong"/>
          <w:rFonts w:asciiTheme="minorHAnsi" w:hAnsiTheme="minorHAnsi" w:cstheme="minorHAnsi"/>
          <w:b w:val="0"/>
          <w:bCs w:val="0"/>
        </w:rPr>
      </w:pPr>
    </w:p>
    <w:p w14:paraId="590A0853" w14:textId="77777777" w:rsidR="00307970" w:rsidRDefault="00307970" w:rsidP="008833FB">
      <w:pPr>
        <w:rPr>
          <w:rStyle w:val="Strong"/>
          <w:rFonts w:asciiTheme="minorHAnsi" w:hAnsiTheme="minorHAnsi" w:cstheme="minorHAnsi"/>
          <w:b w:val="0"/>
          <w:bCs w:val="0"/>
        </w:rPr>
      </w:pPr>
    </w:p>
    <w:p w14:paraId="5A7F3464" w14:textId="77777777" w:rsidR="00307970" w:rsidRDefault="00307970" w:rsidP="008833FB">
      <w:pPr>
        <w:rPr>
          <w:rStyle w:val="Strong"/>
          <w:rFonts w:asciiTheme="minorHAnsi" w:hAnsiTheme="minorHAnsi" w:cstheme="minorHAnsi"/>
          <w:b w:val="0"/>
          <w:bCs w:val="0"/>
        </w:rPr>
      </w:pPr>
    </w:p>
    <w:p w14:paraId="73FED30E" w14:textId="23637B00" w:rsidR="00307970" w:rsidRDefault="00307970" w:rsidP="008833FB">
      <w:pPr>
        <w:rPr>
          <w:rStyle w:val="Strong"/>
          <w:rFonts w:asciiTheme="minorHAnsi" w:hAnsiTheme="minorHAnsi" w:cstheme="minorHAnsi"/>
          <w:b w:val="0"/>
          <w:bCs w:val="0"/>
        </w:rPr>
      </w:pPr>
    </w:p>
    <w:p w14:paraId="593A3C9D" w14:textId="77777777" w:rsidR="00307970" w:rsidRDefault="00307970" w:rsidP="008833FB">
      <w:pPr>
        <w:rPr>
          <w:rStyle w:val="Strong"/>
          <w:rFonts w:asciiTheme="minorHAnsi" w:hAnsiTheme="minorHAnsi" w:cstheme="minorHAnsi"/>
          <w:b w:val="0"/>
          <w:bCs w:val="0"/>
        </w:rPr>
      </w:pPr>
    </w:p>
    <w:p w14:paraId="6B98BA9E" w14:textId="77777777" w:rsidR="00E274C4" w:rsidRDefault="00E274C4" w:rsidP="008833FB">
      <w:pPr>
        <w:rPr>
          <w:rStyle w:val="Strong"/>
          <w:rFonts w:asciiTheme="minorHAnsi" w:hAnsiTheme="minorHAnsi" w:cstheme="minorHAnsi"/>
          <w:b w:val="0"/>
          <w:bCs w:val="0"/>
        </w:rPr>
      </w:pPr>
    </w:p>
    <w:p w14:paraId="3F145C5A" w14:textId="77777777" w:rsidR="00E274C4" w:rsidRDefault="00E274C4" w:rsidP="008833FB">
      <w:pPr>
        <w:rPr>
          <w:rStyle w:val="Strong"/>
          <w:rFonts w:asciiTheme="minorHAnsi" w:hAnsiTheme="minorHAnsi" w:cstheme="minorHAnsi"/>
          <w:b w:val="0"/>
          <w:bCs w:val="0"/>
        </w:rPr>
      </w:pPr>
    </w:p>
    <w:p w14:paraId="3D6FE8A9" w14:textId="77777777" w:rsidR="00E274C4" w:rsidRDefault="00E274C4" w:rsidP="008833FB">
      <w:pPr>
        <w:rPr>
          <w:rStyle w:val="Strong"/>
          <w:rFonts w:asciiTheme="minorHAnsi" w:hAnsiTheme="minorHAnsi" w:cstheme="minorHAnsi"/>
          <w:b w:val="0"/>
          <w:bCs w:val="0"/>
        </w:rPr>
      </w:pPr>
    </w:p>
    <w:p w14:paraId="0F0CA6F2" w14:textId="77777777" w:rsidR="00E274C4" w:rsidRDefault="00E274C4" w:rsidP="008833FB">
      <w:pPr>
        <w:rPr>
          <w:rStyle w:val="Strong"/>
          <w:rFonts w:asciiTheme="minorHAnsi" w:hAnsiTheme="minorHAnsi" w:cstheme="minorHAnsi"/>
          <w:b w:val="0"/>
          <w:bCs w:val="0"/>
        </w:rPr>
      </w:pPr>
    </w:p>
    <w:p w14:paraId="29F93733" w14:textId="58160C0E" w:rsidR="003E3763" w:rsidRDefault="00E51D9F" w:rsidP="00C43A94">
      <w:pPr>
        <w:rPr>
          <w:rStyle w:val="Strong"/>
          <w:rFonts w:ascii="Times New Roman" w:hAnsi="Times New Roman" w:cs="Times New Roman"/>
          <w:b w:val="0"/>
          <w:bCs w:val="0"/>
          <w:kern w:val="36"/>
          <w:sz w:val="48"/>
          <w:szCs w:val="48"/>
        </w:rPr>
      </w:pPr>
      <w:r>
        <w:rPr>
          <w:rStyle w:val="Strong"/>
          <w:rFonts w:asciiTheme="minorHAnsi" w:hAnsiTheme="minorHAnsi" w:cstheme="minorHAnsi"/>
        </w:rPr>
        <w:t>[</w:t>
      </w:r>
      <w:r w:rsidR="0064725B" w:rsidRPr="00F85737">
        <w:rPr>
          <w:rStyle w:val="Strong"/>
          <w:rFonts w:asciiTheme="minorHAnsi" w:hAnsiTheme="minorHAnsi" w:cstheme="minorHAnsi"/>
          <w:color w:val="FF0000"/>
        </w:rPr>
        <w:t xml:space="preserve">Remove above </w:t>
      </w:r>
      <w:r w:rsidR="0075043B" w:rsidRPr="00F85737">
        <w:rPr>
          <w:rStyle w:val="Strong"/>
          <w:rFonts w:asciiTheme="minorHAnsi" w:hAnsiTheme="minorHAnsi" w:cstheme="minorHAnsi"/>
          <w:color w:val="FF0000"/>
        </w:rPr>
        <w:t xml:space="preserve">network diagram and insert your </w:t>
      </w:r>
      <w:r w:rsidR="00DC5DFF" w:rsidRPr="00F85737">
        <w:rPr>
          <w:rStyle w:val="Strong"/>
          <w:rFonts w:asciiTheme="minorHAnsi" w:hAnsiTheme="minorHAnsi" w:cstheme="minorHAnsi"/>
          <w:color w:val="FF0000"/>
        </w:rPr>
        <w:t>organization</w:t>
      </w:r>
      <w:r w:rsidR="00C851A0">
        <w:rPr>
          <w:rStyle w:val="Strong"/>
          <w:rFonts w:asciiTheme="minorHAnsi" w:hAnsiTheme="minorHAnsi" w:cstheme="minorHAnsi"/>
          <w:color w:val="FF0000"/>
        </w:rPr>
        <w:t>’</w:t>
      </w:r>
      <w:r w:rsidR="00DC5DFF" w:rsidRPr="00F85737">
        <w:rPr>
          <w:rStyle w:val="Strong"/>
          <w:rFonts w:asciiTheme="minorHAnsi" w:hAnsiTheme="minorHAnsi" w:cstheme="minorHAnsi"/>
          <w:color w:val="FF0000"/>
        </w:rPr>
        <w:t>s</w:t>
      </w:r>
      <w:r w:rsidR="008B2DD7" w:rsidRPr="00F85737">
        <w:rPr>
          <w:rStyle w:val="Strong"/>
          <w:rFonts w:asciiTheme="minorHAnsi" w:hAnsiTheme="minorHAnsi" w:cstheme="minorHAnsi"/>
          <w:color w:val="FF0000"/>
        </w:rPr>
        <w:t xml:space="preserve"> IT or OT </w:t>
      </w:r>
      <w:r w:rsidR="00DC5DFF" w:rsidRPr="00F85737">
        <w:rPr>
          <w:rStyle w:val="Strong"/>
          <w:rFonts w:asciiTheme="minorHAnsi" w:hAnsiTheme="minorHAnsi" w:cstheme="minorHAnsi"/>
          <w:color w:val="FF0000"/>
        </w:rPr>
        <w:t>n</w:t>
      </w:r>
      <w:r w:rsidR="008B2DD7" w:rsidRPr="00F85737">
        <w:rPr>
          <w:rStyle w:val="Strong"/>
          <w:rFonts w:asciiTheme="minorHAnsi" w:hAnsiTheme="minorHAnsi" w:cstheme="minorHAnsi"/>
          <w:color w:val="FF0000"/>
        </w:rPr>
        <w:t xml:space="preserve">etwork </w:t>
      </w:r>
      <w:r w:rsidR="00DC5DFF" w:rsidRPr="00F85737">
        <w:rPr>
          <w:rStyle w:val="Strong"/>
          <w:rFonts w:asciiTheme="minorHAnsi" w:hAnsiTheme="minorHAnsi" w:cstheme="minorHAnsi"/>
          <w:color w:val="FF0000"/>
        </w:rPr>
        <w:t>d</w:t>
      </w:r>
      <w:r w:rsidR="008B2DD7" w:rsidRPr="00F85737">
        <w:rPr>
          <w:rStyle w:val="Strong"/>
          <w:rFonts w:asciiTheme="minorHAnsi" w:hAnsiTheme="minorHAnsi" w:cstheme="minorHAnsi"/>
          <w:color w:val="FF0000"/>
        </w:rPr>
        <w:t>iagram</w:t>
      </w:r>
      <w:r w:rsidR="00592F13" w:rsidRPr="00F85737">
        <w:rPr>
          <w:rStyle w:val="Strong"/>
          <w:rFonts w:asciiTheme="minorHAnsi" w:hAnsiTheme="minorHAnsi" w:cstheme="minorHAnsi"/>
          <w:color w:val="FF0000"/>
        </w:rPr>
        <w:t xml:space="preserve"> </w:t>
      </w:r>
      <w:r w:rsidR="00592F13">
        <w:rPr>
          <w:rStyle w:val="Strong"/>
          <w:rFonts w:asciiTheme="minorHAnsi" w:hAnsiTheme="minorHAnsi" w:cstheme="minorHAnsi"/>
        </w:rPr>
        <w:t>or attach to Appendix at end of CIRP</w:t>
      </w:r>
      <w:r w:rsidR="009714C0">
        <w:rPr>
          <w:rStyle w:val="Strong"/>
          <w:rFonts w:asciiTheme="minorHAnsi" w:hAnsiTheme="minorHAnsi" w:cstheme="minorHAnsi"/>
        </w:rPr>
        <w:t>.</w:t>
      </w:r>
      <w:r w:rsidR="00DC5DFF">
        <w:rPr>
          <w:rStyle w:val="Strong"/>
          <w:rFonts w:asciiTheme="minorHAnsi" w:hAnsiTheme="minorHAnsi" w:cstheme="minorHAnsi"/>
        </w:rPr>
        <w:t xml:space="preserve">  </w:t>
      </w:r>
      <w:r w:rsidR="00FC731D">
        <w:rPr>
          <w:rStyle w:val="Strong"/>
          <w:rFonts w:asciiTheme="minorHAnsi" w:hAnsiTheme="minorHAnsi" w:cstheme="minorHAnsi"/>
        </w:rPr>
        <w:t>D</w:t>
      </w:r>
      <w:r w:rsidR="00F37D16">
        <w:rPr>
          <w:rStyle w:val="Strong"/>
          <w:rFonts w:asciiTheme="minorHAnsi" w:hAnsiTheme="minorHAnsi" w:cstheme="minorHAnsi"/>
        </w:rPr>
        <w:t>i</w:t>
      </w:r>
      <w:r w:rsidR="0056763F">
        <w:rPr>
          <w:rStyle w:val="Strong"/>
          <w:rFonts w:asciiTheme="minorHAnsi" w:hAnsiTheme="minorHAnsi" w:cstheme="minorHAnsi"/>
        </w:rPr>
        <w:t xml:space="preserve">agram </w:t>
      </w:r>
      <w:r w:rsidR="00A569A5">
        <w:rPr>
          <w:rStyle w:val="Strong"/>
          <w:rFonts w:asciiTheme="minorHAnsi" w:hAnsiTheme="minorHAnsi" w:cstheme="minorHAnsi"/>
        </w:rPr>
        <w:t xml:space="preserve">on left </w:t>
      </w:r>
      <w:r w:rsidR="0056763F">
        <w:rPr>
          <w:rStyle w:val="Strong"/>
          <w:rFonts w:asciiTheme="minorHAnsi" w:hAnsiTheme="minorHAnsi" w:cstheme="minorHAnsi"/>
        </w:rPr>
        <w:t xml:space="preserve">was created by using CISA’s free </w:t>
      </w:r>
      <w:hyperlink r:id="rId29" w:history="1">
        <w:r w:rsidR="0056763F" w:rsidRPr="0056763F">
          <w:rPr>
            <w:rStyle w:val="Hyperlink"/>
            <w:rFonts w:asciiTheme="minorHAnsi" w:hAnsiTheme="minorHAnsi" w:cstheme="minorHAnsi"/>
          </w:rPr>
          <w:t>Cyber Security Evaluation Tool</w:t>
        </w:r>
      </w:hyperlink>
      <w:r w:rsidR="0056763F">
        <w:rPr>
          <w:rStyle w:val="Strong"/>
          <w:rFonts w:asciiTheme="minorHAnsi" w:hAnsiTheme="minorHAnsi" w:cstheme="minorHAnsi"/>
        </w:rPr>
        <w:t xml:space="preserve"> (CSET)</w:t>
      </w:r>
      <w:r w:rsidR="00423456">
        <w:rPr>
          <w:rStyle w:val="Strong"/>
          <w:rFonts w:asciiTheme="minorHAnsi" w:hAnsiTheme="minorHAnsi" w:cstheme="minorHAnsi"/>
        </w:rPr>
        <w:t xml:space="preserve">.  Once CSET is downloaded search </w:t>
      </w:r>
      <w:r w:rsidR="00A569A5">
        <w:rPr>
          <w:rStyle w:val="Strong"/>
          <w:rFonts w:asciiTheme="minorHAnsi" w:hAnsiTheme="minorHAnsi" w:cstheme="minorHAnsi"/>
        </w:rPr>
        <w:t>N</w:t>
      </w:r>
      <w:r w:rsidR="00423456">
        <w:rPr>
          <w:rStyle w:val="Strong"/>
          <w:rFonts w:asciiTheme="minorHAnsi" w:hAnsiTheme="minorHAnsi" w:cstheme="minorHAnsi"/>
        </w:rPr>
        <w:t>etwork Diagram</w:t>
      </w:r>
      <w:r w:rsidR="00E56F26">
        <w:rPr>
          <w:rStyle w:val="Strong"/>
          <w:rFonts w:asciiTheme="minorHAnsi" w:hAnsiTheme="minorHAnsi" w:cstheme="minorHAnsi"/>
        </w:rPr>
        <w:t xml:space="preserve"> in </w:t>
      </w:r>
      <w:r w:rsidR="001F7D75">
        <w:rPr>
          <w:rStyle w:val="Strong"/>
          <w:rFonts w:asciiTheme="minorHAnsi" w:hAnsiTheme="minorHAnsi" w:cstheme="minorHAnsi"/>
        </w:rPr>
        <w:t>“A</w:t>
      </w:r>
      <w:r w:rsidR="00E56F26">
        <w:rPr>
          <w:rStyle w:val="Strong"/>
          <w:rFonts w:asciiTheme="minorHAnsi" w:hAnsiTheme="minorHAnsi" w:cstheme="minorHAnsi"/>
        </w:rPr>
        <w:t>ssessments</w:t>
      </w:r>
      <w:r w:rsidR="0056763F">
        <w:rPr>
          <w:rStyle w:val="Strong"/>
          <w:rFonts w:asciiTheme="minorHAnsi" w:hAnsiTheme="minorHAnsi" w:cstheme="minorHAnsi"/>
        </w:rPr>
        <w:t>.</w:t>
      </w:r>
      <w:r w:rsidR="001F7D75">
        <w:rPr>
          <w:rStyle w:val="Strong"/>
          <w:rFonts w:asciiTheme="minorHAnsi" w:hAnsiTheme="minorHAnsi" w:cstheme="minorHAnsi"/>
        </w:rPr>
        <w:t>”</w:t>
      </w:r>
      <w:r w:rsidR="00A569A5">
        <w:rPr>
          <w:rStyle w:val="Strong"/>
          <w:rFonts w:asciiTheme="minorHAnsi" w:hAnsiTheme="minorHAnsi" w:cstheme="minorHAnsi"/>
        </w:rPr>
        <w:t xml:space="preserve">  Figure 2 on </w:t>
      </w:r>
      <w:r w:rsidR="004A58ED">
        <w:rPr>
          <w:rStyle w:val="Strong"/>
          <w:rFonts w:asciiTheme="minorHAnsi" w:hAnsiTheme="minorHAnsi" w:cstheme="minorHAnsi"/>
        </w:rPr>
        <w:t xml:space="preserve">the </w:t>
      </w:r>
      <w:r w:rsidR="009714C0">
        <w:rPr>
          <w:rStyle w:val="Strong"/>
          <w:rFonts w:asciiTheme="minorHAnsi" w:hAnsiTheme="minorHAnsi" w:cstheme="minorHAnsi"/>
        </w:rPr>
        <w:t>right</w:t>
      </w:r>
      <w:r w:rsidR="00A569A5">
        <w:rPr>
          <w:rStyle w:val="Strong"/>
          <w:rFonts w:asciiTheme="minorHAnsi" w:hAnsiTheme="minorHAnsi" w:cstheme="minorHAnsi"/>
        </w:rPr>
        <w:t xml:space="preserve"> is </w:t>
      </w:r>
      <w:r w:rsidR="00B769DD">
        <w:rPr>
          <w:rStyle w:val="Strong"/>
          <w:rFonts w:asciiTheme="minorHAnsi" w:hAnsiTheme="minorHAnsi" w:cstheme="minorHAnsi"/>
        </w:rPr>
        <w:t xml:space="preserve">network security recommendations </w:t>
      </w:r>
      <w:r w:rsidR="00B97208">
        <w:rPr>
          <w:rStyle w:val="Strong"/>
          <w:rFonts w:asciiTheme="minorHAnsi" w:hAnsiTheme="minorHAnsi" w:cstheme="minorHAnsi"/>
        </w:rPr>
        <w:t xml:space="preserve">from CISA’s </w:t>
      </w:r>
      <w:r w:rsidR="00DB787E">
        <w:rPr>
          <w:rStyle w:val="Strong"/>
          <w:rFonts w:asciiTheme="minorHAnsi" w:hAnsiTheme="minorHAnsi" w:cstheme="minorHAnsi"/>
        </w:rPr>
        <w:t xml:space="preserve">infographic: </w:t>
      </w:r>
      <w:hyperlink r:id="rId30" w:history="1">
        <w:r w:rsidR="00DB787E" w:rsidRPr="00C97D64">
          <w:rPr>
            <w:rStyle w:val="Hyperlink"/>
            <w:rFonts w:asciiTheme="minorHAnsi" w:hAnsiTheme="minorHAnsi" w:cstheme="minorHAnsi"/>
          </w:rPr>
          <w:t>Layering Network Security Through Segmentation</w:t>
        </w:r>
      </w:hyperlink>
      <w:r w:rsidR="00F85737">
        <w:rPr>
          <w:rStyle w:val="Strong"/>
          <w:rFonts w:asciiTheme="minorHAnsi" w:hAnsiTheme="minorHAnsi" w:cstheme="minorHAnsi"/>
        </w:rPr>
        <w:t>]</w:t>
      </w:r>
      <w:r w:rsidR="003E3763">
        <w:rPr>
          <w:rStyle w:val="Strong"/>
        </w:rPr>
        <w:br w:type="page"/>
      </w:r>
    </w:p>
    <w:p w14:paraId="245C5F51" w14:textId="056F6208" w:rsidR="00CF24B1" w:rsidRPr="007F59E3" w:rsidRDefault="00CF24B1" w:rsidP="007F59E3">
      <w:pPr>
        <w:pStyle w:val="Heading1"/>
        <w:jc w:val="center"/>
        <w:rPr>
          <w:rStyle w:val="Strong"/>
          <w:rFonts w:asciiTheme="minorHAnsi" w:hAnsiTheme="minorHAnsi" w:cstheme="minorHAnsi"/>
          <w:b/>
          <w:bCs/>
        </w:rPr>
      </w:pPr>
      <w:bookmarkStart w:id="18" w:name="_Toc190178906"/>
      <w:r w:rsidRPr="007F59E3">
        <w:rPr>
          <w:rStyle w:val="Strong"/>
          <w:rFonts w:asciiTheme="minorHAnsi" w:hAnsiTheme="minorHAnsi" w:cstheme="minorHAnsi"/>
          <w:b/>
          <w:bCs/>
        </w:rPr>
        <w:lastRenderedPageBreak/>
        <w:t>Essential Software</w:t>
      </w:r>
      <w:r w:rsidR="00627A90" w:rsidRPr="007F59E3">
        <w:rPr>
          <w:rStyle w:val="Strong"/>
          <w:rFonts w:asciiTheme="minorHAnsi" w:hAnsiTheme="minorHAnsi" w:cstheme="minorHAnsi"/>
          <w:b/>
          <w:bCs/>
        </w:rPr>
        <w:t xml:space="preserve">, Applications </w:t>
      </w:r>
      <w:r w:rsidRPr="007F59E3">
        <w:rPr>
          <w:rStyle w:val="Strong"/>
          <w:rFonts w:asciiTheme="minorHAnsi" w:hAnsiTheme="minorHAnsi" w:cstheme="minorHAnsi"/>
          <w:b/>
          <w:bCs/>
        </w:rPr>
        <w:t>and Licensing</w:t>
      </w:r>
      <w:bookmarkEnd w:id="18"/>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1893"/>
        <w:gridCol w:w="2963"/>
        <w:gridCol w:w="2560"/>
        <w:gridCol w:w="2938"/>
        <w:gridCol w:w="4046"/>
      </w:tblGrid>
      <w:tr w:rsidR="00627A90" w:rsidRPr="003842C8" w14:paraId="331E5383" w14:textId="77777777" w:rsidTr="00F267A0">
        <w:trPr>
          <w:tblHeader/>
          <w:jc w:val="center"/>
        </w:trPr>
        <w:tc>
          <w:tcPr>
            <w:tcW w:w="1918" w:type="dxa"/>
            <w:shd w:val="clear" w:color="auto" w:fill="E7E6E6" w:themeFill="background2"/>
          </w:tcPr>
          <w:p w14:paraId="06C163CC" w14:textId="62C176AE" w:rsidR="00627A90" w:rsidRPr="00F341EC" w:rsidRDefault="00627A90" w:rsidP="00F267A0">
            <w:pPr>
              <w:rPr>
                <w:rStyle w:val="Strong"/>
                <w:rFonts w:asciiTheme="minorHAnsi" w:hAnsiTheme="minorHAnsi" w:cstheme="minorHAnsi"/>
                <w:color w:val="373A3F"/>
                <w:sz w:val="20"/>
                <w:szCs w:val="20"/>
              </w:rPr>
            </w:pPr>
            <w:r w:rsidRPr="00F341EC">
              <w:rPr>
                <w:rStyle w:val="Strong"/>
                <w:rFonts w:asciiTheme="minorHAnsi" w:hAnsiTheme="minorHAnsi" w:cstheme="minorHAnsi"/>
                <w:color w:val="373A3F"/>
                <w:sz w:val="20"/>
                <w:szCs w:val="20"/>
              </w:rPr>
              <w:t xml:space="preserve">Essential </w:t>
            </w:r>
            <w:r>
              <w:rPr>
                <w:rStyle w:val="Strong"/>
                <w:rFonts w:asciiTheme="minorHAnsi" w:hAnsiTheme="minorHAnsi" w:cstheme="minorHAnsi"/>
                <w:color w:val="373A3F"/>
                <w:sz w:val="20"/>
                <w:szCs w:val="20"/>
              </w:rPr>
              <w:t>Software</w:t>
            </w:r>
            <w:r w:rsidR="00C6277E">
              <w:rPr>
                <w:rStyle w:val="Strong"/>
                <w:rFonts w:asciiTheme="minorHAnsi" w:hAnsiTheme="minorHAnsi" w:cstheme="minorHAnsi"/>
                <w:color w:val="373A3F"/>
                <w:sz w:val="20"/>
                <w:szCs w:val="20"/>
              </w:rPr>
              <w:t>, App / Licensing</w:t>
            </w:r>
            <w:r w:rsidRPr="00F341EC">
              <w:rPr>
                <w:rStyle w:val="Strong"/>
                <w:rFonts w:asciiTheme="minorHAnsi" w:hAnsiTheme="minorHAnsi" w:cstheme="minorHAnsi"/>
                <w:color w:val="373A3F"/>
                <w:sz w:val="20"/>
                <w:szCs w:val="20"/>
              </w:rPr>
              <w:t xml:space="preserve"> </w:t>
            </w:r>
          </w:p>
        </w:tc>
        <w:tc>
          <w:tcPr>
            <w:tcW w:w="3032" w:type="dxa"/>
            <w:shd w:val="clear" w:color="auto" w:fill="E7E6E6" w:themeFill="background2"/>
          </w:tcPr>
          <w:p w14:paraId="441E3385" w14:textId="64FBF1B8" w:rsidR="00627A90" w:rsidRDefault="00627A9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Applies to:</w:t>
            </w:r>
          </w:p>
        </w:tc>
        <w:tc>
          <w:tcPr>
            <w:tcW w:w="2610" w:type="dxa"/>
            <w:shd w:val="clear" w:color="auto" w:fill="E7E6E6" w:themeFill="background2"/>
          </w:tcPr>
          <w:p w14:paraId="55AB47D0" w14:textId="0B0D10A3" w:rsidR="00627A90" w:rsidRPr="00F341EC" w:rsidRDefault="00627A9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Website / download portal</w:t>
            </w:r>
          </w:p>
        </w:tc>
        <w:tc>
          <w:tcPr>
            <w:tcW w:w="2970" w:type="dxa"/>
            <w:shd w:val="clear" w:color="auto" w:fill="E7E6E6" w:themeFill="background2"/>
          </w:tcPr>
          <w:p w14:paraId="26EECFE1" w14:textId="621458D9" w:rsidR="00627A90" w:rsidRDefault="00627A90" w:rsidP="00F267A0">
            <w:pPr>
              <w:rPr>
                <w:rStyle w:val="Strong"/>
                <w:rFonts w:asciiTheme="minorHAnsi" w:hAnsiTheme="minorHAnsi" w:cstheme="minorHAnsi"/>
                <w:color w:val="373A3F"/>
                <w:sz w:val="20"/>
                <w:szCs w:val="20"/>
              </w:rPr>
            </w:pPr>
            <w:r>
              <w:rPr>
                <w:rStyle w:val="Strong"/>
                <w:rFonts w:cstheme="minorHAnsi"/>
                <w:color w:val="373A3F"/>
                <w:sz w:val="20"/>
                <w:szCs w:val="20"/>
              </w:rPr>
              <w:t>Downloaded</w:t>
            </w:r>
            <w:r w:rsidR="00F2345F">
              <w:rPr>
                <w:rStyle w:val="Strong"/>
                <w:rFonts w:cstheme="minorHAnsi"/>
                <w:color w:val="373A3F"/>
                <w:sz w:val="20"/>
                <w:szCs w:val="20"/>
              </w:rPr>
              <w:t xml:space="preserve">/Backup </w:t>
            </w:r>
            <w:r>
              <w:rPr>
                <w:rStyle w:val="Strong"/>
                <w:rFonts w:cstheme="minorHAnsi"/>
                <w:color w:val="373A3F"/>
                <w:sz w:val="20"/>
                <w:szCs w:val="20"/>
              </w:rPr>
              <w:t>Location</w:t>
            </w:r>
            <w:r w:rsidRPr="00C07E9A">
              <w:rPr>
                <w:rStyle w:val="Strong"/>
                <w:rFonts w:cstheme="minorHAnsi"/>
                <w:color w:val="373A3F"/>
                <w:sz w:val="16"/>
                <w:szCs w:val="16"/>
              </w:rPr>
              <w:t xml:space="preserve"> </w:t>
            </w:r>
          </w:p>
        </w:tc>
        <w:tc>
          <w:tcPr>
            <w:tcW w:w="4140" w:type="dxa"/>
            <w:shd w:val="clear" w:color="auto" w:fill="E7E6E6" w:themeFill="background2"/>
          </w:tcPr>
          <w:p w14:paraId="32A9B1FF" w14:textId="52958DB7" w:rsidR="00627A90" w:rsidRPr="00F341EC" w:rsidRDefault="00627A9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 xml:space="preserve">Licensing Information Details: </w:t>
            </w:r>
            <w:r w:rsidR="00F2345F">
              <w:rPr>
                <w:rStyle w:val="Strong"/>
                <w:rFonts w:asciiTheme="minorHAnsi" w:hAnsiTheme="minorHAnsi" w:cstheme="minorHAnsi"/>
                <w:color w:val="373A3F"/>
                <w:sz w:val="20"/>
                <w:szCs w:val="20"/>
              </w:rPr>
              <w:t xml:space="preserve">(Keys, Contact, Phone Support #s, </w:t>
            </w:r>
            <w:r w:rsidR="00C27FAF">
              <w:rPr>
                <w:rStyle w:val="Strong"/>
                <w:rFonts w:asciiTheme="minorHAnsi" w:hAnsiTheme="minorHAnsi" w:cstheme="minorHAnsi"/>
                <w:color w:val="373A3F"/>
                <w:sz w:val="20"/>
                <w:szCs w:val="20"/>
              </w:rPr>
              <w:t>etc.</w:t>
            </w:r>
            <w:r w:rsidR="00F2345F">
              <w:rPr>
                <w:rStyle w:val="Strong"/>
                <w:rFonts w:asciiTheme="minorHAnsi" w:hAnsiTheme="minorHAnsi" w:cstheme="minorHAnsi"/>
                <w:color w:val="373A3F"/>
                <w:sz w:val="20"/>
                <w:szCs w:val="20"/>
              </w:rPr>
              <w:t>)</w:t>
            </w:r>
          </w:p>
        </w:tc>
      </w:tr>
      <w:tr w:rsidR="00627A90" w:rsidRPr="003842C8" w14:paraId="2C5774B1" w14:textId="77777777" w:rsidTr="00F267A0">
        <w:trPr>
          <w:trHeight w:val="197"/>
          <w:jc w:val="center"/>
        </w:trPr>
        <w:tc>
          <w:tcPr>
            <w:tcW w:w="1918" w:type="dxa"/>
          </w:tcPr>
          <w:p w14:paraId="2D769432" w14:textId="60D7B10F" w:rsidR="00627A90" w:rsidRPr="003A566B" w:rsidRDefault="004831C8"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Anti-Virus</w:t>
            </w:r>
            <w:r w:rsidR="004504DA" w:rsidRPr="003A566B">
              <w:rPr>
                <w:rStyle w:val="Strong"/>
                <w:rFonts w:asciiTheme="minorHAnsi" w:hAnsiTheme="minorHAnsi" w:cstheme="minorHAnsi"/>
                <w:b w:val="0"/>
                <w:bCs w:val="0"/>
                <w:sz w:val="20"/>
                <w:szCs w:val="20"/>
              </w:rPr>
              <w:t xml:space="preserve"> </w:t>
            </w:r>
            <w:r w:rsidR="004504DA" w:rsidRPr="003A566B">
              <w:rPr>
                <w:rStyle w:val="Strong"/>
                <w:rFonts w:asciiTheme="minorHAnsi" w:hAnsiTheme="minorHAnsi" w:cstheme="minorHAnsi"/>
                <w:b w:val="0"/>
                <w:bCs w:val="0"/>
                <w:sz w:val="14"/>
                <w:szCs w:val="14"/>
              </w:rPr>
              <w:t>-Endpoint Detection Remediation</w:t>
            </w:r>
          </w:p>
        </w:tc>
        <w:tc>
          <w:tcPr>
            <w:tcW w:w="3032" w:type="dxa"/>
          </w:tcPr>
          <w:p w14:paraId="39200035" w14:textId="1ED4EDBE" w:rsidR="00627A9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412926169"/>
                <w14:checkbox>
                  <w14:checked w14:val="0"/>
                  <w14:checkedState w14:val="2612" w14:font="MS Gothic"/>
                  <w14:uncheckedState w14:val="2610" w14:font="MS Gothic"/>
                </w14:checkbox>
              </w:sdtPr>
              <w:sdtContent>
                <w:r w:rsidR="00627A90" w:rsidRPr="003A566B">
                  <w:rPr>
                    <w:rStyle w:val="Strong"/>
                    <w:rFonts w:ascii="Segoe UI Symbol" w:eastAsia="MS Gothic" w:hAnsi="Segoe UI Symbol" w:cs="Segoe UI Symbol"/>
                    <w:b w:val="0"/>
                    <w:bCs w:val="0"/>
                    <w:sz w:val="20"/>
                    <w:szCs w:val="20"/>
                  </w:rPr>
                  <w:t>☐</w:t>
                </w:r>
              </w:sdtContent>
            </w:sdt>
            <w:r w:rsidR="00627A90"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1592766566"/>
                <w14:checkbox>
                  <w14:checked w14:val="0"/>
                  <w14:checkedState w14:val="2612" w14:font="MS Gothic"/>
                  <w14:uncheckedState w14:val="2610" w14:font="MS Gothic"/>
                </w14:checkbox>
              </w:sdtPr>
              <w:sdtContent>
                <w:r w:rsidR="00627A90" w:rsidRPr="003A566B">
                  <w:rPr>
                    <w:rStyle w:val="Strong"/>
                    <w:rFonts w:ascii="Segoe UI Symbol" w:eastAsia="MS Gothic" w:hAnsi="Segoe UI Symbol" w:cs="Segoe UI Symbol"/>
                    <w:b w:val="0"/>
                    <w:bCs w:val="0"/>
                    <w:sz w:val="20"/>
                    <w:szCs w:val="20"/>
                  </w:rPr>
                  <w:t>☐</w:t>
                </w:r>
              </w:sdtContent>
            </w:sdt>
            <w:r w:rsidR="00627A90" w:rsidRPr="003A566B">
              <w:rPr>
                <w:rStyle w:val="Strong"/>
                <w:rFonts w:asciiTheme="minorHAnsi" w:hAnsiTheme="minorHAnsi" w:cstheme="minorHAnsi"/>
                <w:b w:val="0"/>
                <w:bCs w:val="0"/>
                <w:sz w:val="20"/>
                <w:szCs w:val="20"/>
              </w:rPr>
              <w:t xml:space="preserve"> Other: </w:t>
            </w:r>
          </w:p>
        </w:tc>
        <w:tc>
          <w:tcPr>
            <w:tcW w:w="2610" w:type="dxa"/>
          </w:tcPr>
          <w:p w14:paraId="1BB4B404" w14:textId="6635086E" w:rsidR="00627A90" w:rsidRPr="003A566B" w:rsidRDefault="00627A90" w:rsidP="00F267A0">
            <w:pPr>
              <w:rPr>
                <w:rStyle w:val="Strong"/>
                <w:rFonts w:asciiTheme="minorHAnsi" w:hAnsiTheme="minorHAnsi" w:cstheme="minorHAnsi"/>
                <w:b w:val="0"/>
                <w:bCs w:val="0"/>
                <w:sz w:val="20"/>
                <w:szCs w:val="20"/>
              </w:rPr>
            </w:pPr>
          </w:p>
        </w:tc>
        <w:tc>
          <w:tcPr>
            <w:tcW w:w="2970" w:type="dxa"/>
          </w:tcPr>
          <w:p w14:paraId="7E6AD138" w14:textId="771B1D04" w:rsidR="00627A90" w:rsidRPr="003A566B" w:rsidRDefault="00627A90" w:rsidP="00F267A0">
            <w:pPr>
              <w:rPr>
                <w:rStyle w:val="Strong"/>
                <w:rFonts w:asciiTheme="minorHAnsi" w:hAnsiTheme="minorHAnsi" w:cstheme="minorHAnsi"/>
                <w:b w:val="0"/>
                <w:bCs w:val="0"/>
                <w:sz w:val="20"/>
                <w:szCs w:val="20"/>
              </w:rPr>
            </w:pPr>
          </w:p>
        </w:tc>
        <w:tc>
          <w:tcPr>
            <w:tcW w:w="4140" w:type="dxa"/>
          </w:tcPr>
          <w:p w14:paraId="62E95464" w14:textId="5FD6F2B4" w:rsidR="00627A90" w:rsidRPr="003A566B" w:rsidRDefault="000C5A0F"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w:t>
            </w:r>
            <w:r w:rsidR="000B2A68" w:rsidRPr="003A566B">
              <w:rPr>
                <w:rStyle w:val="Strong"/>
                <w:rFonts w:asciiTheme="minorHAnsi" w:hAnsiTheme="minorHAnsi" w:cstheme="minorHAnsi"/>
                <w:b w:val="0"/>
                <w:bCs w:val="0"/>
                <w:sz w:val="20"/>
                <w:szCs w:val="20"/>
              </w:rPr>
              <w:t xml:space="preserve">Example: </w:t>
            </w:r>
            <w:r w:rsidR="00E32BC5" w:rsidRPr="003A566B">
              <w:rPr>
                <w:rStyle w:val="Strong"/>
                <w:rFonts w:asciiTheme="minorHAnsi" w:hAnsiTheme="minorHAnsi" w:cstheme="minorHAnsi"/>
                <w:b w:val="0"/>
                <w:bCs w:val="0"/>
                <w:sz w:val="20"/>
                <w:szCs w:val="20"/>
              </w:rPr>
              <w:t xml:space="preserve">Licensing </w:t>
            </w:r>
            <w:r w:rsidR="00FC39FC" w:rsidRPr="003A566B">
              <w:rPr>
                <w:rStyle w:val="Strong"/>
                <w:rFonts w:asciiTheme="minorHAnsi" w:hAnsiTheme="minorHAnsi" w:cstheme="minorHAnsi"/>
                <w:b w:val="0"/>
                <w:bCs w:val="0"/>
                <w:sz w:val="20"/>
                <w:szCs w:val="20"/>
              </w:rPr>
              <w:t xml:space="preserve">printout </w:t>
            </w:r>
            <w:r w:rsidR="00E32BC5" w:rsidRPr="003A566B">
              <w:rPr>
                <w:rStyle w:val="Strong"/>
                <w:rFonts w:asciiTheme="minorHAnsi" w:hAnsiTheme="minorHAnsi" w:cstheme="minorHAnsi"/>
                <w:b w:val="0"/>
                <w:bCs w:val="0"/>
                <w:sz w:val="20"/>
                <w:szCs w:val="20"/>
              </w:rPr>
              <w:t xml:space="preserve">information </w:t>
            </w:r>
            <w:r w:rsidR="00FC39FC" w:rsidRPr="003A566B">
              <w:rPr>
                <w:rStyle w:val="Strong"/>
                <w:rFonts w:asciiTheme="minorHAnsi" w:hAnsiTheme="minorHAnsi" w:cstheme="minorHAnsi"/>
                <w:b w:val="0"/>
                <w:bCs w:val="0"/>
                <w:sz w:val="20"/>
                <w:szCs w:val="20"/>
              </w:rPr>
              <w:t xml:space="preserve">can be found </w:t>
            </w:r>
            <w:r w:rsidR="00591DE9" w:rsidRPr="003A566B">
              <w:rPr>
                <w:rStyle w:val="Strong"/>
                <w:rFonts w:asciiTheme="minorHAnsi" w:hAnsiTheme="minorHAnsi" w:cstheme="minorHAnsi"/>
                <w:b w:val="0"/>
                <w:bCs w:val="0"/>
                <w:sz w:val="20"/>
                <w:szCs w:val="20"/>
              </w:rPr>
              <w:t>in A</w:t>
            </w:r>
            <w:r w:rsidRPr="003A566B">
              <w:rPr>
                <w:rStyle w:val="Strong"/>
                <w:rFonts w:asciiTheme="minorHAnsi" w:hAnsiTheme="minorHAnsi" w:cstheme="minorHAnsi"/>
                <w:b w:val="0"/>
                <w:bCs w:val="0"/>
                <w:sz w:val="20"/>
                <w:szCs w:val="20"/>
              </w:rPr>
              <w:t>ppendix at the end of this CIRP)</w:t>
            </w:r>
          </w:p>
        </w:tc>
      </w:tr>
      <w:tr w:rsidR="00CF24B1" w:rsidRPr="003842C8" w14:paraId="48A67D1F" w14:textId="77777777" w:rsidTr="00F267A0">
        <w:trPr>
          <w:trHeight w:val="197"/>
          <w:jc w:val="center"/>
        </w:trPr>
        <w:tc>
          <w:tcPr>
            <w:tcW w:w="1918" w:type="dxa"/>
          </w:tcPr>
          <w:p w14:paraId="32248783" w14:textId="15C1383D" w:rsidR="00CF24B1" w:rsidRPr="003A566B" w:rsidRDefault="00BE6AEC"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Microsoft Windows</w:t>
            </w:r>
          </w:p>
        </w:tc>
        <w:tc>
          <w:tcPr>
            <w:tcW w:w="3032" w:type="dxa"/>
          </w:tcPr>
          <w:p w14:paraId="3E6F84EE" w14:textId="48BFD692" w:rsidR="00CF24B1"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749306685"/>
                <w14:checkbox>
                  <w14:checked w14:val="0"/>
                  <w14:checkedState w14:val="2612" w14:font="MS Gothic"/>
                  <w14:uncheckedState w14:val="2610" w14:font="MS Gothic"/>
                </w14:checkbox>
              </w:sdtPr>
              <w:sdtContent>
                <w:r w:rsidR="00F2345F" w:rsidRPr="003A566B">
                  <w:rPr>
                    <w:rStyle w:val="Strong"/>
                    <w:rFonts w:ascii="Segoe UI Symbol" w:eastAsia="MS Gothic" w:hAnsi="Segoe UI Symbol" w:cs="Segoe UI Symbol"/>
                    <w:b w:val="0"/>
                    <w:bCs w:val="0"/>
                    <w:sz w:val="20"/>
                    <w:szCs w:val="20"/>
                  </w:rPr>
                  <w:t>☐</w:t>
                </w:r>
              </w:sdtContent>
            </w:sdt>
            <w:r w:rsidR="00F2345F"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2061893179"/>
                <w14:checkbox>
                  <w14:checked w14:val="0"/>
                  <w14:checkedState w14:val="2612" w14:font="MS Gothic"/>
                  <w14:uncheckedState w14:val="2610" w14:font="MS Gothic"/>
                </w14:checkbox>
              </w:sdtPr>
              <w:sdtContent>
                <w:r w:rsidR="00F2345F" w:rsidRPr="003A566B">
                  <w:rPr>
                    <w:rStyle w:val="Strong"/>
                    <w:rFonts w:ascii="Segoe UI Symbol" w:eastAsia="MS Gothic" w:hAnsi="Segoe UI Symbol" w:cs="Segoe UI Symbol"/>
                    <w:b w:val="0"/>
                    <w:bCs w:val="0"/>
                    <w:sz w:val="20"/>
                    <w:szCs w:val="20"/>
                  </w:rPr>
                  <w:t>☐</w:t>
                </w:r>
              </w:sdtContent>
            </w:sdt>
            <w:r w:rsidR="00F2345F" w:rsidRPr="003A566B">
              <w:rPr>
                <w:rStyle w:val="Strong"/>
                <w:rFonts w:asciiTheme="minorHAnsi" w:hAnsiTheme="minorHAnsi" w:cstheme="minorHAnsi"/>
                <w:b w:val="0"/>
                <w:bCs w:val="0"/>
                <w:sz w:val="20"/>
                <w:szCs w:val="20"/>
              </w:rPr>
              <w:t xml:space="preserve"> Other:</w:t>
            </w:r>
          </w:p>
        </w:tc>
        <w:tc>
          <w:tcPr>
            <w:tcW w:w="2610" w:type="dxa"/>
          </w:tcPr>
          <w:p w14:paraId="574B7E38" w14:textId="39A43242" w:rsidR="00CF24B1" w:rsidRPr="003A566B" w:rsidRDefault="00CF24B1" w:rsidP="00F267A0">
            <w:pPr>
              <w:rPr>
                <w:rStyle w:val="Strong"/>
                <w:rFonts w:asciiTheme="minorHAnsi" w:hAnsiTheme="minorHAnsi" w:cstheme="minorHAnsi"/>
                <w:b w:val="0"/>
                <w:bCs w:val="0"/>
                <w:sz w:val="20"/>
                <w:szCs w:val="20"/>
              </w:rPr>
            </w:pPr>
          </w:p>
        </w:tc>
        <w:tc>
          <w:tcPr>
            <w:tcW w:w="2970" w:type="dxa"/>
          </w:tcPr>
          <w:p w14:paraId="0636096E" w14:textId="367B7780" w:rsidR="00CF24B1" w:rsidRPr="003A566B" w:rsidRDefault="00CF24B1" w:rsidP="00F267A0">
            <w:pPr>
              <w:rPr>
                <w:rStyle w:val="Strong"/>
                <w:rFonts w:asciiTheme="minorHAnsi" w:hAnsiTheme="minorHAnsi" w:cstheme="minorHAnsi"/>
                <w:b w:val="0"/>
                <w:bCs w:val="0"/>
                <w:sz w:val="20"/>
                <w:szCs w:val="20"/>
              </w:rPr>
            </w:pPr>
          </w:p>
        </w:tc>
        <w:tc>
          <w:tcPr>
            <w:tcW w:w="4140" w:type="dxa"/>
          </w:tcPr>
          <w:p w14:paraId="621487B1" w14:textId="4301C8A7" w:rsidR="00CF24B1" w:rsidRPr="003A566B" w:rsidRDefault="00CF24B1" w:rsidP="00F267A0">
            <w:pPr>
              <w:rPr>
                <w:rStyle w:val="Strong"/>
                <w:rFonts w:asciiTheme="minorHAnsi" w:hAnsiTheme="minorHAnsi" w:cstheme="minorHAnsi"/>
                <w:b w:val="0"/>
                <w:bCs w:val="0"/>
                <w:sz w:val="20"/>
                <w:szCs w:val="20"/>
              </w:rPr>
            </w:pPr>
          </w:p>
        </w:tc>
      </w:tr>
      <w:tr w:rsidR="00CF24B1" w:rsidRPr="003842C8" w14:paraId="3848E3FB" w14:textId="77777777" w:rsidTr="00F267A0">
        <w:trPr>
          <w:trHeight w:val="197"/>
          <w:jc w:val="center"/>
        </w:trPr>
        <w:tc>
          <w:tcPr>
            <w:tcW w:w="1918" w:type="dxa"/>
          </w:tcPr>
          <w:p w14:paraId="361AF6B6" w14:textId="1BE828F5" w:rsidR="00CF24B1" w:rsidRPr="003A566B" w:rsidRDefault="0062542C"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Linux</w:t>
            </w:r>
          </w:p>
        </w:tc>
        <w:tc>
          <w:tcPr>
            <w:tcW w:w="3032" w:type="dxa"/>
          </w:tcPr>
          <w:p w14:paraId="437785E6" w14:textId="67C1F62F" w:rsidR="00CF24B1"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6903634"/>
                <w14:checkbox>
                  <w14:checked w14:val="0"/>
                  <w14:checkedState w14:val="2612" w14:font="MS Gothic"/>
                  <w14:uncheckedState w14:val="2610" w14:font="MS Gothic"/>
                </w14:checkbox>
              </w:sdtPr>
              <w:sdtContent>
                <w:r w:rsidR="00F2345F" w:rsidRPr="003A566B">
                  <w:rPr>
                    <w:rStyle w:val="Strong"/>
                    <w:rFonts w:ascii="Segoe UI Symbol" w:eastAsia="MS Gothic" w:hAnsi="Segoe UI Symbol" w:cs="Segoe UI Symbol"/>
                    <w:b w:val="0"/>
                    <w:bCs w:val="0"/>
                    <w:sz w:val="20"/>
                    <w:szCs w:val="20"/>
                  </w:rPr>
                  <w:t>☐</w:t>
                </w:r>
              </w:sdtContent>
            </w:sdt>
            <w:r w:rsidR="00F2345F"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1539808042"/>
                <w14:checkbox>
                  <w14:checked w14:val="0"/>
                  <w14:checkedState w14:val="2612" w14:font="MS Gothic"/>
                  <w14:uncheckedState w14:val="2610" w14:font="MS Gothic"/>
                </w14:checkbox>
              </w:sdtPr>
              <w:sdtContent>
                <w:r w:rsidR="00F2345F" w:rsidRPr="003A566B">
                  <w:rPr>
                    <w:rStyle w:val="Strong"/>
                    <w:rFonts w:ascii="Segoe UI Symbol" w:eastAsia="MS Gothic" w:hAnsi="Segoe UI Symbol" w:cs="Segoe UI Symbol"/>
                    <w:b w:val="0"/>
                    <w:bCs w:val="0"/>
                    <w:sz w:val="20"/>
                    <w:szCs w:val="20"/>
                  </w:rPr>
                  <w:t>☐</w:t>
                </w:r>
              </w:sdtContent>
            </w:sdt>
            <w:r w:rsidR="00F2345F" w:rsidRPr="003A566B">
              <w:rPr>
                <w:rStyle w:val="Strong"/>
                <w:rFonts w:asciiTheme="minorHAnsi" w:hAnsiTheme="minorHAnsi" w:cstheme="minorHAnsi"/>
                <w:b w:val="0"/>
                <w:bCs w:val="0"/>
                <w:sz w:val="20"/>
                <w:szCs w:val="20"/>
              </w:rPr>
              <w:t xml:space="preserve"> Other:</w:t>
            </w:r>
          </w:p>
        </w:tc>
        <w:tc>
          <w:tcPr>
            <w:tcW w:w="2610" w:type="dxa"/>
          </w:tcPr>
          <w:p w14:paraId="5B58A3F7" w14:textId="789878BA" w:rsidR="00CF24B1" w:rsidRPr="003A566B" w:rsidRDefault="00CF24B1" w:rsidP="00F267A0">
            <w:pPr>
              <w:rPr>
                <w:rStyle w:val="Strong"/>
                <w:rFonts w:asciiTheme="minorHAnsi" w:hAnsiTheme="minorHAnsi" w:cstheme="minorHAnsi"/>
                <w:b w:val="0"/>
                <w:bCs w:val="0"/>
                <w:sz w:val="20"/>
                <w:szCs w:val="20"/>
              </w:rPr>
            </w:pPr>
          </w:p>
        </w:tc>
        <w:tc>
          <w:tcPr>
            <w:tcW w:w="2970" w:type="dxa"/>
          </w:tcPr>
          <w:p w14:paraId="72972BA5" w14:textId="2B3703C5" w:rsidR="00CF24B1" w:rsidRPr="003A566B" w:rsidRDefault="00CF24B1" w:rsidP="00F267A0">
            <w:pPr>
              <w:rPr>
                <w:rStyle w:val="Strong"/>
                <w:rFonts w:asciiTheme="minorHAnsi" w:hAnsiTheme="minorHAnsi" w:cstheme="minorHAnsi"/>
                <w:b w:val="0"/>
                <w:bCs w:val="0"/>
                <w:sz w:val="20"/>
                <w:szCs w:val="20"/>
              </w:rPr>
            </w:pPr>
          </w:p>
        </w:tc>
        <w:tc>
          <w:tcPr>
            <w:tcW w:w="4140" w:type="dxa"/>
          </w:tcPr>
          <w:p w14:paraId="2C724EE1" w14:textId="781E5EB8" w:rsidR="00CF24B1" w:rsidRPr="003A566B" w:rsidRDefault="00CF24B1" w:rsidP="00F267A0">
            <w:pPr>
              <w:rPr>
                <w:rStyle w:val="Strong"/>
                <w:rFonts w:asciiTheme="minorHAnsi" w:hAnsiTheme="minorHAnsi" w:cstheme="minorHAnsi"/>
                <w:b w:val="0"/>
                <w:bCs w:val="0"/>
                <w:sz w:val="20"/>
                <w:szCs w:val="20"/>
              </w:rPr>
            </w:pPr>
          </w:p>
        </w:tc>
      </w:tr>
      <w:tr w:rsidR="00EF71D6" w:rsidRPr="003842C8" w14:paraId="792398DF" w14:textId="77777777" w:rsidTr="00F267A0">
        <w:trPr>
          <w:trHeight w:val="323"/>
          <w:jc w:val="center"/>
        </w:trPr>
        <w:tc>
          <w:tcPr>
            <w:tcW w:w="1918" w:type="dxa"/>
          </w:tcPr>
          <w:p w14:paraId="637A3E8E" w14:textId="6BCC554C" w:rsidR="00EF71D6" w:rsidRPr="003A566B" w:rsidRDefault="00EF71D6"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End User Training</w:t>
            </w:r>
          </w:p>
        </w:tc>
        <w:tc>
          <w:tcPr>
            <w:tcW w:w="3032" w:type="dxa"/>
          </w:tcPr>
          <w:p w14:paraId="63BEAB52" w14:textId="4AC4B65D" w:rsidR="00EF71D6"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70016152"/>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895287743"/>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Other:</w:t>
            </w:r>
          </w:p>
        </w:tc>
        <w:tc>
          <w:tcPr>
            <w:tcW w:w="2610" w:type="dxa"/>
          </w:tcPr>
          <w:p w14:paraId="24BF4B8C" w14:textId="64C404C9" w:rsidR="00EF71D6" w:rsidRPr="003A566B" w:rsidRDefault="00EF71D6" w:rsidP="00F267A0">
            <w:pPr>
              <w:rPr>
                <w:rStyle w:val="Strong"/>
                <w:rFonts w:asciiTheme="minorHAnsi" w:hAnsiTheme="minorHAnsi" w:cstheme="minorHAnsi"/>
                <w:b w:val="0"/>
                <w:bCs w:val="0"/>
                <w:sz w:val="20"/>
                <w:szCs w:val="20"/>
              </w:rPr>
            </w:pPr>
          </w:p>
        </w:tc>
        <w:tc>
          <w:tcPr>
            <w:tcW w:w="2970" w:type="dxa"/>
          </w:tcPr>
          <w:p w14:paraId="59C1FCC5" w14:textId="77777777" w:rsidR="00EF71D6" w:rsidRPr="003A566B" w:rsidRDefault="00EF71D6" w:rsidP="00F267A0">
            <w:pPr>
              <w:rPr>
                <w:rStyle w:val="Strong"/>
                <w:rFonts w:asciiTheme="minorHAnsi" w:hAnsiTheme="minorHAnsi" w:cstheme="minorHAnsi"/>
                <w:b w:val="0"/>
                <w:bCs w:val="0"/>
                <w:sz w:val="20"/>
                <w:szCs w:val="20"/>
              </w:rPr>
            </w:pPr>
          </w:p>
        </w:tc>
        <w:tc>
          <w:tcPr>
            <w:tcW w:w="4140" w:type="dxa"/>
          </w:tcPr>
          <w:p w14:paraId="020AF347" w14:textId="77777777" w:rsidR="00EF71D6" w:rsidRPr="003A566B" w:rsidRDefault="00EF71D6" w:rsidP="00F267A0">
            <w:pPr>
              <w:rPr>
                <w:rStyle w:val="Strong"/>
                <w:rFonts w:asciiTheme="minorHAnsi" w:hAnsiTheme="minorHAnsi" w:cstheme="minorHAnsi"/>
                <w:b w:val="0"/>
                <w:bCs w:val="0"/>
                <w:sz w:val="20"/>
                <w:szCs w:val="20"/>
              </w:rPr>
            </w:pPr>
          </w:p>
        </w:tc>
      </w:tr>
      <w:tr w:rsidR="007117C2" w:rsidRPr="003842C8" w14:paraId="354DBC3F" w14:textId="77777777" w:rsidTr="00F267A0">
        <w:trPr>
          <w:trHeight w:val="323"/>
          <w:jc w:val="center"/>
        </w:trPr>
        <w:tc>
          <w:tcPr>
            <w:tcW w:w="1918" w:type="dxa"/>
          </w:tcPr>
          <w:p w14:paraId="2E7FF114" w14:textId="246033A3" w:rsidR="007117C2" w:rsidRPr="003A566B" w:rsidRDefault="0062542C"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Microsoft O365</w:t>
            </w:r>
          </w:p>
        </w:tc>
        <w:tc>
          <w:tcPr>
            <w:tcW w:w="3032" w:type="dxa"/>
          </w:tcPr>
          <w:p w14:paraId="7D5056D1" w14:textId="1F313212" w:rsidR="007117C2" w:rsidRPr="003A566B" w:rsidRDefault="007D490E" w:rsidP="00F267A0">
            <w:pPr>
              <w:rPr>
                <w:rStyle w:val="Strong"/>
                <w:rFonts w:asciiTheme="minorHAnsi" w:hAnsiTheme="minorHAnsi" w:cstheme="minorHAnsi"/>
                <w:b w:val="0"/>
                <w:bCs w:val="0"/>
                <w:sz w:val="20"/>
                <w:szCs w:val="20"/>
              </w:rPr>
            </w:pPr>
            <w:r w:rsidRPr="003A566B">
              <w:rPr>
                <w:rStyle w:val="Strong"/>
                <w:rFonts w:ascii="Segoe UI Symbol" w:hAnsi="Segoe UI Symbol" w:cs="Segoe UI Symbol"/>
                <w:b w:val="0"/>
                <w:bCs w:val="0"/>
                <w:sz w:val="20"/>
                <w:szCs w:val="20"/>
              </w:rPr>
              <w:t>☐</w:t>
            </w:r>
            <w:r w:rsidRPr="003A566B">
              <w:rPr>
                <w:rStyle w:val="Strong"/>
                <w:rFonts w:asciiTheme="minorHAnsi" w:hAnsiTheme="minorHAnsi" w:cstheme="minorHAnsi"/>
                <w:b w:val="0"/>
                <w:bCs w:val="0"/>
                <w:sz w:val="20"/>
                <w:szCs w:val="20"/>
              </w:rPr>
              <w:t xml:space="preserve"> All Systems | </w:t>
            </w:r>
            <w:r w:rsidRPr="003A566B">
              <w:rPr>
                <w:rStyle w:val="Strong"/>
                <w:rFonts w:ascii="Segoe UI Symbol" w:hAnsi="Segoe UI Symbol" w:cs="Segoe UI Symbol"/>
                <w:b w:val="0"/>
                <w:bCs w:val="0"/>
                <w:sz w:val="20"/>
                <w:szCs w:val="20"/>
              </w:rPr>
              <w:t>☐</w:t>
            </w:r>
            <w:r w:rsidRPr="003A566B">
              <w:rPr>
                <w:rStyle w:val="Strong"/>
                <w:rFonts w:asciiTheme="minorHAnsi" w:hAnsiTheme="minorHAnsi" w:cstheme="minorHAnsi"/>
                <w:b w:val="0"/>
                <w:bCs w:val="0"/>
                <w:sz w:val="20"/>
                <w:szCs w:val="20"/>
              </w:rPr>
              <w:t xml:space="preserve"> Other:</w:t>
            </w:r>
          </w:p>
        </w:tc>
        <w:tc>
          <w:tcPr>
            <w:tcW w:w="2610" w:type="dxa"/>
          </w:tcPr>
          <w:p w14:paraId="0E1F85DE" w14:textId="77777777" w:rsidR="007117C2" w:rsidRPr="003A566B" w:rsidRDefault="007117C2" w:rsidP="00F267A0">
            <w:pPr>
              <w:rPr>
                <w:rStyle w:val="Strong"/>
                <w:rFonts w:asciiTheme="minorHAnsi" w:hAnsiTheme="minorHAnsi" w:cstheme="minorHAnsi"/>
                <w:b w:val="0"/>
                <w:bCs w:val="0"/>
                <w:sz w:val="20"/>
                <w:szCs w:val="20"/>
              </w:rPr>
            </w:pPr>
          </w:p>
        </w:tc>
        <w:tc>
          <w:tcPr>
            <w:tcW w:w="2970" w:type="dxa"/>
          </w:tcPr>
          <w:p w14:paraId="6A5F4586" w14:textId="77777777" w:rsidR="007117C2" w:rsidRPr="003A566B" w:rsidRDefault="007117C2" w:rsidP="00F267A0">
            <w:pPr>
              <w:rPr>
                <w:rStyle w:val="Strong"/>
                <w:rFonts w:asciiTheme="minorHAnsi" w:hAnsiTheme="minorHAnsi" w:cstheme="minorHAnsi"/>
                <w:b w:val="0"/>
                <w:bCs w:val="0"/>
                <w:sz w:val="20"/>
                <w:szCs w:val="20"/>
              </w:rPr>
            </w:pPr>
          </w:p>
        </w:tc>
        <w:tc>
          <w:tcPr>
            <w:tcW w:w="4140" w:type="dxa"/>
          </w:tcPr>
          <w:p w14:paraId="63FB2881" w14:textId="77777777" w:rsidR="007117C2" w:rsidRPr="003A566B" w:rsidRDefault="007117C2" w:rsidP="00F267A0">
            <w:pPr>
              <w:rPr>
                <w:rStyle w:val="Strong"/>
                <w:rFonts w:asciiTheme="minorHAnsi" w:hAnsiTheme="minorHAnsi" w:cstheme="minorHAnsi"/>
                <w:b w:val="0"/>
                <w:bCs w:val="0"/>
                <w:sz w:val="20"/>
                <w:szCs w:val="20"/>
              </w:rPr>
            </w:pPr>
          </w:p>
        </w:tc>
      </w:tr>
      <w:tr w:rsidR="00EF71D6" w:rsidRPr="003842C8" w14:paraId="1319DE4A" w14:textId="77777777" w:rsidTr="00F267A0">
        <w:trPr>
          <w:trHeight w:val="323"/>
          <w:jc w:val="center"/>
        </w:trPr>
        <w:tc>
          <w:tcPr>
            <w:tcW w:w="1918" w:type="dxa"/>
          </w:tcPr>
          <w:p w14:paraId="5F5EF0A5" w14:textId="6086E8E1" w:rsidR="00EF71D6" w:rsidRPr="003A566B" w:rsidRDefault="0062542C"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Software Vendor</w:t>
            </w:r>
          </w:p>
        </w:tc>
        <w:tc>
          <w:tcPr>
            <w:tcW w:w="3032" w:type="dxa"/>
          </w:tcPr>
          <w:p w14:paraId="5842C953" w14:textId="3A50B503" w:rsidR="00EF71D6"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73601000"/>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1405134126"/>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Other:</w:t>
            </w:r>
          </w:p>
        </w:tc>
        <w:tc>
          <w:tcPr>
            <w:tcW w:w="2610" w:type="dxa"/>
          </w:tcPr>
          <w:p w14:paraId="153257C3" w14:textId="2C9EB57E" w:rsidR="00EF71D6" w:rsidRPr="003A566B" w:rsidRDefault="00EF71D6" w:rsidP="00F267A0">
            <w:pPr>
              <w:rPr>
                <w:rStyle w:val="Strong"/>
                <w:rFonts w:asciiTheme="minorHAnsi" w:hAnsiTheme="minorHAnsi" w:cstheme="minorHAnsi"/>
                <w:b w:val="0"/>
                <w:bCs w:val="0"/>
                <w:sz w:val="20"/>
                <w:szCs w:val="20"/>
              </w:rPr>
            </w:pPr>
          </w:p>
        </w:tc>
        <w:tc>
          <w:tcPr>
            <w:tcW w:w="2970" w:type="dxa"/>
          </w:tcPr>
          <w:p w14:paraId="475D88D0" w14:textId="2FF96A23" w:rsidR="00EF71D6" w:rsidRPr="003A566B" w:rsidRDefault="00EF71D6" w:rsidP="00F267A0">
            <w:pPr>
              <w:rPr>
                <w:rStyle w:val="Strong"/>
                <w:rFonts w:asciiTheme="minorHAnsi" w:hAnsiTheme="minorHAnsi" w:cstheme="minorHAnsi"/>
                <w:b w:val="0"/>
                <w:bCs w:val="0"/>
                <w:sz w:val="20"/>
                <w:szCs w:val="20"/>
              </w:rPr>
            </w:pPr>
          </w:p>
        </w:tc>
        <w:tc>
          <w:tcPr>
            <w:tcW w:w="4140" w:type="dxa"/>
          </w:tcPr>
          <w:p w14:paraId="6A567D82" w14:textId="77777777" w:rsidR="00EF71D6" w:rsidRPr="003A566B" w:rsidRDefault="00EF71D6" w:rsidP="00F267A0">
            <w:pPr>
              <w:rPr>
                <w:rStyle w:val="Strong"/>
                <w:rFonts w:asciiTheme="minorHAnsi" w:hAnsiTheme="minorHAnsi" w:cstheme="minorHAnsi"/>
                <w:b w:val="0"/>
                <w:bCs w:val="0"/>
                <w:sz w:val="20"/>
                <w:szCs w:val="20"/>
              </w:rPr>
            </w:pPr>
          </w:p>
        </w:tc>
      </w:tr>
      <w:tr w:rsidR="00EF71D6" w:rsidRPr="003842C8" w14:paraId="7B742A52" w14:textId="77777777" w:rsidTr="00F267A0">
        <w:trPr>
          <w:trHeight w:val="197"/>
          <w:jc w:val="center"/>
        </w:trPr>
        <w:tc>
          <w:tcPr>
            <w:tcW w:w="1918" w:type="dxa"/>
          </w:tcPr>
          <w:p w14:paraId="62716C3C" w14:textId="409D346D" w:rsidR="00EF71D6" w:rsidRPr="003A566B" w:rsidRDefault="00EF71D6"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Application Vendor</w:t>
            </w:r>
          </w:p>
        </w:tc>
        <w:tc>
          <w:tcPr>
            <w:tcW w:w="3032" w:type="dxa"/>
          </w:tcPr>
          <w:p w14:paraId="34523235" w14:textId="2484E1EB" w:rsidR="00EF71D6"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71739296"/>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931204175"/>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Other:</w:t>
            </w:r>
          </w:p>
        </w:tc>
        <w:tc>
          <w:tcPr>
            <w:tcW w:w="2610" w:type="dxa"/>
          </w:tcPr>
          <w:p w14:paraId="505CF11F" w14:textId="0B9A5FF5" w:rsidR="00EF71D6" w:rsidRPr="003A566B" w:rsidRDefault="00EF71D6" w:rsidP="00F267A0">
            <w:pPr>
              <w:rPr>
                <w:rStyle w:val="Strong"/>
                <w:rFonts w:asciiTheme="minorHAnsi" w:hAnsiTheme="minorHAnsi" w:cstheme="minorHAnsi"/>
                <w:b w:val="0"/>
                <w:bCs w:val="0"/>
                <w:sz w:val="20"/>
                <w:szCs w:val="20"/>
              </w:rPr>
            </w:pPr>
          </w:p>
        </w:tc>
        <w:tc>
          <w:tcPr>
            <w:tcW w:w="2970" w:type="dxa"/>
          </w:tcPr>
          <w:p w14:paraId="189B123F" w14:textId="77777777" w:rsidR="00EF71D6" w:rsidRPr="003A566B" w:rsidRDefault="00EF71D6" w:rsidP="00F267A0">
            <w:pPr>
              <w:rPr>
                <w:rStyle w:val="Strong"/>
                <w:rFonts w:asciiTheme="minorHAnsi" w:hAnsiTheme="minorHAnsi" w:cstheme="minorHAnsi"/>
                <w:b w:val="0"/>
                <w:bCs w:val="0"/>
                <w:sz w:val="20"/>
                <w:szCs w:val="20"/>
              </w:rPr>
            </w:pPr>
          </w:p>
        </w:tc>
        <w:tc>
          <w:tcPr>
            <w:tcW w:w="4140" w:type="dxa"/>
          </w:tcPr>
          <w:p w14:paraId="1017C884" w14:textId="4603551E" w:rsidR="00EF71D6" w:rsidRPr="003A566B" w:rsidRDefault="00EF71D6" w:rsidP="00F267A0">
            <w:pPr>
              <w:rPr>
                <w:rStyle w:val="Strong"/>
                <w:rFonts w:asciiTheme="minorHAnsi" w:hAnsiTheme="minorHAnsi" w:cstheme="minorHAnsi"/>
                <w:b w:val="0"/>
                <w:bCs w:val="0"/>
                <w:sz w:val="20"/>
                <w:szCs w:val="20"/>
              </w:rPr>
            </w:pPr>
          </w:p>
        </w:tc>
      </w:tr>
      <w:tr w:rsidR="00EF71D6" w:rsidRPr="003842C8" w14:paraId="6FD09AEF" w14:textId="77777777" w:rsidTr="00F267A0">
        <w:trPr>
          <w:trHeight w:val="197"/>
          <w:jc w:val="center"/>
        </w:trPr>
        <w:tc>
          <w:tcPr>
            <w:tcW w:w="1918" w:type="dxa"/>
          </w:tcPr>
          <w:p w14:paraId="328878BC" w14:textId="4DCE5A5A" w:rsidR="00EF71D6" w:rsidRPr="003A566B" w:rsidRDefault="00EF71D6" w:rsidP="00F267A0">
            <w:pPr>
              <w:rPr>
                <w:rStyle w:val="Strong"/>
                <w:rFonts w:asciiTheme="minorHAnsi" w:hAnsiTheme="minorHAnsi" w:cstheme="minorHAnsi"/>
                <w:b w:val="0"/>
                <w:bCs w:val="0"/>
                <w:sz w:val="20"/>
                <w:szCs w:val="20"/>
              </w:rPr>
            </w:pPr>
            <w:r w:rsidRPr="003A566B">
              <w:rPr>
                <w:rStyle w:val="Strong"/>
                <w:rFonts w:asciiTheme="minorHAnsi" w:hAnsiTheme="minorHAnsi" w:cstheme="minorHAnsi"/>
                <w:b w:val="0"/>
                <w:bCs w:val="0"/>
                <w:sz w:val="20"/>
                <w:szCs w:val="20"/>
              </w:rPr>
              <w:t>Cloud App Vendor</w:t>
            </w:r>
          </w:p>
        </w:tc>
        <w:tc>
          <w:tcPr>
            <w:tcW w:w="3032" w:type="dxa"/>
          </w:tcPr>
          <w:p w14:paraId="388CA255" w14:textId="3B3C1544" w:rsidR="00EF71D6"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34110777"/>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All Systems | </w:t>
            </w:r>
            <w:sdt>
              <w:sdtPr>
                <w:rPr>
                  <w:rStyle w:val="Strong"/>
                  <w:rFonts w:asciiTheme="minorHAnsi" w:hAnsiTheme="minorHAnsi" w:cstheme="minorHAnsi"/>
                  <w:b w:val="0"/>
                  <w:bCs w:val="0"/>
                  <w:sz w:val="20"/>
                  <w:szCs w:val="20"/>
                </w:rPr>
                <w:id w:val="668992630"/>
                <w14:checkbox>
                  <w14:checked w14:val="0"/>
                  <w14:checkedState w14:val="2612" w14:font="MS Gothic"/>
                  <w14:uncheckedState w14:val="2610" w14:font="MS Gothic"/>
                </w14:checkbox>
              </w:sdtPr>
              <w:sdtContent>
                <w:r w:rsidR="00EF71D6" w:rsidRPr="003A566B">
                  <w:rPr>
                    <w:rStyle w:val="Strong"/>
                    <w:rFonts w:ascii="Segoe UI Symbol" w:eastAsia="MS Gothic" w:hAnsi="Segoe UI Symbol" w:cs="Segoe UI Symbol"/>
                    <w:b w:val="0"/>
                    <w:bCs w:val="0"/>
                    <w:sz w:val="20"/>
                    <w:szCs w:val="20"/>
                  </w:rPr>
                  <w:t>☐</w:t>
                </w:r>
              </w:sdtContent>
            </w:sdt>
            <w:r w:rsidR="00EF71D6" w:rsidRPr="003A566B">
              <w:rPr>
                <w:rStyle w:val="Strong"/>
                <w:rFonts w:asciiTheme="minorHAnsi" w:hAnsiTheme="minorHAnsi" w:cstheme="minorHAnsi"/>
                <w:b w:val="0"/>
                <w:bCs w:val="0"/>
                <w:sz w:val="20"/>
                <w:szCs w:val="20"/>
              </w:rPr>
              <w:t xml:space="preserve"> Other:</w:t>
            </w:r>
          </w:p>
        </w:tc>
        <w:tc>
          <w:tcPr>
            <w:tcW w:w="2610" w:type="dxa"/>
          </w:tcPr>
          <w:p w14:paraId="063C6F26" w14:textId="77777777" w:rsidR="00EF71D6" w:rsidRPr="003A566B" w:rsidRDefault="00EF71D6" w:rsidP="00F267A0">
            <w:pPr>
              <w:rPr>
                <w:rStyle w:val="Strong"/>
                <w:rFonts w:asciiTheme="minorHAnsi" w:hAnsiTheme="minorHAnsi" w:cstheme="minorHAnsi"/>
                <w:b w:val="0"/>
                <w:bCs w:val="0"/>
                <w:sz w:val="20"/>
                <w:szCs w:val="20"/>
              </w:rPr>
            </w:pPr>
          </w:p>
        </w:tc>
        <w:tc>
          <w:tcPr>
            <w:tcW w:w="2970" w:type="dxa"/>
          </w:tcPr>
          <w:p w14:paraId="5780B73B" w14:textId="405F3435" w:rsidR="00EF71D6" w:rsidRPr="003A566B" w:rsidRDefault="00EF71D6" w:rsidP="00F267A0">
            <w:pPr>
              <w:rPr>
                <w:rStyle w:val="Strong"/>
                <w:rFonts w:asciiTheme="minorHAnsi" w:hAnsiTheme="minorHAnsi" w:cstheme="minorHAnsi"/>
                <w:b w:val="0"/>
                <w:bCs w:val="0"/>
                <w:sz w:val="20"/>
                <w:szCs w:val="20"/>
              </w:rPr>
            </w:pPr>
          </w:p>
        </w:tc>
        <w:tc>
          <w:tcPr>
            <w:tcW w:w="4140" w:type="dxa"/>
          </w:tcPr>
          <w:p w14:paraId="000235A5" w14:textId="77777777" w:rsidR="00EF71D6" w:rsidRPr="003A566B" w:rsidRDefault="00EF71D6" w:rsidP="00F267A0">
            <w:pPr>
              <w:rPr>
                <w:rStyle w:val="Strong"/>
                <w:rFonts w:asciiTheme="minorHAnsi" w:hAnsiTheme="minorHAnsi" w:cstheme="minorHAnsi"/>
                <w:b w:val="0"/>
                <w:bCs w:val="0"/>
                <w:sz w:val="20"/>
                <w:szCs w:val="20"/>
              </w:rPr>
            </w:pPr>
          </w:p>
        </w:tc>
      </w:tr>
    </w:tbl>
    <w:p w14:paraId="7373B086" w14:textId="77777777" w:rsidR="00CF24B1" w:rsidRDefault="00CF24B1">
      <w:pPr>
        <w:spacing w:after="160" w:line="259" w:lineRule="auto"/>
        <w:rPr>
          <w:rStyle w:val="Strong"/>
          <w:rFonts w:asciiTheme="minorHAnsi" w:hAnsiTheme="minorHAnsi" w:cstheme="minorHAnsi"/>
          <w:color w:val="373A3F"/>
          <w:sz w:val="28"/>
          <w:szCs w:val="28"/>
        </w:rPr>
      </w:pPr>
      <w:r>
        <w:rPr>
          <w:rStyle w:val="Strong"/>
          <w:rFonts w:asciiTheme="minorHAnsi" w:hAnsiTheme="minorHAnsi" w:cstheme="minorHAnsi"/>
          <w:color w:val="373A3F"/>
          <w:sz w:val="28"/>
          <w:szCs w:val="28"/>
        </w:rPr>
        <w:br w:type="page"/>
      </w:r>
    </w:p>
    <w:p w14:paraId="382CE121" w14:textId="20994756" w:rsidR="004F7194" w:rsidRPr="007F59E3" w:rsidRDefault="00246D72" w:rsidP="007F59E3">
      <w:pPr>
        <w:pStyle w:val="Heading1"/>
        <w:jc w:val="center"/>
        <w:rPr>
          <w:rStyle w:val="Strong"/>
          <w:rFonts w:asciiTheme="minorHAnsi" w:hAnsiTheme="minorHAnsi" w:cstheme="minorHAnsi"/>
          <w:b/>
          <w:bCs/>
        </w:rPr>
      </w:pPr>
      <w:bookmarkStart w:id="19" w:name="_Toc190178907"/>
      <w:r w:rsidRPr="007F59E3">
        <w:rPr>
          <w:rStyle w:val="Strong"/>
          <w:rFonts w:asciiTheme="minorHAnsi" w:hAnsiTheme="minorHAnsi" w:cstheme="minorHAnsi"/>
          <w:b/>
          <w:bCs/>
        </w:rPr>
        <w:lastRenderedPageBreak/>
        <w:t>Primary and Alternate Sites</w:t>
      </w:r>
      <w:bookmarkEnd w:id="19"/>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2826"/>
        <w:gridCol w:w="2381"/>
        <w:gridCol w:w="2337"/>
        <w:gridCol w:w="5141"/>
        <w:gridCol w:w="1715"/>
      </w:tblGrid>
      <w:tr w:rsidR="00EA7BC0" w14:paraId="24E67FA6" w14:textId="5CA2850A" w:rsidTr="00A4164F">
        <w:trPr>
          <w:tblHeader/>
          <w:jc w:val="center"/>
        </w:trPr>
        <w:tc>
          <w:tcPr>
            <w:tcW w:w="2826" w:type="dxa"/>
            <w:shd w:val="clear" w:color="auto" w:fill="E7E6E6" w:themeFill="background2"/>
          </w:tcPr>
          <w:p w14:paraId="56673041" w14:textId="62A050D5" w:rsidR="00EA7BC0" w:rsidRPr="00F341EC" w:rsidRDefault="00EA7BC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Site Name:</w:t>
            </w:r>
          </w:p>
        </w:tc>
        <w:tc>
          <w:tcPr>
            <w:tcW w:w="2381" w:type="dxa"/>
            <w:shd w:val="clear" w:color="auto" w:fill="E7E6E6" w:themeFill="background2"/>
          </w:tcPr>
          <w:p w14:paraId="3179F957" w14:textId="73549D38" w:rsidR="00EA7BC0" w:rsidRDefault="00EA7BC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Physical Location</w:t>
            </w:r>
          </w:p>
        </w:tc>
        <w:tc>
          <w:tcPr>
            <w:tcW w:w="2337" w:type="dxa"/>
            <w:shd w:val="clear" w:color="auto" w:fill="E7E6E6" w:themeFill="background2"/>
          </w:tcPr>
          <w:p w14:paraId="4FB31982" w14:textId="23F86345" w:rsidR="00EA7BC0" w:rsidRDefault="00EA7BC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Location Type</w:t>
            </w:r>
          </w:p>
        </w:tc>
        <w:tc>
          <w:tcPr>
            <w:tcW w:w="5141" w:type="dxa"/>
            <w:shd w:val="clear" w:color="auto" w:fill="E7E6E6" w:themeFill="background2"/>
          </w:tcPr>
          <w:p w14:paraId="1A541852" w14:textId="539D6978" w:rsidR="00EA7BC0" w:rsidRDefault="00EA7BC0" w:rsidP="00F267A0">
            <w:pPr>
              <w:rPr>
                <w:rStyle w:val="Strong"/>
                <w:rFonts w:asciiTheme="minorHAnsi" w:hAnsiTheme="minorHAnsi" w:cstheme="minorHAnsi"/>
                <w:color w:val="373A3F"/>
                <w:sz w:val="20"/>
                <w:szCs w:val="20"/>
              </w:rPr>
            </w:pPr>
            <w:r>
              <w:rPr>
                <w:rStyle w:val="Strong"/>
                <w:rFonts w:asciiTheme="minorHAnsi" w:hAnsiTheme="minorHAnsi" w:cstheme="minorHAnsi"/>
                <w:color w:val="373A3F"/>
                <w:sz w:val="20"/>
                <w:szCs w:val="20"/>
              </w:rPr>
              <w:t xml:space="preserve">Site Type ( NIST Definitions </w:t>
            </w:r>
            <w:hyperlink r:id="rId31" w:history="1">
              <w:r w:rsidRPr="00110476">
                <w:rPr>
                  <w:rStyle w:val="Hyperlink"/>
                  <w:rFonts w:asciiTheme="minorHAnsi" w:hAnsiTheme="minorHAnsi" w:cstheme="minorHAnsi"/>
                  <w:sz w:val="20"/>
                  <w:szCs w:val="20"/>
                </w:rPr>
                <w:t>Hot Site</w:t>
              </w:r>
            </w:hyperlink>
            <w:r>
              <w:rPr>
                <w:rStyle w:val="Strong"/>
                <w:rFonts w:asciiTheme="minorHAnsi" w:hAnsiTheme="minorHAnsi" w:cstheme="minorHAnsi"/>
                <w:color w:val="373A3F"/>
                <w:sz w:val="20"/>
                <w:szCs w:val="20"/>
              </w:rPr>
              <w:t xml:space="preserve">, </w:t>
            </w:r>
            <w:hyperlink r:id="rId32" w:history="1">
              <w:r w:rsidRPr="00B40365">
                <w:rPr>
                  <w:rStyle w:val="Hyperlink"/>
                  <w:rFonts w:asciiTheme="minorHAnsi" w:hAnsiTheme="minorHAnsi" w:cstheme="minorHAnsi"/>
                  <w:sz w:val="20"/>
                  <w:szCs w:val="20"/>
                </w:rPr>
                <w:t>Warm Site</w:t>
              </w:r>
            </w:hyperlink>
            <w:r>
              <w:rPr>
                <w:rStyle w:val="Strong"/>
                <w:rFonts w:asciiTheme="minorHAnsi" w:hAnsiTheme="minorHAnsi" w:cstheme="minorHAnsi"/>
                <w:color w:val="373A3F"/>
                <w:sz w:val="20"/>
                <w:szCs w:val="20"/>
              </w:rPr>
              <w:t xml:space="preserve">, </w:t>
            </w:r>
            <w:hyperlink r:id="rId33" w:history="1">
              <w:r w:rsidRPr="0000587E">
                <w:rPr>
                  <w:rStyle w:val="Hyperlink"/>
                  <w:rFonts w:asciiTheme="minorHAnsi" w:hAnsiTheme="minorHAnsi" w:cstheme="minorHAnsi"/>
                  <w:sz w:val="20"/>
                  <w:szCs w:val="20"/>
                </w:rPr>
                <w:t>Cold Site</w:t>
              </w:r>
            </w:hyperlink>
            <w:r>
              <w:rPr>
                <w:rStyle w:val="Strong"/>
                <w:rFonts w:asciiTheme="minorHAnsi" w:hAnsiTheme="minorHAnsi" w:cstheme="minorHAnsi"/>
                <w:color w:val="373A3F"/>
                <w:sz w:val="20"/>
                <w:szCs w:val="20"/>
              </w:rPr>
              <w:t>. )</w:t>
            </w:r>
          </w:p>
        </w:tc>
        <w:tc>
          <w:tcPr>
            <w:tcW w:w="1715" w:type="dxa"/>
            <w:shd w:val="clear" w:color="auto" w:fill="E7E6E6" w:themeFill="background2"/>
          </w:tcPr>
          <w:p w14:paraId="61D6B1AA" w14:textId="00A05591" w:rsidR="00EA7BC0" w:rsidRDefault="00541BBA" w:rsidP="00F267A0">
            <w:pPr>
              <w:rPr>
                <w:rStyle w:val="Strong"/>
                <w:rFonts w:asciiTheme="minorHAnsi" w:hAnsiTheme="minorHAnsi" w:cstheme="minorHAnsi"/>
                <w:color w:val="373A3F"/>
                <w:sz w:val="20"/>
                <w:szCs w:val="20"/>
              </w:rPr>
            </w:pPr>
            <w:r>
              <w:rPr>
                <w:rStyle w:val="Strong"/>
                <w:rFonts w:cstheme="minorHAnsi"/>
                <w:color w:val="373A3F"/>
                <w:sz w:val="20"/>
                <w:szCs w:val="20"/>
              </w:rPr>
              <w:t xml:space="preserve">Date </w:t>
            </w:r>
            <w:r w:rsidR="00786E91">
              <w:rPr>
                <w:rStyle w:val="Strong"/>
                <w:rFonts w:cstheme="minorHAnsi"/>
                <w:color w:val="373A3F"/>
                <w:sz w:val="20"/>
                <w:szCs w:val="20"/>
              </w:rPr>
              <w:t>Failover Exercised</w:t>
            </w:r>
            <w:r w:rsidR="006C28AF">
              <w:rPr>
                <w:rStyle w:val="Strong"/>
                <w:rFonts w:cstheme="minorHAnsi"/>
                <w:color w:val="373A3F"/>
                <w:sz w:val="20"/>
                <w:szCs w:val="20"/>
              </w:rPr>
              <w:t>/</w:t>
            </w:r>
            <w:r>
              <w:rPr>
                <w:rStyle w:val="Strong"/>
                <w:rFonts w:cstheme="minorHAnsi"/>
                <w:color w:val="373A3F"/>
                <w:sz w:val="20"/>
                <w:szCs w:val="20"/>
              </w:rPr>
              <w:t>Tested</w:t>
            </w:r>
          </w:p>
        </w:tc>
      </w:tr>
      <w:tr w:rsidR="00EA7BC0" w:rsidRPr="00F341EC" w14:paraId="5D8448E8" w14:textId="5EE62B6D" w:rsidTr="00A4164F">
        <w:trPr>
          <w:trHeight w:val="197"/>
          <w:jc w:val="center"/>
        </w:trPr>
        <w:tc>
          <w:tcPr>
            <w:tcW w:w="2826" w:type="dxa"/>
          </w:tcPr>
          <w:p w14:paraId="0A8B1155" w14:textId="23BD3DD1" w:rsidR="00EA7BC0" w:rsidRPr="003A566B" w:rsidRDefault="00EA7BC0" w:rsidP="00F267A0">
            <w:pPr>
              <w:rPr>
                <w:rStyle w:val="Strong"/>
                <w:rFonts w:asciiTheme="minorHAnsi" w:hAnsiTheme="minorHAnsi" w:cstheme="minorHAnsi"/>
                <w:b w:val="0"/>
                <w:bCs w:val="0"/>
                <w:sz w:val="20"/>
                <w:szCs w:val="20"/>
              </w:rPr>
            </w:pPr>
          </w:p>
        </w:tc>
        <w:tc>
          <w:tcPr>
            <w:tcW w:w="2381" w:type="dxa"/>
          </w:tcPr>
          <w:p w14:paraId="74D44D33" w14:textId="2DF93E96" w:rsidR="00EA7BC0" w:rsidRPr="003A566B" w:rsidRDefault="00EA7BC0" w:rsidP="00F267A0">
            <w:pPr>
              <w:rPr>
                <w:rStyle w:val="Strong"/>
                <w:rFonts w:asciiTheme="minorHAnsi" w:hAnsiTheme="minorHAnsi" w:cstheme="minorHAnsi"/>
                <w:b w:val="0"/>
                <w:bCs w:val="0"/>
                <w:sz w:val="20"/>
                <w:szCs w:val="20"/>
              </w:rPr>
            </w:pPr>
          </w:p>
        </w:tc>
        <w:tc>
          <w:tcPr>
            <w:tcW w:w="2337" w:type="dxa"/>
          </w:tcPr>
          <w:p w14:paraId="1424A96C" w14:textId="185CA9BE"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091441243"/>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Primary | </w:t>
            </w:r>
            <w:sdt>
              <w:sdtPr>
                <w:rPr>
                  <w:rStyle w:val="Strong"/>
                  <w:rFonts w:asciiTheme="minorHAnsi" w:hAnsiTheme="minorHAnsi" w:cstheme="minorHAnsi"/>
                  <w:b w:val="0"/>
                  <w:bCs w:val="0"/>
                  <w:sz w:val="20"/>
                  <w:szCs w:val="20"/>
                </w:rPr>
                <w:id w:val="1968692184"/>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Alternate </w:t>
            </w:r>
          </w:p>
        </w:tc>
        <w:tc>
          <w:tcPr>
            <w:tcW w:w="5141" w:type="dxa"/>
          </w:tcPr>
          <w:p w14:paraId="644C69F7" w14:textId="0541460C"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5796586"/>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Hot | </w:t>
            </w:r>
            <w:sdt>
              <w:sdtPr>
                <w:rPr>
                  <w:rStyle w:val="Strong"/>
                  <w:rFonts w:asciiTheme="minorHAnsi" w:hAnsiTheme="minorHAnsi" w:cstheme="minorHAnsi"/>
                  <w:b w:val="0"/>
                  <w:bCs w:val="0"/>
                  <w:sz w:val="20"/>
                  <w:szCs w:val="20"/>
                </w:rPr>
                <w:id w:val="1162122349"/>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Warm | </w:t>
            </w:r>
            <w:sdt>
              <w:sdtPr>
                <w:rPr>
                  <w:rStyle w:val="Strong"/>
                  <w:rFonts w:asciiTheme="minorHAnsi" w:hAnsiTheme="minorHAnsi" w:cstheme="minorHAnsi"/>
                  <w:b w:val="0"/>
                  <w:bCs w:val="0"/>
                  <w:sz w:val="20"/>
                  <w:szCs w:val="20"/>
                </w:rPr>
                <w:id w:val="-1947617116"/>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Cold | Details:  </w:t>
            </w:r>
          </w:p>
        </w:tc>
        <w:tc>
          <w:tcPr>
            <w:tcW w:w="1715" w:type="dxa"/>
          </w:tcPr>
          <w:p w14:paraId="3F1CEDE8" w14:textId="77777777" w:rsidR="00EA7BC0" w:rsidRPr="003A566B" w:rsidRDefault="00EA7BC0" w:rsidP="00F267A0">
            <w:pPr>
              <w:rPr>
                <w:rStyle w:val="Strong"/>
                <w:rFonts w:asciiTheme="minorHAnsi" w:hAnsiTheme="minorHAnsi" w:cstheme="minorHAnsi"/>
                <w:b w:val="0"/>
                <w:bCs w:val="0"/>
                <w:sz w:val="20"/>
                <w:szCs w:val="20"/>
              </w:rPr>
            </w:pPr>
          </w:p>
        </w:tc>
      </w:tr>
      <w:tr w:rsidR="00EA7BC0" w:rsidRPr="00F341EC" w14:paraId="57FBE920" w14:textId="628858F3" w:rsidTr="00A4164F">
        <w:trPr>
          <w:trHeight w:val="197"/>
          <w:jc w:val="center"/>
        </w:trPr>
        <w:tc>
          <w:tcPr>
            <w:tcW w:w="2826" w:type="dxa"/>
          </w:tcPr>
          <w:p w14:paraId="76DE02D4" w14:textId="4B6436A1" w:rsidR="00EA7BC0" w:rsidRPr="003A566B" w:rsidRDefault="00EA7BC0" w:rsidP="00F267A0">
            <w:pPr>
              <w:rPr>
                <w:rStyle w:val="Strong"/>
                <w:rFonts w:asciiTheme="minorHAnsi" w:hAnsiTheme="minorHAnsi" w:cstheme="minorHAnsi"/>
                <w:b w:val="0"/>
                <w:bCs w:val="0"/>
                <w:sz w:val="20"/>
                <w:szCs w:val="20"/>
              </w:rPr>
            </w:pPr>
          </w:p>
        </w:tc>
        <w:tc>
          <w:tcPr>
            <w:tcW w:w="2381" w:type="dxa"/>
          </w:tcPr>
          <w:p w14:paraId="38E2C55C" w14:textId="77777777" w:rsidR="00EA7BC0" w:rsidRPr="003A566B" w:rsidRDefault="00EA7BC0" w:rsidP="00F267A0">
            <w:pPr>
              <w:rPr>
                <w:rStyle w:val="Strong"/>
                <w:rFonts w:asciiTheme="minorHAnsi" w:hAnsiTheme="minorHAnsi" w:cstheme="minorHAnsi"/>
                <w:b w:val="0"/>
                <w:bCs w:val="0"/>
                <w:sz w:val="20"/>
                <w:szCs w:val="20"/>
              </w:rPr>
            </w:pPr>
          </w:p>
        </w:tc>
        <w:tc>
          <w:tcPr>
            <w:tcW w:w="2337" w:type="dxa"/>
          </w:tcPr>
          <w:p w14:paraId="3E1F75ED" w14:textId="6BD9BD1F"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485817790"/>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Primary | </w:t>
            </w:r>
            <w:sdt>
              <w:sdtPr>
                <w:rPr>
                  <w:rStyle w:val="Strong"/>
                  <w:rFonts w:asciiTheme="minorHAnsi" w:hAnsiTheme="minorHAnsi" w:cstheme="minorHAnsi"/>
                  <w:b w:val="0"/>
                  <w:bCs w:val="0"/>
                  <w:sz w:val="20"/>
                  <w:szCs w:val="20"/>
                </w:rPr>
                <w:id w:val="1021211997"/>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Alternate</w:t>
            </w:r>
          </w:p>
        </w:tc>
        <w:tc>
          <w:tcPr>
            <w:tcW w:w="5141" w:type="dxa"/>
          </w:tcPr>
          <w:p w14:paraId="60F77DB9" w14:textId="4BF9AC79"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418170989"/>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Hot | </w:t>
            </w:r>
            <w:sdt>
              <w:sdtPr>
                <w:rPr>
                  <w:rStyle w:val="Strong"/>
                  <w:rFonts w:asciiTheme="minorHAnsi" w:hAnsiTheme="minorHAnsi" w:cstheme="minorHAnsi"/>
                  <w:b w:val="0"/>
                  <w:bCs w:val="0"/>
                  <w:sz w:val="20"/>
                  <w:szCs w:val="20"/>
                </w:rPr>
                <w:id w:val="100847541"/>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Warm | </w:t>
            </w:r>
            <w:sdt>
              <w:sdtPr>
                <w:rPr>
                  <w:rStyle w:val="Strong"/>
                  <w:rFonts w:asciiTheme="minorHAnsi" w:hAnsiTheme="minorHAnsi" w:cstheme="minorHAnsi"/>
                  <w:b w:val="0"/>
                  <w:bCs w:val="0"/>
                  <w:sz w:val="20"/>
                  <w:szCs w:val="20"/>
                </w:rPr>
                <w:id w:val="-1189753682"/>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Cold | Details:  </w:t>
            </w:r>
          </w:p>
        </w:tc>
        <w:tc>
          <w:tcPr>
            <w:tcW w:w="1715" w:type="dxa"/>
          </w:tcPr>
          <w:p w14:paraId="23C93F1E" w14:textId="77777777" w:rsidR="00EA7BC0" w:rsidRPr="003A566B" w:rsidRDefault="00EA7BC0" w:rsidP="00F267A0">
            <w:pPr>
              <w:rPr>
                <w:rStyle w:val="Strong"/>
                <w:rFonts w:asciiTheme="minorHAnsi" w:hAnsiTheme="minorHAnsi" w:cstheme="minorHAnsi"/>
                <w:b w:val="0"/>
                <w:bCs w:val="0"/>
                <w:sz w:val="20"/>
                <w:szCs w:val="20"/>
              </w:rPr>
            </w:pPr>
          </w:p>
        </w:tc>
      </w:tr>
      <w:tr w:rsidR="00EA7BC0" w:rsidRPr="00F341EC" w14:paraId="149D776A" w14:textId="38B9605F" w:rsidTr="00A4164F">
        <w:trPr>
          <w:trHeight w:val="197"/>
          <w:jc w:val="center"/>
        </w:trPr>
        <w:tc>
          <w:tcPr>
            <w:tcW w:w="2826" w:type="dxa"/>
          </w:tcPr>
          <w:p w14:paraId="1595A0B1" w14:textId="77777777" w:rsidR="00EA7BC0" w:rsidRPr="003A566B" w:rsidRDefault="00EA7BC0" w:rsidP="00F267A0">
            <w:pPr>
              <w:rPr>
                <w:rStyle w:val="Strong"/>
                <w:rFonts w:asciiTheme="minorHAnsi" w:hAnsiTheme="minorHAnsi" w:cstheme="minorHAnsi"/>
                <w:b w:val="0"/>
                <w:bCs w:val="0"/>
                <w:sz w:val="20"/>
                <w:szCs w:val="20"/>
              </w:rPr>
            </w:pPr>
          </w:p>
        </w:tc>
        <w:tc>
          <w:tcPr>
            <w:tcW w:w="2381" w:type="dxa"/>
          </w:tcPr>
          <w:p w14:paraId="091826FF" w14:textId="139E545C" w:rsidR="00EA7BC0" w:rsidRPr="003A566B" w:rsidRDefault="00EA7BC0" w:rsidP="00F267A0">
            <w:pPr>
              <w:rPr>
                <w:rStyle w:val="Strong"/>
                <w:rFonts w:asciiTheme="minorHAnsi" w:hAnsiTheme="minorHAnsi" w:cstheme="minorHAnsi"/>
                <w:b w:val="0"/>
                <w:bCs w:val="0"/>
                <w:sz w:val="20"/>
                <w:szCs w:val="20"/>
              </w:rPr>
            </w:pPr>
          </w:p>
        </w:tc>
        <w:tc>
          <w:tcPr>
            <w:tcW w:w="2337" w:type="dxa"/>
          </w:tcPr>
          <w:p w14:paraId="28425AAD" w14:textId="20A8132D"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913504123"/>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Primary | </w:t>
            </w:r>
            <w:sdt>
              <w:sdtPr>
                <w:rPr>
                  <w:rStyle w:val="Strong"/>
                  <w:rFonts w:asciiTheme="minorHAnsi" w:hAnsiTheme="minorHAnsi" w:cstheme="minorHAnsi"/>
                  <w:b w:val="0"/>
                  <w:bCs w:val="0"/>
                  <w:sz w:val="20"/>
                  <w:szCs w:val="20"/>
                </w:rPr>
                <w:id w:val="-1621914350"/>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Alternate</w:t>
            </w:r>
          </w:p>
        </w:tc>
        <w:tc>
          <w:tcPr>
            <w:tcW w:w="5141" w:type="dxa"/>
          </w:tcPr>
          <w:p w14:paraId="50A50162" w14:textId="0925534E"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078290641"/>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Hot | </w:t>
            </w:r>
            <w:sdt>
              <w:sdtPr>
                <w:rPr>
                  <w:rStyle w:val="Strong"/>
                  <w:rFonts w:asciiTheme="minorHAnsi" w:hAnsiTheme="minorHAnsi" w:cstheme="minorHAnsi"/>
                  <w:b w:val="0"/>
                  <w:bCs w:val="0"/>
                  <w:sz w:val="20"/>
                  <w:szCs w:val="20"/>
                </w:rPr>
                <w:id w:val="1181394506"/>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Warm | </w:t>
            </w:r>
            <w:sdt>
              <w:sdtPr>
                <w:rPr>
                  <w:rStyle w:val="Strong"/>
                  <w:rFonts w:asciiTheme="minorHAnsi" w:hAnsiTheme="minorHAnsi" w:cstheme="minorHAnsi"/>
                  <w:b w:val="0"/>
                  <w:bCs w:val="0"/>
                  <w:sz w:val="20"/>
                  <w:szCs w:val="20"/>
                </w:rPr>
                <w:id w:val="-978459843"/>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Cold | Details:  </w:t>
            </w:r>
          </w:p>
        </w:tc>
        <w:tc>
          <w:tcPr>
            <w:tcW w:w="1715" w:type="dxa"/>
          </w:tcPr>
          <w:p w14:paraId="3AB2FBD2" w14:textId="1ED65FC1" w:rsidR="00EA7BC0" w:rsidRPr="003A566B" w:rsidRDefault="00EA7BC0" w:rsidP="00F267A0">
            <w:pPr>
              <w:rPr>
                <w:rStyle w:val="Strong"/>
                <w:rFonts w:asciiTheme="minorHAnsi" w:hAnsiTheme="minorHAnsi" w:cstheme="minorHAnsi"/>
                <w:b w:val="0"/>
                <w:bCs w:val="0"/>
                <w:sz w:val="20"/>
                <w:szCs w:val="20"/>
              </w:rPr>
            </w:pPr>
          </w:p>
        </w:tc>
      </w:tr>
      <w:tr w:rsidR="00EA7BC0" w:rsidRPr="00F341EC" w14:paraId="0E2D710A" w14:textId="01133A50" w:rsidTr="00A4164F">
        <w:trPr>
          <w:jc w:val="center"/>
        </w:trPr>
        <w:tc>
          <w:tcPr>
            <w:tcW w:w="2826" w:type="dxa"/>
          </w:tcPr>
          <w:p w14:paraId="53499EE2" w14:textId="03423ACC" w:rsidR="00EA7BC0" w:rsidRPr="003A566B" w:rsidRDefault="00EA7BC0" w:rsidP="00F267A0">
            <w:pPr>
              <w:rPr>
                <w:rStyle w:val="Strong"/>
                <w:rFonts w:asciiTheme="minorHAnsi" w:hAnsiTheme="minorHAnsi" w:cstheme="minorHAnsi"/>
                <w:b w:val="0"/>
                <w:bCs w:val="0"/>
                <w:sz w:val="20"/>
                <w:szCs w:val="20"/>
              </w:rPr>
            </w:pPr>
          </w:p>
        </w:tc>
        <w:tc>
          <w:tcPr>
            <w:tcW w:w="2381" w:type="dxa"/>
          </w:tcPr>
          <w:p w14:paraId="19A74FE4" w14:textId="77777777" w:rsidR="00EA7BC0" w:rsidRPr="003A566B" w:rsidRDefault="00EA7BC0" w:rsidP="00F267A0">
            <w:pPr>
              <w:rPr>
                <w:rStyle w:val="Strong"/>
                <w:rFonts w:asciiTheme="minorHAnsi" w:hAnsiTheme="minorHAnsi" w:cstheme="minorHAnsi"/>
                <w:b w:val="0"/>
                <w:bCs w:val="0"/>
                <w:sz w:val="20"/>
                <w:szCs w:val="20"/>
              </w:rPr>
            </w:pPr>
          </w:p>
        </w:tc>
        <w:tc>
          <w:tcPr>
            <w:tcW w:w="2337" w:type="dxa"/>
          </w:tcPr>
          <w:p w14:paraId="4A6134A5" w14:textId="560A22C9"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06184222"/>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Primary | </w:t>
            </w:r>
            <w:sdt>
              <w:sdtPr>
                <w:rPr>
                  <w:rStyle w:val="Strong"/>
                  <w:rFonts w:asciiTheme="minorHAnsi" w:hAnsiTheme="minorHAnsi" w:cstheme="minorHAnsi"/>
                  <w:b w:val="0"/>
                  <w:bCs w:val="0"/>
                  <w:sz w:val="20"/>
                  <w:szCs w:val="20"/>
                </w:rPr>
                <w:id w:val="-344090443"/>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Alternate</w:t>
            </w:r>
          </w:p>
        </w:tc>
        <w:tc>
          <w:tcPr>
            <w:tcW w:w="5141" w:type="dxa"/>
          </w:tcPr>
          <w:p w14:paraId="3F79AAC7" w14:textId="2C2432ED"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09419298"/>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Hot | </w:t>
            </w:r>
            <w:sdt>
              <w:sdtPr>
                <w:rPr>
                  <w:rStyle w:val="Strong"/>
                  <w:rFonts w:asciiTheme="minorHAnsi" w:hAnsiTheme="minorHAnsi" w:cstheme="minorHAnsi"/>
                  <w:b w:val="0"/>
                  <w:bCs w:val="0"/>
                  <w:sz w:val="20"/>
                  <w:szCs w:val="20"/>
                </w:rPr>
                <w:id w:val="340288232"/>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Warm | </w:t>
            </w:r>
            <w:sdt>
              <w:sdtPr>
                <w:rPr>
                  <w:rStyle w:val="Strong"/>
                  <w:rFonts w:asciiTheme="minorHAnsi" w:hAnsiTheme="minorHAnsi" w:cstheme="minorHAnsi"/>
                  <w:b w:val="0"/>
                  <w:bCs w:val="0"/>
                  <w:sz w:val="20"/>
                  <w:szCs w:val="20"/>
                </w:rPr>
                <w:id w:val="-1435812509"/>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Cold | Details:  </w:t>
            </w:r>
          </w:p>
        </w:tc>
        <w:tc>
          <w:tcPr>
            <w:tcW w:w="1715" w:type="dxa"/>
          </w:tcPr>
          <w:p w14:paraId="59B0CDDA" w14:textId="77777777" w:rsidR="00EA7BC0" w:rsidRPr="003A566B" w:rsidRDefault="00EA7BC0" w:rsidP="00F267A0">
            <w:pPr>
              <w:rPr>
                <w:rStyle w:val="Strong"/>
                <w:rFonts w:asciiTheme="minorHAnsi" w:hAnsiTheme="minorHAnsi" w:cstheme="minorHAnsi"/>
                <w:b w:val="0"/>
                <w:bCs w:val="0"/>
                <w:sz w:val="20"/>
                <w:szCs w:val="20"/>
              </w:rPr>
            </w:pPr>
          </w:p>
        </w:tc>
      </w:tr>
      <w:tr w:rsidR="00EA7BC0" w:rsidRPr="00F341EC" w14:paraId="43DF8D65" w14:textId="7215F333" w:rsidTr="00A4164F">
        <w:trPr>
          <w:jc w:val="center"/>
        </w:trPr>
        <w:tc>
          <w:tcPr>
            <w:tcW w:w="2826" w:type="dxa"/>
          </w:tcPr>
          <w:p w14:paraId="3821154F" w14:textId="50019D81" w:rsidR="00EA7BC0" w:rsidRPr="003A566B" w:rsidRDefault="00EA7BC0" w:rsidP="00F267A0">
            <w:pPr>
              <w:rPr>
                <w:rStyle w:val="Strong"/>
                <w:rFonts w:asciiTheme="minorHAnsi" w:hAnsiTheme="minorHAnsi" w:cstheme="minorHAnsi"/>
                <w:b w:val="0"/>
                <w:bCs w:val="0"/>
                <w:sz w:val="20"/>
                <w:szCs w:val="20"/>
              </w:rPr>
            </w:pPr>
          </w:p>
        </w:tc>
        <w:tc>
          <w:tcPr>
            <w:tcW w:w="2381" w:type="dxa"/>
          </w:tcPr>
          <w:p w14:paraId="27AC533B" w14:textId="77777777" w:rsidR="00EA7BC0" w:rsidRPr="003A566B" w:rsidRDefault="00EA7BC0" w:rsidP="00F267A0">
            <w:pPr>
              <w:rPr>
                <w:rStyle w:val="Strong"/>
                <w:rFonts w:asciiTheme="minorHAnsi" w:hAnsiTheme="minorHAnsi" w:cstheme="minorHAnsi"/>
                <w:b w:val="0"/>
                <w:bCs w:val="0"/>
                <w:sz w:val="20"/>
                <w:szCs w:val="20"/>
              </w:rPr>
            </w:pPr>
          </w:p>
        </w:tc>
        <w:tc>
          <w:tcPr>
            <w:tcW w:w="2337" w:type="dxa"/>
          </w:tcPr>
          <w:p w14:paraId="683B3EA7" w14:textId="2A3BC613"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44420730"/>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Primary | </w:t>
            </w:r>
            <w:sdt>
              <w:sdtPr>
                <w:rPr>
                  <w:rStyle w:val="Strong"/>
                  <w:rFonts w:asciiTheme="minorHAnsi" w:hAnsiTheme="minorHAnsi" w:cstheme="minorHAnsi"/>
                  <w:b w:val="0"/>
                  <w:bCs w:val="0"/>
                  <w:sz w:val="20"/>
                  <w:szCs w:val="20"/>
                </w:rPr>
                <w:id w:val="688950960"/>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Alternate</w:t>
            </w:r>
          </w:p>
        </w:tc>
        <w:tc>
          <w:tcPr>
            <w:tcW w:w="5141" w:type="dxa"/>
          </w:tcPr>
          <w:p w14:paraId="2C6FC26E" w14:textId="323B3DEF"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389719897"/>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Hot | </w:t>
            </w:r>
            <w:sdt>
              <w:sdtPr>
                <w:rPr>
                  <w:rStyle w:val="Strong"/>
                  <w:rFonts w:asciiTheme="minorHAnsi" w:hAnsiTheme="minorHAnsi" w:cstheme="minorHAnsi"/>
                  <w:b w:val="0"/>
                  <w:bCs w:val="0"/>
                  <w:sz w:val="20"/>
                  <w:szCs w:val="20"/>
                </w:rPr>
                <w:id w:val="220802770"/>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Warm | </w:t>
            </w:r>
            <w:sdt>
              <w:sdtPr>
                <w:rPr>
                  <w:rStyle w:val="Strong"/>
                  <w:rFonts w:asciiTheme="minorHAnsi" w:hAnsiTheme="minorHAnsi" w:cstheme="minorHAnsi"/>
                  <w:b w:val="0"/>
                  <w:bCs w:val="0"/>
                  <w:sz w:val="20"/>
                  <w:szCs w:val="20"/>
                </w:rPr>
                <w:id w:val="-1908680060"/>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Cold | Details:  </w:t>
            </w:r>
          </w:p>
        </w:tc>
        <w:tc>
          <w:tcPr>
            <w:tcW w:w="1715" w:type="dxa"/>
          </w:tcPr>
          <w:p w14:paraId="4F1FD939" w14:textId="77777777" w:rsidR="00EA7BC0" w:rsidRPr="003A566B" w:rsidRDefault="00EA7BC0" w:rsidP="00F267A0">
            <w:pPr>
              <w:rPr>
                <w:rStyle w:val="Strong"/>
                <w:rFonts w:asciiTheme="minorHAnsi" w:hAnsiTheme="minorHAnsi" w:cstheme="minorHAnsi"/>
                <w:b w:val="0"/>
                <w:bCs w:val="0"/>
                <w:sz w:val="20"/>
                <w:szCs w:val="20"/>
              </w:rPr>
            </w:pPr>
          </w:p>
        </w:tc>
      </w:tr>
      <w:tr w:rsidR="00EA7BC0" w:rsidRPr="00F341EC" w14:paraId="633BF7DE" w14:textId="32768C2C" w:rsidTr="00A4164F">
        <w:trPr>
          <w:jc w:val="center"/>
        </w:trPr>
        <w:tc>
          <w:tcPr>
            <w:tcW w:w="2826" w:type="dxa"/>
          </w:tcPr>
          <w:p w14:paraId="134DF667" w14:textId="77777777" w:rsidR="00EA7BC0" w:rsidRPr="003A566B" w:rsidRDefault="00EA7BC0" w:rsidP="00F267A0">
            <w:pPr>
              <w:rPr>
                <w:rStyle w:val="Strong"/>
                <w:rFonts w:asciiTheme="minorHAnsi" w:hAnsiTheme="minorHAnsi" w:cstheme="minorHAnsi"/>
                <w:b w:val="0"/>
                <w:bCs w:val="0"/>
                <w:sz w:val="20"/>
                <w:szCs w:val="20"/>
              </w:rPr>
            </w:pPr>
          </w:p>
        </w:tc>
        <w:tc>
          <w:tcPr>
            <w:tcW w:w="2381" w:type="dxa"/>
          </w:tcPr>
          <w:p w14:paraId="3CC15C1F" w14:textId="77777777" w:rsidR="00EA7BC0" w:rsidRPr="003A566B" w:rsidRDefault="00EA7BC0" w:rsidP="00F267A0">
            <w:pPr>
              <w:rPr>
                <w:rStyle w:val="Strong"/>
                <w:rFonts w:asciiTheme="minorHAnsi" w:hAnsiTheme="minorHAnsi" w:cstheme="minorHAnsi"/>
                <w:b w:val="0"/>
                <w:bCs w:val="0"/>
                <w:sz w:val="20"/>
                <w:szCs w:val="20"/>
              </w:rPr>
            </w:pPr>
          </w:p>
        </w:tc>
        <w:tc>
          <w:tcPr>
            <w:tcW w:w="2337" w:type="dxa"/>
          </w:tcPr>
          <w:p w14:paraId="30F28744" w14:textId="6885A214"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537962277"/>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Primary | </w:t>
            </w:r>
            <w:sdt>
              <w:sdtPr>
                <w:rPr>
                  <w:rStyle w:val="Strong"/>
                  <w:rFonts w:asciiTheme="minorHAnsi" w:hAnsiTheme="minorHAnsi" w:cstheme="minorHAnsi"/>
                  <w:b w:val="0"/>
                  <w:bCs w:val="0"/>
                  <w:sz w:val="20"/>
                  <w:szCs w:val="20"/>
                </w:rPr>
                <w:id w:val="-735703269"/>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Alternate</w:t>
            </w:r>
          </w:p>
        </w:tc>
        <w:tc>
          <w:tcPr>
            <w:tcW w:w="5141" w:type="dxa"/>
          </w:tcPr>
          <w:p w14:paraId="66E5A744" w14:textId="07FE87BE" w:rsidR="00EA7BC0" w:rsidRPr="003A566B"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96512927"/>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Hot | </w:t>
            </w:r>
            <w:sdt>
              <w:sdtPr>
                <w:rPr>
                  <w:rStyle w:val="Strong"/>
                  <w:rFonts w:asciiTheme="minorHAnsi" w:hAnsiTheme="minorHAnsi" w:cstheme="minorHAnsi"/>
                  <w:b w:val="0"/>
                  <w:bCs w:val="0"/>
                  <w:sz w:val="20"/>
                  <w:szCs w:val="20"/>
                </w:rPr>
                <w:id w:val="-2034561377"/>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 Warm | </w:t>
            </w:r>
            <w:sdt>
              <w:sdtPr>
                <w:rPr>
                  <w:rStyle w:val="Strong"/>
                  <w:rFonts w:asciiTheme="minorHAnsi" w:hAnsiTheme="minorHAnsi" w:cstheme="minorHAnsi"/>
                  <w:b w:val="0"/>
                  <w:bCs w:val="0"/>
                  <w:sz w:val="20"/>
                  <w:szCs w:val="20"/>
                </w:rPr>
                <w:id w:val="1161199671"/>
                <w14:checkbox>
                  <w14:checked w14:val="0"/>
                  <w14:checkedState w14:val="2612" w14:font="MS Gothic"/>
                  <w14:uncheckedState w14:val="2610" w14:font="MS Gothic"/>
                </w14:checkbox>
              </w:sdtPr>
              <w:sdtContent>
                <w:r w:rsidR="00EA7BC0" w:rsidRPr="003A566B">
                  <w:rPr>
                    <w:rStyle w:val="Strong"/>
                    <w:rFonts w:ascii="Segoe UI Symbol" w:eastAsia="MS Gothic" w:hAnsi="Segoe UI Symbol" w:cs="Segoe UI Symbol"/>
                    <w:b w:val="0"/>
                    <w:bCs w:val="0"/>
                    <w:sz w:val="20"/>
                    <w:szCs w:val="20"/>
                  </w:rPr>
                  <w:t>☐</w:t>
                </w:r>
              </w:sdtContent>
            </w:sdt>
            <w:r w:rsidR="00EA7BC0" w:rsidRPr="003A566B">
              <w:rPr>
                <w:rStyle w:val="Strong"/>
                <w:rFonts w:asciiTheme="minorHAnsi" w:hAnsiTheme="minorHAnsi" w:cstheme="minorHAnsi"/>
                <w:b w:val="0"/>
                <w:bCs w:val="0"/>
                <w:sz w:val="20"/>
                <w:szCs w:val="20"/>
              </w:rPr>
              <w:t xml:space="preserve">Cold | Details:  </w:t>
            </w:r>
          </w:p>
        </w:tc>
        <w:tc>
          <w:tcPr>
            <w:tcW w:w="1715" w:type="dxa"/>
          </w:tcPr>
          <w:p w14:paraId="08EC333A" w14:textId="77777777" w:rsidR="00EA7BC0" w:rsidRPr="003A566B" w:rsidRDefault="00EA7BC0" w:rsidP="00F267A0">
            <w:pPr>
              <w:rPr>
                <w:rStyle w:val="Strong"/>
                <w:rFonts w:asciiTheme="minorHAnsi" w:hAnsiTheme="minorHAnsi" w:cstheme="minorHAnsi"/>
                <w:b w:val="0"/>
                <w:bCs w:val="0"/>
                <w:sz w:val="20"/>
                <w:szCs w:val="20"/>
              </w:rPr>
            </w:pPr>
          </w:p>
        </w:tc>
      </w:tr>
    </w:tbl>
    <w:p w14:paraId="77A80287" w14:textId="681BBB19" w:rsidR="00A9307B" w:rsidRDefault="00A9307B" w:rsidP="00F75C47">
      <w:pPr>
        <w:spacing w:after="160" w:line="259" w:lineRule="auto"/>
        <w:jc w:val="center"/>
        <w:rPr>
          <w:rStyle w:val="Strong"/>
          <w:rFonts w:asciiTheme="minorHAnsi" w:hAnsiTheme="minorHAnsi" w:cstheme="minorHAnsi"/>
          <w:color w:val="373A3F"/>
          <w:sz w:val="28"/>
          <w:szCs w:val="28"/>
          <w:highlight w:val="yellow"/>
        </w:rPr>
      </w:pPr>
    </w:p>
    <w:p w14:paraId="0AE5A72B" w14:textId="77777777" w:rsidR="00A9307B" w:rsidRDefault="00A9307B">
      <w:pPr>
        <w:spacing w:after="160" w:line="259" w:lineRule="auto"/>
        <w:rPr>
          <w:rStyle w:val="Strong"/>
          <w:rFonts w:asciiTheme="minorHAnsi" w:hAnsiTheme="minorHAnsi" w:cstheme="minorHAnsi"/>
          <w:color w:val="373A3F"/>
          <w:sz w:val="28"/>
          <w:szCs w:val="28"/>
          <w:highlight w:val="yellow"/>
        </w:rPr>
      </w:pPr>
      <w:r>
        <w:rPr>
          <w:rStyle w:val="Strong"/>
          <w:rFonts w:asciiTheme="minorHAnsi" w:hAnsiTheme="minorHAnsi" w:cstheme="minorHAnsi"/>
          <w:color w:val="373A3F"/>
          <w:sz w:val="28"/>
          <w:szCs w:val="28"/>
          <w:highlight w:val="yellow"/>
        </w:rPr>
        <w:br w:type="page"/>
      </w:r>
    </w:p>
    <w:p w14:paraId="4BC8031E" w14:textId="427F754E" w:rsidR="00F75C47" w:rsidRDefault="00211ABE" w:rsidP="00F75C47">
      <w:pPr>
        <w:spacing w:after="160" w:line="259" w:lineRule="auto"/>
        <w:jc w:val="center"/>
        <w:rPr>
          <w:rStyle w:val="Strong"/>
          <w:rFonts w:asciiTheme="minorHAnsi" w:hAnsiTheme="minorHAnsi" w:cstheme="minorHAnsi"/>
          <w:color w:val="373A3F"/>
          <w:sz w:val="28"/>
          <w:szCs w:val="28"/>
        </w:rPr>
      </w:pPr>
      <w:bookmarkStart w:id="20" w:name="_Toc190178908"/>
      <w:r w:rsidRPr="00231641">
        <w:rPr>
          <w:rStyle w:val="Heading1Char"/>
          <w:rFonts w:asciiTheme="minorHAnsi" w:eastAsiaTheme="minorHAnsi" w:hAnsiTheme="minorHAnsi" w:cstheme="minorHAnsi"/>
        </w:rPr>
        <w:lastRenderedPageBreak/>
        <w:t>Asset</w:t>
      </w:r>
      <w:r w:rsidR="00F47FDB" w:rsidRPr="00231641">
        <w:rPr>
          <w:rStyle w:val="Heading1Char"/>
          <w:rFonts w:asciiTheme="minorHAnsi" w:eastAsiaTheme="minorHAnsi" w:hAnsiTheme="minorHAnsi" w:cstheme="minorHAnsi"/>
        </w:rPr>
        <w:t xml:space="preserve"> </w:t>
      </w:r>
      <w:r w:rsidR="00F75C47" w:rsidRPr="00231641">
        <w:rPr>
          <w:rStyle w:val="Heading1Char"/>
          <w:rFonts w:asciiTheme="minorHAnsi" w:eastAsiaTheme="minorHAnsi" w:hAnsiTheme="minorHAnsi" w:cstheme="minorHAnsi"/>
        </w:rPr>
        <w:t>Backup</w:t>
      </w:r>
      <w:r w:rsidRPr="00231641">
        <w:rPr>
          <w:rStyle w:val="Heading1Char"/>
          <w:rFonts w:asciiTheme="minorHAnsi" w:eastAsiaTheme="minorHAnsi" w:hAnsiTheme="minorHAnsi" w:cstheme="minorHAnsi"/>
        </w:rPr>
        <w:t xml:space="preserve"> Information</w:t>
      </w:r>
      <w:r w:rsidR="003D5B74" w:rsidRPr="00231641">
        <w:rPr>
          <w:rStyle w:val="Heading1Char"/>
          <w:rFonts w:asciiTheme="minorHAnsi" w:eastAsiaTheme="minorHAnsi" w:hAnsiTheme="minorHAnsi" w:cstheme="minorHAnsi"/>
        </w:rPr>
        <w:t xml:space="preserve"> </w:t>
      </w:r>
      <w:r w:rsidRPr="00231641">
        <w:rPr>
          <w:rStyle w:val="Heading1Char"/>
          <w:rFonts w:asciiTheme="minorHAnsi" w:eastAsiaTheme="minorHAnsi" w:hAnsiTheme="minorHAnsi" w:cstheme="minorHAnsi"/>
        </w:rPr>
        <w:t>Details</w:t>
      </w:r>
      <w:bookmarkEnd w:id="20"/>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1532"/>
        <w:gridCol w:w="1043"/>
        <w:gridCol w:w="1186"/>
        <w:gridCol w:w="1220"/>
        <w:gridCol w:w="1275"/>
        <w:gridCol w:w="911"/>
        <w:gridCol w:w="3583"/>
        <w:gridCol w:w="3650"/>
      </w:tblGrid>
      <w:tr w:rsidR="0097397D" w14:paraId="1344E7C9" w14:textId="447E073E" w:rsidTr="00F267A0">
        <w:trPr>
          <w:tblHeader/>
          <w:jc w:val="center"/>
        </w:trPr>
        <w:tc>
          <w:tcPr>
            <w:tcW w:w="1541" w:type="dxa"/>
            <w:shd w:val="clear" w:color="auto" w:fill="E7E6E6" w:themeFill="background2"/>
          </w:tcPr>
          <w:p w14:paraId="7833F5DF" w14:textId="3823C5DB" w:rsidR="0097397D" w:rsidRPr="002B302C" w:rsidRDefault="0097397D"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 xml:space="preserve">Asset Type </w:t>
            </w:r>
          </w:p>
        </w:tc>
        <w:tc>
          <w:tcPr>
            <w:tcW w:w="1056" w:type="dxa"/>
            <w:shd w:val="clear" w:color="auto" w:fill="E7E6E6" w:themeFill="background2"/>
          </w:tcPr>
          <w:p w14:paraId="062E99EC" w14:textId="1289F13F" w:rsidR="0097397D" w:rsidRPr="002B302C" w:rsidRDefault="002057C0"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Backup Solution</w:t>
            </w:r>
          </w:p>
        </w:tc>
        <w:tc>
          <w:tcPr>
            <w:tcW w:w="1191" w:type="dxa"/>
            <w:shd w:val="clear" w:color="auto" w:fill="E7E6E6" w:themeFill="background2"/>
          </w:tcPr>
          <w:p w14:paraId="532C85D8" w14:textId="76571787" w:rsidR="0097397D" w:rsidRPr="002B302C" w:rsidRDefault="0097397D"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Backup Frequency:</w:t>
            </w:r>
          </w:p>
        </w:tc>
        <w:tc>
          <w:tcPr>
            <w:tcW w:w="1238" w:type="dxa"/>
            <w:shd w:val="clear" w:color="auto" w:fill="E7E6E6" w:themeFill="background2"/>
          </w:tcPr>
          <w:p w14:paraId="1001E603" w14:textId="5F8E2D17" w:rsidR="0097397D" w:rsidRPr="002B302C" w:rsidRDefault="0097397D"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Backup Retention</w:t>
            </w:r>
          </w:p>
        </w:tc>
        <w:tc>
          <w:tcPr>
            <w:tcW w:w="1290" w:type="dxa"/>
            <w:shd w:val="clear" w:color="auto" w:fill="E7E6E6" w:themeFill="background2"/>
          </w:tcPr>
          <w:p w14:paraId="6E177F91" w14:textId="15AC59E8" w:rsidR="0097397D" w:rsidRPr="002B302C" w:rsidRDefault="0097397D"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Physical / Logical Location(s)</w:t>
            </w:r>
          </w:p>
        </w:tc>
        <w:tc>
          <w:tcPr>
            <w:tcW w:w="925" w:type="dxa"/>
            <w:shd w:val="clear" w:color="auto" w:fill="E7E6E6" w:themeFill="background2"/>
          </w:tcPr>
          <w:p w14:paraId="1685BE30" w14:textId="6FC3CA05" w:rsidR="0097397D" w:rsidRPr="002B302C" w:rsidRDefault="0097397D"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Last Tested Date</w:t>
            </w:r>
          </w:p>
        </w:tc>
        <w:tc>
          <w:tcPr>
            <w:tcW w:w="3829" w:type="dxa"/>
            <w:shd w:val="clear" w:color="auto" w:fill="E7E6E6" w:themeFill="background2"/>
          </w:tcPr>
          <w:p w14:paraId="23DDE91E" w14:textId="716AECB9" w:rsidR="0097397D" w:rsidRPr="002B302C" w:rsidRDefault="0097397D"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 xml:space="preserve">Backup Details </w:t>
            </w:r>
            <w:r w:rsidRPr="00D172B1">
              <w:rPr>
                <w:rStyle w:val="Strong"/>
                <w:rFonts w:asciiTheme="minorHAnsi" w:hAnsiTheme="minorHAnsi" w:cstheme="minorHAnsi"/>
                <w:color w:val="373A3F"/>
                <w:sz w:val="16"/>
                <w:szCs w:val="16"/>
              </w:rPr>
              <w:t>(</w:t>
            </w:r>
            <w:r w:rsidRPr="00D172B1">
              <w:rPr>
                <w:sz w:val="16"/>
                <w:szCs w:val="16"/>
              </w:rPr>
              <w:t>Encryption</w:t>
            </w:r>
            <w:r w:rsidRPr="00D172B1">
              <w:rPr>
                <w:rStyle w:val="Strong"/>
                <w:rFonts w:asciiTheme="minorHAnsi" w:hAnsiTheme="minorHAnsi" w:cstheme="minorHAnsi"/>
                <w:color w:val="373A3F"/>
                <w:sz w:val="16"/>
                <w:szCs w:val="16"/>
              </w:rPr>
              <w:t xml:space="preserve">, </w:t>
            </w:r>
            <w:r w:rsidRPr="00D172B1">
              <w:rPr>
                <w:sz w:val="16"/>
                <w:szCs w:val="16"/>
              </w:rPr>
              <w:t>Immutable</w:t>
            </w:r>
            <w:r w:rsidRPr="00D172B1">
              <w:rPr>
                <w:rStyle w:val="Strong"/>
                <w:rFonts w:asciiTheme="minorHAnsi" w:hAnsiTheme="minorHAnsi" w:cstheme="minorHAnsi"/>
                <w:color w:val="373A3F"/>
                <w:sz w:val="16"/>
                <w:szCs w:val="16"/>
              </w:rPr>
              <w:t>,</w:t>
            </w:r>
            <w:r w:rsidRPr="00D172B1">
              <w:rPr>
                <w:rStyle w:val="Strong"/>
                <w:rFonts w:asciiTheme="minorHAnsi" w:hAnsiTheme="minorHAnsi" w:cstheme="minorHAnsi"/>
                <w:b w:val="0"/>
                <w:bCs w:val="0"/>
                <w:color w:val="373A3F"/>
                <w:sz w:val="16"/>
                <w:szCs w:val="16"/>
              </w:rPr>
              <w:t xml:space="preserve"> Offline, Tested</w:t>
            </w:r>
            <w:r w:rsidR="00E07AF1" w:rsidRPr="00D172B1">
              <w:rPr>
                <w:rStyle w:val="Strong"/>
                <w:rFonts w:asciiTheme="minorHAnsi" w:hAnsiTheme="minorHAnsi" w:cstheme="minorHAnsi"/>
                <w:b w:val="0"/>
                <w:bCs w:val="0"/>
                <w:color w:val="373A3F"/>
                <w:sz w:val="16"/>
                <w:szCs w:val="16"/>
              </w:rPr>
              <w:t xml:space="preserve"> no less than 1 year</w:t>
            </w:r>
            <w:r w:rsidRPr="00D172B1">
              <w:rPr>
                <w:rStyle w:val="Strong"/>
                <w:rFonts w:asciiTheme="minorHAnsi" w:hAnsiTheme="minorHAnsi" w:cstheme="minorHAnsi"/>
                <w:b w:val="0"/>
                <w:bCs w:val="0"/>
                <w:color w:val="373A3F"/>
                <w:sz w:val="16"/>
                <w:szCs w:val="16"/>
              </w:rPr>
              <w:t>)</w:t>
            </w:r>
          </w:p>
        </w:tc>
        <w:tc>
          <w:tcPr>
            <w:tcW w:w="3870" w:type="dxa"/>
            <w:shd w:val="clear" w:color="auto" w:fill="E7E6E6" w:themeFill="background2"/>
          </w:tcPr>
          <w:p w14:paraId="31E8B1C3" w14:textId="5C3BAD79" w:rsidR="0097397D" w:rsidRPr="002B302C" w:rsidRDefault="00FD63F0" w:rsidP="00F267A0">
            <w:pPr>
              <w:rPr>
                <w:rStyle w:val="Strong"/>
                <w:rFonts w:asciiTheme="minorHAnsi" w:hAnsiTheme="minorHAnsi" w:cstheme="minorHAnsi"/>
                <w:color w:val="373A3F"/>
                <w:sz w:val="20"/>
                <w:szCs w:val="20"/>
              </w:rPr>
            </w:pPr>
            <w:r w:rsidRPr="002B302C">
              <w:rPr>
                <w:rStyle w:val="Strong"/>
                <w:rFonts w:asciiTheme="minorHAnsi" w:hAnsiTheme="minorHAnsi" w:cstheme="minorHAnsi"/>
                <w:color w:val="373A3F"/>
                <w:sz w:val="20"/>
                <w:szCs w:val="20"/>
              </w:rPr>
              <w:t xml:space="preserve">Additional </w:t>
            </w:r>
            <w:r w:rsidR="0097397D" w:rsidRPr="002B302C">
              <w:rPr>
                <w:rStyle w:val="Strong"/>
                <w:rFonts w:asciiTheme="minorHAnsi" w:hAnsiTheme="minorHAnsi" w:cstheme="minorHAnsi"/>
                <w:color w:val="373A3F"/>
                <w:sz w:val="20"/>
                <w:szCs w:val="20"/>
              </w:rPr>
              <w:t>Backup Notes</w:t>
            </w:r>
          </w:p>
        </w:tc>
      </w:tr>
      <w:tr w:rsidR="0097397D" w:rsidRPr="00F341EC" w14:paraId="74FD1563" w14:textId="67EA56E7" w:rsidTr="00F267A0">
        <w:trPr>
          <w:trHeight w:val="197"/>
          <w:jc w:val="center"/>
        </w:trPr>
        <w:tc>
          <w:tcPr>
            <w:tcW w:w="1541" w:type="dxa"/>
          </w:tcPr>
          <w:p w14:paraId="45C64FA0" w14:textId="302D964A" w:rsidR="0097397D" w:rsidRPr="002B302C" w:rsidRDefault="0097397D"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Server(s)</w:t>
            </w:r>
          </w:p>
        </w:tc>
        <w:tc>
          <w:tcPr>
            <w:tcW w:w="1056" w:type="dxa"/>
          </w:tcPr>
          <w:p w14:paraId="7EF98A35" w14:textId="0E250E97" w:rsidR="0097397D" w:rsidRPr="002B302C" w:rsidRDefault="0097397D" w:rsidP="00F267A0">
            <w:pPr>
              <w:rPr>
                <w:rStyle w:val="Strong"/>
                <w:rFonts w:asciiTheme="minorHAnsi" w:hAnsiTheme="minorHAnsi" w:cstheme="minorHAnsi"/>
                <w:b w:val="0"/>
                <w:bCs w:val="0"/>
                <w:sz w:val="20"/>
                <w:szCs w:val="20"/>
              </w:rPr>
            </w:pPr>
          </w:p>
        </w:tc>
        <w:tc>
          <w:tcPr>
            <w:tcW w:w="1191" w:type="dxa"/>
          </w:tcPr>
          <w:p w14:paraId="557CD339" w14:textId="45FFBCC4" w:rsidR="0097397D" w:rsidRPr="002B302C" w:rsidRDefault="0097397D" w:rsidP="00F267A0">
            <w:pPr>
              <w:rPr>
                <w:rStyle w:val="Strong"/>
                <w:rFonts w:asciiTheme="minorHAnsi" w:hAnsiTheme="minorHAnsi" w:cstheme="minorHAnsi"/>
                <w:b w:val="0"/>
                <w:bCs w:val="0"/>
                <w:sz w:val="20"/>
                <w:szCs w:val="20"/>
              </w:rPr>
            </w:pPr>
          </w:p>
        </w:tc>
        <w:tc>
          <w:tcPr>
            <w:tcW w:w="1238" w:type="dxa"/>
          </w:tcPr>
          <w:p w14:paraId="4E2A0A82" w14:textId="77777777" w:rsidR="0097397D" w:rsidRPr="002B302C" w:rsidRDefault="0097397D" w:rsidP="00F267A0">
            <w:pPr>
              <w:rPr>
                <w:rStyle w:val="Strong"/>
                <w:rFonts w:asciiTheme="minorHAnsi" w:hAnsiTheme="minorHAnsi" w:cstheme="minorHAnsi"/>
                <w:b w:val="0"/>
                <w:bCs w:val="0"/>
                <w:sz w:val="20"/>
                <w:szCs w:val="20"/>
              </w:rPr>
            </w:pPr>
          </w:p>
        </w:tc>
        <w:tc>
          <w:tcPr>
            <w:tcW w:w="1290" w:type="dxa"/>
          </w:tcPr>
          <w:p w14:paraId="30C01D4E" w14:textId="41895FB9" w:rsidR="0097397D" w:rsidRPr="002B302C" w:rsidRDefault="0097397D" w:rsidP="00F267A0">
            <w:pPr>
              <w:rPr>
                <w:rStyle w:val="Strong"/>
                <w:rFonts w:asciiTheme="minorHAnsi" w:hAnsiTheme="minorHAnsi" w:cstheme="minorHAnsi"/>
                <w:b w:val="0"/>
                <w:bCs w:val="0"/>
                <w:sz w:val="20"/>
                <w:szCs w:val="20"/>
              </w:rPr>
            </w:pPr>
          </w:p>
        </w:tc>
        <w:tc>
          <w:tcPr>
            <w:tcW w:w="925" w:type="dxa"/>
          </w:tcPr>
          <w:p w14:paraId="55310CE1" w14:textId="1388E14A" w:rsidR="0097397D" w:rsidRPr="002B302C" w:rsidRDefault="0097397D"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 xml:space="preserve"> </w:t>
            </w:r>
          </w:p>
        </w:tc>
        <w:tc>
          <w:tcPr>
            <w:tcW w:w="3829" w:type="dxa"/>
          </w:tcPr>
          <w:p w14:paraId="55C801E2" w14:textId="7ED0F913" w:rsidR="0097397D"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095692519"/>
                <w14:checkbox>
                  <w14:checked w14:val="0"/>
                  <w14:checkedState w14:val="2612" w14:font="MS Gothic"/>
                  <w14:uncheckedState w14:val="2610" w14:font="MS Gothic"/>
                </w14:checkbox>
              </w:sdtPr>
              <w:sdtContent>
                <w:r w:rsidR="0097397D" w:rsidRPr="002B302C">
                  <w:rPr>
                    <w:rStyle w:val="Strong"/>
                    <w:rFonts w:ascii="Segoe UI Symbol" w:eastAsia="MS Gothic" w:hAnsi="Segoe UI Symbol" w:cs="Segoe UI Symbol"/>
                    <w:b w:val="0"/>
                    <w:bCs w:val="0"/>
                    <w:sz w:val="20"/>
                    <w:szCs w:val="20"/>
                  </w:rPr>
                  <w:t>☐</w:t>
                </w:r>
              </w:sdtContent>
            </w:sdt>
            <w:r w:rsidR="0097397D"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764963299"/>
                <w14:checkbox>
                  <w14:checked w14:val="0"/>
                  <w14:checkedState w14:val="2612" w14:font="MS Gothic"/>
                  <w14:uncheckedState w14:val="2610" w14:font="MS Gothic"/>
                </w14:checkbox>
              </w:sdtPr>
              <w:sdtContent>
                <w:r w:rsidR="0097397D" w:rsidRPr="002B302C">
                  <w:rPr>
                    <w:rStyle w:val="Strong"/>
                    <w:rFonts w:ascii="Segoe UI Symbol" w:eastAsia="MS Gothic" w:hAnsi="Segoe UI Symbol" w:cs="Segoe UI Symbol"/>
                    <w:b w:val="0"/>
                    <w:bCs w:val="0"/>
                    <w:sz w:val="20"/>
                    <w:szCs w:val="20"/>
                  </w:rPr>
                  <w:t>☐</w:t>
                </w:r>
              </w:sdtContent>
            </w:sdt>
            <w:r w:rsidR="0097397D" w:rsidRPr="002B302C">
              <w:rPr>
                <w:rStyle w:val="Strong"/>
                <w:rFonts w:asciiTheme="minorHAnsi" w:hAnsiTheme="minorHAnsi" w:cstheme="minorHAnsi"/>
                <w:b w:val="0"/>
                <w:bCs w:val="0"/>
                <w:sz w:val="20"/>
                <w:szCs w:val="20"/>
              </w:rPr>
              <w:t xml:space="preserve"> Immutable |</w:t>
            </w:r>
            <w:r w:rsidR="00E07AF1" w:rsidRPr="002B302C">
              <w:rPr>
                <w:rStyle w:val="Strong"/>
                <w:rFonts w:asciiTheme="minorHAnsi" w:hAnsiTheme="minorHAnsi" w:cstheme="minorHAnsi"/>
                <w:b w:val="0"/>
                <w:bCs w:val="0"/>
                <w:sz w:val="20"/>
                <w:szCs w:val="20"/>
              </w:rPr>
              <w:t xml:space="preserve">                 </w:t>
            </w:r>
            <w:r w:rsidR="00295BCE" w:rsidRPr="002B302C">
              <w:rPr>
                <w:rStyle w:val="Strong"/>
                <w:rFonts w:asciiTheme="minorHAnsi" w:hAnsiTheme="minorHAnsi" w:cstheme="minorHAnsi"/>
                <w:b w:val="0"/>
                <w:bCs w:val="0"/>
                <w:sz w:val="20"/>
                <w:szCs w:val="20"/>
              </w:rPr>
              <w:t xml:space="preserve">       </w:t>
            </w:r>
            <w:r w:rsidR="00E07AF1" w:rsidRPr="002B302C">
              <w:rPr>
                <w:rStyle w:val="Strong"/>
                <w:rFonts w:asciiTheme="minorHAnsi" w:hAnsiTheme="minorHAnsi" w:cstheme="minorHAnsi"/>
                <w:b w:val="0"/>
                <w:bCs w:val="0"/>
                <w:sz w:val="20"/>
                <w:szCs w:val="20"/>
              </w:rPr>
              <w:t xml:space="preserve"> </w:t>
            </w:r>
            <w:r w:rsidR="0097397D" w:rsidRPr="002B302C">
              <w:rPr>
                <w:rStyle w:val="Strong"/>
                <w:rFonts w:asciiTheme="minorHAnsi" w:hAnsiTheme="minorHAnsi" w:cstheme="minorHAnsi"/>
                <w:b w:val="0"/>
                <w:bCs w:val="0"/>
                <w:sz w:val="20"/>
                <w:szCs w:val="20"/>
              </w:rPr>
              <w:t xml:space="preserve"> </w:t>
            </w:r>
            <w:sdt>
              <w:sdtPr>
                <w:rPr>
                  <w:rStyle w:val="Strong"/>
                  <w:rFonts w:asciiTheme="minorHAnsi" w:hAnsiTheme="minorHAnsi" w:cstheme="minorHAnsi"/>
                  <w:b w:val="0"/>
                  <w:bCs w:val="0"/>
                  <w:sz w:val="20"/>
                  <w:szCs w:val="20"/>
                </w:rPr>
                <w:id w:val="914978617"/>
                <w14:checkbox>
                  <w14:checked w14:val="0"/>
                  <w14:checkedState w14:val="2612" w14:font="MS Gothic"/>
                  <w14:uncheckedState w14:val="2610" w14:font="MS Gothic"/>
                </w14:checkbox>
              </w:sdtPr>
              <w:sdtContent>
                <w:r w:rsidR="0097397D" w:rsidRPr="002B302C">
                  <w:rPr>
                    <w:rStyle w:val="Strong"/>
                    <w:rFonts w:ascii="Segoe UI Symbol" w:eastAsia="MS Gothic" w:hAnsi="Segoe UI Symbol" w:cs="Segoe UI Symbol"/>
                    <w:b w:val="0"/>
                    <w:bCs w:val="0"/>
                    <w:sz w:val="20"/>
                    <w:szCs w:val="20"/>
                  </w:rPr>
                  <w:t>☐</w:t>
                </w:r>
              </w:sdtContent>
            </w:sdt>
            <w:r w:rsidR="0097397D"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492847237"/>
                <w14:checkbox>
                  <w14:checked w14:val="0"/>
                  <w14:checkedState w14:val="2612" w14:font="MS Gothic"/>
                  <w14:uncheckedState w14:val="2610" w14:font="MS Gothic"/>
                </w14:checkbox>
              </w:sdtPr>
              <w:sdtContent>
                <w:r w:rsidR="0097397D" w:rsidRPr="002B302C">
                  <w:rPr>
                    <w:rStyle w:val="Strong"/>
                    <w:rFonts w:ascii="Segoe UI Symbol" w:eastAsia="MS Gothic" w:hAnsi="Segoe UI Symbol" w:cs="Segoe UI Symbol"/>
                    <w:b w:val="0"/>
                    <w:bCs w:val="0"/>
                    <w:sz w:val="20"/>
                    <w:szCs w:val="20"/>
                  </w:rPr>
                  <w:t>☐</w:t>
                </w:r>
              </w:sdtContent>
            </w:sdt>
            <w:r w:rsidR="0097397D" w:rsidRPr="002B302C">
              <w:rPr>
                <w:rStyle w:val="Strong"/>
                <w:rFonts w:asciiTheme="minorHAnsi" w:hAnsiTheme="minorHAnsi" w:cstheme="minorHAnsi"/>
                <w:b w:val="0"/>
                <w:bCs w:val="0"/>
                <w:sz w:val="20"/>
                <w:szCs w:val="20"/>
              </w:rPr>
              <w:t xml:space="preserve"> regularly tested</w:t>
            </w:r>
          </w:p>
        </w:tc>
        <w:tc>
          <w:tcPr>
            <w:tcW w:w="3870" w:type="dxa"/>
          </w:tcPr>
          <w:p w14:paraId="2414D06F" w14:textId="207BB458" w:rsidR="0097397D" w:rsidRPr="002B302C" w:rsidRDefault="0097397D" w:rsidP="00F267A0">
            <w:pPr>
              <w:rPr>
                <w:rStyle w:val="Strong"/>
                <w:rFonts w:asciiTheme="minorHAnsi" w:hAnsiTheme="minorHAnsi" w:cstheme="minorHAnsi"/>
                <w:b w:val="0"/>
                <w:bCs w:val="0"/>
                <w:sz w:val="20"/>
                <w:szCs w:val="20"/>
              </w:rPr>
            </w:pPr>
          </w:p>
        </w:tc>
      </w:tr>
      <w:tr w:rsidR="0014000B" w:rsidRPr="00F341EC" w14:paraId="2642A560" w14:textId="3599E093" w:rsidTr="00F267A0">
        <w:trPr>
          <w:trHeight w:val="197"/>
          <w:jc w:val="center"/>
        </w:trPr>
        <w:tc>
          <w:tcPr>
            <w:tcW w:w="1541" w:type="dxa"/>
          </w:tcPr>
          <w:p w14:paraId="21CD2775" w14:textId="7BD6F474"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Workstation(s)</w:t>
            </w:r>
          </w:p>
        </w:tc>
        <w:tc>
          <w:tcPr>
            <w:tcW w:w="1056" w:type="dxa"/>
          </w:tcPr>
          <w:p w14:paraId="1511D02F"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2C2A7273" w14:textId="50A2EAAD"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4A4D93AB"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73756670" w14:textId="7E34CA9B" w:rsidR="0014000B" w:rsidRPr="002B302C" w:rsidRDefault="0014000B" w:rsidP="00F267A0">
            <w:pPr>
              <w:rPr>
                <w:rStyle w:val="Strong"/>
                <w:rFonts w:asciiTheme="minorHAnsi" w:hAnsiTheme="minorHAnsi" w:cstheme="minorHAnsi"/>
                <w:b w:val="0"/>
                <w:bCs w:val="0"/>
                <w:sz w:val="20"/>
                <w:szCs w:val="20"/>
              </w:rPr>
            </w:pPr>
          </w:p>
        </w:tc>
        <w:tc>
          <w:tcPr>
            <w:tcW w:w="925" w:type="dxa"/>
          </w:tcPr>
          <w:p w14:paraId="79E7CD85" w14:textId="78A99893"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4CC46AD1" w14:textId="3913804F"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852694860"/>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198137696"/>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1101996249"/>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1879902266"/>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6B493F71" w14:textId="67DA5B1D" w:rsidR="0014000B" w:rsidRPr="002B302C" w:rsidRDefault="0014000B" w:rsidP="00F267A0">
            <w:pPr>
              <w:rPr>
                <w:rStyle w:val="Strong"/>
                <w:rFonts w:asciiTheme="minorHAnsi" w:hAnsiTheme="minorHAnsi" w:cstheme="minorHAnsi"/>
                <w:b w:val="0"/>
                <w:bCs w:val="0"/>
                <w:sz w:val="20"/>
                <w:szCs w:val="20"/>
              </w:rPr>
            </w:pPr>
          </w:p>
        </w:tc>
      </w:tr>
      <w:tr w:rsidR="0014000B" w:rsidRPr="00F341EC" w14:paraId="732D7DEF" w14:textId="088C2CC4" w:rsidTr="00F267A0">
        <w:trPr>
          <w:trHeight w:val="197"/>
          <w:jc w:val="center"/>
        </w:trPr>
        <w:tc>
          <w:tcPr>
            <w:tcW w:w="1541" w:type="dxa"/>
          </w:tcPr>
          <w:p w14:paraId="48633635" w14:textId="229F0903"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Switch(s)</w:t>
            </w:r>
          </w:p>
        </w:tc>
        <w:tc>
          <w:tcPr>
            <w:tcW w:w="1056" w:type="dxa"/>
          </w:tcPr>
          <w:p w14:paraId="006C174A"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65CF185C" w14:textId="172EFB51"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12B2D563"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54E65C02" w14:textId="790A141F" w:rsidR="0014000B" w:rsidRPr="002B302C" w:rsidRDefault="0014000B" w:rsidP="00F267A0">
            <w:pPr>
              <w:rPr>
                <w:rStyle w:val="Strong"/>
                <w:rFonts w:asciiTheme="minorHAnsi" w:hAnsiTheme="minorHAnsi" w:cstheme="minorHAnsi"/>
                <w:b w:val="0"/>
                <w:bCs w:val="0"/>
                <w:sz w:val="20"/>
                <w:szCs w:val="20"/>
              </w:rPr>
            </w:pPr>
          </w:p>
        </w:tc>
        <w:tc>
          <w:tcPr>
            <w:tcW w:w="925" w:type="dxa"/>
          </w:tcPr>
          <w:p w14:paraId="2464A9B8" w14:textId="1D4F3F15"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44CFCE63" w14:textId="4D90E309"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36034812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34486619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651099288"/>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1179576753"/>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049E071D" w14:textId="4B2E82FE" w:rsidR="0014000B" w:rsidRPr="002B302C" w:rsidRDefault="0014000B" w:rsidP="00F267A0">
            <w:pPr>
              <w:rPr>
                <w:rStyle w:val="Strong"/>
                <w:rFonts w:asciiTheme="minorHAnsi" w:hAnsiTheme="minorHAnsi" w:cstheme="minorHAnsi"/>
                <w:b w:val="0"/>
                <w:bCs w:val="0"/>
                <w:sz w:val="20"/>
                <w:szCs w:val="20"/>
              </w:rPr>
            </w:pPr>
          </w:p>
        </w:tc>
      </w:tr>
      <w:tr w:rsidR="0014000B" w:rsidRPr="00F341EC" w14:paraId="7E230A20" w14:textId="5D09D085" w:rsidTr="00F267A0">
        <w:trPr>
          <w:jc w:val="center"/>
        </w:trPr>
        <w:tc>
          <w:tcPr>
            <w:tcW w:w="1541" w:type="dxa"/>
          </w:tcPr>
          <w:p w14:paraId="4F5731F9" w14:textId="5FB3238F"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Firewalls(s)</w:t>
            </w:r>
          </w:p>
        </w:tc>
        <w:tc>
          <w:tcPr>
            <w:tcW w:w="1056" w:type="dxa"/>
          </w:tcPr>
          <w:p w14:paraId="4AC00B1C"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33452F17" w14:textId="6B738B9E"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05A462E8"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002C432D" w14:textId="7588369F" w:rsidR="0014000B" w:rsidRPr="002B302C" w:rsidRDefault="0014000B" w:rsidP="00F267A0">
            <w:pPr>
              <w:rPr>
                <w:rStyle w:val="Strong"/>
                <w:rFonts w:asciiTheme="minorHAnsi" w:hAnsiTheme="minorHAnsi" w:cstheme="minorHAnsi"/>
                <w:b w:val="0"/>
                <w:bCs w:val="0"/>
                <w:sz w:val="20"/>
                <w:szCs w:val="20"/>
              </w:rPr>
            </w:pPr>
          </w:p>
        </w:tc>
        <w:tc>
          <w:tcPr>
            <w:tcW w:w="925" w:type="dxa"/>
          </w:tcPr>
          <w:p w14:paraId="3D19C334" w14:textId="4DFDD728"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20628207" w14:textId="7537CEF3"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30347018"/>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951160870"/>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1456223493"/>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148712800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5C91548F" w14:textId="5CB148CB" w:rsidR="0014000B" w:rsidRPr="002B302C" w:rsidRDefault="0014000B" w:rsidP="00F267A0">
            <w:pPr>
              <w:rPr>
                <w:rStyle w:val="Strong"/>
                <w:rFonts w:asciiTheme="minorHAnsi" w:hAnsiTheme="minorHAnsi" w:cstheme="minorHAnsi"/>
                <w:b w:val="0"/>
                <w:bCs w:val="0"/>
                <w:sz w:val="20"/>
                <w:szCs w:val="20"/>
              </w:rPr>
            </w:pPr>
          </w:p>
        </w:tc>
      </w:tr>
      <w:tr w:rsidR="0014000B" w:rsidRPr="00F341EC" w14:paraId="45A89594" w14:textId="77777777" w:rsidTr="00F267A0">
        <w:trPr>
          <w:jc w:val="center"/>
        </w:trPr>
        <w:tc>
          <w:tcPr>
            <w:tcW w:w="1541" w:type="dxa"/>
          </w:tcPr>
          <w:p w14:paraId="3EA1D0E3" w14:textId="6F7F235B"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Network Diagram</w:t>
            </w:r>
          </w:p>
        </w:tc>
        <w:tc>
          <w:tcPr>
            <w:tcW w:w="1056" w:type="dxa"/>
          </w:tcPr>
          <w:p w14:paraId="3692A07C"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60D76935" w14:textId="27745FF9"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1A1F41AA"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42EC00CD" w14:textId="33A34873" w:rsidR="0014000B" w:rsidRPr="002B302C" w:rsidRDefault="0014000B" w:rsidP="00F267A0">
            <w:pPr>
              <w:rPr>
                <w:rStyle w:val="Strong"/>
                <w:rFonts w:asciiTheme="minorHAnsi" w:hAnsiTheme="minorHAnsi" w:cstheme="minorHAnsi"/>
                <w:b w:val="0"/>
                <w:bCs w:val="0"/>
                <w:sz w:val="20"/>
                <w:szCs w:val="20"/>
              </w:rPr>
            </w:pPr>
          </w:p>
        </w:tc>
        <w:tc>
          <w:tcPr>
            <w:tcW w:w="925" w:type="dxa"/>
          </w:tcPr>
          <w:p w14:paraId="72E79D8C" w14:textId="77777777"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3A940556" w14:textId="6AD0BD9E"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997607687"/>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823859800"/>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12427773"/>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85410901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5B9D8949" w14:textId="77777777" w:rsidR="0014000B" w:rsidRPr="002B302C" w:rsidRDefault="0014000B" w:rsidP="00F267A0">
            <w:pPr>
              <w:rPr>
                <w:rStyle w:val="Strong"/>
                <w:rFonts w:asciiTheme="minorHAnsi" w:hAnsiTheme="minorHAnsi" w:cstheme="minorHAnsi"/>
                <w:b w:val="0"/>
                <w:bCs w:val="0"/>
                <w:sz w:val="20"/>
                <w:szCs w:val="20"/>
              </w:rPr>
            </w:pPr>
          </w:p>
        </w:tc>
      </w:tr>
      <w:tr w:rsidR="0014000B" w:rsidRPr="00F341EC" w14:paraId="0682F77B" w14:textId="77777777" w:rsidTr="00F267A0">
        <w:trPr>
          <w:jc w:val="center"/>
        </w:trPr>
        <w:tc>
          <w:tcPr>
            <w:tcW w:w="1541" w:type="dxa"/>
          </w:tcPr>
          <w:p w14:paraId="6F712E73" w14:textId="695CCC99"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OT Diagram</w:t>
            </w:r>
          </w:p>
        </w:tc>
        <w:tc>
          <w:tcPr>
            <w:tcW w:w="1056" w:type="dxa"/>
          </w:tcPr>
          <w:p w14:paraId="33DD81A6"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640FEA2F" w14:textId="30186B6A"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3E4D9C9E"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51980961" w14:textId="243FCAA3" w:rsidR="0014000B" w:rsidRPr="002B302C" w:rsidRDefault="0014000B" w:rsidP="00F267A0">
            <w:pPr>
              <w:rPr>
                <w:rStyle w:val="Strong"/>
                <w:rFonts w:asciiTheme="minorHAnsi" w:hAnsiTheme="minorHAnsi" w:cstheme="minorHAnsi"/>
                <w:b w:val="0"/>
                <w:bCs w:val="0"/>
                <w:sz w:val="20"/>
                <w:szCs w:val="20"/>
              </w:rPr>
            </w:pPr>
          </w:p>
        </w:tc>
        <w:tc>
          <w:tcPr>
            <w:tcW w:w="925" w:type="dxa"/>
          </w:tcPr>
          <w:p w14:paraId="50ACB530" w14:textId="77777777"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0CAFE24F" w14:textId="16AFF570"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230697919"/>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421913429"/>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149857458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219791974"/>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5289AB71" w14:textId="77777777" w:rsidR="0014000B" w:rsidRPr="002B302C" w:rsidRDefault="0014000B" w:rsidP="00F267A0">
            <w:pPr>
              <w:rPr>
                <w:rStyle w:val="Strong"/>
                <w:rFonts w:asciiTheme="minorHAnsi" w:hAnsiTheme="minorHAnsi" w:cstheme="minorHAnsi"/>
                <w:b w:val="0"/>
                <w:bCs w:val="0"/>
                <w:sz w:val="20"/>
                <w:szCs w:val="20"/>
              </w:rPr>
            </w:pPr>
          </w:p>
        </w:tc>
      </w:tr>
      <w:tr w:rsidR="0014000B" w:rsidRPr="00F341EC" w14:paraId="58ED98B8" w14:textId="1C8C2AA7" w:rsidTr="00F267A0">
        <w:trPr>
          <w:jc w:val="center"/>
        </w:trPr>
        <w:tc>
          <w:tcPr>
            <w:tcW w:w="1541" w:type="dxa"/>
          </w:tcPr>
          <w:p w14:paraId="303A6C03" w14:textId="54071627"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Operational Technology (OT) Assets</w:t>
            </w:r>
          </w:p>
        </w:tc>
        <w:tc>
          <w:tcPr>
            <w:tcW w:w="1056" w:type="dxa"/>
          </w:tcPr>
          <w:p w14:paraId="2FE061CB"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214867AF" w14:textId="45FA56CA"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69344E06"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71BE7A5D" w14:textId="14D27738" w:rsidR="0014000B" w:rsidRPr="002B302C" w:rsidRDefault="0014000B" w:rsidP="00F267A0">
            <w:pPr>
              <w:rPr>
                <w:rStyle w:val="Strong"/>
                <w:rFonts w:asciiTheme="minorHAnsi" w:hAnsiTheme="minorHAnsi" w:cstheme="minorHAnsi"/>
                <w:b w:val="0"/>
                <w:bCs w:val="0"/>
                <w:sz w:val="20"/>
                <w:szCs w:val="20"/>
              </w:rPr>
            </w:pPr>
          </w:p>
        </w:tc>
        <w:tc>
          <w:tcPr>
            <w:tcW w:w="925" w:type="dxa"/>
          </w:tcPr>
          <w:p w14:paraId="3369412A" w14:textId="1E33ED4E"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67F5BA01" w14:textId="48F8AD94"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57693687"/>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1925150037"/>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1769305456"/>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495619443"/>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484CFDA4" w14:textId="0EB17A46" w:rsidR="0014000B" w:rsidRPr="002B302C" w:rsidRDefault="007B7132"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w:t>
            </w:r>
            <w:r w:rsidR="00E76F7F" w:rsidRPr="002B302C">
              <w:rPr>
                <w:rStyle w:val="Strong"/>
                <w:rFonts w:asciiTheme="minorHAnsi" w:hAnsiTheme="minorHAnsi" w:cstheme="minorHAnsi"/>
                <w:b w:val="0"/>
                <w:bCs w:val="0"/>
                <w:sz w:val="20"/>
                <w:szCs w:val="20"/>
              </w:rPr>
              <w:t>Examples i</w:t>
            </w:r>
            <w:r w:rsidR="0014000B" w:rsidRPr="002B302C">
              <w:rPr>
                <w:rStyle w:val="Strong"/>
                <w:rFonts w:asciiTheme="minorHAnsi" w:hAnsiTheme="minorHAnsi" w:cstheme="minorHAnsi"/>
                <w:b w:val="0"/>
                <w:bCs w:val="0"/>
                <w:sz w:val="20"/>
                <w:szCs w:val="20"/>
              </w:rPr>
              <w:t>nclude configurations, roles, programmable controller (PLC), engineering drawings, and tools</w:t>
            </w:r>
            <w:r w:rsidR="00E76F7F" w:rsidRPr="002B302C">
              <w:rPr>
                <w:rStyle w:val="Strong"/>
                <w:rFonts w:asciiTheme="minorHAnsi" w:hAnsiTheme="minorHAnsi" w:cstheme="minorHAnsi"/>
                <w:b w:val="0"/>
                <w:bCs w:val="0"/>
                <w:sz w:val="20"/>
                <w:szCs w:val="20"/>
              </w:rPr>
              <w:t>]</w:t>
            </w:r>
          </w:p>
        </w:tc>
      </w:tr>
      <w:tr w:rsidR="0014000B" w:rsidRPr="00F341EC" w14:paraId="19922E2E" w14:textId="77777777" w:rsidTr="00F267A0">
        <w:trPr>
          <w:jc w:val="center"/>
        </w:trPr>
        <w:tc>
          <w:tcPr>
            <w:tcW w:w="1541" w:type="dxa"/>
          </w:tcPr>
          <w:p w14:paraId="57C925E9" w14:textId="0830CB08" w:rsidR="0014000B" w:rsidRPr="002B302C" w:rsidRDefault="0014000B"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 xml:space="preserve">Gold Images or </w:t>
            </w:r>
            <w:hyperlink r:id="rId34" w:history="1">
              <w:r w:rsidRPr="002B302C">
                <w:rPr>
                  <w:rStyle w:val="Hyperlink"/>
                  <w:rFonts w:asciiTheme="minorHAnsi" w:hAnsiTheme="minorHAnsi" w:cstheme="minorHAnsi"/>
                  <w:b/>
                  <w:bCs/>
                  <w:sz w:val="20"/>
                  <w:szCs w:val="20"/>
                </w:rPr>
                <w:t>Baseline Configurations</w:t>
              </w:r>
            </w:hyperlink>
            <w:r w:rsidRPr="002B302C">
              <w:rPr>
                <w:rStyle w:val="Strong"/>
                <w:rFonts w:asciiTheme="minorHAnsi" w:hAnsiTheme="minorHAnsi" w:cstheme="minorHAnsi"/>
                <w:b w:val="0"/>
                <w:bCs w:val="0"/>
                <w:sz w:val="20"/>
                <w:szCs w:val="20"/>
              </w:rPr>
              <w:t xml:space="preserve"> for critical systems</w:t>
            </w:r>
          </w:p>
        </w:tc>
        <w:tc>
          <w:tcPr>
            <w:tcW w:w="1056" w:type="dxa"/>
          </w:tcPr>
          <w:p w14:paraId="2BF5AABF" w14:textId="77777777" w:rsidR="0014000B" w:rsidRPr="002B302C" w:rsidRDefault="0014000B" w:rsidP="00F267A0">
            <w:pPr>
              <w:rPr>
                <w:rStyle w:val="Strong"/>
                <w:rFonts w:asciiTheme="minorHAnsi" w:hAnsiTheme="minorHAnsi" w:cstheme="minorHAnsi"/>
                <w:b w:val="0"/>
                <w:bCs w:val="0"/>
                <w:sz w:val="20"/>
                <w:szCs w:val="20"/>
              </w:rPr>
            </w:pPr>
          </w:p>
        </w:tc>
        <w:tc>
          <w:tcPr>
            <w:tcW w:w="1191" w:type="dxa"/>
          </w:tcPr>
          <w:p w14:paraId="5AC041FF" w14:textId="598DB215" w:rsidR="0014000B" w:rsidRPr="002B302C" w:rsidRDefault="0014000B" w:rsidP="00F267A0">
            <w:pPr>
              <w:rPr>
                <w:rStyle w:val="Strong"/>
                <w:rFonts w:asciiTheme="minorHAnsi" w:hAnsiTheme="minorHAnsi" w:cstheme="minorHAnsi"/>
                <w:b w:val="0"/>
                <w:bCs w:val="0"/>
                <w:sz w:val="20"/>
                <w:szCs w:val="20"/>
              </w:rPr>
            </w:pPr>
          </w:p>
        </w:tc>
        <w:tc>
          <w:tcPr>
            <w:tcW w:w="1238" w:type="dxa"/>
          </w:tcPr>
          <w:p w14:paraId="5C689287" w14:textId="77777777" w:rsidR="0014000B" w:rsidRPr="002B302C" w:rsidRDefault="0014000B" w:rsidP="00F267A0">
            <w:pPr>
              <w:rPr>
                <w:rStyle w:val="Strong"/>
                <w:rFonts w:asciiTheme="minorHAnsi" w:hAnsiTheme="minorHAnsi" w:cstheme="minorHAnsi"/>
                <w:b w:val="0"/>
                <w:bCs w:val="0"/>
                <w:sz w:val="20"/>
                <w:szCs w:val="20"/>
              </w:rPr>
            </w:pPr>
          </w:p>
        </w:tc>
        <w:tc>
          <w:tcPr>
            <w:tcW w:w="1290" w:type="dxa"/>
          </w:tcPr>
          <w:p w14:paraId="1CB0B220" w14:textId="0CE8DCBA" w:rsidR="0014000B" w:rsidRPr="002B302C" w:rsidRDefault="0014000B" w:rsidP="00F267A0">
            <w:pPr>
              <w:rPr>
                <w:rStyle w:val="Strong"/>
                <w:rFonts w:asciiTheme="minorHAnsi" w:hAnsiTheme="minorHAnsi" w:cstheme="minorHAnsi"/>
                <w:b w:val="0"/>
                <w:bCs w:val="0"/>
                <w:sz w:val="20"/>
                <w:szCs w:val="20"/>
              </w:rPr>
            </w:pPr>
          </w:p>
        </w:tc>
        <w:tc>
          <w:tcPr>
            <w:tcW w:w="925" w:type="dxa"/>
          </w:tcPr>
          <w:p w14:paraId="41AE2AF9" w14:textId="77777777" w:rsidR="0014000B" w:rsidRPr="002B302C" w:rsidRDefault="0014000B" w:rsidP="00F267A0">
            <w:pPr>
              <w:rPr>
                <w:rStyle w:val="Strong"/>
                <w:rFonts w:asciiTheme="minorHAnsi" w:hAnsiTheme="minorHAnsi" w:cstheme="minorHAnsi"/>
                <w:b w:val="0"/>
                <w:bCs w:val="0"/>
                <w:sz w:val="20"/>
                <w:szCs w:val="20"/>
              </w:rPr>
            </w:pPr>
          </w:p>
        </w:tc>
        <w:tc>
          <w:tcPr>
            <w:tcW w:w="3829" w:type="dxa"/>
          </w:tcPr>
          <w:p w14:paraId="51B378E2" w14:textId="78F861F5" w:rsidR="0014000B" w:rsidRPr="002B302C" w:rsidRDefault="00000000" w:rsidP="00F267A0">
            <w:pPr>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19837277"/>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encrypted | </w:t>
            </w:r>
            <w:sdt>
              <w:sdtPr>
                <w:rPr>
                  <w:rStyle w:val="Strong"/>
                  <w:rFonts w:asciiTheme="minorHAnsi" w:hAnsiTheme="minorHAnsi" w:cstheme="minorHAnsi"/>
                  <w:b w:val="0"/>
                  <w:bCs w:val="0"/>
                  <w:sz w:val="20"/>
                  <w:szCs w:val="20"/>
                </w:rPr>
                <w:id w:val="-118844353"/>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Immutable |                          </w:t>
            </w:r>
            <w:sdt>
              <w:sdtPr>
                <w:rPr>
                  <w:rStyle w:val="Strong"/>
                  <w:rFonts w:asciiTheme="minorHAnsi" w:hAnsiTheme="minorHAnsi" w:cstheme="minorHAnsi"/>
                  <w:b w:val="0"/>
                  <w:bCs w:val="0"/>
                  <w:sz w:val="20"/>
                  <w:szCs w:val="20"/>
                </w:rPr>
                <w:id w:val="-162237901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maintain offline copy| </w:t>
            </w:r>
            <w:sdt>
              <w:sdtPr>
                <w:rPr>
                  <w:rStyle w:val="Strong"/>
                  <w:rFonts w:asciiTheme="minorHAnsi" w:hAnsiTheme="minorHAnsi" w:cstheme="minorHAnsi"/>
                  <w:b w:val="0"/>
                  <w:bCs w:val="0"/>
                  <w:sz w:val="20"/>
                  <w:szCs w:val="20"/>
                </w:rPr>
                <w:id w:val="632600525"/>
                <w14:checkbox>
                  <w14:checked w14:val="0"/>
                  <w14:checkedState w14:val="2612" w14:font="MS Gothic"/>
                  <w14:uncheckedState w14:val="2610" w14:font="MS Gothic"/>
                </w14:checkbox>
              </w:sdtPr>
              <w:sdtContent>
                <w:r w:rsidR="0014000B" w:rsidRPr="002B302C">
                  <w:rPr>
                    <w:rStyle w:val="Strong"/>
                    <w:rFonts w:ascii="Segoe UI Symbol" w:eastAsia="MS Gothic" w:hAnsi="Segoe UI Symbol" w:cs="Segoe UI Symbol"/>
                    <w:b w:val="0"/>
                    <w:bCs w:val="0"/>
                    <w:sz w:val="20"/>
                    <w:szCs w:val="20"/>
                  </w:rPr>
                  <w:t>☐</w:t>
                </w:r>
              </w:sdtContent>
            </w:sdt>
            <w:r w:rsidR="0014000B" w:rsidRPr="002B302C">
              <w:rPr>
                <w:rStyle w:val="Strong"/>
                <w:rFonts w:asciiTheme="minorHAnsi" w:hAnsiTheme="minorHAnsi" w:cstheme="minorHAnsi"/>
                <w:b w:val="0"/>
                <w:bCs w:val="0"/>
                <w:sz w:val="20"/>
                <w:szCs w:val="20"/>
              </w:rPr>
              <w:t xml:space="preserve"> regularly tested</w:t>
            </w:r>
          </w:p>
        </w:tc>
        <w:tc>
          <w:tcPr>
            <w:tcW w:w="3870" w:type="dxa"/>
          </w:tcPr>
          <w:p w14:paraId="6D315B8D" w14:textId="26217215" w:rsidR="0014000B" w:rsidRPr="002B302C" w:rsidRDefault="00E76F7F" w:rsidP="00F267A0">
            <w:pPr>
              <w:rPr>
                <w:rStyle w:val="Strong"/>
                <w:rFonts w:asciiTheme="minorHAnsi" w:hAnsiTheme="minorHAnsi" w:cstheme="minorHAnsi"/>
                <w:b w:val="0"/>
                <w:bCs w:val="0"/>
                <w:sz w:val="20"/>
                <w:szCs w:val="20"/>
              </w:rPr>
            </w:pPr>
            <w:r w:rsidRPr="002B302C">
              <w:rPr>
                <w:rStyle w:val="Strong"/>
                <w:rFonts w:asciiTheme="minorHAnsi" w:hAnsiTheme="minorHAnsi" w:cstheme="minorHAnsi"/>
                <w:b w:val="0"/>
                <w:bCs w:val="0"/>
                <w:sz w:val="20"/>
                <w:szCs w:val="20"/>
              </w:rPr>
              <w:t>[Examples include i</w:t>
            </w:r>
            <w:r w:rsidR="0014000B" w:rsidRPr="002B302C">
              <w:rPr>
                <w:rStyle w:val="Strong"/>
                <w:rFonts w:asciiTheme="minorHAnsi" w:hAnsiTheme="minorHAnsi" w:cstheme="minorHAnsi"/>
                <w:b w:val="0"/>
                <w:bCs w:val="0"/>
                <w:sz w:val="20"/>
                <w:szCs w:val="20"/>
              </w:rPr>
              <w:t>mage “templates” that have a preconfigured operating system (OS) and associated software applications that can be quickly deployed to rebuild a system.</w:t>
            </w:r>
            <w:r w:rsidRPr="002B302C">
              <w:rPr>
                <w:rStyle w:val="Strong"/>
                <w:rFonts w:asciiTheme="minorHAnsi" w:hAnsiTheme="minorHAnsi" w:cstheme="minorHAnsi"/>
                <w:b w:val="0"/>
                <w:bCs w:val="0"/>
                <w:sz w:val="20"/>
                <w:szCs w:val="20"/>
              </w:rPr>
              <w:t>]</w:t>
            </w:r>
            <w:r w:rsidR="0014000B" w:rsidRPr="002B302C">
              <w:rPr>
                <w:rStyle w:val="Strong"/>
                <w:rFonts w:asciiTheme="minorHAnsi" w:hAnsiTheme="minorHAnsi" w:cstheme="minorHAnsi"/>
                <w:b w:val="0"/>
                <w:bCs w:val="0"/>
                <w:sz w:val="20"/>
                <w:szCs w:val="20"/>
              </w:rPr>
              <w:t xml:space="preserve"> </w:t>
            </w:r>
          </w:p>
        </w:tc>
      </w:tr>
    </w:tbl>
    <w:p w14:paraId="2C24D58E" w14:textId="5D8E649B" w:rsidR="00927955" w:rsidRPr="003F0517" w:rsidRDefault="00D02244" w:rsidP="00AA30C5">
      <w:pPr>
        <w:spacing w:after="160" w:line="259" w:lineRule="auto"/>
        <w:rPr>
          <w:rFonts w:asciiTheme="minorHAnsi" w:hAnsiTheme="minorHAnsi" w:cstheme="minorHAnsi"/>
          <w:b/>
          <w:bCs/>
          <w:color w:val="373A3F"/>
          <w:sz w:val="28"/>
          <w:szCs w:val="28"/>
        </w:rPr>
      </w:pPr>
      <w:r>
        <w:rPr>
          <w:rFonts w:asciiTheme="minorHAnsi" w:hAnsiTheme="minorHAnsi" w:cstheme="minorHAnsi"/>
          <w:b/>
          <w:bCs/>
          <w:color w:val="373A3F"/>
          <w:sz w:val="28"/>
          <w:szCs w:val="28"/>
        </w:rPr>
        <w:br w:type="page"/>
      </w:r>
    </w:p>
    <w:tbl>
      <w:tblPr>
        <w:tblStyle w:val="TableGrid"/>
        <w:tblpPr w:leftFromText="180" w:rightFromText="180" w:vertAnchor="text" w:horzAnchor="margin" w:tblpXSpec="center" w:tblpY="-221"/>
        <w:tblW w:w="14776" w:type="dxa"/>
        <w:tblLayout w:type="fixed"/>
        <w:tblLook w:val="0420" w:firstRow="1" w:lastRow="0" w:firstColumn="0" w:lastColumn="0" w:noHBand="0" w:noVBand="1"/>
      </w:tblPr>
      <w:tblGrid>
        <w:gridCol w:w="5115"/>
        <w:gridCol w:w="9661"/>
      </w:tblGrid>
      <w:tr w:rsidR="00D02244" w:rsidRPr="00025A2F" w14:paraId="5A18D593" w14:textId="77777777" w:rsidTr="00510B54">
        <w:trPr>
          <w:trHeight w:hRule="exact" w:val="840"/>
        </w:trPr>
        <w:tc>
          <w:tcPr>
            <w:tcW w:w="14776" w:type="dxa"/>
            <w:gridSpan w:val="2"/>
            <w:tcBorders>
              <w:top w:val="single" w:sz="12" w:space="0" w:color="auto"/>
              <w:left w:val="single" w:sz="12" w:space="0" w:color="auto"/>
              <w:bottom w:val="single" w:sz="4" w:space="0" w:color="auto"/>
              <w:right w:val="single" w:sz="12" w:space="0" w:color="auto"/>
            </w:tcBorders>
            <w:shd w:val="clear" w:color="auto" w:fill="E7E6E6" w:themeFill="background2"/>
          </w:tcPr>
          <w:p w14:paraId="5769CDC0" w14:textId="6652D690" w:rsidR="00D02244" w:rsidRPr="00025A2F" w:rsidRDefault="00D02244" w:rsidP="0043543E">
            <w:pPr>
              <w:pStyle w:val="NormalWeb"/>
              <w:tabs>
                <w:tab w:val="left" w:pos="5565"/>
              </w:tabs>
              <w:spacing w:before="0" w:beforeAutospacing="0" w:after="0" w:afterAutospacing="0"/>
              <w:jc w:val="center"/>
              <w:rPr>
                <w:rFonts w:asciiTheme="minorHAnsi" w:hAnsiTheme="minorHAnsi" w:cstheme="minorHAnsi"/>
                <w:b/>
                <w:bCs/>
              </w:rPr>
            </w:pPr>
            <w:bookmarkStart w:id="21" w:name="_Toc190178909"/>
            <w:r w:rsidRPr="00154A0C">
              <w:rPr>
                <w:rStyle w:val="Heading1Char"/>
                <w:rFonts w:asciiTheme="minorHAnsi" w:hAnsiTheme="minorHAnsi" w:cstheme="minorHAnsi"/>
              </w:rPr>
              <w:lastRenderedPageBreak/>
              <w:t>Incident Reporting Template</w:t>
            </w:r>
            <w:bookmarkEnd w:id="21"/>
            <w:r>
              <w:rPr>
                <w:rFonts w:asciiTheme="minorHAnsi" w:hAnsiTheme="minorHAnsi" w:cstheme="minorHAnsi"/>
                <w:b/>
                <w:bCs/>
                <w:sz w:val="28"/>
                <w:szCs w:val="28"/>
              </w:rPr>
              <w:br/>
            </w:r>
            <w:r w:rsidRPr="00F80C62">
              <w:rPr>
                <w:rFonts w:asciiTheme="minorHAnsi" w:eastAsia="Franklin Gothic Medium" w:hAnsiTheme="minorHAnsi" w:cstheme="minorHAnsi"/>
                <w:color w:val="333333"/>
                <w:spacing w:val="-2"/>
                <w:sz w:val="18"/>
                <w:szCs w:val="18"/>
              </w:rPr>
              <w:t xml:space="preserve"> </w:t>
            </w:r>
            <w:r w:rsidRPr="0043543E">
              <w:rPr>
                <w:rFonts w:asciiTheme="minorHAnsi" w:eastAsia="Franklin Gothic Medium" w:hAnsiTheme="minorHAnsi" w:cstheme="minorHAnsi"/>
                <w:color w:val="333333"/>
                <w:spacing w:val="-2"/>
                <w:sz w:val="16"/>
                <w:szCs w:val="16"/>
              </w:rPr>
              <w:t xml:space="preserve">Based </w:t>
            </w:r>
            <w:r w:rsidR="00C671E8">
              <w:rPr>
                <w:rFonts w:asciiTheme="minorHAnsi" w:eastAsia="Franklin Gothic Medium" w:hAnsiTheme="minorHAnsi" w:cstheme="minorHAnsi"/>
                <w:color w:val="333333"/>
                <w:spacing w:val="-2"/>
                <w:sz w:val="16"/>
                <w:szCs w:val="16"/>
              </w:rPr>
              <w:t>on</w:t>
            </w:r>
            <w:r w:rsidR="00C671E8" w:rsidRPr="0043543E">
              <w:rPr>
                <w:rFonts w:asciiTheme="minorHAnsi" w:eastAsia="Franklin Gothic Medium" w:hAnsiTheme="minorHAnsi" w:cstheme="minorHAnsi"/>
                <w:color w:val="333333"/>
                <w:spacing w:val="-2"/>
                <w:sz w:val="16"/>
                <w:szCs w:val="16"/>
              </w:rPr>
              <w:t xml:space="preserve"> </w:t>
            </w:r>
            <w:hyperlink r:id="rId35" w:history="1">
              <w:r w:rsidRPr="0043543E">
                <w:rPr>
                  <w:rStyle w:val="Hyperlink"/>
                  <w:rFonts w:asciiTheme="minorHAnsi" w:eastAsia="Franklin Gothic Medium" w:hAnsiTheme="minorHAnsi" w:cstheme="minorHAnsi"/>
                  <w:spacing w:val="-2"/>
                  <w:sz w:val="16"/>
                  <w:szCs w:val="16"/>
                </w:rPr>
                <w:t>CISA Cyber Resilience Review Supplemental Resource Guides</w:t>
              </w:r>
            </w:hyperlink>
            <w:r w:rsidRPr="0043543E">
              <w:rPr>
                <w:rFonts w:asciiTheme="minorHAnsi" w:eastAsia="Franklin Gothic Medium" w:hAnsiTheme="minorHAnsi" w:cstheme="minorHAnsi"/>
                <w:color w:val="333333"/>
                <w:spacing w:val="-2"/>
                <w:sz w:val="16"/>
                <w:szCs w:val="16"/>
              </w:rPr>
              <w:t>, Incident Management page 42</w:t>
            </w:r>
          </w:p>
          <w:p w14:paraId="110724BB" w14:textId="77777777" w:rsidR="00D02244" w:rsidRPr="00025A2F" w:rsidRDefault="00D02244" w:rsidP="0043543E">
            <w:pPr>
              <w:pStyle w:val="NormalWeb"/>
              <w:spacing w:before="0" w:beforeAutospacing="0" w:after="0" w:afterAutospacing="0"/>
              <w:rPr>
                <w:rFonts w:asciiTheme="minorHAnsi" w:hAnsiTheme="minorHAnsi" w:cstheme="minorHAnsi"/>
              </w:rPr>
            </w:pPr>
          </w:p>
        </w:tc>
      </w:tr>
      <w:tr w:rsidR="00D02244" w14:paraId="25466F66"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05C658B9" w14:textId="77777777" w:rsidR="00D02244" w:rsidRDefault="00D02244" w:rsidP="00F65863">
            <w:pPr>
              <w:pStyle w:val="NormalWeb"/>
              <w:spacing w:after="150"/>
              <w:jc w:val="center"/>
              <w:rPr>
                <w:rFonts w:asciiTheme="minorHAnsi" w:hAnsiTheme="minorHAnsi" w:cstheme="minorHAnsi"/>
              </w:rPr>
            </w:pPr>
            <w:r w:rsidRPr="001C12FF">
              <w:rPr>
                <w:rFonts w:asciiTheme="minorHAnsi" w:hAnsiTheme="minorHAnsi" w:cstheme="minorHAnsi"/>
                <w:b/>
                <w:bCs/>
              </w:rPr>
              <w:t>Reporting Staff &amp; Date</w:t>
            </w:r>
          </w:p>
        </w:tc>
      </w:tr>
      <w:tr w:rsidR="00D02244" w:rsidRPr="00025A2F" w14:paraId="1713B804"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1A2C6CC1" w14:textId="4EBF1B7E" w:rsidR="00D02244" w:rsidRPr="00BA0B5E" w:rsidRDefault="00D02244" w:rsidP="00F65863">
            <w:pPr>
              <w:pStyle w:val="NormalWeb"/>
              <w:spacing w:after="150"/>
              <w:rPr>
                <w:rFonts w:asciiTheme="minorHAnsi" w:hAnsiTheme="minorHAnsi" w:cstheme="minorHAnsi"/>
                <w:highlight w:val="yellow"/>
              </w:rPr>
            </w:pPr>
            <w:r w:rsidRPr="00BA0B5E">
              <w:rPr>
                <w:rFonts w:asciiTheme="minorHAnsi" w:hAnsiTheme="minorHAnsi" w:cstheme="minorHAnsi"/>
              </w:rPr>
              <w:t>Today</w:t>
            </w:r>
            <w:r w:rsidR="00E76F7F">
              <w:rPr>
                <w:rFonts w:asciiTheme="minorHAnsi" w:hAnsiTheme="minorHAnsi" w:cstheme="minorHAnsi"/>
              </w:rPr>
              <w:t>’</w:t>
            </w:r>
            <w:r w:rsidRPr="00BA0B5E">
              <w:rPr>
                <w:rFonts w:asciiTheme="minorHAnsi" w:hAnsiTheme="minorHAnsi" w:cstheme="minorHAnsi"/>
              </w:rPr>
              <w:t>s Date:</w:t>
            </w:r>
          </w:p>
        </w:tc>
        <w:tc>
          <w:tcPr>
            <w:tcW w:w="9661" w:type="dxa"/>
            <w:tcBorders>
              <w:top w:val="single" w:sz="4" w:space="0" w:color="auto"/>
              <w:right w:val="single" w:sz="12" w:space="0" w:color="auto"/>
            </w:tcBorders>
          </w:tcPr>
          <w:p w14:paraId="3554F3A4" w14:textId="77777777" w:rsidR="00D02244" w:rsidRPr="00025A2F" w:rsidRDefault="00D02244" w:rsidP="00F65863">
            <w:pPr>
              <w:pStyle w:val="NormalWeb"/>
              <w:spacing w:after="150"/>
              <w:rPr>
                <w:rFonts w:asciiTheme="minorHAnsi" w:hAnsiTheme="minorHAnsi" w:cstheme="minorHAnsi"/>
              </w:rPr>
            </w:pPr>
          </w:p>
        </w:tc>
      </w:tr>
      <w:tr w:rsidR="00D02244" w14:paraId="0503636D"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6A873855" w14:textId="77777777" w:rsidR="00D02244" w:rsidRPr="00BA0B5E" w:rsidRDefault="00D02244" w:rsidP="00F65863">
            <w:pPr>
              <w:pStyle w:val="NormalWeb"/>
              <w:spacing w:after="150"/>
              <w:rPr>
                <w:rFonts w:asciiTheme="minorHAnsi" w:hAnsiTheme="minorHAnsi" w:cstheme="minorHAnsi"/>
              </w:rPr>
            </w:pPr>
            <w:r w:rsidRPr="00BA0B5E">
              <w:rPr>
                <w:rFonts w:asciiTheme="minorHAnsi" w:hAnsiTheme="minorHAnsi" w:cstheme="minorHAnsi"/>
              </w:rPr>
              <w:t>Name of individual completing this form:</w:t>
            </w:r>
          </w:p>
        </w:tc>
        <w:tc>
          <w:tcPr>
            <w:tcW w:w="9661" w:type="dxa"/>
            <w:tcBorders>
              <w:top w:val="single" w:sz="4" w:space="0" w:color="auto"/>
              <w:right w:val="single" w:sz="12" w:space="0" w:color="auto"/>
            </w:tcBorders>
          </w:tcPr>
          <w:p w14:paraId="60890EA3" w14:textId="2162D74D" w:rsidR="00D02244" w:rsidRDefault="00D02244" w:rsidP="00F65863">
            <w:pPr>
              <w:pStyle w:val="NormalWeb"/>
              <w:spacing w:after="150"/>
              <w:rPr>
                <w:rFonts w:asciiTheme="minorHAnsi" w:hAnsiTheme="minorHAnsi" w:cstheme="minorHAnsi"/>
              </w:rPr>
            </w:pPr>
          </w:p>
        </w:tc>
      </w:tr>
      <w:tr w:rsidR="00D02244" w14:paraId="02D19E43"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6E0A08C3" w14:textId="77777777" w:rsidR="00D02244" w:rsidRPr="00BA0B5E" w:rsidRDefault="00D02244" w:rsidP="00F65863">
            <w:pPr>
              <w:pStyle w:val="NormalWeb"/>
              <w:spacing w:after="150"/>
              <w:rPr>
                <w:rFonts w:asciiTheme="minorHAnsi" w:hAnsiTheme="minorHAnsi" w:cstheme="minorHAnsi"/>
              </w:rPr>
            </w:pPr>
            <w:r w:rsidRPr="00BA0B5E">
              <w:rPr>
                <w:rFonts w:asciiTheme="minorHAnsi" w:hAnsiTheme="minorHAnsi" w:cstheme="minorHAnsi"/>
              </w:rPr>
              <w:t>Job Title/Role:</w:t>
            </w:r>
          </w:p>
        </w:tc>
        <w:tc>
          <w:tcPr>
            <w:tcW w:w="9661" w:type="dxa"/>
            <w:tcBorders>
              <w:top w:val="single" w:sz="4" w:space="0" w:color="auto"/>
              <w:right w:val="single" w:sz="12" w:space="0" w:color="auto"/>
            </w:tcBorders>
          </w:tcPr>
          <w:p w14:paraId="11FF1B93" w14:textId="77777777" w:rsidR="00D02244" w:rsidRDefault="00D02244" w:rsidP="00F65863">
            <w:pPr>
              <w:pStyle w:val="NormalWeb"/>
              <w:spacing w:after="150"/>
              <w:rPr>
                <w:rFonts w:asciiTheme="minorHAnsi" w:hAnsiTheme="minorHAnsi" w:cstheme="minorHAnsi"/>
              </w:rPr>
            </w:pPr>
          </w:p>
        </w:tc>
      </w:tr>
      <w:tr w:rsidR="00D02244" w14:paraId="49850326"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3EB12B3C" w14:textId="77777777" w:rsidR="00D02244" w:rsidRPr="00BA0B5E" w:rsidRDefault="00D02244" w:rsidP="00F65863">
            <w:pPr>
              <w:pStyle w:val="NormalWeb"/>
              <w:spacing w:after="150"/>
              <w:rPr>
                <w:rFonts w:asciiTheme="minorHAnsi" w:hAnsiTheme="minorHAnsi" w:cstheme="minorHAnsi"/>
              </w:rPr>
            </w:pPr>
            <w:r w:rsidRPr="00BA0B5E">
              <w:rPr>
                <w:rFonts w:asciiTheme="minorHAnsi" w:hAnsiTheme="minorHAnsi" w:cstheme="minorHAnsi"/>
              </w:rPr>
              <w:t>Contact Information (email/phone):</w:t>
            </w:r>
          </w:p>
        </w:tc>
        <w:tc>
          <w:tcPr>
            <w:tcW w:w="9661" w:type="dxa"/>
            <w:tcBorders>
              <w:top w:val="single" w:sz="4" w:space="0" w:color="auto"/>
              <w:right w:val="single" w:sz="12" w:space="0" w:color="auto"/>
            </w:tcBorders>
          </w:tcPr>
          <w:p w14:paraId="2DD46DCC" w14:textId="77777777" w:rsidR="00D02244" w:rsidRDefault="00D02244" w:rsidP="00F65863">
            <w:pPr>
              <w:pStyle w:val="NormalWeb"/>
              <w:spacing w:after="150"/>
              <w:rPr>
                <w:rFonts w:asciiTheme="minorHAnsi" w:hAnsiTheme="minorHAnsi" w:cstheme="minorHAnsi"/>
              </w:rPr>
            </w:pPr>
          </w:p>
        </w:tc>
      </w:tr>
      <w:tr w:rsidR="00D02244" w:rsidRPr="00025A2F" w14:paraId="5D9FE94A"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0ED6B30E" w14:textId="77777777" w:rsidR="00D02244" w:rsidRPr="00025A2F" w:rsidRDefault="00D02244" w:rsidP="00F65863">
            <w:pPr>
              <w:pStyle w:val="NormalWeb"/>
              <w:spacing w:after="150"/>
              <w:jc w:val="center"/>
              <w:rPr>
                <w:rFonts w:asciiTheme="minorHAnsi" w:hAnsiTheme="minorHAnsi" w:cstheme="minorHAnsi"/>
              </w:rPr>
            </w:pPr>
            <w:r>
              <w:rPr>
                <w:rFonts w:asciiTheme="minorHAnsi" w:hAnsiTheme="minorHAnsi" w:cstheme="minorHAnsi"/>
                <w:b/>
                <w:bCs/>
              </w:rPr>
              <w:t xml:space="preserve">Incident Short Summary </w:t>
            </w:r>
            <w:r w:rsidRPr="00BA0B5E">
              <w:rPr>
                <w:rFonts w:asciiTheme="minorHAnsi" w:hAnsiTheme="minorHAnsi" w:cstheme="minorHAnsi"/>
              </w:rPr>
              <w:t>(1 or 2 sentences)</w:t>
            </w:r>
          </w:p>
        </w:tc>
      </w:tr>
      <w:tr w:rsidR="00D02244" w:rsidRPr="00025A2F" w14:paraId="6BB6ED3A"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auto"/>
            <w:vAlign w:val="center"/>
          </w:tcPr>
          <w:p w14:paraId="5AC5A77B" w14:textId="77777777" w:rsidR="00D02244" w:rsidRPr="00025A2F" w:rsidRDefault="00D02244" w:rsidP="00F65863">
            <w:pPr>
              <w:pStyle w:val="NormalWeb"/>
              <w:spacing w:after="150"/>
              <w:rPr>
                <w:rFonts w:asciiTheme="minorHAnsi" w:hAnsiTheme="minorHAnsi" w:cstheme="minorHAnsi"/>
              </w:rPr>
            </w:pPr>
          </w:p>
        </w:tc>
      </w:tr>
      <w:tr w:rsidR="00D02244" w:rsidRPr="00025A2F" w14:paraId="1A22F06C"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63B7B837" w14:textId="77777777" w:rsidR="00D02244" w:rsidRPr="00025A2F" w:rsidRDefault="00D02244" w:rsidP="00F65863">
            <w:pPr>
              <w:pStyle w:val="NormalWeb"/>
              <w:spacing w:after="150"/>
              <w:jc w:val="center"/>
              <w:rPr>
                <w:rFonts w:asciiTheme="minorHAnsi" w:hAnsiTheme="minorHAnsi" w:cstheme="minorHAnsi"/>
              </w:rPr>
            </w:pPr>
            <w:r w:rsidRPr="001C12FF">
              <w:rPr>
                <w:rFonts w:asciiTheme="minorHAnsi" w:hAnsiTheme="minorHAnsi" w:cstheme="minorHAnsi"/>
                <w:b/>
                <w:bCs/>
              </w:rPr>
              <w:t>Incident Priority</w:t>
            </w:r>
          </w:p>
        </w:tc>
      </w:tr>
      <w:tr w:rsidR="00D02244" w:rsidRPr="00025A2F" w14:paraId="203231E2"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FFFFFF" w:themeFill="background1"/>
            <w:vAlign w:val="center"/>
          </w:tcPr>
          <w:p w14:paraId="496E1BED" w14:textId="77777777" w:rsidR="00D02244" w:rsidRPr="00025A2F" w:rsidRDefault="00000000" w:rsidP="00F65863">
            <w:pPr>
              <w:pStyle w:val="NormalWeb"/>
              <w:spacing w:after="150"/>
              <w:jc w:val="center"/>
              <w:rPr>
                <w:rFonts w:asciiTheme="minorHAnsi" w:hAnsiTheme="minorHAnsi" w:cstheme="minorHAnsi"/>
              </w:rPr>
            </w:pPr>
            <w:sdt>
              <w:sdtPr>
                <w:rPr>
                  <w:rFonts w:asciiTheme="minorHAnsi" w:hAnsiTheme="minorHAnsi" w:cstheme="minorHAnsi"/>
                </w:rPr>
                <w:id w:val="1738051063"/>
                <w14:checkbox>
                  <w14:checked w14:val="0"/>
                  <w14:checkedState w14:val="2612" w14:font="MS Gothic"/>
                  <w14:uncheckedState w14:val="2610" w14:font="MS Gothic"/>
                </w14:checkbox>
              </w:sdtPr>
              <w:sdtContent>
                <w:r w:rsidR="00D02244">
                  <w:rPr>
                    <w:rFonts w:ascii="MS Gothic" w:eastAsia="MS Gothic" w:hAnsi="MS Gothic" w:cstheme="minorHAnsi" w:hint="eastAsia"/>
                  </w:rPr>
                  <w:t>☐</w:t>
                </w:r>
              </w:sdtContent>
            </w:sdt>
            <w:r w:rsidR="00D02244" w:rsidRPr="00025A2F">
              <w:rPr>
                <w:rFonts w:asciiTheme="minorHAnsi" w:hAnsiTheme="minorHAnsi" w:cstheme="minorHAnsi"/>
              </w:rPr>
              <w:t xml:space="preserve"> None        </w:t>
            </w:r>
            <w:sdt>
              <w:sdtPr>
                <w:rPr>
                  <w:rFonts w:asciiTheme="minorHAnsi" w:hAnsiTheme="minorHAnsi" w:cstheme="minorHAnsi"/>
                </w:rPr>
                <w:id w:val="-1513987939"/>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Low        </w:t>
            </w:r>
            <w:sdt>
              <w:sdtPr>
                <w:rPr>
                  <w:rFonts w:asciiTheme="minorHAnsi" w:hAnsiTheme="minorHAnsi" w:cstheme="minorHAnsi"/>
                </w:rPr>
                <w:id w:val="-1389330649"/>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Medium         </w:t>
            </w:r>
            <w:sdt>
              <w:sdtPr>
                <w:rPr>
                  <w:rFonts w:asciiTheme="minorHAnsi" w:hAnsiTheme="minorHAnsi" w:cstheme="minorHAnsi"/>
                </w:rPr>
                <w:id w:val="1176689523"/>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High</w:t>
            </w:r>
          </w:p>
        </w:tc>
      </w:tr>
      <w:tr w:rsidR="00D02244" w:rsidRPr="00025A2F" w14:paraId="4D9E5218"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40B07C53" w14:textId="77777777" w:rsidR="00D02244" w:rsidRPr="00025A2F" w:rsidRDefault="00D02244" w:rsidP="00F65863">
            <w:pPr>
              <w:pStyle w:val="NormalWeb"/>
              <w:spacing w:after="150"/>
              <w:jc w:val="center"/>
              <w:rPr>
                <w:rFonts w:asciiTheme="minorHAnsi" w:hAnsiTheme="minorHAnsi" w:cstheme="minorHAnsi"/>
              </w:rPr>
            </w:pPr>
            <w:r w:rsidRPr="000B5280">
              <w:rPr>
                <w:rFonts w:asciiTheme="minorHAnsi" w:hAnsiTheme="minorHAnsi" w:cstheme="minorHAnsi"/>
                <w:b/>
                <w:bCs/>
              </w:rPr>
              <w:t>Incident Type</w:t>
            </w:r>
          </w:p>
        </w:tc>
      </w:tr>
      <w:tr w:rsidR="00D02244" w14:paraId="64D714FD"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FFFFFF" w:themeFill="background1"/>
            <w:vAlign w:val="center"/>
          </w:tcPr>
          <w:p w14:paraId="4DC049AB" w14:textId="77777777" w:rsidR="00D02244" w:rsidRDefault="00000000" w:rsidP="00F65863">
            <w:pPr>
              <w:pStyle w:val="NormalWeb"/>
              <w:spacing w:after="150"/>
              <w:rPr>
                <w:rFonts w:asciiTheme="minorHAnsi" w:hAnsiTheme="minorHAnsi" w:cstheme="minorHAnsi"/>
              </w:rPr>
            </w:pPr>
            <w:sdt>
              <w:sdtPr>
                <w:rPr>
                  <w:rFonts w:asciiTheme="minorHAnsi" w:hAnsiTheme="minorHAnsi" w:cstheme="minorHAnsi"/>
                </w:rPr>
                <w:id w:val="-1401663108"/>
                <w14:checkbox>
                  <w14:checked w14:val="0"/>
                  <w14:checkedState w14:val="2612" w14:font="MS Gothic"/>
                  <w14:uncheckedState w14:val="2610" w14:font="MS Gothic"/>
                </w14:checkbox>
              </w:sdtPr>
              <w:sdtContent>
                <w:r w:rsidR="00D02244">
                  <w:rPr>
                    <w:rFonts w:ascii="MS Gothic" w:eastAsia="MS Gothic" w:hAnsi="MS Gothic" w:cstheme="minorHAnsi" w:hint="eastAsia"/>
                  </w:rPr>
                  <w:t>☐</w:t>
                </w:r>
              </w:sdtContent>
            </w:sdt>
            <w:r w:rsidR="00D02244" w:rsidRPr="00025A2F">
              <w:rPr>
                <w:rFonts w:asciiTheme="minorHAnsi" w:hAnsiTheme="minorHAnsi" w:cstheme="minorHAnsi"/>
              </w:rPr>
              <w:t xml:space="preserve"> </w:t>
            </w:r>
            <w:r w:rsidR="00D02244">
              <w:t xml:space="preserve"> </w:t>
            </w:r>
            <w:r w:rsidR="00D02244" w:rsidRPr="00CC6EAE">
              <w:rPr>
                <w:rFonts w:asciiTheme="minorHAnsi" w:hAnsiTheme="minorHAnsi" w:cstheme="minorHAnsi"/>
              </w:rPr>
              <w:t xml:space="preserve">Compromised System </w:t>
            </w:r>
            <w:r w:rsidR="00D02244">
              <w:rPr>
                <w:rFonts w:asciiTheme="minorHAnsi" w:hAnsiTheme="minorHAnsi" w:cstheme="minorHAnsi"/>
              </w:rPr>
              <w:t xml:space="preserve">| </w:t>
            </w:r>
            <w:sdt>
              <w:sdtPr>
                <w:rPr>
                  <w:rFonts w:asciiTheme="minorHAnsi" w:hAnsiTheme="minorHAnsi" w:cstheme="minorHAnsi"/>
                </w:rPr>
                <w:id w:val="1300497627"/>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1B7957">
              <w:rPr>
                <w:rFonts w:asciiTheme="minorHAnsi" w:hAnsiTheme="minorHAnsi" w:cstheme="minorHAnsi"/>
              </w:rPr>
              <w:t xml:space="preserve">Compromised User Credentials (e.g., lost password) </w:t>
            </w:r>
            <w:r w:rsidR="00D02244">
              <w:rPr>
                <w:rFonts w:asciiTheme="minorHAnsi" w:hAnsiTheme="minorHAnsi" w:cstheme="minorHAnsi"/>
              </w:rPr>
              <w:t xml:space="preserve">| </w:t>
            </w:r>
            <w:sdt>
              <w:sdtPr>
                <w:rPr>
                  <w:rFonts w:asciiTheme="minorHAnsi" w:hAnsiTheme="minorHAnsi" w:cstheme="minorHAnsi"/>
                </w:rPr>
                <w:id w:val="-1634467329"/>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C33D96">
              <w:rPr>
                <w:rFonts w:asciiTheme="minorHAnsi" w:hAnsiTheme="minorHAnsi" w:cstheme="minorHAnsi"/>
              </w:rPr>
              <w:t xml:space="preserve">Network Attack (e.g., DoS) </w:t>
            </w:r>
            <w:r w:rsidR="00D02244">
              <w:rPr>
                <w:rFonts w:asciiTheme="minorHAnsi" w:hAnsiTheme="minorHAnsi" w:cstheme="minorHAnsi"/>
              </w:rPr>
              <w:t>|</w:t>
            </w:r>
            <w:sdt>
              <w:sdtPr>
                <w:rPr>
                  <w:rFonts w:asciiTheme="minorHAnsi" w:hAnsiTheme="minorHAnsi" w:cstheme="minorHAnsi"/>
                </w:rPr>
                <w:id w:val="-892185429"/>
                <w14:checkbox>
                  <w14:checked w14:val="0"/>
                  <w14:checkedState w14:val="2612" w14:font="MS Gothic"/>
                  <w14:uncheckedState w14:val="2610" w14:font="MS Gothic"/>
                </w14:checkbox>
              </w:sdtPr>
              <w:sdtContent>
                <w:r w:rsidR="00D02244">
                  <w:rPr>
                    <w:rFonts w:ascii="MS Gothic" w:eastAsia="MS Gothic" w:hAnsi="MS Gothic" w:cstheme="minorHAnsi" w:hint="eastAsia"/>
                  </w:rPr>
                  <w:t>☐</w:t>
                </w:r>
              </w:sdtContent>
            </w:sdt>
            <w:r w:rsidR="00D02244" w:rsidRPr="00025A2F">
              <w:rPr>
                <w:rFonts w:asciiTheme="minorHAnsi" w:hAnsiTheme="minorHAnsi" w:cstheme="minorHAnsi"/>
              </w:rPr>
              <w:t xml:space="preserve"> </w:t>
            </w:r>
            <w:r w:rsidR="00D02244">
              <w:t xml:space="preserve"> </w:t>
            </w:r>
            <w:r w:rsidR="00D02244" w:rsidRPr="00F74675">
              <w:rPr>
                <w:rFonts w:asciiTheme="minorHAnsi" w:hAnsiTheme="minorHAnsi" w:cstheme="minorHAnsi"/>
              </w:rPr>
              <w:t xml:space="preserve">Malware (e.g., virus, worm, Trojan) </w:t>
            </w:r>
            <w:r w:rsidR="00D02244">
              <w:rPr>
                <w:rFonts w:asciiTheme="minorHAnsi" w:hAnsiTheme="minorHAnsi" w:cstheme="minorHAnsi"/>
              </w:rPr>
              <w:t xml:space="preserve">| </w:t>
            </w:r>
            <w:sdt>
              <w:sdtPr>
                <w:rPr>
                  <w:rFonts w:asciiTheme="minorHAnsi" w:hAnsiTheme="minorHAnsi" w:cstheme="minorHAnsi"/>
                </w:rPr>
                <w:id w:val="2030528478"/>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706AED">
              <w:rPr>
                <w:rFonts w:asciiTheme="minorHAnsi" w:hAnsiTheme="minorHAnsi" w:cstheme="minorHAnsi"/>
              </w:rPr>
              <w:t>Reconnaissance (e.g., scanning, sniffing)</w:t>
            </w:r>
            <w:r w:rsidR="00D02244">
              <w:rPr>
                <w:rFonts w:asciiTheme="minorHAnsi" w:hAnsiTheme="minorHAnsi" w:cstheme="minorHAnsi"/>
              </w:rPr>
              <w:t xml:space="preserve"> |</w:t>
            </w:r>
            <w:r w:rsidR="00D02244" w:rsidRPr="00025A2F">
              <w:rPr>
                <w:rFonts w:asciiTheme="minorHAnsi" w:hAnsiTheme="minorHAnsi" w:cstheme="minorHAnsi"/>
              </w:rPr>
              <w:t xml:space="preserve"> </w:t>
            </w:r>
            <w:sdt>
              <w:sdtPr>
                <w:rPr>
                  <w:rFonts w:asciiTheme="minorHAnsi" w:hAnsiTheme="minorHAnsi" w:cstheme="minorHAnsi"/>
                </w:rPr>
                <w:id w:val="111178917"/>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002E3A">
              <w:rPr>
                <w:rFonts w:asciiTheme="minorHAnsi" w:hAnsiTheme="minorHAnsi" w:cstheme="minorHAnsi"/>
              </w:rPr>
              <w:t>Lost Equipment/Theft</w:t>
            </w:r>
            <w:r w:rsidR="00D02244" w:rsidRPr="00C33D96">
              <w:rPr>
                <w:rFonts w:asciiTheme="minorHAnsi" w:hAnsiTheme="minorHAnsi" w:cstheme="minorHAnsi"/>
              </w:rPr>
              <w:t xml:space="preserve"> </w:t>
            </w:r>
            <w:r w:rsidR="00D02244">
              <w:rPr>
                <w:rFonts w:asciiTheme="minorHAnsi" w:hAnsiTheme="minorHAnsi" w:cstheme="minorHAnsi"/>
              </w:rPr>
              <w:t>|</w:t>
            </w:r>
            <w:r w:rsidR="00D02244" w:rsidRPr="00025A2F">
              <w:rPr>
                <w:rFonts w:asciiTheme="minorHAnsi" w:hAnsiTheme="minorHAnsi" w:cstheme="minorHAnsi"/>
              </w:rPr>
              <w:t xml:space="preserve"> </w:t>
            </w:r>
            <w:sdt>
              <w:sdtPr>
                <w:rPr>
                  <w:rFonts w:asciiTheme="minorHAnsi" w:hAnsiTheme="minorHAnsi" w:cstheme="minorHAnsi"/>
                </w:rPr>
                <w:id w:val="812902900"/>
                <w14:checkbox>
                  <w14:checked w14:val="0"/>
                  <w14:checkedState w14:val="2612" w14:font="MS Gothic"/>
                  <w14:uncheckedState w14:val="2610" w14:font="MS Gothic"/>
                </w14:checkbox>
              </w:sdtPr>
              <w:sdtContent>
                <w:r w:rsidR="00D02244">
                  <w:rPr>
                    <w:rFonts w:ascii="MS Gothic" w:eastAsia="MS Gothic" w:hAnsi="MS Gothic" w:cstheme="minorHAnsi" w:hint="eastAsia"/>
                  </w:rPr>
                  <w:t>☐</w:t>
                </w:r>
              </w:sdtContent>
            </w:sdt>
            <w:r w:rsidR="00D02244" w:rsidRPr="00025A2F">
              <w:rPr>
                <w:rFonts w:asciiTheme="minorHAnsi" w:hAnsiTheme="minorHAnsi" w:cstheme="minorHAnsi"/>
              </w:rPr>
              <w:t xml:space="preserve"> </w:t>
            </w:r>
            <w:r w:rsidR="00D02244">
              <w:t xml:space="preserve"> </w:t>
            </w:r>
            <w:r w:rsidR="00D02244" w:rsidRPr="00002E3A">
              <w:rPr>
                <w:rFonts w:asciiTheme="minorHAnsi" w:hAnsiTheme="minorHAnsi" w:cstheme="minorHAnsi"/>
              </w:rPr>
              <w:t>Physical Break-in</w:t>
            </w:r>
            <w:r w:rsidR="00D02244" w:rsidRPr="00C33D96">
              <w:rPr>
                <w:rFonts w:asciiTheme="minorHAnsi" w:hAnsiTheme="minorHAnsi" w:cstheme="minorHAnsi"/>
              </w:rPr>
              <w:t xml:space="preserve"> </w:t>
            </w:r>
            <w:r w:rsidR="00D02244">
              <w:rPr>
                <w:rFonts w:asciiTheme="minorHAnsi" w:hAnsiTheme="minorHAnsi" w:cstheme="minorHAnsi"/>
              </w:rPr>
              <w:t>|</w:t>
            </w:r>
            <w:r w:rsidR="00D02244" w:rsidRPr="00025A2F">
              <w:rPr>
                <w:rFonts w:asciiTheme="minorHAnsi" w:hAnsiTheme="minorHAnsi" w:cstheme="minorHAnsi"/>
              </w:rPr>
              <w:t xml:space="preserve"> </w:t>
            </w:r>
            <w:sdt>
              <w:sdtPr>
                <w:rPr>
                  <w:rFonts w:asciiTheme="minorHAnsi" w:hAnsiTheme="minorHAnsi" w:cstheme="minorHAnsi"/>
                </w:rPr>
                <w:id w:val="-1455010981"/>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602F7A">
              <w:rPr>
                <w:rFonts w:asciiTheme="minorHAnsi" w:hAnsiTheme="minorHAnsi" w:cstheme="minorHAnsi"/>
              </w:rPr>
              <w:t>Social Engineering (e.g., Phishing)</w:t>
            </w:r>
            <w:r w:rsidR="00D02244" w:rsidRPr="00C33D96">
              <w:rPr>
                <w:rFonts w:asciiTheme="minorHAnsi" w:hAnsiTheme="minorHAnsi" w:cstheme="minorHAnsi"/>
              </w:rPr>
              <w:t xml:space="preserve"> </w:t>
            </w:r>
            <w:r w:rsidR="00D02244">
              <w:rPr>
                <w:rFonts w:asciiTheme="minorHAnsi" w:hAnsiTheme="minorHAnsi" w:cstheme="minorHAnsi"/>
              </w:rPr>
              <w:t xml:space="preserve">                                                                </w:t>
            </w:r>
            <w:r w:rsidR="00D02244" w:rsidRPr="00025A2F">
              <w:rPr>
                <w:rFonts w:asciiTheme="minorHAnsi" w:hAnsiTheme="minorHAnsi" w:cstheme="minorHAnsi"/>
              </w:rPr>
              <w:t xml:space="preserve"> </w:t>
            </w:r>
            <w:sdt>
              <w:sdtPr>
                <w:rPr>
                  <w:rFonts w:asciiTheme="minorHAnsi" w:hAnsiTheme="minorHAnsi" w:cstheme="minorHAnsi"/>
                </w:rPr>
                <w:id w:val="927161860"/>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602F7A">
              <w:rPr>
                <w:rFonts w:asciiTheme="minorHAnsi" w:hAnsiTheme="minorHAnsi" w:cstheme="minorHAnsi"/>
              </w:rPr>
              <w:t>Law Enforcement Request</w:t>
            </w:r>
            <w:r w:rsidR="00D02244" w:rsidRPr="00C33D96">
              <w:rPr>
                <w:rFonts w:asciiTheme="minorHAnsi" w:hAnsiTheme="minorHAnsi" w:cstheme="minorHAnsi"/>
              </w:rPr>
              <w:t xml:space="preserve"> </w:t>
            </w:r>
            <w:r w:rsidR="00D02244">
              <w:rPr>
                <w:rFonts w:asciiTheme="minorHAnsi" w:hAnsiTheme="minorHAnsi" w:cstheme="minorHAnsi"/>
              </w:rPr>
              <w:t xml:space="preserve">| </w:t>
            </w:r>
            <w:sdt>
              <w:sdtPr>
                <w:rPr>
                  <w:rFonts w:asciiTheme="minorHAnsi" w:hAnsiTheme="minorHAnsi" w:cstheme="minorHAnsi"/>
                </w:rPr>
                <w:id w:val="175785670"/>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 </w:t>
            </w:r>
            <w:r w:rsidR="00D02244">
              <w:t xml:space="preserve"> </w:t>
            </w:r>
            <w:r w:rsidR="00D02244" w:rsidRPr="0012123F">
              <w:rPr>
                <w:rFonts w:asciiTheme="minorHAnsi" w:hAnsiTheme="minorHAnsi" w:cstheme="minorHAnsi"/>
              </w:rPr>
              <w:t>Policy Violation (e.g., acceptable use)</w:t>
            </w:r>
            <w:r w:rsidR="00D02244" w:rsidRPr="00F74675">
              <w:rPr>
                <w:rFonts w:asciiTheme="minorHAnsi" w:hAnsiTheme="minorHAnsi" w:cstheme="minorHAnsi"/>
              </w:rPr>
              <w:t xml:space="preserve"> </w:t>
            </w:r>
            <w:r w:rsidR="00D02244">
              <w:rPr>
                <w:rFonts w:asciiTheme="minorHAnsi" w:hAnsiTheme="minorHAnsi" w:cstheme="minorHAnsi"/>
              </w:rPr>
              <w:t xml:space="preserve">| </w:t>
            </w:r>
            <w:sdt>
              <w:sdtPr>
                <w:rPr>
                  <w:rFonts w:asciiTheme="minorHAnsi" w:hAnsiTheme="minorHAnsi" w:cstheme="minorHAnsi"/>
                </w:rPr>
                <w:id w:val="1869952914"/>
                <w14:checkbox>
                  <w14:checked w14:val="0"/>
                  <w14:checkedState w14:val="2612" w14:font="MS Gothic"/>
                  <w14:uncheckedState w14:val="2610" w14:font="MS Gothic"/>
                </w14:checkbox>
              </w:sdtPr>
              <w:sdtContent>
                <w:r w:rsidR="00D02244">
                  <w:rPr>
                    <w:rFonts w:ascii="MS Gothic" w:eastAsia="MS Gothic" w:hAnsi="MS Gothic" w:cstheme="minorHAnsi" w:hint="eastAsia"/>
                  </w:rPr>
                  <w:t>☐</w:t>
                </w:r>
              </w:sdtContent>
            </w:sdt>
            <w:r w:rsidR="00D02244" w:rsidRPr="00025A2F">
              <w:rPr>
                <w:rFonts w:asciiTheme="minorHAnsi" w:hAnsiTheme="minorHAnsi" w:cstheme="minorHAnsi"/>
              </w:rPr>
              <w:t xml:space="preserve"> </w:t>
            </w:r>
            <w:r w:rsidR="00D02244">
              <w:t xml:space="preserve">  </w:t>
            </w:r>
            <w:r w:rsidR="00D02244" w:rsidRPr="003C79BC">
              <w:rPr>
                <w:rFonts w:asciiTheme="minorHAnsi" w:hAnsiTheme="minorHAnsi" w:cstheme="minorHAnsi"/>
              </w:rPr>
              <w:t>Unknown/Other (Please describe below.)</w:t>
            </w:r>
          </w:p>
        </w:tc>
      </w:tr>
      <w:tr w:rsidR="00D02244" w:rsidRPr="00230A18" w14:paraId="6945F5E0"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2A4D0F05" w14:textId="77777777" w:rsidR="00D02244" w:rsidRPr="00230A18" w:rsidRDefault="00D02244" w:rsidP="00F65863">
            <w:pPr>
              <w:pStyle w:val="NormalWeb"/>
              <w:spacing w:after="150"/>
              <w:jc w:val="center"/>
              <w:rPr>
                <w:rFonts w:asciiTheme="minorHAnsi" w:hAnsiTheme="minorHAnsi" w:cstheme="minorHAnsi"/>
              </w:rPr>
            </w:pPr>
            <w:r w:rsidRPr="001C12FF">
              <w:rPr>
                <w:rFonts w:asciiTheme="minorHAnsi" w:hAnsiTheme="minorHAnsi" w:cstheme="minorHAnsi"/>
                <w:b/>
                <w:bCs/>
              </w:rPr>
              <w:t>Incident Timeline</w:t>
            </w:r>
          </w:p>
        </w:tc>
      </w:tr>
      <w:tr w:rsidR="00D02244" w:rsidRPr="00230A18" w14:paraId="02477D3F"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3BF68205" w14:textId="77777777" w:rsidR="00D02244" w:rsidRPr="00BA0B5E" w:rsidRDefault="00D02244" w:rsidP="00F65863">
            <w:pPr>
              <w:pStyle w:val="NormalWeb"/>
              <w:spacing w:after="150"/>
              <w:rPr>
                <w:rFonts w:asciiTheme="minorHAnsi" w:hAnsiTheme="minorHAnsi" w:cstheme="minorHAnsi"/>
              </w:rPr>
            </w:pPr>
            <w:r w:rsidRPr="00BA0B5E">
              <w:rPr>
                <w:rFonts w:asciiTheme="minorHAnsi" w:hAnsiTheme="minorHAnsi" w:cstheme="minorHAnsi"/>
              </w:rPr>
              <w:t>Date and time when the incident was discovered:</w:t>
            </w:r>
          </w:p>
        </w:tc>
        <w:tc>
          <w:tcPr>
            <w:tcW w:w="9661" w:type="dxa"/>
            <w:tcBorders>
              <w:top w:val="single" w:sz="4" w:space="0" w:color="auto"/>
              <w:right w:val="single" w:sz="12" w:space="0" w:color="auto"/>
            </w:tcBorders>
          </w:tcPr>
          <w:p w14:paraId="7AE6C604" w14:textId="77777777" w:rsidR="00D02244" w:rsidRPr="00230A18" w:rsidRDefault="00D02244" w:rsidP="00F65863">
            <w:pPr>
              <w:pStyle w:val="NormalWeb"/>
              <w:spacing w:after="150"/>
              <w:rPr>
                <w:rFonts w:asciiTheme="minorHAnsi" w:hAnsiTheme="minorHAnsi" w:cstheme="minorHAnsi"/>
              </w:rPr>
            </w:pPr>
          </w:p>
        </w:tc>
      </w:tr>
      <w:tr w:rsidR="00D02244" w:rsidRPr="00230A18" w14:paraId="2896ACB1"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0B9C7BAF" w14:textId="77777777" w:rsidR="00D02244" w:rsidRPr="00BA0B5E" w:rsidRDefault="00D02244" w:rsidP="00F65863">
            <w:pPr>
              <w:pStyle w:val="NormalWeb"/>
              <w:spacing w:after="150"/>
              <w:rPr>
                <w:rFonts w:asciiTheme="minorHAnsi" w:hAnsiTheme="minorHAnsi" w:cstheme="minorHAnsi"/>
              </w:rPr>
            </w:pPr>
            <w:r w:rsidRPr="00BA0B5E">
              <w:rPr>
                <w:rFonts w:asciiTheme="minorHAnsi" w:hAnsiTheme="minorHAnsi" w:cstheme="minorHAnsi"/>
              </w:rPr>
              <w:t>Date and time when the incident was reported:</w:t>
            </w:r>
          </w:p>
        </w:tc>
        <w:tc>
          <w:tcPr>
            <w:tcW w:w="9661" w:type="dxa"/>
            <w:tcBorders>
              <w:top w:val="single" w:sz="4" w:space="0" w:color="auto"/>
              <w:right w:val="single" w:sz="12" w:space="0" w:color="auto"/>
            </w:tcBorders>
          </w:tcPr>
          <w:p w14:paraId="0D4198FC" w14:textId="77777777" w:rsidR="00D02244" w:rsidRPr="00230A18" w:rsidRDefault="00D02244" w:rsidP="00F65863">
            <w:pPr>
              <w:pStyle w:val="NormalWeb"/>
              <w:spacing w:after="150"/>
              <w:rPr>
                <w:rFonts w:asciiTheme="minorHAnsi" w:hAnsiTheme="minorHAnsi" w:cstheme="minorHAnsi"/>
              </w:rPr>
            </w:pPr>
          </w:p>
        </w:tc>
      </w:tr>
      <w:tr w:rsidR="00D02244" w14:paraId="2D267264"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376BD2E1" w14:textId="77777777" w:rsidR="00D02244" w:rsidRPr="00047334" w:rsidRDefault="00D02244" w:rsidP="00F65863">
            <w:pPr>
              <w:pStyle w:val="NormalWeb"/>
              <w:spacing w:after="150"/>
              <w:rPr>
                <w:rFonts w:asciiTheme="minorHAnsi" w:hAnsiTheme="minorHAnsi" w:cstheme="minorHAnsi"/>
                <w:highlight w:val="yellow"/>
              </w:rPr>
            </w:pPr>
            <w:r w:rsidRPr="00877A07">
              <w:rPr>
                <w:rFonts w:asciiTheme="minorHAnsi" w:hAnsiTheme="minorHAnsi" w:cstheme="minorHAnsi"/>
              </w:rPr>
              <w:t>Date and time when the incident occurred</w:t>
            </w:r>
            <w:r>
              <w:rPr>
                <w:rFonts w:asciiTheme="minorHAnsi" w:hAnsiTheme="minorHAnsi" w:cstheme="minorHAnsi"/>
              </w:rPr>
              <w:t>:</w:t>
            </w:r>
          </w:p>
        </w:tc>
        <w:tc>
          <w:tcPr>
            <w:tcW w:w="9661" w:type="dxa"/>
            <w:tcBorders>
              <w:top w:val="single" w:sz="4" w:space="0" w:color="auto"/>
              <w:right w:val="single" w:sz="12" w:space="0" w:color="auto"/>
            </w:tcBorders>
          </w:tcPr>
          <w:p w14:paraId="3E85C6BF" w14:textId="77777777" w:rsidR="00D02244" w:rsidRDefault="00D02244" w:rsidP="00F65863">
            <w:pPr>
              <w:pStyle w:val="NormalWeb"/>
              <w:spacing w:after="150"/>
              <w:rPr>
                <w:rFonts w:asciiTheme="minorHAnsi" w:hAnsiTheme="minorHAnsi" w:cstheme="minorHAnsi"/>
              </w:rPr>
            </w:pPr>
          </w:p>
        </w:tc>
      </w:tr>
      <w:tr w:rsidR="00D02244" w:rsidRPr="00B9294D" w14:paraId="78730D1E"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36FF3A79" w14:textId="77777777" w:rsidR="00D02244" w:rsidRPr="00B9294D" w:rsidRDefault="00D02244" w:rsidP="00F65863">
            <w:pPr>
              <w:pStyle w:val="NormalWeb"/>
              <w:spacing w:after="150"/>
              <w:jc w:val="center"/>
              <w:rPr>
                <w:rFonts w:asciiTheme="minorHAnsi" w:hAnsiTheme="minorHAnsi" w:cstheme="minorHAnsi"/>
                <w:b/>
                <w:bCs/>
              </w:rPr>
            </w:pPr>
            <w:r w:rsidRPr="00B9294D">
              <w:rPr>
                <w:rFonts w:asciiTheme="minorHAnsi" w:hAnsiTheme="minorHAnsi" w:cstheme="minorHAnsi"/>
                <w:b/>
                <w:bCs/>
              </w:rPr>
              <w:t>Incident Scope</w:t>
            </w:r>
          </w:p>
        </w:tc>
      </w:tr>
      <w:tr w:rsidR="00D02244" w:rsidRPr="0010564C" w14:paraId="64ABEEB4"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70CB3DF1" w14:textId="0F51ABEF" w:rsidR="00D02244" w:rsidRPr="00535D38" w:rsidRDefault="00D02244" w:rsidP="00F65863">
            <w:pPr>
              <w:pStyle w:val="NormalWeb"/>
              <w:spacing w:after="150"/>
              <w:rPr>
                <w:rFonts w:asciiTheme="minorHAnsi" w:hAnsiTheme="minorHAnsi" w:cstheme="minorHAnsi"/>
              </w:rPr>
            </w:pPr>
            <w:r w:rsidRPr="00535D38">
              <w:rPr>
                <w:rFonts w:asciiTheme="minorHAnsi" w:hAnsiTheme="minorHAnsi" w:cstheme="minorHAnsi"/>
              </w:rPr>
              <w:t xml:space="preserve">Estimated </w:t>
            </w:r>
            <w:r w:rsidR="00577823">
              <w:rPr>
                <w:rFonts w:asciiTheme="minorHAnsi" w:hAnsiTheme="minorHAnsi" w:cstheme="minorHAnsi"/>
              </w:rPr>
              <w:t>numbe</w:t>
            </w:r>
            <w:r w:rsidR="00782C9E">
              <w:rPr>
                <w:rFonts w:asciiTheme="minorHAnsi" w:hAnsiTheme="minorHAnsi" w:cstheme="minorHAnsi"/>
              </w:rPr>
              <w:t>r o</w:t>
            </w:r>
            <w:r w:rsidRPr="00535D38">
              <w:rPr>
                <w:rFonts w:asciiTheme="minorHAnsi" w:hAnsiTheme="minorHAnsi" w:cstheme="minorHAnsi"/>
              </w:rPr>
              <w:t>f systems affected:</w:t>
            </w:r>
          </w:p>
        </w:tc>
        <w:tc>
          <w:tcPr>
            <w:tcW w:w="9661" w:type="dxa"/>
            <w:tcBorders>
              <w:top w:val="single" w:sz="4" w:space="0" w:color="auto"/>
              <w:right w:val="single" w:sz="12" w:space="0" w:color="auto"/>
            </w:tcBorders>
          </w:tcPr>
          <w:p w14:paraId="4014451B" w14:textId="77777777" w:rsidR="00D02244" w:rsidRPr="0010564C" w:rsidRDefault="00D02244" w:rsidP="00F65863">
            <w:pPr>
              <w:pStyle w:val="NormalWeb"/>
              <w:spacing w:after="150"/>
              <w:rPr>
                <w:rFonts w:asciiTheme="minorHAnsi" w:hAnsiTheme="minorHAnsi" w:cstheme="minorHAnsi"/>
              </w:rPr>
            </w:pPr>
          </w:p>
        </w:tc>
      </w:tr>
      <w:tr w:rsidR="00D02244" w:rsidRPr="0010564C" w14:paraId="5B738759"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32F15DB0" w14:textId="155DF27B" w:rsidR="00D02244" w:rsidRPr="00535D38" w:rsidRDefault="00D02244" w:rsidP="00F65863">
            <w:pPr>
              <w:pStyle w:val="NormalWeb"/>
              <w:spacing w:after="150"/>
              <w:rPr>
                <w:rFonts w:asciiTheme="minorHAnsi" w:hAnsiTheme="minorHAnsi" w:cstheme="minorHAnsi"/>
              </w:rPr>
            </w:pPr>
            <w:r w:rsidRPr="00535D38">
              <w:rPr>
                <w:rFonts w:asciiTheme="minorHAnsi" w:hAnsiTheme="minorHAnsi" w:cstheme="minorHAnsi"/>
              </w:rPr>
              <w:t xml:space="preserve">Estimated </w:t>
            </w:r>
            <w:r w:rsidR="00577823">
              <w:rPr>
                <w:rFonts w:asciiTheme="minorHAnsi" w:hAnsiTheme="minorHAnsi" w:cstheme="minorHAnsi"/>
              </w:rPr>
              <w:t>number</w:t>
            </w:r>
            <w:r w:rsidR="00782C9E">
              <w:rPr>
                <w:rFonts w:asciiTheme="minorHAnsi" w:hAnsiTheme="minorHAnsi" w:cstheme="minorHAnsi"/>
              </w:rPr>
              <w:t xml:space="preserve"> </w:t>
            </w:r>
            <w:r w:rsidRPr="00535D38">
              <w:rPr>
                <w:rFonts w:asciiTheme="minorHAnsi" w:hAnsiTheme="minorHAnsi" w:cstheme="minorHAnsi"/>
              </w:rPr>
              <w:t>of users affected:</w:t>
            </w:r>
          </w:p>
        </w:tc>
        <w:tc>
          <w:tcPr>
            <w:tcW w:w="9661" w:type="dxa"/>
            <w:tcBorders>
              <w:top w:val="single" w:sz="4" w:space="0" w:color="auto"/>
              <w:right w:val="single" w:sz="12" w:space="0" w:color="auto"/>
            </w:tcBorders>
          </w:tcPr>
          <w:p w14:paraId="70A3EACC" w14:textId="77777777" w:rsidR="00D02244" w:rsidRPr="0010564C" w:rsidRDefault="00D02244" w:rsidP="00F65863">
            <w:pPr>
              <w:pStyle w:val="NormalWeb"/>
              <w:spacing w:after="150"/>
              <w:rPr>
                <w:rFonts w:asciiTheme="minorHAnsi" w:hAnsiTheme="minorHAnsi" w:cstheme="minorHAnsi"/>
              </w:rPr>
            </w:pPr>
          </w:p>
        </w:tc>
      </w:tr>
      <w:tr w:rsidR="00D02244" w:rsidRPr="00535D38" w14:paraId="0B384205"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7A1C4941" w14:textId="77777777" w:rsidR="00D02244" w:rsidRPr="00535D38" w:rsidRDefault="00D02244" w:rsidP="00F65863">
            <w:pPr>
              <w:pStyle w:val="NormalWeb"/>
              <w:spacing w:after="150"/>
              <w:rPr>
                <w:rFonts w:asciiTheme="minorHAnsi" w:hAnsiTheme="minorHAnsi" w:cstheme="minorHAnsi"/>
                <w:highlight w:val="yellow"/>
              </w:rPr>
            </w:pPr>
            <w:r w:rsidRPr="00535D38">
              <w:rPr>
                <w:rFonts w:asciiTheme="minorHAnsi" w:hAnsiTheme="minorHAnsi" w:cstheme="minorHAnsi"/>
              </w:rPr>
              <w:t>Third parties involved or affected (e.g., vendors, contractors, partners):</w:t>
            </w:r>
          </w:p>
        </w:tc>
        <w:tc>
          <w:tcPr>
            <w:tcW w:w="9661" w:type="dxa"/>
            <w:tcBorders>
              <w:top w:val="single" w:sz="4" w:space="0" w:color="auto"/>
              <w:right w:val="single" w:sz="12" w:space="0" w:color="auto"/>
            </w:tcBorders>
          </w:tcPr>
          <w:p w14:paraId="2A334058" w14:textId="77777777" w:rsidR="00D02244" w:rsidRPr="00535D38" w:rsidRDefault="00D02244" w:rsidP="00F65863">
            <w:pPr>
              <w:pStyle w:val="NormalWeb"/>
              <w:spacing w:after="150"/>
              <w:rPr>
                <w:rFonts w:asciiTheme="minorHAnsi" w:hAnsiTheme="minorHAnsi" w:cstheme="minorHAnsi"/>
              </w:rPr>
            </w:pPr>
          </w:p>
        </w:tc>
      </w:tr>
      <w:tr w:rsidR="00D02244" w:rsidRPr="0098597E" w14:paraId="035A4EC7"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08496953" w14:textId="77777777" w:rsidR="00D02244" w:rsidRPr="0098597E" w:rsidRDefault="00D02244" w:rsidP="00F65863">
            <w:pPr>
              <w:pStyle w:val="NormalWeb"/>
              <w:spacing w:after="150"/>
              <w:jc w:val="center"/>
              <w:rPr>
                <w:rFonts w:asciiTheme="minorHAnsi" w:hAnsiTheme="minorHAnsi" w:cstheme="minorHAnsi"/>
              </w:rPr>
            </w:pPr>
            <w:r w:rsidRPr="001C12FF">
              <w:rPr>
                <w:rFonts w:asciiTheme="minorHAnsi" w:hAnsiTheme="minorHAnsi" w:cstheme="minorHAnsi"/>
                <w:b/>
                <w:bCs/>
              </w:rPr>
              <w:t>Systems Affected by the Incident</w:t>
            </w:r>
          </w:p>
        </w:tc>
      </w:tr>
      <w:tr w:rsidR="00D02244" w:rsidRPr="00E9113C" w14:paraId="66D31F5F"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3A8CCF8E" w14:textId="77777777" w:rsidR="00D02244" w:rsidRPr="0098597E" w:rsidRDefault="00D02244" w:rsidP="00F65863">
            <w:pPr>
              <w:pStyle w:val="NormalWeb"/>
              <w:spacing w:after="150"/>
              <w:rPr>
                <w:rFonts w:asciiTheme="minorHAnsi" w:hAnsiTheme="minorHAnsi" w:cstheme="minorHAnsi"/>
              </w:rPr>
            </w:pPr>
            <w:r w:rsidRPr="00D73BA2">
              <w:rPr>
                <w:rFonts w:asciiTheme="minorHAnsi" w:hAnsiTheme="minorHAnsi" w:cstheme="minorHAnsi"/>
              </w:rPr>
              <w:t>Primary functions of the affected systems (e.g., web server, domain controller)</w:t>
            </w:r>
            <w:r>
              <w:rPr>
                <w:rFonts w:asciiTheme="minorHAnsi" w:hAnsiTheme="minorHAnsi" w:cstheme="minorHAnsi"/>
              </w:rPr>
              <w:t>:</w:t>
            </w:r>
          </w:p>
        </w:tc>
        <w:tc>
          <w:tcPr>
            <w:tcW w:w="9661" w:type="dxa"/>
            <w:tcBorders>
              <w:top w:val="single" w:sz="4" w:space="0" w:color="auto"/>
              <w:right w:val="single" w:sz="12" w:space="0" w:color="auto"/>
            </w:tcBorders>
          </w:tcPr>
          <w:p w14:paraId="47035B51" w14:textId="77777777" w:rsidR="00D02244" w:rsidRPr="00E9113C" w:rsidRDefault="00D02244" w:rsidP="00F65863">
            <w:pPr>
              <w:pStyle w:val="NormalWeb"/>
              <w:spacing w:after="150"/>
              <w:rPr>
                <w:rFonts w:asciiTheme="minorHAnsi" w:hAnsiTheme="minorHAnsi" w:cstheme="minorHAnsi"/>
              </w:rPr>
            </w:pPr>
          </w:p>
        </w:tc>
      </w:tr>
      <w:tr w:rsidR="00D02244" w:rsidRPr="00E9113C" w14:paraId="4EF17CA2"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4C675D65" w14:textId="77777777" w:rsidR="00D02244" w:rsidRPr="0098597E" w:rsidRDefault="00D02244" w:rsidP="00F65863">
            <w:pPr>
              <w:pStyle w:val="NormalWeb"/>
              <w:spacing w:after="150"/>
              <w:rPr>
                <w:rFonts w:asciiTheme="minorHAnsi" w:hAnsiTheme="minorHAnsi" w:cstheme="minorHAnsi"/>
              </w:rPr>
            </w:pPr>
            <w:r w:rsidRPr="00F11F2A">
              <w:rPr>
                <w:rFonts w:asciiTheme="minorHAnsi" w:hAnsiTheme="minorHAnsi" w:cstheme="minorHAnsi"/>
              </w:rPr>
              <w:t>Any sensitive information known to be stored on affected systems?</w:t>
            </w:r>
            <w:r>
              <w:rPr>
                <w:rFonts w:asciiTheme="minorHAnsi" w:hAnsiTheme="minorHAnsi" w:cstheme="minorHAnsi"/>
              </w:rPr>
              <w:t xml:space="preserve"> (PII, PHI, CJIS, FTI, etc.)</w:t>
            </w:r>
          </w:p>
        </w:tc>
        <w:tc>
          <w:tcPr>
            <w:tcW w:w="9661" w:type="dxa"/>
            <w:tcBorders>
              <w:top w:val="single" w:sz="4" w:space="0" w:color="auto"/>
              <w:right w:val="single" w:sz="12" w:space="0" w:color="auto"/>
            </w:tcBorders>
          </w:tcPr>
          <w:p w14:paraId="3476DC62" w14:textId="77777777" w:rsidR="00D02244" w:rsidRPr="00E9113C" w:rsidRDefault="00D02244" w:rsidP="00F65863">
            <w:pPr>
              <w:pStyle w:val="NormalWeb"/>
              <w:spacing w:after="150"/>
              <w:rPr>
                <w:rFonts w:asciiTheme="minorHAnsi" w:hAnsiTheme="minorHAnsi" w:cstheme="minorHAnsi"/>
              </w:rPr>
            </w:pPr>
          </w:p>
        </w:tc>
      </w:tr>
      <w:tr w:rsidR="00D02244" w:rsidRPr="00E9113C" w14:paraId="5965E246"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2147354F" w14:textId="77777777" w:rsidR="00D02244" w:rsidRPr="00E9113C" w:rsidRDefault="00D02244" w:rsidP="00F65863">
            <w:pPr>
              <w:pStyle w:val="NormalWeb"/>
              <w:spacing w:after="150"/>
              <w:rPr>
                <w:rFonts w:asciiTheme="minorHAnsi" w:hAnsiTheme="minorHAnsi" w:cstheme="minorHAnsi"/>
              </w:rPr>
            </w:pPr>
            <w:r w:rsidRPr="0098597E">
              <w:rPr>
                <w:rFonts w:asciiTheme="minorHAnsi" w:hAnsiTheme="minorHAnsi" w:cstheme="minorHAnsi"/>
              </w:rPr>
              <w:t>Attack sources (e.g., IP address, port)</w:t>
            </w:r>
            <w:r>
              <w:rPr>
                <w:rFonts w:asciiTheme="minorHAnsi" w:hAnsiTheme="minorHAnsi" w:cstheme="minorHAnsi"/>
              </w:rPr>
              <w:t>:</w:t>
            </w:r>
          </w:p>
        </w:tc>
        <w:tc>
          <w:tcPr>
            <w:tcW w:w="9661" w:type="dxa"/>
            <w:tcBorders>
              <w:top w:val="single" w:sz="4" w:space="0" w:color="auto"/>
              <w:right w:val="single" w:sz="12" w:space="0" w:color="auto"/>
            </w:tcBorders>
          </w:tcPr>
          <w:p w14:paraId="43D4E51A" w14:textId="77777777" w:rsidR="00D02244" w:rsidRPr="00E9113C" w:rsidRDefault="00D02244" w:rsidP="00F65863">
            <w:pPr>
              <w:pStyle w:val="NormalWeb"/>
              <w:spacing w:after="150"/>
              <w:rPr>
                <w:rFonts w:asciiTheme="minorHAnsi" w:hAnsiTheme="minorHAnsi" w:cstheme="minorHAnsi"/>
              </w:rPr>
            </w:pPr>
          </w:p>
        </w:tc>
      </w:tr>
      <w:tr w:rsidR="00D02244" w:rsidRPr="00E9113C" w14:paraId="48505F1C"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34A66A60" w14:textId="77777777" w:rsidR="00D02244" w:rsidRPr="00E9113C" w:rsidRDefault="00D02244" w:rsidP="00F65863">
            <w:pPr>
              <w:pStyle w:val="NormalWeb"/>
              <w:spacing w:after="150"/>
              <w:rPr>
                <w:rFonts w:asciiTheme="minorHAnsi" w:hAnsiTheme="minorHAnsi" w:cstheme="minorHAnsi"/>
              </w:rPr>
            </w:pPr>
            <w:r w:rsidRPr="0098597E">
              <w:rPr>
                <w:rFonts w:asciiTheme="minorHAnsi" w:hAnsiTheme="minorHAnsi" w:cstheme="minorHAnsi"/>
              </w:rPr>
              <w:t>Attack destinations (e.g., IP address, port)</w:t>
            </w:r>
            <w:r>
              <w:rPr>
                <w:rFonts w:asciiTheme="minorHAnsi" w:hAnsiTheme="minorHAnsi" w:cstheme="minorHAnsi"/>
              </w:rPr>
              <w:t>:</w:t>
            </w:r>
          </w:p>
        </w:tc>
        <w:tc>
          <w:tcPr>
            <w:tcW w:w="9661" w:type="dxa"/>
            <w:tcBorders>
              <w:top w:val="single" w:sz="4" w:space="0" w:color="auto"/>
              <w:right w:val="single" w:sz="12" w:space="0" w:color="auto"/>
            </w:tcBorders>
          </w:tcPr>
          <w:p w14:paraId="6F4BC1A2" w14:textId="77777777" w:rsidR="00D02244" w:rsidRPr="00E9113C" w:rsidRDefault="00D02244" w:rsidP="00F65863">
            <w:pPr>
              <w:pStyle w:val="NormalWeb"/>
              <w:spacing w:after="150"/>
              <w:rPr>
                <w:rFonts w:asciiTheme="minorHAnsi" w:hAnsiTheme="minorHAnsi" w:cstheme="minorHAnsi"/>
              </w:rPr>
            </w:pPr>
          </w:p>
        </w:tc>
      </w:tr>
      <w:tr w:rsidR="00D02244" w:rsidRPr="00800EF8" w14:paraId="420DDC62"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4E5D875E" w14:textId="77777777" w:rsidR="00D02244" w:rsidRPr="00800EF8" w:rsidRDefault="00D02244" w:rsidP="00F65863">
            <w:pPr>
              <w:pStyle w:val="NormalWeb"/>
              <w:spacing w:after="150"/>
              <w:rPr>
                <w:rFonts w:asciiTheme="minorHAnsi" w:hAnsiTheme="minorHAnsi" w:cstheme="minorHAnsi"/>
              </w:rPr>
            </w:pPr>
            <w:r w:rsidRPr="00D73BA2">
              <w:rPr>
                <w:rFonts w:asciiTheme="minorHAnsi" w:hAnsiTheme="minorHAnsi" w:cstheme="minorHAnsi"/>
              </w:rPr>
              <w:t>IP addresses of the affected systems</w:t>
            </w:r>
            <w:r>
              <w:rPr>
                <w:rFonts w:asciiTheme="minorHAnsi" w:hAnsiTheme="minorHAnsi" w:cstheme="minorHAnsi"/>
              </w:rPr>
              <w:t>:</w:t>
            </w:r>
          </w:p>
        </w:tc>
        <w:tc>
          <w:tcPr>
            <w:tcW w:w="9661" w:type="dxa"/>
            <w:tcBorders>
              <w:top w:val="single" w:sz="4" w:space="0" w:color="auto"/>
              <w:right w:val="single" w:sz="12" w:space="0" w:color="auto"/>
            </w:tcBorders>
          </w:tcPr>
          <w:p w14:paraId="751F04F3" w14:textId="77777777" w:rsidR="00D02244" w:rsidRPr="00800EF8" w:rsidRDefault="00D02244" w:rsidP="00F65863">
            <w:pPr>
              <w:pStyle w:val="NormalWeb"/>
              <w:spacing w:after="150"/>
              <w:rPr>
                <w:rFonts w:asciiTheme="minorHAnsi" w:hAnsiTheme="minorHAnsi" w:cstheme="minorHAnsi"/>
              </w:rPr>
            </w:pPr>
          </w:p>
        </w:tc>
      </w:tr>
      <w:tr w:rsidR="00D02244" w:rsidRPr="00800EF8" w14:paraId="2B915038"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28CC6A0E" w14:textId="77777777" w:rsidR="00D02244" w:rsidRPr="00800EF8" w:rsidRDefault="00D02244" w:rsidP="00F65863">
            <w:pPr>
              <w:pStyle w:val="NormalWeb"/>
              <w:spacing w:after="150"/>
              <w:rPr>
                <w:rFonts w:asciiTheme="minorHAnsi" w:hAnsiTheme="minorHAnsi" w:cstheme="minorHAnsi"/>
              </w:rPr>
            </w:pPr>
            <w:r w:rsidRPr="00730CEA">
              <w:rPr>
                <w:rFonts w:asciiTheme="minorHAnsi" w:hAnsiTheme="minorHAnsi" w:cstheme="minorHAnsi"/>
              </w:rPr>
              <w:lastRenderedPageBreak/>
              <w:t>Operating systems of the affected systems (e.g., version, service pack, patch level, configuration)</w:t>
            </w:r>
            <w:r>
              <w:rPr>
                <w:rFonts w:asciiTheme="minorHAnsi" w:hAnsiTheme="minorHAnsi" w:cstheme="minorHAnsi"/>
              </w:rPr>
              <w:t>:</w:t>
            </w:r>
          </w:p>
        </w:tc>
        <w:tc>
          <w:tcPr>
            <w:tcW w:w="9661" w:type="dxa"/>
            <w:tcBorders>
              <w:top w:val="single" w:sz="4" w:space="0" w:color="auto"/>
              <w:right w:val="single" w:sz="12" w:space="0" w:color="auto"/>
            </w:tcBorders>
          </w:tcPr>
          <w:p w14:paraId="450D5561" w14:textId="77777777" w:rsidR="00D02244" w:rsidRPr="00800EF8" w:rsidRDefault="00D02244" w:rsidP="00F65863">
            <w:pPr>
              <w:pStyle w:val="NormalWeb"/>
              <w:spacing w:after="150"/>
              <w:rPr>
                <w:rFonts w:asciiTheme="minorHAnsi" w:hAnsiTheme="minorHAnsi" w:cstheme="minorHAnsi"/>
              </w:rPr>
            </w:pPr>
          </w:p>
        </w:tc>
      </w:tr>
      <w:tr w:rsidR="00D02244" w:rsidRPr="00FD2405" w14:paraId="4FF9F0D7"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00BF2FFE" w14:textId="77777777" w:rsidR="00D02244" w:rsidRPr="00FD2405" w:rsidRDefault="00D02244" w:rsidP="00F65863">
            <w:pPr>
              <w:pStyle w:val="NormalWeb"/>
              <w:spacing w:after="150"/>
              <w:rPr>
                <w:rFonts w:asciiTheme="minorHAnsi" w:hAnsiTheme="minorHAnsi" w:cstheme="minorHAnsi"/>
              </w:rPr>
            </w:pPr>
            <w:r w:rsidRPr="00730CEA">
              <w:rPr>
                <w:rFonts w:asciiTheme="minorHAnsi" w:hAnsiTheme="minorHAnsi" w:cstheme="minorHAnsi"/>
              </w:rPr>
              <w:t>Security software loaded on the affected systems (e.g., anti-virus, anti-spyware, firewall, versions, date of latest definitions)</w:t>
            </w:r>
            <w:r>
              <w:rPr>
                <w:rFonts w:asciiTheme="minorHAnsi" w:hAnsiTheme="minorHAnsi" w:cstheme="minorHAnsi"/>
              </w:rPr>
              <w:t>:</w:t>
            </w:r>
          </w:p>
        </w:tc>
        <w:tc>
          <w:tcPr>
            <w:tcW w:w="9661" w:type="dxa"/>
            <w:tcBorders>
              <w:top w:val="single" w:sz="4" w:space="0" w:color="auto"/>
              <w:right w:val="single" w:sz="12" w:space="0" w:color="auto"/>
            </w:tcBorders>
          </w:tcPr>
          <w:p w14:paraId="41A0C6DD" w14:textId="50645121" w:rsidR="00D02244" w:rsidRPr="00FD2405" w:rsidRDefault="00D02244" w:rsidP="00F65863">
            <w:pPr>
              <w:pStyle w:val="NormalWeb"/>
              <w:spacing w:after="150"/>
              <w:rPr>
                <w:rFonts w:asciiTheme="minorHAnsi" w:hAnsiTheme="minorHAnsi" w:cstheme="minorHAnsi"/>
              </w:rPr>
            </w:pPr>
          </w:p>
        </w:tc>
      </w:tr>
      <w:tr w:rsidR="00D02244" w:rsidRPr="0010564C" w14:paraId="0DEDD07F"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42994444" w14:textId="77777777" w:rsidR="00D02244" w:rsidRPr="00FD2405" w:rsidRDefault="00D02244" w:rsidP="00F65863">
            <w:pPr>
              <w:pStyle w:val="NormalWeb"/>
              <w:spacing w:after="150"/>
              <w:rPr>
                <w:rFonts w:asciiTheme="minorHAnsi" w:hAnsiTheme="minorHAnsi" w:cstheme="minorHAnsi"/>
                <w:highlight w:val="yellow"/>
              </w:rPr>
            </w:pPr>
            <w:r w:rsidRPr="00E30040">
              <w:rPr>
                <w:rFonts w:asciiTheme="minorHAnsi" w:hAnsiTheme="minorHAnsi" w:cstheme="minorHAnsi"/>
              </w:rPr>
              <w:t>Physical location of the affected systems (e.g., state, city, building, room, desk):</w:t>
            </w:r>
          </w:p>
        </w:tc>
        <w:tc>
          <w:tcPr>
            <w:tcW w:w="9661" w:type="dxa"/>
            <w:tcBorders>
              <w:top w:val="single" w:sz="4" w:space="0" w:color="auto"/>
              <w:right w:val="single" w:sz="12" w:space="0" w:color="auto"/>
            </w:tcBorders>
          </w:tcPr>
          <w:p w14:paraId="0CDCCE95" w14:textId="77777777" w:rsidR="00D02244" w:rsidRPr="0010564C" w:rsidRDefault="00D02244" w:rsidP="00F65863">
            <w:pPr>
              <w:pStyle w:val="NormalWeb"/>
              <w:spacing w:after="150"/>
              <w:rPr>
                <w:rFonts w:asciiTheme="minorHAnsi" w:hAnsiTheme="minorHAnsi" w:cstheme="minorHAnsi"/>
              </w:rPr>
            </w:pPr>
          </w:p>
        </w:tc>
      </w:tr>
      <w:tr w:rsidR="00D02244" w:rsidRPr="006F4BE0" w14:paraId="5DB597B5"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77644B9C" w14:textId="77777777" w:rsidR="00D02244" w:rsidRPr="006F4BE0" w:rsidRDefault="00D02244" w:rsidP="00F65863">
            <w:pPr>
              <w:pStyle w:val="NormalWeb"/>
              <w:spacing w:after="150"/>
              <w:jc w:val="center"/>
              <w:rPr>
                <w:rFonts w:asciiTheme="minorHAnsi" w:hAnsiTheme="minorHAnsi" w:cstheme="minorHAnsi"/>
              </w:rPr>
            </w:pPr>
            <w:r>
              <w:rPr>
                <w:rFonts w:asciiTheme="minorHAnsi" w:hAnsiTheme="minorHAnsi" w:cstheme="minorHAnsi"/>
                <w:b/>
                <w:bCs/>
              </w:rPr>
              <w:t>Users Affected by the Incident</w:t>
            </w:r>
          </w:p>
        </w:tc>
      </w:tr>
      <w:tr w:rsidR="00D02244" w:rsidRPr="00027F73" w14:paraId="4A4F08A8"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1A89D44C" w14:textId="77777777" w:rsidR="00D02244" w:rsidRPr="00027F73" w:rsidRDefault="00D02244" w:rsidP="00F65863">
            <w:pPr>
              <w:pStyle w:val="NormalWeb"/>
              <w:spacing w:after="150"/>
              <w:rPr>
                <w:rFonts w:asciiTheme="minorHAnsi" w:hAnsiTheme="minorHAnsi" w:cstheme="minorHAnsi"/>
              </w:rPr>
            </w:pPr>
            <w:r w:rsidRPr="006F4BE0">
              <w:rPr>
                <w:rFonts w:asciiTheme="minorHAnsi" w:hAnsiTheme="minorHAnsi" w:cstheme="minorHAnsi"/>
              </w:rPr>
              <w:t>Names and job titles of the affected users:</w:t>
            </w:r>
          </w:p>
        </w:tc>
        <w:tc>
          <w:tcPr>
            <w:tcW w:w="9661" w:type="dxa"/>
            <w:tcBorders>
              <w:top w:val="single" w:sz="4" w:space="0" w:color="auto"/>
              <w:right w:val="single" w:sz="12" w:space="0" w:color="auto"/>
            </w:tcBorders>
          </w:tcPr>
          <w:p w14:paraId="34A21D69" w14:textId="77777777" w:rsidR="00D02244" w:rsidRPr="00027F73" w:rsidRDefault="00D02244" w:rsidP="00F65863">
            <w:pPr>
              <w:pStyle w:val="NormalWeb"/>
              <w:spacing w:after="150"/>
              <w:rPr>
                <w:rFonts w:asciiTheme="minorHAnsi" w:hAnsiTheme="minorHAnsi" w:cstheme="minorHAnsi"/>
              </w:rPr>
            </w:pPr>
          </w:p>
        </w:tc>
      </w:tr>
      <w:tr w:rsidR="00D02244" w:rsidRPr="00027F73" w14:paraId="1CCC5A1A" w14:textId="77777777" w:rsidTr="00510B54">
        <w:trPr>
          <w:trHeight w:val="204"/>
        </w:trPr>
        <w:tc>
          <w:tcPr>
            <w:tcW w:w="5115" w:type="dxa"/>
            <w:tcBorders>
              <w:top w:val="single" w:sz="4" w:space="0" w:color="auto"/>
              <w:left w:val="single" w:sz="12" w:space="0" w:color="auto"/>
            </w:tcBorders>
            <w:shd w:val="clear" w:color="auto" w:fill="F2F2F2" w:themeFill="background1" w:themeFillShade="F2"/>
            <w:vAlign w:val="center"/>
          </w:tcPr>
          <w:p w14:paraId="550BE1C2" w14:textId="77777777" w:rsidR="00D02244" w:rsidRPr="00027F73" w:rsidRDefault="00D02244" w:rsidP="00F65863">
            <w:pPr>
              <w:pStyle w:val="NormalWeb"/>
              <w:spacing w:after="150"/>
              <w:rPr>
                <w:rFonts w:asciiTheme="minorHAnsi" w:hAnsiTheme="minorHAnsi" w:cstheme="minorHAnsi"/>
              </w:rPr>
            </w:pPr>
            <w:r w:rsidRPr="00027F73">
              <w:rPr>
                <w:rFonts w:asciiTheme="minorHAnsi" w:hAnsiTheme="minorHAnsi" w:cstheme="minorHAnsi"/>
              </w:rPr>
              <w:t>System access levels or rights of the affected user (e.g., regular user, domain administrator, root):</w:t>
            </w:r>
          </w:p>
        </w:tc>
        <w:tc>
          <w:tcPr>
            <w:tcW w:w="9661" w:type="dxa"/>
            <w:tcBorders>
              <w:top w:val="single" w:sz="4" w:space="0" w:color="auto"/>
              <w:right w:val="single" w:sz="12" w:space="0" w:color="auto"/>
            </w:tcBorders>
          </w:tcPr>
          <w:p w14:paraId="43E0A951" w14:textId="77777777" w:rsidR="00D02244" w:rsidRPr="00027F73" w:rsidRDefault="00D02244" w:rsidP="00F65863">
            <w:pPr>
              <w:pStyle w:val="NormalWeb"/>
              <w:spacing w:after="150"/>
              <w:rPr>
                <w:rFonts w:asciiTheme="minorHAnsi" w:hAnsiTheme="minorHAnsi" w:cstheme="minorHAnsi"/>
              </w:rPr>
            </w:pPr>
          </w:p>
        </w:tc>
      </w:tr>
      <w:tr w:rsidR="00D02244" w:rsidRPr="006F4BE0" w14:paraId="079AD230" w14:textId="77777777" w:rsidTr="00510B54">
        <w:trPr>
          <w:trHeight w:val="204"/>
        </w:trPr>
        <w:tc>
          <w:tcPr>
            <w:tcW w:w="14776" w:type="dxa"/>
            <w:gridSpan w:val="2"/>
            <w:tcBorders>
              <w:top w:val="single" w:sz="4" w:space="0" w:color="auto"/>
              <w:left w:val="single" w:sz="12" w:space="0" w:color="auto"/>
              <w:right w:val="single" w:sz="12" w:space="0" w:color="auto"/>
            </w:tcBorders>
            <w:shd w:val="clear" w:color="auto" w:fill="D9E2F3" w:themeFill="accent1" w:themeFillTint="33"/>
            <w:vAlign w:val="center"/>
          </w:tcPr>
          <w:p w14:paraId="66A94A78" w14:textId="77777777" w:rsidR="00D02244" w:rsidRPr="006F4BE0" w:rsidRDefault="00D02244" w:rsidP="00F65863">
            <w:pPr>
              <w:pStyle w:val="NormalWeb"/>
              <w:spacing w:after="150"/>
              <w:jc w:val="center"/>
              <w:rPr>
                <w:rFonts w:asciiTheme="minorHAnsi" w:hAnsiTheme="minorHAnsi" w:cstheme="minorHAnsi"/>
              </w:rPr>
            </w:pPr>
            <w:r>
              <w:rPr>
                <w:rFonts w:asciiTheme="minorHAnsi" w:hAnsiTheme="minorHAnsi" w:cstheme="minorHAnsi"/>
                <w:b/>
                <w:bCs/>
              </w:rPr>
              <w:t>Incident Handling Log</w:t>
            </w:r>
          </w:p>
        </w:tc>
      </w:tr>
      <w:tr w:rsidR="00D02244" w:rsidRPr="00DC5CD9" w14:paraId="596A6128" w14:textId="77777777" w:rsidTr="00510B54">
        <w:trPr>
          <w:trHeight w:val="213"/>
        </w:trPr>
        <w:tc>
          <w:tcPr>
            <w:tcW w:w="5115" w:type="dxa"/>
            <w:tcBorders>
              <w:top w:val="single" w:sz="12" w:space="0" w:color="auto"/>
              <w:left w:val="single" w:sz="12" w:space="0" w:color="auto"/>
            </w:tcBorders>
            <w:shd w:val="clear" w:color="auto" w:fill="F2F2F2" w:themeFill="background1" w:themeFillShade="F2"/>
            <w:vAlign w:val="center"/>
          </w:tcPr>
          <w:p w14:paraId="597E20D3" w14:textId="77777777" w:rsidR="00D02244" w:rsidRPr="00DC5CD9" w:rsidRDefault="00D02244" w:rsidP="00F65863">
            <w:pPr>
              <w:pStyle w:val="Default"/>
              <w:rPr>
                <w:rFonts w:asciiTheme="minorHAnsi" w:hAnsiTheme="minorHAnsi" w:cstheme="minorHAnsi"/>
              </w:rPr>
            </w:pPr>
            <w:r w:rsidRPr="00DC5CD9">
              <w:rPr>
                <w:rFonts w:asciiTheme="minorHAnsi" w:hAnsiTheme="minorHAnsi" w:cstheme="minorHAnsi"/>
              </w:rPr>
              <w:t>Actions taken to identify the affected resources:</w:t>
            </w:r>
          </w:p>
        </w:tc>
        <w:tc>
          <w:tcPr>
            <w:tcW w:w="9661" w:type="dxa"/>
            <w:tcBorders>
              <w:top w:val="single" w:sz="12" w:space="0" w:color="auto"/>
              <w:right w:val="single" w:sz="12" w:space="0" w:color="auto"/>
            </w:tcBorders>
            <w:vAlign w:val="bottom"/>
          </w:tcPr>
          <w:p w14:paraId="56BE30FE" w14:textId="77777777" w:rsidR="00D02244" w:rsidRPr="00DC5CD9" w:rsidRDefault="00D02244" w:rsidP="00F65863">
            <w:pPr>
              <w:pStyle w:val="NormalWeb"/>
              <w:spacing w:after="150"/>
              <w:rPr>
                <w:rFonts w:asciiTheme="minorHAnsi" w:hAnsiTheme="minorHAnsi" w:cstheme="minorHAnsi"/>
              </w:rPr>
            </w:pPr>
          </w:p>
        </w:tc>
      </w:tr>
      <w:tr w:rsidR="00D02244" w:rsidRPr="00DC5CD9" w14:paraId="0394193B" w14:textId="77777777" w:rsidTr="00510B54">
        <w:trPr>
          <w:trHeight w:val="213"/>
        </w:trPr>
        <w:tc>
          <w:tcPr>
            <w:tcW w:w="5115" w:type="dxa"/>
            <w:tcBorders>
              <w:top w:val="single" w:sz="12" w:space="0" w:color="auto"/>
              <w:left w:val="single" w:sz="12" w:space="0" w:color="auto"/>
            </w:tcBorders>
            <w:shd w:val="clear" w:color="auto" w:fill="F2F2F2" w:themeFill="background1" w:themeFillShade="F2"/>
            <w:vAlign w:val="center"/>
          </w:tcPr>
          <w:p w14:paraId="611E100C" w14:textId="77777777" w:rsidR="00D02244" w:rsidRPr="00DC5CD9" w:rsidRDefault="00D02244" w:rsidP="00F65863">
            <w:pPr>
              <w:pStyle w:val="NormalWeb"/>
              <w:spacing w:after="150"/>
              <w:rPr>
                <w:rFonts w:asciiTheme="minorHAnsi" w:hAnsiTheme="minorHAnsi" w:cstheme="minorHAnsi"/>
              </w:rPr>
            </w:pPr>
            <w:r w:rsidRPr="00DC5CD9">
              <w:rPr>
                <w:rFonts w:asciiTheme="minorHAnsi" w:hAnsiTheme="minorHAnsi" w:cstheme="minorHAnsi"/>
              </w:rPr>
              <w:t>Actions taken to remediate the incident:</w:t>
            </w:r>
          </w:p>
        </w:tc>
        <w:tc>
          <w:tcPr>
            <w:tcW w:w="9661" w:type="dxa"/>
            <w:tcBorders>
              <w:top w:val="single" w:sz="12" w:space="0" w:color="auto"/>
              <w:right w:val="single" w:sz="12" w:space="0" w:color="auto"/>
            </w:tcBorders>
            <w:vAlign w:val="bottom"/>
          </w:tcPr>
          <w:p w14:paraId="595A985D" w14:textId="77777777" w:rsidR="00D02244" w:rsidRPr="00DC5CD9" w:rsidRDefault="00D02244" w:rsidP="00F65863">
            <w:pPr>
              <w:pStyle w:val="NormalWeb"/>
              <w:spacing w:after="150"/>
              <w:rPr>
                <w:rFonts w:asciiTheme="minorHAnsi" w:hAnsiTheme="minorHAnsi" w:cstheme="minorHAnsi"/>
              </w:rPr>
            </w:pPr>
          </w:p>
        </w:tc>
      </w:tr>
      <w:tr w:rsidR="00D02244" w:rsidRPr="00DC5CD9" w14:paraId="6F1CF398" w14:textId="77777777" w:rsidTr="00510B54">
        <w:trPr>
          <w:trHeight w:val="213"/>
        </w:trPr>
        <w:tc>
          <w:tcPr>
            <w:tcW w:w="5115" w:type="dxa"/>
            <w:tcBorders>
              <w:top w:val="single" w:sz="12" w:space="0" w:color="auto"/>
              <w:left w:val="single" w:sz="12" w:space="0" w:color="auto"/>
            </w:tcBorders>
            <w:shd w:val="clear" w:color="auto" w:fill="F2F2F2" w:themeFill="background1" w:themeFillShade="F2"/>
            <w:vAlign w:val="center"/>
          </w:tcPr>
          <w:p w14:paraId="6398A00F" w14:textId="77777777" w:rsidR="00D02244" w:rsidRPr="00DC5CD9" w:rsidRDefault="00D02244" w:rsidP="00F65863">
            <w:pPr>
              <w:pStyle w:val="NormalWeb"/>
              <w:spacing w:after="150"/>
              <w:rPr>
                <w:rFonts w:asciiTheme="minorHAnsi" w:hAnsiTheme="minorHAnsi" w:cstheme="minorHAnsi"/>
              </w:rPr>
            </w:pPr>
            <w:r w:rsidRPr="00DC5CD9">
              <w:rPr>
                <w:rFonts w:asciiTheme="minorHAnsi" w:hAnsiTheme="minorHAnsi" w:cstheme="minorHAnsi"/>
              </w:rPr>
              <w:t>Actions planned to prevent similar incidents</w:t>
            </w:r>
          </w:p>
        </w:tc>
        <w:tc>
          <w:tcPr>
            <w:tcW w:w="9661" w:type="dxa"/>
            <w:tcBorders>
              <w:top w:val="single" w:sz="12" w:space="0" w:color="auto"/>
              <w:right w:val="single" w:sz="12" w:space="0" w:color="auto"/>
            </w:tcBorders>
            <w:vAlign w:val="bottom"/>
          </w:tcPr>
          <w:p w14:paraId="71413F0E" w14:textId="77777777" w:rsidR="00D02244" w:rsidRPr="00DC5CD9" w:rsidRDefault="00D02244" w:rsidP="00F65863">
            <w:pPr>
              <w:pStyle w:val="NormalWeb"/>
              <w:spacing w:after="150"/>
              <w:rPr>
                <w:rFonts w:asciiTheme="minorHAnsi" w:hAnsiTheme="minorHAnsi" w:cstheme="minorHAnsi"/>
              </w:rPr>
            </w:pPr>
          </w:p>
        </w:tc>
      </w:tr>
      <w:tr w:rsidR="00D02244" w:rsidRPr="00025A2F" w14:paraId="2F2A299B" w14:textId="77777777" w:rsidTr="00510B54">
        <w:trPr>
          <w:trHeight w:val="213"/>
        </w:trPr>
        <w:tc>
          <w:tcPr>
            <w:tcW w:w="14776" w:type="dxa"/>
            <w:gridSpan w:val="2"/>
            <w:tcBorders>
              <w:top w:val="single" w:sz="12" w:space="0" w:color="auto"/>
              <w:left w:val="single" w:sz="12" w:space="0" w:color="auto"/>
              <w:right w:val="single" w:sz="12" w:space="0" w:color="auto"/>
            </w:tcBorders>
            <w:shd w:val="clear" w:color="auto" w:fill="D9E2F3" w:themeFill="accent1" w:themeFillTint="33"/>
            <w:vAlign w:val="center"/>
          </w:tcPr>
          <w:p w14:paraId="44BA03A2" w14:textId="5DFDDDCF" w:rsidR="00D02244" w:rsidRPr="00025A2F" w:rsidRDefault="00D02244" w:rsidP="00F65863">
            <w:pPr>
              <w:pStyle w:val="NormalWeb"/>
              <w:spacing w:after="150"/>
              <w:jc w:val="center"/>
              <w:rPr>
                <w:rFonts w:asciiTheme="minorHAnsi" w:hAnsiTheme="minorHAnsi" w:cstheme="minorHAnsi"/>
                <w:b/>
                <w:bCs/>
              </w:rPr>
            </w:pPr>
            <w:r>
              <w:rPr>
                <w:rFonts w:asciiTheme="minorHAnsi" w:hAnsiTheme="minorHAnsi" w:cstheme="minorHAnsi"/>
                <w:b/>
                <w:bCs/>
              </w:rPr>
              <w:t xml:space="preserve">Review </w:t>
            </w:r>
            <w:r w:rsidR="009F184F">
              <w:rPr>
                <w:rFonts w:asciiTheme="minorHAnsi" w:hAnsiTheme="minorHAnsi" w:cstheme="minorHAnsi"/>
                <w:b/>
                <w:bCs/>
              </w:rPr>
              <w:t>k</w:t>
            </w:r>
            <w:r>
              <w:rPr>
                <w:rFonts w:asciiTheme="minorHAnsi" w:hAnsiTheme="minorHAnsi" w:cstheme="minorHAnsi"/>
                <w:b/>
                <w:bCs/>
              </w:rPr>
              <w:t xml:space="preserve">ey </w:t>
            </w:r>
            <w:r w:rsidR="009F184F">
              <w:rPr>
                <w:rFonts w:asciiTheme="minorHAnsi" w:hAnsiTheme="minorHAnsi" w:cstheme="minorHAnsi"/>
                <w:b/>
                <w:bCs/>
              </w:rPr>
              <w:t>c</w:t>
            </w:r>
            <w:r>
              <w:rPr>
                <w:rFonts w:asciiTheme="minorHAnsi" w:hAnsiTheme="minorHAnsi" w:cstheme="minorHAnsi"/>
                <w:b/>
                <w:bCs/>
              </w:rPr>
              <w:t xml:space="preserve">ontacts </w:t>
            </w:r>
            <w:r w:rsidR="009F184F">
              <w:rPr>
                <w:rFonts w:asciiTheme="minorHAnsi" w:hAnsiTheme="minorHAnsi" w:cstheme="minorHAnsi"/>
                <w:b/>
                <w:bCs/>
              </w:rPr>
              <w:t xml:space="preserve">information </w:t>
            </w:r>
            <w:r>
              <w:rPr>
                <w:rFonts w:asciiTheme="minorHAnsi" w:hAnsiTheme="minorHAnsi" w:cstheme="minorHAnsi"/>
                <w:b/>
                <w:bCs/>
              </w:rPr>
              <w:t xml:space="preserve">and </w:t>
            </w:r>
            <w:r w:rsidR="00F2096F">
              <w:rPr>
                <w:rFonts w:asciiTheme="minorHAnsi" w:hAnsiTheme="minorHAnsi" w:cstheme="minorHAnsi"/>
                <w:b/>
                <w:bCs/>
              </w:rPr>
              <w:t xml:space="preserve">identify who the Communications Manager is to notify by </w:t>
            </w:r>
            <w:r>
              <w:rPr>
                <w:rFonts w:asciiTheme="minorHAnsi" w:hAnsiTheme="minorHAnsi" w:cstheme="minorHAnsi"/>
                <w:b/>
                <w:bCs/>
              </w:rPr>
              <w:t>check</w:t>
            </w:r>
            <w:r w:rsidR="00F2096F">
              <w:rPr>
                <w:rFonts w:asciiTheme="minorHAnsi" w:hAnsiTheme="minorHAnsi" w:cstheme="minorHAnsi"/>
                <w:b/>
                <w:bCs/>
              </w:rPr>
              <w:t>ing</w:t>
            </w:r>
            <w:r>
              <w:rPr>
                <w:rFonts w:asciiTheme="minorHAnsi" w:hAnsiTheme="minorHAnsi" w:cstheme="minorHAnsi"/>
                <w:b/>
                <w:bCs/>
              </w:rPr>
              <w:t xml:space="preserve"> </w:t>
            </w:r>
            <w:r w:rsidR="00F2096F">
              <w:rPr>
                <w:rFonts w:asciiTheme="minorHAnsi" w:hAnsiTheme="minorHAnsi" w:cstheme="minorHAnsi"/>
                <w:b/>
                <w:bCs/>
              </w:rPr>
              <w:t xml:space="preserve">the appropriate box. </w:t>
            </w:r>
          </w:p>
        </w:tc>
      </w:tr>
      <w:tr w:rsidR="00D02244" w:rsidRPr="00F710A7" w14:paraId="0F713068" w14:textId="77777777" w:rsidTr="00510B54">
        <w:trPr>
          <w:trHeight w:val="213"/>
        </w:trPr>
        <w:tc>
          <w:tcPr>
            <w:tcW w:w="14776" w:type="dxa"/>
            <w:gridSpan w:val="2"/>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14:paraId="7F8AEB48" w14:textId="77777777" w:rsidR="00D02244" w:rsidRPr="00F710A7" w:rsidRDefault="00D02244" w:rsidP="00F65863">
            <w:pPr>
              <w:pStyle w:val="NormalWeb"/>
              <w:spacing w:after="150"/>
              <w:jc w:val="center"/>
              <w:rPr>
                <w:rFonts w:asciiTheme="minorHAnsi" w:hAnsiTheme="minorHAnsi" w:cstheme="minorHAnsi"/>
              </w:rPr>
            </w:pPr>
            <w:r w:rsidRPr="00025A2F">
              <w:rPr>
                <w:rFonts w:asciiTheme="minorHAnsi" w:hAnsiTheme="minorHAnsi" w:cstheme="minorHAnsi"/>
                <w:b/>
                <w:bCs/>
              </w:rPr>
              <w:t>Additional Notifications</w:t>
            </w:r>
          </w:p>
        </w:tc>
      </w:tr>
      <w:tr w:rsidR="00D02244" w:rsidRPr="004914A9" w14:paraId="26B8B3B4" w14:textId="77777777" w:rsidTr="00510B54">
        <w:trPr>
          <w:trHeight w:hRule="exact" w:val="453"/>
        </w:trPr>
        <w:tc>
          <w:tcPr>
            <w:tcW w:w="14776" w:type="dxa"/>
            <w:gridSpan w:val="2"/>
            <w:tcBorders>
              <w:top w:val="single" w:sz="12" w:space="0" w:color="auto"/>
              <w:left w:val="single" w:sz="12" w:space="0" w:color="auto"/>
              <w:bottom w:val="single" w:sz="12" w:space="0" w:color="auto"/>
              <w:right w:val="single" w:sz="12" w:space="0" w:color="auto"/>
            </w:tcBorders>
          </w:tcPr>
          <w:p w14:paraId="045AB404" w14:textId="77777777" w:rsidR="00D02244" w:rsidRPr="004914A9" w:rsidRDefault="00000000" w:rsidP="00F65863">
            <w:pPr>
              <w:pStyle w:val="NormalWeb"/>
              <w:spacing w:before="0" w:beforeAutospacing="0" w:after="0" w:afterAutospacing="0"/>
              <w:rPr>
                <w:rFonts w:asciiTheme="minorHAnsi" w:hAnsiTheme="minorHAnsi" w:cstheme="minorHAnsi"/>
                <w:sz w:val="22"/>
                <w:szCs w:val="22"/>
              </w:rPr>
            </w:pPr>
            <w:sdt>
              <w:sdtPr>
                <w:rPr>
                  <w:rFonts w:asciiTheme="minorHAnsi" w:hAnsiTheme="minorHAnsi" w:cstheme="minorHAnsi"/>
                  <w:sz w:val="22"/>
                  <w:szCs w:val="22"/>
                </w:rPr>
                <w:id w:val="-272566637"/>
                <w14:checkbox>
                  <w14:checked w14:val="0"/>
                  <w14:checkedState w14:val="2612" w14:font="MS Gothic"/>
                  <w14:uncheckedState w14:val="2610" w14:font="MS Gothic"/>
                </w14:checkbox>
              </w:sdtPr>
              <w:sdtContent>
                <w:r w:rsidR="00D02244" w:rsidRPr="004914A9">
                  <w:rPr>
                    <w:rFonts w:ascii="MS Gothic" w:eastAsia="MS Gothic" w:hAnsi="MS Gothic" w:cstheme="minorHAnsi" w:hint="eastAsia"/>
                    <w:sz w:val="22"/>
                    <w:szCs w:val="22"/>
                  </w:rPr>
                  <w:t>☐</w:t>
                </w:r>
              </w:sdtContent>
            </w:sdt>
            <w:r w:rsidR="00D02244" w:rsidRPr="004914A9">
              <w:rPr>
                <w:rFonts w:asciiTheme="minorHAnsi" w:hAnsiTheme="minorHAnsi" w:cstheme="minorHAnsi"/>
                <w:sz w:val="22"/>
                <w:szCs w:val="22"/>
              </w:rPr>
              <w:t xml:space="preserve"> None | </w:t>
            </w:r>
            <w:sdt>
              <w:sdtPr>
                <w:rPr>
                  <w:rFonts w:asciiTheme="minorHAnsi" w:hAnsiTheme="minorHAnsi" w:cstheme="minorHAnsi"/>
                  <w:sz w:val="22"/>
                  <w:szCs w:val="22"/>
                </w:rPr>
                <w:id w:val="-901982162"/>
                <w14:checkbox>
                  <w14:checked w14:val="0"/>
                  <w14:checkedState w14:val="2612" w14:font="MS Gothic"/>
                  <w14:uncheckedState w14:val="2610" w14:font="MS Gothic"/>
                </w14:checkbox>
              </w:sdtPr>
              <w:sdtContent>
                <w:r w:rsidR="00D02244">
                  <w:rPr>
                    <w:rFonts w:ascii="MS Gothic" w:eastAsia="MS Gothic" w:hAnsi="MS Gothic" w:cstheme="minorHAnsi" w:hint="eastAsia"/>
                    <w:sz w:val="22"/>
                    <w:szCs w:val="22"/>
                  </w:rPr>
                  <w:t>☐</w:t>
                </w:r>
              </w:sdtContent>
            </w:sdt>
            <w:r w:rsidR="00D02244" w:rsidRPr="004914A9">
              <w:rPr>
                <w:rFonts w:asciiTheme="minorHAnsi" w:hAnsiTheme="minorHAnsi" w:cstheme="minorHAnsi"/>
                <w:sz w:val="22"/>
                <w:szCs w:val="22"/>
              </w:rPr>
              <w:t xml:space="preserve"> IT | </w:t>
            </w:r>
            <w:sdt>
              <w:sdtPr>
                <w:rPr>
                  <w:rFonts w:asciiTheme="minorHAnsi" w:hAnsiTheme="minorHAnsi" w:cstheme="minorHAnsi"/>
                  <w:sz w:val="22"/>
                  <w:szCs w:val="22"/>
                </w:rPr>
                <w:id w:val="-1083912148"/>
                <w14:checkbox>
                  <w14:checked w14:val="0"/>
                  <w14:checkedState w14:val="2612" w14:font="MS Gothic"/>
                  <w14:uncheckedState w14:val="2610" w14:font="MS Gothic"/>
                </w14:checkbox>
              </w:sdtPr>
              <w:sdtContent>
                <w:r w:rsidR="00D02244" w:rsidRPr="004914A9">
                  <w:rPr>
                    <w:rFonts w:ascii="Segoe UI Symbol" w:hAnsi="Segoe UI Symbol" w:cs="Segoe UI Symbol"/>
                    <w:sz w:val="22"/>
                    <w:szCs w:val="22"/>
                  </w:rPr>
                  <w:t>☐</w:t>
                </w:r>
              </w:sdtContent>
            </w:sdt>
            <w:r w:rsidR="00D02244" w:rsidRPr="004914A9">
              <w:rPr>
                <w:rFonts w:asciiTheme="minorHAnsi" w:hAnsiTheme="minorHAnsi" w:cstheme="minorHAnsi"/>
                <w:sz w:val="22"/>
                <w:szCs w:val="22"/>
              </w:rPr>
              <w:t xml:space="preserve"> Leadership | </w:t>
            </w:r>
            <w:sdt>
              <w:sdtPr>
                <w:rPr>
                  <w:rFonts w:asciiTheme="minorHAnsi" w:hAnsiTheme="minorHAnsi" w:cstheme="minorHAnsi"/>
                  <w:sz w:val="22"/>
                  <w:szCs w:val="22"/>
                </w:rPr>
                <w:id w:val="-1573889472"/>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Emergency Manager | </w:t>
            </w:r>
            <w:sdt>
              <w:sdtPr>
                <w:rPr>
                  <w:rFonts w:asciiTheme="minorHAnsi" w:hAnsiTheme="minorHAnsi" w:cstheme="minorHAnsi"/>
                  <w:sz w:val="22"/>
                  <w:szCs w:val="22"/>
                </w:rPr>
                <w:id w:val="-1925706938"/>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Legal Counsel  </w:t>
            </w:r>
            <w:sdt>
              <w:sdtPr>
                <w:rPr>
                  <w:rFonts w:asciiTheme="minorHAnsi" w:hAnsiTheme="minorHAnsi" w:cstheme="minorHAnsi"/>
                  <w:sz w:val="22"/>
                  <w:szCs w:val="22"/>
                </w:rPr>
                <w:id w:val="-1183508085"/>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Law Enforcement | </w:t>
            </w:r>
            <w:sdt>
              <w:sdtPr>
                <w:rPr>
                  <w:rFonts w:asciiTheme="minorHAnsi" w:hAnsiTheme="minorHAnsi" w:cstheme="minorHAnsi"/>
                  <w:sz w:val="22"/>
                  <w:szCs w:val="22"/>
                </w:rPr>
                <w:id w:val="902874019"/>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Fusion Center | </w:t>
            </w:r>
            <w:sdt>
              <w:sdtPr>
                <w:rPr>
                  <w:rFonts w:asciiTheme="minorHAnsi" w:hAnsiTheme="minorHAnsi" w:cstheme="minorHAnsi"/>
                  <w:sz w:val="22"/>
                  <w:szCs w:val="22"/>
                </w:rPr>
                <w:id w:val="-1112276624"/>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STATE | </w:t>
            </w:r>
            <w:sdt>
              <w:sdtPr>
                <w:rPr>
                  <w:rFonts w:asciiTheme="minorHAnsi" w:hAnsiTheme="minorHAnsi" w:cstheme="minorHAnsi"/>
                  <w:sz w:val="22"/>
                  <w:szCs w:val="22"/>
                </w:rPr>
                <w:id w:val="1854226631"/>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CISA | </w:t>
            </w:r>
            <w:sdt>
              <w:sdtPr>
                <w:rPr>
                  <w:rFonts w:asciiTheme="minorHAnsi" w:hAnsiTheme="minorHAnsi" w:cstheme="minorHAnsi"/>
                  <w:sz w:val="22"/>
                  <w:szCs w:val="22"/>
                </w:rPr>
                <w:id w:val="1923987619"/>
                <w14:checkbox>
                  <w14:checked w14:val="0"/>
                  <w14:checkedState w14:val="2612" w14:font="MS Gothic"/>
                  <w14:uncheckedState w14:val="2610" w14:font="MS Gothic"/>
                </w14:checkbox>
              </w:sdtPr>
              <w:sdtContent>
                <w:r w:rsidR="00D02244" w:rsidRPr="004914A9">
                  <w:rPr>
                    <w:rFonts w:ascii="Segoe UI Symbol" w:eastAsia="MS Gothic" w:hAnsi="Segoe UI Symbol" w:cs="Segoe UI Symbol"/>
                    <w:sz w:val="22"/>
                    <w:szCs w:val="22"/>
                  </w:rPr>
                  <w:t>☐</w:t>
                </w:r>
              </w:sdtContent>
            </w:sdt>
            <w:r w:rsidR="00D02244" w:rsidRPr="004914A9">
              <w:rPr>
                <w:rFonts w:asciiTheme="minorHAnsi" w:hAnsiTheme="minorHAnsi" w:cstheme="minorHAnsi"/>
                <w:sz w:val="22"/>
                <w:szCs w:val="22"/>
              </w:rPr>
              <w:t xml:space="preserve"> MS-ISAC</w:t>
            </w:r>
          </w:p>
        </w:tc>
      </w:tr>
      <w:tr w:rsidR="00D02244" w14:paraId="2F367BB2" w14:textId="77777777" w:rsidTr="00510B54">
        <w:trPr>
          <w:trHeight w:val="213"/>
        </w:trPr>
        <w:tc>
          <w:tcPr>
            <w:tcW w:w="14776" w:type="dxa"/>
            <w:gridSpan w:val="2"/>
            <w:tcBorders>
              <w:top w:val="single" w:sz="12" w:space="0" w:color="auto"/>
              <w:left w:val="single" w:sz="12" w:space="0" w:color="auto"/>
              <w:right w:val="single" w:sz="12" w:space="0" w:color="auto"/>
            </w:tcBorders>
            <w:shd w:val="clear" w:color="auto" w:fill="D9E2F3" w:themeFill="accent1" w:themeFillTint="33"/>
            <w:vAlign w:val="center"/>
          </w:tcPr>
          <w:p w14:paraId="16D2C75A" w14:textId="77777777" w:rsidR="00D02244" w:rsidRDefault="00D02244" w:rsidP="00F65863">
            <w:pPr>
              <w:pStyle w:val="NormalWeb"/>
              <w:jc w:val="center"/>
              <w:rPr>
                <w:rFonts w:asciiTheme="minorHAnsi" w:hAnsiTheme="minorHAnsi" w:cstheme="minorHAnsi"/>
              </w:rPr>
            </w:pPr>
            <w:r w:rsidRPr="009E550B">
              <w:rPr>
                <w:rFonts w:asciiTheme="minorHAnsi" w:hAnsiTheme="minorHAnsi" w:cstheme="minorHAnsi"/>
                <w:b/>
                <w:bCs/>
              </w:rPr>
              <w:t>Is there a need for help or assistance? (From: State, Fusion Center, CISA)</w:t>
            </w:r>
          </w:p>
        </w:tc>
      </w:tr>
      <w:tr w:rsidR="00D02244" w:rsidRPr="00AB4AA1" w14:paraId="664BA3A7" w14:textId="77777777" w:rsidTr="00510B54">
        <w:trPr>
          <w:trHeight w:val="213"/>
        </w:trPr>
        <w:tc>
          <w:tcPr>
            <w:tcW w:w="14776" w:type="dxa"/>
            <w:gridSpan w:val="2"/>
            <w:tcBorders>
              <w:top w:val="single" w:sz="12" w:space="0" w:color="auto"/>
              <w:left w:val="single" w:sz="12" w:space="0" w:color="auto"/>
              <w:right w:val="single" w:sz="12" w:space="0" w:color="auto"/>
            </w:tcBorders>
            <w:shd w:val="clear" w:color="auto" w:fill="FFFFFF" w:themeFill="background1"/>
            <w:vAlign w:val="center"/>
          </w:tcPr>
          <w:p w14:paraId="583437C0" w14:textId="77777777" w:rsidR="00D02244" w:rsidRPr="00AB4AA1" w:rsidRDefault="00000000" w:rsidP="00F65863">
            <w:pPr>
              <w:pStyle w:val="NormalWeb"/>
              <w:jc w:val="center"/>
              <w:rPr>
                <w:rFonts w:asciiTheme="minorHAnsi" w:hAnsiTheme="minorHAnsi" w:cstheme="minorHAnsi"/>
              </w:rPr>
            </w:pPr>
            <w:sdt>
              <w:sdtPr>
                <w:rPr>
                  <w:rFonts w:asciiTheme="minorHAnsi" w:hAnsiTheme="minorHAnsi" w:cstheme="minorHAnsi"/>
                </w:rPr>
                <w:id w:val="-1055856739"/>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Yes </w:t>
            </w:r>
            <w:r w:rsidR="00D02244">
              <w:rPr>
                <w:rFonts w:asciiTheme="minorHAnsi" w:hAnsiTheme="minorHAnsi" w:cstheme="minorHAnsi"/>
              </w:rPr>
              <w:t xml:space="preserve">    |    </w:t>
            </w:r>
            <w:r w:rsidR="00D02244" w:rsidRPr="00025A2F">
              <w:rPr>
                <w:rFonts w:asciiTheme="minorHAnsi" w:hAnsiTheme="minorHAnsi" w:cstheme="minorHAnsi"/>
              </w:rPr>
              <w:t xml:space="preserve"> </w:t>
            </w:r>
            <w:sdt>
              <w:sdtPr>
                <w:rPr>
                  <w:rFonts w:asciiTheme="minorHAnsi" w:hAnsiTheme="minorHAnsi" w:cstheme="minorHAnsi"/>
                </w:rPr>
                <w:id w:val="-444842743"/>
                <w14:checkbox>
                  <w14:checked w14:val="0"/>
                  <w14:checkedState w14:val="2612" w14:font="MS Gothic"/>
                  <w14:uncheckedState w14:val="2610" w14:font="MS Gothic"/>
                </w14:checkbox>
              </w:sdtPr>
              <w:sdtContent>
                <w:r w:rsidR="00D02244" w:rsidRPr="00025A2F">
                  <w:rPr>
                    <w:rFonts w:ascii="Segoe UI Symbol" w:hAnsi="Segoe UI Symbol" w:cs="Segoe UI Symbol"/>
                  </w:rPr>
                  <w:t>☐</w:t>
                </w:r>
              </w:sdtContent>
            </w:sdt>
            <w:r w:rsidR="00D02244" w:rsidRPr="00025A2F">
              <w:rPr>
                <w:rFonts w:asciiTheme="minorHAnsi" w:hAnsiTheme="minorHAnsi" w:cstheme="minorHAnsi"/>
              </w:rPr>
              <w:t xml:space="preserve">No     </w:t>
            </w:r>
            <w:r w:rsidR="00D02244">
              <w:rPr>
                <w:rFonts w:asciiTheme="minorHAnsi" w:hAnsiTheme="minorHAnsi" w:cstheme="minorHAnsi"/>
              </w:rPr>
              <w:t xml:space="preserve">|     </w:t>
            </w:r>
            <w:r w:rsidR="00D02244" w:rsidRPr="00025A2F">
              <w:rPr>
                <w:rFonts w:asciiTheme="minorHAnsi" w:hAnsiTheme="minorHAnsi" w:cstheme="minorHAnsi"/>
              </w:rPr>
              <w:t>Note:</w:t>
            </w:r>
          </w:p>
        </w:tc>
      </w:tr>
    </w:tbl>
    <w:p w14:paraId="27AE3885" w14:textId="77777777" w:rsidR="00D02244" w:rsidRPr="004A439D" w:rsidRDefault="00D02244" w:rsidP="00AA30C5">
      <w:pPr>
        <w:spacing w:after="160" w:line="259" w:lineRule="auto"/>
        <w:rPr>
          <w:rFonts w:asciiTheme="minorHAnsi" w:hAnsiTheme="minorHAnsi" w:cstheme="minorHAnsi"/>
          <w:b/>
          <w:bCs/>
          <w:color w:val="373A3F"/>
          <w:sz w:val="28"/>
          <w:szCs w:val="28"/>
        </w:rPr>
      </w:pPr>
    </w:p>
    <w:p w14:paraId="13539FF8" w14:textId="77777777" w:rsidR="00EB1161" w:rsidRDefault="00AA30C5" w:rsidP="00F3354A">
      <w:pPr>
        <w:spacing w:after="160" w:line="259" w:lineRule="auto"/>
        <w:jc w:val="center"/>
        <w:rPr>
          <w:rFonts w:asciiTheme="minorHAnsi" w:hAnsiTheme="minorHAnsi" w:cstheme="minorHAnsi"/>
          <w:sz w:val="20"/>
          <w:szCs w:val="20"/>
        </w:rPr>
      </w:pPr>
      <w:r w:rsidRPr="00A1038D">
        <w:rPr>
          <w:rFonts w:asciiTheme="minorHAnsi" w:hAnsiTheme="minorHAnsi" w:cstheme="minorHAnsi"/>
          <w:sz w:val="20"/>
          <w:szCs w:val="20"/>
        </w:rPr>
        <w:br w:type="page"/>
      </w:r>
    </w:p>
    <w:p w14:paraId="7717548D" w14:textId="794BDCA3" w:rsidR="00D1617C" w:rsidRPr="00686E41" w:rsidRDefault="00D1617C" w:rsidP="00D1617C">
      <w:pPr>
        <w:pStyle w:val="Heading1"/>
        <w:jc w:val="center"/>
        <w:rPr>
          <w:rFonts w:asciiTheme="minorHAnsi" w:hAnsiTheme="minorHAnsi" w:cstheme="minorHAnsi"/>
          <w:sz w:val="24"/>
          <w:szCs w:val="24"/>
        </w:rPr>
      </w:pPr>
      <w:bookmarkStart w:id="22" w:name="_Toc190178910"/>
      <w:r>
        <w:rPr>
          <w:rStyle w:val="Heading1Char"/>
          <w:rFonts w:asciiTheme="minorHAnsi" w:eastAsiaTheme="minorHAnsi" w:hAnsiTheme="minorHAnsi" w:cstheme="minorHAnsi"/>
          <w:b/>
          <w:bCs/>
        </w:rPr>
        <w:lastRenderedPageBreak/>
        <w:t>I</w:t>
      </w:r>
      <w:r w:rsidRPr="000F2236">
        <w:rPr>
          <w:rStyle w:val="Heading1Char"/>
          <w:rFonts w:asciiTheme="minorHAnsi" w:eastAsiaTheme="minorHAnsi" w:hAnsiTheme="minorHAnsi" w:cstheme="minorHAnsi"/>
          <w:b/>
          <w:bCs/>
        </w:rPr>
        <w:t>nternal policies, laws,</w:t>
      </w:r>
      <w:r>
        <w:rPr>
          <w:rStyle w:val="Heading1Char"/>
          <w:rFonts w:asciiTheme="minorHAnsi" w:eastAsiaTheme="minorHAnsi" w:hAnsiTheme="minorHAnsi" w:cstheme="minorHAnsi"/>
          <w:b/>
          <w:bCs/>
        </w:rPr>
        <w:t xml:space="preserve"> </w:t>
      </w:r>
      <w:r w:rsidR="00970C49" w:rsidRPr="000F2236">
        <w:rPr>
          <w:rStyle w:val="Heading1Char"/>
          <w:rFonts w:asciiTheme="minorHAnsi" w:eastAsiaTheme="minorHAnsi" w:hAnsiTheme="minorHAnsi" w:cstheme="minorHAnsi"/>
          <w:b/>
          <w:bCs/>
        </w:rPr>
        <w:t>rules</w:t>
      </w:r>
      <w:r w:rsidR="004D1EDF">
        <w:rPr>
          <w:rStyle w:val="Heading1Char"/>
          <w:rFonts w:asciiTheme="minorHAnsi" w:eastAsiaTheme="minorHAnsi" w:hAnsiTheme="minorHAnsi" w:cstheme="minorHAnsi"/>
          <w:b/>
          <w:bCs/>
        </w:rPr>
        <w:t xml:space="preserve">, </w:t>
      </w:r>
      <w:r w:rsidRPr="000F2236">
        <w:rPr>
          <w:rStyle w:val="Heading1Char"/>
          <w:rFonts w:asciiTheme="minorHAnsi" w:eastAsiaTheme="minorHAnsi" w:hAnsiTheme="minorHAnsi" w:cstheme="minorHAnsi"/>
          <w:b/>
          <w:bCs/>
        </w:rPr>
        <w:t xml:space="preserve">regulations, </w:t>
      </w:r>
      <w:r>
        <w:rPr>
          <w:rStyle w:val="Heading1Char"/>
          <w:rFonts w:asciiTheme="minorHAnsi" w:eastAsiaTheme="minorHAnsi" w:hAnsiTheme="minorHAnsi" w:cstheme="minorHAnsi"/>
          <w:b/>
          <w:bCs/>
        </w:rPr>
        <w:t>and breach notification requirements</w:t>
      </w:r>
      <w:bookmarkEnd w:id="22"/>
      <w:r w:rsidRPr="000F2236">
        <w:rPr>
          <w:rFonts w:asciiTheme="minorHAnsi" w:eastAsiaTheme="majorEastAsia" w:hAnsiTheme="minorHAnsi" w:cstheme="minorHAnsi"/>
        </w:rPr>
        <w:br/>
      </w:r>
    </w:p>
    <w:tbl>
      <w:tblPr>
        <w:tblpPr w:leftFromText="180" w:rightFromText="180" w:vertAnchor="text" w:tblpXSpec="center" w:tblpY="1"/>
        <w:tblOverlap w:val="never"/>
        <w:tblW w:w="14400" w:type="dxa"/>
        <w:jc w:val="center"/>
        <w:tblBorders>
          <w:top w:val="single" w:sz="6" w:space="0" w:color="C6C6C6"/>
          <w:left w:val="single" w:sz="6" w:space="0" w:color="C6C6C6"/>
          <w:bottom w:val="single" w:sz="6" w:space="0" w:color="C6C6C6"/>
          <w:right w:val="single" w:sz="6" w:space="0" w:color="C6C6C6"/>
        </w:tblBorders>
        <w:tblCellMar>
          <w:top w:w="15" w:type="dxa"/>
          <w:left w:w="144" w:type="dxa"/>
          <w:bottom w:w="15" w:type="dxa"/>
          <w:right w:w="15" w:type="dxa"/>
        </w:tblCellMar>
        <w:tblLook w:val="04A0" w:firstRow="1" w:lastRow="0" w:firstColumn="1" w:lastColumn="0" w:noHBand="0" w:noVBand="1"/>
      </w:tblPr>
      <w:tblGrid>
        <w:gridCol w:w="1891"/>
        <w:gridCol w:w="1571"/>
        <w:gridCol w:w="5487"/>
        <w:gridCol w:w="5451"/>
      </w:tblGrid>
      <w:tr w:rsidR="00F719A3" w:rsidRPr="00441B72" w14:paraId="1C5F47A2" w14:textId="77777777" w:rsidTr="00481A7B">
        <w:trPr>
          <w:trHeight w:hRule="exact" w:val="435"/>
          <w:jc w:val="center"/>
        </w:trPr>
        <w:tc>
          <w:tcPr>
            <w:tcW w:w="1891"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hideMark/>
          </w:tcPr>
          <w:p w14:paraId="5513A56D" w14:textId="77777777" w:rsidR="00D1617C" w:rsidRPr="000C15DF" w:rsidRDefault="00D1617C" w:rsidP="001B2001">
            <w:pPr>
              <w:rPr>
                <w:rFonts w:asciiTheme="minorHAnsi" w:hAnsiTheme="minorHAnsi" w:cstheme="minorHAnsi"/>
                <w:b/>
                <w:bCs/>
                <w:color w:val="000000"/>
                <w:sz w:val="20"/>
                <w:szCs w:val="20"/>
              </w:rPr>
            </w:pPr>
            <w:r w:rsidRPr="000C15DF">
              <w:rPr>
                <w:rFonts w:asciiTheme="minorHAnsi" w:hAnsiTheme="minorHAnsi" w:cstheme="minorHAnsi"/>
                <w:b/>
                <w:bCs/>
                <w:sz w:val="20"/>
                <w:szCs w:val="20"/>
              </w:rPr>
              <w:t>Internal Policies</w:t>
            </w:r>
          </w:p>
        </w:tc>
        <w:tc>
          <w:tcPr>
            <w:tcW w:w="1571"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hideMark/>
          </w:tcPr>
          <w:p w14:paraId="6DBE1858" w14:textId="77777777" w:rsidR="00D1617C" w:rsidRPr="000C15DF" w:rsidRDefault="00D1617C" w:rsidP="001B2001">
            <w:pPr>
              <w:rPr>
                <w:rFonts w:asciiTheme="minorHAnsi" w:hAnsiTheme="minorHAnsi" w:cstheme="minorHAnsi"/>
                <w:b/>
                <w:bCs/>
                <w:color w:val="000000"/>
                <w:sz w:val="20"/>
                <w:szCs w:val="20"/>
              </w:rPr>
            </w:pPr>
            <w:r w:rsidRPr="000C15DF">
              <w:rPr>
                <w:rFonts w:asciiTheme="minorHAnsi" w:hAnsiTheme="minorHAnsi" w:cstheme="minorHAnsi"/>
                <w:b/>
                <w:bCs/>
                <w:color w:val="000000"/>
                <w:sz w:val="20"/>
                <w:szCs w:val="20"/>
              </w:rPr>
              <w:t>Links</w:t>
            </w:r>
          </w:p>
        </w:tc>
        <w:tc>
          <w:tcPr>
            <w:tcW w:w="5487"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Pr>
          <w:p w14:paraId="30B8C854" w14:textId="77777777" w:rsidR="00D1617C" w:rsidRPr="000C15DF" w:rsidRDefault="00D1617C" w:rsidP="001B2001">
            <w:pPr>
              <w:rPr>
                <w:rFonts w:asciiTheme="minorHAnsi" w:hAnsiTheme="minorHAnsi" w:cstheme="minorHAnsi"/>
                <w:b/>
                <w:bCs/>
                <w:color w:val="000000"/>
                <w:sz w:val="20"/>
                <w:szCs w:val="20"/>
              </w:rPr>
            </w:pPr>
            <w:r w:rsidRPr="000C15DF">
              <w:rPr>
                <w:rFonts w:asciiTheme="minorHAnsi" w:hAnsiTheme="minorHAnsi" w:cstheme="minorHAnsi"/>
                <w:b/>
                <w:bCs/>
                <w:color w:val="000000"/>
                <w:sz w:val="20"/>
                <w:szCs w:val="20"/>
              </w:rPr>
              <w:t>Requirement</w:t>
            </w:r>
          </w:p>
        </w:tc>
        <w:tc>
          <w:tcPr>
            <w:tcW w:w="5451"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Pr>
          <w:p w14:paraId="3BEA08C5" w14:textId="77777777" w:rsidR="00D1617C" w:rsidRPr="000C15DF" w:rsidRDefault="00D1617C" w:rsidP="001B2001">
            <w:pPr>
              <w:rPr>
                <w:rFonts w:asciiTheme="minorHAnsi" w:hAnsiTheme="minorHAnsi" w:cstheme="minorHAnsi"/>
                <w:b/>
                <w:bCs/>
                <w:color w:val="000000"/>
                <w:sz w:val="20"/>
                <w:szCs w:val="20"/>
              </w:rPr>
            </w:pPr>
            <w:r w:rsidRPr="000C15DF">
              <w:rPr>
                <w:rFonts w:asciiTheme="minorHAnsi" w:hAnsiTheme="minorHAnsi" w:cstheme="minorHAnsi"/>
                <w:b/>
                <w:bCs/>
                <w:color w:val="000000"/>
                <w:sz w:val="20"/>
                <w:szCs w:val="20"/>
              </w:rPr>
              <w:t>Notes</w:t>
            </w:r>
          </w:p>
        </w:tc>
      </w:tr>
      <w:tr w:rsidR="00F719A3" w:rsidRPr="00441B72" w14:paraId="63E43901" w14:textId="77777777" w:rsidTr="00481A7B">
        <w:trPr>
          <w:trHeight w:hRule="exact" w:val="372"/>
          <w:jc w:val="center"/>
        </w:trPr>
        <w:tc>
          <w:tcPr>
            <w:tcW w:w="189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0E4BD212" w14:textId="77777777" w:rsidR="00D1617C" w:rsidRPr="000C15DF" w:rsidRDefault="00D1617C" w:rsidP="001B2001">
            <w:pPr>
              <w:rPr>
                <w:rFonts w:asciiTheme="minorHAnsi" w:hAnsiTheme="minorHAnsi" w:cstheme="minorHAnsi"/>
                <w:color w:val="000000"/>
                <w:sz w:val="20"/>
                <w:szCs w:val="20"/>
              </w:rPr>
            </w:pPr>
          </w:p>
        </w:tc>
        <w:tc>
          <w:tcPr>
            <w:tcW w:w="157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0DC6A335" w14:textId="77777777" w:rsidR="00D1617C" w:rsidRPr="000C15DF" w:rsidRDefault="00D1617C" w:rsidP="001B2001">
            <w:pPr>
              <w:rPr>
                <w:rFonts w:asciiTheme="minorHAnsi" w:hAnsiTheme="minorHAnsi" w:cstheme="minorHAnsi"/>
                <w:color w:val="000000"/>
                <w:sz w:val="20"/>
                <w:szCs w:val="20"/>
              </w:rPr>
            </w:pPr>
          </w:p>
        </w:tc>
        <w:tc>
          <w:tcPr>
            <w:tcW w:w="5487" w:type="dxa"/>
            <w:tcBorders>
              <w:top w:val="single" w:sz="6" w:space="0" w:color="C6C6C6"/>
              <w:left w:val="single" w:sz="6" w:space="0" w:color="C6C6C6"/>
              <w:bottom w:val="single" w:sz="6" w:space="0" w:color="C6C6C6"/>
              <w:right w:val="single" w:sz="6" w:space="0" w:color="C6C6C6"/>
            </w:tcBorders>
          </w:tcPr>
          <w:p w14:paraId="186FD13E" w14:textId="77777777" w:rsidR="00D1617C" w:rsidRPr="000C15DF" w:rsidRDefault="00D1617C" w:rsidP="001B2001">
            <w:pPr>
              <w:rPr>
                <w:rFonts w:asciiTheme="minorHAnsi" w:hAnsiTheme="minorHAnsi" w:cstheme="minorHAnsi"/>
                <w:color w:val="000000"/>
                <w:sz w:val="20"/>
                <w:szCs w:val="20"/>
              </w:rPr>
            </w:pPr>
          </w:p>
        </w:tc>
        <w:tc>
          <w:tcPr>
            <w:tcW w:w="5451" w:type="dxa"/>
            <w:tcBorders>
              <w:top w:val="single" w:sz="6" w:space="0" w:color="C6C6C6"/>
              <w:left w:val="single" w:sz="6" w:space="0" w:color="C6C6C6"/>
              <w:bottom w:val="single" w:sz="6" w:space="0" w:color="C6C6C6"/>
              <w:right w:val="single" w:sz="6" w:space="0" w:color="C6C6C6"/>
            </w:tcBorders>
          </w:tcPr>
          <w:p w14:paraId="14BAF8B7" w14:textId="77777777" w:rsidR="00D1617C" w:rsidRPr="000C15DF" w:rsidRDefault="00D1617C" w:rsidP="001B2001">
            <w:pPr>
              <w:rPr>
                <w:rFonts w:asciiTheme="minorHAnsi" w:hAnsiTheme="minorHAnsi" w:cstheme="minorHAnsi"/>
                <w:color w:val="000000"/>
                <w:sz w:val="20"/>
                <w:szCs w:val="20"/>
              </w:rPr>
            </w:pPr>
          </w:p>
        </w:tc>
      </w:tr>
      <w:tr w:rsidR="00F719A3" w:rsidRPr="00441B72" w14:paraId="23D95783" w14:textId="77777777" w:rsidTr="00481A7B">
        <w:trPr>
          <w:trHeight w:hRule="exact" w:val="300"/>
          <w:jc w:val="center"/>
        </w:trPr>
        <w:tc>
          <w:tcPr>
            <w:tcW w:w="189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456BC1DD" w14:textId="77777777" w:rsidR="00D1617C" w:rsidRPr="000C15DF" w:rsidRDefault="00D1617C" w:rsidP="001B2001">
            <w:pPr>
              <w:rPr>
                <w:rFonts w:asciiTheme="minorHAnsi" w:hAnsiTheme="minorHAnsi" w:cstheme="minorHAnsi"/>
                <w:color w:val="000000"/>
                <w:sz w:val="20"/>
                <w:szCs w:val="20"/>
              </w:rPr>
            </w:pPr>
          </w:p>
        </w:tc>
        <w:tc>
          <w:tcPr>
            <w:tcW w:w="157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51F927B5" w14:textId="77777777" w:rsidR="00D1617C" w:rsidRPr="000C15DF" w:rsidRDefault="00D1617C" w:rsidP="001B2001">
            <w:pPr>
              <w:rPr>
                <w:rFonts w:asciiTheme="minorHAnsi" w:hAnsiTheme="minorHAnsi" w:cstheme="minorHAnsi"/>
                <w:color w:val="000000"/>
                <w:sz w:val="20"/>
                <w:szCs w:val="20"/>
              </w:rPr>
            </w:pPr>
          </w:p>
        </w:tc>
        <w:tc>
          <w:tcPr>
            <w:tcW w:w="5487" w:type="dxa"/>
            <w:tcBorders>
              <w:top w:val="single" w:sz="6" w:space="0" w:color="C6C6C6"/>
              <w:left w:val="single" w:sz="6" w:space="0" w:color="C6C6C6"/>
              <w:bottom w:val="single" w:sz="6" w:space="0" w:color="C6C6C6"/>
              <w:right w:val="single" w:sz="6" w:space="0" w:color="C6C6C6"/>
            </w:tcBorders>
          </w:tcPr>
          <w:p w14:paraId="5E751E39" w14:textId="77777777" w:rsidR="00D1617C" w:rsidRPr="000C15DF" w:rsidRDefault="00D1617C" w:rsidP="001B2001">
            <w:pPr>
              <w:rPr>
                <w:rFonts w:asciiTheme="minorHAnsi" w:hAnsiTheme="minorHAnsi" w:cstheme="minorHAnsi"/>
                <w:color w:val="000000"/>
                <w:sz w:val="20"/>
                <w:szCs w:val="20"/>
              </w:rPr>
            </w:pPr>
          </w:p>
        </w:tc>
        <w:tc>
          <w:tcPr>
            <w:tcW w:w="5451" w:type="dxa"/>
            <w:tcBorders>
              <w:top w:val="single" w:sz="6" w:space="0" w:color="C6C6C6"/>
              <w:left w:val="single" w:sz="6" w:space="0" w:color="C6C6C6"/>
              <w:bottom w:val="single" w:sz="6" w:space="0" w:color="C6C6C6"/>
              <w:right w:val="single" w:sz="6" w:space="0" w:color="C6C6C6"/>
            </w:tcBorders>
          </w:tcPr>
          <w:p w14:paraId="4E1557E2" w14:textId="77777777" w:rsidR="00D1617C" w:rsidRPr="000C15DF" w:rsidRDefault="00D1617C" w:rsidP="001B2001">
            <w:pPr>
              <w:rPr>
                <w:rFonts w:asciiTheme="minorHAnsi" w:hAnsiTheme="minorHAnsi" w:cstheme="minorHAnsi"/>
                <w:color w:val="000000"/>
                <w:sz w:val="20"/>
                <w:szCs w:val="20"/>
              </w:rPr>
            </w:pPr>
          </w:p>
        </w:tc>
      </w:tr>
      <w:tr w:rsidR="00F719A3" w:rsidRPr="00441B72" w14:paraId="77A2AB68" w14:textId="77777777" w:rsidTr="00481A7B">
        <w:trPr>
          <w:trHeight w:hRule="exact" w:val="588"/>
          <w:jc w:val="center"/>
        </w:trPr>
        <w:tc>
          <w:tcPr>
            <w:tcW w:w="1891"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Mar>
              <w:top w:w="105" w:type="dxa"/>
              <w:left w:w="75" w:type="dxa"/>
              <w:bottom w:w="90" w:type="dxa"/>
              <w:right w:w="75" w:type="dxa"/>
            </w:tcMar>
          </w:tcPr>
          <w:p w14:paraId="63FF1155" w14:textId="4DF9BF3F" w:rsidR="00D1617C" w:rsidRPr="000C15DF" w:rsidRDefault="00A4164F" w:rsidP="001B2001">
            <w:pPr>
              <w:rPr>
                <w:rFonts w:asciiTheme="minorHAnsi" w:hAnsiTheme="minorHAnsi" w:cstheme="minorHAnsi"/>
                <w:b/>
                <w:bCs/>
                <w:sz w:val="20"/>
                <w:szCs w:val="20"/>
              </w:rPr>
            </w:pPr>
            <w:r>
              <w:rPr>
                <w:rFonts w:asciiTheme="minorHAnsi" w:hAnsiTheme="minorHAnsi" w:cstheme="minorHAnsi"/>
                <w:b/>
                <w:bCs/>
                <w:sz w:val="20"/>
                <w:szCs w:val="20"/>
              </w:rPr>
              <w:t>L</w:t>
            </w:r>
            <w:r w:rsidR="00D1617C" w:rsidRPr="000C15DF">
              <w:rPr>
                <w:rFonts w:asciiTheme="minorHAnsi" w:hAnsiTheme="minorHAnsi" w:cstheme="minorHAnsi"/>
                <w:b/>
                <w:bCs/>
                <w:sz w:val="20"/>
                <w:szCs w:val="20"/>
              </w:rPr>
              <w:t>aws</w:t>
            </w:r>
            <w:r w:rsidR="000945A5">
              <w:rPr>
                <w:rFonts w:asciiTheme="minorHAnsi" w:hAnsiTheme="minorHAnsi" w:cstheme="minorHAnsi"/>
                <w:b/>
                <w:bCs/>
                <w:sz w:val="20"/>
                <w:szCs w:val="20"/>
              </w:rPr>
              <w:t xml:space="preserve">, rules </w:t>
            </w:r>
            <w:r w:rsidR="00D1617C" w:rsidRPr="000C15DF">
              <w:rPr>
                <w:rFonts w:asciiTheme="minorHAnsi" w:hAnsiTheme="minorHAnsi" w:cstheme="minorHAnsi"/>
                <w:b/>
                <w:bCs/>
                <w:sz w:val="20"/>
                <w:szCs w:val="20"/>
              </w:rPr>
              <w:t>and</w:t>
            </w:r>
            <w:r w:rsidR="000945A5">
              <w:rPr>
                <w:rFonts w:asciiTheme="minorHAnsi" w:hAnsiTheme="minorHAnsi" w:cstheme="minorHAnsi"/>
                <w:b/>
                <w:bCs/>
                <w:sz w:val="20"/>
                <w:szCs w:val="20"/>
              </w:rPr>
              <w:t>/or</w:t>
            </w:r>
            <w:r w:rsidR="00D1617C" w:rsidRPr="000C15DF">
              <w:rPr>
                <w:rFonts w:asciiTheme="minorHAnsi" w:hAnsiTheme="minorHAnsi" w:cstheme="minorHAnsi"/>
                <w:b/>
                <w:bCs/>
                <w:sz w:val="20"/>
                <w:szCs w:val="20"/>
              </w:rPr>
              <w:t xml:space="preserve"> regulations</w:t>
            </w:r>
          </w:p>
        </w:tc>
        <w:tc>
          <w:tcPr>
            <w:tcW w:w="1571"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Pr>
          <w:p w14:paraId="4B48D46D" w14:textId="77777777" w:rsidR="00D1617C" w:rsidRPr="000C15DF" w:rsidRDefault="00D1617C" w:rsidP="001B2001">
            <w:pPr>
              <w:rPr>
                <w:rFonts w:asciiTheme="minorHAnsi" w:hAnsiTheme="minorHAnsi" w:cstheme="minorHAnsi"/>
                <w:b/>
                <w:bCs/>
                <w:sz w:val="20"/>
                <w:szCs w:val="20"/>
              </w:rPr>
            </w:pPr>
            <w:r w:rsidRPr="000C15DF">
              <w:rPr>
                <w:rFonts w:asciiTheme="minorHAnsi" w:hAnsiTheme="minorHAnsi" w:cstheme="minorHAnsi"/>
                <w:b/>
                <w:bCs/>
                <w:sz w:val="20"/>
                <w:szCs w:val="20"/>
              </w:rPr>
              <w:t>Links</w:t>
            </w:r>
          </w:p>
        </w:tc>
        <w:tc>
          <w:tcPr>
            <w:tcW w:w="5487"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Pr>
          <w:p w14:paraId="440A3EAD" w14:textId="77777777" w:rsidR="00D1617C" w:rsidRPr="000C15DF" w:rsidRDefault="00D1617C" w:rsidP="001B2001">
            <w:pPr>
              <w:rPr>
                <w:rFonts w:asciiTheme="minorHAnsi" w:hAnsiTheme="minorHAnsi" w:cstheme="minorHAnsi"/>
                <w:b/>
                <w:bCs/>
                <w:sz w:val="20"/>
                <w:szCs w:val="20"/>
              </w:rPr>
            </w:pPr>
            <w:r w:rsidRPr="000C15DF">
              <w:rPr>
                <w:rFonts w:asciiTheme="minorHAnsi" w:hAnsiTheme="minorHAnsi" w:cstheme="minorHAnsi"/>
                <w:b/>
                <w:bCs/>
                <w:sz w:val="20"/>
                <w:szCs w:val="20"/>
              </w:rPr>
              <w:t>Requirement</w:t>
            </w:r>
          </w:p>
        </w:tc>
        <w:tc>
          <w:tcPr>
            <w:tcW w:w="5451" w:type="dxa"/>
            <w:tcBorders>
              <w:top w:val="single" w:sz="6" w:space="0" w:color="C6C6C6"/>
              <w:left w:val="single" w:sz="6" w:space="0" w:color="C6C6C6"/>
              <w:bottom w:val="single" w:sz="6" w:space="0" w:color="C6C6C6"/>
              <w:right w:val="single" w:sz="6" w:space="0" w:color="C6C6C6"/>
            </w:tcBorders>
            <w:shd w:val="clear" w:color="auto" w:fill="F2F2F2" w:themeFill="background1" w:themeFillShade="F2"/>
          </w:tcPr>
          <w:p w14:paraId="58134DF6" w14:textId="77777777" w:rsidR="00D1617C" w:rsidRPr="000C15DF" w:rsidRDefault="00D1617C" w:rsidP="001B2001">
            <w:pPr>
              <w:rPr>
                <w:rFonts w:asciiTheme="minorHAnsi" w:hAnsiTheme="minorHAnsi" w:cstheme="minorHAnsi"/>
                <w:b/>
                <w:bCs/>
                <w:sz w:val="20"/>
                <w:szCs w:val="20"/>
              </w:rPr>
            </w:pPr>
            <w:r w:rsidRPr="000C15DF">
              <w:rPr>
                <w:rFonts w:asciiTheme="minorHAnsi" w:hAnsiTheme="minorHAnsi" w:cstheme="minorHAnsi"/>
                <w:b/>
                <w:bCs/>
                <w:sz w:val="20"/>
                <w:szCs w:val="20"/>
              </w:rPr>
              <w:t>Notes</w:t>
            </w:r>
          </w:p>
        </w:tc>
      </w:tr>
      <w:tr w:rsidR="00F719A3" w:rsidRPr="00441B72" w14:paraId="3E6DE877" w14:textId="77777777" w:rsidTr="00481A7B">
        <w:trPr>
          <w:trHeight w:hRule="exact" w:val="1577"/>
          <w:jc w:val="center"/>
        </w:trPr>
        <w:tc>
          <w:tcPr>
            <w:tcW w:w="189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3696BB34" w14:textId="21EEEA00" w:rsidR="00D1617C" w:rsidRPr="000C15DF" w:rsidRDefault="00F719A3" w:rsidP="001B2001">
            <w:pPr>
              <w:rPr>
                <w:rFonts w:asciiTheme="minorHAnsi" w:hAnsiTheme="minorHAnsi" w:cstheme="minorHAnsi"/>
                <w:color w:val="000000"/>
                <w:sz w:val="20"/>
                <w:szCs w:val="20"/>
              </w:rPr>
            </w:pPr>
            <w:r>
              <w:rPr>
                <w:rFonts w:asciiTheme="minorHAnsi" w:hAnsiTheme="minorHAnsi" w:cstheme="minorHAnsi"/>
                <w:color w:val="000000"/>
                <w:sz w:val="20"/>
                <w:szCs w:val="20"/>
              </w:rPr>
              <w:t xml:space="preserve">Example: </w:t>
            </w:r>
            <w:r w:rsidR="000E2946" w:rsidRPr="000E2946">
              <w:rPr>
                <w:rFonts w:asciiTheme="minorHAnsi" w:hAnsiTheme="minorHAnsi" w:cstheme="minorHAnsi"/>
                <w:color w:val="000000"/>
                <w:sz w:val="20"/>
                <w:szCs w:val="20"/>
              </w:rPr>
              <w:t xml:space="preserve">Health Insurance Portability and Accountability Act </w:t>
            </w:r>
            <w:r w:rsidR="000E2946">
              <w:rPr>
                <w:rFonts w:asciiTheme="minorHAnsi" w:hAnsiTheme="minorHAnsi" w:cstheme="minorHAnsi"/>
                <w:color w:val="000000"/>
                <w:sz w:val="20"/>
                <w:szCs w:val="20"/>
              </w:rPr>
              <w:t>(</w:t>
            </w:r>
            <w:r w:rsidR="003C232D" w:rsidRPr="003C232D">
              <w:rPr>
                <w:rFonts w:asciiTheme="minorHAnsi" w:hAnsiTheme="minorHAnsi" w:cstheme="minorHAnsi"/>
                <w:color w:val="000000"/>
                <w:sz w:val="20"/>
                <w:szCs w:val="20"/>
              </w:rPr>
              <w:t>HIPAA</w:t>
            </w:r>
            <w:r w:rsidR="000E2946">
              <w:rPr>
                <w:rFonts w:asciiTheme="minorHAnsi" w:hAnsiTheme="minorHAnsi" w:cstheme="minorHAnsi"/>
                <w:color w:val="000000"/>
                <w:sz w:val="20"/>
                <w:szCs w:val="20"/>
              </w:rPr>
              <w:t>)</w:t>
            </w:r>
          </w:p>
        </w:tc>
        <w:tc>
          <w:tcPr>
            <w:tcW w:w="157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39B1A1FF" w14:textId="3707E152" w:rsidR="00BD52F2" w:rsidRPr="00BD52F2" w:rsidRDefault="00BD52F2" w:rsidP="001B2001">
            <w:pPr>
              <w:rPr>
                <w:sz w:val="16"/>
                <w:szCs w:val="16"/>
              </w:rPr>
            </w:pPr>
            <w:hyperlink r:id="rId36" w:history="1">
              <w:r w:rsidRPr="00BD52F2">
                <w:rPr>
                  <w:color w:val="0000FF"/>
                  <w:sz w:val="16"/>
                  <w:szCs w:val="16"/>
                  <w:u w:val="single"/>
                </w:rPr>
                <w:t>Summary of the HIPAA Privacy Rule | HHS.gov</w:t>
              </w:r>
            </w:hyperlink>
          </w:p>
          <w:p w14:paraId="1DFEEE69" w14:textId="77777777" w:rsidR="00BD52F2" w:rsidRDefault="00BD52F2" w:rsidP="001B2001">
            <w:pPr>
              <w:rPr>
                <w:sz w:val="16"/>
                <w:szCs w:val="16"/>
              </w:rPr>
            </w:pPr>
          </w:p>
          <w:p w14:paraId="4F988EA2" w14:textId="51C62621" w:rsidR="00D1617C" w:rsidRPr="007C6ABE" w:rsidRDefault="007C6ABE" w:rsidP="001B2001">
            <w:pPr>
              <w:rPr>
                <w:rFonts w:asciiTheme="minorHAnsi" w:hAnsiTheme="minorHAnsi" w:cstheme="minorHAnsi"/>
                <w:color w:val="000000"/>
                <w:sz w:val="16"/>
                <w:szCs w:val="16"/>
              </w:rPr>
            </w:pPr>
            <w:hyperlink r:id="rId37" w:history="1">
              <w:r w:rsidRPr="007C6ABE">
                <w:rPr>
                  <w:color w:val="0000FF"/>
                  <w:sz w:val="16"/>
                  <w:szCs w:val="16"/>
                  <w:u w:val="single"/>
                </w:rPr>
                <w:t>Breach Reporting | HHS.gov</w:t>
              </w:r>
            </w:hyperlink>
          </w:p>
        </w:tc>
        <w:tc>
          <w:tcPr>
            <w:tcW w:w="5487" w:type="dxa"/>
            <w:tcBorders>
              <w:top w:val="single" w:sz="6" w:space="0" w:color="C6C6C6"/>
              <w:left w:val="single" w:sz="6" w:space="0" w:color="C6C6C6"/>
              <w:bottom w:val="single" w:sz="6" w:space="0" w:color="C6C6C6"/>
              <w:right w:val="single" w:sz="6" w:space="0" w:color="C6C6C6"/>
            </w:tcBorders>
          </w:tcPr>
          <w:p w14:paraId="2AA4C767" w14:textId="40BF4511" w:rsidR="00D1617C" w:rsidRPr="000C15DF" w:rsidRDefault="004B17E3" w:rsidP="003C232D">
            <w:pPr>
              <w:rPr>
                <w:rFonts w:asciiTheme="minorHAnsi" w:hAnsiTheme="minorHAnsi" w:cstheme="minorHAnsi"/>
                <w:color w:val="000000"/>
                <w:sz w:val="20"/>
                <w:szCs w:val="20"/>
              </w:rPr>
            </w:pPr>
            <w:r w:rsidRPr="004B17E3">
              <w:rPr>
                <w:rFonts w:asciiTheme="minorHAnsi" w:hAnsiTheme="minorHAnsi" w:cstheme="minorHAnsi"/>
                <w:color w:val="000000"/>
                <w:sz w:val="20"/>
                <w:szCs w:val="20"/>
              </w:rPr>
              <w:t>Notify individual or Covered Entity of a breach of</w:t>
            </w:r>
            <w:r w:rsidR="003C232D">
              <w:rPr>
                <w:rFonts w:asciiTheme="minorHAnsi" w:hAnsiTheme="minorHAnsi" w:cstheme="minorHAnsi"/>
                <w:color w:val="000000"/>
                <w:sz w:val="20"/>
                <w:szCs w:val="20"/>
              </w:rPr>
              <w:t xml:space="preserve"> </w:t>
            </w:r>
            <w:r w:rsidRPr="004B17E3">
              <w:rPr>
                <w:rFonts w:asciiTheme="minorHAnsi" w:hAnsiTheme="minorHAnsi" w:cstheme="minorHAnsi"/>
                <w:color w:val="000000"/>
                <w:sz w:val="20"/>
                <w:szCs w:val="20"/>
              </w:rPr>
              <w:t xml:space="preserve">unsecured protected health information </w:t>
            </w:r>
            <w:r w:rsidR="00567C58">
              <w:rPr>
                <w:rFonts w:asciiTheme="minorHAnsi" w:hAnsiTheme="minorHAnsi" w:cstheme="minorHAnsi"/>
                <w:color w:val="000000"/>
                <w:sz w:val="20"/>
                <w:szCs w:val="20"/>
              </w:rPr>
              <w:t xml:space="preserve">(PHI) </w:t>
            </w:r>
            <w:r w:rsidRPr="004B17E3">
              <w:rPr>
                <w:rFonts w:asciiTheme="minorHAnsi" w:hAnsiTheme="minorHAnsi" w:cstheme="minorHAnsi"/>
                <w:color w:val="000000"/>
                <w:sz w:val="20"/>
                <w:szCs w:val="20"/>
              </w:rPr>
              <w:t>which poses a</w:t>
            </w:r>
            <w:r w:rsidR="003C232D">
              <w:rPr>
                <w:rFonts w:asciiTheme="minorHAnsi" w:hAnsiTheme="minorHAnsi" w:cstheme="minorHAnsi"/>
                <w:color w:val="000000"/>
                <w:sz w:val="20"/>
                <w:szCs w:val="20"/>
              </w:rPr>
              <w:t xml:space="preserve"> </w:t>
            </w:r>
            <w:r w:rsidRPr="004B17E3">
              <w:rPr>
                <w:rFonts w:asciiTheme="minorHAnsi" w:hAnsiTheme="minorHAnsi" w:cstheme="minorHAnsi"/>
                <w:color w:val="000000"/>
                <w:sz w:val="20"/>
                <w:szCs w:val="20"/>
              </w:rPr>
              <w:t>significant risk of financial, reputational, or other harm to the individual. Individual notice must contain certain mandatory media notices (involving 500 or more individuals) as soon as</w:t>
            </w:r>
            <w:r w:rsidR="003C232D">
              <w:rPr>
                <w:rFonts w:asciiTheme="minorHAnsi" w:hAnsiTheme="minorHAnsi" w:cstheme="minorHAnsi"/>
                <w:color w:val="000000"/>
                <w:sz w:val="20"/>
                <w:szCs w:val="20"/>
              </w:rPr>
              <w:t xml:space="preserve"> </w:t>
            </w:r>
            <w:r w:rsidRPr="004B17E3">
              <w:rPr>
                <w:rFonts w:asciiTheme="minorHAnsi" w:hAnsiTheme="minorHAnsi" w:cstheme="minorHAnsi"/>
                <w:color w:val="000000"/>
                <w:sz w:val="20"/>
                <w:szCs w:val="20"/>
              </w:rPr>
              <w:t>possible but no later than 60 days from discovery of the breach.</w:t>
            </w:r>
          </w:p>
        </w:tc>
        <w:tc>
          <w:tcPr>
            <w:tcW w:w="5451" w:type="dxa"/>
            <w:tcBorders>
              <w:top w:val="single" w:sz="6" w:space="0" w:color="C6C6C6"/>
              <w:left w:val="single" w:sz="6" w:space="0" w:color="C6C6C6"/>
              <w:bottom w:val="single" w:sz="6" w:space="0" w:color="C6C6C6"/>
              <w:right w:val="single" w:sz="6" w:space="0" w:color="C6C6C6"/>
            </w:tcBorders>
          </w:tcPr>
          <w:p w14:paraId="0E827923" w14:textId="22F18C63" w:rsidR="00D1617C" w:rsidRPr="000C15DF" w:rsidRDefault="003C232D" w:rsidP="003C232D">
            <w:pPr>
              <w:rPr>
                <w:rFonts w:asciiTheme="minorHAnsi" w:hAnsiTheme="minorHAnsi" w:cstheme="minorHAnsi"/>
                <w:color w:val="000000"/>
                <w:sz w:val="20"/>
                <w:szCs w:val="20"/>
              </w:rPr>
            </w:pPr>
            <w:r w:rsidRPr="003C232D">
              <w:rPr>
                <w:rFonts w:asciiTheme="minorHAnsi" w:hAnsiTheme="minorHAnsi" w:cstheme="minorHAnsi"/>
                <w:color w:val="000000"/>
                <w:sz w:val="20"/>
                <w:szCs w:val="20"/>
              </w:rPr>
              <w:t>Applies only to HIPAA Covered</w:t>
            </w:r>
            <w:r>
              <w:rPr>
                <w:rFonts w:asciiTheme="minorHAnsi" w:hAnsiTheme="minorHAnsi" w:cstheme="minorHAnsi"/>
                <w:color w:val="000000"/>
                <w:sz w:val="20"/>
                <w:szCs w:val="20"/>
              </w:rPr>
              <w:t xml:space="preserve"> </w:t>
            </w:r>
            <w:r w:rsidRPr="003C232D">
              <w:rPr>
                <w:rFonts w:asciiTheme="minorHAnsi" w:hAnsiTheme="minorHAnsi" w:cstheme="minorHAnsi"/>
                <w:color w:val="000000"/>
                <w:sz w:val="20"/>
                <w:szCs w:val="20"/>
              </w:rPr>
              <w:t>Entities and HIPAA-protected</w:t>
            </w:r>
            <w:r>
              <w:rPr>
                <w:rFonts w:asciiTheme="minorHAnsi" w:hAnsiTheme="minorHAnsi" w:cstheme="minorHAnsi"/>
                <w:color w:val="000000"/>
                <w:sz w:val="20"/>
                <w:szCs w:val="20"/>
              </w:rPr>
              <w:t xml:space="preserve"> </w:t>
            </w:r>
            <w:r w:rsidRPr="003C232D">
              <w:rPr>
                <w:rFonts w:asciiTheme="minorHAnsi" w:hAnsiTheme="minorHAnsi" w:cstheme="minorHAnsi"/>
                <w:color w:val="000000"/>
                <w:sz w:val="20"/>
                <w:szCs w:val="20"/>
              </w:rPr>
              <w:t>health information. A Business</w:t>
            </w:r>
            <w:r>
              <w:rPr>
                <w:rFonts w:asciiTheme="minorHAnsi" w:hAnsiTheme="minorHAnsi" w:cstheme="minorHAnsi"/>
                <w:color w:val="000000"/>
                <w:sz w:val="20"/>
                <w:szCs w:val="20"/>
              </w:rPr>
              <w:t xml:space="preserve"> </w:t>
            </w:r>
            <w:r w:rsidRPr="003C232D">
              <w:rPr>
                <w:rFonts w:asciiTheme="minorHAnsi" w:hAnsiTheme="minorHAnsi" w:cstheme="minorHAnsi"/>
                <w:color w:val="000000"/>
                <w:sz w:val="20"/>
                <w:szCs w:val="20"/>
              </w:rPr>
              <w:t>Associate of a Covered Entity is required to notify the Covered Entity as soon as</w:t>
            </w:r>
            <w:r>
              <w:rPr>
                <w:rFonts w:asciiTheme="minorHAnsi" w:hAnsiTheme="minorHAnsi" w:cstheme="minorHAnsi"/>
                <w:color w:val="000000"/>
                <w:sz w:val="20"/>
                <w:szCs w:val="20"/>
              </w:rPr>
              <w:t xml:space="preserve"> </w:t>
            </w:r>
            <w:r w:rsidRPr="003C232D">
              <w:rPr>
                <w:rFonts w:asciiTheme="minorHAnsi" w:hAnsiTheme="minorHAnsi" w:cstheme="minorHAnsi"/>
                <w:color w:val="000000"/>
                <w:sz w:val="20"/>
                <w:szCs w:val="20"/>
              </w:rPr>
              <w:t>possible but no later than 60 days from the discovery of the</w:t>
            </w:r>
            <w:r>
              <w:rPr>
                <w:rFonts w:asciiTheme="minorHAnsi" w:hAnsiTheme="minorHAnsi" w:cstheme="minorHAnsi"/>
                <w:color w:val="000000"/>
                <w:sz w:val="20"/>
                <w:szCs w:val="20"/>
              </w:rPr>
              <w:t xml:space="preserve"> </w:t>
            </w:r>
            <w:r w:rsidRPr="003C232D">
              <w:rPr>
                <w:rFonts w:asciiTheme="minorHAnsi" w:hAnsiTheme="minorHAnsi" w:cstheme="minorHAnsi"/>
                <w:color w:val="000000"/>
                <w:sz w:val="20"/>
                <w:szCs w:val="20"/>
              </w:rPr>
              <w:t>breach. Contracting for a</w:t>
            </w:r>
            <w:r>
              <w:rPr>
                <w:rFonts w:asciiTheme="minorHAnsi" w:hAnsiTheme="minorHAnsi" w:cstheme="minorHAnsi"/>
                <w:color w:val="000000"/>
                <w:sz w:val="20"/>
                <w:szCs w:val="20"/>
              </w:rPr>
              <w:t xml:space="preserve"> </w:t>
            </w:r>
            <w:r w:rsidRPr="003C232D">
              <w:rPr>
                <w:rFonts w:asciiTheme="minorHAnsi" w:hAnsiTheme="minorHAnsi" w:cstheme="minorHAnsi"/>
                <w:color w:val="000000"/>
                <w:sz w:val="20"/>
                <w:szCs w:val="20"/>
              </w:rPr>
              <w:t>shorter time is a best practice.</w:t>
            </w:r>
          </w:p>
        </w:tc>
      </w:tr>
      <w:tr w:rsidR="00F719A3" w:rsidRPr="00441B72" w14:paraId="41FB6AC7" w14:textId="77777777" w:rsidTr="00481A7B">
        <w:trPr>
          <w:trHeight w:hRule="exact" w:val="858"/>
          <w:jc w:val="center"/>
        </w:trPr>
        <w:tc>
          <w:tcPr>
            <w:tcW w:w="189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197BF247" w14:textId="71F742C8" w:rsidR="00D1617C" w:rsidRPr="008A17E7" w:rsidRDefault="00F719A3" w:rsidP="001B2001">
            <w:pPr>
              <w:rPr>
                <w:rFonts w:asciiTheme="minorHAnsi" w:hAnsiTheme="minorHAnsi" w:cstheme="minorHAnsi"/>
                <w:color w:val="000000"/>
                <w:sz w:val="16"/>
                <w:szCs w:val="16"/>
              </w:rPr>
            </w:pPr>
            <w:r>
              <w:rPr>
                <w:rFonts w:asciiTheme="minorHAnsi" w:hAnsiTheme="minorHAnsi" w:cstheme="minorHAnsi"/>
                <w:color w:val="000000"/>
                <w:sz w:val="16"/>
                <w:szCs w:val="16"/>
              </w:rPr>
              <w:t xml:space="preserve">Example: </w:t>
            </w:r>
            <w:r w:rsidR="001C1D3F" w:rsidRPr="008A17E7">
              <w:rPr>
                <w:rFonts w:asciiTheme="minorHAnsi" w:hAnsiTheme="minorHAnsi" w:cstheme="minorHAnsi"/>
                <w:color w:val="000000"/>
                <w:sz w:val="16"/>
                <w:szCs w:val="16"/>
              </w:rPr>
              <w:t>Montana Code Annotated 202</w:t>
            </w:r>
            <w:r w:rsidR="008A17E7" w:rsidRPr="008A17E7">
              <w:rPr>
                <w:rFonts w:asciiTheme="minorHAnsi" w:hAnsiTheme="minorHAnsi" w:cstheme="minorHAnsi"/>
                <w:color w:val="000000"/>
                <w:sz w:val="16"/>
                <w:szCs w:val="16"/>
              </w:rPr>
              <w:t>3 – Computer Security Breach</w:t>
            </w:r>
          </w:p>
        </w:tc>
        <w:tc>
          <w:tcPr>
            <w:tcW w:w="1571" w:type="dxa"/>
            <w:tcBorders>
              <w:top w:val="single" w:sz="6" w:space="0" w:color="C6C6C6"/>
              <w:left w:val="single" w:sz="6" w:space="0" w:color="C6C6C6"/>
              <w:bottom w:val="single" w:sz="6" w:space="0" w:color="C6C6C6"/>
              <w:right w:val="single" w:sz="6" w:space="0" w:color="C6C6C6"/>
            </w:tcBorders>
            <w:tcMar>
              <w:top w:w="105" w:type="dxa"/>
              <w:left w:w="75" w:type="dxa"/>
              <w:bottom w:w="90" w:type="dxa"/>
              <w:right w:w="75" w:type="dxa"/>
            </w:tcMar>
          </w:tcPr>
          <w:p w14:paraId="430A477D" w14:textId="5F6143E0" w:rsidR="00D1617C" w:rsidRPr="001C1D3F" w:rsidRDefault="001C1D3F" w:rsidP="001B2001">
            <w:pPr>
              <w:rPr>
                <w:rFonts w:asciiTheme="minorHAnsi" w:hAnsiTheme="minorHAnsi" w:cstheme="minorHAnsi"/>
                <w:color w:val="000000"/>
                <w:sz w:val="16"/>
                <w:szCs w:val="16"/>
              </w:rPr>
            </w:pPr>
            <w:hyperlink r:id="rId38" w:history="1">
              <w:r w:rsidRPr="001C1D3F">
                <w:rPr>
                  <w:color w:val="0000FF"/>
                  <w:sz w:val="16"/>
                  <w:szCs w:val="16"/>
                  <w:u w:val="single"/>
                </w:rPr>
                <w:t>30-14-1704. Computer security breach, MCA</w:t>
              </w:r>
            </w:hyperlink>
          </w:p>
        </w:tc>
        <w:tc>
          <w:tcPr>
            <w:tcW w:w="5487" w:type="dxa"/>
            <w:tcBorders>
              <w:top w:val="single" w:sz="6" w:space="0" w:color="C6C6C6"/>
              <w:left w:val="single" w:sz="6" w:space="0" w:color="C6C6C6"/>
              <w:bottom w:val="single" w:sz="6" w:space="0" w:color="C6C6C6"/>
              <w:right w:val="single" w:sz="6" w:space="0" w:color="C6C6C6"/>
            </w:tcBorders>
          </w:tcPr>
          <w:p w14:paraId="7C655B00" w14:textId="77777777" w:rsidR="00D1617C" w:rsidRPr="000C15DF" w:rsidRDefault="00D1617C" w:rsidP="001B2001">
            <w:pPr>
              <w:rPr>
                <w:rFonts w:asciiTheme="minorHAnsi" w:hAnsiTheme="minorHAnsi" w:cstheme="minorHAnsi"/>
                <w:color w:val="000000"/>
                <w:sz w:val="20"/>
                <w:szCs w:val="20"/>
              </w:rPr>
            </w:pPr>
          </w:p>
        </w:tc>
        <w:tc>
          <w:tcPr>
            <w:tcW w:w="5451" w:type="dxa"/>
            <w:tcBorders>
              <w:top w:val="single" w:sz="6" w:space="0" w:color="C6C6C6"/>
              <w:left w:val="single" w:sz="6" w:space="0" w:color="C6C6C6"/>
              <w:bottom w:val="single" w:sz="6" w:space="0" w:color="C6C6C6"/>
              <w:right w:val="single" w:sz="6" w:space="0" w:color="C6C6C6"/>
            </w:tcBorders>
          </w:tcPr>
          <w:p w14:paraId="576111F9" w14:textId="347F725C" w:rsidR="00D1617C" w:rsidRPr="000C15DF" w:rsidRDefault="00F719A3" w:rsidP="001B2001">
            <w:pPr>
              <w:rPr>
                <w:rFonts w:asciiTheme="minorHAnsi" w:hAnsiTheme="minorHAnsi" w:cstheme="minorHAnsi"/>
                <w:color w:val="000000"/>
                <w:sz w:val="20"/>
                <w:szCs w:val="20"/>
              </w:rPr>
            </w:pPr>
            <w:r>
              <w:rPr>
                <w:rFonts w:asciiTheme="minorHAnsi" w:hAnsiTheme="minorHAnsi" w:cstheme="minorHAnsi"/>
                <w:color w:val="000000"/>
                <w:sz w:val="20"/>
                <w:szCs w:val="20"/>
              </w:rPr>
              <w:t>Example of Montana State Law</w:t>
            </w:r>
          </w:p>
        </w:tc>
      </w:tr>
    </w:tbl>
    <w:p w14:paraId="09E63378" w14:textId="77777777" w:rsidR="0049364E" w:rsidRDefault="0049364E" w:rsidP="00F3354A">
      <w:pPr>
        <w:spacing w:after="160" w:line="259" w:lineRule="auto"/>
        <w:jc w:val="center"/>
        <w:rPr>
          <w:rFonts w:asciiTheme="minorHAnsi" w:hAnsiTheme="minorHAnsi" w:cstheme="minorHAnsi"/>
          <w:sz w:val="20"/>
          <w:szCs w:val="20"/>
        </w:rPr>
      </w:pPr>
    </w:p>
    <w:p w14:paraId="74D2DC34" w14:textId="77777777" w:rsidR="00D1617C" w:rsidRDefault="00D1617C">
      <w:pPr>
        <w:spacing w:after="160" w:line="259" w:lineRule="auto"/>
        <w:rPr>
          <w:rFonts w:asciiTheme="minorHAnsi" w:hAnsiTheme="minorHAnsi" w:cstheme="minorHAnsi"/>
          <w:sz w:val="20"/>
          <w:szCs w:val="20"/>
        </w:rPr>
      </w:pPr>
      <w:r>
        <w:rPr>
          <w:rFonts w:asciiTheme="minorHAnsi" w:hAnsiTheme="minorHAnsi" w:cstheme="minorHAnsi"/>
          <w:sz w:val="20"/>
          <w:szCs w:val="20"/>
        </w:rPr>
        <w:br w:type="page"/>
      </w:r>
    </w:p>
    <w:p w14:paraId="126E3659" w14:textId="333E1C45" w:rsidR="00945110" w:rsidRPr="003F0517" w:rsidRDefault="00945110" w:rsidP="004F1C91">
      <w:pPr>
        <w:pStyle w:val="Heading1"/>
        <w:spacing w:after="0" w:afterAutospacing="0"/>
        <w:jc w:val="center"/>
        <w:rPr>
          <w:rStyle w:val="Strong"/>
          <w:rFonts w:asciiTheme="minorHAnsi" w:eastAsiaTheme="minorHAnsi" w:hAnsiTheme="minorHAnsi" w:cstheme="minorHAnsi"/>
          <w:b/>
          <w:bCs/>
          <w:kern w:val="0"/>
          <w:sz w:val="24"/>
          <w:szCs w:val="24"/>
        </w:rPr>
      </w:pPr>
      <w:bookmarkStart w:id="23" w:name="_Toc190178911"/>
      <w:r w:rsidRPr="003F0517">
        <w:rPr>
          <w:rStyle w:val="Strong"/>
          <w:rFonts w:asciiTheme="minorHAnsi" w:hAnsiTheme="minorHAnsi" w:cstheme="minorHAnsi"/>
          <w:b/>
          <w:bCs/>
        </w:rPr>
        <w:lastRenderedPageBreak/>
        <w:t xml:space="preserve">Additional Incident Report </w:t>
      </w:r>
      <w:r w:rsidR="0048389D" w:rsidRPr="003F0517">
        <w:rPr>
          <w:rStyle w:val="Strong"/>
          <w:rFonts w:asciiTheme="minorHAnsi" w:hAnsiTheme="minorHAnsi" w:cstheme="minorHAnsi"/>
          <w:b/>
          <w:bCs/>
        </w:rPr>
        <w:t xml:space="preserve">Considerations and </w:t>
      </w:r>
      <w:r w:rsidRPr="003F0517">
        <w:rPr>
          <w:rStyle w:val="Strong"/>
          <w:rFonts w:asciiTheme="minorHAnsi" w:hAnsiTheme="minorHAnsi" w:cstheme="minorHAnsi"/>
          <w:b/>
          <w:bCs/>
        </w:rPr>
        <w:t>Questions</w:t>
      </w:r>
      <w:bookmarkEnd w:id="23"/>
    </w:p>
    <w:p w14:paraId="10719C25" w14:textId="1AB7994D" w:rsidR="005837EE" w:rsidRDefault="005837EE" w:rsidP="005837EE">
      <w:pPr>
        <w:jc w:val="center"/>
      </w:pPr>
      <w:r>
        <w:t>[</w:t>
      </w:r>
      <w:r w:rsidR="00B8525D" w:rsidRPr="00380BA9">
        <w:rPr>
          <w:color w:val="FF0000"/>
        </w:rPr>
        <w:t>M</w:t>
      </w:r>
      <w:r w:rsidR="0069585D" w:rsidRPr="00380BA9">
        <w:rPr>
          <w:color w:val="FF0000"/>
        </w:rPr>
        <w:t>odif</w:t>
      </w:r>
      <w:r w:rsidR="00380BA9">
        <w:rPr>
          <w:color w:val="FF0000"/>
        </w:rPr>
        <w:t>y</w:t>
      </w:r>
      <w:r w:rsidR="00B8525D" w:rsidRPr="00380BA9">
        <w:rPr>
          <w:color w:val="FF0000"/>
        </w:rPr>
        <w:t xml:space="preserve"> as needed</w:t>
      </w:r>
      <w:r w:rsidR="00380BA9">
        <w:rPr>
          <w:color w:val="FF0000"/>
        </w:rPr>
        <w:t xml:space="preserve">. </w:t>
      </w:r>
      <w:r w:rsidR="00B8525D" w:rsidRPr="00380BA9">
        <w:rPr>
          <w:color w:val="FF0000"/>
        </w:rPr>
        <w:t xml:space="preserve"> Could be used for </w:t>
      </w:r>
      <w:r w:rsidRPr="00380BA9">
        <w:rPr>
          <w:color w:val="FF0000"/>
        </w:rPr>
        <w:t xml:space="preserve">a quick </w:t>
      </w:r>
      <w:r w:rsidR="001726C8" w:rsidRPr="00380BA9">
        <w:rPr>
          <w:color w:val="FF0000"/>
        </w:rPr>
        <w:t xml:space="preserve">initial </w:t>
      </w:r>
      <w:r w:rsidRPr="00380BA9">
        <w:rPr>
          <w:color w:val="FF0000"/>
        </w:rPr>
        <w:t>IR</w:t>
      </w:r>
      <w:r w:rsidR="00940D62" w:rsidRPr="00380BA9">
        <w:rPr>
          <w:color w:val="FF0000"/>
        </w:rPr>
        <w:t xml:space="preserve"> Reporting </w:t>
      </w:r>
      <w:r w:rsidR="00ED4DA6" w:rsidRPr="00380BA9">
        <w:rPr>
          <w:color w:val="FF0000"/>
        </w:rPr>
        <w:t>for multiple uses</w:t>
      </w:r>
      <w:r w:rsidR="00442DE7" w:rsidRPr="00380BA9">
        <w:rPr>
          <w:color w:val="FF0000"/>
        </w:rPr>
        <w:t>, such as help desk, end users</w:t>
      </w:r>
      <w:r w:rsidR="00EF043A" w:rsidRPr="00380BA9">
        <w:rPr>
          <w:color w:val="FF0000"/>
        </w:rPr>
        <w:t>, etc.</w:t>
      </w:r>
      <w:r w:rsidR="00940D62">
        <w:t>]</w:t>
      </w:r>
    </w:p>
    <w:p w14:paraId="337133F4" w14:textId="77777777" w:rsidR="002B3F42" w:rsidRPr="005837EE" w:rsidRDefault="002B3F42" w:rsidP="005837EE">
      <w:pPr>
        <w:jc w:val="center"/>
      </w:pPr>
    </w:p>
    <w:tbl>
      <w:tblPr>
        <w:tblStyle w:val="TableGrid"/>
        <w:tblpPr w:leftFromText="180" w:rightFromText="180" w:vertAnchor="text" w:tblpXSpec="center" w:tblpY="1"/>
        <w:tblOverlap w:val="never"/>
        <w:tblW w:w="14400" w:type="dxa"/>
        <w:jc w:val="center"/>
        <w:tblLook w:val="0420" w:firstRow="1" w:lastRow="0" w:firstColumn="0" w:lastColumn="0" w:noHBand="0" w:noVBand="1"/>
      </w:tblPr>
      <w:tblGrid>
        <w:gridCol w:w="3011"/>
        <w:gridCol w:w="6344"/>
        <w:gridCol w:w="5045"/>
      </w:tblGrid>
      <w:tr w:rsidR="00A26725" w14:paraId="2736FAAA" w14:textId="77777777" w:rsidTr="001B2001">
        <w:trPr>
          <w:tblHeader/>
          <w:jc w:val="center"/>
        </w:trPr>
        <w:tc>
          <w:tcPr>
            <w:tcW w:w="3011" w:type="dxa"/>
            <w:shd w:val="clear" w:color="auto" w:fill="E7E6E6" w:themeFill="background2"/>
          </w:tcPr>
          <w:p w14:paraId="2927ADBB" w14:textId="77777777" w:rsidR="00A26725" w:rsidRPr="007E7C20" w:rsidRDefault="00A26725" w:rsidP="001B2001">
            <w:pPr>
              <w:spacing w:after="160" w:line="259" w:lineRule="auto"/>
              <w:rPr>
                <w:rStyle w:val="Strong"/>
                <w:rFonts w:asciiTheme="minorHAnsi" w:hAnsiTheme="minorHAnsi" w:cstheme="minorHAnsi"/>
                <w:color w:val="373A3F"/>
                <w:sz w:val="20"/>
                <w:szCs w:val="20"/>
              </w:rPr>
            </w:pPr>
            <w:r w:rsidRPr="007E7C20">
              <w:rPr>
                <w:rStyle w:val="Strong"/>
                <w:rFonts w:asciiTheme="minorHAnsi" w:hAnsiTheme="minorHAnsi" w:cstheme="minorHAnsi"/>
                <w:color w:val="373A3F"/>
                <w:sz w:val="20"/>
                <w:szCs w:val="20"/>
              </w:rPr>
              <w:t xml:space="preserve">Question </w:t>
            </w:r>
          </w:p>
        </w:tc>
        <w:tc>
          <w:tcPr>
            <w:tcW w:w="6344" w:type="dxa"/>
            <w:shd w:val="clear" w:color="auto" w:fill="E7E6E6" w:themeFill="background2"/>
          </w:tcPr>
          <w:p w14:paraId="724097A7" w14:textId="1239DD51" w:rsidR="00A26725" w:rsidRPr="007E7C20" w:rsidRDefault="00A26725" w:rsidP="001B2001">
            <w:pPr>
              <w:spacing w:after="160" w:line="259" w:lineRule="auto"/>
              <w:rPr>
                <w:rStyle w:val="Strong"/>
                <w:rFonts w:asciiTheme="minorHAnsi" w:hAnsiTheme="minorHAnsi" w:cstheme="minorHAnsi"/>
                <w:color w:val="373A3F"/>
                <w:sz w:val="20"/>
                <w:szCs w:val="20"/>
              </w:rPr>
            </w:pPr>
            <w:r w:rsidRPr="007E7C20">
              <w:rPr>
                <w:rStyle w:val="Strong"/>
                <w:rFonts w:asciiTheme="minorHAnsi" w:hAnsiTheme="minorHAnsi" w:cstheme="minorHAnsi"/>
                <w:color w:val="373A3F"/>
                <w:sz w:val="20"/>
                <w:szCs w:val="20"/>
              </w:rPr>
              <w:t>Additional Details:</w:t>
            </w:r>
          </w:p>
        </w:tc>
        <w:tc>
          <w:tcPr>
            <w:tcW w:w="5045" w:type="dxa"/>
            <w:shd w:val="clear" w:color="auto" w:fill="E7E6E6" w:themeFill="background2"/>
          </w:tcPr>
          <w:p w14:paraId="3306CEC4" w14:textId="77777777" w:rsidR="00A26725" w:rsidRPr="007E7C20" w:rsidRDefault="00A26725" w:rsidP="001B2001">
            <w:pPr>
              <w:spacing w:after="160" w:line="259" w:lineRule="auto"/>
              <w:rPr>
                <w:rStyle w:val="Strong"/>
                <w:rFonts w:asciiTheme="minorHAnsi" w:hAnsiTheme="minorHAnsi" w:cstheme="minorHAnsi"/>
                <w:color w:val="373A3F"/>
                <w:sz w:val="20"/>
                <w:szCs w:val="20"/>
              </w:rPr>
            </w:pPr>
            <w:r w:rsidRPr="007E7C20">
              <w:rPr>
                <w:rStyle w:val="Strong"/>
                <w:rFonts w:asciiTheme="minorHAnsi" w:hAnsiTheme="minorHAnsi" w:cstheme="minorHAnsi"/>
                <w:color w:val="373A3F"/>
                <w:sz w:val="20"/>
                <w:szCs w:val="20"/>
              </w:rPr>
              <w:t>Availability</w:t>
            </w:r>
          </w:p>
        </w:tc>
      </w:tr>
      <w:tr w:rsidR="00A26725" w:rsidRPr="00F341EC" w14:paraId="4AAA1C56" w14:textId="77777777" w:rsidTr="001B2001">
        <w:trPr>
          <w:jc w:val="center"/>
        </w:trPr>
        <w:tc>
          <w:tcPr>
            <w:tcW w:w="3011" w:type="dxa"/>
          </w:tcPr>
          <w:p w14:paraId="14207E69" w14:textId="170BADE4" w:rsidR="00A26725" w:rsidRPr="00730DA3" w:rsidRDefault="00A26725" w:rsidP="001B2001">
            <w:pPr>
              <w:spacing w:after="160" w:line="259" w:lineRule="auto"/>
              <w:rPr>
                <w:rStyle w:val="Strong"/>
                <w:rFonts w:asciiTheme="minorHAnsi" w:hAnsiTheme="minorHAnsi" w:cstheme="minorHAnsi"/>
                <w:b w:val="0"/>
                <w:bCs w:val="0"/>
                <w:sz w:val="20"/>
                <w:szCs w:val="20"/>
              </w:rPr>
            </w:pPr>
            <w:r w:rsidRPr="00730DA3">
              <w:rPr>
                <w:rStyle w:val="Strong"/>
                <w:rFonts w:asciiTheme="minorHAnsi" w:hAnsiTheme="minorHAnsi" w:cstheme="minorHAnsi"/>
                <w:b w:val="0"/>
                <w:bCs w:val="0"/>
                <w:sz w:val="20"/>
                <w:szCs w:val="20"/>
              </w:rPr>
              <w:t>Is there power?</w:t>
            </w:r>
          </w:p>
        </w:tc>
        <w:tc>
          <w:tcPr>
            <w:tcW w:w="6344" w:type="dxa"/>
          </w:tcPr>
          <w:p w14:paraId="3D9E33D3" w14:textId="30CBFFE3"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Fonts w:asciiTheme="minorHAnsi" w:hAnsiTheme="minorHAnsi" w:cstheme="minorHAnsi"/>
                  <w:b/>
                  <w:bCs/>
                  <w:sz w:val="20"/>
                  <w:szCs w:val="20"/>
                </w:rPr>
                <w:id w:val="-126167355"/>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 xml:space="preserve">Yes     |     </w:t>
            </w:r>
            <w:sdt>
              <w:sdtPr>
                <w:rPr>
                  <w:rFonts w:asciiTheme="minorHAnsi" w:hAnsiTheme="minorHAnsi" w:cstheme="minorHAnsi"/>
                  <w:sz w:val="20"/>
                  <w:szCs w:val="20"/>
                </w:rPr>
                <w:id w:val="-1554534038"/>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No     |     Note:</w:t>
            </w:r>
          </w:p>
        </w:tc>
        <w:tc>
          <w:tcPr>
            <w:tcW w:w="5045" w:type="dxa"/>
          </w:tcPr>
          <w:p w14:paraId="7936E989" w14:textId="7777777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839228789"/>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Fully Available | </w:t>
            </w:r>
            <w:sdt>
              <w:sdtPr>
                <w:rPr>
                  <w:rStyle w:val="Strong"/>
                  <w:rFonts w:asciiTheme="minorHAnsi" w:hAnsiTheme="minorHAnsi" w:cstheme="minorHAnsi"/>
                  <w:b w:val="0"/>
                  <w:bCs w:val="0"/>
                  <w:sz w:val="20"/>
                  <w:szCs w:val="20"/>
                </w:rPr>
                <w:id w:val="2107608538"/>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Partially Available | </w:t>
            </w:r>
            <w:sdt>
              <w:sdtPr>
                <w:rPr>
                  <w:rStyle w:val="Strong"/>
                  <w:rFonts w:asciiTheme="minorHAnsi" w:hAnsiTheme="minorHAnsi" w:cstheme="minorHAnsi"/>
                  <w:b w:val="0"/>
                  <w:bCs w:val="0"/>
                  <w:sz w:val="20"/>
                  <w:szCs w:val="20"/>
                </w:rPr>
                <w:id w:val="1388613769"/>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Unavailable</w:t>
            </w:r>
          </w:p>
        </w:tc>
      </w:tr>
      <w:tr w:rsidR="00A26725" w:rsidRPr="00F341EC" w14:paraId="44CCC145" w14:textId="77777777" w:rsidTr="001B2001">
        <w:trPr>
          <w:jc w:val="center"/>
        </w:trPr>
        <w:tc>
          <w:tcPr>
            <w:tcW w:w="3011" w:type="dxa"/>
          </w:tcPr>
          <w:p w14:paraId="7B0DFAE9" w14:textId="1BAD96A5" w:rsidR="00A26725" w:rsidRPr="00730DA3" w:rsidRDefault="00A26725" w:rsidP="001B2001">
            <w:pPr>
              <w:spacing w:after="160" w:line="259" w:lineRule="auto"/>
              <w:rPr>
                <w:rStyle w:val="Strong"/>
                <w:rFonts w:asciiTheme="minorHAnsi" w:hAnsiTheme="minorHAnsi" w:cstheme="minorHAnsi"/>
                <w:b w:val="0"/>
                <w:bCs w:val="0"/>
                <w:sz w:val="20"/>
                <w:szCs w:val="20"/>
              </w:rPr>
            </w:pPr>
            <w:r w:rsidRPr="00730DA3">
              <w:rPr>
                <w:rStyle w:val="Strong"/>
                <w:rFonts w:asciiTheme="minorHAnsi" w:hAnsiTheme="minorHAnsi" w:cstheme="minorHAnsi"/>
                <w:b w:val="0"/>
                <w:bCs w:val="0"/>
                <w:sz w:val="20"/>
                <w:szCs w:val="20"/>
              </w:rPr>
              <w:t>Is there internet access?</w:t>
            </w:r>
          </w:p>
        </w:tc>
        <w:tc>
          <w:tcPr>
            <w:tcW w:w="6344" w:type="dxa"/>
          </w:tcPr>
          <w:p w14:paraId="625FBD85" w14:textId="13286118"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Fonts w:asciiTheme="minorHAnsi" w:hAnsiTheme="minorHAnsi" w:cstheme="minorHAnsi"/>
                  <w:b/>
                  <w:bCs/>
                  <w:sz w:val="20"/>
                  <w:szCs w:val="20"/>
                </w:rPr>
                <w:id w:val="729886879"/>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 xml:space="preserve">Yes     |     </w:t>
            </w:r>
            <w:sdt>
              <w:sdtPr>
                <w:rPr>
                  <w:rFonts w:asciiTheme="minorHAnsi" w:hAnsiTheme="minorHAnsi" w:cstheme="minorHAnsi"/>
                  <w:sz w:val="20"/>
                  <w:szCs w:val="20"/>
                </w:rPr>
                <w:id w:val="-1751191548"/>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No     |     Note:</w:t>
            </w:r>
          </w:p>
        </w:tc>
        <w:tc>
          <w:tcPr>
            <w:tcW w:w="5045" w:type="dxa"/>
          </w:tcPr>
          <w:p w14:paraId="0DF68158" w14:textId="7777777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177693941"/>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Fully Available | </w:t>
            </w:r>
            <w:sdt>
              <w:sdtPr>
                <w:rPr>
                  <w:rStyle w:val="Strong"/>
                  <w:rFonts w:asciiTheme="minorHAnsi" w:hAnsiTheme="minorHAnsi" w:cstheme="minorHAnsi"/>
                  <w:b w:val="0"/>
                  <w:bCs w:val="0"/>
                  <w:sz w:val="20"/>
                  <w:szCs w:val="20"/>
                </w:rPr>
                <w:id w:val="-910769261"/>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Partially Available | </w:t>
            </w:r>
            <w:sdt>
              <w:sdtPr>
                <w:rPr>
                  <w:rStyle w:val="Strong"/>
                  <w:rFonts w:asciiTheme="minorHAnsi" w:hAnsiTheme="minorHAnsi" w:cstheme="minorHAnsi"/>
                  <w:b w:val="0"/>
                  <w:bCs w:val="0"/>
                  <w:sz w:val="20"/>
                  <w:szCs w:val="20"/>
                </w:rPr>
                <w:id w:val="1295560185"/>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Unavailable</w:t>
            </w:r>
          </w:p>
        </w:tc>
      </w:tr>
      <w:tr w:rsidR="00A26725" w:rsidRPr="00F341EC" w14:paraId="6D148AD3" w14:textId="77777777" w:rsidTr="001B2001">
        <w:trPr>
          <w:jc w:val="center"/>
        </w:trPr>
        <w:tc>
          <w:tcPr>
            <w:tcW w:w="3011" w:type="dxa"/>
          </w:tcPr>
          <w:p w14:paraId="7E1F45A9" w14:textId="650D8FCB" w:rsidR="00A26725" w:rsidRPr="00730DA3" w:rsidRDefault="00A26725" w:rsidP="001B2001">
            <w:pPr>
              <w:spacing w:after="160" w:line="259" w:lineRule="auto"/>
              <w:rPr>
                <w:rStyle w:val="Strong"/>
                <w:rFonts w:asciiTheme="minorHAnsi" w:hAnsiTheme="minorHAnsi" w:cstheme="minorHAnsi"/>
                <w:b w:val="0"/>
                <w:bCs w:val="0"/>
                <w:sz w:val="20"/>
                <w:szCs w:val="20"/>
              </w:rPr>
            </w:pPr>
            <w:r w:rsidRPr="00730DA3">
              <w:rPr>
                <w:rStyle w:val="Strong"/>
                <w:rFonts w:asciiTheme="minorHAnsi" w:hAnsiTheme="minorHAnsi" w:cstheme="minorHAnsi"/>
                <w:b w:val="0"/>
                <w:bCs w:val="0"/>
                <w:sz w:val="20"/>
                <w:szCs w:val="20"/>
              </w:rPr>
              <w:t>Is there access to essential work applications?</w:t>
            </w:r>
          </w:p>
        </w:tc>
        <w:tc>
          <w:tcPr>
            <w:tcW w:w="6344" w:type="dxa"/>
          </w:tcPr>
          <w:p w14:paraId="10C05D2F" w14:textId="05B11D44"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Fonts w:asciiTheme="minorHAnsi" w:hAnsiTheme="minorHAnsi" w:cstheme="minorHAnsi"/>
                  <w:b/>
                  <w:bCs/>
                  <w:sz w:val="20"/>
                  <w:szCs w:val="20"/>
                </w:rPr>
                <w:id w:val="-2012054151"/>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 xml:space="preserve">Yes     |     </w:t>
            </w:r>
            <w:sdt>
              <w:sdtPr>
                <w:rPr>
                  <w:rFonts w:asciiTheme="minorHAnsi" w:hAnsiTheme="minorHAnsi" w:cstheme="minorHAnsi"/>
                  <w:sz w:val="20"/>
                  <w:szCs w:val="20"/>
                </w:rPr>
                <w:id w:val="-308710091"/>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No     |     Note:</w:t>
            </w:r>
          </w:p>
        </w:tc>
        <w:tc>
          <w:tcPr>
            <w:tcW w:w="5045" w:type="dxa"/>
          </w:tcPr>
          <w:p w14:paraId="3EC3800F" w14:textId="7777777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062401911"/>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Fully Available | </w:t>
            </w:r>
            <w:sdt>
              <w:sdtPr>
                <w:rPr>
                  <w:rStyle w:val="Strong"/>
                  <w:rFonts w:asciiTheme="minorHAnsi" w:hAnsiTheme="minorHAnsi" w:cstheme="minorHAnsi"/>
                  <w:b w:val="0"/>
                  <w:bCs w:val="0"/>
                  <w:sz w:val="20"/>
                  <w:szCs w:val="20"/>
                </w:rPr>
                <w:id w:val="-1198158672"/>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Partially Available | </w:t>
            </w:r>
            <w:sdt>
              <w:sdtPr>
                <w:rPr>
                  <w:rStyle w:val="Strong"/>
                  <w:rFonts w:asciiTheme="minorHAnsi" w:hAnsiTheme="minorHAnsi" w:cstheme="minorHAnsi"/>
                  <w:b w:val="0"/>
                  <w:bCs w:val="0"/>
                  <w:sz w:val="20"/>
                  <w:szCs w:val="20"/>
                </w:rPr>
                <w:id w:val="-1546441217"/>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Unavailable</w:t>
            </w:r>
          </w:p>
        </w:tc>
      </w:tr>
      <w:tr w:rsidR="00A26725" w:rsidRPr="00F341EC" w14:paraId="251645CA" w14:textId="77777777" w:rsidTr="001B2001">
        <w:trPr>
          <w:jc w:val="center"/>
        </w:trPr>
        <w:tc>
          <w:tcPr>
            <w:tcW w:w="3011" w:type="dxa"/>
          </w:tcPr>
          <w:p w14:paraId="481EB684" w14:textId="7F688D66" w:rsidR="00A26725" w:rsidRPr="00730DA3" w:rsidRDefault="00A26725" w:rsidP="001B2001">
            <w:pPr>
              <w:spacing w:after="160" w:line="259" w:lineRule="auto"/>
              <w:rPr>
                <w:rStyle w:val="Strong"/>
                <w:rFonts w:asciiTheme="minorHAnsi" w:hAnsiTheme="minorHAnsi" w:cstheme="minorHAnsi"/>
                <w:b w:val="0"/>
                <w:bCs w:val="0"/>
                <w:sz w:val="20"/>
                <w:szCs w:val="20"/>
              </w:rPr>
            </w:pPr>
            <w:r w:rsidRPr="00730DA3">
              <w:rPr>
                <w:rStyle w:val="Strong"/>
                <w:rFonts w:asciiTheme="minorHAnsi" w:hAnsiTheme="minorHAnsi" w:cstheme="minorHAnsi"/>
                <w:b w:val="0"/>
                <w:bCs w:val="0"/>
                <w:sz w:val="20"/>
                <w:szCs w:val="20"/>
              </w:rPr>
              <w:t>Is there access to work files?</w:t>
            </w:r>
          </w:p>
        </w:tc>
        <w:tc>
          <w:tcPr>
            <w:tcW w:w="6344" w:type="dxa"/>
          </w:tcPr>
          <w:p w14:paraId="5D4CB527" w14:textId="26D37EB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Fonts w:asciiTheme="minorHAnsi" w:hAnsiTheme="minorHAnsi" w:cstheme="minorHAnsi"/>
                  <w:b/>
                  <w:bCs/>
                  <w:sz w:val="20"/>
                  <w:szCs w:val="20"/>
                </w:rPr>
                <w:id w:val="-414547833"/>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 xml:space="preserve">Yes     |     </w:t>
            </w:r>
            <w:sdt>
              <w:sdtPr>
                <w:rPr>
                  <w:rFonts w:asciiTheme="minorHAnsi" w:hAnsiTheme="minorHAnsi" w:cstheme="minorHAnsi"/>
                  <w:sz w:val="20"/>
                  <w:szCs w:val="20"/>
                </w:rPr>
                <w:id w:val="322329206"/>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No     |     Note:</w:t>
            </w:r>
          </w:p>
        </w:tc>
        <w:tc>
          <w:tcPr>
            <w:tcW w:w="5045" w:type="dxa"/>
          </w:tcPr>
          <w:p w14:paraId="62CE72C8" w14:textId="7777777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1039746161"/>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Fully Available | </w:t>
            </w:r>
            <w:sdt>
              <w:sdtPr>
                <w:rPr>
                  <w:rStyle w:val="Strong"/>
                  <w:rFonts w:asciiTheme="minorHAnsi" w:hAnsiTheme="minorHAnsi" w:cstheme="minorHAnsi"/>
                  <w:b w:val="0"/>
                  <w:bCs w:val="0"/>
                  <w:sz w:val="20"/>
                  <w:szCs w:val="20"/>
                </w:rPr>
                <w:id w:val="-1101804271"/>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Partially Available | </w:t>
            </w:r>
            <w:sdt>
              <w:sdtPr>
                <w:rPr>
                  <w:rStyle w:val="Strong"/>
                  <w:rFonts w:asciiTheme="minorHAnsi" w:hAnsiTheme="minorHAnsi" w:cstheme="minorHAnsi"/>
                  <w:b w:val="0"/>
                  <w:bCs w:val="0"/>
                  <w:sz w:val="20"/>
                  <w:szCs w:val="20"/>
                </w:rPr>
                <w:id w:val="1749611027"/>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Unavailable</w:t>
            </w:r>
          </w:p>
        </w:tc>
      </w:tr>
      <w:tr w:rsidR="00A26725" w:rsidRPr="00F341EC" w14:paraId="471B1D23" w14:textId="77777777" w:rsidTr="001B2001">
        <w:trPr>
          <w:jc w:val="center"/>
        </w:trPr>
        <w:tc>
          <w:tcPr>
            <w:tcW w:w="3011" w:type="dxa"/>
          </w:tcPr>
          <w:p w14:paraId="628015C5" w14:textId="6D48A28F" w:rsidR="00A26725" w:rsidRPr="00730DA3" w:rsidRDefault="00A26725" w:rsidP="001B2001">
            <w:pPr>
              <w:spacing w:after="160" w:line="259" w:lineRule="auto"/>
              <w:rPr>
                <w:rStyle w:val="Strong"/>
                <w:rFonts w:asciiTheme="minorHAnsi" w:hAnsiTheme="minorHAnsi" w:cstheme="minorHAnsi"/>
                <w:b w:val="0"/>
                <w:bCs w:val="0"/>
                <w:sz w:val="20"/>
                <w:szCs w:val="20"/>
              </w:rPr>
            </w:pPr>
            <w:r w:rsidRPr="00730DA3">
              <w:rPr>
                <w:rStyle w:val="Strong"/>
                <w:rFonts w:asciiTheme="minorHAnsi" w:hAnsiTheme="minorHAnsi" w:cstheme="minorHAnsi"/>
                <w:b w:val="0"/>
                <w:bCs w:val="0"/>
                <w:sz w:val="20"/>
                <w:szCs w:val="20"/>
              </w:rPr>
              <w:t>Is there telephone access?</w:t>
            </w:r>
          </w:p>
        </w:tc>
        <w:tc>
          <w:tcPr>
            <w:tcW w:w="6344" w:type="dxa"/>
          </w:tcPr>
          <w:p w14:paraId="66D01A07" w14:textId="4DD3AB3B"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Fonts w:asciiTheme="minorHAnsi" w:hAnsiTheme="minorHAnsi" w:cstheme="minorHAnsi"/>
                  <w:b/>
                  <w:bCs/>
                  <w:sz w:val="20"/>
                  <w:szCs w:val="20"/>
                </w:rPr>
                <w:id w:val="945965802"/>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 xml:space="preserve">Yes     |     </w:t>
            </w:r>
            <w:sdt>
              <w:sdtPr>
                <w:rPr>
                  <w:rFonts w:asciiTheme="minorHAnsi" w:hAnsiTheme="minorHAnsi" w:cstheme="minorHAnsi"/>
                  <w:sz w:val="20"/>
                  <w:szCs w:val="20"/>
                </w:rPr>
                <w:id w:val="920065895"/>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No     |     Note:</w:t>
            </w:r>
          </w:p>
        </w:tc>
        <w:tc>
          <w:tcPr>
            <w:tcW w:w="5045" w:type="dxa"/>
          </w:tcPr>
          <w:p w14:paraId="58837B39" w14:textId="7777777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2101488"/>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Fully Available | </w:t>
            </w:r>
            <w:sdt>
              <w:sdtPr>
                <w:rPr>
                  <w:rStyle w:val="Strong"/>
                  <w:rFonts w:asciiTheme="minorHAnsi" w:hAnsiTheme="minorHAnsi" w:cstheme="minorHAnsi"/>
                  <w:b w:val="0"/>
                  <w:bCs w:val="0"/>
                  <w:sz w:val="20"/>
                  <w:szCs w:val="20"/>
                </w:rPr>
                <w:id w:val="-962037566"/>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Partially Available | </w:t>
            </w:r>
            <w:sdt>
              <w:sdtPr>
                <w:rPr>
                  <w:rStyle w:val="Strong"/>
                  <w:rFonts w:asciiTheme="minorHAnsi" w:hAnsiTheme="minorHAnsi" w:cstheme="minorHAnsi"/>
                  <w:b w:val="0"/>
                  <w:bCs w:val="0"/>
                  <w:sz w:val="20"/>
                  <w:szCs w:val="20"/>
                </w:rPr>
                <w:id w:val="225882012"/>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Unavailable</w:t>
            </w:r>
          </w:p>
        </w:tc>
      </w:tr>
      <w:tr w:rsidR="00A26725" w:rsidRPr="00F341EC" w14:paraId="3A3B2719" w14:textId="77777777" w:rsidTr="001B2001">
        <w:trPr>
          <w:jc w:val="center"/>
        </w:trPr>
        <w:tc>
          <w:tcPr>
            <w:tcW w:w="3011" w:type="dxa"/>
          </w:tcPr>
          <w:p w14:paraId="7639A2F9" w14:textId="4E8C9812" w:rsidR="00A26725" w:rsidRPr="00730DA3" w:rsidRDefault="00A26725" w:rsidP="001B2001">
            <w:pPr>
              <w:spacing w:after="160" w:line="259" w:lineRule="auto"/>
              <w:rPr>
                <w:rStyle w:val="Strong"/>
                <w:rFonts w:asciiTheme="minorHAnsi" w:hAnsiTheme="minorHAnsi" w:cstheme="minorHAnsi"/>
                <w:b w:val="0"/>
                <w:bCs w:val="0"/>
                <w:sz w:val="20"/>
                <w:szCs w:val="20"/>
              </w:rPr>
            </w:pPr>
            <w:r w:rsidRPr="00730DA3">
              <w:rPr>
                <w:rStyle w:val="Strong"/>
                <w:rFonts w:asciiTheme="minorHAnsi" w:hAnsiTheme="minorHAnsi" w:cstheme="minorHAnsi"/>
                <w:b w:val="0"/>
                <w:bCs w:val="0"/>
                <w:sz w:val="20"/>
                <w:szCs w:val="20"/>
              </w:rPr>
              <w:t>Is there cell service?</w:t>
            </w:r>
          </w:p>
        </w:tc>
        <w:tc>
          <w:tcPr>
            <w:tcW w:w="6344" w:type="dxa"/>
          </w:tcPr>
          <w:p w14:paraId="1C2E33CE" w14:textId="66E03F5D"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Fonts w:asciiTheme="minorHAnsi" w:hAnsiTheme="minorHAnsi" w:cstheme="minorHAnsi"/>
                  <w:b/>
                  <w:bCs/>
                  <w:sz w:val="20"/>
                  <w:szCs w:val="20"/>
                </w:rPr>
                <w:id w:val="1180854906"/>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 xml:space="preserve">Yes     |     </w:t>
            </w:r>
            <w:sdt>
              <w:sdtPr>
                <w:rPr>
                  <w:rFonts w:asciiTheme="minorHAnsi" w:hAnsiTheme="minorHAnsi" w:cstheme="minorHAnsi"/>
                  <w:sz w:val="20"/>
                  <w:szCs w:val="20"/>
                </w:rPr>
                <w:id w:val="336203383"/>
                <w14:checkbox>
                  <w14:checked w14:val="0"/>
                  <w14:checkedState w14:val="2612" w14:font="MS Gothic"/>
                  <w14:uncheckedState w14:val="2610" w14:font="MS Gothic"/>
                </w14:checkbox>
              </w:sdtPr>
              <w:sdtContent>
                <w:r w:rsidR="00A26725" w:rsidRPr="007E7C20">
                  <w:rPr>
                    <w:rFonts w:ascii="Segoe UI Symbol" w:hAnsi="Segoe UI Symbol" w:cs="Segoe UI Symbol"/>
                    <w:sz w:val="20"/>
                    <w:szCs w:val="20"/>
                  </w:rPr>
                  <w:t>☐</w:t>
                </w:r>
              </w:sdtContent>
            </w:sdt>
            <w:r w:rsidR="00A26725" w:rsidRPr="007E7C20">
              <w:rPr>
                <w:rFonts w:asciiTheme="minorHAnsi" w:hAnsiTheme="minorHAnsi" w:cstheme="minorHAnsi"/>
                <w:sz w:val="20"/>
                <w:szCs w:val="20"/>
              </w:rPr>
              <w:t>No     |     Note:</w:t>
            </w:r>
          </w:p>
        </w:tc>
        <w:tc>
          <w:tcPr>
            <w:tcW w:w="5045" w:type="dxa"/>
          </w:tcPr>
          <w:p w14:paraId="3386175D" w14:textId="77777777" w:rsidR="00A26725" w:rsidRPr="007E7C20" w:rsidRDefault="00000000" w:rsidP="001B2001">
            <w:pPr>
              <w:spacing w:after="160" w:line="259" w:lineRule="auto"/>
              <w:rPr>
                <w:rStyle w:val="Strong"/>
                <w:rFonts w:asciiTheme="minorHAnsi" w:hAnsiTheme="minorHAnsi" w:cstheme="minorHAnsi"/>
                <w:b w:val="0"/>
                <w:bCs w:val="0"/>
                <w:sz w:val="20"/>
                <w:szCs w:val="20"/>
              </w:rPr>
            </w:pPr>
            <w:sdt>
              <w:sdtPr>
                <w:rPr>
                  <w:rStyle w:val="Strong"/>
                  <w:rFonts w:asciiTheme="minorHAnsi" w:hAnsiTheme="minorHAnsi" w:cstheme="minorHAnsi"/>
                  <w:b w:val="0"/>
                  <w:bCs w:val="0"/>
                  <w:sz w:val="20"/>
                  <w:szCs w:val="20"/>
                </w:rPr>
                <w:id w:val="780930621"/>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Fully Available | </w:t>
            </w:r>
            <w:sdt>
              <w:sdtPr>
                <w:rPr>
                  <w:rStyle w:val="Strong"/>
                  <w:rFonts w:asciiTheme="minorHAnsi" w:hAnsiTheme="minorHAnsi" w:cstheme="minorHAnsi"/>
                  <w:b w:val="0"/>
                  <w:bCs w:val="0"/>
                  <w:sz w:val="20"/>
                  <w:szCs w:val="20"/>
                </w:rPr>
                <w:id w:val="-1821797576"/>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 xml:space="preserve">Partially Available | </w:t>
            </w:r>
            <w:sdt>
              <w:sdtPr>
                <w:rPr>
                  <w:rStyle w:val="Strong"/>
                  <w:rFonts w:asciiTheme="minorHAnsi" w:hAnsiTheme="minorHAnsi" w:cstheme="minorHAnsi"/>
                  <w:b w:val="0"/>
                  <w:bCs w:val="0"/>
                  <w:sz w:val="20"/>
                  <w:szCs w:val="20"/>
                </w:rPr>
                <w:id w:val="739606637"/>
                <w14:checkbox>
                  <w14:checked w14:val="0"/>
                  <w14:checkedState w14:val="2612" w14:font="MS Gothic"/>
                  <w14:uncheckedState w14:val="2610" w14:font="MS Gothic"/>
                </w14:checkbox>
              </w:sdtPr>
              <w:sdtContent>
                <w:r w:rsidR="00A26725" w:rsidRPr="007E7C20">
                  <w:rPr>
                    <w:rStyle w:val="Strong"/>
                    <w:rFonts w:ascii="Segoe UI Symbol" w:eastAsia="MS Gothic" w:hAnsi="Segoe UI Symbol" w:cs="Segoe UI Symbol"/>
                    <w:b w:val="0"/>
                    <w:bCs w:val="0"/>
                    <w:sz w:val="20"/>
                    <w:szCs w:val="20"/>
                  </w:rPr>
                  <w:t>☐</w:t>
                </w:r>
              </w:sdtContent>
            </w:sdt>
            <w:r w:rsidR="00A26725" w:rsidRPr="007E7C20">
              <w:rPr>
                <w:rStyle w:val="Strong"/>
                <w:rFonts w:asciiTheme="minorHAnsi" w:hAnsiTheme="minorHAnsi" w:cstheme="minorHAnsi"/>
                <w:b w:val="0"/>
                <w:bCs w:val="0"/>
                <w:sz w:val="20"/>
                <w:szCs w:val="20"/>
              </w:rPr>
              <w:t>Unavailable</w:t>
            </w:r>
          </w:p>
        </w:tc>
      </w:tr>
    </w:tbl>
    <w:p w14:paraId="170E226E" w14:textId="12B96EB8" w:rsidR="007B03BE" w:rsidRPr="007B03BE" w:rsidRDefault="007B03BE" w:rsidP="007B03BE">
      <w:pPr>
        <w:tabs>
          <w:tab w:val="left" w:pos="2880"/>
        </w:tabs>
        <w:rPr>
          <w:rFonts w:asciiTheme="minorHAnsi" w:hAnsiTheme="minorHAnsi" w:cstheme="minorHAnsi"/>
          <w:sz w:val="40"/>
          <w:szCs w:val="40"/>
        </w:rPr>
        <w:sectPr w:rsidR="007B03BE" w:rsidRPr="007B03BE" w:rsidSect="001C7333">
          <w:footerReference w:type="default" r:id="rId39"/>
          <w:pgSz w:w="15840" w:h="12240" w:orient="landscape"/>
          <w:pgMar w:top="1008" w:right="1008" w:bottom="1008" w:left="1008" w:header="0" w:footer="0" w:gutter="0"/>
          <w:cols w:space="720"/>
          <w:docGrid w:linePitch="360"/>
        </w:sectPr>
      </w:pPr>
    </w:p>
    <w:p w14:paraId="19CA8597" w14:textId="77777777" w:rsidR="00CA0C50" w:rsidRDefault="00CA0C50" w:rsidP="00CA0C50">
      <w:pPr>
        <w:pStyle w:val="Heading1"/>
        <w:jc w:val="center"/>
        <w:rPr>
          <w:rFonts w:asciiTheme="minorHAnsi" w:hAnsiTheme="minorHAnsi" w:cstheme="minorHAnsi"/>
        </w:rPr>
      </w:pPr>
      <w:bookmarkStart w:id="24" w:name="_Toc190178912"/>
      <w:r>
        <w:rPr>
          <w:rFonts w:asciiTheme="minorHAnsi" w:hAnsiTheme="minorHAnsi" w:cstheme="minorHAnsi"/>
        </w:rPr>
        <w:lastRenderedPageBreak/>
        <w:t>Communication Templates</w:t>
      </w:r>
      <w:bookmarkEnd w:id="24"/>
    </w:p>
    <w:p w14:paraId="0973C1CF" w14:textId="77777777" w:rsidR="00CA0C50" w:rsidRDefault="00CA0C50" w:rsidP="00CA0C50">
      <w:pPr>
        <w:autoSpaceDE w:val="0"/>
        <w:autoSpaceDN w:val="0"/>
        <w:adjustRightInd w:val="0"/>
        <w:rPr>
          <w:rFonts w:asciiTheme="minorHAnsi" w:hAnsiTheme="minorHAnsi" w:cstheme="minorHAnsi"/>
          <w:color w:val="000000"/>
        </w:rPr>
      </w:pPr>
      <w:r w:rsidRPr="007E46E0">
        <w:rPr>
          <w:rFonts w:asciiTheme="minorHAnsi" w:hAnsiTheme="minorHAnsi" w:cstheme="minorHAnsi"/>
          <w:color w:val="000000"/>
        </w:rPr>
        <w:t xml:space="preserve">These templates are available to help </w:t>
      </w:r>
      <w:r w:rsidRPr="00E351F1">
        <w:rPr>
          <w:rFonts w:asciiTheme="minorHAnsi" w:hAnsiTheme="minorHAnsi" w:cstheme="minorHAnsi"/>
          <w:color w:val="000000"/>
        </w:rPr>
        <w:t>Communications Manager (CM)</w:t>
      </w:r>
      <w:r>
        <w:rPr>
          <w:rFonts w:asciiTheme="minorHAnsi" w:hAnsiTheme="minorHAnsi" w:cstheme="minorHAnsi"/>
          <w:color w:val="000000"/>
        </w:rPr>
        <w:t xml:space="preserve"> </w:t>
      </w:r>
      <w:r w:rsidRPr="007E46E0">
        <w:rPr>
          <w:rFonts w:asciiTheme="minorHAnsi" w:hAnsiTheme="minorHAnsi" w:cstheme="minorHAnsi"/>
          <w:color w:val="000000"/>
        </w:rPr>
        <w:t xml:space="preserve">manage communications during incidents that impact operations or security. Each template includes instructions and considerations for effective communication, maintaining transparency, and ensuring accurate and timely updates. Customize the templates with specific details relevant to the incident and your organization. These templates are designed to align with the best practices outlined in this guide. </w:t>
      </w:r>
    </w:p>
    <w:p w14:paraId="38DECE68" w14:textId="77777777" w:rsidR="00CA0C50" w:rsidRDefault="00CA0C50" w:rsidP="00CA0C50">
      <w:pPr>
        <w:autoSpaceDE w:val="0"/>
        <w:autoSpaceDN w:val="0"/>
        <w:adjustRightInd w:val="0"/>
        <w:rPr>
          <w:rFonts w:asciiTheme="minorHAnsi" w:hAnsiTheme="minorHAnsi" w:cstheme="minorHAnsi"/>
          <w:color w:val="000000"/>
        </w:rPr>
      </w:pPr>
    </w:p>
    <w:p w14:paraId="56A14C10" w14:textId="4975C31F" w:rsidR="00CA0C50" w:rsidRPr="00E95C24" w:rsidRDefault="00C26487" w:rsidP="00CA0C50">
      <w:pPr>
        <w:autoSpaceDE w:val="0"/>
        <w:autoSpaceDN w:val="0"/>
        <w:adjustRightInd w:val="0"/>
        <w:rPr>
          <w:rFonts w:asciiTheme="minorHAnsi" w:hAnsiTheme="minorHAnsi" w:cstheme="minorHAnsi"/>
          <w:color w:val="000000"/>
        </w:rPr>
      </w:pPr>
      <w:r>
        <w:rPr>
          <w:rFonts w:asciiTheme="minorHAnsi" w:hAnsiTheme="minorHAnsi" w:cstheme="minorHAnsi"/>
          <w:color w:val="000000"/>
        </w:rPr>
        <w:t xml:space="preserve">Below are </w:t>
      </w:r>
      <w:r w:rsidR="001A23D5">
        <w:rPr>
          <w:rFonts w:asciiTheme="minorHAnsi" w:hAnsiTheme="minorHAnsi" w:cstheme="minorHAnsi"/>
          <w:color w:val="000000"/>
        </w:rPr>
        <w:t>c</w:t>
      </w:r>
      <w:r w:rsidR="00CA0C50" w:rsidRPr="00E95C24">
        <w:rPr>
          <w:rFonts w:asciiTheme="minorHAnsi" w:hAnsiTheme="minorHAnsi" w:cstheme="minorHAnsi"/>
          <w:color w:val="000000"/>
        </w:rPr>
        <w:t xml:space="preserve">ommunication </w:t>
      </w:r>
      <w:r w:rsidR="001A23D5">
        <w:rPr>
          <w:rFonts w:asciiTheme="minorHAnsi" w:hAnsiTheme="minorHAnsi" w:cstheme="minorHAnsi"/>
          <w:color w:val="000000"/>
        </w:rPr>
        <w:t>f</w:t>
      </w:r>
      <w:r w:rsidR="00CA0C50" w:rsidRPr="00E95C24">
        <w:rPr>
          <w:rFonts w:asciiTheme="minorHAnsi" w:hAnsiTheme="minorHAnsi" w:cstheme="minorHAnsi"/>
          <w:color w:val="000000"/>
        </w:rPr>
        <w:t xml:space="preserve">unctions to consider for </w:t>
      </w:r>
      <w:r w:rsidR="001A23D5">
        <w:rPr>
          <w:rFonts w:asciiTheme="minorHAnsi" w:hAnsiTheme="minorHAnsi" w:cstheme="minorHAnsi"/>
          <w:color w:val="000000"/>
        </w:rPr>
        <w:t xml:space="preserve">your </w:t>
      </w:r>
      <w:r w:rsidR="00CA0C50" w:rsidRPr="00E95C24">
        <w:rPr>
          <w:rFonts w:asciiTheme="minorHAnsi" w:hAnsiTheme="minorHAnsi" w:cstheme="minorHAnsi"/>
          <w:color w:val="000000"/>
        </w:rPr>
        <w:t>Incident Response Team</w:t>
      </w:r>
      <w:r w:rsidR="00CA0C50">
        <w:rPr>
          <w:rFonts w:asciiTheme="minorHAnsi" w:hAnsiTheme="minorHAnsi" w:cstheme="minorHAnsi"/>
          <w:color w:val="000000"/>
        </w:rPr>
        <w:t xml:space="preserve">.  </w:t>
      </w:r>
      <w:r w:rsidR="00CA0C50" w:rsidRPr="008F44DF">
        <w:rPr>
          <w:rFonts w:asciiTheme="minorHAnsi" w:hAnsiTheme="minorHAnsi" w:cstheme="minorHAnsi"/>
          <w:color w:val="000000"/>
        </w:rPr>
        <w:t>Understanding that teams are often small, many of these functions may be filled by the same person.</w:t>
      </w:r>
    </w:p>
    <w:p w14:paraId="04EFEB51" w14:textId="77777777" w:rsidR="00CA0C50" w:rsidRPr="00E95C24" w:rsidRDefault="00CA0C50" w:rsidP="00CA0C50">
      <w:pPr>
        <w:autoSpaceDE w:val="0"/>
        <w:autoSpaceDN w:val="0"/>
        <w:adjustRightInd w:val="0"/>
        <w:rPr>
          <w:rFonts w:asciiTheme="minorHAnsi" w:hAnsiTheme="minorHAnsi" w:cstheme="minorHAnsi"/>
          <w:color w:val="000000"/>
        </w:rPr>
      </w:pPr>
    </w:p>
    <w:p w14:paraId="03232C51" w14:textId="2ACEDF59" w:rsidR="00CA0C50" w:rsidRPr="00121DA0" w:rsidRDefault="00CA0C50" w:rsidP="00CA0C50">
      <w:pPr>
        <w:pStyle w:val="ListParagraph"/>
        <w:numPr>
          <w:ilvl w:val="0"/>
          <w:numId w:val="50"/>
        </w:numPr>
      </w:pPr>
      <w:r w:rsidRPr="007E46E0">
        <w:rPr>
          <w:b/>
          <w:bCs/>
        </w:rPr>
        <w:t>Communications Manager</w:t>
      </w:r>
      <w:r w:rsidRPr="00121DA0">
        <w:t xml:space="preserve"> </w:t>
      </w:r>
      <w:r w:rsidRPr="007F6C7D">
        <w:rPr>
          <w:b/>
          <w:bCs/>
        </w:rPr>
        <w:t>/Lead Spokesperson</w:t>
      </w:r>
      <w:r w:rsidRPr="00121DA0">
        <w:t xml:space="preserve"> </w:t>
      </w:r>
      <w:r w:rsidR="001A23D5">
        <w:t>–</w:t>
      </w:r>
      <w:r w:rsidRPr="00121DA0">
        <w:t xml:space="preserve"> During an incident consider a senior leader in the organization </w:t>
      </w:r>
      <w:r w:rsidR="00166323">
        <w:t>for this function</w:t>
      </w:r>
      <w:r w:rsidR="005C6E42">
        <w:t xml:space="preserve">, </w:t>
      </w:r>
      <w:r w:rsidRPr="00121DA0">
        <w:t>who can speak on the record, with authority and has a good understanding of not only the incident, but the framework and processes potentially impacted.</w:t>
      </w:r>
    </w:p>
    <w:p w14:paraId="7767C124" w14:textId="6A8233D0" w:rsidR="00CA0C50" w:rsidRPr="00E95C24" w:rsidRDefault="00CA0C50" w:rsidP="00CA0C50">
      <w:pPr>
        <w:pStyle w:val="ListParagraph"/>
        <w:numPr>
          <w:ilvl w:val="0"/>
          <w:numId w:val="50"/>
        </w:numPr>
      </w:pPr>
      <w:r w:rsidRPr="006B2560">
        <w:rPr>
          <w:b/>
          <w:bCs/>
        </w:rPr>
        <w:t>Onsite-Incident Lead</w:t>
      </w:r>
      <w:r w:rsidRPr="00E95C24">
        <w:t xml:space="preserve"> – </w:t>
      </w:r>
      <w:r w:rsidR="005C6E42">
        <w:t>T</w:t>
      </w:r>
      <w:r w:rsidRPr="00E95C24">
        <w:t>his individual would be onsite to interface with the individuals managing the response</w:t>
      </w:r>
      <w:r w:rsidR="005C6E42">
        <w:t>.</w:t>
      </w:r>
    </w:p>
    <w:p w14:paraId="6269783E" w14:textId="357385C4" w:rsidR="00CA0C50" w:rsidRPr="00E95C24" w:rsidRDefault="00CA0C50" w:rsidP="00CA0C50">
      <w:pPr>
        <w:pStyle w:val="ListParagraph"/>
        <w:numPr>
          <w:ilvl w:val="0"/>
          <w:numId w:val="50"/>
        </w:numPr>
      </w:pPr>
      <w:r w:rsidRPr="006B2560">
        <w:rPr>
          <w:b/>
          <w:bCs/>
        </w:rPr>
        <w:t>Communications Planner(s)</w:t>
      </w:r>
      <w:r w:rsidRPr="00E95C24">
        <w:t xml:space="preserve"> – e.g., Incident, strategic, internal</w:t>
      </w:r>
      <w:r w:rsidR="005C0E5D">
        <w:t>.</w:t>
      </w:r>
    </w:p>
    <w:p w14:paraId="0336BE2A" w14:textId="77777777" w:rsidR="00CA0C50" w:rsidRPr="00E95C24" w:rsidRDefault="00CA0C50" w:rsidP="00CA0C50">
      <w:pPr>
        <w:pStyle w:val="ListParagraph"/>
        <w:numPr>
          <w:ilvl w:val="0"/>
          <w:numId w:val="50"/>
        </w:numPr>
      </w:pPr>
      <w:r w:rsidRPr="006B2560">
        <w:rPr>
          <w:b/>
          <w:bCs/>
        </w:rPr>
        <w:t>Digital</w:t>
      </w:r>
      <w:r w:rsidRPr="00E95C24">
        <w:t xml:space="preserve"> (Website / Social Media) </w:t>
      </w:r>
      <w:r w:rsidRPr="003E2F9A">
        <w:rPr>
          <w:b/>
          <w:bCs/>
        </w:rPr>
        <w:t>Manager</w:t>
      </w:r>
    </w:p>
    <w:p w14:paraId="662A0A5A" w14:textId="77777777" w:rsidR="00CA0C50" w:rsidRDefault="00CA0C50" w:rsidP="00CA0C50">
      <w:pPr>
        <w:autoSpaceDE w:val="0"/>
        <w:autoSpaceDN w:val="0"/>
        <w:adjustRightInd w:val="0"/>
        <w:rPr>
          <w:rFonts w:asciiTheme="minorHAnsi" w:hAnsiTheme="minorHAnsi" w:cstheme="minorHAnsi"/>
          <w:color w:val="000000"/>
        </w:rPr>
      </w:pPr>
    </w:p>
    <w:p w14:paraId="75DC0845" w14:textId="77777777" w:rsidR="00CA0C50" w:rsidRPr="00C43A94" w:rsidRDefault="00CA0C50" w:rsidP="00CA0C50">
      <w:pPr>
        <w:autoSpaceDE w:val="0"/>
        <w:autoSpaceDN w:val="0"/>
        <w:adjustRightInd w:val="0"/>
        <w:rPr>
          <w:rFonts w:asciiTheme="minorHAnsi" w:hAnsiTheme="minorHAnsi" w:cstheme="minorHAnsi"/>
          <w:b/>
          <w:bCs/>
          <w:color w:val="000000"/>
          <w:sz w:val="36"/>
          <w:szCs w:val="36"/>
        </w:rPr>
      </w:pPr>
      <w:r w:rsidRPr="00C43A94">
        <w:rPr>
          <w:rFonts w:asciiTheme="minorHAnsi" w:hAnsiTheme="minorHAnsi" w:cstheme="minorHAnsi"/>
          <w:b/>
          <w:bCs/>
          <w:color w:val="000000"/>
          <w:sz w:val="36"/>
          <w:szCs w:val="36"/>
        </w:rPr>
        <w:t xml:space="preserve">The following templates are included: </w:t>
      </w:r>
    </w:p>
    <w:p w14:paraId="15362D4A" w14:textId="77777777" w:rsidR="00CA0C50" w:rsidRPr="007E46E0" w:rsidRDefault="00CA0C50" w:rsidP="00CA0C50">
      <w:pPr>
        <w:autoSpaceDE w:val="0"/>
        <w:autoSpaceDN w:val="0"/>
        <w:adjustRightInd w:val="0"/>
        <w:rPr>
          <w:rFonts w:asciiTheme="minorHAnsi" w:hAnsiTheme="minorHAnsi" w:cstheme="minorHAnsi"/>
          <w:color w:val="000000"/>
        </w:rPr>
      </w:pPr>
    </w:p>
    <w:p w14:paraId="5A742ADA" w14:textId="77777777" w:rsidR="00CA0C50" w:rsidRDefault="00CA0C50" w:rsidP="00CA0C50">
      <w:pPr>
        <w:autoSpaceDE w:val="0"/>
        <w:autoSpaceDN w:val="0"/>
        <w:adjustRightInd w:val="0"/>
        <w:rPr>
          <w:rFonts w:asciiTheme="minorHAnsi" w:hAnsiTheme="minorHAnsi" w:cstheme="minorHAnsi"/>
          <w:color w:val="000000"/>
        </w:rPr>
      </w:pPr>
      <w:r w:rsidRPr="007E46E0">
        <w:rPr>
          <w:rFonts w:asciiTheme="minorHAnsi" w:hAnsiTheme="minorHAnsi" w:cstheme="minorHAnsi"/>
          <w:b/>
          <w:bCs/>
          <w:color w:val="000000"/>
        </w:rPr>
        <w:t>Initial Incident Notification Template</w:t>
      </w:r>
      <w:r w:rsidRPr="007E46E0">
        <w:rPr>
          <w:rFonts w:asciiTheme="minorHAnsi" w:hAnsiTheme="minorHAnsi" w:cstheme="minorHAnsi"/>
          <w:color w:val="000000"/>
        </w:rPr>
        <w:t xml:space="preserve"> </w:t>
      </w:r>
      <w:r>
        <w:rPr>
          <w:rFonts w:asciiTheme="minorHAnsi" w:hAnsiTheme="minorHAnsi" w:cstheme="minorHAnsi"/>
          <w:color w:val="000000"/>
        </w:rPr>
        <w:t>(Non Public)</w:t>
      </w:r>
    </w:p>
    <w:p w14:paraId="359CC529"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Purpose:</w:t>
      </w:r>
      <w:r w:rsidRPr="007E46E0">
        <w:rPr>
          <w:rFonts w:asciiTheme="minorHAnsi" w:hAnsiTheme="minorHAnsi" w:cstheme="minorHAnsi"/>
          <w:color w:val="000000"/>
        </w:rPr>
        <w:t xml:space="preserve"> </w:t>
      </w:r>
      <w:r>
        <w:rPr>
          <w:rFonts w:asciiTheme="minorHAnsi" w:hAnsiTheme="minorHAnsi" w:cstheme="minorHAnsi"/>
          <w:color w:val="000000"/>
        </w:rPr>
        <w:t xml:space="preserve"> </w:t>
      </w:r>
      <w:r w:rsidRPr="007E46E0">
        <w:rPr>
          <w:rFonts w:asciiTheme="minorHAnsi" w:hAnsiTheme="minorHAnsi" w:cstheme="minorHAnsi"/>
          <w:color w:val="000000"/>
        </w:rPr>
        <w:t xml:space="preserve">Quickly inform key stakeholders about an incident and initial details. </w:t>
      </w:r>
    </w:p>
    <w:p w14:paraId="5A44992C"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Use:</w:t>
      </w:r>
      <w:r w:rsidRPr="007E46E0">
        <w:rPr>
          <w:rFonts w:asciiTheme="minorHAnsi" w:hAnsiTheme="minorHAnsi" w:cstheme="minorHAnsi"/>
          <w:color w:val="000000"/>
        </w:rPr>
        <w:t xml:space="preserve"> Internal and external partners and stakeholders only; not for public dissemination. </w:t>
      </w:r>
    </w:p>
    <w:p w14:paraId="14B520AD" w14:textId="77777777" w:rsidR="00CA0C50" w:rsidRPr="007E46E0" w:rsidRDefault="00CA0C50" w:rsidP="00CA0C50">
      <w:pPr>
        <w:autoSpaceDE w:val="0"/>
        <w:autoSpaceDN w:val="0"/>
        <w:adjustRightInd w:val="0"/>
        <w:rPr>
          <w:rFonts w:asciiTheme="minorHAnsi" w:hAnsiTheme="minorHAnsi" w:cstheme="minorHAnsi"/>
          <w:color w:val="000000"/>
        </w:rPr>
      </w:pPr>
    </w:p>
    <w:p w14:paraId="03B351B6" w14:textId="77777777" w:rsidR="00CA0C50" w:rsidRDefault="00CA0C50" w:rsidP="00CA0C50">
      <w:pPr>
        <w:autoSpaceDE w:val="0"/>
        <w:autoSpaceDN w:val="0"/>
        <w:adjustRightInd w:val="0"/>
        <w:rPr>
          <w:rFonts w:asciiTheme="minorHAnsi" w:hAnsiTheme="minorHAnsi" w:cstheme="minorHAnsi"/>
          <w:color w:val="000000"/>
        </w:rPr>
      </w:pPr>
      <w:r w:rsidRPr="007E46E0">
        <w:rPr>
          <w:rFonts w:asciiTheme="minorHAnsi" w:hAnsiTheme="minorHAnsi" w:cstheme="minorHAnsi"/>
          <w:b/>
          <w:bCs/>
          <w:color w:val="000000"/>
        </w:rPr>
        <w:t>Public Statement Template</w:t>
      </w:r>
      <w:r w:rsidRPr="007E46E0">
        <w:rPr>
          <w:rFonts w:asciiTheme="minorHAnsi" w:hAnsiTheme="minorHAnsi" w:cstheme="minorHAnsi"/>
          <w:color w:val="000000"/>
        </w:rPr>
        <w:t xml:space="preserve"> </w:t>
      </w:r>
    </w:p>
    <w:p w14:paraId="115263D3"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Purpose:</w:t>
      </w:r>
      <w:r w:rsidRPr="007E46E0">
        <w:rPr>
          <w:rFonts w:asciiTheme="minorHAnsi" w:hAnsiTheme="minorHAnsi" w:cstheme="minorHAnsi"/>
          <w:color w:val="000000"/>
        </w:rPr>
        <w:t xml:space="preserve"> Acknowledge an incident and provide initial public-facing information. </w:t>
      </w:r>
    </w:p>
    <w:p w14:paraId="20CC4BAE"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Use:</w:t>
      </w:r>
      <w:r w:rsidRPr="007E46E0">
        <w:rPr>
          <w:rFonts w:asciiTheme="minorHAnsi" w:hAnsiTheme="minorHAnsi" w:cstheme="minorHAnsi"/>
          <w:color w:val="000000"/>
        </w:rPr>
        <w:t xml:space="preserve"> Broader audience including the public and media. </w:t>
      </w:r>
    </w:p>
    <w:p w14:paraId="58800443" w14:textId="77777777" w:rsidR="00CA0C50" w:rsidRPr="007E46E0" w:rsidRDefault="00CA0C50" w:rsidP="00CA0C50">
      <w:pPr>
        <w:autoSpaceDE w:val="0"/>
        <w:autoSpaceDN w:val="0"/>
        <w:adjustRightInd w:val="0"/>
        <w:rPr>
          <w:rFonts w:asciiTheme="minorHAnsi" w:hAnsiTheme="minorHAnsi" w:cstheme="minorHAnsi"/>
          <w:color w:val="000000"/>
        </w:rPr>
      </w:pPr>
    </w:p>
    <w:p w14:paraId="42306511" w14:textId="6494D5DC" w:rsidR="00CA0C50" w:rsidRDefault="00CA0C50" w:rsidP="00CA0C50">
      <w:pPr>
        <w:autoSpaceDE w:val="0"/>
        <w:autoSpaceDN w:val="0"/>
        <w:adjustRightInd w:val="0"/>
        <w:rPr>
          <w:rFonts w:asciiTheme="minorHAnsi" w:hAnsiTheme="minorHAnsi" w:cstheme="minorHAnsi"/>
          <w:color w:val="000000"/>
        </w:rPr>
      </w:pPr>
      <w:r w:rsidRPr="007E46E0">
        <w:rPr>
          <w:rFonts w:asciiTheme="minorHAnsi" w:hAnsiTheme="minorHAnsi" w:cstheme="minorHAnsi"/>
          <w:b/>
          <w:bCs/>
          <w:color w:val="000000"/>
        </w:rPr>
        <w:t>Public Update Checklist</w:t>
      </w:r>
      <w:r w:rsidRPr="007E46E0">
        <w:rPr>
          <w:rFonts w:asciiTheme="minorHAnsi" w:hAnsiTheme="minorHAnsi" w:cstheme="minorHAnsi"/>
          <w:color w:val="000000"/>
        </w:rPr>
        <w:t xml:space="preserve"> </w:t>
      </w:r>
    </w:p>
    <w:p w14:paraId="55A21823"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Purpose:</w:t>
      </w:r>
      <w:r w:rsidRPr="007E46E0">
        <w:rPr>
          <w:rFonts w:asciiTheme="minorHAnsi" w:hAnsiTheme="minorHAnsi" w:cstheme="minorHAnsi"/>
          <w:color w:val="000000"/>
        </w:rPr>
        <w:t xml:space="preserve"> Checklist to determine when to update the public. </w:t>
      </w:r>
    </w:p>
    <w:p w14:paraId="4684E42F"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Use:</w:t>
      </w:r>
      <w:r w:rsidRPr="007E46E0">
        <w:rPr>
          <w:rFonts w:asciiTheme="minorHAnsi" w:hAnsiTheme="minorHAnsi" w:cstheme="minorHAnsi"/>
          <w:color w:val="000000"/>
        </w:rPr>
        <w:t xml:space="preserve"> Ensure timely and necessary updates to the public. </w:t>
      </w:r>
    </w:p>
    <w:p w14:paraId="7332C75F" w14:textId="77777777" w:rsidR="00CA0C50" w:rsidRPr="007E46E0" w:rsidRDefault="00CA0C50" w:rsidP="00CA0C50">
      <w:pPr>
        <w:autoSpaceDE w:val="0"/>
        <w:autoSpaceDN w:val="0"/>
        <w:adjustRightInd w:val="0"/>
        <w:rPr>
          <w:rFonts w:asciiTheme="minorHAnsi" w:hAnsiTheme="minorHAnsi" w:cstheme="minorHAnsi"/>
          <w:color w:val="000000"/>
        </w:rPr>
      </w:pPr>
    </w:p>
    <w:p w14:paraId="7E1781B7" w14:textId="77777777" w:rsidR="00CA0C50" w:rsidRDefault="00CA0C50" w:rsidP="00CA0C50">
      <w:pPr>
        <w:autoSpaceDE w:val="0"/>
        <w:autoSpaceDN w:val="0"/>
        <w:adjustRightInd w:val="0"/>
        <w:rPr>
          <w:rFonts w:asciiTheme="minorHAnsi" w:hAnsiTheme="minorHAnsi" w:cstheme="minorHAnsi"/>
          <w:color w:val="000000"/>
        </w:rPr>
      </w:pPr>
      <w:r w:rsidRPr="007E46E0">
        <w:rPr>
          <w:rFonts w:asciiTheme="minorHAnsi" w:hAnsiTheme="minorHAnsi" w:cstheme="minorHAnsi"/>
          <w:b/>
          <w:bCs/>
          <w:color w:val="000000"/>
        </w:rPr>
        <w:t>Public Information (Press) Release Template</w:t>
      </w:r>
      <w:r w:rsidRPr="007E46E0">
        <w:rPr>
          <w:rFonts w:asciiTheme="minorHAnsi" w:hAnsiTheme="minorHAnsi" w:cstheme="minorHAnsi"/>
          <w:color w:val="000000"/>
        </w:rPr>
        <w:t xml:space="preserve"> – </w:t>
      </w:r>
      <w:r w:rsidRPr="007E46E0">
        <w:rPr>
          <w:rFonts w:asciiTheme="minorHAnsi" w:hAnsiTheme="minorHAnsi" w:cstheme="minorHAnsi"/>
          <w:b/>
          <w:bCs/>
          <w:color w:val="000000"/>
        </w:rPr>
        <w:t>Talking Points Guide</w:t>
      </w:r>
      <w:r w:rsidRPr="007E46E0">
        <w:rPr>
          <w:rFonts w:asciiTheme="minorHAnsi" w:hAnsiTheme="minorHAnsi" w:cstheme="minorHAnsi"/>
          <w:color w:val="000000"/>
        </w:rPr>
        <w:t xml:space="preserve"> </w:t>
      </w:r>
    </w:p>
    <w:p w14:paraId="66D85392"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Purpose:</w:t>
      </w:r>
      <w:r w:rsidRPr="007E46E0">
        <w:rPr>
          <w:rFonts w:asciiTheme="minorHAnsi" w:hAnsiTheme="minorHAnsi" w:cstheme="minorHAnsi"/>
          <w:color w:val="000000"/>
        </w:rPr>
        <w:t xml:space="preserve"> Ensure consistent and accurate public communication. </w:t>
      </w:r>
    </w:p>
    <w:p w14:paraId="140AFF41" w14:textId="77777777" w:rsidR="00CA0C50" w:rsidRPr="007E46E0" w:rsidRDefault="00CA0C50" w:rsidP="00CA0C50">
      <w:pPr>
        <w:autoSpaceDE w:val="0"/>
        <w:autoSpaceDN w:val="0"/>
        <w:adjustRightInd w:val="0"/>
        <w:ind w:firstLine="720"/>
        <w:rPr>
          <w:rFonts w:asciiTheme="minorHAnsi" w:hAnsiTheme="minorHAnsi" w:cstheme="minorHAnsi"/>
          <w:color w:val="000000"/>
        </w:rPr>
      </w:pPr>
      <w:r w:rsidRPr="007E46E0">
        <w:rPr>
          <w:rFonts w:asciiTheme="minorHAnsi" w:hAnsiTheme="minorHAnsi" w:cstheme="minorHAnsi"/>
          <w:b/>
          <w:bCs/>
          <w:color w:val="000000"/>
        </w:rPr>
        <w:t>Use:</w:t>
      </w:r>
      <w:r w:rsidRPr="007E46E0">
        <w:rPr>
          <w:rFonts w:asciiTheme="minorHAnsi" w:hAnsiTheme="minorHAnsi" w:cstheme="minorHAnsi"/>
          <w:color w:val="000000"/>
        </w:rPr>
        <w:t xml:space="preserve"> Media interactions and public updates. </w:t>
      </w:r>
    </w:p>
    <w:p w14:paraId="04EF13B8" w14:textId="77777777" w:rsidR="00CA0C50" w:rsidRDefault="00CA0C50" w:rsidP="00CA0C50">
      <w:pPr>
        <w:spacing w:after="160" w:line="259" w:lineRule="auto"/>
        <w:rPr>
          <w:rFonts w:asciiTheme="minorHAnsi" w:eastAsia="Times New Roman" w:hAnsiTheme="minorHAnsi" w:cstheme="minorHAnsi"/>
          <w:b/>
          <w:bCs/>
          <w:kern w:val="36"/>
        </w:rPr>
      </w:pPr>
      <w:r>
        <w:rPr>
          <w:rFonts w:asciiTheme="minorHAnsi" w:hAnsiTheme="minorHAnsi" w:cstheme="minorHAnsi"/>
        </w:rPr>
        <w:br w:type="page"/>
      </w:r>
    </w:p>
    <w:p w14:paraId="62D428AC" w14:textId="77777777" w:rsidR="00CA0C50" w:rsidRPr="009719A9" w:rsidRDefault="00CA0C50" w:rsidP="00CA0C50">
      <w:pPr>
        <w:pStyle w:val="Heading1"/>
        <w:spacing w:before="0" w:beforeAutospacing="0" w:after="0" w:afterAutospacing="0"/>
        <w:jc w:val="center"/>
        <w:rPr>
          <w:rFonts w:asciiTheme="minorHAnsi" w:hAnsiTheme="minorHAnsi" w:cstheme="minorHAnsi"/>
          <w:sz w:val="44"/>
          <w:szCs w:val="44"/>
        </w:rPr>
      </w:pPr>
      <w:bookmarkStart w:id="25" w:name="_Toc190178913"/>
      <w:r w:rsidRPr="009719A9">
        <w:rPr>
          <w:rFonts w:asciiTheme="minorHAnsi" w:hAnsiTheme="minorHAnsi" w:cstheme="minorHAnsi"/>
          <w:sz w:val="44"/>
          <w:szCs w:val="44"/>
        </w:rPr>
        <w:lastRenderedPageBreak/>
        <w:t>Initial Incident Notification Template (Non-Public)</w:t>
      </w:r>
      <w:bookmarkEnd w:id="25"/>
    </w:p>
    <w:p w14:paraId="00293C7C" w14:textId="77777777" w:rsidR="00CA0C50" w:rsidRPr="004A077D" w:rsidRDefault="00CA0C50" w:rsidP="00CA0C50">
      <w:pPr>
        <w:autoSpaceDE w:val="0"/>
        <w:autoSpaceDN w:val="0"/>
        <w:adjustRightInd w:val="0"/>
        <w:rPr>
          <w:rFonts w:asciiTheme="minorHAnsi" w:hAnsiTheme="minorHAnsi" w:cstheme="minorHAnsi"/>
          <w:b/>
          <w:bCs/>
          <w:sz w:val="32"/>
          <w:szCs w:val="32"/>
        </w:rPr>
      </w:pPr>
      <w:r w:rsidRPr="004A077D">
        <w:rPr>
          <w:rFonts w:asciiTheme="minorHAnsi" w:hAnsiTheme="minorHAnsi" w:cstheme="minorHAnsi"/>
          <w:b/>
          <w:bCs/>
          <w:sz w:val="32"/>
          <w:szCs w:val="32"/>
        </w:rPr>
        <w:t xml:space="preserve">Purpose </w:t>
      </w:r>
    </w:p>
    <w:p w14:paraId="49020709" w14:textId="30A9EB13" w:rsidR="00CA0C50" w:rsidRPr="004A077D" w:rsidRDefault="00CA0C50" w:rsidP="002F2CAF">
      <w:pPr>
        <w:autoSpaceDE w:val="0"/>
        <w:autoSpaceDN w:val="0"/>
        <w:adjustRightInd w:val="0"/>
        <w:ind w:left="720"/>
        <w:rPr>
          <w:rFonts w:asciiTheme="minorHAnsi" w:hAnsiTheme="minorHAnsi" w:cstheme="minorHAnsi"/>
          <w:color w:val="030303"/>
          <w:sz w:val="22"/>
          <w:szCs w:val="22"/>
        </w:rPr>
      </w:pPr>
      <w:r w:rsidRPr="004A077D">
        <w:rPr>
          <w:rFonts w:asciiTheme="minorHAnsi" w:hAnsiTheme="minorHAnsi" w:cstheme="minorHAnsi"/>
          <w:color w:val="030303"/>
          <w:sz w:val="22"/>
          <w:szCs w:val="22"/>
        </w:rPr>
        <w:t>This template is designed to quickly inform internal and external partners and stakeholders about an incident impacting operations or security. It ensures timely, accurate, and concise communication during the critical early stages of an incident response, specifically for those directly involved in managing the incident</w:t>
      </w:r>
      <w:r w:rsidR="00CB11BC">
        <w:rPr>
          <w:rFonts w:asciiTheme="minorHAnsi" w:hAnsiTheme="minorHAnsi" w:cstheme="minorHAnsi"/>
          <w:color w:val="030303"/>
          <w:sz w:val="22"/>
          <w:szCs w:val="22"/>
        </w:rPr>
        <w:t>;</w:t>
      </w:r>
      <w:r w:rsidRPr="004A077D">
        <w:rPr>
          <w:rFonts w:asciiTheme="minorHAnsi" w:hAnsiTheme="minorHAnsi" w:cstheme="minorHAnsi"/>
          <w:color w:val="030303"/>
          <w:sz w:val="22"/>
          <w:szCs w:val="22"/>
        </w:rPr>
        <w:t xml:space="preserve"> not for public dissemination. </w:t>
      </w:r>
    </w:p>
    <w:p w14:paraId="6DD4C1A1" w14:textId="77777777" w:rsidR="00CA0C50" w:rsidRPr="004A077D" w:rsidRDefault="00CA0C50" w:rsidP="00CA0C50">
      <w:pPr>
        <w:autoSpaceDE w:val="0"/>
        <w:autoSpaceDN w:val="0"/>
        <w:adjustRightInd w:val="0"/>
        <w:rPr>
          <w:rFonts w:asciiTheme="minorHAnsi" w:hAnsiTheme="minorHAnsi" w:cstheme="minorHAnsi"/>
          <w:b/>
          <w:bCs/>
          <w:sz w:val="28"/>
          <w:szCs w:val="28"/>
        </w:rPr>
      </w:pPr>
      <w:r w:rsidRPr="004A077D">
        <w:rPr>
          <w:rFonts w:asciiTheme="minorHAnsi" w:hAnsiTheme="minorHAnsi" w:cstheme="minorHAnsi"/>
          <w:b/>
          <w:bCs/>
          <w:sz w:val="28"/>
          <w:szCs w:val="28"/>
        </w:rPr>
        <w:t xml:space="preserve">Instructions/Considerations </w:t>
      </w:r>
    </w:p>
    <w:p w14:paraId="16153228" w14:textId="3E9CEDC4" w:rsidR="00CA0C50" w:rsidRPr="004A077D" w:rsidRDefault="00CA0C50" w:rsidP="002F2CAF">
      <w:pPr>
        <w:autoSpaceDE w:val="0"/>
        <w:autoSpaceDN w:val="0"/>
        <w:adjustRightInd w:val="0"/>
        <w:ind w:left="720"/>
        <w:rPr>
          <w:rFonts w:asciiTheme="minorHAnsi" w:hAnsiTheme="minorHAnsi" w:cstheme="minorHAnsi"/>
          <w:color w:val="030303"/>
          <w:sz w:val="22"/>
          <w:szCs w:val="22"/>
        </w:rPr>
      </w:pPr>
      <w:r w:rsidRPr="004A077D">
        <w:rPr>
          <w:rFonts w:asciiTheme="minorHAnsi" w:hAnsiTheme="minorHAnsi" w:cstheme="minorHAnsi"/>
          <w:color w:val="030303"/>
          <w:sz w:val="22"/>
          <w:szCs w:val="22"/>
        </w:rPr>
        <w:t>Before sending the notification, ensure you have verified the key facts about the incident. Keep the message brief but informative, focusing on essential details. Tailor the message for different stakeholders as needed, ensuring all relevant parties receive appropriate information and emphasiz</w:t>
      </w:r>
      <w:r w:rsidR="00CE044C">
        <w:rPr>
          <w:rFonts w:asciiTheme="minorHAnsi" w:hAnsiTheme="minorHAnsi" w:cstheme="minorHAnsi"/>
          <w:color w:val="030303"/>
          <w:sz w:val="22"/>
          <w:szCs w:val="22"/>
        </w:rPr>
        <w:t>e</w:t>
      </w:r>
      <w:r w:rsidRPr="004A077D">
        <w:rPr>
          <w:rFonts w:asciiTheme="minorHAnsi" w:hAnsiTheme="minorHAnsi" w:cstheme="minorHAnsi"/>
          <w:color w:val="030303"/>
          <w:sz w:val="22"/>
          <w:szCs w:val="22"/>
        </w:rPr>
        <w:t xml:space="preserve"> that information should not be disclosed publicly. </w:t>
      </w:r>
    </w:p>
    <w:p w14:paraId="4631D4F7" w14:textId="77777777" w:rsidR="00CA0C50" w:rsidRPr="004A077D" w:rsidRDefault="00CA0C50" w:rsidP="00CA0C50">
      <w:pPr>
        <w:autoSpaceDE w:val="0"/>
        <w:autoSpaceDN w:val="0"/>
        <w:adjustRightInd w:val="0"/>
        <w:rPr>
          <w:rFonts w:asciiTheme="minorHAnsi" w:hAnsiTheme="minorHAnsi" w:cstheme="minorHAnsi"/>
          <w:b/>
          <w:bCs/>
          <w:sz w:val="28"/>
          <w:szCs w:val="28"/>
        </w:rPr>
      </w:pPr>
      <w:r w:rsidRPr="004A077D">
        <w:rPr>
          <w:rFonts w:asciiTheme="minorHAnsi" w:hAnsiTheme="minorHAnsi" w:cstheme="minorHAnsi"/>
          <w:b/>
          <w:bCs/>
          <w:sz w:val="28"/>
          <w:szCs w:val="28"/>
        </w:rPr>
        <w:t xml:space="preserve">Email </w:t>
      </w:r>
    </w:p>
    <w:p w14:paraId="00C3D68F" w14:textId="5774CC49" w:rsidR="00CA0C50" w:rsidRPr="004A077D" w:rsidRDefault="00CA0C50" w:rsidP="00CA0C50">
      <w:pPr>
        <w:autoSpaceDE w:val="0"/>
        <w:autoSpaceDN w:val="0"/>
        <w:adjustRightInd w:val="0"/>
        <w:ind w:left="720"/>
        <w:rPr>
          <w:rFonts w:asciiTheme="minorHAnsi" w:hAnsiTheme="minorHAnsi" w:cstheme="minorHAnsi"/>
          <w:color w:val="030303"/>
          <w:sz w:val="22"/>
          <w:szCs w:val="22"/>
        </w:rPr>
      </w:pPr>
      <w:r w:rsidRPr="004A077D">
        <w:rPr>
          <w:rFonts w:asciiTheme="minorHAnsi" w:hAnsiTheme="minorHAnsi" w:cstheme="minorHAnsi"/>
          <w:b/>
          <w:bCs/>
          <w:color w:val="030303"/>
          <w:sz w:val="22"/>
          <w:szCs w:val="22"/>
        </w:rPr>
        <w:t>Subject:</w:t>
      </w:r>
      <w:r w:rsidRPr="004A077D">
        <w:rPr>
          <w:rFonts w:asciiTheme="minorHAnsi" w:hAnsiTheme="minorHAnsi" w:cstheme="minorHAnsi"/>
          <w:color w:val="030303"/>
          <w:sz w:val="22"/>
          <w:szCs w:val="22"/>
        </w:rPr>
        <w:t xml:space="preserve"> Immediate Notification of Incident </w:t>
      </w:r>
    </w:p>
    <w:p w14:paraId="740AE2B8" w14:textId="77777777" w:rsidR="00CA0C50" w:rsidRPr="004A077D" w:rsidRDefault="00CA0C50" w:rsidP="00CA0C50">
      <w:pPr>
        <w:autoSpaceDE w:val="0"/>
        <w:autoSpaceDN w:val="0"/>
        <w:adjustRightInd w:val="0"/>
        <w:ind w:left="720"/>
        <w:rPr>
          <w:rFonts w:asciiTheme="minorHAnsi" w:hAnsiTheme="minorHAnsi" w:cstheme="minorHAnsi"/>
          <w:color w:val="030303"/>
          <w:sz w:val="22"/>
          <w:szCs w:val="22"/>
        </w:rPr>
      </w:pPr>
      <w:r w:rsidRPr="004A077D">
        <w:rPr>
          <w:rFonts w:asciiTheme="minorHAnsi" w:hAnsiTheme="minorHAnsi" w:cstheme="minorHAnsi"/>
          <w:b/>
          <w:bCs/>
          <w:color w:val="030303"/>
          <w:sz w:val="22"/>
          <w:szCs w:val="22"/>
        </w:rPr>
        <w:t>Date and Time:</w:t>
      </w:r>
      <w:r w:rsidRPr="004A077D">
        <w:rPr>
          <w:rFonts w:asciiTheme="minorHAnsi" w:hAnsiTheme="minorHAnsi" w:cstheme="minorHAnsi"/>
          <w:color w:val="030303"/>
          <w:sz w:val="22"/>
          <w:szCs w:val="22"/>
        </w:rPr>
        <w:t xml:space="preserve"> [Insert Date and Time] </w:t>
      </w:r>
    </w:p>
    <w:p w14:paraId="60A8A494" w14:textId="53897354" w:rsidR="00CA0C50" w:rsidRPr="004A077D" w:rsidRDefault="00CA0C50" w:rsidP="00CA0C50">
      <w:pPr>
        <w:autoSpaceDE w:val="0"/>
        <w:autoSpaceDN w:val="0"/>
        <w:adjustRightInd w:val="0"/>
        <w:ind w:left="720"/>
        <w:rPr>
          <w:rFonts w:asciiTheme="minorHAnsi" w:hAnsiTheme="minorHAnsi" w:cstheme="minorHAnsi"/>
          <w:color w:val="030303"/>
          <w:sz w:val="22"/>
          <w:szCs w:val="22"/>
        </w:rPr>
      </w:pPr>
      <w:r w:rsidRPr="004A077D">
        <w:rPr>
          <w:rFonts w:asciiTheme="minorHAnsi" w:hAnsiTheme="minorHAnsi" w:cstheme="minorHAnsi"/>
          <w:b/>
          <w:bCs/>
          <w:color w:val="030303"/>
          <w:sz w:val="22"/>
          <w:szCs w:val="22"/>
        </w:rPr>
        <w:t>From:</w:t>
      </w:r>
      <w:r w:rsidRPr="004A077D">
        <w:rPr>
          <w:rFonts w:asciiTheme="minorHAnsi" w:hAnsiTheme="minorHAnsi" w:cstheme="minorHAnsi"/>
          <w:color w:val="030303"/>
          <w:sz w:val="22"/>
          <w:szCs w:val="22"/>
        </w:rPr>
        <w:t xml:space="preserve"> [</w:t>
      </w:r>
      <w:r>
        <w:rPr>
          <w:rFonts w:asciiTheme="minorHAnsi" w:hAnsiTheme="minorHAnsi" w:cstheme="minorHAnsi"/>
          <w:color w:val="030303"/>
          <w:sz w:val="22"/>
          <w:szCs w:val="22"/>
        </w:rPr>
        <w:t>Communications Manager</w:t>
      </w:r>
      <w:r w:rsidRPr="004A077D">
        <w:rPr>
          <w:rFonts w:asciiTheme="minorHAnsi" w:hAnsiTheme="minorHAnsi" w:cstheme="minorHAnsi"/>
          <w:color w:val="030303"/>
          <w:sz w:val="22"/>
          <w:szCs w:val="22"/>
        </w:rPr>
        <w:t>/Official</w:t>
      </w:r>
      <w:r w:rsidR="000F2716">
        <w:rPr>
          <w:rFonts w:asciiTheme="minorHAnsi" w:hAnsiTheme="minorHAnsi" w:cstheme="minorHAnsi"/>
          <w:color w:val="030303"/>
          <w:sz w:val="22"/>
          <w:szCs w:val="22"/>
        </w:rPr>
        <w:t>’s</w:t>
      </w:r>
      <w:r w:rsidRPr="004A077D">
        <w:rPr>
          <w:rFonts w:asciiTheme="minorHAnsi" w:hAnsiTheme="minorHAnsi" w:cstheme="minorHAnsi"/>
          <w:color w:val="030303"/>
          <w:sz w:val="22"/>
          <w:szCs w:val="22"/>
        </w:rPr>
        <w:t xml:space="preserve"> Name] </w:t>
      </w:r>
    </w:p>
    <w:p w14:paraId="40BEB12F" w14:textId="77777777" w:rsidR="00CA0C50" w:rsidRDefault="00CA0C50" w:rsidP="00CA0C50">
      <w:pPr>
        <w:autoSpaceDE w:val="0"/>
        <w:autoSpaceDN w:val="0"/>
        <w:adjustRightInd w:val="0"/>
        <w:ind w:left="720"/>
        <w:rPr>
          <w:rFonts w:asciiTheme="minorHAnsi" w:hAnsiTheme="minorHAnsi" w:cstheme="minorHAnsi"/>
          <w:color w:val="030303"/>
          <w:sz w:val="22"/>
          <w:szCs w:val="22"/>
        </w:rPr>
      </w:pPr>
      <w:r w:rsidRPr="004A077D">
        <w:rPr>
          <w:rFonts w:asciiTheme="minorHAnsi" w:hAnsiTheme="minorHAnsi" w:cstheme="minorHAnsi"/>
          <w:b/>
          <w:bCs/>
          <w:color w:val="030303"/>
          <w:sz w:val="22"/>
          <w:szCs w:val="22"/>
        </w:rPr>
        <w:t>To:</w:t>
      </w:r>
      <w:r w:rsidRPr="004A077D">
        <w:rPr>
          <w:rFonts w:asciiTheme="minorHAnsi" w:hAnsiTheme="minorHAnsi" w:cstheme="minorHAnsi"/>
          <w:color w:val="030303"/>
          <w:sz w:val="22"/>
          <w:szCs w:val="22"/>
        </w:rPr>
        <w:t xml:space="preserve"> [List of Recipients - Internal Stakeholders, Law Enforcement, CISA, etc.] </w:t>
      </w:r>
    </w:p>
    <w:p w14:paraId="6EA035BB" w14:textId="77777777" w:rsidR="00CA0C50" w:rsidRPr="004A077D" w:rsidRDefault="00CA0C50" w:rsidP="00CA0C50">
      <w:pPr>
        <w:autoSpaceDE w:val="0"/>
        <w:autoSpaceDN w:val="0"/>
        <w:adjustRightInd w:val="0"/>
        <w:ind w:left="720"/>
        <w:rPr>
          <w:rFonts w:asciiTheme="minorHAnsi" w:hAnsiTheme="minorHAnsi" w:cstheme="minorHAnsi"/>
          <w:color w:val="030303"/>
          <w:sz w:val="22"/>
          <w:szCs w:val="22"/>
        </w:rPr>
      </w:pPr>
    </w:p>
    <w:p w14:paraId="133A4916" w14:textId="77777777" w:rsidR="00CA0C50" w:rsidRDefault="00CA0C50" w:rsidP="00CA0C50">
      <w:pPr>
        <w:ind w:left="720"/>
      </w:pPr>
      <w:r w:rsidRPr="004A077D">
        <w:t xml:space="preserve">Good [Morning/Afternoon/Evening], </w:t>
      </w:r>
    </w:p>
    <w:p w14:paraId="3E129819" w14:textId="77777777" w:rsidR="00CA0C50" w:rsidRPr="004A077D" w:rsidRDefault="00CA0C50" w:rsidP="00CA0C50">
      <w:pPr>
        <w:ind w:left="720"/>
      </w:pPr>
    </w:p>
    <w:p w14:paraId="6A61DF61" w14:textId="77777777" w:rsidR="00CA0C50" w:rsidRDefault="00CA0C50" w:rsidP="00CA0C50">
      <w:pPr>
        <w:ind w:left="720"/>
      </w:pPr>
      <w:r w:rsidRPr="004A077D">
        <w:t xml:space="preserve">Our office has [observed/received a report of] an incident that could impact operations. While our office is in the process of gathering additional details, we are writing to provide a brief update about what we know currently. This information is for your awareness only and not for further dissemination or public release. </w:t>
      </w:r>
    </w:p>
    <w:p w14:paraId="792FCFCD" w14:textId="77777777" w:rsidR="002F2CAF" w:rsidRPr="004A077D" w:rsidRDefault="002F2CAF" w:rsidP="00CA0C50">
      <w:pPr>
        <w:ind w:left="720"/>
      </w:pPr>
    </w:p>
    <w:p w14:paraId="47C38672" w14:textId="77777777" w:rsidR="00CA0C50" w:rsidRPr="004A077D" w:rsidRDefault="00CA0C50" w:rsidP="00CA0C50">
      <w:pPr>
        <w:ind w:left="720"/>
      </w:pPr>
      <w:r w:rsidRPr="004A077D">
        <w:rPr>
          <w:b/>
          <w:bCs/>
        </w:rPr>
        <w:t xml:space="preserve">Incident Summary Type of Incident: </w:t>
      </w:r>
      <w:r w:rsidRPr="004A077D">
        <w:t xml:space="preserve">[Severe weather, cyber incident, equipment malfunction, etc.] </w:t>
      </w:r>
    </w:p>
    <w:p w14:paraId="3309A712" w14:textId="77777777" w:rsidR="00CA0C50" w:rsidRPr="004A077D" w:rsidRDefault="00CA0C50" w:rsidP="00CA0C50">
      <w:pPr>
        <w:ind w:left="720"/>
      </w:pPr>
      <w:r w:rsidRPr="004A077D">
        <w:rPr>
          <w:b/>
          <w:bCs/>
        </w:rPr>
        <w:t>Date and Time of Incident:</w:t>
      </w:r>
      <w:r w:rsidRPr="004A077D">
        <w:t xml:space="preserve"> [Insert date and time] </w:t>
      </w:r>
    </w:p>
    <w:p w14:paraId="145B2759" w14:textId="77777777" w:rsidR="00CA0C50" w:rsidRPr="004A077D" w:rsidRDefault="00CA0C50" w:rsidP="00CA0C50">
      <w:pPr>
        <w:ind w:left="720"/>
      </w:pPr>
      <w:r w:rsidRPr="004A077D">
        <w:rPr>
          <w:b/>
          <w:bCs/>
        </w:rPr>
        <w:t>Location:</w:t>
      </w:r>
      <w:r w:rsidRPr="004A077D">
        <w:t xml:space="preserve"> [Insert location] </w:t>
      </w:r>
    </w:p>
    <w:p w14:paraId="08013197" w14:textId="77777777" w:rsidR="00CA0C50" w:rsidRPr="004A077D" w:rsidRDefault="00CA0C50" w:rsidP="00CA0C50">
      <w:pPr>
        <w:ind w:left="720"/>
      </w:pPr>
      <w:r w:rsidRPr="004A077D">
        <w:rPr>
          <w:b/>
          <w:bCs/>
        </w:rPr>
        <w:t>Current Status:</w:t>
      </w:r>
      <w:r w:rsidRPr="004A077D">
        <w:t xml:space="preserve"> [Brief description of incident status] </w:t>
      </w:r>
    </w:p>
    <w:p w14:paraId="30D8206F" w14:textId="77777777" w:rsidR="00CA0C50" w:rsidRPr="004A077D" w:rsidRDefault="00CA0C50" w:rsidP="00CA0C50">
      <w:pPr>
        <w:ind w:left="720"/>
      </w:pPr>
    </w:p>
    <w:p w14:paraId="6E610D1A" w14:textId="77777777" w:rsidR="00CA0C50" w:rsidRPr="004A077D" w:rsidRDefault="00CA0C50" w:rsidP="00CA0C50">
      <w:pPr>
        <w:ind w:left="720"/>
      </w:pPr>
      <w:r w:rsidRPr="004A077D">
        <w:rPr>
          <w:b/>
          <w:bCs/>
        </w:rPr>
        <w:t>Known Facts:</w:t>
      </w:r>
      <w:r w:rsidRPr="004A077D">
        <w:t xml:space="preserve"> [Only include information that is available and appropriate to share at this time.] </w:t>
      </w:r>
    </w:p>
    <w:p w14:paraId="1C4082ED" w14:textId="77777777" w:rsidR="00CA0C50" w:rsidRPr="0014126D" w:rsidRDefault="00CA0C50" w:rsidP="00CA0C50">
      <w:pPr>
        <w:ind w:left="720"/>
      </w:pPr>
      <w:r w:rsidRPr="0014126D">
        <w:rPr>
          <w:b/>
          <w:bCs/>
        </w:rPr>
        <w:t>What Happened:</w:t>
      </w:r>
      <w:r w:rsidRPr="0014126D">
        <w:t xml:space="preserve"> [Brief description of the incident] </w:t>
      </w:r>
    </w:p>
    <w:p w14:paraId="71EB87E6" w14:textId="77777777" w:rsidR="00CA0C50" w:rsidRPr="0014126D" w:rsidRDefault="00CA0C50" w:rsidP="00CA0C50">
      <w:pPr>
        <w:ind w:left="720"/>
      </w:pPr>
      <w:r w:rsidRPr="0014126D">
        <w:rPr>
          <w:b/>
          <w:bCs/>
        </w:rPr>
        <w:t>Impact on Operations:</w:t>
      </w:r>
      <w:r w:rsidRPr="0014126D">
        <w:t xml:space="preserve"> [Details about how the incident has affected or may affect operations] </w:t>
      </w:r>
    </w:p>
    <w:p w14:paraId="73C97F88" w14:textId="77777777" w:rsidR="00CA0C50" w:rsidRPr="0014126D" w:rsidRDefault="00CA0C50" w:rsidP="00CA0C50">
      <w:pPr>
        <w:ind w:left="720"/>
      </w:pPr>
      <w:r w:rsidRPr="0014126D">
        <w:rPr>
          <w:b/>
          <w:bCs/>
        </w:rPr>
        <w:t>Immediate Actions being Taken:</w:t>
      </w:r>
      <w:r w:rsidRPr="0014126D">
        <w:t xml:space="preserve"> [Description of any immediate steps taken to address the incident (i.e., who has been notified; assessment of critical comms systems; coordination with law enforcement and state and federal partners, as necessary.] </w:t>
      </w:r>
    </w:p>
    <w:p w14:paraId="142E83B6" w14:textId="77777777" w:rsidR="00CA0C50" w:rsidRPr="004A077D" w:rsidRDefault="00CA0C50" w:rsidP="00CA0C50">
      <w:pPr>
        <w:ind w:left="720"/>
      </w:pPr>
    </w:p>
    <w:p w14:paraId="577FA7F8" w14:textId="77777777" w:rsidR="00CA0C50" w:rsidRDefault="00CA0C50" w:rsidP="00CA0C50">
      <w:pPr>
        <w:ind w:left="720"/>
      </w:pPr>
      <w:r w:rsidRPr="004A077D">
        <w:t xml:space="preserve">As per our incident response plan, we have activated the necessary protocols to respond to the incident. We will continue to investigate the incident and provide updates as more information becomes available. Our priority is to ensure the integrity and continuity of </w:t>
      </w:r>
      <w:r>
        <w:t>operations</w:t>
      </w:r>
      <w:r w:rsidRPr="004A077D">
        <w:t xml:space="preserve"> while keeping all stakeholders informed.</w:t>
      </w:r>
    </w:p>
    <w:p w14:paraId="575BC08A" w14:textId="77777777" w:rsidR="00CA0C50" w:rsidRPr="004A077D" w:rsidRDefault="00CA0C50" w:rsidP="00CA0C50">
      <w:pPr>
        <w:ind w:left="720"/>
      </w:pPr>
    </w:p>
    <w:p w14:paraId="75F65A1A" w14:textId="77777777" w:rsidR="00CA0C50" w:rsidRPr="004A077D" w:rsidRDefault="00CA0C50" w:rsidP="00CA0C50">
      <w:pPr>
        <w:ind w:left="720"/>
      </w:pPr>
      <w:r w:rsidRPr="004A077D">
        <w:rPr>
          <w:b/>
          <w:bCs/>
        </w:rPr>
        <w:t>Points of Contact</w:t>
      </w:r>
      <w:r w:rsidRPr="004A077D">
        <w:t xml:space="preserve"> For further information or to report additional details, please contact: </w:t>
      </w:r>
    </w:p>
    <w:p w14:paraId="06EB8DD6" w14:textId="77777777" w:rsidR="00CA0C50" w:rsidRPr="004A077D" w:rsidRDefault="00CA0C50" w:rsidP="00CA0C50">
      <w:pPr>
        <w:ind w:left="720"/>
      </w:pPr>
      <w:r w:rsidRPr="004A077D">
        <w:rPr>
          <w:b/>
          <w:bCs/>
        </w:rPr>
        <w:t>Primary Contact:</w:t>
      </w:r>
      <w:r w:rsidRPr="004A077D">
        <w:t xml:space="preserve"> [Name, Title, Phone, Email] </w:t>
      </w:r>
    </w:p>
    <w:p w14:paraId="15ACFDEC" w14:textId="77777777" w:rsidR="00CA0C50" w:rsidRPr="004A077D" w:rsidRDefault="00CA0C50" w:rsidP="00CA0C50">
      <w:pPr>
        <w:ind w:left="720"/>
      </w:pPr>
      <w:r w:rsidRPr="004A077D">
        <w:rPr>
          <w:b/>
          <w:bCs/>
        </w:rPr>
        <w:t>Secondary Contact:</w:t>
      </w:r>
      <w:r w:rsidRPr="004A077D">
        <w:t xml:space="preserve"> [Name, Title, Phone, Email] </w:t>
      </w:r>
    </w:p>
    <w:p w14:paraId="2895FC89" w14:textId="77777777" w:rsidR="00CA0C50" w:rsidRPr="004A077D" w:rsidRDefault="00CA0C50" w:rsidP="00CA0C50">
      <w:pPr>
        <w:ind w:left="720"/>
      </w:pPr>
    </w:p>
    <w:p w14:paraId="1D05D748" w14:textId="0B60949D" w:rsidR="00CA0C50" w:rsidRPr="004A077D" w:rsidRDefault="00CA0C50" w:rsidP="00CA0C50">
      <w:pPr>
        <w:ind w:left="720"/>
      </w:pPr>
      <w:r w:rsidRPr="004A077D">
        <w:t>Thank you</w:t>
      </w:r>
      <w:r w:rsidR="00D9243B">
        <w:t>,</w:t>
      </w:r>
    </w:p>
    <w:p w14:paraId="0420B1E3" w14:textId="77777777" w:rsidR="00CA0C50" w:rsidRPr="004A077D" w:rsidRDefault="00CA0C50" w:rsidP="00CA0C50">
      <w:pPr>
        <w:ind w:left="720"/>
        <w:rPr>
          <w:color w:val="000000"/>
        </w:rPr>
      </w:pPr>
    </w:p>
    <w:p w14:paraId="755504F0" w14:textId="77777777" w:rsidR="00CA0C50" w:rsidRDefault="00CA0C50" w:rsidP="00CA0C50">
      <w:pPr>
        <w:ind w:left="720"/>
      </w:pPr>
      <w:r w:rsidRPr="0070323F">
        <w:t>[Email Signature]</w:t>
      </w:r>
      <w:r>
        <w:br w:type="page"/>
      </w:r>
    </w:p>
    <w:p w14:paraId="59AB6339" w14:textId="77777777" w:rsidR="00CA0C50" w:rsidRDefault="00CA0C50" w:rsidP="00CA0C50">
      <w:pPr>
        <w:pStyle w:val="Heading1"/>
        <w:spacing w:before="0" w:beforeAutospacing="0" w:after="0" w:afterAutospacing="0"/>
        <w:jc w:val="center"/>
        <w:rPr>
          <w:rFonts w:asciiTheme="minorHAnsi" w:hAnsiTheme="minorHAnsi" w:cstheme="minorHAnsi"/>
          <w:sz w:val="44"/>
          <w:szCs w:val="44"/>
        </w:rPr>
      </w:pPr>
      <w:bookmarkStart w:id="26" w:name="_Toc190178914"/>
      <w:r>
        <w:rPr>
          <w:rFonts w:asciiTheme="minorHAnsi" w:hAnsiTheme="minorHAnsi" w:cstheme="minorHAnsi"/>
          <w:sz w:val="44"/>
          <w:szCs w:val="44"/>
        </w:rPr>
        <w:lastRenderedPageBreak/>
        <w:t>Holding Statement Templates</w:t>
      </w:r>
      <w:bookmarkEnd w:id="26"/>
    </w:p>
    <w:p w14:paraId="1F0A5B40" w14:textId="77777777" w:rsidR="00CA0C50" w:rsidRPr="007425EB" w:rsidRDefault="00CA0C50" w:rsidP="00CA0C50">
      <w:pPr>
        <w:autoSpaceDE w:val="0"/>
        <w:autoSpaceDN w:val="0"/>
        <w:adjustRightInd w:val="0"/>
        <w:rPr>
          <w:rFonts w:asciiTheme="minorHAnsi" w:hAnsiTheme="minorHAnsi" w:cstheme="minorHAnsi"/>
          <w:b/>
          <w:bCs/>
          <w:sz w:val="32"/>
          <w:szCs w:val="32"/>
        </w:rPr>
      </w:pPr>
      <w:r w:rsidRPr="007425EB">
        <w:rPr>
          <w:rFonts w:asciiTheme="minorHAnsi" w:hAnsiTheme="minorHAnsi" w:cstheme="minorHAnsi"/>
          <w:b/>
          <w:bCs/>
          <w:sz w:val="32"/>
          <w:szCs w:val="32"/>
        </w:rPr>
        <w:t xml:space="preserve">Purpose </w:t>
      </w:r>
    </w:p>
    <w:p w14:paraId="6B5B5C0C" w14:textId="77777777" w:rsidR="00CA0C50" w:rsidRDefault="00CA0C50" w:rsidP="00CA0C50">
      <w:pPr>
        <w:autoSpaceDE w:val="0"/>
        <w:autoSpaceDN w:val="0"/>
        <w:adjustRightInd w:val="0"/>
        <w:ind w:left="720"/>
        <w:rPr>
          <w:rFonts w:asciiTheme="minorHAnsi" w:hAnsiTheme="minorHAnsi" w:cstheme="minorHAnsi"/>
        </w:rPr>
      </w:pPr>
      <w:r w:rsidRPr="007425EB">
        <w:rPr>
          <w:rFonts w:asciiTheme="minorHAnsi" w:hAnsiTheme="minorHAnsi" w:cstheme="minorHAnsi"/>
        </w:rPr>
        <w:t xml:space="preserve">A public statement, or holding statement, serves as an initial incident notification to a broader audience, including the public. A holding statement is used after an incident has been initially reported, but before complete information is available. Holding statements provide a way to keep stakeholders and the public informed while incident response is underway. The statement acknowledges the incident, assures the public and stakeholders that it is being addressed, and reiterates commitment to providing further updates as the situation develops. </w:t>
      </w:r>
    </w:p>
    <w:p w14:paraId="2AE7223C" w14:textId="77777777" w:rsidR="00CA0C50" w:rsidRPr="007425EB" w:rsidRDefault="00CA0C50" w:rsidP="00CA0C50">
      <w:pPr>
        <w:autoSpaceDE w:val="0"/>
        <w:autoSpaceDN w:val="0"/>
        <w:adjustRightInd w:val="0"/>
        <w:rPr>
          <w:rFonts w:asciiTheme="minorHAnsi" w:hAnsiTheme="minorHAnsi" w:cstheme="minorHAnsi"/>
        </w:rPr>
      </w:pPr>
    </w:p>
    <w:p w14:paraId="0019249A" w14:textId="77777777" w:rsidR="00CA0C50" w:rsidRPr="007425EB" w:rsidRDefault="00CA0C50" w:rsidP="00CA0C50">
      <w:pPr>
        <w:autoSpaceDE w:val="0"/>
        <w:autoSpaceDN w:val="0"/>
        <w:adjustRightInd w:val="0"/>
        <w:rPr>
          <w:rFonts w:asciiTheme="minorHAnsi" w:hAnsiTheme="minorHAnsi" w:cstheme="minorHAnsi"/>
          <w:b/>
          <w:bCs/>
          <w:sz w:val="28"/>
          <w:szCs w:val="28"/>
        </w:rPr>
      </w:pPr>
      <w:r w:rsidRPr="007425EB">
        <w:rPr>
          <w:rFonts w:asciiTheme="minorHAnsi" w:hAnsiTheme="minorHAnsi" w:cstheme="minorHAnsi"/>
          <w:b/>
          <w:bCs/>
          <w:sz w:val="28"/>
          <w:szCs w:val="28"/>
        </w:rPr>
        <w:t xml:space="preserve">Instructions/Considerations </w:t>
      </w:r>
    </w:p>
    <w:p w14:paraId="5F9DE263" w14:textId="7EAE6DEB" w:rsidR="00CA0C50" w:rsidRDefault="00CA0C50" w:rsidP="00CA0C50">
      <w:pPr>
        <w:autoSpaceDE w:val="0"/>
        <w:autoSpaceDN w:val="0"/>
        <w:adjustRightInd w:val="0"/>
        <w:ind w:left="720"/>
        <w:rPr>
          <w:rFonts w:asciiTheme="minorHAnsi" w:hAnsiTheme="minorHAnsi" w:cstheme="minorHAnsi"/>
        </w:rPr>
      </w:pPr>
      <w:r w:rsidRPr="007425EB">
        <w:rPr>
          <w:rFonts w:asciiTheme="minorHAnsi" w:hAnsiTheme="minorHAnsi" w:cstheme="minorHAnsi"/>
        </w:rPr>
        <w:t xml:space="preserve">Before sending a holding statement, ensure you have verified the key facts about the incident. Keep the message brief and avoid including every detail. The purpose is to alert stakeholders and the public </w:t>
      </w:r>
      <w:r w:rsidR="007C568F">
        <w:rPr>
          <w:rFonts w:asciiTheme="minorHAnsi" w:hAnsiTheme="minorHAnsi" w:cstheme="minorHAnsi"/>
        </w:rPr>
        <w:t xml:space="preserve">that </w:t>
      </w:r>
      <w:r w:rsidRPr="007425EB">
        <w:rPr>
          <w:rFonts w:asciiTheme="minorHAnsi" w:hAnsiTheme="minorHAnsi" w:cstheme="minorHAnsi"/>
        </w:rPr>
        <w:t>you are aware of the incident and are actively responding to it. Be mindful</w:t>
      </w:r>
      <w:r w:rsidR="00474356">
        <w:rPr>
          <w:rFonts w:asciiTheme="minorHAnsi" w:hAnsiTheme="minorHAnsi" w:cstheme="minorHAnsi"/>
        </w:rPr>
        <w:t>:</w:t>
      </w:r>
      <w:r w:rsidRPr="007425EB">
        <w:rPr>
          <w:rFonts w:asciiTheme="minorHAnsi" w:hAnsiTheme="minorHAnsi" w:cstheme="minorHAnsi"/>
        </w:rPr>
        <w:t xml:space="preserve"> these communications are public facing</w:t>
      </w:r>
      <w:r w:rsidR="00474356">
        <w:rPr>
          <w:rFonts w:asciiTheme="minorHAnsi" w:hAnsiTheme="minorHAnsi" w:cstheme="minorHAnsi"/>
        </w:rPr>
        <w:t>.</w:t>
      </w:r>
      <w:r w:rsidRPr="007425EB">
        <w:rPr>
          <w:rFonts w:asciiTheme="minorHAnsi" w:hAnsiTheme="minorHAnsi" w:cstheme="minorHAnsi"/>
        </w:rPr>
        <w:t xml:space="preserve"> </w:t>
      </w:r>
      <w:r w:rsidR="00474356">
        <w:rPr>
          <w:rFonts w:asciiTheme="minorHAnsi" w:hAnsiTheme="minorHAnsi" w:cstheme="minorHAnsi"/>
        </w:rPr>
        <w:t>E</w:t>
      </w:r>
      <w:r w:rsidRPr="007425EB">
        <w:rPr>
          <w:rFonts w:asciiTheme="minorHAnsi" w:hAnsiTheme="minorHAnsi" w:cstheme="minorHAnsi"/>
        </w:rPr>
        <w:t xml:space="preserve">nsure the information shared is accurate and </w:t>
      </w:r>
      <w:r w:rsidR="00474356">
        <w:rPr>
          <w:rFonts w:asciiTheme="minorHAnsi" w:hAnsiTheme="minorHAnsi" w:cstheme="minorHAnsi"/>
        </w:rPr>
        <w:t xml:space="preserve">contains </w:t>
      </w:r>
      <w:r w:rsidRPr="007425EB">
        <w:rPr>
          <w:rFonts w:asciiTheme="minorHAnsi" w:hAnsiTheme="minorHAnsi" w:cstheme="minorHAnsi"/>
        </w:rPr>
        <w:t xml:space="preserve">an appropriate level of detail for public consumption. </w:t>
      </w:r>
      <w:r>
        <w:rPr>
          <w:rFonts w:asciiTheme="minorHAnsi" w:hAnsiTheme="minorHAnsi" w:cstheme="minorHAnsi"/>
        </w:rPr>
        <w:t xml:space="preserve"> </w:t>
      </w:r>
      <w:r w:rsidRPr="007425EB">
        <w:rPr>
          <w:rFonts w:asciiTheme="minorHAnsi" w:hAnsiTheme="minorHAnsi" w:cstheme="minorHAnsi"/>
        </w:rPr>
        <w:t xml:space="preserve">Plan to provide follow-up updates as more information becomes available. </w:t>
      </w:r>
    </w:p>
    <w:p w14:paraId="4702E3E1" w14:textId="77777777" w:rsidR="00CA0C50" w:rsidRPr="007425EB" w:rsidRDefault="00CA0C50" w:rsidP="00CA0C50">
      <w:pPr>
        <w:autoSpaceDE w:val="0"/>
        <w:autoSpaceDN w:val="0"/>
        <w:adjustRightInd w:val="0"/>
        <w:rPr>
          <w:rFonts w:asciiTheme="minorHAnsi" w:hAnsiTheme="minorHAnsi" w:cstheme="minorHAnsi"/>
        </w:rPr>
      </w:pPr>
    </w:p>
    <w:p w14:paraId="54ED1623" w14:textId="77777777" w:rsidR="00CA0C50" w:rsidRDefault="00CA0C50" w:rsidP="00CA0C50">
      <w:pPr>
        <w:autoSpaceDE w:val="0"/>
        <w:autoSpaceDN w:val="0"/>
        <w:adjustRightInd w:val="0"/>
        <w:rPr>
          <w:rFonts w:asciiTheme="minorHAnsi" w:hAnsiTheme="minorHAnsi" w:cstheme="minorHAnsi"/>
          <w:b/>
          <w:bCs/>
          <w:sz w:val="28"/>
          <w:szCs w:val="28"/>
        </w:rPr>
      </w:pPr>
      <w:r w:rsidRPr="007425EB">
        <w:rPr>
          <w:rFonts w:asciiTheme="minorHAnsi" w:hAnsiTheme="minorHAnsi" w:cstheme="minorHAnsi"/>
          <w:b/>
          <w:bCs/>
          <w:sz w:val="28"/>
          <w:szCs w:val="28"/>
        </w:rPr>
        <w:t xml:space="preserve">Social Media Posts </w:t>
      </w:r>
    </w:p>
    <w:p w14:paraId="26773008" w14:textId="77777777" w:rsidR="00CA0C50" w:rsidRPr="007425EB" w:rsidRDefault="00CA0C50" w:rsidP="00CA0C50">
      <w:pPr>
        <w:autoSpaceDE w:val="0"/>
        <w:autoSpaceDN w:val="0"/>
        <w:adjustRightInd w:val="0"/>
        <w:rPr>
          <w:rFonts w:asciiTheme="minorHAnsi" w:hAnsiTheme="minorHAnsi" w:cstheme="minorHAnsi"/>
          <w:b/>
          <w:bCs/>
          <w:sz w:val="28"/>
          <w:szCs w:val="28"/>
        </w:rPr>
      </w:pPr>
    </w:p>
    <w:p w14:paraId="457A6B49" w14:textId="77777777" w:rsidR="00CA0C50" w:rsidRDefault="00CA0C50" w:rsidP="00CA0C50">
      <w:pPr>
        <w:autoSpaceDE w:val="0"/>
        <w:autoSpaceDN w:val="0"/>
        <w:adjustRightInd w:val="0"/>
        <w:rPr>
          <w:rFonts w:asciiTheme="minorHAnsi" w:hAnsiTheme="minorHAnsi" w:cstheme="minorHAnsi"/>
        </w:rPr>
      </w:pPr>
      <w:r>
        <w:rPr>
          <w:rFonts w:asciiTheme="minorHAnsi" w:hAnsiTheme="minorHAnsi" w:cstheme="minorHAnsi"/>
          <w:b/>
          <w:bCs/>
        </w:rPr>
        <w:t>Facebook/</w:t>
      </w:r>
      <w:r w:rsidRPr="007425EB">
        <w:rPr>
          <w:rFonts w:asciiTheme="minorHAnsi" w:hAnsiTheme="minorHAnsi" w:cstheme="minorHAnsi"/>
          <w:b/>
          <w:bCs/>
        </w:rPr>
        <w:t>X</w:t>
      </w:r>
      <w:r>
        <w:rPr>
          <w:rFonts w:asciiTheme="minorHAnsi" w:hAnsiTheme="minorHAnsi" w:cstheme="minorHAnsi"/>
          <w:b/>
          <w:bCs/>
        </w:rPr>
        <w:t>/Instagram</w:t>
      </w:r>
      <w:r w:rsidRPr="007425EB">
        <w:rPr>
          <w:rFonts w:asciiTheme="minorHAnsi" w:hAnsiTheme="minorHAnsi" w:cstheme="minorHAnsi"/>
          <w:b/>
          <w:bCs/>
        </w:rPr>
        <w:t>:</w:t>
      </w:r>
    </w:p>
    <w:p w14:paraId="0472BB32" w14:textId="77777777" w:rsidR="00CA0C50" w:rsidRDefault="00CA0C50" w:rsidP="00CA0C50">
      <w:pPr>
        <w:autoSpaceDE w:val="0"/>
        <w:autoSpaceDN w:val="0"/>
        <w:adjustRightInd w:val="0"/>
        <w:ind w:left="720"/>
        <w:rPr>
          <w:rFonts w:asciiTheme="minorHAnsi" w:hAnsiTheme="minorHAnsi" w:cstheme="minorHAnsi"/>
        </w:rPr>
      </w:pPr>
      <w:r w:rsidRPr="007425EB">
        <w:rPr>
          <w:rFonts w:asciiTheme="minorHAnsi" w:hAnsiTheme="minorHAnsi" w:cstheme="minorHAnsi"/>
        </w:rPr>
        <w:t xml:space="preserve">We are aware of an incident affecting [insert brief description here]. Our team is actively responding and coordinating with [insert </w:t>
      </w:r>
      <w:r>
        <w:rPr>
          <w:rFonts w:asciiTheme="minorHAnsi" w:hAnsiTheme="minorHAnsi" w:cstheme="minorHAnsi"/>
        </w:rPr>
        <w:t xml:space="preserve">Cyber Insurance or </w:t>
      </w:r>
      <w:r w:rsidRPr="007425EB">
        <w:rPr>
          <w:rFonts w:asciiTheme="minorHAnsi" w:hAnsiTheme="minorHAnsi" w:cstheme="minorHAnsi"/>
        </w:rPr>
        <w:t xml:space="preserve">the appropriate authorities]. </w:t>
      </w:r>
      <w:r>
        <w:rPr>
          <w:rFonts w:asciiTheme="minorHAnsi" w:hAnsiTheme="minorHAnsi" w:cstheme="minorHAnsi"/>
        </w:rPr>
        <w:t xml:space="preserve"> </w:t>
      </w:r>
      <w:r w:rsidRPr="007425EB">
        <w:rPr>
          <w:rFonts w:asciiTheme="minorHAnsi" w:hAnsiTheme="minorHAnsi" w:cstheme="minorHAnsi"/>
        </w:rPr>
        <w:t>We will provide updates as more information becomes available.</w:t>
      </w:r>
      <w:r>
        <w:rPr>
          <w:rFonts w:asciiTheme="minorHAnsi" w:hAnsiTheme="minorHAnsi" w:cstheme="minorHAnsi"/>
        </w:rPr>
        <w:t xml:space="preserve">  </w:t>
      </w:r>
      <w:r w:rsidRPr="007425EB">
        <w:rPr>
          <w:rFonts w:asciiTheme="minorHAnsi" w:hAnsiTheme="minorHAnsi" w:cstheme="minorHAnsi"/>
        </w:rPr>
        <w:t>For further details, visit [</w:t>
      </w:r>
      <w:r>
        <w:rPr>
          <w:rFonts w:asciiTheme="minorHAnsi" w:hAnsiTheme="minorHAnsi" w:cstheme="minorHAnsi"/>
        </w:rPr>
        <w:t>Organization</w:t>
      </w:r>
      <w:r w:rsidRPr="007425EB">
        <w:rPr>
          <w:rFonts w:asciiTheme="minorHAnsi" w:hAnsiTheme="minorHAnsi" w:cstheme="minorHAnsi"/>
        </w:rPr>
        <w:t xml:space="preserve"> Website]. </w:t>
      </w:r>
    </w:p>
    <w:p w14:paraId="40842150" w14:textId="77777777" w:rsidR="00CA0C50" w:rsidRPr="007425EB" w:rsidRDefault="00CA0C50" w:rsidP="00CA0C50">
      <w:pPr>
        <w:autoSpaceDE w:val="0"/>
        <w:autoSpaceDN w:val="0"/>
        <w:adjustRightInd w:val="0"/>
        <w:rPr>
          <w:rFonts w:asciiTheme="minorHAnsi" w:hAnsiTheme="minorHAnsi" w:cstheme="minorHAnsi"/>
        </w:rPr>
      </w:pPr>
    </w:p>
    <w:p w14:paraId="27FEE416" w14:textId="77777777" w:rsidR="00CA0C50" w:rsidRPr="007425EB" w:rsidRDefault="00CA0C50" w:rsidP="00CA0C50">
      <w:pPr>
        <w:autoSpaceDE w:val="0"/>
        <w:autoSpaceDN w:val="0"/>
        <w:adjustRightInd w:val="0"/>
        <w:rPr>
          <w:rFonts w:asciiTheme="minorHAnsi" w:hAnsiTheme="minorHAnsi" w:cstheme="minorHAnsi"/>
          <w:b/>
          <w:bCs/>
        </w:rPr>
      </w:pPr>
      <w:r w:rsidRPr="007425EB">
        <w:rPr>
          <w:rFonts w:asciiTheme="minorHAnsi" w:hAnsiTheme="minorHAnsi" w:cstheme="minorHAnsi"/>
          <w:b/>
          <w:bCs/>
        </w:rPr>
        <w:t xml:space="preserve">Website Alert/Banner </w:t>
      </w:r>
    </w:p>
    <w:p w14:paraId="7880FAA7" w14:textId="77777777" w:rsidR="00CA0C50" w:rsidRPr="007425EB" w:rsidRDefault="00CA0C50" w:rsidP="00CA0C50">
      <w:pPr>
        <w:autoSpaceDE w:val="0"/>
        <w:autoSpaceDN w:val="0"/>
        <w:adjustRightInd w:val="0"/>
        <w:ind w:left="360"/>
        <w:rPr>
          <w:rFonts w:asciiTheme="minorHAnsi" w:hAnsiTheme="minorHAnsi" w:cstheme="minorHAnsi"/>
        </w:rPr>
      </w:pPr>
      <w:r w:rsidRPr="007425EB">
        <w:rPr>
          <w:rFonts w:asciiTheme="minorHAnsi" w:hAnsiTheme="minorHAnsi" w:cstheme="minorHAnsi"/>
        </w:rPr>
        <w:t xml:space="preserve">We are aware of an incident affecting [insert brief description here]. Our team is actively responding and coordinating with [insert </w:t>
      </w:r>
      <w:r>
        <w:rPr>
          <w:rFonts w:asciiTheme="minorHAnsi" w:hAnsiTheme="minorHAnsi" w:cstheme="minorHAnsi"/>
        </w:rPr>
        <w:t xml:space="preserve">Cyber Insurance or </w:t>
      </w:r>
      <w:r w:rsidRPr="007425EB">
        <w:rPr>
          <w:rFonts w:asciiTheme="minorHAnsi" w:hAnsiTheme="minorHAnsi" w:cstheme="minorHAnsi"/>
        </w:rPr>
        <w:t xml:space="preserve">the appropriate authorities]. </w:t>
      </w:r>
      <w:r>
        <w:rPr>
          <w:rFonts w:asciiTheme="minorHAnsi" w:hAnsiTheme="minorHAnsi" w:cstheme="minorHAnsi"/>
        </w:rPr>
        <w:t xml:space="preserve"> </w:t>
      </w:r>
      <w:r w:rsidRPr="007425EB">
        <w:rPr>
          <w:rFonts w:asciiTheme="minorHAnsi" w:hAnsiTheme="minorHAnsi" w:cstheme="minorHAnsi"/>
        </w:rPr>
        <w:t>We will provide updates as more information becomes available.</w:t>
      </w:r>
      <w:r>
        <w:rPr>
          <w:rFonts w:asciiTheme="minorHAnsi" w:hAnsiTheme="minorHAnsi" w:cstheme="minorHAnsi"/>
        </w:rPr>
        <w:t xml:space="preserve">  </w:t>
      </w:r>
      <w:r w:rsidRPr="007425EB">
        <w:rPr>
          <w:rFonts w:asciiTheme="minorHAnsi" w:hAnsiTheme="minorHAnsi" w:cstheme="minorHAnsi"/>
        </w:rPr>
        <w:t xml:space="preserve">We will provide updates as more information becomes available. </w:t>
      </w:r>
      <w:r>
        <w:rPr>
          <w:rFonts w:asciiTheme="minorHAnsi" w:hAnsiTheme="minorHAnsi" w:cstheme="minorHAnsi"/>
        </w:rPr>
        <w:t xml:space="preserve"> </w:t>
      </w:r>
      <w:r w:rsidRPr="007425EB">
        <w:rPr>
          <w:rFonts w:asciiTheme="minorHAnsi" w:hAnsiTheme="minorHAnsi" w:cstheme="minorHAnsi"/>
        </w:rPr>
        <w:t xml:space="preserve">Contact: [Primary Contact Information] </w:t>
      </w:r>
    </w:p>
    <w:p w14:paraId="071CD0A2" w14:textId="77777777" w:rsidR="00CA0C50" w:rsidRDefault="00CA0C50" w:rsidP="00CA0C50">
      <w:pPr>
        <w:autoSpaceDE w:val="0"/>
        <w:autoSpaceDN w:val="0"/>
        <w:adjustRightInd w:val="0"/>
        <w:rPr>
          <w:rFonts w:asciiTheme="minorHAnsi" w:hAnsiTheme="minorHAnsi" w:cstheme="minorHAnsi"/>
        </w:rPr>
      </w:pPr>
    </w:p>
    <w:p w14:paraId="777C82FB" w14:textId="77777777" w:rsidR="00CA0C50" w:rsidRPr="007425EB" w:rsidRDefault="00CA0C50" w:rsidP="00CA0C50">
      <w:pPr>
        <w:autoSpaceDE w:val="0"/>
        <w:autoSpaceDN w:val="0"/>
        <w:adjustRightInd w:val="0"/>
        <w:ind w:left="360"/>
        <w:rPr>
          <w:rFonts w:asciiTheme="minorHAnsi" w:hAnsiTheme="minorHAnsi" w:cstheme="minorHAnsi"/>
          <w:b/>
          <w:bCs/>
        </w:rPr>
      </w:pPr>
      <w:r w:rsidRPr="007425EB">
        <w:rPr>
          <w:rFonts w:asciiTheme="minorHAnsi" w:hAnsiTheme="minorHAnsi" w:cstheme="minorHAnsi"/>
          <w:b/>
          <w:bCs/>
        </w:rPr>
        <w:t xml:space="preserve">Contact Information: </w:t>
      </w:r>
    </w:p>
    <w:p w14:paraId="7EB9D6DC" w14:textId="77777777" w:rsidR="00CA0C50" w:rsidRPr="00E81119" w:rsidRDefault="00CA0C50" w:rsidP="00CA0C50">
      <w:pPr>
        <w:pStyle w:val="ListParagraph"/>
        <w:numPr>
          <w:ilvl w:val="0"/>
          <w:numId w:val="56"/>
        </w:numPr>
        <w:autoSpaceDE w:val="0"/>
        <w:autoSpaceDN w:val="0"/>
        <w:adjustRightInd w:val="0"/>
        <w:ind w:left="1080"/>
        <w:rPr>
          <w:rFonts w:asciiTheme="minorHAnsi" w:hAnsiTheme="minorHAnsi" w:cstheme="minorHAnsi"/>
        </w:rPr>
      </w:pPr>
      <w:r w:rsidRPr="00E81119">
        <w:rPr>
          <w:rFonts w:asciiTheme="minorHAnsi" w:hAnsiTheme="minorHAnsi" w:cstheme="minorHAnsi"/>
          <w:b/>
          <w:bCs/>
        </w:rPr>
        <w:t>Primary Contact:</w:t>
      </w:r>
      <w:r w:rsidRPr="00E81119">
        <w:rPr>
          <w:rFonts w:asciiTheme="minorHAnsi" w:hAnsiTheme="minorHAnsi" w:cstheme="minorHAnsi"/>
        </w:rPr>
        <w:t xml:space="preserve"> [Name, Title, Phone, Email] </w:t>
      </w:r>
    </w:p>
    <w:p w14:paraId="3A74A38B" w14:textId="77777777" w:rsidR="00CA0C50" w:rsidRPr="00E81119" w:rsidRDefault="00CA0C50" w:rsidP="00CA0C50">
      <w:pPr>
        <w:pStyle w:val="ListParagraph"/>
        <w:numPr>
          <w:ilvl w:val="0"/>
          <w:numId w:val="56"/>
        </w:numPr>
        <w:autoSpaceDE w:val="0"/>
        <w:autoSpaceDN w:val="0"/>
        <w:adjustRightInd w:val="0"/>
        <w:ind w:left="1080"/>
        <w:rPr>
          <w:rFonts w:asciiTheme="minorHAnsi" w:hAnsiTheme="minorHAnsi" w:cstheme="minorHAnsi"/>
        </w:rPr>
      </w:pPr>
      <w:r w:rsidRPr="00E81119">
        <w:rPr>
          <w:rFonts w:asciiTheme="minorHAnsi" w:hAnsiTheme="minorHAnsi" w:cstheme="minorHAnsi"/>
          <w:b/>
          <w:bCs/>
        </w:rPr>
        <w:t xml:space="preserve">Secondary Contact: </w:t>
      </w:r>
      <w:r w:rsidRPr="00E81119">
        <w:rPr>
          <w:rFonts w:asciiTheme="minorHAnsi" w:hAnsiTheme="minorHAnsi" w:cstheme="minorHAnsi"/>
        </w:rPr>
        <w:t xml:space="preserve">[Name, Title, Phone, Email] </w:t>
      </w:r>
    </w:p>
    <w:p w14:paraId="27B2DB72" w14:textId="77777777" w:rsidR="00CA0C50" w:rsidRPr="007425EB" w:rsidRDefault="00CA0C50" w:rsidP="00CA0C50">
      <w:pPr>
        <w:autoSpaceDE w:val="0"/>
        <w:autoSpaceDN w:val="0"/>
        <w:adjustRightInd w:val="0"/>
        <w:rPr>
          <w:rFonts w:asciiTheme="minorHAnsi" w:hAnsiTheme="minorHAnsi" w:cstheme="minorHAnsi"/>
        </w:rPr>
      </w:pPr>
    </w:p>
    <w:p w14:paraId="139976FD" w14:textId="7831E31A" w:rsidR="00CA0C50" w:rsidRPr="007425EB" w:rsidRDefault="00CA0C50" w:rsidP="00CA0C50">
      <w:pPr>
        <w:ind w:firstLine="720"/>
      </w:pPr>
      <w:r w:rsidRPr="007425EB">
        <w:t>Thank you</w:t>
      </w:r>
      <w:r w:rsidR="005E2AEC">
        <w:t>,</w:t>
      </w:r>
    </w:p>
    <w:p w14:paraId="017681D5" w14:textId="49A9293D" w:rsidR="002F2CAF" w:rsidRDefault="002F2CAF">
      <w:pPr>
        <w:spacing w:after="160" w:line="259" w:lineRule="auto"/>
        <w:rPr>
          <w:rFonts w:asciiTheme="minorHAnsi" w:eastAsia="Times New Roman" w:hAnsiTheme="minorHAnsi" w:cstheme="minorHAnsi"/>
          <w:b/>
          <w:bCs/>
          <w:kern w:val="36"/>
        </w:rPr>
      </w:pPr>
      <w:r>
        <w:rPr>
          <w:rFonts w:asciiTheme="minorHAnsi" w:hAnsiTheme="minorHAnsi" w:cstheme="minorHAnsi"/>
        </w:rPr>
        <w:br w:type="page"/>
      </w:r>
    </w:p>
    <w:p w14:paraId="3A5F8B84" w14:textId="77777777" w:rsidR="00CA0C50" w:rsidRPr="00233CA9" w:rsidRDefault="00CA0C50" w:rsidP="00CA0C50">
      <w:pPr>
        <w:autoSpaceDE w:val="0"/>
        <w:autoSpaceDN w:val="0"/>
        <w:adjustRightInd w:val="0"/>
        <w:rPr>
          <w:rFonts w:asciiTheme="minorHAnsi" w:hAnsiTheme="minorHAnsi" w:cstheme="minorHAnsi"/>
          <w:b/>
          <w:bCs/>
        </w:rPr>
      </w:pPr>
      <w:r w:rsidRPr="00233CA9">
        <w:rPr>
          <w:rFonts w:asciiTheme="minorHAnsi" w:hAnsiTheme="minorHAnsi" w:cstheme="minorHAnsi"/>
          <w:b/>
          <w:bCs/>
        </w:rPr>
        <w:lastRenderedPageBreak/>
        <w:t xml:space="preserve">Email </w:t>
      </w:r>
    </w:p>
    <w:p w14:paraId="7E781733" w14:textId="77777777" w:rsidR="00CA0C50" w:rsidRPr="00233CA9" w:rsidRDefault="00CA0C50" w:rsidP="00CA0C50">
      <w:pPr>
        <w:autoSpaceDE w:val="0"/>
        <w:autoSpaceDN w:val="0"/>
        <w:adjustRightInd w:val="0"/>
        <w:ind w:left="720"/>
        <w:rPr>
          <w:rFonts w:asciiTheme="minorHAnsi" w:hAnsiTheme="minorHAnsi" w:cstheme="minorHAnsi"/>
        </w:rPr>
      </w:pPr>
      <w:r w:rsidRPr="00233CA9">
        <w:rPr>
          <w:rFonts w:asciiTheme="minorHAnsi" w:hAnsiTheme="minorHAnsi" w:cstheme="minorHAnsi"/>
          <w:b/>
          <w:bCs/>
        </w:rPr>
        <w:t>Subject:</w:t>
      </w:r>
      <w:r w:rsidRPr="00233CA9">
        <w:rPr>
          <w:rFonts w:asciiTheme="minorHAnsi" w:hAnsiTheme="minorHAnsi" w:cstheme="minorHAnsi"/>
        </w:rPr>
        <w:t xml:space="preserve"> Incident Acknowledgement and Initial Response </w:t>
      </w:r>
    </w:p>
    <w:p w14:paraId="601EF96F" w14:textId="77777777" w:rsidR="00CA0C50" w:rsidRPr="00233CA9" w:rsidRDefault="00CA0C50" w:rsidP="00CA0C50">
      <w:pPr>
        <w:autoSpaceDE w:val="0"/>
        <w:autoSpaceDN w:val="0"/>
        <w:adjustRightInd w:val="0"/>
        <w:ind w:left="720"/>
        <w:rPr>
          <w:rFonts w:asciiTheme="minorHAnsi" w:hAnsiTheme="minorHAnsi" w:cstheme="minorHAnsi"/>
        </w:rPr>
      </w:pPr>
      <w:r w:rsidRPr="00233CA9">
        <w:rPr>
          <w:rFonts w:asciiTheme="minorHAnsi" w:hAnsiTheme="minorHAnsi" w:cstheme="minorHAnsi"/>
          <w:b/>
          <w:bCs/>
        </w:rPr>
        <w:t>Date and Time:</w:t>
      </w:r>
      <w:r w:rsidRPr="00233CA9">
        <w:rPr>
          <w:rFonts w:asciiTheme="minorHAnsi" w:hAnsiTheme="minorHAnsi" w:cstheme="minorHAnsi"/>
        </w:rPr>
        <w:t xml:space="preserve"> [Insert Date and Time] </w:t>
      </w:r>
    </w:p>
    <w:p w14:paraId="1F54058C" w14:textId="77777777" w:rsidR="00CA0C50" w:rsidRPr="00233CA9" w:rsidRDefault="00CA0C50" w:rsidP="00CA0C50">
      <w:pPr>
        <w:autoSpaceDE w:val="0"/>
        <w:autoSpaceDN w:val="0"/>
        <w:adjustRightInd w:val="0"/>
        <w:ind w:left="720"/>
        <w:rPr>
          <w:rFonts w:asciiTheme="minorHAnsi" w:hAnsiTheme="minorHAnsi" w:cstheme="minorHAnsi"/>
        </w:rPr>
      </w:pPr>
      <w:r w:rsidRPr="00233CA9">
        <w:rPr>
          <w:rFonts w:asciiTheme="minorHAnsi" w:hAnsiTheme="minorHAnsi" w:cstheme="minorHAnsi"/>
          <w:b/>
          <w:bCs/>
        </w:rPr>
        <w:t>From:</w:t>
      </w:r>
      <w:r w:rsidRPr="00233CA9">
        <w:rPr>
          <w:rFonts w:asciiTheme="minorHAnsi" w:hAnsiTheme="minorHAnsi" w:cstheme="minorHAnsi"/>
        </w:rPr>
        <w:t xml:space="preserve"> [</w:t>
      </w:r>
      <w:r>
        <w:rPr>
          <w:rFonts w:asciiTheme="minorHAnsi" w:hAnsiTheme="minorHAnsi" w:cstheme="minorHAnsi"/>
        </w:rPr>
        <w:t>Organization</w:t>
      </w:r>
      <w:r w:rsidRPr="00233CA9">
        <w:rPr>
          <w:rFonts w:asciiTheme="minorHAnsi" w:hAnsiTheme="minorHAnsi" w:cstheme="minorHAnsi"/>
        </w:rPr>
        <w:t xml:space="preserve">/Official Name] </w:t>
      </w:r>
    </w:p>
    <w:p w14:paraId="756586C0" w14:textId="77777777" w:rsidR="00CA0C50" w:rsidRPr="00233CA9" w:rsidRDefault="00CA0C50" w:rsidP="00CA0C50">
      <w:pPr>
        <w:autoSpaceDE w:val="0"/>
        <w:autoSpaceDN w:val="0"/>
        <w:adjustRightInd w:val="0"/>
        <w:ind w:left="720"/>
        <w:rPr>
          <w:rFonts w:asciiTheme="minorHAnsi" w:hAnsiTheme="minorHAnsi" w:cstheme="minorHAnsi"/>
        </w:rPr>
      </w:pPr>
      <w:r w:rsidRPr="00233CA9">
        <w:rPr>
          <w:rFonts w:asciiTheme="minorHAnsi" w:hAnsiTheme="minorHAnsi" w:cstheme="minorHAnsi"/>
          <w:b/>
          <w:bCs/>
        </w:rPr>
        <w:t>To:</w:t>
      </w:r>
      <w:r w:rsidRPr="00233CA9">
        <w:rPr>
          <w:rFonts w:asciiTheme="minorHAnsi" w:hAnsiTheme="minorHAnsi" w:cstheme="minorHAnsi"/>
        </w:rPr>
        <w:t xml:space="preserve"> [List of Recipients - Internal Stakeholders, Law Enforcement, CISA, Public, etc.] </w:t>
      </w:r>
    </w:p>
    <w:p w14:paraId="52EF6B1C" w14:textId="77777777" w:rsidR="00CA0C50" w:rsidRPr="00233CA9" w:rsidRDefault="00CA0C50" w:rsidP="00CA0C50">
      <w:pPr>
        <w:autoSpaceDE w:val="0"/>
        <w:autoSpaceDN w:val="0"/>
        <w:adjustRightInd w:val="0"/>
        <w:ind w:left="1440"/>
        <w:rPr>
          <w:rFonts w:asciiTheme="minorHAnsi" w:hAnsiTheme="minorHAnsi" w:cstheme="minorHAnsi"/>
        </w:rPr>
      </w:pPr>
      <w:r w:rsidRPr="00233CA9">
        <w:rPr>
          <w:rFonts w:asciiTheme="minorHAnsi" w:hAnsiTheme="minorHAnsi" w:cstheme="minorHAnsi"/>
        </w:rPr>
        <w:t xml:space="preserve">Good [Morning/Afternoon/Evening], </w:t>
      </w:r>
    </w:p>
    <w:p w14:paraId="45ECF8A6" w14:textId="1EE0B0EF" w:rsidR="00CA0C50" w:rsidRDefault="00CA0C50" w:rsidP="00CA0C50">
      <w:pPr>
        <w:autoSpaceDE w:val="0"/>
        <w:autoSpaceDN w:val="0"/>
        <w:adjustRightInd w:val="0"/>
        <w:ind w:left="1440"/>
        <w:rPr>
          <w:rFonts w:asciiTheme="minorHAnsi" w:hAnsiTheme="minorHAnsi" w:cstheme="minorHAnsi"/>
        </w:rPr>
      </w:pPr>
      <w:r>
        <w:rPr>
          <w:rFonts w:asciiTheme="minorHAnsi" w:hAnsiTheme="minorHAnsi" w:cstheme="minorHAnsi"/>
        </w:rPr>
        <w:t>[Organization]</w:t>
      </w:r>
      <w:r w:rsidRPr="00233CA9">
        <w:rPr>
          <w:rFonts w:asciiTheme="minorHAnsi" w:hAnsiTheme="minorHAnsi" w:cstheme="minorHAnsi"/>
        </w:rPr>
        <w:t xml:space="preserve"> is aware of an incident which as occurred affecting our [insert brief description here]. At this moment, our team continues to actively </w:t>
      </w:r>
      <w:r w:rsidR="002115D4" w:rsidRPr="00233CA9">
        <w:rPr>
          <w:rFonts w:asciiTheme="minorHAnsi" w:hAnsiTheme="minorHAnsi" w:cstheme="minorHAnsi"/>
        </w:rPr>
        <w:t>investigate</w:t>
      </w:r>
      <w:r w:rsidRPr="00233CA9">
        <w:rPr>
          <w:rFonts w:asciiTheme="minorHAnsi" w:hAnsiTheme="minorHAnsi" w:cstheme="minorHAnsi"/>
        </w:rPr>
        <w:t xml:space="preserve"> the situation and take necessary response actions. Here is what we know so far: </w:t>
      </w:r>
    </w:p>
    <w:p w14:paraId="72A69154" w14:textId="77777777" w:rsidR="00CA0C50" w:rsidRPr="00233CA9" w:rsidRDefault="00CA0C50" w:rsidP="002F2CAF">
      <w:pPr>
        <w:autoSpaceDE w:val="0"/>
        <w:autoSpaceDN w:val="0"/>
        <w:adjustRightInd w:val="0"/>
        <w:ind w:left="720"/>
        <w:rPr>
          <w:rFonts w:asciiTheme="minorHAnsi" w:hAnsiTheme="minorHAnsi" w:cstheme="minorHAnsi"/>
          <w:b/>
          <w:bCs/>
        </w:rPr>
      </w:pPr>
      <w:r w:rsidRPr="00233CA9">
        <w:rPr>
          <w:rFonts w:asciiTheme="minorHAnsi" w:hAnsiTheme="minorHAnsi" w:cstheme="minorHAnsi"/>
          <w:b/>
          <w:bCs/>
        </w:rPr>
        <w:t xml:space="preserve">Incident Summary: </w:t>
      </w:r>
    </w:p>
    <w:p w14:paraId="7B222F8F"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b/>
          <w:bCs/>
        </w:rPr>
        <w:t>Incident Type:</w:t>
      </w:r>
      <w:r w:rsidRPr="00233CA9">
        <w:rPr>
          <w:rFonts w:asciiTheme="minorHAnsi" w:hAnsiTheme="minorHAnsi" w:cstheme="minorHAnsi"/>
        </w:rPr>
        <w:t xml:space="preserve"> [Severe weather, cyber incident, equipment malfunction, etc.] </w:t>
      </w:r>
    </w:p>
    <w:p w14:paraId="69877E74"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b/>
          <w:bCs/>
        </w:rPr>
        <w:t>Date and Time of Incident</w:t>
      </w:r>
      <w:r w:rsidRPr="00233CA9">
        <w:rPr>
          <w:rFonts w:asciiTheme="minorHAnsi" w:hAnsiTheme="minorHAnsi" w:cstheme="minorHAnsi"/>
        </w:rPr>
        <w:t xml:space="preserve">: [Insert Date and Time] </w:t>
      </w:r>
    </w:p>
    <w:p w14:paraId="0E0B0B93"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b/>
          <w:bCs/>
        </w:rPr>
        <w:t>Location:</w:t>
      </w:r>
      <w:r w:rsidRPr="00233CA9">
        <w:rPr>
          <w:rFonts w:asciiTheme="minorHAnsi" w:hAnsiTheme="minorHAnsi" w:cstheme="minorHAnsi"/>
        </w:rPr>
        <w:t xml:space="preserve"> [Insert Location] </w:t>
      </w:r>
    </w:p>
    <w:p w14:paraId="58C7BB4D" w14:textId="77777777" w:rsidR="00CA0C50" w:rsidRPr="00233CA9" w:rsidRDefault="00CA0C50" w:rsidP="002F2CAF">
      <w:pPr>
        <w:autoSpaceDE w:val="0"/>
        <w:autoSpaceDN w:val="0"/>
        <w:adjustRightInd w:val="0"/>
        <w:ind w:left="720"/>
        <w:rPr>
          <w:rFonts w:asciiTheme="minorHAnsi" w:hAnsiTheme="minorHAnsi" w:cstheme="minorHAnsi"/>
        </w:rPr>
      </w:pPr>
    </w:p>
    <w:p w14:paraId="01695BF5" w14:textId="77777777" w:rsidR="00CA0C50" w:rsidRPr="00233CA9" w:rsidRDefault="00CA0C50" w:rsidP="002F2CAF">
      <w:pPr>
        <w:autoSpaceDE w:val="0"/>
        <w:autoSpaceDN w:val="0"/>
        <w:adjustRightInd w:val="0"/>
        <w:ind w:left="720"/>
        <w:rPr>
          <w:rFonts w:asciiTheme="minorHAnsi" w:hAnsiTheme="minorHAnsi" w:cstheme="minorHAnsi"/>
        </w:rPr>
      </w:pPr>
      <w:r w:rsidRPr="00233CA9">
        <w:rPr>
          <w:rFonts w:asciiTheme="minorHAnsi" w:hAnsiTheme="minorHAnsi" w:cstheme="minorHAnsi"/>
          <w:b/>
          <w:bCs/>
        </w:rPr>
        <w:t>Current Status</w:t>
      </w:r>
      <w:r w:rsidRPr="00233CA9">
        <w:rPr>
          <w:rFonts w:asciiTheme="minorHAnsi" w:hAnsiTheme="minorHAnsi" w:cstheme="minorHAnsi"/>
        </w:rPr>
        <w:t xml:space="preserve">: [Only include information that is available and appropriate to share at this time.] </w:t>
      </w:r>
    </w:p>
    <w:p w14:paraId="41F97775"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b/>
          <w:bCs/>
        </w:rPr>
        <w:t>Description of Incident:</w:t>
      </w:r>
      <w:r w:rsidRPr="00233CA9">
        <w:rPr>
          <w:rFonts w:asciiTheme="minorHAnsi" w:hAnsiTheme="minorHAnsi" w:cstheme="minorHAnsi"/>
        </w:rPr>
        <w:t xml:space="preserve"> [Brief description] </w:t>
      </w:r>
    </w:p>
    <w:p w14:paraId="1A6898DA"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b/>
          <w:bCs/>
        </w:rPr>
        <w:t>Immediate Actions Taken:</w:t>
      </w:r>
      <w:r w:rsidRPr="00233CA9">
        <w:rPr>
          <w:rFonts w:asciiTheme="minorHAnsi" w:hAnsiTheme="minorHAnsi" w:cstheme="minorHAnsi"/>
        </w:rPr>
        <w:t xml:space="preserve"> [Any immediate steps taken (i.e., activated incident response plan; coordinating with </w:t>
      </w:r>
      <w:r>
        <w:rPr>
          <w:rFonts w:asciiTheme="minorHAnsi" w:hAnsiTheme="minorHAnsi" w:cstheme="minorHAnsi"/>
        </w:rPr>
        <w:t xml:space="preserve">Cyber Insurance, local </w:t>
      </w:r>
      <w:r w:rsidRPr="00233CA9">
        <w:rPr>
          <w:rFonts w:asciiTheme="minorHAnsi" w:hAnsiTheme="minorHAnsi" w:cstheme="minorHAnsi"/>
        </w:rPr>
        <w:t>law enforcement</w:t>
      </w:r>
      <w:r>
        <w:rPr>
          <w:rFonts w:asciiTheme="minorHAnsi" w:hAnsiTheme="minorHAnsi" w:cstheme="minorHAnsi"/>
        </w:rPr>
        <w:t>, Federal Partners</w:t>
      </w:r>
      <w:r w:rsidRPr="00233CA9">
        <w:rPr>
          <w:rFonts w:asciiTheme="minorHAnsi" w:hAnsiTheme="minorHAnsi" w:cstheme="minorHAnsi"/>
        </w:rPr>
        <w:t xml:space="preserve">)] </w:t>
      </w:r>
    </w:p>
    <w:p w14:paraId="39BC9DDD" w14:textId="77777777" w:rsidR="00CA0C50" w:rsidRPr="00233CA9" w:rsidRDefault="00CA0C50" w:rsidP="002F2CAF">
      <w:pPr>
        <w:autoSpaceDE w:val="0"/>
        <w:autoSpaceDN w:val="0"/>
        <w:adjustRightInd w:val="0"/>
        <w:ind w:left="720"/>
        <w:rPr>
          <w:rFonts w:asciiTheme="minorHAnsi" w:hAnsiTheme="minorHAnsi" w:cstheme="minorHAnsi"/>
        </w:rPr>
      </w:pPr>
    </w:p>
    <w:p w14:paraId="140109BE" w14:textId="77777777" w:rsidR="00CA0C50" w:rsidRDefault="00CA0C50" w:rsidP="002F2CAF">
      <w:pPr>
        <w:autoSpaceDE w:val="0"/>
        <w:autoSpaceDN w:val="0"/>
        <w:adjustRightInd w:val="0"/>
        <w:ind w:left="720"/>
        <w:rPr>
          <w:rFonts w:asciiTheme="minorHAnsi" w:hAnsiTheme="minorHAnsi" w:cstheme="minorHAnsi"/>
        </w:rPr>
      </w:pPr>
      <w:r w:rsidRPr="00233CA9">
        <w:rPr>
          <w:rFonts w:asciiTheme="minorHAnsi" w:hAnsiTheme="minorHAnsi" w:cstheme="minorHAnsi"/>
          <w:b/>
          <w:bCs/>
        </w:rPr>
        <w:t>Next Steps:</w:t>
      </w:r>
      <w:r w:rsidRPr="00233CA9">
        <w:rPr>
          <w:rFonts w:asciiTheme="minorHAnsi" w:hAnsiTheme="minorHAnsi" w:cstheme="minorHAnsi"/>
        </w:rPr>
        <w:t xml:space="preserve"> </w:t>
      </w:r>
    </w:p>
    <w:p w14:paraId="06DF8B6E"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rPr>
        <w:t xml:space="preserve">We will provide additional information as it becomes available. Further updates will be communicated through [specific channels, e.g., email, website, social media, press releases]. We want to assure the public that we are taking this incident seriously and are committed to </w:t>
      </w:r>
      <w:r>
        <w:rPr>
          <w:rFonts w:asciiTheme="minorHAnsi" w:hAnsiTheme="minorHAnsi" w:cstheme="minorHAnsi"/>
        </w:rPr>
        <w:t>quickly resolving the incident while maintaining the safety and privacy of our partners</w:t>
      </w:r>
      <w:r w:rsidRPr="00233CA9">
        <w:rPr>
          <w:rFonts w:asciiTheme="minorHAnsi" w:hAnsiTheme="minorHAnsi" w:cstheme="minorHAnsi"/>
        </w:rPr>
        <w:t xml:space="preserve">. </w:t>
      </w:r>
    </w:p>
    <w:p w14:paraId="48F4A06D" w14:textId="77777777"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b/>
          <w:bCs/>
        </w:rPr>
        <w:t>Points of Contact:</w:t>
      </w:r>
      <w:r w:rsidRPr="00233CA9">
        <w:rPr>
          <w:rFonts w:asciiTheme="minorHAnsi" w:hAnsiTheme="minorHAnsi" w:cstheme="minorHAnsi"/>
        </w:rPr>
        <w:t xml:space="preserve"> For any inquiries, please contact: </w:t>
      </w:r>
    </w:p>
    <w:p w14:paraId="6BBB488A" w14:textId="77777777" w:rsidR="00CA0C50" w:rsidRPr="00233CA9" w:rsidRDefault="00CA0C50" w:rsidP="002F2CAF">
      <w:pPr>
        <w:autoSpaceDE w:val="0"/>
        <w:autoSpaceDN w:val="0"/>
        <w:adjustRightInd w:val="0"/>
        <w:ind w:left="2160"/>
        <w:rPr>
          <w:rFonts w:asciiTheme="minorHAnsi" w:hAnsiTheme="minorHAnsi" w:cstheme="minorHAnsi"/>
        </w:rPr>
      </w:pPr>
      <w:r w:rsidRPr="00233CA9">
        <w:rPr>
          <w:rFonts w:asciiTheme="minorHAnsi" w:hAnsiTheme="minorHAnsi" w:cstheme="minorHAnsi"/>
          <w:b/>
          <w:bCs/>
        </w:rPr>
        <w:t>Primary Contact:</w:t>
      </w:r>
      <w:r w:rsidRPr="00233CA9">
        <w:rPr>
          <w:rFonts w:asciiTheme="minorHAnsi" w:hAnsiTheme="minorHAnsi" w:cstheme="minorHAnsi"/>
        </w:rPr>
        <w:t xml:space="preserve"> [Name, Title, Phone, Email] </w:t>
      </w:r>
    </w:p>
    <w:p w14:paraId="0ADAD943" w14:textId="77777777" w:rsidR="00CA0C50" w:rsidRPr="00233CA9" w:rsidRDefault="00CA0C50" w:rsidP="002F2CAF">
      <w:pPr>
        <w:autoSpaceDE w:val="0"/>
        <w:autoSpaceDN w:val="0"/>
        <w:adjustRightInd w:val="0"/>
        <w:ind w:left="2160"/>
        <w:rPr>
          <w:rFonts w:asciiTheme="minorHAnsi" w:hAnsiTheme="minorHAnsi" w:cstheme="minorHAnsi"/>
        </w:rPr>
      </w:pPr>
      <w:r w:rsidRPr="00233CA9">
        <w:rPr>
          <w:rFonts w:asciiTheme="minorHAnsi" w:hAnsiTheme="minorHAnsi" w:cstheme="minorHAnsi"/>
          <w:b/>
          <w:bCs/>
        </w:rPr>
        <w:t>Secondary Contact:</w:t>
      </w:r>
      <w:r w:rsidRPr="00233CA9">
        <w:rPr>
          <w:rFonts w:asciiTheme="minorHAnsi" w:hAnsiTheme="minorHAnsi" w:cstheme="minorHAnsi"/>
        </w:rPr>
        <w:t xml:space="preserve"> [Name, Title, Phone, Email] </w:t>
      </w:r>
    </w:p>
    <w:p w14:paraId="08CD8E06" w14:textId="77777777" w:rsidR="00CA0C50" w:rsidRPr="00233CA9" w:rsidRDefault="00CA0C50" w:rsidP="002F2CAF">
      <w:pPr>
        <w:autoSpaceDE w:val="0"/>
        <w:autoSpaceDN w:val="0"/>
        <w:adjustRightInd w:val="0"/>
        <w:ind w:left="720"/>
        <w:rPr>
          <w:rFonts w:asciiTheme="minorHAnsi" w:hAnsiTheme="minorHAnsi" w:cstheme="minorHAnsi"/>
        </w:rPr>
      </w:pPr>
    </w:p>
    <w:p w14:paraId="50CE35E0" w14:textId="600860DA" w:rsidR="00CA0C50" w:rsidRPr="00233CA9" w:rsidRDefault="00CA0C50" w:rsidP="002F2CAF">
      <w:pPr>
        <w:autoSpaceDE w:val="0"/>
        <w:autoSpaceDN w:val="0"/>
        <w:adjustRightInd w:val="0"/>
        <w:ind w:left="1440"/>
        <w:rPr>
          <w:rFonts w:asciiTheme="minorHAnsi" w:hAnsiTheme="minorHAnsi" w:cstheme="minorHAnsi"/>
        </w:rPr>
      </w:pPr>
      <w:r w:rsidRPr="00233CA9">
        <w:rPr>
          <w:rFonts w:asciiTheme="minorHAnsi" w:hAnsiTheme="minorHAnsi" w:cstheme="minorHAnsi"/>
        </w:rPr>
        <w:t>Thank you</w:t>
      </w:r>
      <w:r w:rsidR="00764B71">
        <w:rPr>
          <w:rFonts w:asciiTheme="minorHAnsi" w:hAnsiTheme="minorHAnsi" w:cstheme="minorHAnsi"/>
        </w:rPr>
        <w:t>,</w:t>
      </w:r>
    </w:p>
    <w:p w14:paraId="11F5A6F9" w14:textId="77777777" w:rsidR="00CA0C50" w:rsidRPr="00233CA9" w:rsidRDefault="00CA0C50" w:rsidP="002F2CAF">
      <w:pPr>
        <w:autoSpaceDE w:val="0"/>
        <w:autoSpaceDN w:val="0"/>
        <w:adjustRightInd w:val="0"/>
        <w:ind w:left="1440"/>
        <w:rPr>
          <w:rFonts w:asciiTheme="minorHAnsi" w:hAnsiTheme="minorHAnsi" w:cstheme="minorHAnsi"/>
        </w:rPr>
      </w:pPr>
    </w:p>
    <w:p w14:paraId="181354B5" w14:textId="77777777" w:rsidR="00CA0C50" w:rsidRDefault="00CA0C50" w:rsidP="002F2CAF">
      <w:pPr>
        <w:ind w:left="720" w:firstLine="720"/>
        <w:rPr>
          <w:b/>
          <w:bCs/>
        </w:rPr>
      </w:pPr>
      <w:r w:rsidRPr="00233CA9">
        <w:t>[Email Signature]</w:t>
      </w:r>
    </w:p>
    <w:p w14:paraId="38A56AB6" w14:textId="77777777" w:rsidR="00CA0C50" w:rsidRDefault="00CA0C50" w:rsidP="00CA0C50">
      <w:pPr>
        <w:pStyle w:val="Heading1"/>
        <w:spacing w:before="0" w:beforeAutospacing="0" w:after="0" w:afterAutospacing="0"/>
        <w:rPr>
          <w:rFonts w:asciiTheme="minorHAnsi" w:eastAsiaTheme="minorHAnsi" w:hAnsiTheme="minorHAnsi" w:cstheme="minorHAnsi"/>
          <w:b w:val="0"/>
          <w:bCs w:val="0"/>
          <w:kern w:val="0"/>
          <w:sz w:val="24"/>
          <w:szCs w:val="24"/>
        </w:rPr>
      </w:pPr>
    </w:p>
    <w:p w14:paraId="3CFBA27B" w14:textId="77777777" w:rsidR="00CA0C50" w:rsidRDefault="00CA0C50" w:rsidP="00CA0C50">
      <w:pPr>
        <w:spacing w:after="160" w:line="259" w:lineRule="auto"/>
        <w:rPr>
          <w:rFonts w:asciiTheme="minorHAnsi" w:hAnsiTheme="minorHAnsi" w:cstheme="minorHAnsi"/>
        </w:rPr>
      </w:pPr>
      <w:r>
        <w:rPr>
          <w:rFonts w:asciiTheme="minorHAnsi" w:hAnsiTheme="minorHAnsi" w:cstheme="minorHAnsi"/>
          <w:b/>
          <w:bCs/>
        </w:rPr>
        <w:br w:type="page"/>
      </w:r>
    </w:p>
    <w:p w14:paraId="7F4D66E5" w14:textId="77777777" w:rsidR="00CA0C50" w:rsidRPr="00B36143" w:rsidRDefault="00CA0C50" w:rsidP="00CA0C50">
      <w:pPr>
        <w:pStyle w:val="Heading1"/>
        <w:spacing w:before="0" w:beforeAutospacing="0" w:after="0" w:afterAutospacing="0"/>
        <w:jc w:val="center"/>
        <w:rPr>
          <w:rFonts w:asciiTheme="minorHAnsi" w:hAnsiTheme="minorHAnsi" w:cstheme="minorHAnsi"/>
          <w:sz w:val="36"/>
          <w:szCs w:val="36"/>
        </w:rPr>
      </w:pPr>
      <w:bookmarkStart w:id="27" w:name="_Toc190178915"/>
      <w:r w:rsidRPr="00B36143">
        <w:rPr>
          <w:rFonts w:asciiTheme="minorHAnsi" w:hAnsiTheme="minorHAnsi" w:cstheme="minorHAnsi"/>
          <w:sz w:val="36"/>
          <w:szCs w:val="36"/>
        </w:rPr>
        <w:lastRenderedPageBreak/>
        <w:t>Public Information Release Template – Talking Points Guide</w:t>
      </w:r>
      <w:bookmarkEnd w:id="27"/>
    </w:p>
    <w:p w14:paraId="07E1B239" w14:textId="77777777" w:rsidR="001B2001" w:rsidRDefault="001B2001" w:rsidP="00CA0C50">
      <w:pPr>
        <w:autoSpaceDE w:val="0"/>
        <w:autoSpaceDN w:val="0"/>
        <w:adjustRightInd w:val="0"/>
        <w:rPr>
          <w:rFonts w:asciiTheme="minorHAnsi" w:hAnsiTheme="minorHAnsi" w:cstheme="minorHAnsi"/>
          <w:b/>
          <w:bCs/>
          <w:sz w:val="32"/>
          <w:szCs w:val="32"/>
        </w:rPr>
      </w:pPr>
    </w:p>
    <w:p w14:paraId="57716CE1" w14:textId="1E6E488B" w:rsidR="00CA0C50" w:rsidRPr="002941FA" w:rsidRDefault="00CA0C50" w:rsidP="00CA0C50">
      <w:pPr>
        <w:autoSpaceDE w:val="0"/>
        <w:autoSpaceDN w:val="0"/>
        <w:adjustRightInd w:val="0"/>
        <w:rPr>
          <w:rFonts w:asciiTheme="minorHAnsi" w:hAnsiTheme="minorHAnsi" w:cstheme="minorHAnsi"/>
          <w:b/>
          <w:bCs/>
          <w:sz w:val="32"/>
          <w:szCs w:val="32"/>
        </w:rPr>
      </w:pPr>
      <w:r w:rsidRPr="002941FA">
        <w:rPr>
          <w:rFonts w:asciiTheme="minorHAnsi" w:hAnsiTheme="minorHAnsi" w:cstheme="minorHAnsi"/>
          <w:b/>
          <w:bCs/>
          <w:sz w:val="32"/>
          <w:szCs w:val="32"/>
        </w:rPr>
        <w:t xml:space="preserve">Purpose </w:t>
      </w:r>
    </w:p>
    <w:p w14:paraId="356AE029" w14:textId="77777777" w:rsidR="00CA0C50" w:rsidRPr="002941FA" w:rsidRDefault="00CA0C50" w:rsidP="00402122">
      <w:pPr>
        <w:autoSpaceDE w:val="0"/>
        <w:autoSpaceDN w:val="0"/>
        <w:adjustRightInd w:val="0"/>
        <w:ind w:left="720"/>
        <w:rPr>
          <w:rFonts w:asciiTheme="minorHAnsi" w:hAnsiTheme="minorHAnsi" w:cstheme="minorHAnsi"/>
        </w:rPr>
      </w:pPr>
      <w:r w:rsidRPr="002941FA">
        <w:rPr>
          <w:rFonts w:asciiTheme="minorHAnsi" w:hAnsiTheme="minorHAnsi" w:cstheme="minorHAnsi"/>
        </w:rPr>
        <w:t xml:space="preserve">This template provides key talking points to use when communicating with the media and public during an incident. These points ensure consistent and accurate messaging and are aimed at maintaining public confidence and transparency. </w:t>
      </w:r>
    </w:p>
    <w:p w14:paraId="6026585D" w14:textId="77777777" w:rsidR="00CA0C50" w:rsidRPr="002941FA" w:rsidRDefault="00CA0C50" w:rsidP="00CA0C50">
      <w:pPr>
        <w:autoSpaceDE w:val="0"/>
        <w:autoSpaceDN w:val="0"/>
        <w:adjustRightInd w:val="0"/>
        <w:rPr>
          <w:rFonts w:asciiTheme="minorHAnsi" w:hAnsiTheme="minorHAnsi" w:cstheme="minorHAnsi"/>
          <w:b/>
          <w:bCs/>
          <w:sz w:val="28"/>
          <w:szCs w:val="28"/>
        </w:rPr>
      </w:pPr>
      <w:r w:rsidRPr="002941FA">
        <w:rPr>
          <w:rFonts w:asciiTheme="minorHAnsi" w:hAnsiTheme="minorHAnsi" w:cstheme="minorHAnsi"/>
          <w:b/>
          <w:bCs/>
          <w:sz w:val="28"/>
          <w:szCs w:val="28"/>
        </w:rPr>
        <w:t xml:space="preserve">Instructions/Considerations </w:t>
      </w:r>
    </w:p>
    <w:p w14:paraId="3A18CEF6" w14:textId="77777777" w:rsidR="00CA0C50" w:rsidRPr="002941FA" w:rsidRDefault="00CA0C50" w:rsidP="00402122">
      <w:pPr>
        <w:autoSpaceDE w:val="0"/>
        <w:autoSpaceDN w:val="0"/>
        <w:adjustRightInd w:val="0"/>
        <w:ind w:left="720"/>
        <w:rPr>
          <w:rFonts w:asciiTheme="minorHAnsi" w:hAnsiTheme="minorHAnsi" w:cstheme="minorHAnsi"/>
        </w:rPr>
      </w:pPr>
      <w:r w:rsidRPr="002941FA">
        <w:rPr>
          <w:rFonts w:asciiTheme="minorHAnsi" w:hAnsiTheme="minorHAnsi" w:cstheme="minorHAnsi"/>
        </w:rPr>
        <w:t xml:space="preserve">Before using these talking points, ensure they are updated with the most current and accurate information about the incident. Be mindful of the public facing nature of these communications, and tailor the level of detail accordingly. </w:t>
      </w:r>
    </w:p>
    <w:p w14:paraId="64C891C6" w14:textId="77777777" w:rsidR="00CA0C50" w:rsidRPr="002941FA" w:rsidRDefault="00CA0C50" w:rsidP="00CA0C50">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Talking Points </w:t>
      </w:r>
    </w:p>
    <w:p w14:paraId="7D8D5409" w14:textId="77777777" w:rsidR="00CA0C50" w:rsidRPr="002941FA" w:rsidRDefault="00CA0C50" w:rsidP="00402122">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Incident Overview: </w:t>
      </w:r>
    </w:p>
    <w:p w14:paraId="31DDC7D2" w14:textId="77777777" w:rsidR="00CA0C50" w:rsidRPr="0096022F" w:rsidRDefault="00CA0C50" w:rsidP="00CA0C50">
      <w:pPr>
        <w:pStyle w:val="ListParagraph"/>
        <w:numPr>
          <w:ilvl w:val="0"/>
          <w:numId w:val="69"/>
        </w:numPr>
        <w:autoSpaceDE w:val="0"/>
        <w:autoSpaceDN w:val="0"/>
        <w:adjustRightInd w:val="0"/>
        <w:ind w:left="1080"/>
        <w:rPr>
          <w:rFonts w:asciiTheme="minorHAnsi" w:hAnsiTheme="minorHAnsi" w:cstheme="minorHAnsi"/>
        </w:rPr>
      </w:pPr>
      <w:r w:rsidRPr="00745C0C">
        <w:rPr>
          <w:rFonts w:asciiTheme="minorHAnsi" w:hAnsiTheme="minorHAnsi" w:cstheme="minorHAnsi"/>
        </w:rPr>
        <w:t xml:space="preserve">We are aware of an incident affecting [insert brief description here] and are actively </w:t>
      </w:r>
      <w:r w:rsidRPr="0096022F">
        <w:rPr>
          <w:rFonts w:asciiTheme="minorHAnsi" w:hAnsiTheme="minorHAnsi" w:cstheme="minorHAnsi"/>
        </w:rPr>
        <w:t xml:space="preserve">responding. </w:t>
      </w:r>
    </w:p>
    <w:p w14:paraId="24478228" w14:textId="77777777" w:rsidR="00CA0C50" w:rsidRPr="002941FA" w:rsidRDefault="00CA0C50" w:rsidP="00CA0C50">
      <w:pPr>
        <w:numPr>
          <w:ilvl w:val="0"/>
          <w:numId w:val="70"/>
        </w:numPr>
        <w:autoSpaceDE w:val="0"/>
        <w:autoSpaceDN w:val="0"/>
        <w:adjustRightInd w:val="0"/>
        <w:ind w:left="1080"/>
        <w:rPr>
          <w:rFonts w:asciiTheme="minorHAnsi" w:hAnsiTheme="minorHAnsi" w:cstheme="minorHAnsi"/>
        </w:rPr>
      </w:pPr>
      <w:r w:rsidRPr="002941FA">
        <w:rPr>
          <w:rFonts w:asciiTheme="minorHAnsi" w:hAnsiTheme="minorHAnsi" w:cstheme="minorHAnsi"/>
        </w:rPr>
        <w:t>Our priority is to ensure the security and integrity of</w:t>
      </w:r>
      <w:r w:rsidRPr="0096022F">
        <w:rPr>
          <w:rFonts w:asciiTheme="minorHAnsi" w:hAnsiTheme="minorHAnsi" w:cstheme="minorHAnsi"/>
        </w:rPr>
        <w:t>…</w:t>
      </w:r>
      <w:r w:rsidRPr="002941FA">
        <w:rPr>
          <w:rFonts w:asciiTheme="minorHAnsi" w:hAnsiTheme="minorHAnsi" w:cstheme="minorHAnsi"/>
        </w:rPr>
        <w:t xml:space="preserve">. </w:t>
      </w:r>
    </w:p>
    <w:p w14:paraId="6658FB37" w14:textId="77777777" w:rsidR="00CA0C50" w:rsidRPr="002941FA" w:rsidRDefault="00CA0C50" w:rsidP="00402122">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Current Status: </w:t>
      </w:r>
    </w:p>
    <w:p w14:paraId="7EAA6024" w14:textId="77777777" w:rsidR="00CA0C50" w:rsidRPr="0096022F" w:rsidRDefault="00CA0C50" w:rsidP="00CA0C50">
      <w:pPr>
        <w:pStyle w:val="ListParagraph"/>
        <w:numPr>
          <w:ilvl w:val="0"/>
          <w:numId w:val="70"/>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Incident Type: [Brief description of the type of incident] </w:t>
      </w:r>
    </w:p>
    <w:p w14:paraId="69374C3F" w14:textId="77777777" w:rsidR="00CA0C50" w:rsidRPr="0096022F" w:rsidRDefault="00CA0C50" w:rsidP="00CA0C50">
      <w:pPr>
        <w:pStyle w:val="ListParagraph"/>
        <w:numPr>
          <w:ilvl w:val="0"/>
          <w:numId w:val="70"/>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Date and Time: [Insert Date and Time of the incident] </w:t>
      </w:r>
    </w:p>
    <w:p w14:paraId="097500CE" w14:textId="77777777" w:rsidR="00CA0C50" w:rsidRPr="0096022F" w:rsidRDefault="00CA0C50" w:rsidP="00CA0C50">
      <w:pPr>
        <w:pStyle w:val="ListParagraph"/>
        <w:numPr>
          <w:ilvl w:val="0"/>
          <w:numId w:val="70"/>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Location: [Insert Location] </w:t>
      </w:r>
    </w:p>
    <w:p w14:paraId="68AC923C" w14:textId="77777777" w:rsidR="00CA0C50" w:rsidRPr="002941FA" w:rsidRDefault="00CA0C50" w:rsidP="00402122">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Impact on Operations: </w:t>
      </w:r>
    </w:p>
    <w:p w14:paraId="3F72F8DD" w14:textId="77777777" w:rsidR="00CA0C50" w:rsidRPr="0096022F" w:rsidRDefault="00CA0C50" w:rsidP="00CA0C50">
      <w:pPr>
        <w:pStyle w:val="ListParagraph"/>
        <w:numPr>
          <w:ilvl w:val="0"/>
          <w:numId w:val="71"/>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We are assessing the impact on [insert brief description here such as] and will provide updates as more information becomes available. </w:t>
      </w:r>
    </w:p>
    <w:p w14:paraId="38C213CC" w14:textId="77777777" w:rsidR="00CA0C50" w:rsidRPr="0096022F" w:rsidRDefault="00CA0C50" w:rsidP="00CA0C50">
      <w:pPr>
        <w:pStyle w:val="ListParagraph"/>
        <w:numPr>
          <w:ilvl w:val="0"/>
          <w:numId w:val="71"/>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Specific impact details, e.g., changes, delays] </w:t>
      </w:r>
    </w:p>
    <w:p w14:paraId="087E46F7" w14:textId="77777777" w:rsidR="00CA0C50" w:rsidRPr="0096022F" w:rsidRDefault="00CA0C50" w:rsidP="00CA0C50">
      <w:pPr>
        <w:pStyle w:val="ListParagraph"/>
        <w:numPr>
          <w:ilvl w:val="0"/>
          <w:numId w:val="71"/>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As applicable, outline security measures in place to ensure the integrity of the process to put the incident in context for the public. </w:t>
      </w:r>
    </w:p>
    <w:p w14:paraId="6F751AA4" w14:textId="77777777" w:rsidR="00CA0C50" w:rsidRPr="002941FA" w:rsidRDefault="00CA0C50" w:rsidP="00402122">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Response Efforts: </w:t>
      </w:r>
    </w:p>
    <w:p w14:paraId="7A8BE628" w14:textId="77777777" w:rsidR="00CA0C50" w:rsidRPr="0096022F" w:rsidRDefault="00CA0C50" w:rsidP="00CA0C50">
      <w:pPr>
        <w:pStyle w:val="ListParagraph"/>
        <w:numPr>
          <w:ilvl w:val="0"/>
          <w:numId w:val="72"/>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We have activated our incident response plans. </w:t>
      </w:r>
    </w:p>
    <w:p w14:paraId="640991FA" w14:textId="77777777" w:rsidR="00CA0C50" w:rsidRPr="0096022F" w:rsidRDefault="00CA0C50" w:rsidP="00CA0C50">
      <w:pPr>
        <w:pStyle w:val="ListParagraph"/>
        <w:numPr>
          <w:ilvl w:val="0"/>
          <w:numId w:val="72"/>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High level response activities that are underway, e.g., we are coordinating with law enforcement; we are in communication with staff on location and receiving regular updates] </w:t>
      </w:r>
    </w:p>
    <w:p w14:paraId="5E3210FD" w14:textId="77777777" w:rsidR="00CA0C50" w:rsidRPr="0096022F" w:rsidRDefault="00CA0C50" w:rsidP="00CA0C50">
      <w:pPr>
        <w:pStyle w:val="ListParagraph"/>
        <w:numPr>
          <w:ilvl w:val="0"/>
          <w:numId w:val="72"/>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As applicable, outline how your actions are continuing to ensure the security and integrity of the process. </w:t>
      </w:r>
    </w:p>
    <w:p w14:paraId="41C2ACB3" w14:textId="77777777" w:rsidR="00CA0C50" w:rsidRPr="002941FA" w:rsidRDefault="00CA0C50" w:rsidP="00402122">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Public Assurance: </w:t>
      </w:r>
    </w:p>
    <w:p w14:paraId="6468335B" w14:textId="56436727" w:rsidR="00CA0C50" w:rsidRPr="0096022F" w:rsidRDefault="00CA0C50" w:rsidP="00CA0C50">
      <w:pPr>
        <w:pStyle w:val="ListParagraph"/>
        <w:numPr>
          <w:ilvl w:val="0"/>
          <w:numId w:val="73"/>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The [insert a few </w:t>
      </w:r>
      <w:r w:rsidR="005B235C" w:rsidRPr="0096022F">
        <w:rPr>
          <w:rFonts w:asciiTheme="minorHAnsi" w:hAnsiTheme="minorHAnsi" w:cstheme="minorHAnsi"/>
        </w:rPr>
        <w:t>high-level</w:t>
      </w:r>
      <w:r w:rsidRPr="0096022F">
        <w:rPr>
          <w:rFonts w:asciiTheme="minorHAnsi" w:hAnsiTheme="minorHAnsi" w:cstheme="minorHAnsi"/>
        </w:rPr>
        <w:t xml:space="preserve"> current priorities </w:t>
      </w:r>
      <w:r w:rsidR="005B235C">
        <w:rPr>
          <w:rFonts w:asciiTheme="minorHAnsi" w:hAnsiTheme="minorHAnsi" w:cstheme="minorHAnsi"/>
        </w:rPr>
        <w:t xml:space="preserve">that </w:t>
      </w:r>
      <w:r w:rsidRPr="0096022F">
        <w:rPr>
          <w:rFonts w:asciiTheme="minorHAnsi" w:hAnsiTheme="minorHAnsi" w:cstheme="minorHAnsi"/>
        </w:rPr>
        <w:t>you</w:t>
      </w:r>
      <w:r w:rsidR="005B235C">
        <w:rPr>
          <w:rFonts w:asciiTheme="minorHAnsi" w:hAnsiTheme="minorHAnsi" w:cstheme="minorHAnsi"/>
        </w:rPr>
        <w:t xml:space="preserve"> are</w:t>
      </w:r>
      <w:r w:rsidRPr="0096022F">
        <w:rPr>
          <w:rFonts w:asciiTheme="minorHAnsi" w:hAnsiTheme="minorHAnsi" w:cstheme="minorHAnsi"/>
        </w:rPr>
        <w:t xml:space="preserve"> wanting the public to know], are our top priorities. </w:t>
      </w:r>
    </w:p>
    <w:p w14:paraId="0C870C38" w14:textId="77777777" w:rsidR="00CA0C50" w:rsidRPr="0096022F" w:rsidRDefault="00CA0C50" w:rsidP="00CA0C50">
      <w:pPr>
        <w:pStyle w:val="ListParagraph"/>
        <w:numPr>
          <w:ilvl w:val="0"/>
          <w:numId w:val="73"/>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We are committed to transparency and will provide timely updates as the situation develops. </w:t>
      </w:r>
    </w:p>
    <w:p w14:paraId="33EC71DF" w14:textId="77777777" w:rsidR="00CA0C50" w:rsidRPr="002941FA" w:rsidRDefault="00CA0C50" w:rsidP="00402122">
      <w:pPr>
        <w:autoSpaceDE w:val="0"/>
        <w:autoSpaceDN w:val="0"/>
        <w:adjustRightInd w:val="0"/>
        <w:rPr>
          <w:rFonts w:asciiTheme="minorHAnsi" w:hAnsiTheme="minorHAnsi" w:cstheme="minorHAnsi"/>
          <w:b/>
          <w:bCs/>
        </w:rPr>
      </w:pPr>
      <w:r w:rsidRPr="002941FA">
        <w:rPr>
          <w:rFonts w:asciiTheme="minorHAnsi" w:hAnsiTheme="minorHAnsi" w:cstheme="minorHAnsi"/>
          <w:b/>
          <w:bCs/>
        </w:rPr>
        <w:t xml:space="preserve">Responding to Speculation and Next Steps: </w:t>
      </w:r>
    </w:p>
    <w:p w14:paraId="10D95454" w14:textId="77777777" w:rsidR="00CA0C50" w:rsidRPr="0096022F" w:rsidRDefault="00CA0C50" w:rsidP="00CA0C50">
      <w:pPr>
        <w:pStyle w:val="ListParagraph"/>
        <w:numPr>
          <w:ilvl w:val="0"/>
          <w:numId w:val="74"/>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Our office is actively coordinating with [insert appropriate authorities] to [insert appropriate action like investigate, restore service, etc.]. </w:t>
      </w:r>
    </w:p>
    <w:p w14:paraId="7C84C599" w14:textId="77777777" w:rsidR="00CA0C50" w:rsidRPr="0096022F" w:rsidRDefault="00CA0C50" w:rsidP="00CA0C50">
      <w:pPr>
        <w:pStyle w:val="ListParagraph"/>
        <w:numPr>
          <w:ilvl w:val="0"/>
          <w:numId w:val="74"/>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We appreciate your patience as we address the situation and ensure that necessary actions are taken to ensure the restoration of our operations. </w:t>
      </w:r>
    </w:p>
    <w:p w14:paraId="0C9D696F" w14:textId="77777777" w:rsidR="00CA0C50" w:rsidRPr="0096022F" w:rsidRDefault="00CA0C50" w:rsidP="00CA0C50">
      <w:pPr>
        <w:pStyle w:val="ListParagraph"/>
        <w:numPr>
          <w:ilvl w:val="0"/>
          <w:numId w:val="74"/>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We will continue to assess the situation and respond accordingly. </w:t>
      </w:r>
    </w:p>
    <w:p w14:paraId="0DE27BB4" w14:textId="77777777" w:rsidR="00CA0C50" w:rsidRPr="0096022F" w:rsidRDefault="00CA0C50" w:rsidP="00CA0C50">
      <w:pPr>
        <w:pStyle w:val="ListParagraph"/>
        <w:numPr>
          <w:ilvl w:val="0"/>
          <w:numId w:val="74"/>
        </w:numPr>
        <w:autoSpaceDE w:val="0"/>
        <w:autoSpaceDN w:val="0"/>
        <w:adjustRightInd w:val="0"/>
        <w:ind w:left="1080"/>
        <w:rPr>
          <w:rFonts w:asciiTheme="minorHAnsi" w:hAnsiTheme="minorHAnsi" w:cstheme="minorHAnsi"/>
        </w:rPr>
      </w:pPr>
      <w:r w:rsidRPr="0096022F">
        <w:rPr>
          <w:rFonts w:asciiTheme="minorHAnsi" w:hAnsiTheme="minorHAnsi" w:cstheme="minorHAnsi"/>
        </w:rPr>
        <w:t xml:space="preserve">Further updates will be communicated through our website and social media channels. </w:t>
      </w:r>
    </w:p>
    <w:p w14:paraId="44B05A98" w14:textId="77777777" w:rsidR="00CA0C50" w:rsidRPr="0096022F" w:rsidRDefault="00CA0C50" w:rsidP="00402122">
      <w:pPr>
        <w:autoSpaceDE w:val="0"/>
        <w:autoSpaceDN w:val="0"/>
        <w:adjustRightInd w:val="0"/>
        <w:rPr>
          <w:rFonts w:asciiTheme="minorHAnsi" w:hAnsiTheme="minorHAnsi" w:cstheme="minorHAnsi"/>
        </w:rPr>
      </w:pPr>
      <w:r w:rsidRPr="0096022F">
        <w:rPr>
          <w:rFonts w:asciiTheme="minorHAnsi" w:hAnsiTheme="minorHAnsi" w:cstheme="minorHAnsi"/>
          <w:b/>
          <w:bCs/>
        </w:rPr>
        <w:t>Contact Information:</w:t>
      </w:r>
      <w:r w:rsidRPr="0096022F">
        <w:rPr>
          <w:rFonts w:asciiTheme="minorHAnsi" w:hAnsiTheme="minorHAnsi" w:cstheme="minorHAnsi"/>
        </w:rPr>
        <w:t xml:space="preserve"> </w:t>
      </w:r>
    </w:p>
    <w:p w14:paraId="18317DE1" w14:textId="3C904785" w:rsidR="00CA0C50" w:rsidRDefault="00CA0C50" w:rsidP="00402122">
      <w:pPr>
        <w:widowControl w:val="0"/>
        <w:autoSpaceDE w:val="0"/>
        <w:autoSpaceDN w:val="0"/>
        <w:spacing w:after="120"/>
        <w:ind w:right="720" w:firstLine="720"/>
        <w:rPr>
          <w:rStyle w:val="Heading1Char"/>
          <w:rFonts w:asciiTheme="minorHAnsi" w:eastAsia="Franklin Gothic Medium" w:hAnsiTheme="minorHAnsi" w:cstheme="minorHAnsi"/>
          <w:b w:val="0"/>
          <w:bCs w:val="0"/>
        </w:rPr>
      </w:pPr>
      <w:r w:rsidRPr="0096022F">
        <w:rPr>
          <w:rFonts w:asciiTheme="minorHAnsi" w:hAnsiTheme="minorHAnsi" w:cstheme="minorHAnsi"/>
          <w:color w:val="030303"/>
        </w:rPr>
        <w:t>For further inquiries, please contact [Primary Contact Name, Title, Phone, Email].</w:t>
      </w:r>
    </w:p>
    <w:p w14:paraId="2C64F7B8" w14:textId="4627002F" w:rsidR="00402122" w:rsidRDefault="00402122">
      <w:pPr>
        <w:spacing w:after="160" w:line="259" w:lineRule="auto"/>
        <w:rPr>
          <w:rStyle w:val="Heading1Char"/>
          <w:rFonts w:asciiTheme="minorHAnsi" w:eastAsia="Franklin Gothic Medium" w:hAnsiTheme="minorHAnsi" w:cstheme="minorHAnsi"/>
          <w:b w:val="0"/>
          <w:bCs w:val="0"/>
        </w:rPr>
      </w:pPr>
      <w:r>
        <w:rPr>
          <w:rStyle w:val="Heading1Char"/>
          <w:rFonts w:asciiTheme="minorHAnsi" w:eastAsia="Franklin Gothic Medium" w:hAnsiTheme="minorHAnsi" w:cstheme="minorHAnsi"/>
          <w:b w:val="0"/>
          <w:bCs w:val="0"/>
        </w:rPr>
        <w:br w:type="page"/>
      </w:r>
    </w:p>
    <w:p w14:paraId="5DD394F9" w14:textId="77777777" w:rsidR="00D606F4" w:rsidRPr="00A348FB" w:rsidRDefault="00D606F4" w:rsidP="00D606F4">
      <w:pPr>
        <w:pStyle w:val="Heading1"/>
        <w:spacing w:before="0" w:beforeAutospacing="0" w:after="0" w:afterAutospacing="0"/>
        <w:jc w:val="center"/>
        <w:rPr>
          <w:rFonts w:asciiTheme="minorHAnsi" w:hAnsiTheme="minorHAnsi" w:cstheme="minorHAnsi"/>
        </w:rPr>
      </w:pPr>
      <w:bookmarkStart w:id="28" w:name="_Toc190178916"/>
      <w:r w:rsidRPr="00A348FB">
        <w:rPr>
          <w:rFonts w:asciiTheme="minorHAnsi" w:hAnsiTheme="minorHAnsi" w:cstheme="minorHAnsi"/>
        </w:rPr>
        <w:lastRenderedPageBreak/>
        <w:t>K</w:t>
      </w:r>
      <w:r>
        <w:rPr>
          <w:rFonts w:asciiTheme="minorHAnsi" w:hAnsiTheme="minorHAnsi" w:cstheme="minorHAnsi"/>
        </w:rPr>
        <w:t>ey Terms</w:t>
      </w:r>
      <w:bookmarkEnd w:id="28"/>
    </w:p>
    <w:p w14:paraId="19070E11" w14:textId="77777777" w:rsidR="00D606F4" w:rsidRPr="00441B72" w:rsidRDefault="00D606F4" w:rsidP="00D606F4">
      <w:pPr>
        <w:jc w:val="center"/>
        <w:rPr>
          <w:color w:val="FF0000"/>
          <w:sz w:val="18"/>
          <w:szCs w:val="18"/>
        </w:rPr>
      </w:pPr>
      <w:r w:rsidRPr="00441B72">
        <w:rPr>
          <w:color w:val="FF0000"/>
          <w:sz w:val="18"/>
          <w:szCs w:val="18"/>
        </w:rPr>
        <w:t>Add to or Edit to define for your organization.</w:t>
      </w:r>
    </w:p>
    <w:tbl>
      <w:tblPr>
        <w:tblStyle w:val="TableGrid"/>
        <w:tblpPr w:leftFromText="180" w:rightFromText="180" w:vertAnchor="text" w:tblpXSpec="center" w:tblpY="1"/>
        <w:tblOverlap w:val="never"/>
        <w:tblW w:w="10800" w:type="dxa"/>
        <w:jc w:val="center"/>
        <w:tblLook w:val="04A0" w:firstRow="1" w:lastRow="0" w:firstColumn="1" w:lastColumn="0" w:noHBand="0" w:noVBand="1"/>
      </w:tblPr>
      <w:tblGrid>
        <w:gridCol w:w="1864"/>
        <w:gridCol w:w="4550"/>
        <w:gridCol w:w="4386"/>
      </w:tblGrid>
      <w:tr w:rsidR="00D606F4" w:rsidRPr="00441B72" w14:paraId="62C22332" w14:textId="77777777" w:rsidTr="00E644A0">
        <w:trPr>
          <w:tblHeader/>
          <w:jc w:val="center"/>
        </w:trPr>
        <w:tc>
          <w:tcPr>
            <w:tcW w:w="2388" w:type="dxa"/>
            <w:shd w:val="clear" w:color="auto" w:fill="E7E6E6" w:themeFill="background2"/>
          </w:tcPr>
          <w:p w14:paraId="3EB37473" w14:textId="77777777" w:rsidR="00D606F4" w:rsidRPr="00441B72" w:rsidRDefault="00D606F4" w:rsidP="0001071B">
            <w:pPr>
              <w:spacing w:after="160" w:line="259" w:lineRule="auto"/>
              <w:rPr>
                <w:rFonts w:asciiTheme="minorHAnsi" w:hAnsiTheme="minorHAnsi" w:cstheme="minorHAnsi"/>
                <w:b/>
                <w:bCs/>
                <w:color w:val="373A3F"/>
                <w:sz w:val="20"/>
                <w:szCs w:val="20"/>
              </w:rPr>
            </w:pPr>
            <w:r w:rsidRPr="00441B72">
              <w:rPr>
                <w:rFonts w:asciiTheme="minorHAnsi" w:hAnsiTheme="minorHAnsi" w:cstheme="minorHAnsi"/>
                <w:b/>
                <w:bCs/>
                <w:color w:val="373A3F"/>
                <w:sz w:val="20"/>
                <w:szCs w:val="20"/>
              </w:rPr>
              <w:t>Te</w:t>
            </w:r>
            <w:r w:rsidRPr="00441B72">
              <w:rPr>
                <w:rFonts w:cstheme="minorHAnsi"/>
                <w:b/>
                <w:bCs/>
                <w:color w:val="373A3F"/>
                <w:sz w:val="20"/>
                <w:szCs w:val="20"/>
              </w:rPr>
              <w:t>rm</w:t>
            </w:r>
          </w:p>
        </w:tc>
        <w:tc>
          <w:tcPr>
            <w:tcW w:w="7135" w:type="dxa"/>
            <w:shd w:val="clear" w:color="auto" w:fill="E7E6E6" w:themeFill="background2"/>
          </w:tcPr>
          <w:p w14:paraId="05872431" w14:textId="77777777" w:rsidR="00D606F4" w:rsidRPr="00441B72" w:rsidRDefault="00D606F4" w:rsidP="0001071B">
            <w:pPr>
              <w:spacing w:after="160" w:line="259" w:lineRule="auto"/>
              <w:rPr>
                <w:rFonts w:asciiTheme="minorHAnsi" w:hAnsiTheme="minorHAnsi" w:cstheme="minorHAnsi"/>
                <w:b/>
                <w:bCs/>
                <w:color w:val="373A3F"/>
                <w:sz w:val="20"/>
                <w:szCs w:val="20"/>
              </w:rPr>
            </w:pPr>
            <w:r w:rsidRPr="00441B72">
              <w:rPr>
                <w:rFonts w:asciiTheme="minorHAnsi" w:hAnsiTheme="minorHAnsi" w:cstheme="minorHAnsi"/>
                <w:b/>
                <w:bCs/>
                <w:color w:val="373A3F"/>
                <w:sz w:val="20"/>
                <w:szCs w:val="20"/>
              </w:rPr>
              <w:t>D</w:t>
            </w:r>
            <w:r w:rsidRPr="00441B72">
              <w:rPr>
                <w:rFonts w:cstheme="minorHAnsi"/>
                <w:b/>
                <w:bCs/>
                <w:color w:val="373A3F"/>
                <w:sz w:val="20"/>
                <w:szCs w:val="20"/>
              </w:rPr>
              <w:t>efinition</w:t>
            </w:r>
            <w:r w:rsidRPr="00441B72">
              <w:rPr>
                <w:rFonts w:asciiTheme="minorHAnsi" w:hAnsiTheme="minorHAnsi" w:cstheme="minorHAnsi"/>
                <w:b/>
                <w:bCs/>
                <w:color w:val="373A3F"/>
                <w:sz w:val="20"/>
                <w:szCs w:val="20"/>
              </w:rPr>
              <w:t>:</w:t>
            </w:r>
          </w:p>
        </w:tc>
        <w:tc>
          <w:tcPr>
            <w:tcW w:w="4589" w:type="dxa"/>
            <w:shd w:val="clear" w:color="auto" w:fill="E7E6E6" w:themeFill="background2"/>
          </w:tcPr>
          <w:p w14:paraId="2C84190F" w14:textId="77777777" w:rsidR="00D606F4" w:rsidRPr="00441B72" w:rsidRDefault="00D606F4" w:rsidP="0001071B">
            <w:pPr>
              <w:spacing w:after="160" w:line="259" w:lineRule="auto"/>
              <w:rPr>
                <w:rFonts w:asciiTheme="minorHAnsi" w:hAnsiTheme="minorHAnsi" w:cstheme="minorHAnsi"/>
                <w:b/>
                <w:bCs/>
                <w:color w:val="373A3F"/>
                <w:sz w:val="20"/>
                <w:szCs w:val="20"/>
              </w:rPr>
            </w:pPr>
            <w:r w:rsidRPr="00441B72">
              <w:rPr>
                <w:rFonts w:asciiTheme="minorHAnsi" w:hAnsiTheme="minorHAnsi" w:cstheme="minorHAnsi"/>
                <w:b/>
                <w:bCs/>
                <w:color w:val="373A3F"/>
                <w:sz w:val="20"/>
                <w:szCs w:val="20"/>
              </w:rPr>
              <w:t>Source</w:t>
            </w:r>
          </w:p>
        </w:tc>
      </w:tr>
      <w:tr w:rsidR="00D606F4" w:rsidRPr="00441B72" w14:paraId="6ABF5C80" w14:textId="77777777" w:rsidTr="00E644A0">
        <w:trPr>
          <w:jc w:val="center"/>
        </w:trPr>
        <w:tc>
          <w:tcPr>
            <w:tcW w:w="2388" w:type="dxa"/>
          </w:tcPr>
          <w:p w14:paraId="4CCD31B2" w14:textId="77777777" w:rsidR="00D606F4" w:rsidRPr="00926D89" w:rsidRDefault="00D606F4" w:rsidP="0001071B">
            <w:pPr>
              <w:spacing w:after="160" w:line="259" w:lineRule="auto"/>
              <w:rPr>
                <w:rFonts w:asciiTheme="minorHAnsi" w:hAnsiTheme="minorHAnsi" w:cstheme="minorHAnsi"/>
                <w:sz w:val="20"/>
                <w:szCs w:val="20"/>
              </w:rPr>
            </w:pPr>
            <w:r w:rsidRPr="00926D89">
              <w:rPr>
                <w:rFonts w:asciiTheme="minorHAnsi" w:hAnsiTheme="minorHAnsi" w:cstheme="minorHAnsi"/>
                <w:sz w:val="20"/>
                <w:szCs w:val="20"/>
              </w:rPr>
              <w:t>Breach</w:t>
            </w:r>
          </w:p>
        </w:tc>
        <w:tc>
          <w:tcPr>
            <w:tcW w:w="7135" w:type="dxa"/>
          </w:tcPr>
          <w:p w14:paraId="76F84F27" w14:textId="77777777" w:rsidR="00D606F4" w:rsidRPr="00926D89" w:rsidRDefault="00D606F4" w:rsidP="0001071B">
            <w:pPr>
              <w:spacing w:after="160" w:line="259" w:lineRule="auto"/>
              <w:rPr>
                <w:rFonts w:asciiTheme="minorHAnsi" w:hAnsiTheme="minorHAnsi" w:cstheme="minorHAnsi"/>
                <w:color w:val="1B1B1B"/>
                <w:sz w:val="20"/>
                <w:szCs w:val="20"/>
                <w:shd w:val="clear" w:color="auto" w:fill="FFFFFF"/>
              </w:rPr>
            </w:pPr>
            <w:r w:rsidRPr="00926D89">
              <w:rPr>
                <w:rFonts w:asciiTheme="minorHAnsi" w:hAnsiTheme="minorHAnsi" w:cstheme="minorHAnsi"/>
                <w:color w:val="1B1B1B"/>
                <w:sz w:val="20"/>
                <w:szCs w:val="20"/>
                <w:shd w:val="clear" w:color="auto" w:fill="FFFFFF"/>
              </w:rPr>
              <w:t>The loss of control, compromise, unauthorized disclosure, unauthorized acquisition, or any similar occurrence where: a person other than an authorized user accesses or potentially accesses personally identifiable information; or an authorized user accesses personally identifiable information for another than authorized purpose.</w:t>
            </w:r>
          </w:p>
        </w:tc>
        <w:tc>
          <w:tcPr>
            <w:tcW w:w="4589" w:type="dxa"/>
          </w:tcPr>
          <w:p w14:paraId="2F01950A" w14:textId="77777777" w:rsidR="00D606F4" w:rsidRPr="00926D89" w:rsidRDefault="00D606F4" w:rsidP="0001071B">
            <w:pPr>
              <w:spacing w:after="160" w:line="259" w:lineRule="auto"/>
              <w:rPr>
                <w:rFonts w:asciiTheme="minorHAnsi" w:hAnsiTheme="minorHAnsi" w:cstheme="minorHAnsi"/>
                <w:sz w:val="20"/>
                <w:szCs w:val="20"/>
              </w:rPr>
            </w:pPr>
            <w:hyperlink r:id="rId40" w:history="1">
              <w:r w:rsidRPr="00926D89">
                <w:rPr>
                  <w:rFonts w:asciiTheme="minorHAnsi" w:hAnsiTheme="minorHAnsi" w:cstheme="minorHAnsi"/>
                  <w:color w:val="0563C1"/>
                  <w:sz w:val="20"/>
                  <w:szCs w:val="20"/>
                  <w:u w:val="single"/>
                </w:rPr>
                <w:t>https://csrc.nist.gov/glossary/term/breach</w:t>
              </w:r>
            </w:hyperlink>
            <w:r w:rsidRPr="00926D89">
              <w:rPr>
                <w:rFonts w:asciiTheme="minorHAnsi" w:hAnsiTheme="minorHAnsi" w:cstheme="minorHAnsi"/>
                <w:sz w:val="20"/>
                <w:szCs w:val="20"/>
              </w:rPr>
              <w:t xml:space="preserve"> </w:t>
            </w:r>
          </w:p>
        </w:tc>
      </w:tr>
      <w:tr w:rsidR="00D606F4" w:rsidRPr="00441B72" w14:paraId="593D76E2" w14:textId="77777777" w:rsidTr="00E644A0">
        <w:trPr>
          <w:jc w:val="center"/>
        </w:trPr>
        <w:tc>
          <w:tcPr>
            <w:tcW w:w="2388" w:type="dxa"/>
          </w:tcPr>
          <w:p w14:paraId="4A4C795C" w14:textId="77777777" w:rsidR="00D606F4" w:rsidRPr="00926D89" w:rsidRDefault="00D606F4" w:rsidP="0001071B">
            <w:pPr>
              <w:spacing w:after="160" w:line="259" w:lineRule="auto"/>
              <w:rPr>
                <w:rFonts w:asciiTheme="minorHAnsi" w:hAnsiTheme="minorHAnsi" w:cstheme="minorHAnsi"/>
                <w:sz w:val="20"/>
                <w:szCs w:val="20"/>
              </w:rPr>
            </w:pPr>
            <w:r w:rsidRPr="00926D89">
              <w:rPr>
                <w:rFonts w:asciiTheme="minorHAnsi" w:hAnsiTheme="minorHAnsi" w:cstheme="minorHAnsi"/>
                <w:sz w:val="20"/>
                <w:szCs w:val="20"/>
              </w:rPr>
              <w:t>Event</w:t>
            </w:r>
          </w:p>
        </w:tc>
        <w:tc>
          <w:tcPr>
            <w:tcW w:w="7135" w:type="dxa"/>
          </w:tcPr>
          <w:p w14:paraId="72D8969C" w14:textId="77777777" w:rsidR="00D606F4" w:rsidRPr="00926D89" w:rsidRDefault="00D606F4" w:rsidP="0001071B">
            <w:pPr>
              <w:spacing w:after="160" w:line="259" w:lineRule="auto"/>
              <w:rPr>
                <w:rFonts w:asciiTheme="minorHAnsi" w:hAnsiTheme="minorHAnsi" w:cstheme="minorHAnsi"/>
                <w:color w:val="1B1B1B"/>
                <w:sz w:val="20"/>
                <w:szCs w:val="20"/>
                <w:shd w:val="clear" w:color="auto" w:fill="FFFFFF"/>
              </w:rPr>
            </w:pPr>
            <w:r w:rsidRPr="00926D89">
              <w:rPr>
                <w:rFonts w:asciiTheme="minorHAnsi" w:hAnsiTheme="minorHAnsi" w:cstheme="minorHAnsi"/>
                <w:color w:val="1B1B1B"/>
                <w:sz w:val="20"/>
                <w:szCs w:val="20"/>
                <w:shd w:val="clear" w:color="auto" w:fill="FFFFFF"/>
              </w:rPr>
              <w:t>Any observable occurrence in a network or system.</w:t>
            </w:r>
          </w:p>
        </w:tc>
        <w:tc>
          <w:tcPr>
            <w:tcW w:w="4589" w:type="dxa"/>
          </w:tcPr>
          <w:p w14:paraId="7A16D6DB" w14:textId="77777777" w:rsidR="00D606F4" w:rsidRPr="00926D89" w:rsidRDefault="00D606F4" w:rsidP="0001071B">
            <w:pPr>
              <w:spacing w:after="160" w:line="259" w:lineRule="auto"/>
              <w:rPr>
                <w:rFonts w:asciiTheme="minorHAnsi" w:hAnsiTheme="minorHAnsi" w:cstheme="minorHAnsi"/>
                <w:sz w:val="20"/>
                <w:szCs w:val="20"/>
              </w:rPr>
            </w:pPr>
            <w:hyperlink r:id="rId41" w:history="1">
              <w:r w:rsidRPr="00926D89">
                <w:rPr>
                  <w:rFonts w:asciiTheme="minorHAnsi" w:hAnsiTheme="minorHAnsi" w:cstheme="minorHAnsi"/>
                  <w:color w:val="0563C1"/>
                  <w:sz w:val="20"/>
                  <w:szCs w:val="20"/>
                  <w:u w:val="single"/>
                </w:rPr>
                <w:t>https://csrc.nist.gov/glossary/term/event</w:t>
              </w:r>
            </w:hyperlink>
            <w:r w:rsidRPr="00926D89">
              <w:rPr>
                <w:rFonts w:asciiTheme="minorHAnsi" w:hAnsiTheme="minorHAnsi" w:cstheme="minorHAnsi"/>
                <w:sz w:val="20"/>
                <w:szCs w:val="20"/>
              </w:rPr>
              <w:t xml:space="preserve"> </w:t>
            </w:r>
          </w:p>
        </w:tc>
      </w:tr>
      <w:tr w:rsidR="00D606F4" w:rsidRPr="00441B72" w14:paraId="4D032398" w14:textId="77777777" w:rsidTr="00E644A0">
        <w:trPr>
          <w:jc w:val="center"/>
        </w:trPr>
        <w:tc>
          <w:tcPr>
            <w:tcW w:w="2388" w:type="dxa"/>
          </w:tcPr>
          <w:p w14:paraId="2606A886" w14:textId="77777777" w:rsidR="00D606F4" w:rsidRPr="00926D89" w:rsidRDefault="00D606F4" w:rsidP="0001071B">
            <w:pPr>
              <w:spacing w:after="160" w:line="259" w:lineRule="auto"/>
              <w:rPr>
                <w:rFonts w:asciiTheme="minorHAnsi" w:hAnsiTheme="minorHAnsi" w:cstheme="minorHAnsi"/>
                <w:sz w:val="20"/>
                <w:szCs w:val="20"/>
              </w:rPr>
            </w:pPr>
            <w:r w:rsidRPr="00926D89">
              <w:rPr>
                <w:rFonts w:asciiTheme="minorHAnsi" w:hAnsiTheme="minorHAnsi" w:cstheme="minorHAnsi"/>
                <w:sz w:val="20"/>
                <w:szCs w:val="20"/>
              </w:rPr>
              <w:t>Impact</w:t>
            </w:r>
          </w:p>
        </w:tc>
        <w:tc>
          <w:tcPr>
            <w:tcW w:w="7135" w:type="dxa"/>
          </w:tcPr>
          <w:p w14:paraId="687BF026" w14:textId="77777777" w:rsidR="00D606F4" w:rsidRPr="00926D89" w:rsidRDefault="00D606F4" w:rsidP="0001071B">
            <w:pPr>
              <w:spacing w:after="160" w:line="259" w:lineRule="auto"/>
              <w:rPr>
                <w:rFonts w:asciiTheme="minorHAnsi" w:hAnsiTheme="minorHAnsi" w:cstheme="minorHAnsi"/>
                <w:color w:val="1B1B1B"/>
                <w:sz w:val="20"/>
                <w:szCs w:val="20"/>
                <w:shd w:val="clear" w:color="auto" w:fill="FFFFFF"/>
              </w:rPr>
            </w:pPr>
            <w:r w:rsidRPr="00926D89">
              <w:rPr>
                <w:rFonts w:asciiTheme="minorHAnsi" w:hAnsiTheme="minorHAnsi" w:cstheme="minorHAnsi"/>
                <w:color w:val="1B1B1B"/>
                <w:sz w:val="20"/>
                <w:szCs w:val="20"/>
                <w:shd w:val="clear" w:color="auto" w:fill="FFFFFF"/>
              </w:rPr>
              <w:t>The magnitude of harm that can be expected to result from the consequences of unauthorized disclosure of information, unauthorized modification of information, unauthorized destruction of information, or loss of information or information system availability.</w:t>
            </w:r>
          </w:p>
        </w:tc>
        <w:tc>
          <w:tcPr>
            <w:tcW w:w="4589" w:type="dxa"/>
          </w:tcPr>
          <w:p w14:paraId="75B8C8FA" w14:textId="77777777" w:rsidR="00D606F4" w:rsidRPr="00926D89" w:rsidRDefault="00D606F4" w:rsidP="0001071B">
            <w:pPr>
              <w:spacing w:after="160" w:line="259" w:lineRule="auto"/>
              <w:rPr>
                <w:rFonts w:asciiTheme="minorHAnsi" w:hAnsiTheme="minorHAnsi" w:cstheme="minorHAnsi"/>
                <w:sz w:val="20"/>
                <w:szCs w:val="20"/>
              </w:rPr>
            </w:pPr>
            <w:hyperlink r:id="rId42" w:history="1">
              <w:r w:rsidRPr="00926D89">
                <w:rPr>
                  <w:rFonts w:asciiTheme="minorHAnsi" w:hAnsiTheme="minorHAnsi" w:cstheme="minorHAnsi"/>
                  <w:color w:val="0563C1"/>
                  <w:sz w:val="20"/>
                  <w:szCs w:val="20"/>
                  <w:u w:val="single"/>
                </w:rPr>
                <w:t>https://csrc.nist.gov/glossary/term/impact</w:t>
              </w:r>
            </w:hyperlink>
            <w:r w:rsidRPr="00926D89">
              <w:rPr>
                <w:rFonts w:asciiTheme="minorHAnsi" w:hAnsiTheme="minorHAnsi" w:cstheme="minorHAnsi"/>
                <w:sz w:val="20"/>
                <w:szCs w:val="20"/>
              </w:rPr>
              <w:t xml:space="preserve"> </w:t>
            </w:r>
          </w:p>
        </w:tc>
      </w:tr>
      <w:tr w:rsidR="00D606F4" w:rsidRPr="00441B72" w14:paraId="496F5E1B" w14:textId="77777777" w:rsidTr="00E644A0">
        <w:trPr>
          <w:jc w:val="center"/>
        </w:trPr>
        <w:tc>
          <w:tcPr>
            <w:tcW w:w="2388" w:type="dxa"/>
          </w:tcPr>
          <w:p w14:paraId="0C7952F7" w14:textId="77777777" w:rsidR="00D606F4" w:rsidRPr="00926D89" w:rsidRDefault="00D606F4" w:rsidP="0001071B">
            <w:pPr>
              <w:spacing w:after="160" w:line="259" w:lineRule="auto"/>
              <w:rPr>
                <w:rFonts w:asciiTheme="minorHAnsi" w:hAnsiTheme="minorHAnsi" w:cstheme="minorHAnsi"/>
                <w:sz w:val="20"/>
                <w:szCs w:val="20"/>
              </w:rPr>
            </w:pPr>
            <w:r w:rsidRPr="00926D89">
              <w:rPr>
                <w:rFonts w:asciiTheme="minorHAnsi" w:hAnsiTheme="minorHAnsi" w:cstheme="minorHAnsi"/>
                <w:sz w:val="20"/>
                <w:szCs w:val="20"/>
              </w:rPr>
              <w:t>Incident</w:t>
            </w:r>
          </w:p>
        </w:tc>
        <w:tc>
          <w:tcPr>
            <w:tcW w:w="7135" w:type="dxa"/>
          </w:tcPr>
          <w:p w14:paraId="257091EB" w14:textId="77777777" w:rsidR="00D606F4" w:rsidRPr="00926D89" w:rsidRDefault="00D606F4" w:rsidP="0001071B">
            <w:pPr>
              <w:spacing w:after="160" w:line="259" w:lineRule="auto"/>
              <w:rPr>
                <w:rFonts w:asciiTheme="minorHAnsi" w:hAnsiTheme="minorHAnsi" w:cstheme="minorHAnsi"/>
                <w:color w:val="1B1B1B"/>
                <w:sz w:val="20"/>
                <w:szCs w:val="20"/>
                <w:shd w:val="clear" w:color="auto" w:fill="FFFFFF"/>
              </w:rPr>
            </w:pPr>
            <w:r w:rsidRPr="00926D89">
              <w:rPr>
                <w:rFonts w:asciiTheme="minorHAnsi" w:hAnsiTheme="minorHAnsi" w:cstheme="minorHAnsi"/>
                <w:color w:val="1B1B1B"/>
                <w:sz w:val="20"/>
                <w:szCs w:val="20"/>
                <w:shd w:val="clear" w:color="auto" w:fill="FFFFFF"/>
              </w:rPr>
              <w:t>An occurrence that actually or potentially jeopardizes the confidentiality, integrity, or availability of an information system or the information the system processes, stores, or transmits or that constitutes a violation or imminent threat of violation of security policies, security procedures, or acceptable use policies.</w:t>
            </w:r>
          </w:p>
        </w:tc>
        <w:tc>
          <w:tcPr>
            <w:tcW w:w="4589" w:type="dxa"/>
          </w:tcPr>
          <w:p w14:paraId="6A9AA315" w14:textId="77777777" w:rsidR="00D606F4" w:rsidRPr="00926D89" w:rsidRDefault="00D606F4" w:rsidP="0001071B">
            <w:pPr>
              <w:spacing w:after="160" w:line="259" w:lineRule="auto"/>
              <w:rPr>
                <w:rFonts w:asciiTheme="minorHAnsi" w:hAnsiTheme="minorHAnsi" w:cstheme="minorHAnsi"/>
                <w:sz w:val="20"/>
                <w:szCs w:val="20"/>
              </w:rPr>
            </w:pPr>
            <w:hyperlink r:id="rId43" w:history="1">
              <w:r w:rsidRPr="00926D89">
                <w:rPr>
                  <w:rFonts w:asciiTheme="minorHAnsi" w:hAnsiTheme="minorHAnsi" w:cstheme="minorHAnsi"/>
                  <w:color w:val="0563C1"/>
                  <w:sz w:val="20"/>
                  <w:szCs w:val="20"/>
                  <w:u w:val="single"/>
                </w:rPr>
                <w:t>https://csrc.nist.gov/glossary/term/incident</w:t>
              </w:r>
            </w:hyperlink>
            <w:r w:rsidRPr="00926D89">
              <w:rPr>
                <w:rFonts w:asciiTheme="minorHAnsi" w:hAnsiTheme="minorHAnsi" w:cstheme="minorHAnsi"/>
                <w:sz w:val="20"/>
                <w:szCs w:val="20"/>
              </w:rPr>
              <w:t xml:space="preserve"> </w:t>
            </w:r>
          </w:p>
        </w:tc>
      </w:tr>
      <w:tr w:rsidR="00D606F4" w:rsidRPr="00441B72" w14:paraId="506718F1" w14:textId="77777777" w:rsidTr="00E644A0">
        <w:trPr>
          <w:jc w:val="center"/>
        </w:trPr>
        <w:tc>
          <w:tcPr>
            <w:tcW w:w="2388" w:type="dxa"/>
          </w:tcPr>
          <w:p w14:paraId="507A06DA" w14:textId="77777777" w:rsidR="00D606F4" w:rsidRPr="00926D89" w:rsidRDefault="00D606F4" w:rsidP="0001071B">
            <w:pPr>
              <w:spacing w:after="160" w:line="259" w:lineRule="auto"/>
              <w:rPr>
                <w:rFonts w:asciiTheme="minorHAnsi" w:hAnsiTheme="minorHAnsi" w:cstheme="minorHAnsi"/>
                <w:sz w:val="20"/>
                <w:szCs w:val="20"/>
              </w:rPr>
            </w:pPr>
            <w:r w:rsidRPr="00926D89">
              <w:rPr>
                <w:rFonts w:asciiTheme="minorHAnsi" w:hAnsiTheme="minorHAnsi" w:cstheme="minorHAnsi"/>
                <w:sz w:val="20"/>
                <w:szCs w:val="20"/>
              </w:rPr>
              <w:t>Risk</w:t>
            </w:r>
          </w:p>
        </w:tc>
        <w:tc>
          <w:tcPr>
            <w:tcW w:w="7135" w:type="dxa"/>
          </w:tcPr>
          <w:p w14:paraId="7465B940" w14:textId="77777777" w:rsidR="00D606F4" w:rsidRPr="00926D89" w:rsidRDefault="00D606F4" w:rsidP="0001071B">
            <w:pPr>
              <w:spacing w:after="160" w:line="259" w:lineRule="auto"/>
              <w:rPr>
                <w:rFonts w:asciiTheme="minorHAnsi" w:hAnsiTheme="minorHAnsi" w:cstheme="minorHAnsi"/>
                <w:color w:val="1B1B1B"/>
                <w:sz w:val="20"/>
                <w:szCs w:val="20"/>
                <w:shd w:val="clear" w:color="auto" w:fill="FFFFFF"/>
              </w:rPr>
            </w:pPr>
            <w:r w:rsidRPr="00926D89">
              <w:rPr>
                <w:rFonts w:asciiTheme="minorHAnsi" w:hAnsiTheme="minorHAnsi" w:cstheme="minorHAnsi"/>
                <w:color w:val="1B1B1B"/>
                <w:sz w:val="20"/>
                <w:szCs w:val="20"/>
                <w:shd w:val="clear" w:color="auto" w:fill="FFFFFF"/>
              </w:rPr>
              <w:t>A measure of the extent to which an entity is threatened by a potential circumstance or event, and typically a function of: (i) the adverse impacts that would arise if the circumstance or event occurs; and (ii) the likelihood of occurrence.</w:t>
            </w:r>
          </w:p>
        </w:tc>
        <w:tc>
          <w:tcPr>
            <w:tcW w:w="4589" w:type="dxa"/>
          </w:tcPr>
          <w:p w14:paraId="7D80C734" w14:textId="77777777" w:rsidR="00D606F4" w:rsidRPr="00926D89" w:rsidRDefault="00D606F4" w:rsidP="0001071B">
            <w:pPr>
              <w:spacing w:after="160" w:line="259" w:lineRule="auto"/>
              <w:rPr>
                <w:rFonts w:asciiTheme="minorHAnsi" w:hAnsiTheme="minorHAnsi" w:cstheme="minorHAnsi"/>
                <w:sz w:val="20"/>
                <w:szCs w:val="20"/>
              </w:rPr>
            </w:pPr>
            <w:hyperlink r:id="rId44" w:history="1">
              <w:r w:rsidRPr="00926D89">
                <w:rPr>
                  <w:rFonts w:asciiTheme="minorHAnsi" w:hAnsiTheme="minorHAnsi" w:cstheme="minorHAnsi"/>
                  <w:color w:val="0563C1"/>
                  <w:sz w:val="20"/>
                  <w:szCs w:val="20"/>
                  <w:u w:val="single"/>
                </w:rPr>
                <w:t>https://csrc.nist.gov/glossary/term/risk</w:t>
              </w:r>
            </w:hyperlink>
            <w:r w:rsidRPr="00926D89">
              <w:rPr>
                <w:rFonts w:asciiTheme="minorHAnsi" w:hAnsiTheme="minorHAnsi" w:cstheme="minorHAnsi"/>
                <w:sz w:val="20"/>
                <w:szCs w:val="20"/>
              </w:rPr>
              <w:t xml:space="preserve"> </w:t>
            </w:r>
          </w:p>
        </w:tc>
      </w:tr>
      <w:tr w:rsidR="00D606F4" w:rsidRPr="00441B72" w14:paraId="4C8D4884" w14:textId="77777777" w:rsidTr="00E644A0">
        <w:trPr>
          <w:jc w:val="center"/>
        </w:trPr>
        <w:tc>
          <w:tcPr>
            <w:tcW w:w="2388" w:type="dxa"/>
          </w:tcPr>
          <w:p w14:paraId="1E34A38E" w14:textId="77777777" w:rsidR="00D606F4" w:rsidRPr="00926D89" w:rsidRDefault="00D606F4" w:rsidP="0001071B">
            <w:pPr>
              <w:spacing w:after="160" w:line="259" w:lineRule="auto"/>
              <w:rPr>
                <w:rFonts w:asciiTheme="minorHAnsi" w:hAnsiTheme="minorHAnsi" w:cstheme="minorHAnsi"/>
                <w:sz w:val="20"/>
                <w:szCs w:val="20"/>
              </w:rPr>
            </w:pPr>
            <w:r w:rsidRPr="00926D89">
              <w:rPr>
                <w:rFonts w:asciiTheme="minorHAnsi" w:hAnsiTheme="minorHAnsi" w:cstheme="minorHAnsi"/>
                <w:sz w:val="20"/>
                <w:szCs w:val="20"/>
              </w:rPr>
              <w:t>Vulnerability</w:t>
            </w:r>
          </w:p>
        </w:tc>
        <w:tc>
          <w:tcPr>
            <w:tcW w:w="7135" w:type="dxa"/>
          </w:tcPr>
          <w:p w14:paraId="6473356E" w14:textId="77777777" w:rsidR="00D606F4" w:rsidRPr="00926D89" w:rsidRDefault="00D606F4" w:rsidP="0001071B">
            <w:pPr>
              <w:spacing w:after="160" w:line="259" w:lineRule="auto"/>
              <w:rPr>
                <w:rFonts w:asciiTheme="minorHAnsi" w:hAnsiTheme="minorHAnsi" w:cstheme="minorHAnsi"/>
                <w:color w:val="1B1B1B"/>
                <w:sz w:val="20"/>
                <w:szCs w:val="20"/>
                <w:shd w:val="clear" w:color="auto" w:fill="FFFFFF"/>
              </w:rPr>
            </w:pPr>
            <w:r w:rsidRPr="00926D89">
              <w:rPr>
                <w:rFonts w:asciiTheme="minorHAnsi" w:hAnsiTheme="minorHAnsi" w:cstheme="minorHAnsi"/>
                <w:color w:val="1B1B1B"/>
                <w:sz w:val="20"/>
                <w:szCs w:val="20"/>
                <w:shd w:val="clear" w:color="auto" w:fill="FFFFFF"/>
              </w:rPr>
              <w:t>Weakness in an information system, system security procedures, internal controls, or implementation that could be exploited or triggered by a threat source.</w:t>
            </w:r>
          </w:p>
        </w:tc>
        <w:tc>
          <w:tcPr>
            <w:tcW w:w="4589" w:type="dxa"/>
          </w:tcPr>
          <w:p w14:paraId="32D5BBAA" w14:textId="77777777" w:rsidR="00D606F4" w:rsidRPr="00926D89" w:rsidRDefault="00D606F4" w:rsidP="0001071B">
            <w:pPr>
              <w:spacing w:after="160" w:line="259" w:lineRule="auto"/>
              <w:rPr>
                <w:rFonts w:asciiTheme="minorHAnsi" w:hAnsiTheme="minorHAnsi" w:cstheme="minorHAnsi"/>
                <w:sz w:val="20"/>
                <w:szCs w:val="20"/>
              </w:rPr>
            </w:pPr>
            <w:hyperlink r:id="rId45" w:history="1">
              <w:r w:rsidRPr="00926D89">
                <w:rPr>
                  <w:rFonts w:asciiTheme="minorHAnsi" w:hAnsiTheme="minorHAnsi" w:cstheme="minorHAnsi"/>
                  <w:color w:val="0563C1"/>
                  <w:sz w:val="20"/>
                  <w:szCs w:val="20"/>
                  <w:u w:val="single"/>
                </w:rPr>
                <w:t>https://csrc.nist.gov/glossary/term/vulnerability</w:t>
              </w:r>
            </w:hyperlink>
            <w:r w:rsidRPr="00926D89">
              <w:rPr>
                <w:rFonts w:asciiTheme="minorHAnsi" w:hAnsiTheme="minorHAnsi" w:cstheme="minorHAnsi"/>
                <w:sz w:val="20"/>
                <w:szCs w:val="20"/>
              </w:rPr>
              <w:t xml:space="preserve"> </w:t>
            </w:r>
          </w:p>
        </w:tc>
      </w:tr>
    </w:tbl>
    <w:p w14:paraId="05E372EB" w14:textId="77777777" w:rsidR="00D606F4" w:rsidRDefault="00D606F4" w:rsidP="008573A1">
      <w:pPr>
        <w:spacing w:after="160" w:line="259" w:lineRule="auto"/>
        <w:ind w:left="360"/>
      </w:pPr>
    </w:p>
    <w:p w14:paraId="33BBFBBA" w14:textId="77777777" w:rsidR="00D606F4" w:rsidRDefault="00D606F4" w:rsidP="008573A1">
      <w:pPr>
        <w:spacing w:after="160" w:line="259" w:lineRule="auto"/>
        <w:ind w:left="360"/>
      </w:pPr>
    </w:p>
    <w:p w14:paraId="46D432FD" w14:textId="0A1D6C23" w:rsidR="00102DA1" w:rsidRDefault="00102DA1">
      <w:pPr>
        <w:spacing w:after="160" w:line="259" w:lineRule="auto"/>
      </w:pPr>
      <w:r>
        <w:br w:type="page"/>
      </w:r>
    </w:p>
    <w:p w14:paraId="3E2B4169" w14:textId="7FF40758" w:rsidR="00E26063" w:rsidRPr="00346BAA" w:rsidRDefault="00E26063" w:rsidP="00C43A94">
      <w:pPr>
        <w:pStyle w:val="Heading1"/>
        <w:spacing w:before="0" w:beforeAutospacing="0" w:after="0" w:afterAutospacing="0"/>
        <w:jc w:val="center"/>
        <w:rPr>
          <w:rFonts w:asciiTheme="minorHAnsi" w:hAnsiTheme="minorHAnsi" w:cstheme="minorHAnsi"/>
        </w:rPr>
      </w:pPr>
      <w:bookmarkStart w:id="29" w:name="_Toc190178917"/>
      <w:r w:rsidRPr="00346BAA">
        <w:rPr>
          <w:rFonts w:asciiTheme="minorHAnsi" w:hAnsiTheme="minorHAnsi" w:cstheme="minorHAnsi"/>
        </w:rPr>
        <w:lastRenderedPageBreak/>
        <w:t>R</w:t>
      </w:r>
      <w:r w:rsidR="006B6087">
        <w:rPr>
          <w:rFonts w:asciiTheme="minorHAnsi" w:hAnsiTheme="minorHAnsi" w:cstheme="minorHAnsi"/>
        </w:rPr>
        <w:t>eferences</w:t>
      </w:r>
      <w:bookmarkEnd w:id="29"/>
    </w:p>
    <w:p w14:paraId="1C792CFE" w14:textId="77777777" w:rsidR="00E26063" w:rsidRPr="009B2629" w:rsidRDefault="00E26063" w:rsidP="00BD4BFE">
      <w:pPr>
        <w:pStyle w:val="ListParagraph"/>
        <w:numPr>
          <w:ilvl w:val="0"/>
          <w:numId w:val="2"/>
        </w:numPr>
        <w:rPr>
          <w:rStyle w:val="Hyperlink"/>
          <w:color w:val="auto"/>
          <w:u w:val="none"/>
        </w:rPr>
      </w:pPr>
      <w:hyperlink r:id="rId46" w:history="1">
        <w:r w:rsidRPr="00E97F76">
          <w:rPr>
            <w:rStyle w:val="Hyperlink"/>
          </w:rPr>
          <w:t>CISA Incident Response Plan Basics</w:t>
        </w:r>
      </w:hyperlink>
    </w:p>
    <w:p w14:paraId="731DE976" w14:textId="7A236E53" w:rsidR="007141EE" w:rsidRPr="007141EE" w:rsidRDefault="009B2629" w:rsidP="00BD4BFE">
      <w:pPr>
        <w:pStyle w:val="ListParagraph"/>
        <w:numPr>
          <w:ilvl w:val="1"/>
          <w:numId w:val="2"/>
        </w:numPr>
        <w:rPr>
          <w:rStyle w:val="Hyperlink"/>
          <w:color w:val="auto"/>
          <w:u w:val="none"/>
        </w:rPr>
      </w:pPr>
      <w:r w:rsidRPr="007141EE">
        <w:rPr>
          <w:rStyle w:val="Hyperlink"/>
          <w:color w:val="auto"/>
          <w:u w:val="none"/>
        </w:rPr>
        <w:t xml:space="preserve">Used </w:t>
      </w:r>
      <w:r w:rsidR="00F67C15">
        <w:rPr>
          <w:rStyle w:val="Hyperlink"/>
          <w:color w:val="auto"/>
          <w:u w:val="none"/>
        </w:rPr>
        <w:t>in this guide for</w:t>
      </w:r>
      <w:r w:rsidRPr="007141EE">
        <w:rPr>
          <w:rStyle w:val="Hyperlink"/>
          <w:color w:val="auto"/>
          <w:u w:val="none"/>
        </w:rPr>
        <w:t>:</w:t>
      </w:r>
    </w:p>
    <w:p w14:paraId="26BCBD60" w14:textId="02889DCD" w:rsidR="0076519C" w:rsidRDefault="0076519C" w:rsidP="00BD4BFE">
      <w:pPr>
        <w:pStyle w:val="ListParagraph"/>
        <w:numPr>
          <w:ilvl w:val="2"/>
          <w:numId w:val="2"/>
        </w:numPr>
        <w:rPr>
          <w:rStyle w:val="Hyperlink"/>
          <w:color w:val="auto"/>
          <w:u w:val="none"/>
        </w:rPr>
      </w:pPr>
      <w:r w:rsidRPr="0076519C">
        <w:rPr>
          <w:rStyle w:val="Hyperlink"/>
          <w:color w:val="auto"/>
          <w:u w:val="none"/>
        </w:rPr>
        <w:t>Communication Channels to be used during an incident</w:t>
      </w:r>
    </w:p>
    <w:p w14:paraId="428A167D" w14:textId="24212608" w:rsidR="009B2629" w:rsidRPr="007141EE" w:rsidRDefault="009B2629" w:rsidP="00BD4BFE">
      <w:pPr>
        <w:pStyle w:val="ListParagraph"/>
        <w:numPr>
          <w:ilvl w:val="2"/>
          <w:numId w:val="2"/>
        </w:numPr>
      </w:pPr>
      <w:r w:rsidRPr="007141EE">
        <w:rPr>
          <w:rStyle w:val="Hyperlink"/>
          <w:color w:val="auto"/>
          <w:u w:val="none"/>
        </w:rPr>
        <w:t>Best Practices</w:t>
      </w:r>
    </w:p>
    <w:p w14:paraId="6FBFC990" w14:textId="77777777" w:rsidR="00E26063" w:rsidRPr="007141EE" w:rsidRDefault="00E26063" w:rsidP="00BD4BFE">
      <w:pPr>
        <w:pStyle w:val="ListParagraph"/>
        <w:numPr>
          <w:ilvl w:val="0"/>
          <w:numId w:val="2"/>
        </w:numPr>
        <w:rPr>
          <w:rStyle w:val="Hyperlink"/>
          <w:color w:val="auto"/>
          <w:u w:val="none"/>
        </w:rPr>
      </w:pPr>
      <w:hyperlink r:id="rId47" w:history="1">
        <w:r w:rsidRPr="00A55D7B">
          <w:rPr>
            <w:rStyle w:val="Hyperlink"/>
          </w:rPr>
          <w:t>Federal Government Cybersecurity Incident and Vulnerability Response Playbooks</w:t>
        </w:r>
      </w:hyperlink>
    </w:p>
    <w:p w14:paraId="6C8E5AF4" w14:textId="5046FF16" w:rsidR="007141EE" w:rsidRPr="007141EE" w:rsidRDefault="007141EE" w:rsidP="00BD4BFE">
      <w:pPr>
        <w:pStyle w:val="ListParagraph"/>
        <w:numPr>
          <w:ilvl w:val="1"/>
          <w:numId w:val="2"/>
        </w:numPr>
        <w:rPr>
          <w:rStyle w:val="Hyperlink"/>
          <w:color w:val="auto"/>
          <w:u w:val="none"/>
        </w:rPr>
      </w:pPr>
      <w:r w:rsidRPr="007141EE">
        <w:rPr>
          <w:rStyle w:val="Hyperlink"/>
          <w:color w:val="auto"/>
          <w:u w:val="none"/>
        </w:rPr>
        <w:t xml:space="preserve">Used </w:t>
      </w:r>
      <w:r w:rsidR="00F67C15">
        <w:rPr>
          <w:rStyle w:val="Hyperlink"/>
          <w:color w:val="auto"/>
          <w:u w:val="none"/>
        </w:rPr>
        <w:t xml:space="preserve">in this guide </w:t>
      </w:r>
      <w:r w:rsidRPr="007141EE">
        <w:rPr>
          <w:rStyle w:val="Hyperlink"/>
          <w:color w:val="auto"/>
          <w:u w:val="none"/>
        </w:rPr>
        <w:t>for:</w:t>
      </w:r>
    </w:p>
    <w:p w14:paraId="15A5C744" w14:textId="27FC9BB8" w:rsidR="00C844CD" w:rsidRDefault="00C844CD" w:rsidP="00BD4BFE">
      <w:pPr>
        <w:pStyle w:val="ListParagraph"/>
        <w:numPr>
          <w:ilvl w:val="2"/>
          <w:numId w:val="2"/>
        </w:numPr>
      </w:pPr>
      <w:r w:rsidRPr="00C844CD">
        <w:t>Executive Support, Responsibility, History, Change Log</w:t>
      </w:r>
    </w:p>
    <w:p w14:paraId="6650CD10" w14:textId="7B2355F6" w:rsidR="0076519C" w:rsidRDefault="0076519C" w:rsidP="00BD4BFE">
      <w:pPr>
        <w:pStyle w:val="ListParagraph"/>
        <w:numPr>
          <w:ilvl w:val="2"/>
          <w:numId w:val="2"/>
        </w:numPr>
      </w:pPr>
      <w:r w:rsidRPr="0076519C">
        <w:t>Key Contacts</w:t>
      </w:r>
    </w:p>
    <w:p w14:paraId="678405C5" w14:textId="3B4F2525" w:rsidR="0076519C" w:rsidRDefault="0076519C" w:rsidP="00BD4BFE">
      <w:pPr>
        <w:pStyle w:val="ListParagraph"/>
        <w:numPr>
          <w:ilvl w:val="2"/>
          <w:numId w:val="2"/>
        </w:numPr>
      </w:pPr>
      <w:r w:rsidRPr="0076519C">
        <w:t>Communication Channels to be used during an incident</w:t>
      </w:r>
    </w:p>
    <w:p w14:paraId="0D7CB4F1" w14:textId="4E1A7193" w:rsidR="0076519C" w:rsidRDefault="0076519C" w:rsidP="00BD4BFE">
      <w:pPr>
        <w:pStyle w:val="ListParagraph"/>
        <w:numPr>
          <w:ilvl w:val="2"/>
          <w:numId w:val="2"/>
        </w:numPr>
      </w:pPr>
      <w:r w:rsidRPr="0076519C">
        <w:t>Key Essential Assets</w:t>
      </w:r>
    </w:p>
    <w:p w14:paraId="3EACC417" w14:textId="69D78E58" w:rsidR="0076519C" w:rsidRDefault="0076519C" w:rsidP="00BD4BFE">
      <w:pPr>
        <w:pStyle w:val="ListParagraph"/>
        <w:numPr>
          <w:ilvl w:val="2"/>
          <w:numId w:val="2"/>
        </w:numPr>
      </w:pPr>
      <w:r w:rsidRPr="0076519C">
        <w:t>Key Essential Operational Technology (OT) Assets</w:t>
      </w:r>
    </w:p>
    <w:p w14:paraId="5C509436" w14:textId="663FF527" w:rsidR="00C164E0" w:rsidRDefault="00C164E0" w:rsidP="00BD4BFE">
      <w:pPr>
        <w:pStyle w:val="ListParagraph"/>
        <w:numPr>
          <w:ilvl w:val="2"/>
          <w:numId w:val="2"/>
        </w:numPr>
      </w:pPr>
      <w:r w:rsidRPr="00C164E0">
        <w:t>Incident Response Preparation Checklist</w:t>
      </w:r>
    </w:p>
    <w:p w14:paraId="1052B931" w14:textId="29772EF1" w:rsidR="00C164E0" w:rsidRDefault="00C164E0" w:rsidP="00BD4BFE">
      <w:pPr>
        <w:pStyle w:val="ListParagraph"/>
        <w:numPr>
          <w:ilvl w:val="2"/>
          <w:numId w:val="2"/>
        </w:numPr>
      </w:pPr>
      <w:r w:rsidRPr="00C164E0">
        <w:t>Incident Response Checklist</w:t>
      </w:r>
    </w:p>
    <w:p w14:paraId="52035E28" w14:textId="788E047D" w:rsidR="0076519C" w:rsidRDefault="007141EE" w:rsidP="00BD4BFE">
      <w:pPr>
        <w:pStyle w:val="ListParagraph"/>
        <w:numPr>
          <w:ilvl w:val="2"/>
          <w:numId w:val="2"/>
        </w:numPr>
      </w:pPr>
      <w:r w:rsidRPr="007141EE">
        <w:t>Vulnerability Response Playbook</w:t>
      </w:r>
    </w:p>
    <w:p w14:paraId="2BA4897B" w14:textId="77777777" w:rsidR="00E26063" w:rsidRPr="00F67C15" w:rsidRDefault="00E26063" w:rsidP="00BD4BFE">
      <w:pPr>
        <w:pStyle w:val="ListParagraph"/>
        <w:numPr>
          <w:ilvl w:val="0"/>
          <w:numId w:val="2"/>
        </w:numPr>
        <w:rPr>
          <w:rStyle w:val="Hyperlink"/>
          <w:color w:val="auto"/>
          <w:u w:val="none"/>
        </w:rPr>
      </w:pPr>
      <w:hyperlink r:id="rId48" w:history="1">
        <w:r w:rsidRPr="00DE0287">
          <w:rPr>
            <w:rStyle w:val="Hyperlink"/>
          </w:rPr>
          <w:t>NIST SP 800-61 Rev.2 – Computer Security Incident Handling Guide</w:t>
        </w:r>
      </w:hyperlink>
    </w:p>
    <w:p w14:paraId="3EEBC915" w14:textId="77777777" w:rsidR="00E92AFB" w:rsidRPr="00E92AFB" w:rsidRDefault="00E92AFB" w:rsidP="00BD4BFE">
      <w:pPr>
        <w:pStyle w:val="ListParagraph"/>
        <w:numPr>
          <w:ilvl w:val="1"/>
          <w:numId w:val="2"/>
        </w:numPr>
        <w:rPr>
          <w:rStyle w:val="Hyperlink"/>
          <w:color w:val="auto"/>
          <w:u w:val="none"/>
        </w:rPr>
      </w:pPr>
      <w:r w:rsidRPr="00E92AFB">
        <w:rPr>
          <w:rStyle w:val="Hyperlink"/>
          <w:color w:val="auto"/>
          <w:u w:val="none"/>
        </w:rPr>
        <w:t>Used in this guide for:</w:t>
      </w:r>
    </w:p>
    <w:p w14:paraId="3B37E4F0" w14:textId="516AA870" w:rsidR="00E92AFB" w:rsidRDefault="00E92AFB" w:rsidP="00BD4BFE">
      <w:pPr>
        <w:pStyle w:val="ListParagraph"/>
        <w:numPr>
          <w:ilvl w:val="2"/>
          <w:numId w:val="2"/>
        </w:numPr>
        <w:rPr>
          <w:rStyle w:val="Hyperlink"/>
          <w:color w:val="auto"/>
          <w:u w:val="none"/>
        </w:rPr>
      </w:pPr>
      <w:r w:rsidRPr="00E92AFB">
        <w:rPr>
          <w:rStyle w:val="Hyperlink"/>
          <w:color w:val="auto"/>
          <w:u w:val="none"/>
        </w:rPr>
        <w:t>Incident Reporting Template</w:t>
      </w:r>
    </w:p>
    <w:p w14:paraId="10D180DF" w14:textId="53483D68" w:rsidR="00F67C15" w:rsidRDefault="00060B9D" w:rsidP="00BD4BFE">
      <w:pPr>
        <w:pStyle w:val="ListParagraph"/>
        <w:numPr>
          <w:ilvl w:val="2"/>
          <w:numId w:val="2"/>
        </w:numPr>
      </w:pPr>
      <w:r w:rsidRPr="00060B9D">
        <w:t>Incident Prioritization Key Terms</w:t>
      </w:r>
    </w:p>
    <w:p w14:paraId="4E3E503C" w14:textId="3AA1CCF0" w:rsidR="00E92AFB" w:rsidRPr="00E92AFB" w:rsidRDefault="00E92AFB" w:rsidP="00BD4BFE">
      <w:pPr>
        <w:pStyle w:val="ListParagraph"/>
        <w:numPr>
          <w:ilvl w:val="3"/>
          <w:numId w:val="2"/>
        </w:numPr>
      </w:pPr>
      <w:r w:rsidRPr="00E92AFB">
        <w:t xml:space="preserve">Page 41 </w:t>
      </w:r>
      <w:r w:rsidR="00A51F79">
        <w:t xml:space="preserve">within SP 800-61 </w:t>
      </w:r>
      <w:r w:rsidRPr="00E92AFB">
        <w:t xml:space="preserve">Section 3.2.6 </w:t>
      </w:r>
    </w:p>
    <w:p w14:paraId="566E7B99" w14:textId="162A9520" w:rsidR="00104ADE" w:rsidRDefault="00104ADE" w:rsidP="00BD4BFE">
      <w:pPr>
        <w:pStyle w:val="ListParagraph"/>
        <w:numPr>
          <w:ilvl w:val="0"/>
          <w:numId w:val="2"/>
        </w:numPr>
      </w:pPr>
      <w:hyperlink r:id="rId49" w:history="1">
        <w:r w:rsidRPr="009921AF">
          <w:rPr>
            <w:rStyle w:val="Hyperlink"/>
          </w:rPr>
          <w:t>NIST Glossary terms and definitions</w:t>
        </w:r>
      </w:hyperlink>
    </w:p>
    <w:p w14:paraId="6B66B213" w14:textId="7EF18AED" w:rsidR="009921AF" w:rsidRDefault="009921AF" w:rsidP="00BD4BFE">
      <w:pPr>
        <w:pStyle w:val="ListParagraph"/>
        <w:numPr>
          <w:ilvl w:val="1"/>
          <w:numId w:val="2"/>
        </w:numPr>
        <w:rPr>
          <w:rStyle w:val="Hyperlink"/>
          <w:color w:val="auto"/>
          <w:u w:val="none"/>
        </w:rPr>
      </w:pPr>
      <w:r w:rsidRPr="007141EE">
        <w:rPr>
          <w:rStyle w:val="Hyperlink"/>
          <w:color w:val="auto"/>
          <w:u w:val="none"/>
        </w:rPr>
        <w:t xml:space="preserve">Used </w:t>
      </w:r>
      <w:r>
        <w:rPr>
          <w:rStyle w:val="Hyperlink"/>
          <w:color w:val="auto"/>
          <w:u w:val="none"/>
        </w:rPr>
        <w:t xml:space="preserve">in this guide </w:t>
      </w:r>
      <w:r w:rsidRPr="007141EE">
        <w:rPr>
          <w:rStyle w:val="Hyperlink"/>
          <w:color w:val="auto"/>
          <w:u w:val="none"/>
        </w:rPr>
        <w:t>for:</w:t>
      </w:r>
    </w:p>
    <w:p w14:paraId="216225F8" w14:textId="30B9BCD6" w:rsidR="009921AF" w:rsidRDefault="009921AF" w:rsidP="00BD4BFE">
      <w:pPr>
        <w:pStyle w:val="ListParagraph"/>
        <w:numPr>
          <w:ilvl w:val="2"/>
          <w:numId w:val="2"/>
        </w:numPr>
      </w:pPr>
      <w:r>
        <w:rPr>
          <w:rStyle w:val="Hyperlink"/>
          <w:color w:val="auto"/>
          <w:u w:val="none"/>
        </w:rPr>
        <w:t>Key Terms</w:t>
      </w:r>
    </w:p>
    <w:p w14:paraId="16950BAA" w14:textId="2B6B8232" w:rsidR="004455D3" w:rsidRPr="0076519C" w:rsidRDefault="00E26063" w:rsidP="00BD4BFE">
      <w:pPr>
        <w:pStyle w:val="ListParagraph"/>
        <w:numPr>
          <w:ilvl w:val="0"/>
          <w:numId w:val="2"/>
        </w:numPr>
        <w:rPr>
          <w:rStyle w:val="Hyperlink"/>
          <w:color w:val="auto"/>
          <w:u w:val="none"/>
        </w:rPr>
      </w:pPr>
      <w:hyperlink r:id="rId50" w:history="1">
        <w:r w:rsidRPr="00C36B89">
          <w:rPr>
            <w:rStyle w:val="Hyperlink"/>
          </w:rPr>
          <w:t>#StopRansomware Guide</w:t>
        </w:r>
      </w:hyperlink>
    </w:p>
    <w:p w14:paraId="7DF84657" w14:textId="17E02139" w:rsidR="0076519C" w:rsidRPr="002C1884" w:rsidRDefault="0076519C" w:rsidP="003133EA">
      <w:pPr>
        <w:pStyle w:val="ListParagraph"/>
        <w:numPr>
          <w:ilvl w:val="1"/>
          <w:numId w:val="2"/>
        </w:numPr>
        <w:rPr>
          <w:rStyle w:val="Hyperlink"/>
          <w:color w:val="auto"/>
          <w:u w:val="none"/>
        </w:rPr>
      </w:pPr>
      <w:r w:rsidRPr="0076519C">
        <w:rPr>
          <w:rStyle w:val="Hyperlink"/>
          <w:color w:val="auto"/>
          <w:u w:val="none"/>
        </w:rPr>
        <w:t>Used in this guide for:</w:t>
      </w:r>
      <w:r w:rsidR="002C1884">
        <w:rPr>
          <w:rStyle w:val="Hyperlink"/>
          <w:color w:val="auto"/>
          <w:u w:val="none"/>
        </w:rPr>
        <w:t xml:space="preserve"> </w:t>
      </w:r>
      <w:r w:rsidRPr="002C1884">
        <w:rPr>
          <w:rStyle w:val="Hyperlink"/>
          <w:color w:val="auto"/>
          <w:u w:val="none"/>
        </w:rPr>
        <w:t>Asset Backup Information Details</w:t>
      </w:r>
    </w:p>
    <w:p w14:paraId="485E00B2" w14:textId="03E01714" w:rsidR="00526D65" w:rsidRDefault="00C341B7" w:rsidP="00BD4BFE">
      <w:pPr>
        <w:pStyle w:val="ListParagraph"/>
        <w:numPr>
          <w:ilvl w:val="0"/>
          <w:numId w:val="2"/>
        </w:numPr>
        <w:rPr>
          <w:rStyle w:val="Hyperlink"/>
          <w:color w:val="auto"/>
          <w:u w:val="none"/>
        </w:rPr>
      </w:pPr>
      <w:hyperlink r:id="rId51" w:history="1">
        <w:r w:rsidRPr="002F4E7F">
          <w:rPr>
            <w:rStyle w:val="Hyperlink"/>
          </w:rPr>
          <w:t>CISA Cyber Resilience Review Supplemental Resource Guides</w:t>
        </w:r>
      </w:hyperlink>
      <w:r w:rsidRPr="002F4E7F">
        <w:rPr>
          <w:rStyle w:val="Hyperlink"/>
          <w:color w:val="auto"/>
          <w:u w:val="none"/>
        </w:rPr>
        <w:t xml:space="preserve"> </w:t>
      </w:r>
      <w:r w:rsidR="002F4E7F" w:rsidRPr="002F4E7F">
        <w:rPr>
          <w:rStyle w:val="Hyperlink"/>
          <w:color w:val="auto"/>
          <w:u w:val="none"/>
        </w:rPr>
        <w:t>–</w:t>
      </w:r>
      <w:r w:rsidRPr="002F4E7F">
        <w:rPr>
          <w:rStyle w:val="Hyperlink"/>
          <w:color w:val="auto"/>
          <w:u w:val="none"/>
        </w:rPr>
        <w:t xml:space="preserve"> </w:t>
      </w:r>
      <w:r w:rsidR="002F4E7F" w:rsidRPr="002F4E7F">
        <w:rPr>
          <w:rStyle w:val="Hyperlink"/>
          <w:color w:val="auto"/>
          <w:u w:val="none"/>
        </w:rPr>
        <w:t>Incident Management</w:t>
      </w:r>
    </w:p>
    <w:p w14:paraId="09CF3E12" w14:textId="77777777" w:rsidR="0076519C" w:rsidRPr="00E92AFB" w:rsidRDefault="0076519C" w:rsidP="00BD4BFE">
      <w:pPr>
        <w:pStyle w:val="ListParagraph"/>
        <w:numPr>
          <w:ilvl w:val="1"/>
          <w:numId w:val="2"/>
        </w:numPr>
        <w:rPr>
          <w:rStyle w:val="Hyperlink"/>
          <w:color w:val="auto"/>
          <w:u w:val="none"/>
        </w:rPr>
      </w:pPr>
      <w:r w:rsidRPr="00E92AFB">
        <w:rPr>
          <w:rStyle w:val="Hyperlink"/>
          <w:color w:val="auto"/>
          <w:u w:val="none"/>
        </w:rPr>
        <w:t>Used in this guide for:</w:t>
      </w:r>
    </w:p>
    <w:p w14:paraId="1F025339" w14:textId="78554ACB" w:rsidR="00C844CD" w:rsidRDefault="00C844CD" w:rsidP="00BD4BFE">
      <w:pPr>
        <w:pStyle w:val="ListParagraph"/>
        <w:numPr>
          <w:ilvl w:val="2"/>
          <w:numId w:val="2"/>
        </w:numPr>
        <w:rPr>
          <w:rStyle w:val="Hyperlink"/>
          <w:color w:val="auto"/>
          <w:u w:val="none"/>
        </w:rPr>
      </w:pPr>
      <w:r w:rsidRPr="00C844CD">
        <w:rPr>
          <w:rStyle w:val="Hyperlink"/>
          <w:color w:val="auto"/>
          <w:u w:val="none"/>
        </w:rPr>
        <w:t>Executive Support, Responsibility, History, Change Log</w:t>
      </w:r>
    </w:p>
    <w:p w14:paraId="6C45C2AF" w14:textId="54C830BB" w:rsidR="0076519C" w:rsidRDefault="0076519C" w:rsidP="00BD4BFE">
      <w:pPr>
        <w:pStyle w:val="ListParagraph"/>
        <w:numPr>
          <w:ilvl w:val="2"/>
          <w:numId w:val="2"/>
        </w:numPr>
        <w:rPr>
          <w:rStyle w:val="Hyperlink"/>
          <w:color w:val="auto"/>
          <w:u w:val="none"/>
        </w:rPr>
      </w:pPr>
      <w:r w:rsidRPr="0076519C">
        <w:rPr>
          <w:rStyle w:val="Hyperlink"/>
          <w:color w:val="auto"/>
          <w:u w:val="none"/>
        </w:rPr>
        <w:t>Key Contacts</w:t>
      </w:r>
    </w:p>
    <w:p w14:paraId="372168F3" w14:textId="5B4E775B" w:rsidR="0076519C" w:rsidRDefault="0076519C" w:rsidP="00BD4BFE">
      <w:pPr>
        <w:pStyle w:val="ListParagraph"/>
        <w:numPr>
          <w:ilvl w:val="2"/>
          <w:numId w:val="2"/>
        </w:numPr>
        <w:rPr>
          <w:rStyle w:val="Hyperlink"/>
          <w:color w:val="auto"/>
          <w:u w:val="none"/>
        </w:rPr>
      </w:pPr>
      <w:r w:rsidRPr="0076519C">
        <w:rPr>
          <w:rStyle w:val="Hyperlink"/>
          <w:color w:val="auto"/>
          <w:u w:val="none"/>
        </w:rPr>
        <w:t>Communication Channels to be used during an incident</w:t>
      </w:r>
    </w:p>
    <w:p w14:paraId="19D08E02" w14:textId="4C5D6CBD" w:rsidR="0076519C" w:rsidRDefault="0076519C" w:rsidP="00BD4BFE">
      <w:pPr>
        <w:pStyle w:val="ListParagraph"/>
        <w:numPr>
          <w:ilvl w:val="2"/>
          <w:numId w:val="2"/>
        </w:numPr>
        <w:rPr>
          <w:rStyle w:val="Hyperlink"/>
          <w:color w:val="auto"/>
          <w:u w:val="none"/>
        </w:rPr>
      </w:pPr>
      <w:r w:rsidRPr="0076519C">
        <w:rPr>
          <w:rStyle w:val="Hyperlink"/>
          <w:color w:val="auto"/>
          <w:u w:val="none"/>
        </w:rPr>
        <w:t>Key Essential Assets</w:t>
      </w:r>
    </w:p>
    <w:p w14:paraId="2051C1EE" w14:textId="4325BD00" w:rsidR="0076519C" w:rsidRDefault="0076519C" w:rsidP="00BD4BFE">
      <w:pPr>
        <w:pStyle w:val="ListParagraph"/>
        <w:numPr>
          <w:ilvl w:val="2"/>
          <w:numId w:val="2"/>
        </w:numPr>
        <w:rPr>
          <w:rStyle w:val="Hyperlink"/>
          <w:color w:val="auto"/>
          <w:u w:val="none"/>
        </w:rPr>
      </w:pPr>
      <w:r w:rsidRPr="0076519C">
        <w:rPr>
          <w:rStyle w:val="Hyperlink"/>
          <w:color w:val="auto"/>
          <w:u w:val="none"/>
        </w:rPr>
        <w:t>Key Essential Operational Technology (OT) Assets</w:t>
      </w:r>
    </w:p>
    <w:p w14:paraId="6E8CF4B4" w14:textId="2713091F" w:rsidR="0076519C" w:rsidRDefault="0076519C" w:rsidP="00BD4BFE">
      <w:pPr>
        <w:pStyle w:val="ListParagraph"/>
        <w:numPr>
          <w:ilvl w:val="2"/>
          <w:numId w:val="2"/>
        </w:numPr>
        <w:rPr>
          <w:rStyle w:val="Hyperlink"/>
          <w:color w:val="auto"/>
          <w:u w:val="none"/>
        </w:rPr>
      </w:pPr>
      <w:r w:rsidRPr="00E92AFB">
        <w:rPr>
          <w:rStyle w:val="Hyperlink"/>
          <w:color w:val="auto"/>
          <w:u w:val="none"/>
        </w:rPr>
        <w:t>Incident Reporting Template</w:t>
      </w:r>
    </w:p>
    <w:p w14:paraId="058502E1" w14:textId="51345661" w:rsidR="00C84759" w:rsidRDefault="00C84759" w:rsidP="00BD4BFE">
      <w:pPr>
        <w:pStyle w:val="ListParagraph"/>
        <w:numPr>
          <w:ilvl w:val="0"/>
          <w:numId w:val="2"/>
        </w:numPr>
        <w:rPr>
          <w:rStyle w:val="Hyperlink"/>
          <w:color w:val="auto"/>
          <w:u w:val="none"/>
        </w:rPr>
      </w:pPr>
      <w:hyperlink r:id="rId52" w:history="1">
        <w:r w:rsidRPr="00EE3E10">
          <w:rPr>
            <w:rStyle w:val="Hyperlink"/>
          </w:rPr>
          <w:t>Layering Network Security Through Segmentation</w:t>
        </w:r>
      </w:hyperlink>
    </w:p>
    <w:p w14:paraId="183DB976" w14:textId="4437662A" w:rsidR="00A90A8C" w:rsidRPr="00962926" w:rsidRDefault="00A90A8C" w:rsidP="00C43A94">
      <w:pPr>
        <w:pStyle w:val="ListParagraph"/>
        <w:numPr>
          <w:ilvl w:val="1"/>
          <w:numId w:val="2"/>
        </w:numPr>
        <w:rPr>
          <w:rStyle w:val="Hyperlink"/>
          <w:color w:val="auto"/>
          <w:u w:val="none"/>
        </w:rPr>
      </w:pPr>
      <w:r>
        <w:rPr>
          <w:rStyle w:val="Hyperlink"/>
          <w:color w:val="auto"/>
          <w:u w:val="none"/>
        </w:rPr>
        <w:t>Used in this guide for</w:t>
      </w:r>
      <w:r w:rsidR="00196A52">
        <w:rPr>
          <w:rStyle w:val="Hyperlink"/>
          <w:color w:val="auto"/>
          <w:u w:val="none"/>
        </w:rPr>
        <w:t>:</w:t>
      </w:r>
      <w:r w:rsidR="00962926">
        <w:rPr>
          <w:rStyle w:val="Hyperlink"/>
          <w:color w:val="auto"/>
          <w:u w:val="none"/>
        </w:rPr>
        <w:t xml:space="preserve"> </w:t>
      </w:r>
      <w:r w:rsidRPr="00962926">
        <w:rPr>
          <w:rStyle w:val="Hyperlink"/>
          <w:color w:val="auto"/>
          <w:u w:val="none"/>
        </w:rPr>
        <w:t>simple Network/OT Diagram</w:t>
      </w:r>
    </w:p>
    <w:p w14:paraId="15A8D265" w14:textId="21C7327D" w:rsidR="00C34308" w:rsidRDefault="00C34308" w:rsidP="00BD4BFE">
      <w:pPr>
        <w:pStyle w:val="ListParagraph"/>
        <w:numPr>
          <w:ilvl w:val="0"/>
          <w:numId w:val="2"/>
        </w:numPr>
        <w:rPr>
          <w:rStyle w:val="Hyperlink"/>
          <w:color w:val="auto"/>
          <w:u w:val="none"/>
        </w:rPr>
      </w:pPr>
      <w:r>
        <w:rPr>
          <w:rStyle w:val="Hyperlink"/>
          <w:color w:val="auto"/>
          <w:u w:val="none"/>
        </w:rPr>
        <w:t xml:space="preserve">CISA </w:t>
      </w:r>
      <w:hyperlink r:id="rId53" w:history="1">
        <w:r w:rsidRPr="00BD4BFE">
          <w:rPr>
            <w:rStyle w:val="Hyperlink"/>
          </w:rPr>
          <w:t>Cyber Security Evaluation Tool</w:t>
        </w:r>
      </w:hyperlink>
      <w:r>
        <w:rPr>
          <w:rStyle w:val="Hyperlink"/>
          <w:color w:val="auto"/>
          <w:u w:val="none"/>
        </w:rPr>
        <w:t xml:space="preserve"> (CSET)</w:t>
      </w:r>
    </w:p>
    <w:p w14:paraId="77039B86" w14:textId="636FDB14" w:rsidR="00BD4BFE" w:rsidRDefault="00962926" w:rsidP="003133EA">
      <w:pPr>
        <w:pStyle w:val="ListParagraph"/>
        <w:numPr>
          <w:ilvl w:val="1"/>
          <w:numId w:val="2"/>
        </w:numPr>
        <w:rPr>
          <w:rStyle w:val="Hyperlink"/>
          <w:color w:val="auto"/>
          <w:u w:val="none"/>
        </w:rPr>
      </w:pPr>
      <w:r>
        <w:rPr>
          <w:rStyle w:val="Hyperlink"/>
          <w:color w:val="auto"/>
          <w:u w:val="none"/>
        </w:rPr>
        <w:t>Used in this guide for: simple Network/OT Diagram</w:t>
      </w:r>
    </w:p>
    <w:p w14:paraId="1BCBBB33" w14:textId="5C952D42" w:rsidR="00F20B05" w:rsidRDefault="009F4E8B" w:rsidP="00BD4BFE">
      <w:pPr>
        <w:pStyle w:val="ListParagraph"/>
        <w:numPr>
          <w:ilvl w:val="0"/>
          <w:numId w:val="2"/>
        </w:numPr>
        <w:rPr>
          <w:rStyle w:val="Hyperlink"/>
          <w:color w:val="auto"/>
          <w:u w:val="none"/>
        </w:rPr>
      </w:pPr>
      <w:hyperlink r:id="rId54" w:history="1">
        <w:r w:rsidRPr="005A7A99">
          <w:rPr>
            <w:rStyle w:val="Hyperlink"/>
          </w:rPr>
          <w:t>CISA Election Infrastructure Incident Response Communications Guide</w:t>
        </w:r>
      </w:hyperlink>
    </w:p>
    <w:p w14:paraId="448C47EE" w14:textId="04F69014" w:rsidR="00196A52" w:rsidRDefault="00196A52" w:rsidP="00BD4BFE">
      <w:pPr>
        <w:pStyle w:val="ListParagraph"/>
        <w:numPr>
          <w:ilvl w:val="1"/>
          <w:numId w:val="2"/>
        </w:numPr>
        <w:rPr>
          <w:rStyle w:val="Hyperlink"/>
          <w:color w:val="auto"/>
          <w:u w:val="none"/>
        </w:rPr>
      </w:pPr>
      <w:r>
        <w:rPr>
          <w:rStyle w:val="Hyperlink"/>
          <w:color w:val="auto"/>
          <w:u w:val="none"/>
        </w:rPr>
        <w:t>Used in the guide for:</w:t>
      </w:r>
    </w:p>
    <w:p w14:paraId="0EC1B976" w14:textId="5F36634C" w:rsidR="009F4E8B" w:rsidRDefault="00A57E5B" w:rsidP="00BD4BFE">
      <w:pPr>
        <w:pStyle w:val="ListParagraph"/>
        <w:numPr>
          <w:ilvl w:val="2"/>
          <w:numId w:val="2"/>
        </w:numPr>
        <w:rPr>
          <w:rStyle w:val="Hyperlink"/>
          <w:color w:val="auto"/>
          <w:u w:val="none"/>
        </w:rPr>
      </w:pPr>
      <w:r>
        <w:rPr>
          <w:rStyle w:val="Hyperlink"/>
          <w:color w:val="auto"/>
          <w:u w:val="none"/>
        </w:rPr>
        <w:t>Initial Incident Notification Template (Non-Public)</w:t>
      </w:r>
    </w:p>
    <w:p w14:paraId="17B1EE39" w14:textId="60A9ECCB" w:rsidR="00A57E5B" w:rsidRDefault="006352BC" w:rsidP="00BD4BFE">
      <w:pPr>
        <w:pStyle w:val="ListParagraph"/>
        <w:numPr>
          <w:ilvl w:val="2"/>
          <w:numId w:val="2"/>
        </w:numPr>
        <w:rPr>
          <w:rStyle w:val="Hyperlink"/>
          <w:color w:val="auto"/>
          <w:u w:val="none"/>
        </w:rPr>
      </w:pPr>
      <w:r>
        <w:rPr>
          <w:rStyle w:val="Hyperlink"/>
          <w:color w:val="auto"/>
          <w:u w:val="none"/>
        </w:rPr>
        <w:t xml:space="preserve">Public </w:t>
      </w:r>
      <w:r w:rsidR="00A57E5B">
        <w:rPr>
          <w:rStyle w:val="Hyperlink"/>
          <w:color w:val="auto"/>
          <w:u w:val="none"/>
        </w:rPr>
        <w:t>Holding Statement Templates</w:t>
      </w:r>
    </w:p>
    <w:p w14:paraId="1449A6AB" w14:textId="40F5413A" w:rsidR="009259EA" w:rsidRPr="002F4E7F" w:rsidRDefault="00B9738C" w:rsidP="00BD4BFE">
      <w:pPr>
        <w:pStyle w:val="ListParagraph"/>
        <w:numPr>
          <w:ilvl w:val="2"/>
          <w:numId w:val="2"/>
        </w:numPr>
      </w:pPr>
      <w:r w:rsidRPr="00196A52">
        <w:rPr>
          <w:rStyle w:val="Hyperlink"/>
          <w:color w:val="auto"/>
          <w:u w:val="none"/>
        </w:rPr>
        <w:t>Public Information Release Template – Talking Points Guide</w:t>
      </w:r>
    </w:p>
    <w:sectPr w:rsidR="009259EA" w:rsidRPr="002F4E7F" w:rsidSect="002F1340">
      <w:headerReference w:type="default" r:id="rId55"/>
      <w:footerReference w:type="default" r:id="rId56"/>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7F441" w14:textId="77777777" w:rsidR="00B430D8" w:rsidRDefault="00B430D8" w:rsidP="00761950">
      <w:r>
        <w:separator/>
      </w:r>
    </w:p>
  </w:endnote>
  <w:endnote w:type="continuationSeparator" w:id="0">
    <w:p w14:paraId="57DDA2F1" w14:textId="77777777" w:rsidR="00B430D8" w:rsidRDefault="00B430D8" w:rsidP="00761950">
      <w:r>
        <w:continuationSeparator/>
      </w:r>
    </w:p>
  </w:endnote>
  <w:endnote w:type="continuationNotice" w:id="1">
    <w:p w14:paraId="3BAC60D2" w14:textId="77777777" w:rsidR="00B430D8" w:rsidRDefault="00B430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2457786"/>
      <w:docPartObj>
        <w:docPartGallery w:val="Page Numbers (Bottom of Page)"/>
        <w:docPartUnique/>
      </w:docPartObj>
    </w:sdtPr>
    <w:sdtEndPr>
      <w:rPr>
        <w:noProof/>
      </w:rPr>
    </w:sdtEndPr>
    <w:sdtContent>
      <w:p w14:paraId="43D5770F" w14:textId="3AC53485" w:rsidR="002708A8" w:rsidRDefault="002708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F1F926" w14:textId="4C4894BC" w:rsidR="002B33AE" w:rsidRDefault="002B33AE" w:rsidP="00964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1990409"/>
      <w:docPartObj>
        <w:docPartGallery w:val="Page Numbers (Bottom of Page)"/>
        <w:docPartUnique/>
      </w:docPartObj>
    </w:sdtPr>
    <w:sdtEndPr>
      <w:rPr>
        <w:noProof/>
      </w:rPr>
    </w:sdtEndPr>
    <w:sdtContent>
      <w:p w14:paraId="3A2822BB" w14:textId="5CEDC27C" w:rsidR="002708A8" w:rsidRDefault="002708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07AE9B" w14:textId="77777777" w:rsidR="00887FE1" w:rsidRPr="007B03BE" w:rsidRDefault="00887FE1" w:rsidP="007B03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9411719"/>
      <w:docPartObj>
        <w:docPartGallery w:val="Page Numbers (Bottom of Page)"/>
        <w:docPartUnique/>
      </w:docPartObj>
    </w:sdtPr>
    <w:sdtEndPr>
      <w:rPr>
        <w:noProof/>
      </w:rPr>
    </w:sdtEndPr>
    <w:sdtContent>
      <w:p w14:paraId="5F7A8911" w14:textId="261835B5" w:rsidR="002708A8" w:rsidRDefault="002708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5765E3" w14:textId="77777777" w:rsidR="00113AD8" w:rsidRPr="007B03BE" w:rsidRDefault="00113AD8" w:rsidP="007B0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C7334" w14:textId="77777777" w:rsidR="00B430D8" w:rsidRDefault="00B430D8" w:rsidP="00761950">
      <w:r>
        <w:separator/>
      </w:r>
    </w:p>
  </w:footnote>
  <w:footnote w:type="continuationSeparator" w:id="0">
    <w:p w14:paraId="0F2F5301" w14:textId="77777777" w:rsidR="00B430D8" w:rsidRDefault="00B430D8" w:rsidP="00761950">
      <w:r>
        <w:continuationSeparator/>
      </w:r>
    </w:p>
  </w:footnote>
  <w:footnote w:type="continuationNotice" w:id="1">
    <w:p w14:paraId="21603691" w14:textId="77777777" w:rsidR="00B430D8" w:rsidRDefault="00B430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FF20E" w14:textId="291B44CE" w:rsidR="00BF3C16" w:rsidRPr="00A84865" w:rsidRDefault="00BF3C16" w:rsidP="00A848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14D8C5"/>
    <w:multiLevelType w:val="hybridMultilevel"/>
    <w:tmpl w:val="AAC85E92"/>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5A8AA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ACC159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4A0EF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57A0553"/>
    <w:multiLevelType w:val="hybridMultilevel"/>
    <w:tmpl w:val="FFFFFFFF"/>
    <w:lvl w:ilvl="0" w:tplc="FFFFFFFF">
      <w:start w:val="1"/>
      <w:numFmt w:val="decimal"/>
      <w:lvlText w:val="%1."/>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19B3D4F"/>
    <w:multiLevelType w:val="hybridMultilevel"/>
    <w:tmpl w:val="F9E46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3203454">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E9643A"/>
    <w:multiLevelType w:val="hybridMultilevel"/>
    <w:tmpl w:val="8B4082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3B4347D"/>
    <w:multiLevelType w:val="hybridMultilevel"/>
    <w:tmpl w:val="CED67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207C67"/>
    <w:multiLevelType w:val="hybridMultilevel"/>
    <w:tmpl w:val="A19A00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443EA9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5D03039"/>
    <w:multiLevelType w:val="hybridMultilevel"/>
    <w:tmpl w:val="69DC9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02227F"/>
    <w:multiLevelType w:val="hybridMultilevel"/>
    <w:tmpl w:val="2A902E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6A35014"/>
    <w:multiLevelType w:val="hybridMultilevel"/>
    <w:tmpl w:val="16A874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3" w15:restartNumberingAfterBreak="0">
    <w:nsid w:val="08665E89"/>
    <w:multiLevelType w:val="hybridMultilevel"/>
    <w:tmpl w:val="7B7CC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BBC57E9"/>
    <w:multiLevelType w:val="hybridMultilevel"/>
    <w:tmpl w:val="BB9CC1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D5101F1"/>
    <w:multiLevelType w:val="hybridMultilevel"/>
    <w:tmpl w:val="3F70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F7C51"/>
    <w:multiLevelType w:val="hybridMultilevel"/>
    <w:tmpl w:val="016E3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EDC5031"/>
    <w:multiLevelType w:val="hybridMultilevel"/>
    <w:tmpl w:val="6CD2448A"/>
    <w:lvl w:ilvl="0" w:tplc="F232E774">
      <w:numFmt w:val="bullet"/>
      <w:lvlText w:val=""/>
      <w:lvlJc w:val="left"/>
      <w:pPr>
        <w:ind w:left="432" w:hanging="360"/>
      </w:pPr>
      <w:rPr>
        <w:rFonts w:ascii="Symbol" w:eastAsia="Symbol" w:hAnsi="Symbol" w:cs="Symbol" w:hint="default"/>
        <w:b w:val="0"/>
        <w:bCs w:val="0"/>
        <w:i w:val="0"/>
        <w:iCs w:val="0"/>
        <w:spacing w:val="0"/>
        <w:w w:val="99"/>
        <w:sz w:val="20"/>
        <w:szCs w:val="20"/>
        <w:lang w:val="en-US" w:eastAsia="en-US" w:bidi="ar-SA"/>
      </w:rPr>
    </w:lvl>
    <w:lvl w:ilvl="1" w:tplc="137E2E58">
      <w:numFmt w:val="bullet"/>
      <w:lvlText w:val="•"/>
      <w:lvlJc w:val="left"/>
      <w:pPr>
        <w:ind w:left="953" w:hanging="360"/>
      </w:pPr>
      <w:rPr>
        <w:rFonts w:hint="default"/>
        <w:lang w:val="en-US" w:eastAsia="en-US" w:bidi="ar-SA"/>
      </w:rPr>
    </w:lvl>
    <w:lvl w:ilvl="2" w:tplc="309C53BC">
      <w:numFmt w:val="bullet"/>
      <w:lvlText w:val="•"/>
      <w:lvlJc w:val="left"/>
      <w:pPr>
        <w:ind w:left="1466" w:hanging="360"/>
      </w:pPr>
      <w:rPr>
        <w:rFonts w:hint="default"/>
        <w:lang w:val="en-US" w:eastAsia="en-US" w:bidi="ar-SA"/>
      </w:rPr>
    </w:lvl>
    <w:lvl w:ilvl="3" w:tplc="CBBEC1C8">
      <w:numFmt w:val="bullet"/>
      <w:lvlText w:val="•"/>
      <w:lvlJc w:val="left"/>
      <w:pPr>
        <w:ind w:left="1979" w:hanging="360"/>
      </w:pPr>
      <w:rPr>
        <w:rFonts w:hint="default"/>
        <w:lang w:val="en-US" w:eastAsia="en-US" w:bidi="ar-SA"/>
      </w:rPr>
    </w:lvl>
    <w:lvl w:ilvl="4" w:tplc="94EA7EE4">
      <w:numFmt w:val="bullet"/>
      <w:lvlText w:val="•"/>
      <w:lvlJc w:val="left"/>
      <w:pPr>
        <w:ind w:left="2492" w:hanging="360"/>
      </w:pPr>
      <w:rPr>
        <w:rFonts w:hint="default"/>
        <w:lang w:val="en-US" w:eastAsia="en-US" w:bidi="ar-SA"/>
      </w:rPr>
    </w:lvl>
    <w:lvl w:ilvl="5" w:tplc="6CFA3870">
      <w:numFmt w:val="bullet"/>
      <w:lvlText w:val="•"/>
      <w:lvlJc w:val="left"/>
      <w:pPr>
        <w:ind w:left="3005" w:hanging="360"/>
      </w:pPr>
      <w:rPr>
        <w:rFonts w:hint="default"/>
        <w:lang w:val="en-US" w:eastAsia="en-US" w:bidi="ar-SA"/>
      </w:rPr>
    </w:lvl>
    <w:lvl w:ilvl="6" w:tplc="7766EFC4">
      <w:numFmt w:val="bullet"/>
      <w:lvlText w:val="•"/>
      <w:lvlJc w:val="left"/>
      <w:pPr>
        <w:ind w:left="3518" w:hanging="360"/>
      </w:pPr>
      <w:rPr>
        <w:rFonts w:hint="default"/>
        <w:lang w:val="en-US" w:eastAsia="en-US" w:bidi="ar-SA"/>
      </w:rPr>
    </w:lvl>
    <w:lvl w:ilvl="7" w:tplc="ECD09892">
      <w:numFmt w:val="bullet"/>
      <w:lvlText w:val="•"/>
      <w:lvlJc w:val="left"/>
      <w:pPr>
        <w:ind w:left="4031" w:hanging="360"/>
      </w:pPr>
      <w:rPr>
        <w:rFonts w:hint="default"/>
        <w:lang w:val="en-US" w:eastAsia="en-US" w:bidi="ar-SA"/>
      </w:rPr>
    </w:lvl>
    <w:lvl w:ilvl="8" w:tplc="7E6EAD12">
      <w:numFmt w:val="bullet"/>
      <w:lvlText w:val="•"/>
      <w:lvlJc w:val="left"/>
      <w:pPr>
        <w:ind w:left="4544" w:hanging="360"/>
      </w:pPr>
      <w:rPr>
        <w:rFonts w:hint="default"/>
        <w:lang w:val="en-US" w:eastAsia="en-US" w:bidi="ar-SA"/>
      </w:rPr>
    </w:lvl>
  </w:abstractNum>
  <w:abstractNum w:abstractNumId="18" w15:restartNumberingAfterBreak="0">
    <w:nsid w:val="101F362C"/>
    <w:multiLevelType w:val="hybridMultilevel"/>
    <w:tmpl w:val="D0E21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20F6B7B"/>
    <w:multiLevelType w:val="hybridMultilevel"/>
    <w:tmpl w:val="8B64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E9C9F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154D566A"/>
    <w:multiLevelType w:val="hybridMultilevel"/>
    <w:tmpl w:val="B07AC842"/>
    <w:lvl w:ilvl="0" w:tplc="3B9E7B6E">
      <w:numFmt w:val="bullet"/>
      <w:lvlText w:val=""/>
      <w:lvlJc w:val="left"/>
      <w:pPr>
        <w:ind w:left="468" w:hanging="360"/>
      </w:pPr>
      <w:rPr>
        <w:rFonts w:ascii="Symbol" w:eastAsia="Symbol" w:hAnsi="Symbol" w:cs="Symbol" w:hint="default"/>
        <w:b w:val="0"/>
        <w:bCs w:val="0"/>
        <w:i w:val="0"/>
        <w:iCs w:val="0"/>
        <w:spacing w:val="0"/>
        <w:w w:val="99"/>
        <w:sz w:val="20"/>
        <w:szCs w:val="20"/>
        <w:lang w:val="en-US" w:eastAsia="en-US" w:bidi="ar-SA"/>
      </w:rPr>
    </w:lvl>
    <w:lvl w:ilvl="1" w:tplc="CB260F62">
      <w:numFmt w:val="bullet"/>
      <w:lvlText w:val="•"/>
      <w:lvlJc w:val="left"/>
      <w:pPr>
        <w:ind w:left="1093" w:hanging="360"/>
      </w:pPr>
      <w:rPr>
        <w:rFonts w:hint="default"/>
        <w:lang w:val="en-US" w:eastAsia="en-US" w:bidi="ar-SA"/>
      </w:rPr>
    </w:lvl>
    <w:lvl w:ilvl="2" w:tplc="901AB8BC">
      <w:numFmt w:val="bullet"/>
      <w:lvlText w:val="•"/>
      <w:lvlJc w:val="left"/>
      <w:pPr>
        <w:ind w:left="1726" w:hanging="360"/>
      </w:pPr>
      <w:rPr>
        <w:rFonts w:hint="default"/>
        <w:lang w:val="en-US" w:eastAsia="en-US" w:bidi="ar-SA"/>
      </w:rPr>
    </w:lvl>
    <w:lvl w:ilvl="3" w:tplc="A1782852">
      <w:numFmt w:val="bullet"/>
      <w:lvlText w:val="•"/>
      <w:lvlJc w:val="left"/>
      <w:pPr>
        <w:ind w:left="2359" w:hanging="360"/>
      </w:pPr>
      <w:rPr>
        <w:rFonts w:hint="default"/>
        <w:lang w:val="en-US" w:eastAsia="en-US" w:bidi="ar-SA"/>
      </w:rPr>
    </w:lvl>
    <w:lvl w:ilvl="4" w:tplc="5A04E8C0">
      <w:numFmt w:val="bullet"/>
      <w:lvlText w:val="•"/>
      <w:lvlJc w:val="left"/>
      <w:pPr>
        <w:ind w:left="2992" w:hanging="360"/>
      </w:pPr>
      <w:rPr>
        <w:rFonts w:hint="default"/>
        <w:lang w:val="en-US" w:eastAsia="en-US" w:bidi="ar-SA"/>
      </w:rPr>
    </w:lvl>
    <w:lvl w:ilvl="5" w:tplc="C0CA756A">
      <w:numFmt w:val="bullet"/>
      <w:lvlText w:val="•"/>
      <w:lvlJc w:val="left"/>
      <w:pPr>
        <w:ind w:left="3625" w:hanging="360"/>
      </w:pPr>
      <w:rPr>
        <w:rFonts w:hint="default"/>
        <w:lang w:val="en-US" w:eastAsia="en-US" w:bidi="ar-SA"/>
      </w:rPr>
    </w:lvl>
    <w:lvl w:ilvl="6" w:tplc="E1F03582">
      <w:numFmt w:val="bullet"/>
      <w:lvlText w:val="•"/>
      <w:lvlJc w:val="left"/>
      <w:pPr>
        <w:ind w:left="4258" w:hanging="360"/>
      </w:pPr>
      <w:rPr>
        <w:rFonts w:hint="default"/>
        <w:lang w:val="en-US" w:eastAsia="en-US" w:bidi="ar-SA"/>
      </w:rPr>
    </w:lvl>
    <w:lvl w:ilvl="7" w:tplc="1B12F60E">
      <w:numFmt w:val="bullet"/>
      <w:lvlText w:val="•"/>
      <w:lvlJc w:val="left"/>
      <w:pPr>
        <w:ind w:left="4891" w:hanging="360"/>
      </w:pPr>
      <w:rPr>
        <w:rFonts w:hint="default"/>
        <w:lang w:val="en-US" w:eastAsia="en-US" w:bidi="ar-SA"/>
      </w:rPr>
    </w:lvl>
    <w:lvl w:ilvl="8" w:tplc="2B3E66A0">
      <w:numFmt w:val="bullet"/>
      <w:lvlText w:val="•"/>
      <w:lvlJc w:val="left"/>
      <w:pPr>
        <w:ind w:left="5524" w:hanging="360"/>
      </w:pPr>
      <w:rPr>
        <w:rFonts w:hint="default"/>
        <w:lang w:val="en-US" w:eastAsia="en-US" w:bidi="ar-SA"/>
      </w:rPr>
    </w:lvl>
  </w:abstractNum>
  <w:abstractNum w:abstractNumId="22" w15:restartNumberingAfterBreak="0">
    <w:nsid w:val="15A45B28"/>
    <w:multiLevelType w:val="hybridMultilevel"/>
    <w:tmpl w:val="CED20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EB7A98"/>
    <w:multiLevelType w:val="hybridMultilevel"/>
    <w:tmpl w:val="BD3AD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4B263C"/>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1B443ABA"/>
    <w:multiLevelType w:val="hybridMultilevel"/>
    <w:tmpl w:val="778CD31E"/>
    <w:lvl w:ilvl="0" w:tplc="ACC2418A">
      <w:numFmt w:val="bullet"/>
      <w:lvlText w:val=""/>
      <w:lvlJc w:val="left"/>
      <w:pPr>
        <w:ind w:left="361" w:hanging="361"/>
      </w:pPr>
      <w:rPr>
        <w:rFonts w:ascii="Symbol" w:eastAsia="Symbol" w:hAnsi="Symbol" w:cs="Symbol" w:hint="default"/>
        <w:b w:val="0"/>
        <w:bCs w:val="0"/>
        <w:i w:val="0"/>
        <w:iCs w:val="0"/>
        <w:spacing w:val="0"/>
        <w:w w:val="100"/>
        <w:sz w:val="22"/>
        <w:szCs w:val="22"/>
        <w:lang w:val="en-US" w:eastAsia="en-US" w:bidi="ar-SA"/>
      </w:rPr>
    </w:lvl>
    <w:lvl w:ilvl="1" w:tplc="DC621628">
      <w:numFmt w:val="bullet"/>
      <w:lvlText w:val=""/>
      <w:lvlJc w:val="left"/>
      <w:pPr>
        <w:ind w:left="1893" w:hanging="361"/>
      </w:pPr>
      <w:rPr>
        <w:rFonts w:ascii="Symbol" w:eastAsia="Symbol" w:hAnsi="Symbol" w:cs="Symbol" w:hint="default"/>
        <w:b w:val="0"/>
        <w:bCs w:val="0"/>
        <w:i w:val="0"/>
        <w:iCs w:val="0"/>
        <w:spacing w:val="0"/>
        <w:w w:val="100"/>
        <w:sz w:val="22"/>
        <w:szCs w:val="22"/>
        <w:lang w:val="en-US" w:eastAsia="en-US" w:bidi="ar-SA"/>
      </w:rPr>
    </w:lvl>
    <w:lvl w:ilvl="2" w:tplc="636460AA">
      <w:numFmt w:val="bullet"/>
      <w:lvlText w:val="•"/>
      <w:lvlJc w:val="left"/>
      <w:pPr>
        <w:ind w:left="2869" w:hanging="361"/>
      </w:pPr>
      <w:rPr>
        <w:rFonts w:hint="default"/>
        <w:lang w:val="en-US" w:eastAsia="en-US" w:bidi="ar-SA"/>
      </w:rPr>
    </w:lvl>
    <w:lvl w:ilvl="3" w:tplc="D778B37E">
      <w:numFmt w:val="bullet"/>
      <w:lvlText w:val="•"/>
      <w:lvlJc w:val="left"/>
      <w:pPr>
        <w:ind w:left="3838" w:hanging="361"/>
      </w:pPr>
      <w:rPr>
        <w:rFonts w:hint="default"/>
        <w:lang w:val="en-US" w:eastAsia="en-US" w:bidi="ar-SA"/>
      </w:rPr>
    </w:lvl>
    <w:lvl w:ilvl="4" w:tplc="7184566C">
      <w:numFmt w:val="bullet"/>
      <w:lvlText w:val="•"/>
      <w:lvlJc w:val="left"/>
      <w:pPr>
        <w:ind w:left="4807" w:hanging="361"/>
      </w:pPr>
      <w:rPr>
        <w:rFonts w:hint="default"/>
        <w:lang w:val="en-US" w:eastAsia="en-US" w:bidi="ar-SA"/>
      </w:rPr>
    </w:lvl>
    <w:lvl w:ilvl="5" w:tplc="BD560D3A">
      <w:numFmt w:val="bullet"/>
      <w:lvlText w:val="•"/>
      <w:lvlJc w:val="left"/>
      <w:pPr>
        <w:ind w:left="5776" w:hanging="361"/>
      </w:pPr>
      <w:rPr>
        <w:rFonts w:hint="default"/>
        <w:lang w:val="en-US" w:eastAsia="en-US" w:bidi="ar-SA"/>
      </w:rPr>
    </w:lvl>
    <w:lvl w:ilvl="6" w:tplc="CB948A24">
      <w:numFmt w:val="bullet"/>
      <w:lvlText w:val="•"/>
      <w:lvlJc w:val="left"/>
      <w:pPr>
        <w:ind w:left="6745" w:hanging="361"/>
      </w:pPr>
      <w:rPr>
        <w:rFonts w:hint="default"/>
        <w:lang w:val="en-US" w:eastAsia="en-US" w:bidi="ar-SA"/>
      </w:rPr>
    </w:lvl>
    <w:lvl w:ilvl="7" w:tplc="1624D6E4">
      <w:numFmt w:val="bullet"/>
      <w:lvlText w:val="•"/>
      <w:lvlJc w:val="left"/>
      <w:pPr>
        <w:ind w:left="7714" w:hanging="361"/>
      </w:pPr>
      <w:rPr>
        <w:rFonts w:hint="default"/>
        <w:lang w:val="en-US" w:eastAsia="en-US" w:bidi="ar-SA"/>
      </w:rPr>
    </w:lvl>
    <w:lvl w:ilvl="8" w:tplc="970E824C">
      <w:numFmt w:val="bullet"/>
      <w:lvlText w:val="•"/>
      <w:lvlJc w:val="left"/>
      <w:pPr>
        <w:ind w:left="8683" w:hanging="361"/>
      </w:pPr>
      <w:rPr>
        <w:rFonts w:hint="default"/>
        <w:lang w:val="en-US" w:eastAsia="en-US" w:bidi="ar-SA"/>
      </w:rPr>
    </w:lvl>
  </w:abstractNum>
  <w:abstractNum w:abstractNumId="26" w15:restartNumberingAfterBreak="0">
    <w:nsid w:val="1CFF13C1"/>
    <w:multiLevelType w:val="hybridMultilevel"/>
    <w:tmpl w:val="2892D8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E920722"/>
    <w:multiLevelType w:val="hybridMultilevel"/>
    <w:tmpl w:val="BBC65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3D0187E"/>
    <w:multiLevelType w:val="hybridMultilevel"/>
    <w:tmpl w:val="94B4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4872D8"/>
    <w:multiLevelType w:val="hybridMultilevel"/>
    <w:tmpl w:val="171AC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7A51467"/>
    <w:multiLevelType w:val="hybridMultilevel"/>
    <w:tmpl w:val="CF7A0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8AE4AB8"/>
    <w:multiLevelType w:val="hybridMultilevel"/>
    <w:tmpl w:val="5D1A4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C5131F"/>
    <w:multiLevelType w:val="hybridMultilevel"/>
    <w:tmpl w:val="7B2824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DDD43C7"/>
    <w:multiLevelType w:val="hybridMultilevel"/>
    <w:tmpl w:val="B3C07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18606B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2937DEC"/>
    <w:multiLevelType w:val="hybridMultilevel"/>
    <w:tmpl w:val="2D72E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B0396A"/>
    <w:multiLevelType w:val="hybridMultilevel"/>
    <w:tmpl w:val="88DE52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562299E"/>
    <w:multiLevelType w:val="hybridMultilevel"/>
    <w:tmpl w:val="8E1AF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86C44CC"/>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38E03A27"/>
    <w:multiLevelType w:val="hybridMultilevel"/>
    <w:tmpl w:val="04E4FE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E6F77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3F706BD3"/>
    <w:multiLevelType w:val="hybridMultilevel"/>
    <w:tmpl w:val="953809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28AF2E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45470819"/>
    <w:multiLevelType w:val="hybridMultilevel"/>
    <w:tmpl w:val="BDF4A9C8"/>
    <w:lvl w:ilvl="0" w:tplc="C8225786">
      <w:start w:val="1"/>
      <w:numFmt w:val="bullet"/>
      <w:lvlText w:val=""/>
      <w:lvlJc w:val="left"/>
      <w:pPr>
        <w:ind w:left="720" w:hanging="360"/>
      </w:pPr>
      <w:rPr>
        <w:rFonts w:ascii="Symbol" w:hAnsi="Symbol"/>
      </w:rPr>
    </w:lvl>
    <w:lvl w:ilvl="1" w:tplc="44421A76">
      <w:start w:val="1"/>
      <w:numFmt w:val="bullet"/>
      <w:lvlText w:val=""/>
      <w:lvlJc w:val="left"/>
      <w:pPr>
        <w:ind w:left="720" w:hanging="360"/>
      </w:pPr>
      <w:rPr>
        <w:rFonts w:ascii="Symbol" w:hAnsi="Symbol"/>
      </w:rPr>
    </w:lvl>
    <w:lvl w:ilvl="2" w:tplc="A82414C4">
      <w:start w:val="1"/>
      <w:numFmt w:val="bullet"/>
      <w:lvlText w:val=""/>
      <w:lvlJc w:val="left"/>
      <w:pPr>
        <w:ind w:left="720" w:hanging="360"/>
      </w:pPr>
      <w:rPr>
        <w:rFonts w:ascii="Symbol" w:hAnsi="Symbol"/>
      </w:rPr>
    </w:lvl>
    <w:lvl w:ilvl="3" w:tplc="F37C7430">
      <w:start w:val="1"/>
      <w:numFmt w:val="bullet"/>
      <w:lvlText w:val=""/>
      <w:lvlJc w:val="left"/>
      <w:pPr>
        <w:ind w:left="720" w:hanging="360"/>
      </w:pPr>
      <w:rPr>
        <w:rFonts w:ascii="Symbol" w:hAnsi="Symbol"/>
      </w:rPr>
    </w:lvl>
    <w:lvl w:ilvl="4" w:tplc="C2EEAF16">
      <w:start w:val="1"/>
      <w:numFmt w:val="bullet"/>
      <w:lvlText w:val=""/>
      <w:lvlJc w:val="left"/>
      <w:pPr>
        <w:ind w:left="720" w:hanging="360"/>
      </w:pPr>
      <w:rPr>
        <w:rFonts w:ascii="Symbol" w:hAnsi="Symbol"/>
      </w:rPr>
    </w:lvl>
    <w:lvl w:ilvl="5" w:tplc="6DACB840">
      <w:start w:val="1"/>
      <w:numFmt w:val="bullet"/>
      <w:lvlText w:val=""/>
      <w:lvlJc w:val="left"/>
      <w:pPr>
        <w:ind w:left="720" w:hanging="360"/>
      </w:pPr>
      <w:rPr>
        <w:rFonts w:ascii="Symbol" w:hAnsi="Symbol"/>
      </w:rPr>
    </w:lvl>
    <w:lvl w:ilvl="6" w:tplc="F1EA5C38">
      <w:start w:val="1"/>
      <w:numFmt w:val="bullet"/>
      <w:lvlText w:val=""/>
      <w:lvlJc w:val="left"/>
      <w:pPr>
        <w:ind w:left="720" w:hanging="360"/>
      </w:pPr>
      <w:rPr>
        <w:rFonts w:ascii="Symbol" w:hAnsi="Symbol"/>
      </w:rPr>
    </w:lvl>
    <w:lvl w:ilvl="7" w:tplc="56C2A48E">
      <w:start w:val="1"/>
      <w:numFmt w:val="bullet"/>
      <w:lvlText w:val=""/>
      <w:lvlJc w:val="left"/>
      <w:pPr>
        <w:ind w:left="720" w:hanging="360"/>
      </w:pPr>
      <w:rPr>
        <w:rFonts w:ascii="Symbol" w:hAnsi="Symbol"/>
      </w:rPr>
    </w:lvl>
    <w:lvl w:ilvl="8" w:tplc="47E6955E">
      <w:start w:val="1"/>
      <w:numFmt w:val="bullet"/>
      <w:lvlText w:val=""/>
      <w:lvlJc w:val="left"/>
      <w:pPr>
        <w:ind w:left="720" w:hanging="360"/>
      </w:pPr>
      <w:rPr>
        <w:rFonts w:ascii="Symbol" w:hAnsi="Symbol"/>
      </w:rPr>
    </w:lvl>
  </w:abstractNum>
  <w:abstractNum w:abstractNumId="44" w15:restartNumberingAfterBreak="0">
    <w:nsid w:val="45D098F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4790166C"/>
    <w:multiLevelType w:val="hybridMultilevel"/>
    <w:tmpl w:val="B37E6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8ED6FBD"/>
    <w:multiLevelType w:val="hybridMultilevel"/>
    <w:tmpl w:val="0EA8C556"/>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47" w15:restartNumberingAfterBreak="0">
    <w:nsid w:val="4CC039E6"/>
    <w:multiLevelType w:val="hybridMultilevel"/>
    <w:tmpl w:val="F376A404"/>
    <w:lvl w:ilvl="0" w:tplc="B5482B2C">
      <w:start w:val="1"/>
      <w:numFmt w:val="decimal"/>
      <w:lvlText w:val="%1."/>
      <w:lvlJc w:val="left"/>
      <w:pPr>
        <w:ind w:left="2231" w:hanging="360"/>
        <w:jc w:val="right"/>
      </w:pPr>
      <w:rPr>
        <w:rFonts w:ascii="Arial" w:eastAsia="Arial" w:hAnsi="Arial" w:cs="Arial" w:hint="default"/>
        <w:b/>
        <w:bCs/>
        <w:i w:val="0"/>
        <w:iCs w:val="0"/>
        <w:spacing w:val="-1"/>
        <w:w w:val="99"/>
        <w:sz w:val="20"/>
        <w:szCs w:val="20"/>
        <w:lang w:val="en-US" w:eastAsia="en-US" w:bidi="ar-SA"/>
      </w:rPr>
    </w:lvl>
    <w:lvl w:ilvl="1" w:tplc="876A763C">
      <w:numFmt w:val="bullet"/>
      <w:lvlText w:val=""/>
      <w:lvlJc w:val="left"/>
      <w:pPr>
        <w:ind w:left="2231" w:hanging="360"/>
      </w:pPr>
      <w:rPr>
        <w:rFonts w:ascii="Symbol" w:eastAsia="Symbol" w:hAnsi="Symbol" w:cs="Symbol" w:hint="default"/>
        <w:b w:val="0"/>
        <w:bCs w:val="0"/>
        <w:i w:val="0"/>
        <w:iCs w:val="0"/>
        <w:spacing w:val="0"/>
        <w:w w:val="99"/>
        <w:sz w:val="20"/>
        <w:szCs w:val="20"/>
        <w:lang w:val="en-US" w:eastAsia="en-US" w:bidi="ar-SA"/>
      </w:rPr>
    </w:lvl>
    <w:lvl w:ilvl="2" w:tplc="43C2C524">
      <w:numFmt w:val="bullet"/>
      <w:lvlText w:val="•"/>
      <w:lvlJc w:val="left"/>
      <w:pPr>
        <w:ind w:left="4248" w:hanging="360"/>
      </w:pPr>
      <w:rPr>
        <w:rFonts w:hint="default"/>
        <w:lang w:val="en-US" w:eastAsia="en-US" w:bidi="ar-SA"/>
      </w:rPr>
    </w:lvl>
    <w:lvl w:ilvl="3" w:tplc="AFCCA370">
      <w:numFmt w:val="bullet"/>
      <w:lvlText w:val="•"/>
      <w:lvlJc w:val="left"/>
      <w:pPr>
        <w:ind w:left="5256" w:hanging="360"/>
      </w:pPr>
      <w:rPr>
        <w:rFonts w:hint="default"/>
        <w:lang w:val="en-US" w:eastAsia="en-US" w:bidi="ar-SA"/>
      </w:rPr>
    </w:lvl>
    <w:lvl w:ilvl="4" w:tplc="8D9E8A9C">
      <w:numFmt w:val="bullet"/>
      <w:lvlText w:val="•"/>
      <w:lvlJc w:val="left"/>
      <w:pPr>
        <w:ind w:left="6264" w:hanging="360"/>
      </w:pPr>
      <w:rPr>
        <w:rFonts w:hint="default"/>
        <w:lang w:val="en-US" w:eastAsia="en-US" w:bidi="ar-SA"/>
      </w:rPr>
    </w:lvl>
    <w:lvl w:ilvl="5" w:tplc="186669B0">
      <w:numFmt w:val="bullet"/>
      <w:lvlText w:val="•"/>
      <w:lvlJc w:val="left"/>
      <w:pPr>
        <w:ind w:left="7272" w:hanging="360"/>
      </w:pPr>
      <w:rPr>
        <w:rFonts w:hint="default"/>
        <w:lang w:val="en-US" w:eastAsia="en-US" w:bidi="ar-SA"/>
      </w:rPr>
    </w:lvl>
    <w:lvl w:ilvl="6" w:tplc="F7E6E5C6">
      <w:numFmt w:val="bullet"/>
      <w:lvlText w:val="•"/>
      <w:lvlJc w:val="left"/>
      <w:pPr>
        <w:ind w:left="8280" w:hanging="360"/>
      </w:pPr>
      <w:rPr>
        <w:rFonts w:hint="default"/>
        <w:lang w:val="en-US" w:eastAsia="en-US" w:bidi="ar-SA"/>
      </w:rPr>
    </w:lvl>
    <w:lvl w:ilvl="7" w:tplc="8988A9C4">
      <w:numFmt w:val="bullet"/>
      <w:lvlText w:val="•"/>
      <w:lvlJc w:val="left"/>
      <w:pPr>
        <w:ind w:left="9288" w:hanging="360"/>
      </w:pPr>
      <w:rPr>
        <w:rFonts w:hint="default"/>
        <w:lang w:val="en-US" w:eastAsia="en-US" w:bidi="ar-SA"/>
      </w:rPr>
    </w:lvl>
    <w:lvl w:ilvl="8" w:tplc="4558C828">
      <w:numFmt w:val="bullet"/>
      <w:lvlText w:val="•"/>
      <w:lvlJc w:val="left"/>
      <w:pPr>
        <w:ind w:left="10296" w:hanging="360"/>
      </w:pPr>
      <w:rPr>
        <w:rFonts w:hint="default"/>
        <w:lang w:val="en-US" w:eastAsia="en-US" w:bidi="ar-SA"/>
      </w:rPr>
    </w:lvl>
  </w:abstractNum>
  <w:abstractNum w:abstractNumId="48" w15:restartNumberingAfterBreak="0">
    <w:nsid w:val="4E0683F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4FFD5478"/>
    <w:multiLevelType w:val="hybridMultilevel"/>
    <w:tmpl w:val="F1C0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1D3B14"/>
    <w:multiLevelType w:val="hybridMultilevel"/>
    <w:tmpl w:val="5798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574BEF"/>
    <w:multiLevelType w:val="hybridMultilevel"/>
    <w:tmpl w:val="C60C6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1E62491"/>
    <w:multiLevelType w:val="hybridMultilevel"/>
    <w:tmpl w:val="2B4EAD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48F3A40"/>
    <w:multiLevelType w:val="hybridMultilevel"/>
    <w:tmpl w:val="E6222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62C1CA1"/>
    <w:multiLevelType w:val="hybridMultilevel"/>
    <w:tmpl w:val="97229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9560BF"/>
    <w:multiLevelType w:val="hybridMultilevel"/>
    <w:tmpl w:val="35AA44F6"/>
    <w:lvl w:ilvl="0" w:tplc="4830AEFA">
      <w:start w:val="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EB3D1C"/>
    <w:multiLevelType w:val="hybridMultilevel"/>
    <w:tmpl w:val="4358DB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CD8934B"/>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5D5428F9"/>
    <w:multiLevelType w:val="hybridMultilevel"/>
    <w:tmpl w:val="27F2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D596956"/>
    <w:multiLevelType w:val="hybridMultilevel"/>
    <w:tmpl w:val="C8E2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735A5"/>
    <w:multiLevelType w:val="hybridMultilevel"/>
    <w:tmpl w:val="B488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1E3C08"/>
    <w:multiLevelType w:val="hybridMultilevel"/>
    <w:tmpl w:val="899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38B25EE"/>
    <w:multiLevelType w:val="hybridMultilevel"/>
    <w:tmpl w:val="C9C62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75196F"/>
    <w:multiLevelType w:val="hybridMultilevel"/>
    <w:tmpl w:val="C0680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3A1D33"/>
    <w:multiLevelType w:val="hybridMultilevel"/>
    <w:tmpl w:val="B756F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7C0762E"/>
    <w:multiLevelType w:val="hybridMultilevel"/>
    <w:tmpl w:val="70D2B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6B1F8B"/>
    <w:multiLevelType w:val="hybridMultilevel"/>
    <w:tmpl w:val="638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CE14CB3"/>
    <w:multiLevelType w:val="hybridMultilevel"/>
    <w:tmpl w:val="8E443B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D855422"/>
    <w:multiLevelType w:val="hybridMultilevel"/>
    <w:tmpl w:val="DA5EF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10818C8"/>
    <w:multiLevelType w:val="hybridMultilevel"/>
    <w:tmpl w:val="6406B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6A34D6"/>
    <w:multiLevelType w:val="hybridMultilevel"/>
    <w:tmpl w:val="5DECA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36B1613"/>
    <w:multiLevelType w:val="hybridMultilevel"/>
    <w:tmpl w:val="23BC6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3A83364"/>
    <w:multiLevelType w:val="hybridMultilevel"/>
    <w:tmpl w:val="5E101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2336CE"/>
    <w:multiLevelType w:val="hybridMultilevel"/>
    <w:tmpl w:val="932C6674"/>
    <w:lvl w:ilvl="0" w:tplc="C5FC0DC8">
      <w:numFmt w:val="bullet"/>
      <w:lvlText w:val=""/>
      <w:lvlJc w:val="left"/>
      <w:pPr>
        <w:ind w:left="432" w:hanging="360"/>
      </w:pPr>
      <w:rPr>
        <w:rFonts w:ascii="Symbol" w:eastAsia="Symbol" w:hAnsi="Symbol" w:cs="Symbol" w:hint="default"/>
        <w:b w:val="0"/>
        <w:bCs w:val="0"/>
        <w:i w:val="0"/>
        <w:iCs w:val="0"/>
        <w:spacing w:val="0"/>
        <w:w w:val="99"/>
        <w:sz w:val="20"/>
        <w:szCs w:val="20"/>
        <w:lang w:val="en-US" w:eastAsia="en-US" w:bidi="ar-SA"/>
      </w:rPr>
    </w:lvl>
    <w:lvl w:ilvl="1" w:tplc="09D2FE24">
      <w:numFmt w:val="bullet"/>
      <w:lvlText w:val="•"/>
      <w:lvlJc w:val="left"/>
      <w:pPr>
        <w:ind w:left="953" w:hanging="360"/>
      </w:pPr>
      <w:rPr>
        <w:rFonts w:hint="default"/>
        <w:lang w:val="en-US" w:eastAsia="en-US" w:bidi="ar-SA"/>
      </w:rPr>
    </w:lvl>
    <w:lvl w:ilvl="2" w:tplc="437C39B0">
      <w:numFmt w:val="bullet"/>
      <w:lvlText w:val="•"/>
      <w:lvlJc w:val="left"/>
      <w:pPr>
        <w:ind w:left="1466" w:hanging="360"/>
      </w:pPr>
      <w:rPr>
        <w:rFonts w:hint="default"/>
        <w:lang w:val="en-US" w:eastAsia="en-US" w:bidi="ar-SA"/>
      </w:rPr>
    </w:lvl>
    <w:lvl w:ilvl="3" w:tplc="8EE4501E">
      <w:numFmt w:val="bullet"/>
      <w:lvlText w:val="•"/>
      <w:lvlJc w:val="left"/>
      <w:pPr>
        <w:ind w:left="1979" w:hanging="360"/>
      </w:pPr>
      <w:rPr>
        <w:rFonts w:hint="default"/>
        <w:lang w:val="en-US" w:eastAsia="en-US" w:bidi="ar-SA"/>
      </w:rPr>
    </w:lvl>
    <w:lvl w:ilvl="4" w:tplc="E87434D6">
      <w:numFmt w:val="bullet"/>
      <w:lvlText w:val="•"/>
      <w:lvlJc w:val="left"/>
      <w:pPr>
        <w:ind w:left="2492" w:hanging="360"/>
      </w:pPr>
      <w:rPr>
        <w:rFonts w:hint="default"/>
        <w:lang w:val="en-US" w:eastAsia="en-US" w:bidi="ar-SA"/>
      </w:rPr>
    </w:lvl>
    <w:lvl w:ilvl="5" w:tplc="79F2AAC4">
      <w:numFmt w:val="bullet"/>
      <w:lvlText w:val="•"/>
      <w:lvlJc w:val="left"/>
      <w:pPr>
        <w:ind w:left="3005" w:hanging="360"/>
      </w:pPr>
      <w:rPr>
        <w:rFonts w:hint="default"/>
        <w:lang w:val="en-US" w:eastAsia="en-US" w:bidi="ar-SA"/>
      </w:rPr>
    </w:lvl>
    <w:lvl w:ilvl="6" w:tplc="A384B0A8">
      <w:numFmt w:val="bullet"/>
      <w:lvlText w:val="•"/>
      <w:lvlJc w:val="left"/>
      <w:pPr>
        <w:ind w:left="3518" w:hanging="360"/>
      </w:pPr>
      <w:rPr>
        <w:rFonts w:hint="default"/>
        <w:lang w:val="en-US" w:eastAsia="en-US" w:bidi="ar-SA"/>
      </w:rPr>
    </w:lvl>
    <w:lvl w:ilvl="7" w:tplc="9FB2E2A4">
      <w:numFmt w:val="bullet"/>
      <w:lvlText w:val="•"/>
      <w:lvlJc w:val="left"/>
      <w:pPr>
        <w:ind w:left="4031" w:hanging="360"/>
      </w:pPr>
      <w:rPr>
        <w:rFonts w:hint="default"/>
        <w:lang w:val="en-US" w:eastAsia="en-US" w:bidi="ar-SA"/>
      </w:rPr>
    </w:lvl>
    <w:lvl w:ilvl="8" w:tplc="55EEF832">
      <w:numFmt w:val="bullet"/>
      <w:lvlText w:val="•"/>
      <w:lvlJc w:val="left"/>
      <w:pPr>
        <w:ind w:left="4544" w:hanging="360"/>
      </w:pPr>
      <w:rPr>
        <w:rFonts w:hint="default"/>
        <w:lang w:val="en-US" w:eastAsia="en-US" w:bidi="ar-SA"/>
      </w:rPr>
    </w:lvl>
  </w:abstractNum>
  <w:abstractNum w:abstractNumId="74" w15:restartNumberingAfterBreak="0">
    <w:nsid w:val="75170930"/>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75727833"/>
    <w:multiLevelType w:val="hybridMultilevel"/>
    <w:tmpl w:val="21E0F1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A025FB1"/>
    <w:multiLevelType w:val="hybridMultilevel"/>
    <w:tmpl w:val="8A7C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A838D3"/>
    <w:multiLevelType w:val="hybridMultilevel"/>
    <w:tmpl w:val="73B42A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7C5C3BAB"/>
    <w:multiLevelType w:val="hybridMultilevel"/>
    <w:tmpl w:val="9810419C"/>
    <w:lvl w:ilvl="0" w:tplc="57A84958">
      <w:numFmt w:val="bullet"/>
      <w:lvlText w:val=""/>
      <w:lvlJc w:val="left"/>
      <w:pPr>
        <w:ind w:left="432" w:hanging="360"/>
      </w:pPr>
      <w:rPr>
        <w:rFonts w:ascii="Symbol" w:eastAsia="Symbol" w:hAnsi="Symbol" w:cs="Symbol" w:hint="default"/>
        <w:b w:val="0"/>
        <w:bCs w:val="0"/>
        <w:i w:val="0"/>
        <w:iCs w:val="0"/>
        <w:spacing w:val="0"/>
        <w:w w:val="99"/>
        <w:sz w:val="20"/>
        <w:szCs w:val="20"/>
        <w:lang w:val="en-US" w:eastAsia="en-US" w:bidi="ar-SA"/>
      </w:rPr>
    </w:lvl>
    <w:lvl w:ilvl="1" w:tplc="0BA296AE">
      <w:numFmt w:val="bullet"/>
      <w:lvlText w:val="•"/>
      <w:lvlJc w:val="left"/>
      <w:pPr>
        <w:ind w:left="953" w:hanging="360"/>
      </w:pPr>
      <w:rPr>
        <w:rFonts w:hint="default"/>
        <w:lang w:val="en-US" w:eastAsia="en-US" w:bidi="ar-SA"/>
      </w:rPr>
    </w:lvl>
    <w:lvl w:ilvl="2" w:tplc="05B0B046">
      <w:numFmt w:val="bullet"/>
      <w:lvlText w:val="•"/>
      <w:lvlJc w:val="left"/>
      <w:pPr>
        <w:ind w:left="1466" w:hanging="360"/>
      </w:pPr>
      <w:rPr>
        <w:rFonts w:hint="default"/>
        <w:lang w:val="en-US" w:eastAsia="en-US" w:bidi="ar-SA"/>
      </w:rPr>
    </w:lvl>
    <w:lvl w:ilvl="3" w:tplc="F95A8D9C">
      <w:numFmt w:val="bullet"/>
      <w:lvlText w:val="•"/>
      <w:lvlJc w:val="left"/>
      <w:pPr>
        <w:ind w:left="1979" w:hanging="360"/>
      </w:pPr>
      <w:rPr>
        <w:rFonts w:hint="default"/>
        <w:lang w:val="en-US" w:eastAsia="en-US" w:bidi="ar-SA"/>
      </w:rPr>
    </w:lvl>
    <w:lvl w:ilvl="4" w:tplc="FE1659E0">
      <w:numFmt w:val="bullet"/>
      <w:lvlText w:val="•"/>
      <w:lvlJc w:val="left"/>
      <w:pPr>
        <w:ind w:left="2492" w:hanging="360"/>
      </w:pPr>
      <w:rPr>
        <w:rFonts w:hint="default"/>
        <w:lang w:val="en-US" w:eastAsia="en-US" w:bidi="ar-SA"/>
      </w:rPr>
    </w:lvl>
    <w:lvl w:ilvl="5" w:tplc="4D0C4DCA">
      <w:numFmt w:val="bullet"/>
      <w:lvlText w:val="•"/>
      <w:lvlJc w:val="left"/>
      <w:pPr>
        <w:ind w:left="3005" w:hanging="360"/>
      </w:pPr>
      <w:rPr>
        <w:rFonts w:hint="default"/>
        <w:lang w:val="en-US" w:eastAsia="en-US" w:bidi="ar-SA"/>
      </w:rPr>
    </w:lvl>
    <w:lvl w:ilvl="6" w:tplc="ADDC4CB8">
      <w:numFmt w:val="bullet"/>
      <w:lvlText w:val="•"/>
      <w:lvlJc w:val="left"/>
      <w:pPr>
        <w:ind w:left="3518" w:hanging="360"/>
      </w:pPr>
      <w:rPr>
        <w:rFonts w:hint="default"/>
        <w:lang w:val="en-US" w:eastAsia="en-US" w:bidi="ar-SA"/>
      </w:rPr>
    </w:lvl>
    <w:lvl w:ilvl="7" w:tplc="91DAD14C">
      <w:numFmt w:val="bullet"/>
      <w:lvlText w:val="•"/>
      <w:lvlJc w:val="left"/>
      <w:pPr>
        <w:ind w:left="4031" w:hanging="360"/>
      </w:pPr>
      <w:rPr>
        <w:rFonts w:hint="default"/>
        <w:lang w:val="en-US" w:eastAsia="en-US" w:bidi="ar-SA"/>
      </w:rPr>
    </w:lvl>
    <w:lvl w:ilvl="8" w:tplc="D9E82DC6">
      <w:numFmt w:val="bullet"/>
      <w:lvlText w:val="•"/>
      <w:lvlJc w:val="left"/>
      <w:pPr>
        <w:ind w:left="4544" w:hanging="360"/>
      </w:pPr>
      <w:rPr>
        <w:rFonts w:hint="default"/>
        <w:lang w:val="en-US" w:eastAsia="en-US" w:bidi="ar-SA"/>
      </w:rPr>
    </w:lvl>
  </w:abstractNum>
  <w:abstractNum w:abstractNumId="79" w15:restartNumberingAfterBreak="0">
    <w:nsid w:val="7D3E0404"/>
    <w:multiLevelType w:val="hybridMultilevel"/>
    <w:tmpl w:val="99AE1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DD932A2"/>
    <w:multiLevelType w:val="hybridMultilevel"/>
    <w:tmpl w:val="64D497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98091712">
    <w:abstractNumId w:val="10"/>
  </w:num>
  <w:num w:numId="2" w16cid:durableId="1190147059">
    <w:abstractNumId w:val="65"/>
  </w:num>
  <w:num w:numId="3" w16cid:durableId="565066406">
    <w:abstractNumId w:val="62"/>
  </w:num>
  <w:num w:numId="4" w16cid:durableId="989947824">
    <w:abstractNumId w:val="5"/>
  </w:num>
  <w:num w:numId="5" w16cid:durableId="1212571560">
    <w:abstractNumId w:val="69"/>
  </w:num>
  <w:num w:numId="6" w16cid:durableId="2095082529">
    <w:abstractNumId w:val="80"/>
  </w:num>
  <w:num w:numId="7" w16cid:durableId="1245603797">
    <w:abstractNumId w:val="36"/>
  </w:num>
  <w:num w:numId="8" w16cid:durableId="538513510">
    <w:abstractNumId w:val="58"/>
  </w:num>
  <w:num w:numId="9" w16cid:durableId="2080399669">
    <w:abstractNumId w:val="25"/>
  </w:num>
  <w:num w:numId="10" w16cid:durableId="1561549452">
    <w:abstractNumId w:val="61"/>
  </w:num>
  <w:num w:numId="11" w16cid:durableId="1839731159">
    <w:abstractNumId w:val="15"/>
  </w:num>
  <w:num w:numId="12" w16cid:durableId="2086998252">
    <w:abstractNumId w:val="50"/>
  </w:num>
  <w:num w:numId="13" w16cid:durableId="896361707">
    <w:abstractNumId w:val="63"/>
  </w:num>
  <w:num w:numId="14" w16cid:durableId="1322464189">
    <w:abstractNumId w:val="23"/>
  </w:num>
  <w:num w:numId="15" w16cid:durableId="394279541">
    <w:abstractNumId w:val="64"/>
  </w:num>
  <w:num w:numId="16" w16cid:durableId="520509286">
    <w:abstractNumId w:val="31"/>
  </w:num>
  <w:num w:numId="17" w16cid:durableId="1964992761">
    <w:abstractNumId w:val="72"/>
  </w:num>
  <w:num w:numId="18" w16cid:durableId="1970281487">
    <w:abstractNumId w:val="17"/>
  </w:num>
  <w:num w:numId="19" w16cid:durableId="582225118">
    <w:abstractNumId w:val="78"/>
  </w:num>
  <w:num w:numId="20" w16cid:durableId="1512640130">
    <w:abstractNumId w:val="73"/>
  </w:num>
  <w:num w:numId="21" w16cid:durableId="30035135">
    <w:abstractNumId w:val="47"/>
  </w:num>
  <w:num w:numId="22" w16cid:durableId="336731327">
    <w:abstractNumId w:val="21"/>
  </w:num>
  <w:num w:numId="23" w16cid:durableId="2085639287">
    <w:abstractNumId w:val="27"/>
  </w:num>
  <w:num w:numId="24" w16cid:durableId="406540279">
    <w:abstractNumId w:val="13"/>
  </w:num>
  <w:num w:numId="25" w16cid:durableId="1248222969">
    <w:abstractNumId w:val="46"/>
  </w:num>
  <w:num w:numId="26" w16cid:durableId="1511720186">
    <w:abstractNumId w:val="14"/>
  </w:num>
  <w:num w:numId="27" w16cid:durableId="1673409408">
    <w:abstractNumId w:val="7"/>
  </w:num>
  <w:num w:numId="28" w16cid:durableId="290325129">
    <w:abstractNumId w:val="79"/>
  </w:num>
  <w:num w:numId="29" w16cid:durableId="2094544110">
    <w:abstractNumId w:val="56"/>
  </w:num>
  <w:num w:numId="30" w16cid:durableId="865603747">
    <w:abstractNumId w:val="75"/>
  </w:num>
  <w:num w:numId="31" w16cid:durableId="609437127">
    <w:abstractNumId w:val="39"/>
  </w:num>
  <w:num w:numId="32" w16cid:durableId="1475172657">
    <w:abstractNumId w:val="11"/>
  </w:num>
  <w:num w:numId="33" w16cid:durableId="660234245">
    <w:abstractNumId w:val="77"/>
  </w:num>
  <w:num w:numId="34" w16cid:durableId="1351688046">
    <w:abstractNumId w:val="6"/>
  </w:num>
  <w:num w:numId="35" w16cid:durableId="730272813">
    <w:abstractNumId w:val="30"/>
  </w:num>
  <w:num w:numId="36" w16cid:durableId="547452930">
    <w:abstractNumId w:val="29"/>
  </w:num>
  <w:num w:numId="37" w16cid:durableId="246042510">
    <w:abstractNumId w:val="52"/>
  </w:num>
  <w:num w:numId="38" w16cid:durableId="445735856">
    <w:abstractNumId w:val="37"/>
  </w:num>
  <w:num w:numId="39" w16cid:durableId="813764079">
    <w:abstractNumId w:val="41"/>
  </w:num>
  <w:num w:numId="40" w16cid:durableId="1637102527">
    <w:abstractNumId w:val="51"/>
  </w:num>
  <w:num w:numId="41" w16cid:durableId="579406290">
    <w:abstractNumId w:val="68"/>
  </w:num>
  <w:num w:numId="42" w16cid:durableId="30694925">
    <w:abstractNumId w:val="67"/>
  </w:num>
  <w:num w:numId="43" w16cid:durableId="1118062106">
    <w:abstractNumId w:val="16"/>
  </w:num>
  <w:num w:numId="44" w16cid:durableId="2058775818">
    <w:abstractNumId w:val="71"/>
  </w:num>
  <w:num w:numId="45" w16cid:durableId="418991816">
    <w:abstractNumId w:val="55"/>
  </w:num>
  <w:num w:numId="46" w16cid:durableId="247426055">
    <w:abstractNumId w:val="26"/>
  </w:num>
  <w:num w:numId="47" w16cid:durableId="683359702">
    <w:abstractNumId w:val="4"/>
  </w:num>
  <w:num w:numId="48" w16cid:durableId="1143035653">
    <w:abstractNumId w:val="32"/>
  </w:num>
  <w:num w:numId="49" w16cid:durableId="198326571">
    <w:abstractNumId w:val="59"/>
  </w:num>
  <w:num w:numId="50" w16cid:durableId="665477828">
    <w:abstractNumId w:val="49"/>
  </w:num>
  <w:num w:numId="51" w16cid:durableId="2115980011">
    <w:abstractNumId w:val="34"/>
  </w:num>
  <w:num w:numId="52" w16cid:durableId="1829398981">
    <w:abstractNumId w:val="0"/>
  </w:num>
  <w:num w:numId="53" w16cid:durableId="1877934134">
    <w:abstractNumId w:val="40"/>
  </w:num>
  <w:num w:numId="54" w16cid:durableId="172645411">
    <w:abstractNumId w:val="66"/>
  </w:num>
  <w:num w:numId="55" w16cid:durableId="425422076">
    <w:abstractNumId w:val="74"/>
  </w:num>
  <w:num w:numId="56" w16cid:durableId="271328397">
    <w:abstractNumId w:val="60"/>
  </w:num>
  <w:num w:numId="57" w16cid:durableId="39405344">
    <w:abstractNumId w:val="42"/>
  </w:num>
  <w:num w:numId="58" w16cid:durableId="1423918081">
    <w:abstractNumId w:val="44"/>
  </w:num>
  <w:num w:numId="59" w16cid:durableId="467867519">
    <w:abstractNumId w:val="38"/>
  </w:num>
  <w:num w:numId="60" w16cid:durableId="446852405">
    <w:abstractNumId w:val="20"/>
  </w:num>
  <w:num w:numId="61" w16cid:durableId="378431958">
    <w:abstractNumId w:val="8"/>
  </w:num>
  <w:num w:numId="62" w16cid:durableId="933435643">
    <w:abstractNumId w:val="57"/>
  </w:num>
  <w:num w:numId="63" w16cid:durableId="183326800">
    <w:abstractNumId w:val="48"/>
  </w:num>
  <w:num w:numId="64" w16cid:durableId="1216115191">
    <w:abstractNumId w:val="2"/>
  </w:num>
  <w:num w:numId="65" w16cid:durableId="1368794099">
    <w:abstractNumId w:val="1"/>
  </w:num>
  <w:num w:numId="66" w16cid:durableId="1689598052">
    <w:abstractNumId w:val="3"/>
  </w:num>
  <w:num w:numId="67" w16cid:durableId="205945076">
    <w:abstractNumId w:val="24"/>
  </w:num>
  <w:num w:numId="68" w16cid:durableId="17388724">
    <w:abstractNumId w:val="9"/>
  </w:num>
  <w:num w:numId="69" w16cid:durableId="390353822">
    <w:abstractNumId w:val="28"/>
  </w:num>
  <w:num w:numId="70" w16cid:durableId="637565972">
    <w:abstractNumId w:val="54"/>
  </w:num>
  <w:num w:numId="71" w16cid:durableId="1213469140">
    <w:abstractNumId w:val="35"/>
  </w:num>
  <w:num w:numId="72" w16cid:durableId="1368528006">
    <w:abstractNumId w:val="76"/>
  </w:num>
  <w:num w:numId="73" w16cid:durableId="1719475088">
    <w:abstractNumId w:val="22"/>
  </w:num>
  <w:num w:numId="74" w16cid:durableId="1619335476">
    <w:abstractNumId w:val="12"/>
  </w:num>
  <w:num w:numId="75" w16cid:durableId="400953701">
    <w:abstractNumId w:val="18"/>
  </w:num>
  <w:num w:numId="76" w16cid:durableId="1365134689">
    <w:abstractNumId w:val="53"/>
  </w:num>
  <w:num w:numId="77" w16cid:durableId="1513762352">
    <w:abstractNumId w:val="33"/>
  </w:num>
  <w:num w:numId="78" w16cid:durableId="1491211436">
    <w:abstractNumId w:val="45"/>
  </w:num>
  <w:num w:numId="79" w16cid:durableId="1549222054">
    <w:abstractNumId w:val="70"/>
  </w:num>
  <w:num w:numId="80" w16cid:durableId="1605071346">
    <w:abstractNumId w:val="19"/>
  </w:num>
  <w:num w:numId="81" w16cid:durableId="1582790518">
    <w:abstractNumId w:val="4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tTQ3tDSysDA1MzNS0lEKTi0uzszPAykwrAUA8fNqmSwAAAA="/>
  </w:docVars>
  <w:rsids>
    <w:rsidRoot w:val="0015254B"/>
    <w:rsid w:val="000002A4"/>
    <w:rsid w:val="0000041F"/>
    <w:rsid w:val="00000568"/>
    <w:rsid w:val="00001ADA"/>
    <w:rsid w:val="00002064"/>
    <w:rsid w:val="0000252F"/>
    <w:rsid w:val="0000276C"/>
    <w:rsid w:val="00002813"/>
    <w:rsid w:val="00002E3A"/>
    <w:rsid w:val="00003828"/>
    <w:rsid w:val="000039D6"/>
    <w:rsid w:val="00003E94"/>
    <w:rsid w:val="0000587E"/>
    <w:rsid w:val="00006991"/>
    <w:rsid w:val="00006FA7"/>
    <w:rsid w:val="0000788A"/>
    <w:rsid w:val="00011048"/>
    <w:rsid w:val="00011672"/>
    <w:rsid w:val="000121D8"/>
    <w:rsid w:val="000127F9"/>
    <w:rsid w:val="00012880"/>
    <w:rsid w:val="00012B89"/>
    <w:rsid w:val="00013C82"/>
    <w:rsid w:val="00014561"/>
    <w:rsid w:val="0001482B"/>
    <w:rsid w:val="000159DD"/>
    <w:rsid w:val="00016686"/>
    <w:rsid w:val="000166AA"/>
    <w:rsid w:val="0001688E"/>
    <w:rsid w:val="00016E0D"/>
    <w:rsid w:val="00017E62"/>
    <w:rsid w:val="00020463"/>
    <w:rsid w:val="00020D15"/>
    <w:rsid w:val="00020D66"/>
    <w:rsid w:val="00020DC0"/>
    <w:rsid w:val="00021B4F"/>
    <w:rsid w:val="00021FB5"/>
    <w:rsid w:val="00022722"/>
    <w:rsid w:val="0002361D"/>
    <w:rsid w:val="00023B69"/>
    <w:rsid w:val="000240A9"/>
    <w:rsid w:val="000245C8"/>
    <w:rsid w:val="00025D73"/>
    <w:rsid w:val="00026C11"/>
    <w:rsid w:val="00027D3B"/>
    <w:rsid w:val="00027F73"/>
    <w:rsid w:val="00030690"/>
    <w:rsid w:val="00030ACB"/>
    <w:rsid w:val="00030F0D"/>
    <w:rsid w:val="000315C4"/>
    <w:rsid w:val="00032924"/>
    <w:rsid w:val="00032C6A"/>
    <w:rsid w:val="00032CAD"/>
    <w:rsid w:val="000333EA"/>
    <w:rsid w:val="00033435"/>
    <w:rsid w:val="00034D4D"/>
    <w:rsid w:val="00035063"/>
    <w:rsid w:val="00035F70"/>
    <w:rsid w:val="00035FB2"/>
    <w:rsid w:val="00036395"/>
    <w:rsid w:val="0003784A"/>
    <w:rsid w:val="00037E41"/>
    <w:rsid w:val="00037F0C"/>
    <w:rsid w:val="000405DF"/>
    <w:rsid w:val="000409AD"/>
    <w:rsid w:val="00040C6F"/>
    <w:rsid w:val="00041790"/>
    <w:rsid w:val="00041794"/>
    <w:rsid w:val="00042485"/>
    <w:rsid w:val="0004398B"/>
    <w:rsid w:val="00044796"/>
    <w:rsid w:val="000449E8"/>
    <w:rsid w:val="00045349"/>
    <w:rsid w:val="00045B93"/>
    <w:rsid w:val="00045D49"/>
    <w:rsid w:val="00046D70"/>
    <w:rsid w:val="00047334"/>
    <w:rsid w:val="00047EEC"/>
    <w:rsid w:val="00050FEB"/>
    <w:rsid w:val="000514EA"/>
    <w:rsid w:val="00051617"/>
    <w:rsid w:val="000526EB"/>
    <w:rsid w:val="00052B5D"/>
    <w:rsid w:val="00052C62"/>
    <w:rsid w:val="00052D69"/>
    <w:rsid w:val="00052E3B"/>
    <w:rsid w:val="00052E7B"/>
    <w:rsid w:val="0005307B"/>
    <w:rsid w:val="00053DF9"/>
    <w:rsid w:val="000545CC"/>
    <w:rsid w:val="0005467B"/>
    <w:rsid w:val="00054BFB"/>
    <w:rsid w:val="00056094"/>
    <w:rsid w:val="000560F6"/>
    <w:rsid w:val="000567AA"/>
    <w:rsid w:val="000567C4"/>
    <w:rsid w:val="0005710C"/>
    <w:rsid w:val="0005761E"/>
    <w:rsid w:val="00060090"/>
    <w:rsid w:val="00060B9D"/>
    <w:rsid w:val="0006178A"/>
    <w:rsid w:val="00061812"/>
    <w:rsid w:val="00062455"/>
    <w:rsid w:val="00063564"/>
    <w:rsid w:val="00063766"/>
    <w:rsid w:val="00064563"/>
    <w:rsid w:val="00064822"/>
    <w:rsid w:val="00065244"/>
    <w:rsid w:val="000665C6"/>
    <w:rsid w:val="00066BF8"/>
    <w:rsid w:val="00066D26"/>
    <w:rsid w:val="000704FE"/>
    <w:rsid w:val="0007111C"/>
    <w:rsid w:val="00071268"/>
    <w:rsid w:val="0007185D"/>
    <w:rsid w:val="00071ED3"/>
    <w:rsid w:val="00071F69"/>
    <w:rsid w:val="0007209C"/>
    <w:rsid w:val="00073D46"/>
    <w:rsid w:val="000743A5"/>
    <w:rsid w:val="000759D7"/>
    <w:rsid w:val="00075D3C"/>
    <w:rsid w:val="00076385"/>
    <w:rsid w:val="00076CD8"/>
    <w:rsid w:val="000778DB"/>
    <w:rsid w:val="00077FD0"/>
    <w:rsid w:val="000804FE"/>
    <w:rsid w:val="000809EC"/>
    <w:rsid w:val="00080D72"/>
    <w:rsid w:val="00081B55"/>
    <w:rsid w:val="00082134"/>
    <w:rsid w:val="000828DC"/>
    <w:rsid w:val="00082A98"/>
    <w:rsid w:val="00082B73"/>
    <w:rsid w:val="00082E62"/>
    <w:rsid w:val="00083D56"/>
    <w:rsid w:val="000841D6"/>
    <w:rsid w:val="000843D4"/>
    <w:rsid w:val="00084A42"/>
    <w:rsid w:val="00084AD1"/>
    <w:rsid w:val="00084AD2"/>
    <w:rsid w:val="0008583C"/>
    <w:rsid w:val="00085D70"/>
    <w:rsid w:val="0008602A"/>
    <w:rsid w:val="000864DA"/>
    <w:rsid w:val="0008685E"/>
    <w:rsid w:val="0008775E"/>
    <w:rsid w:val="000877FA"/>
    <w:rsid w:val="00087D3F"/>
    <w:rsid w:val="00087D54"/>
    <w:rsid w:val="000911D9"/>
    <w:rsid w:val="00091202"/>
    <w:rsid w:val="00092074"/>
    <w:rsid w:val="000925A8"/>
    <w:rsid w:val="000930C4"/>
    <w:rsid w:val="0009396A"/>
    <w:rsid w:val="00094527"/>
    <w:rsid w:val="000945A5"/>
    <w:rsid w:val="00095317"/>
    <w:rsid w:val="00095471"/>
    <w:rsid w:val="000958B0"/>
    <w:rsid w:val="00097487"/>
    <w:rsid w:val="000A0655"/>
    <w:rsid w:val="000A1778"/>
    <w:rsid w:val="000A17DD"/>
    <w:rsid w:val="000A2203"/>
    <w:rsid w:val="000A259C"/>
    <w:rsid w:val="000A2875"/>
    <w:rsid w:val="000A2D32"/>
    <w:rsid w:val="000A2EE6"/>
    <w:rsid w:val="000A3B1A"/>
    <w:rsid w:val="000A4783"/>
    <w:rsid w:val="000A537A"/>
    <w:rsid w:val="000A6168"/>
    <w:rsid w:val="000A6564"/>
    <w:rsid w:val="000A677A"/>
    <w:rsid w:val="000A7783"/>
    <w:rsid w:val="000B0706"/>
    <w:rsid w:val="000B0F54"/>
    <w:rsid w:val="000B197C"/>
    <w:rsid w:val="000B2531"/>
    <w:rsid w:val="000B2832"/>
    <w:rsid w:val="000B2A68"/>
    <w:rsid w:val="000B2D7E"/>
    <w:rsid w:val="000B3EAE"/>
    <w:rsid w:val="000B492E"/>
    <w:rsid w:val="000B50AC"/>
    <w:rsid w:val="000B51BB"/>
    <w:rsid w:val="000B5280"/>
    <w:rsid w:val="000B5662"/>
    <w:rsid w:val="000B5CAD"/>
    <w:rsid w:val="000B5DDB"/>
    <w:rsid w:val="000B6D9B"/>
    <w:rsid w:val="000B6F79"/>
    <w:rsid w:val="000B70A8"/>
    <w:rsid w:val="000B7410"/>
    <w:rsid w:val="000B757E"/>
    <w:rsid w:val="000C05EB"/>
    <w:rsid w:val="000C15DF"/>
    <w:rsid w:val="000C1AF4"/>
    <w:rsid w:val="000C1D44"/>
    <w:rsid w:val="000C210A"/>
    <w:rsid w:val="000C28F6"/>
    <w:rsid w:val="000C294F"/>
    <w:rsid w:val="000C2D4C"/>
    <w:rsid w:val="000C359F"/>
    <w:rsid w:val="000C3759"/>
    <w:rsid w:val="000C3F98"/>
    <w:rsid w:val="000C42DB"/>
    <w:rsid w:val="000C44C9"/>
    <w:rsid w:val="000C528E"/>
    <w:rsid w:val="000C56A3"/>
    <w:rsid w:val="000C5A0F"/>
    <w:rsid w:val="000C5C3B"/>
    <w:rsid w:val="000C6297"/>
    <w:rsid w:val="000C632F"/>
    <w:rsid w:val="000C6384"/>
    <w:rsid w:val="000C73DC"/>
    <w:rsid w:val="000C74E1"/>
    <w:rsid w:val="000D0691"/>
    <w:rsid w:val="000D17FC"/>
    <w:rsid w:val="000D1EBC"/>
    <w:rsid w:val="000D24FE"/>
    <w:rsid w:val="000D28E2"/>
    <w:rsid w:val="000D2E82"/>
    <w:rsid w:val="000D32A3"/>
    <w:rsid w:val="000D401C"/>
    <w:rsid w:val="000D4042"/>
    <w:rsid w:val="000D42FE"/>
    <w:rsid w:val="000D6B43"/>
    <w:rsid w:val="000D6BFA"/>
    <w:rsid w:val="000D74B3"/>
    <w:rsid w:val="000D79B9"/>
    <w:rsid w:val="000E1384"/>
    <w:rsid w:val="000E1D00"/>
    <w:rsid w:val="000E2460"/>
    <w:rsid w:val="000E24BA"/>
    <w:rsid w:val="000E28A4"/>
    <w:rsid w:val="000E2946"/>
    <w:rsid w:val="000E2954"/>
    <w:rsid w:val="000E2C52"/>
    <w:rsid w:val="000E2C58"/>
    <w:rsid w:val="000E312A"/>
    <w:rsid w:val="000E31B1"/>
    <w:rsid w:val="000E3229"/>
    <w:rsid w:val="000E32F7"/>
    <w:rsid w:val="000E3F3E"/>
    <w:rsid w:val="000E434F"/>
    <w:rsid w:val="000E497B"/>
    <w:rsid w:val="000E4DB9"/>
    <w:rsid w:val="000E4F7A"/>
    <w:rsid w:val="000E4FB4"/>
    <w:rsid w:val="000E516B"/>
    <w:rsid w:val="000E5F9F"/>
    <w:rsid w:val="000E64C7"/>
    <w:rsid w:val="000E6A83"/>
    <w:rsid w:val="000E6DD6"/>
    <w:rsid w:val="000E7B2F"/>
    <w:rsid w:val="000E7B43"/>
    <w:rsid w:val="000E7BC3"/>
    <w:rsid w:val="000E7E66"/>
    <w:rsid w:val="000F065C"/>
    <w:rsid w:val="000F07FA"/>
    <w:rsid w:val="000F0AA2"/>
    <w:rsid w:val="000F0C48"/>
    <w:rsid w:val="000F1025"/>
    <w:rsid w:val="000F11F5"/>
    <w:rsid w:val="000F1230"/>
    <w:rsid w:val="000F17B0"/>
    <w:rsid w:val="000F1C0C"/>
    <w:rsid w:val="000F1D19"/>
    <w:rsid w:val="000F1F81"/>
    <w:rsid w:val="000F2236"/>
    <w:rsid w:val="000F2716"/>
    <w:rsid w:val="000F32B5"/>
    <w:rsid w:val="000F3451"/>
    <w:rsid w:val="000F36A1"/>
    <w:rsid w:val="000F60CE"/>
    <w:rsid w:val="000F677C"/>
    <w:rsid w:val="000F70E6"/>
    <w:rsid w:val="000F71C7"/>
    <w:rsid w:val="000F7336"/>
    <w:rsid w:val="000F775F"/>
    <w:rsid w:val="00100099"/>
    <w:rsid w:val="001006B6"/>
    <w:rsid w:val="001006C6"/>
    <w:rsid w:val="0010093F"/>
    <w:rsid w:val="00100AF1"/>
    <w:rsid w:val="00100B49"/>
    <w:rsid w:val="00101038"/>
    <w:rsid w:val="0010110D"/>
    <w:rsid w:val="00101960"/>
    <w:rsid w:val="00102B8A"/>
    <w:rsid w:val="00102DA1"/>
    <w:rsid w:val="00102ED5"/>
    <w:rsid w:val="001037A7"/>
    <w:rsid w:val="00104ADE"/>
    <w:rsid w:val="001053D2"/>
    <w:rsid w:val="001054D3"/>
    <w:rsid w:val="001054E4"/>
    <w:rsid w:val="0010564C"/>
    <w:rsid w:val="00106AD3"/>
    <w:rsid w:val="00107B67"/>
    <w:rsid w:val="00110476"/>
    <w:rsid w:val="00110952"/>
    <w:rsid w:val="00110E20"/>
    <w:rsid w:val="0011214D"/>
    <w:rsid w:val="001136D3"/>
    <w:rsid w:val="00113A0D"/>
    <w:rsid w:val="00113AD8"/>
    <w:rsid w:val="00114780"/>
    <w:rsid w:val="0011478E"/>
    <w:rsid w:val="001159A0"/>
    <w:rsid w:val="00115E32"/>
    <w:rsid w:val="00116187"/>
    <w:rsid w:val="001167E4"/>
    <w:rsid w:val="00116C33"/>
    <w:rsid w:val="00120673"/>
    <w:rsid w:val="00120F8C"/>
    <w:rsid w:val="001210DA"/>
    <w:rsid w:val="0012123F"/>
    <w:rsid w:val="0012163A"/>
    <w:rsid w:val="00121AA9"/>
    <w:rsid w:val="00121DA0"/>
    <w:rsid w:val="00122996"/>
    <w:rsid w:val="00122B7C"/>
    <w:rsid w:val="001243A5"/>
    <w:rsid w:val="001248E8"/>
    <w:rsid w:val="00125034"/>
    <w:rsid w:val="00125077"/>
    <w:rsid w:val="001251B3"/>
    <w:rsid w:val="001253A9"/>
    <w:rsid w:val="001261BC"/>
    <w:rsid w:val="0012711D"/>
    <w:rsid w:val="001278B1"/>
    <w:rsid w:val="00127E3F"/>
    <w:rsid w:val="001301C3"/>
    <w:rsid w:val="0013038B"/>
    <w:rsid w:val="00130502"/>
    <w:rsid w:val="00130B5F"/>
    <w:rsid w:val="00130ED5"/>
    <w:rsid w:val="00131563"/>
    <w:rsid w:val="00132AA8"/>
    <w:rsid w:val="001330DD"/>
    <w:rsid w:val="001336BA"/>
    <w:rsid w:val="001338AF"/>
    <w:rsid w:val="0013407B"/>
    <w:rsid w:val="001343E6"/>
    <w:rsid w:val="0013484B"/>
    <w:rsid w:val="00135400"/>
    <w:rsid w:val="0013585D"/>
    <w:rsid w:val="00135C30"/>
    <w:rsid w:val="001360E6"/>
    <w:rsid w:val="001362AF"/>
    <w:rsid w:val="00136E3D"/>
    <w:rsid w:val="0013761E"/>
    <w:rsid w:val="0014000B"/>
    <w:rsid w:val="00140573"/>
    <w:rsid w:val="00141008"/>
    <w:rsid w:val="001411FE"/>
    <w:rsid w:val="0014126D"/>
    <w:rsid w:val="001417EF"/>
    <w:rsid w:val="00142F2F"/>
    <w:rsid w:val="001431AB"/>
    <w:rsid w:val="00143A57"/>
    <w:rsid w:val="00144AF7"/>
    <w:rsid w:val="00144CC5"/>
    <w:rsid w:val="001451C9"/>
    <w:rsid w:val="00145A05"/>
    <w:rsid w:val="001467F2"/>
    <w:rsid w:val="00150200"/>
    <w:rsid w:val="0015061F"/>
    <w:rsid w:val="00150C87"/>
    <w:rsid w:val="0015124C"/>
    <w:rsid w:val="00151DF8"/>
    <w:rsid w:val="001520C3"/>
    <w:rsid w:val="0015254B"/>
    <w:rsid w:val="00153B90"/>
    <w:rsid w:val="00154109"/>
    <w:rsid w:val="00154A0C"/>
    <w:rsid w:val="00154FD4"/>
    <w:rsid w:val="001562BF"/>
    <w:rsid w:val="0015640A"/>
    <w:rsid w:val="001573D9"/>
    <w:rsid w:val="001578DC"/>
    <w:rsid w:val="00157AC7"/>
    <w:rsid w:val="00157F8B"/>
    <w:rsid w:val="00160A64"/>
    <w:rsid w:val="00160E38"/>
    <w:rsid w:val="0016182C"/>
    <w:rsid w:val="001627DA"/>
    <w:rsid w:val="00162D1A"/>
    <w:rsid w:val="0016308D"/>
    <w:rsid w:val="0016343E"/>
    <w:rsid w:val="0016362C"/>
    <w:rsid w:val="001639BB"/>
    <w:rsid w:val="00163D4F"/>
    <w:rsid w:val="001646B0"/>
    <w:rsid w:val="00164BA4"/>
    <w:rsid w:val="00166047"/>
    <w:rsid w:val="00166323"/>
    <w:rsid w:val="00166BF4"/>
    <w:rsid w:val="00167007"/>
    <w:rsid w:val="001671EF"/>
    <w:rsid w:val="00167677"/>
    <w:rsid w:val="00167807"/>
    <w:rsid w:val="00167890"/>
    <w:rsid w:val="001678EF"/>
    <w:rsid w:val="00170037"/>
    <w:rsid w:val="001707D5"/>
    <w:rsid w:val="00170BE5"/>
    <w:rsid w:val="00170E3F"/>
    <w:rsid w:val="00170EF8"/>
    <w:rsid w:val="0017132E"/>
    <w:rsid w:val="001726C8"/>
    <w:rsid w:val="00172D2B"/>
    <w:rsid w:val="00173556"/>
    <w:rsid w:val="00173704"/>
    <w:rsid w:val="00173D85"/>
    <w:rsid w:val="00173DB2"/>
    <w:rsid w:val="00173EFF"/>
    <w:rsid w:val="00174995"/>
    <w:rsid w:val="00176192"/>
    <w:rsid w:val="001771DC"/>
    <w:rsid w:val="001775A9"/>
    <w:rsid w:val="00177DC5"/>
    <w:rsid w:val="00177EF5"/>
    <w:rsid w:val="00177EF6"/>
    <w:rsid w:val="00180942"/>
    <w:rsid w:val="00180AC5"/>
    <w:rsid w:val="00180F6D"/>
    <w:rsid w:val="00181167"/>
    <w:rsid w:val="0018153C"/>
    <w:rsid w:val="001815ED"/>
    <w:rsid w:val="00181A5B"/>
    <w:rsid w:val="00181D99"/>
    <w:rsid w:val="001827A7"/>
    <w:rsid w:val="0018337A"/>
    <w:rsid w:val="001837F8"/>
    <w:rsid w:val="00183CB7"/>
    <w:rsid w:val="0018422D"/>
    <w:rsid w:val="00184738"/>
    <w:rsid w:val="00184930"/>
    <w:rsid w:val="001849A5"/>
    <w:rsid w:val="00184CDF"/>
    <w:rsid w:val="00184DC3"/>
    <w:rsid w:val="0018553C"/>
    <w:rsid w:val="0018578F"/>
    <w:rsid w:val="00185C45"/>
    <w:rsid w:val="001867EF"/>
    <w:rsid w:val="00186AC2"/>
    <w:rsid w:val="00186F1B"/>
    <w:rsid w:val="001870FC"/>
    <w:rsid w:val="001905DA"/>
    <w:rsid w:val="00190990"/>
    <w:rsid w:val="00190D93"/>
    <w:rsid w:val="00191250"/>
    <w:rsid w:val="00192264"/>
    <w:rsid w:val="001926B4"/>
    <w:rsid w:val="001926B8"/>
    <w:rsid w:val="00192735"/>
    <w:rsid w:val="00192CB9"/>
    <w:rsid w:val="00192E3D"/>
    <w:rsid w:val="00193612"/>
    <w:rsid w:val="00194073"/>
    <w:rsid w:val="00195880"/>
    <w:rsid w:val="00196189"/>
    <w:rsid w:val="00196A52"/>
    <w:rsid w:val="00196A90"/>
    <w:rsid w:val="001A0464"/>
    <w:rsid w:val="001A0F25"/>
    <w:rsid w:val="001A14BA"/>
    <w:rsid w:val="001A1A32"/>
    <w:rsid w:val="001A23D5"/>
    <w:rsid w:val="001A273A"/>
    <w:rsid w:val="001A2820"/>
    <w:rsid w:val="001A2E70"/>
    <w:rsid w:val="001A314A"/>
    <w:rsid w:val="001A4575"/>
    <w:rsid w:val="001A5727"/>
    <w:rsid w:val="001A598A"/>
    <w:rsid w:val="001A5DE6"/>
    <w:rsid w:val="001A6880"/>
    <w:rsid w:val="001A6E0A"/>
    <w:rsid w:val="001A6F91"/>
    <w:rsid w:val="001A6FFA"/>
    <w:rsid w:val="001A7EEC"/>
    <w:rsid w:val="001B1BEB"/>
    <w:rsid w:val="001B2001"/>
    <w:rsid w:val="001B2033"/>
    <w:rsid w:val="001B2246"/>
    <w:rsid w:val="001B2AF0"/>
    <w:rsid w:val="001B2B7C"/>
    <w:rsid w:val="001B2EFA"/>
    <w:rsid w:val="001B2F20"/>
    <w:rsid w:val="001B2F4D"/>
    <w:rsid w:val="001B3074"/>
    <w:rsid w:val="001B347B"/>
    <w:rsid w:val="001B37E4"/>
    <w:rsid w:val="001B395A"/>
    <w:rsid w:val="001B4209"/>
    <w:rsid w:val="001B437F"/>
    <w:rsid w:val="001B598A"/>
    <w:rsid w:val="001B68E9"/>
    <w:rsid w:val="001B692E"/>
    <w:rsid w:val="001B6C60"/>
    <w:rsid w:val="001B7079"/>
    <w:rsid w:val="001B7859"/>
    <w:rsid w:val="001B78E8"/>
    <w:rsid w:val="001B7957"/>
    <w:rsid w:val="001C12FF"/>
    <w:rsid w:val="001C1619"/>
    <w:rsid w:val="001C1A84"/>
    <w:rsid w:val="001C1D3F"/>
    <w:rsid w:val="001C2548"/>
    <w:rsid w:val="001C25F2"/>
    <w:rsid w:val="001C2E76"/>
    <w:rsid w:val="001C3C6B"/>
    <w:rsid w:val="001C469D"/>
    <w:rsid w:val="001C4C39"/>
    <w:rsid w:val="001C5888"/>
    <w:rsid w:val="001C5963"/>
    <w:rsid w:val="001C5A1E"/>
    <w:rsid w:val="001C644E"/>
    <w:rsid w:val="001C6638"/>
    <w:rsid w:val="001C66CD"/>
    <w:rsid w:val="001C6ABC"/>
    <w:rsid w:val="001C6DB9"/>
    <w:rsid w:val="001C7333"/>
    <w:rsid w:val="001C7384"/>
    <w:rsid w:val="001C76B2"/>
    <w:rsid w:val="001C7759"/>
    <w:rsid w:val="001D01AA"/>
    <w:rsid w:val="001D07E0"/>
    <w:rsid w:val="001D08F3"/>
    <w:rsid w:val="001D0B08"/>
    <w:rsid w:val="001D0DD8"/>
    <w:rsid w:val="001D1BFF"/>
    <w:rsid w:val="001D1F5C"/>
    <w:rsid w:val="001D2150"/>
    <w:rsid w:val="001D2B46"/>
    <w:rsid w:val="001D315B"/>
    <w:rsid w:val="001D320C"/>
    <w:rsid w:val="001D3951"/>
    <w:rsid w:val="001D4453"/>
    <w:rsid w:val="001D4F6C"/>
    <w:rsid w:val="001D5FAA"/>
    <w:rsid w:val="001D6030"/>
    <w:rsid w:val="001E0AA7"/>
    <w:rsid w:val="001E0CA0"/>
    <w:rsid w:val="001E0D4F"/>
    <w:rsid w:val="001E1E17"/>
    <w:rsid w:val="001E30B6"/>
    <w:rsid w:val="001E3586"/>
    <w:rsid w:val="001E3834"/>
    <w:rsid w:val="001E3F7F"/>
    <w:rsid w:val="001E46E6"/>
    <w:rsid w:val="001E5741"/>
    <w:rsid w:val="001E5959"/>
    <w:rsid w:val="001E697F"/>
    <w:rsid w:val="001E7289"/>
    <w:rsid w:val="001E73B4"/>
    <w:rsid w:val="001E7C04"/>
    <w:rsid w:val="001F0053"/>
    <w:rsid w:val="001F0B40"/>
    <w:rsid w:val="001F0D75"/>
    <w:rsid w:val="001F0E80"/>
    <w:rsid w:val="001F0F15"/>
    <w:rsid w:val="001F1D95"/>
    <w:rsid w:val="001F1F67"/>
    <w:rsid w:val="001F27B0"/>
    <w:rsid w:val="001F2EB3"/>
    <w:rsid w:val="001F3911"/>
    <w:rsid w:val="001F3DF4"/>
    <w:rsid w:val="001F3FC3"/>
    <w:rsid w:val="001F430B"/>
    <w:rsid w:val="001F45A1"/>
    <w:rsid w:val="001F4C4E"/>
    <w:rsid w:val="001F50FC"/>
    <w:rsid w:val="001F5741"/>
    <w:rsid w:val="001F58C1"/>
    <w:rsid w:val="001F59B3"/>
    <w:rsid w:val="001F624D"/>
    <w:rsid w:val="001F66C8"/>
    <w:rsid w:val="001F7266"/>
    <w:rsid w:val="001F76AF"/>
    <w:rsid w:val="001F7D66"/>
    <w:rsid w:val="001F7D75"/>
    <w:rsid w:val="002001FD"/>
    <w:rsid w:val="00200338"/>
    <w:rsid w:val="00200A4D"/>
    <w:rsid w:val="00201185"/>
    <w:rsid w:val="00201363"/>
    <w:rsid w:val="0020361C"/>
    <w:rsid w:val="0020382F"/>
    <w:rsid w:val="00204542"/>
    <w:rsid w:val="002055A1"/>
    <w:rsid w:val="002057C0"/>
    <w:rsid w:val="00205CF4"/>
    <w:rsid w:val="002067D9"/>
    <w:rsid w:val="002070F2"/>
    <w:rsid w:val="0021008E"/>
    <w:rsid w:val="00210A0E"/>
    <w:rsid w:val="00210A25"/>
    <w:rsid w:val="00210D06"/>
    <w:rsid w:val="00210D21"/>
    <w:rsid w:val="00210FDD"/>
    <w:rsid w:val="00211329"/>
    <w:rsid w:val="002115D4"/>
    <w:rsid w:val="002115F3"/>
    <w:rsid w:val="00211ABE"/>
    <w:rsid w:val="00212348"/>
    <w:rsid w:val="002129F0"/>
    <w:rsid w:val="00212A92"/>
    <w:rsid w:val="00212C9B"/>
    <w:rsid w:val="00213248"/>
    <w:rsid w:val="00213267"/>
    <w:rsid w:val="002137CE"/>
    <w:rsid w:val="00214208"/>
    <w:rsid w:val="002142B9"/>
    <w:rsid w:val="00214DD9"/>
    <w:rsid w:val="00214F4B"/>
    <w:rsid w:val="002156DF"/>
    <w:rsid w:val="00216095"/>
    <w:rsid w:val="00216E08"/>
    <w:rsid w:val="00216E71"/>
    <w:rsid w:val="00220104"/>
    <w:rsid w:val="00220C06"/>
    <w:rsid w:val="00220D58"/>
    <w:rsid w:val="00221152"/>
    <w:rsid w:val="00221E5E"/>
    <w:rsid w:val="00222D45"/>
    <w:rsid w:val="00222EC1"/>
    <w:rsid w:val="00222F36"/>
    <w:rsid w:val="0022387D"/>
    <w:rsid w:val="00223A42"/>
    <w:rsid w:val="00224262"/>
    <w:rsid w:val="00224714"/>
    <w:rsid w:val="00224E3A"/>
    <w:rsid w:val="0022538A"/>
    <w:rsid w:val="0022572E"/>
    <w:rsid w:val="00225CED"/>
    <w:rsid w:val="00227918"/>
    <w:rsid w:val="00230083"/>
    <w:rsid w:val="00230A18"/>
    <w:rsid w:val="00230DFB"/>
    <w:rsid w:val="00231641"/>
    <w:rsid w:val="0023257E"/>
    <w:rsid w:val="00232699"/>
    <w:rsid w:val="002328D5"/>
    <w:rsid w:val="0023346B"/>
    <w:rsid w:val="0023382C"/>
    <w:rsid w:val="00233CA9"/>
    <w:rsid w:val="002344E6"/>
    <w:rsid w:val="00234AAC"/>
    <w:rsid w:val="00234F9D"/>
    <w:rsid w:val="00235EAE"/>
    <w:rsid w:val="0023700E"/>
    <w:rsid w:val="0023733B"/>
    <w:rsid w:val="00237426"/>
    <w:rsid w:val="00237D9F"/>
    <w:rsid w:val="002415EE"/>
    <w:rsid w:val="00242026"/>
    <w:rsid w:val="00242448"/>
    <w:rsid w:val="00242472"/>
    <w:rsid w:val="002426D2"/>
    <w:rsid w:val="00242BD0"/>
    <w:rsid w:val="002446D0"/>
    <w:rsid w:val="00244CCE"/>
    <w:rsid w:val="00244DB6"/>
    <w:rsid w:val="00244FA4"/>
    <w:rsid w:val="0024539C"/>
    <w:rsid w:val="00245BD0"/>
    <w:rsid w:val="00245DB5"/>
    <w:rsid w:val="00245DDA"/>
    <w:rsid w:val="00246931"/>
    <w:rsid w:val="00246B97"/>
    <w:rsid w:val="00246D72"/>
    <w:rsid w:val="0024787D"/>
    <w:rsid w:val="002478F0"/>
    <w:rsid w:val="00247AAD"/>
    <w:rsid w:val="00247C5E"/>
    <w:rsid w:val="00247EC3"/>
    <w:rsid w:val="00250965"/>
    <w:rsid w:val="00251282"/>
    <w:rsid w:val="002518EF"/>
    <w:rsid w:val="002522A0"/>
    <w:rsid w:val="0025288C"/>
    <w:rsid w:val="00252AEE"/>
    <w:rsid w:val="00252B48"/>
    <w:rsid w:val="00253713"/>
    <w:rsid w:val="002538F1"/>
    <w:rsid w:val="00253EEB"/>
    <w:rsid w:val="00253EEE"/>
    <w:rsid w:val="00254471"/>
    <w:rsid w:val="00254763"/>
    <w:rsid w:val="0025515B"/>
    <w:rsid w:val="00255296"/>
    <w:rsid w:val="0025547C"/>
    <w:rsid w:val="0025562F"/>
    <w:rsid w:val="00256802"/>
    <w:rsid w:val="00256A24"/>
    <w:rsid w:val="00256E17"/>
    <w:rsid w:val="002579E6"/>
    <w:rsid w:val="0026004E"/>
    <w:rsid w:val="00260C5B"/>
    <w:rsid w:val="002610BA"/>
    <w:rsid w:val="002613AC"/>
    <w:rsid w:val="00261912"/>
    <w:rsid w:val="00261A54"/>
    <w:rsid w:val="00261F69"/>
    <w:rsid w:val="0026281D"/>
    <w:rsid w:val="00262905"/>
    <w:rsid w:val="00263419"/>
    <w:rsid w:val="0026345B"/>
    <w:rsid w:val="00263509"/>
    <w:rsid w:val="002637A4"/>
    <w:rsid w:val="002639E6"/>
    <w:rsid w:val="00263A11"/>
    <w:rsid w:val="00263EAD"/>
    <w:rsid w:val="0026468F"/>
    <w:rsid w:val="00265EF2"/>
    <w:rsid w:val="0026619E"/>
    <w:rsid w:val="002668E2"/>
    <w:rsid w:val="00266C0C"/>
    <w:rsid w:val="00267B57"/>
    <w:rsid w:val="0027014B"/>
    <w:rsid w:val="002708A8"/>
    <w:rsid w:val="00271010"/>
    <w:rsid w:val="002712DB"/>
    <w:rsid w:val="00271A86"/>
    <w:rsid w:val="00271BB2"/>
    <w:rsid w:val="00271BC9"/>
    <w:rsid w:val="00271C0F"/>
    <w:rsid w:val="00272071"/>
    <w:rsid w:val="0027246A"/>
    <w:rsid w:val="00272601"/>
    <w:rsid w:val="002735B3"/>
    <w:rsid w:val="002736B1"/>
    <w:rsid w:val="00274230"/>
    <w:rsid w:val="00275636"/>
    <w:rsid w:val="00275A82"/>
    <w:rsid w:val="00275E09"/>
    <w:rsid w:val="00275FDA"/>
    <w:rsid w:val="002764F3"/>
    <w:rsid w:val="002768B7"/>
    <w:rsid w:val="00277629"/>
    <w:rsid w:val="0027776B"/>
    <w:rsid w:val="00277849"/>
    <w:rsid w:val="00277B2D"/>
    <w:rsid w:val="00280642"/>
    <w:rsid w:val="002826C2"/>
    <w:rsid w:val="002837BF"/>
    <w:rsid w:val="0028386D"/>
    <w:rsid w:val="00283DA8"/>
    <w:rsid w:val="002840D7"/>
    <w:rsid w:val="00284DEC"/>
    <w:rsid w:val="0028509B"/>
    <w:rsid w:val="0028525C"/>
    <w:rsid w:val="00285545"/>
    <w:rsid w:val="00286256"/>
    <w:rsid w:val="0028644A"/>
    <w:rsid w:val="002864AA"/>
    <w:rsid w:val="00286C87"/>
    <w:rsid w:val="00286DB2"/>
    <w:rsid w:val="00287A56"/>
    <w:rsid w:val="00287EE9"/>
    <w:rsid w:val="00291153"/>
    <w:rsid w:val="00291833"/>
    <w:rsid w:val="00291D61"/>
    <w:rsid w:val="00292005"/>
    <w:rsid w:val="00292549"/>
    <w:rsid w:val="00292767"/>
    <w:rsid w:val="00292CD9"/>
    <w:rsid w:val="00292D61"/>
    <w:rsid w:val="00294122"/>
    <w:rsid w:val="002941FA"/>
    <w:rsid w:val="002942AF"/>
    <w:rsid w:val="002946BE"/>
    <w:rsid w:val="0029478A"/>
    <w:rsid w:val="0029517A"/>
    <w:rsid w:val="002957C6"/>
    <w:rsid w:val="00295BCE"/>
    <w:rsid w:val="00296ABA"/>
    <w:rsid w:val="0029758B"/>
    <w:rsid w:val="00297B75"/>
    <w:rsid w:val="002A0851"/>
    <w:rsid w:val="002A095C"/>
    <w:rsid w:val="002A0E51"/>
    <w:rsid w:val="002A1AE2"/>
    <w:rsid w:val="002A1F75"/>
    <w:rsid w:val="002A2D3B"/>
    <w:rsid w:val="002A5882"/>
    <w:rsid w:val="002A5D24"/>
    <w:rsid w:val="002A60B1"/>
    <w:rsid w:val="002A6F0E"/>
    <w:rsid w:val="002A72B7"/>
    <w:rsid w:val="002A7785"/>
    <w:rsid w:val="002A79C6"/>
    <w:rsid w:val="002A7DCF"/>
    <w:rsid w:val="002A7FAD"/>
    <w:rsid w:val="002B0628"/>
    <w:rsid w:val="002B0653"/>
    <w:rsid w:val="002B1B58"/>
    <w:rsid w:val="002B1D04"/>
    <w:rsid w:val="002B1FC6"/>
    <w:rsid w:val="002B2323"/>
    <w:rsid w:val="002B2408"/>
    <w:rsid w:val="002B2C2A"/>
    <w:rsid w:val="002B302C"/>
    <w:rsid w:val="002B33AE"/>
    <w:rsid w:val="002B37E3"/>
    <w:rsid w:val="002B386C"/>
    <w:rsid w:val="002B3F42"/>
    <w:rsid w:val="002B3FF8"/>
    <w:rsid w:val="002B4245"/>
    <w:rsid w:val="002B4939"/>
    <w:rsid w:val="002B505F"/>
    <w:rsid w:val="002B5341"/>
    <w:rsid w:val="002B5609"/>
    <w:rsid w:val="002B5A5E"/>
    <w:rsid w:val="002B5B71"/>
    <w:rsid w:val="002B5D09"/>
    <w:rsid w:val="002B5FAA"/>
    <w:rsid w:val="002B687E"/>
    <w:rsid w:val="002B6BDA"/>
    <w:rsid w:val="002B72EC"/>
    <w:rsid w:val="002B74E6"/>
    <w:rsid w:val="002B784D"/>
    <w:rsid w:val="002B7F12"/>
    <w:rsid w:val="002C0657"/>
    <w:rsid w:val="002C0866"/>
    <w:rsid w:val="002C1473"/>
    <w:rsid w:val="002C17DB"/>
    <w:rsid w:val="002C1884"/>
    <w:rsid w:val="002C1F9D"/>
    <w:rsid w:val="002C23FD"/>
    <w:rsid w:val="002C2B11"/>
    <w:rsid w:val="002C2B74"/>
    <w:rsid w:val="002C34BB"/>
    <w:rsid w:val="002C350D"/>
    <w:rsid w:val="002C3635"/>
    <w:rsid w:val="002C3DB4"/>
    <w:rsid w:val="002C3E5C"/>
    <w:rsid w:val="002C424B"/>
    <w:rsid w:val="002C4800"/>
    <w:rsid w:val="002C4845"/>
    <w:rsid w:val="002C4CA7"/>
    <w:rsid w:val="002C56A8"/>
    <w:rsid w:val="002C65ED"/>
    <w:rsid w:val="002C77A3"/>
    <w:rsid w:val="002D178D"/>
    <w:rsid w:val="002D1BA0"/>
    <w:rsid w:val="002D1DE0"/>
    <w:rsid w:val="002D203E"/>
    <w:rsid w:val="002D2F85"/>
    <w:rsid w:val="002D400E"/>
    <w:rsid w:val="002D46DF"/>
    <w:rsid w:val="002D4F07"/>
    <w:rsid w:val="002D56C6"/>
    <w:rsid w:val="002D57DF"/>
    <w:rsid w:val="002D63ED"/>
    <w:rsid w:val="002D6409"/>
    <w:rsid w:val="002D7668"/>
    <w:rsid w:val="002D77A5"/>
    <w:rsid w:val="002D7AD4"/>
    <w:rsid w:val="002E035A"/>
    <w:rsid w:val="002E08B2"/>
    <w:rsid w:val="002E0912"/>
    <w:rsid w:val="002E122F"/>
    <w:rsid w:val="002E2215"/>
    <w:rsid w:val="002E29AC"/>
    <w:rsid w:val="002E2E9D"/>
    <w:rsid w:val="002E3448"/>
    <w:rsid w:val="002E36FF"/>
    <w:rsid w:val="002E3C67"/>
    <w:rsid w:val="002E4A59"/>
    <w:rsid w:val="002E4CEE"/>
    <w:rsid w:val="002E686B"/>
    <w:rsid w:val="002E6975"/>
    <w:rsid w:val="002E703A"/>
    <w:rsid w:val="002E7271"/>
    <w:rsid w:val="002E7C25"/>
    <w:rsid w:val="002F06EE"/>
    <w:rsid w:val="002F1340"/>
    <w:rsid w:val="002F13C0"/>
    <w:rsid w:val="002F14C3"/>
    <w:rsid w:val="002F153A"/>
    <w:rsid w:val="002F1D17"/>
    <w:rsid w:val="002F1F55"/>
    <w:rsid w:val="002F2473"/>
    <w:rsid w:val="002F2CAF"/>
    <w:rsid w:val="002F31DE"/>
    <w:rsid w:val="002F3966"/>
    <w:rsid w:val="002F4231"/>
    <w:rsid w:val="002F46F9"/>
    <w:rsid w:val="002F4E7F"/>
    <w:rsid w:val="002F5953"/>
    <w:rsid w:val="002F6167"/>
    <w:rsid w:val="002F69A3"/>
    <w:rsid w:val="002F6D8A"/>
    <w:rsid w:val="002F741C"/>
    <w:rsid w:val="002F76B0"/>
    <w:rsid w:val="002F7ABA"/>
    <w:rsid w:val="00300035"/>
    <w:rsid w:val="003004A4"/>
    <w:rsid w:val="003010E5"/>
    <w:rsid w:val="003017E1"/>
    <w:rsid w:val="00301AB1"/>
    <w:rsid w:val="0030296B"/>
    <w:rsid w:val="00303F1E"/>
    <w:rsid w:val="00304752"/>
    <w:rsid w:val="00305D99"/>
    <w:rsid w:val="0030683D"/>
    <w:rsid w:val="00306C5D"/>
    <w:rsid w:val="00306EEE"/>
    <w:rsid w:val="0030719F"/>
    <w:rsid w:val="003076E4"/>
    <w:rsid w:val="00307970"/>
    <w:rsid w:val="003108E4"/>
    <w:rsid w:val="00310BFF"/>
    <w:rsid w:val="003110C0"/>
    <w:rsid w:val="00311113"/>
    <w:rsid w:val="0031113A"/>
    <w:rsid w:val="00311907"/>
    <w:rsid w:val="00311E9E"/>
    <w:rsid w:val="00312442"/>
    <w:rsid w:val="003126AF"/>
    <w:rsid w:val="00312B1C"/>
    <w:rsid w:val="003133EA"/>
    <w:rsid w:val="00313482"/>
    <w:rsid w:val="00313803"/>
    <w:rsid w:val="003141FF"/>
    <w:rsid w:val="00314BA8"/>
    <w:rsid w:val="003152B2"/>
    <w:rsid w:val="00315D3E"/>
    <w:rsid w:val="00316CA3"/>
    <w:rsid w:val="00317173"/>
    <w:rsid w:val="00317E12"/>
    <w:rsid w:val="003204E6"/>
    <w:rsid w:val="00321743"/>
    <w:rsid w:val="00321E8E"/>
    <w:rsid w:val="00321EDB"/>
    <w:rsid w:val="003222D4"/>
    <w:rsid w:val="00322368"/>
    <w:rsid w:val="00322971"/>
    <w:rsid w:val="00322B3B"/>
    <w:rsid w:val="00322FF9"/>
    <w:rsid w:val="0032430F"/>
    <w:rsid w:val="003244A3"/>
    <w:rsid w:val="00324AB3"/>
    <w:rsid w:val="003250CC"/>
    <w:rsid w:val="00325134"/>
    <w:rsid w:val="00325546"/>
    <w:rsid w:val="00326A49"/>
    <w:rsid w:val="00327363"/>
    <w:rsid w:val="003273A8"/>
    <w:rsid w:val="00327A13"/>
    <w:rsid w:val="00327C1D"/>
    <w:rsid w:val="00330282"/>
    <w:rsid w:val="003302A7"/>
    <w:rsid w:val="00330DEC"/>
    <w:rsid w:val="00331054"/>
    <w:rsid w:val="003315AA"/>
    <w:rsid w:val="00331892"/>
    <w:rsid w:val="00331DE8"/>
    <w:rsid w:val="00332352"/>
    <w:rsid w:val="00332355"/>
    <w:rsid w:val="00332742"/>
    <w:rsid w:val="00332B30"/>
    <w:rsid w:val="00332DE7"/>
    <w:rsid w:val="003332ED"/>
    <w:rsid w:val="00334498"/>
    <w:rsid w:val="003348BB"/>
    <w:rsid w:val="00335645"/>
    <w:rsid w:val="00336743"/>
    <w:rsid w:val="0033679C"/>
    <w:rsid w:val="003404AD"/>
    <w:rsid w:val="00340752"/>
    <w:rsid w:val="0034081B"/>
    <w:rsid w:val="003408C2"/>
    <w:rsid w:val="00341A6F"/>
    <w:rsid w:val="00341B26"/>
    <w:rsid w:val="00341CA3"/>
    <w:rsid w:val="0034231A"/>
    <w:rsid w:val="003431FC"/>
    <w:rsid w:val="00343624"/>
    <w:rsid w:val="003436F8"/>
    <w:rsid w:val="00343C34"/>
    <w:rsid w:val="003448C7"/>
    <w:rsid w:val="0034610C"/>
    <w:rsid w:val="00346443"/>
    <w:rsid w:val="003468DC"/>
    <w:rsid w:val="00346BAA"/>
    <w:rsid w:val="00346D6E"/>
    <w:rsid w:val="00346F8E"/>
    <w:rsid w:val="00346FFD"/>
    <w:rsid w:val="00347014"/>
    <w:rsid w:val="00347472"/>
    <w:rsid w:val="0034774A"/>
    <w:rsid w:val="00347BB8"/>
    <w:rsid w:val="00350A51"/>
    <w:rsid w:val="00350F0E"/>
    <w:rsid w:val="003514DA"/>
    <w:rsid w:val="0035165A"/>
    <w:rsid w:val="003521DA"/>
    <w:rsid w:val="00352C91"/>
    <w:rsid w:val="00352CEE"/>
    <w:rsid w:val="0035428F"/>
    <w:rsid w:val="00355ECA"/>
    <w:rsid w:val="00356761"/>
    <w:rsid w:val="00356E29"/>
    <w:rsid w:val="00357B5D"/>
    <w:rsid w:val="00357C28"/>
    <w:rsid w:val="00357D92"/>
    <w:rsid w:val="0036012C"/>
    <w:rsid w:val="00360862"/>
    <w:rsid w:val="003614DD"/>
    <w:rsid w:val="00362778"/>
    <w:rsid w:val="00362816"/>
    <w:rsid w:val="00362C8F"/>
    <w:rsid w:val="003630FD"/>
    <w:rsid w:val="0036375B"/>
    <w:rsid w:val="003639A2"/>
    <w:rsid w:val="00363A60"/>
    <w:rsid w:val="00364039"/>
    <w:rsid w:val="00364328"/>
    <w:rsid w:val="0036466B"/>
    <w:rsid w:val="00365096"/>
    <w:rsid w:val="00365A2E"/>
    <w:rsid w:val="00365D2D"/>
    <w:rsid w:val="0036628A"/>
    <w:rsid w:val="0036682B"/>
    <w:rsid w:val="00367162"/>
    <w:rsid w:val="00367548"/>
    <w:rsid w:val="00370932"/>
    <w:rsid w:val="00371985"/>
    <w:rsid w:val="00371DF4"/>
    <w:rsid w:val="00372F63"/>
    <w:rsid w:val="0037364D"/>
    <w:rsid w:val="0037393E"/>
    <w:rsid w:val="00374639"/>
    <w:rsid w:val="00374A94"/>
    <w:rsid w:val="003751C8"/>
    <w:rsid w:val="003754EC"/>
    <w:rsid w:val="003759E7"/>
    <w:rsid w:val="00376814"/>
    <w:rsid w:val="00376FD3"/>
    <w:rsid w:val="0037770F"/>
    <w:rsid w:val="00380511"/>
    <w:rsid w:val="00380755"/>
    <w:rsid w:val="00380BA9"/>
    <w:rsid w:val="003813C0"/>
    <w:rsid w:val="0038148B"/>
    <w:rsid w:val="003818AE"/>
    <w:rsid w:val="00382F39"/>
    <w:rsid w:val="003842C8"/>
    <w:rsid w:val="0038433A"/>
    <w:rsid w:val="00384966"/>
    <w:rsid w:val="003851E7"/>
    <w:rsid w:val="00385EFE"/>
    <w:rsid w:val="00386428"/>
    <w:rsid w:val="00386724"/>
    <w:rsid w:val="00386DA0"/>
    <w:rsid w:val="00387A92"/>
    <w:rsid w:val="003902B9"/>
    <w:rsid w:val="0039105A"/>
    <w:rsid w:val="003912AA"/>
    <w:rsid w:val="00392E92"/>
    <w:rsid w:val="00393227"/>
    <w:rsid w:val="00393F28"/>
    <w:rsid w:val="003947D4"/>
    <w:rsid w:val="0039498F"/>
    <w:rsid w:val="00394C12"/>
    <w:rsid w:val="00394FED"/>
    <w:rsid w:val="0039520F"/>
    <w:rsid w:val="00395432"/>
    <w:rsid w:val="00395F7A"/>
    <w:rsid w:val="00396006"/>
    <w:rsid w:val="0039669E"/>
    <w:rsid w:val="00396C9A"/>
    <w:rsid w:val="00396E1B"/>
    <w:rsid w:val="0039715E"/>
    <w:rsid w:val="003A01FE"/>
    <w:rsid w:val="003A0538"/>
    <w:rsid w:val="003A0863"/>
    <w:rsid w:val="003A0EB1"/>
    <w:rsid w:val="003A166A"/>
    <w:rsid w:val="003A2212"/>
    <w:rsid w:val="003A22B6"/>
    <w:rsid w:val="003A25ED"/>
    <w:rsid w:val="003A2E24"/>
    <w:rsid w:val="003A409A"/>
    <w:rsid w:val="003A4735"/>
    <w:rsid w:val="003A54EF"/>
    <w:rsid w:val="003A566B"/>
    <w:rsid w:val="003A681D"/>
    <w:rsid w:val="003A6BF9"/>
    <w:rsid w:val="003A6EF7"/>
    <w:rsid w:val="003A7007"/>
    <w:rsid w:val="003A7553"/>
    <w:rsid w:val="003B0B9E"/>
    <w:rsid w:val="003B0D33"/>
    <w:rsid w:val="003B1A64"/>
    <w:rsid w:val="003B28AC"/>
    <w:rsid w:val="003B2975"/>
    <w:rsid w:val="003B315E"/>
    <w:rsid w:val="003B36F1"/>
    <w:rsid w:val="003B3AA8"/>
    <w:rsid w:val="003B3EAC"/>
    <w:rsid w:val="003B4808"/>
    <w:rsid w:val="003B4868"/>
    <w:rsid w:val="003B4FB2"/>
    <w:rsid w:val="003B530B"/>
    <w:rsid w:val="003B566D"/>
    <w:rsid w:val="003B5F88"/>
    <w:rsid w:val="003B6129"/>
    <w:rsid w:val="003B6C20"/>
    <w:rsid w:val="003B6FCE"/>
    <w:rsid w:val="003BED3E"/>
    <w:rsid w:val="003C0F08"/>
    <w:rsid w:val="003C1305"/>
    <w:rsid w:val="003C13B8"/>
    <w:rsid w:val="003C1BB1"/>
    <w:rsid w:val="003C232D"/>
    <w:rsid w:val="003C2A24"/>
    <w:rsid w:val="003C2DE7"/>
    <w:rsid w:val="003C2FF6"/>
    <w:rsid w:val="003C321E"/>
    <w:rsid w:val="003C38A4"/>
    <w:rsid w:val="003C60D1"/>
    <w:rsid w:val="003C67F3"/>
    <w:rsid w:val="003C6C1C"/>
    <w:rsid w:val="003C768C"/>
    <w:rsid w:val="003C79BC"/>
    <w:rsid w:val="003D0056"/>
    <w:rsid w:val="003D051A"/>
    <w:rsid w:val="003D0D23"/>
    <w:rsid w:val="003D1443"/>
    <w:rsid w:val="003D2107"/>
    <w:rsid w:val="003D2326"/>
    <w:rsid w:val="003D2727"/>
    <w:rsid w:val="003D2845"/>
    <w:rsid w:val="003D2B0F"/>
    <w:rsid w:val="003D2BA3"/>
    <w:rsid w:val="003D303B"/>
    <w:rsid w:val="003D38CB"/>
    <w:rsid w:val="003D3C09"/>
    <w:rsid w:val="003D430A"/>
    <w:rsid w:val="003D480B"/>
    <w:rsid w:val="003D4A4D"/>
    <w:rsid w:val="003D5172"/>
    <w:rsid w:val="003D5B74"/>
    <w:rsid w:val="003D7259"/>
    <w:rsid w:val="003D72D9"/>
    <w:rsid w:val="003D7BBE"/>
    <w:rsid w:val="003E03C5"/>
    <w:rsid w:val="003E1261"/>
    <w:rsid w:val="003E13F3"/>
    <w:rsid w:val="003E2335"/>
    <w:rsid w:val="003E288D"/>
    <w:rsid w:val="003E2F9A"/>
    <w:rsid w:val="003E3733"/>
    <w:rsid w:val="003E3763"/>
    <w:rsid w:val="003E37CA"/>
    <w:rsid w:val="003E462B"/>
    <w:rsid w:val="003E542B"/>
    <w:rsid w:val="003E645E"/>
    <w:rsid w:val="003E6858"/>
    <w:rsid w:val="003E691F"/>
    <w:rsid w:val="003E6D0B"/>
    <w:rsid w:val="003E739D"/>
    <w:rsid w:val="003E7419"/>
    <w:rsid w:val="003E7743"/>
    <w:rsid w:val="003F002B"/>
    <w:rsid w:val="003F03C3"/>
    <w:rsid w:val="003F0517"/>
    <w:rsid w:val="003F067E"/>
    <w:rsid w:val="003F0B0B"/>
    <w:rsid w:val="003F0E9B"/>
    <w:rsid w:val="003F159B"/>
    <w:rsid w:val="003F2691"/>
    <w:rsid w:val="003F2D66"/>
    <w:rsid w:val="003F2E98"/>
    <w:rsid w:val="003F2EE9"/>
    <w:rsid w:val="003F4193"/>
    <w:rsid w:val="003F4490"/>
    <w:rsid w:val="003F4A18"/>
    <w:rsid w:val="003F4F69"/>
    <w:rsid w:val="003F527D"/>
    <w:rsid w:val="003F56CD"/>
    <w:rsid w:val="003F59AA"/>
    <w:rsid w:val="003F5BE8"/>
    <w:rsid w:val="003F688E"/>
    <w:rsid w:val="003F711B"/>
    <w:rsid w:val="003F7BE9"/>
    <w:rsid w:val="003F7EB3"/>
    <w:rsid w:val="004011C9"/>
    <w:rsid w:val="00401360"/>
    <w:rsid w:val="00401D2F"/>
    <w:rsid w:val="00402049"/>
    <w:rsid w:val="00402122"/>
    <w:rsid w:val="00402248"/>
    <w:rsid w:val="004023B3"/>
    <w:rsid w:val="00402DD7"/>
    <w:rsid w:val="00404205"/>
    <w:rsid w:val="00404869"/>
    <w:rsid w:val="00405A32"/>
    <w:rsid w:val="00405D2A"/>
    <w:rsid w:val="004060EF"/>
    <w:rsid w:val="00406433"/>
    <w:rsid w:val="00406B6A"/>
    <w:rsid w:val="00406DAC"/>
    <w:rsid w:val="00407831"/>
    <w:rsid w:val="00407DA2"/>
    <w:rsid w:val="004108E3"/>
    <w:rsid w:val="004132A7"/>
    <w:rsid w:val="00413780"/>
    <w:rsid w:val="004139F8"/>
    <w:rsid w:val="004149FF"/>
    <w:rsid w:val="00415280"/>
    <w:rsid w:val="00415588"/>
    <w:rsid w:val="0041569D"/>
    <w:rsid w:val="00415B3C"/>
    <w:rsid w:val="00415D35"/>
    <w:rsid w:val="00415D89"/>
    <w:rsid w:val="004161A6"/>
    <w:rsid w:val="00417218"/>
    <w:rsid w:val="00417C14"/>
    <w:rsid w:val="00420019"/>
    <w:rsid w:val="004202A8"/>
    <w:rsid w:val="0042032A"/>
    <w:rsid w:val="0042032D"/>
    <w:rsid w:val="0042141B"/>
    <w:rsid w:val="00421480"/>
    <w:rsid w:val="004220B7"/>
    <w:rsid w:val="00423456"/>
    <w:rsid w:val="00423DFC"/>
    <w:rsid w:val="004241EB"/>
    <w:rsid w:val="00424FDD"/>
    <w:rsid w:val="00425B89"/>
    <w:rsid w:val="00426C63"/>
    <w:rsid w:val="00430A3F"/>
    <w:rsid w:val="00430C91"/>
    <w:rsid w:val="00430DE8"/>
    <w:rsid w:val="0043124D"/>
    <w:rsid w:val="004313A9"/>
    <w:rsid w:val="004320E6"/>
    <w:rsid w:val="00432F5F"/>
    <w:rsid w:val="0043377B"/>
    <w:rsid w:val="00433B38"/>
    <w:rsid w:val="0043486E"/>
    <w:rsid w:val="0043495F"/>
    <w:rsid w:val="00434C6B"/>
    <w:rsid w:val="0043543E"/>
    <w:rsid w:val="004355E3"/>
    <w:rsid w:val="00435612"/>
    <w:rsid w:val="0043576B"/>
    <w:rsid w:val="00435BFA"/>
    <w:rsid w:val="00435EF7"/>
    <w:rsid w:val="004366FC"/>
    <w:rsid w:val="00436F2E"/>
    <w:rsid w:val="004374D0"/>
    <w:rsid w:val="0044021C"/>
    <w:rsid w:val="004407D3"/>
    <w:rsid w:val="004409B8"/>
    <w:rsid w:val="00440BC6"/>
    <w:rsid w:val="00440E54"/>
    <w:rsid w:val="00440EA0"/>
    <w:rsid w:val="00440F4D"/>
    <w:rsid w:val="00441B72"/>
    <w:rsid w:val="00441C08"/>
    <w:rsid w:val="0044260E"/>
    <w:rsid w:val="00442A2F"/>
    <w:rsid w:val="00442DE7"/>
    <w:rsid w:val="00443735"/>
    <w:rsid w:val="00443E1C"/>
    <w:rsid w:val="00444838"/>
    <w:rsid w:val="0044501B"/>
    <w:rsid w:val="0044512E"/>
    <w:rsid w:val="00445310"/>
    <w:rsid w:val="004455D3"/>
    <w:rsid w:val="00446228"/>
    <w:rsid w:val="004463DC"/>
    <w:rsid w:val="00446B37"/>
    <w:rsid w:val="00446B82"/>
    <w:rsid w:val="00447D03"/>
    <w:rsid w:val="004504DA"/>
    <w:rsid w:val="00450BA6"/>
    <w:rsid w:val="00450DD1"/>
    <w:rsid w:val="00451140"/>
    <w:rsid w:val="00451767"/>
    <w:rsid w:val="00453439"/>
    <w:rsid w:val="00453FB1"/>
    <w:rsid w:val="00454463"/>
    <w:rsid w:val="00454A8E"/>
    <w:rsid w:val="00454B84"/>
    <w:rsid w:val="00454ECB"/>
    <w:rsid w:val="00455393"/>
    <w:rsid w:val="00456DE7"/>
    <w:rsid w:val="00460770"/>
    <w:rsid w:val="004615D2"/>
    <w:rsid w:val="0046320A"/>
    <w:rsid w:val="00463573"/>
    <w:rsid w:val="00463DA8"/>
    <w:rsid w:val="004641DB"/>
    <w:rsid w:val="004646AC"/>
    <w:rsid w:val="0046534D"/>
    <w:rsid w:val="00465574"/>
    <w:rsid w:val="00466523"/>
    <w:rsid w:val="00466E85"/>
    <w:rsid w:val="00467775"/>
    <w:rsid w:val="00467936"/>
    <w:rsid w:val="0047037C"/>
    <w:rsid w:val="0047043B"/>
    <w:rsid w:val="0047093C"/>
    <w:rsid w:val="004714C6"/>
    <w:rsid w:val="004718D8"/>
    <w:rsid w:val="00471921"/>
    <w:rsid w:val="00471DC3"/>
    <w:rsid w:val="00472AE6"/>
    <w:rsid w:val="00473F66"/>
    <w:rsid w:val="00474356"/>
    <w:rsid w:val="00474917"/>
    <w:rsid w:val="004749C5"/>
    <w:rsid w:val="004755E0"/>
    <w:rsid w:val="00476B22"/>
    <w:rsid w:val="00476FAE"/>
    <w:rsid w:val="004770D2"/>
    <w:rsid w:val="0047722B"/>
    <w:rsid w:val="00477697"/>
    <w:rsid w:val="00477D47"/>
    <w:rsid w:val="00477F20"/>
    <w:rsid w:val="004803B2"/>
    <w:rsid w:val="00480FB1"/>
    <w:rsid w:val="00481313"/>
    <w:rsid w:val="00481711"/>
    <w:rsid w:val="0048185F"/>
    <w:rsid w:val="004818EE"/>
    <w:rsid w:val="00481A7B"/>
    <w:rsid w:val="00481C2A"/>
    <w:rsid w:val="00481EC8"/>
    <w:rsid w:val="004821E9"/>
    <w:rsid w:val="004829A0"/>
    <w:rsid w:val="0048306D"/>
    <w:rsid w:val="004831C8"/>
    <w:rsid w:val="0048388A"/>
    <w:rsid w:val="0048389D"/>
    <w:rsid w:val="00483BF0"/>
    <w:rsid w:val="0048448D"/>
    <w:rsid w:val="0048478D"/>
    <w:rsid w:val="00485504"/>
    <w:rsid w:val="004856B6"/>
    <w:rsid w:val="00485C34"/>
    <w:rsid w:val="00485F7D"/>
    <w:rsid w:val="004862D5"/>
    <w:rsid w:val="00486BCC"/>
    <w:rsid w:val="00486BEE"/>
    <w:rsid w:val="00487801"/>
    <w:rsid w:val="00490300"/>
    <w:rsid w:val="00490382"/>
    <w:rsid w:val="004904F4"/>
    <w:rsid w:val="004905AC"/>
    <w:rsid w:val="00490C84"/>
    <w:rsid w:val="004914A9"/>
    <w:rsid w:val="00491FC3"/>
    <w:rsid w:val="0049222E"/>
    <w:rsid w:val="004922C1"/>
    <w:rsid w:val="0049236E"/>
    <w:rsid w:val="004925B0"/>
    <w:rsid w:val="00492AAC"/>
    <w:rsid w:val="00493536"/>
    <w:rsid w:val="00493546"/>
    <w:rsid w:val="0049364E"/>
    <w:rsid w:val="00493E8E"/>
    <w:rsid w:val="004944A0"/>
    <w:rsid w:val="004947FC"/>
    <w:rsid w:val="0049600D"/>
    <w:rsid w:val="00496077"/>
    <w:rsid w:val="00496181"/>
    <w:rsid w:val="0049643E"/>
    <w:rsid w:val="004964DE"/>
    <w:rsid w:val="0049664D"/>
    <w:rsid w:val="0049668E"/>
    <w:rsid w:val="00496B59"/>
    <w:rsid w:val="00496E83"/>
    <w:rsid w:val="004971B9"/>
    <w:rsid w:val="00497210"/>
    <w:rsid w:val="00497525"/>
    <w:rsid w:val="00497629"/>
    <w:rsid w:val="0049762A"/>
    <w:rsid w:val="004A03F8"/>
    <w:rsid w:val="004A077D"/>
    <w:rsid w:val="004A126A"/>
    <w:rsid w:val="004A1512"/>
    <w:rsid w:val="004A1AFD"/>
    <w:rsid w:val="004A21D8"/>
    <w:rsid w:val="004A2A36"/>
    <w:rsid w:val="004A334E"/>
    <w:rsid w:val="004A3AB5"/>
    <w:rsid w:val="004A3BCB"/>
    <w:rsid w:val="004A513C"/>
    <w:rsid w:val="004A5271"/>
    <w:rsid w:val="004A58ED"/>
    <w:rsid w:val="004B053E"/>
    <w:rsid w:val="004B0FCC"/>
    <w:rsid w:val="004B15BB"/>
    <w:rsid w:val="004B1739"/>
    <w:rsid w:val="004B17E3"/>
    <w:rsid w:val="004B20E2"/>
    <w:rsid w:val="004B253A"/>
    <w:rsid w:val="004B29AE"/>
    <w:rsid w:val="004B2FC8"/>
    <w:rsid w:val="004B4311"/>
    <w:rsid w:val="004B4476"/>
    <w:rsid w:val="004B4826"/>
    <w:rsid w:val="004B48B9"/>
    <w:rsid w:val="004B4A7A"/>
    <w:rsid w:val="004B5675"/>
    <w:rsid w:val="004B5CB6"/>
    <w:rsid w:val="004B5E1D"/>
    <w:rsid w:val="004B5FE9"/>
    <w:rsid w:val="004B63F0"/>
    <w:rsid w:val="004B68C6"/>
    <w:rsid w:val="004B6B25"/>
    <w:rsid w:val="004B7028"/>
    <w:rsid w:val="004B7083"/>
    <w:rsid w:val="004B7259"/>
    <w:rsid w:val="004B7502"/>
    <w:rsid w:val="004C042D"/>
    <w:rsid w:val="004C09FD"/>
    <w:rsid w:val="004C0FF5"/>
    <w:rsid w:val="004C167D"/>
    <w:rsid w:val="004C1B59"/>
    <w:rsid w:val="004C1BE2"/>
    <w:rsid w:val="004C2D6E"/>
    <w:rsid w:val="004C3ACA"/>
    <w:rsid w:val="004C3C6F"/>
    <w:rsid w:val="004C4295"/>
    <w:rsid w:val="004C46C8"/>
    <w:rsid w:val="004C4A0B"/>
    <w:rsid w:val="004C4CF1"/>
    <w:rsid w:val="004C52D1"/>
    <w:rsid w:val="004C5399"/>
    <w:rsid w:val="004C5A64"/>
    <w:rsid w:val="004C5BB0"/>
    <w:rsid w:val="004C6848"/>
    <w:rsid w:val="004C6957"/>
    <w:rsid w:val="004C6AFD"/>
    <w:rsid w:val="004C6CB4"/>
    <w:rsid w:val="004C6D10"/>
    <w:rsid w:val="004C7A46"/>
    <w:rsid w:val="004C7A96"/>
    <w:rsid w:val="004D0440"/>
    <w:rsid w:val="004D05D4"/>
    <w:rsid w:val="004D1108"/>
    <w:rsid w:val="004D11AA"/>
    <w:rsid w:val="004D11F8"/>
    <w:rsid w:val="004D19C1"/>
    <w:rsid w:val="004D1EDF"/>
    <w:rsid w:val="004D2836"/>
    <w:rsid w:val="004D30E6"/>
    <w:rsid w:val="004D34A1"/>
    <w:rsid w:val="004D4133"/>
    <w:rsid w:val="004D51E9"/>
    <w:rsid w:val="004D538F"/>
    <w:rsid w:val="004D54D1"/>
    <w:rsid w:val="004D5FF1"/>
    <w:rsid w:val="004D643D"/>
    <w:rsid w:val="004D6B0B"/>
    <w:rsid w:val="004E12F5"/>
    <w:rsid w:val="004E14FD"/>
    <w:rsid w:val="004E1AC0"/>
    <w:rsid w:val="004E1ED7"/>
    <w:rsid w:val="004E2C34"/>
    <w:rsid w:val="004E32DD"/>
    <w:rsid w:val="004E3F32"/>
    <w:rsid w:val="004E450A"/>
    <w:rsid w:val="004E491D"/>
    <w:rsid w:val="004E5EA5"/>
    <w:rsid w:val="004E619C"/>
    <w:rsid w:val="004E6276"/>
    <w:rsid w:val="004E7F42"/>
    <w:rsid w:val="004F093D"/>
    <w:rsid w:val="004F0D8B"/>
    <w:rsid w:val="004F1022"/>
    <w:rsid w:val="004F19E9"/>
    <w:rsid w:val="004F1C91"/>
    <w:rsid w:val="004F1D28"/>
    <w:rsid w:val="004F1D41"/>
    <w:rsid w:val="004F1DDA"/>
    <w:rsid w:val="004F221B"/>
    <w:rsid w:val="004F22F1"/>
    <w:rsid w:val="004F234E"/>
    <w:rsid w:val="004F24AB"/>
    <w:rsid w:val="004F24D5"/>
    <w:rsid w:val="004F266A"/>
    <w:rsid w:val="004F29AC"/>
    <w:rsid w:val="004F2C40"/>
    <w:rsid w:val="004F31F5"/>
    <w:rsid w:val="004F3D1C"/>
    <w:rsid w:val="004F4389"/>
    <w:rsid w:val="004F4587"/>
    <w:rsid w:val="004F4DCA"/>
    <w:rsid w:val="004F4FED"/>
    <w:rsid w:val="004F5570"/>
    <w:rsid w:val="004F5661"/>
    <w:rsid w:val="004F59D0"/>
    <w:rsid w:val="004F5ED1"/>
    <w:rsid w:val="004F6B13"/>
    <w:rsid w:val="004F7194"/>
    <w:rsid w:val="004F780C"/>
    <w:rsid w:val="005040C7"/>
    <w:rsid w:val="00505481"/>
    <w:rsid w:val="0050573A"/>
    <w:rsid w:val="00505998"/>
    <w:rsid w:val="005059B3"/>
    <w:rsid w:val="0050600C"/>
    <w:rsid w:val="00506D41"/>
    <w:rsid w:val="00506EB6"/>
    <w:rsid w:val="005070FF"/>
    <w:rsid w:val="00507918"/>
    <w:rsid w:val="00510745"/>
    <w:rsid w:val="0051079A"/>
    <w:rsid w:val="005107E2"/>
    <w:rsid w:val="00510B54"/>
    <w:rsid w:val="005110F5"/>
    <w:rsid w:val="005111EB"/>
    <w:rsid w:val="00511349"/>
    <w:rsid w:val="00511AAA"/>
    <w:rsid w:val="00511F01"/>
    <w:rsid w:val="00513C34"/>
    <w:rsid w:val="005150F3"/>
    <w:rsid w:val="0051537A"/>
    <w:rsid w:val="0051537B"/>
    <w:rsid w:val="005155C4"/>
    <w:rsid w:val="00516918"/>
    <w:rsid w:val="00516F8E"/>
    <w:rsid w:val="005176E0"/>
    <w:rsid w:val="00517CB4"/>
    <w:rsid w:val="00517E33"/>
    <w:rsid w:val="00521784"/>
    <w:rsid w:val="00521D7D"/>
    <w:rsid w:val="00521F88"/>
    <w:rsid w:val="005227EA"/>
    <w:rsid w:val="0052369C"/>
    <w:rsid w:val="005241EF"/>
    <w:rsid w:val="005248A1"/>
    <w:rsid w:val="00524A98"/>
    <w:rsid w:val="005254CC"/>
    <w:rsid w:val="005255B2"/>
    <w:rsid w:val="005264C6"/>
    <w:rsid w:val="00526D65"/>
    <w:rsid w:val="00527383"/>
    <w:rsid w:val="0052744A"/>
    <w:rsid w:val="00527FBB"/>
    <w:rsid w:val="00530320"/>
    <w:rsid w:val="005315E1"/>
    <w:rsid w:val="00531808"/>
    <w:rsid w:val="00533191"/>
    <w:rsid w:val="005332F5"/>
    <w:rsid w:val="00533397"/>
    <w:rsid w:val="00533510"/>
    <w:rsid w:val="005336D4"/>
    <w:rsid w:val="0053384E"/>
    <w:rsid w:val="00534773"/>
    <w:rsid w:val="00534AA8"/>
    <w:rsid w:val="0053511F"/>
    <w:rsid w:val="00535550"/>
    <w:rsid w:val="00535D38"/>
    <w:rsid w:val="005360EB"/>
    <w:rsid w:val="005365C4"/>
    <w:rsid w:val="005367E9"/>
    <w:rsid w:val="005368EE"/>
    <w:rsid w:val="005370C3"/>
    <w:rsid w:val="00537D8A"/>
    <w:rsid w:val="00540468"/>
    <w:rsid w:val="0054063D"/>
    <w:rsid w:val="005406A7"/>
    <w:rsid w:val="0054084D"/>
    <w:rsid w:val="00541BBA"/>
    <w:rsid w:val="00541C39"/>
    <w:rsid w:val="00541FE2"/>
    <w:rsid w:val="0054200F"/>
    <w:rsid w:val="00542121"/>
    <w:rsid w:val="005421DB"/>
    <w:rsid w:val="00542227"/>
    <w:rsid w:val="00542D68"/>
    <w:rsid w:val="00543285"/>
    <w:rsid w:val="00543357"/>
    <w:rsid w:val="00543EA8"/>
    <w:rsid w:val="005441D9"/>
    <w:rsid w:val="005444FC"/>
    <w:rsid w:val="005449E9"/>
    <w:rsid w:val="00544F83"/>
    <w:rsid w:val="005460C4"/>
    <w:rsid w:val="00547104"/>
    <w:rsid w:val="00547165"/>
    <w:rsid w:val="00547B86"/>
    <w:rsid w:val="00550FF2"/>
    <w:rsid w:val="0055232A"/>
    <w:rsid w:val="0055331F"/>
    <w:rsid w:val="00553BBB"/>
    <w:rsid w:val="00553F43"/>
    <w:rsid w:val="005540BC"/>
    <w:rsid w:val="0055475A"/>
    <w:rsid w:val="005547D0"/>
    <w:rsid w:val="00554902"/>
    <w:rsid w:val="00554AD4"/>
    <w:rsid w:val="00555155"/>
    <w:rsid w:val="00555A4F"/>
    <w:rsid w:val="00556095"/>
    <w:rsid w:val="00556329"/>
    <w:rsid w:val="00556EDA"/>
    <w:rsid w:val="00557069"/>
    <w:rsid w:val="00557593"/>
    <w:rsid w:val="0056063D"/>
    <w:rsid w:val="00560CD5"/>
    <w:rsid w:val="00560DC7"/>
    <w:rsid w:val="005618F4"/>
    <w:rsid w:val="00562363"/>
    <w:rsid w:val="005626F9"/>
    <w:rsid w:val="00562766"/>
    <w:rsid w:val="00563B6F"/>
    <w:rsid w:val="00563C0A"/>
    <w:rsid w:val="00564126"/>
    <w:rsid w:val="00564562"/>
    <w:rsid w:val="00564F94"/>
    <w:rsid w:val="00565103"/>
    <w:rsid w:val="00565C79"/>
    <w:rsid w:val="00566012"/>
    <w:rsid w:val="00566524"/>
    <w:rsid w:val="00566819"/>
    <w:rsid w:val="00566F75"/>
    <w:rsid w:val="00567455"/>
    <w:rsid w:val="0056763F"/>
    <w:rsid w:val="00567C58"/>
    <w:rsid w:val="00567FE6"/>
    <w:rsid w:val="00570144"/>
    <w:rsid w:val="00570236"/>
    <w:rsid w:val="00570632"/>
    <w:rsid w:val="00570B99"/>
    <w:rsid w:val="00571011"/>
    <w:rsid w:val="00571882"/>
    <w:rsid w:val="00572616"/>
    <w:rsid w:val="00572761"/>
    <w:rsid w:val="00573308"/>
    <w:rsid w:val="00574885"/>
    <w:rsid w:val="005754DB"/>
    <w:rsid w:val="0057654B"/>
    <w:rsid w:val="00576755"/>
    <w:rsid w:val="00577260"/>
    <w:rsid w:val="005773B7"/>
    <w:rsid w:val="00577823"/>
    <w:rsid w:val="005778B3"/>
    <w:rsid w:val="005779FF"/>
    <w:rsid w:val="00577C6E"/>
    <w:rsid w:val="0058048B"/>
    <w:rsid w:val="00580631"/>
    <w:rsid w:val="00580FFD"/>
    <w:rsid w:val="00581804"/>
    <w:rsid w:val="00581C7C"/>
    <w:rsid w:val="005827C1"/>
    <w:rsid w:val="00582A05"/>
    <w:rsid w:val="0058325F"/>
    <w:rsid w:val="005837EE"/>
    <w:rsid w:val="00583C6F"/>
    <w:rsid w:val="005840A1"/>
    <w:rsid w:val="00584639"/>
    <w:rsid w:val="00584807"/>
    <w:rsid w:val="00586214"/>
    <w:rsid w:val="005866E7"/>
    <w:rsid w:val="00586F2D"/>
    <w:rsid w:val="0058708E"/>
    <w:rsid w:val="005910AD"/>
    <w:rsid w:val="00591CA5"/>
    <w:rsid w:val="00591DE9"/>
    <w:rsid w:val="005920F9"/>
    <w:rsid w:val="00592496"/>
    <w:rsid w:val="00592A5E"/>
    <w:rsid w:val="00592D06"/>
    <w:rsid w:val="00592EA5"/>
    <w:rsid w:val="00592F13"/>
    <w:rsid w:val="00593307"/>
    <w:rsid w:val="005937A4"/>
    <w:rsid w:val="00593C86"/>
    <w:rsid w:val="005951A7"/>
    <w:rsid w:val="005951DB"/>
    <w:rsid w:val="00596245"/>
    <w:rsid w:val="00596BD2"/>
    <w:rsid w:val="00597798"/>
    <w:rsid w:val="005A0636"/>
    <w:rsid w:val="005A1421"/>
    <w:rsid w:val="005A17A2"/>
    <w:rsid w:val="005A3EAB"/>
    <w:rsid w:val="005A4B63"/>
    <w:rsid w:val="005A54E9"/>
    <w:rsid w:val="005A5ED6"/>
    <w:rsid w:val="005A65A0"/>
    <w:rsid w:val="005A6E8A"/>
    <w:rsid w:val="005A7207"/>
    <w:rsid w:val="005A7A99"/>
    <w:rsid w:val="005A7AD0"/>
    <w:rsid w:val="005B0D9A"/>
    <w:rsid w:val="005B235C"/>
    <w:rsid w:val="005B2689"/>
    <w:rsid w:val="005B355D"/>
    <w:rsid w:val="005B368A"/>
    <w:rsid w:val="005B3DAE"/>
    <w:rsid w:val="005B3F48"/>
    <w:rsid w:val="005B4AAB"/>
    <w:rsid w:val="005B4B9A"/>
    <w:rsid w:val="005B4EF5"/>
    <w:rsid w:val="005B50C6"/>
    <w:rsid w:val="005B50C8"/>
    <w:rsid w:val="005B65E9"/>
    <w:rsid w:val="005B6BF8"/>
    <w:rsid w:val="005B6D87"/>
    <w:rsid w:val="005C0296"/>
    <w:rsid w:val="005C055B"/>
    <w:rsid w:val="005C0774"/>
    <w:rsid w:val="005C0B1E"/>
    <w:rsid w:val="005C0E5D"/>
    <w:rsid w:val="005C12BA"/>
    <w:rsid w:val="005C1EBC"/>
    <w:rsid w:val="005C2A24"/>
    <w:rsid w:val="005C2CE1"/>
    <w:rsid w:val="005C2D88"/>
    <w:rsid w:val="005C45F9"/>
    <w:rsid w:val="005C4803"/>
    <w:rsid w:val="005C5526"/>
    <w:rsid w:val="005C5995"/>
    <w:rsid w:val="005C6353"/>
    <w:rsid w:val="005C6CBF"/>
    <w:rsid w:val="005C6E42"/>
    <w:rsid w:val="005C7C56"/>
    <w:rsid w:val="005D030E"/>
    <w:rsid w:val="005D04E9"/>
    <w:rsid w:val="005D15E5"/>
    <w:rsid w:val="005D19EE"/>
    <w:rsid w:val="005D2946"/>
    <w:rsid w:val="005D2EA4"/>
    <w:rsid w:val="005D30B8"/>
    <w:rsid w:val="005D3113"/>
    <w:rsid w:val="005D33EE"/>
    <w:rsid w:val="005D35A5"/>
    <w:rsid w:val="005D385A"/>
    <w:rsid w:val="005D48C4"/>
    <w:rsid w:val="005D4A24"/>
    <w:rsid w:val="005D4B53"/>
    <w:rsid w:val="005D554B"/>
    <w:rsid w:val="005D59E7"/>
    <w:rsid w:val="005D60CC"/>
    <w:rsid w:val="005D6900"/>
    <w:rsid w:val="005D6A8A"/>
    <w:rsid w:val="005D6ED1"/>
    <w:rsid w:val="005D6F0F"/>
    <w:rsid w:val="005D6FA7"/>
    <w:rsid w:val="005D7424"/>
    <w:rsid w:val="005E0901"/>
    <w:rsid w:val="005E1304"/>
    <w:rsid w:val="005E1FA2"/>
    <w:rsid w:val="005E1FEA"/>
    <w:rsid w:val="005E2A00"/>
    <w:rsid w:val="005E2AEC"/>
    <w:rsid w:val="005E3945"/>
    <w:rsid w:val="005E3BC6"/>
    <w:rsid w:val="005E3E5E"/>
    <w:rsid w:val="005E4ADB"/>
    <w:rsid w:val="005E513C"/>
    <w:rsid w:val="005E5EF5"/>
    <w:rsid w:val="005E5F0D"/>
    <w:rsid w:val="005E62FC"/>
    <w:rsid w:val="005E63FF"/>
    <w:rsid w:val="005E657D"/>
    <w:rsid w:val="005E6649"/>
    <w:rsid w:val="005E66F0"/>
    <w:rsid w:val="005E6C07"/>
    <w:rsid w:val="005E6E04"/>
    <w:rsid w:val="005E7BC4"/>
    <w:rsid w:val="005F0115"/>
    <w:rsid w:val="005F09F4"/>
    <w:rsid w:val="005F0C70"/>
    <w:rsid w:val="005F1184"/>
    <w:rsid w:val="005F1831"/>
    <w:rsid w:val="005F1F40"/>
    <w:rsid w:val="005F2168"/>
    <w:rsid w:val="005F2C27"/>
    <w:rsid w:val="005F2F04"/>
    <w:rsid w:val="005F3610"/>
    <w:rsid w:val="005F3818"/>
    <w:rsid w:val="005F4584"/>
    <w:rsid w:val="005F49FE"/>
    <w:rsid w:val="005F4A5B"/>
    <w:rsid w:val="005F4FE6"/>
    <w:rsid w:val="005F540F"/>
    <w:rsid w:val="005F5527"/>
    <w:rsid w:val="005F591F"/>
    <w:rsid w:val="005F5D37"/>
    <w:rsid w:val="005F60C9"/>
    <w:rsid w:val="005F6506"/>
    <w:rsid w:val="005F6B1A"/>
    <w:rsid w:val="005F6E2B"/>
    <w:rsid w:val="005F77DA"/>
    <w:rsid w:val="005F78D6"/>
    <w:rsid w:val="0060077C"/>
    <w:rsid w:val="00601339"/>
    <w:rsid w:val="006019CB"/>
    <w:rsid w:val="0060211A"/>
    <w:rsid w:val="006023F2"/>
    <w:rsid w:val="00602F7A"/>
    <w:rsid w:val="006034D1"/>
    <w:rsid w:val="00603B55"/>
    <w:rsid w:val="00603D76"/>
    <w:rsid w:val="00603FC6"/>
    <w:rsid w:val="0060439D"/>
    <w:rsid w:val="006046A5"/>
    <w:rsid w:val="00605FF9"/>
    <w:rsid w:val="006069C6"/>
    <w:rsid w:val="00606C99"/>
    <w:rsid w:val="0060739B"/>
    <w:rsid w:val="00607994"/>
    <w:rsid w:val="00607E24"/>
    <w:rsid w:val="00607EA0"/>
    <w:rsid w:val="00607F6B"/>
    <w:rsid w:val="006105B7"/>
    <w:rsid w:val="00610A65"/>
    <w:rsid w:val="00610D5A"/>
    <w:rsid w:val="00611302"/>
    <w:rsid w:val="0061133B"/>
    <w:rsid w:val="00611D80"/>
    <w:rsid w:val="00612724"/>
    <w:rsid w:val="00613D42"/>
    <w:rsid w:val="00613F9C"/>
    <w:rsid w:val="00614008"/>
    <w:rsid w:val="006155E9"/>
    <w:rsid w:val="0061714D"/>
    <w:rsid w:val="0061756F"/>
    <w:rsid w:val="0061758F"/>
    <w:rsid w:val="00621206"/>
    <w:rsid w:val="00621632"/>
    <w:rsid w:val="006216D6"/>
    <w:rsid w:val="00621A5F"/>
    <w:rsid w:val="00621C6F"/>
    <w:rsid w:val="006220AC"/>
    <w:rsid w:val="00622759"/>
    <w:rsid w:val="006228C0"/>
    <w:rsid w:val="006228D2"/>
    <w:rsid w:val="0062299B"/>
    <w:rsid w:val="00622BDC"/>
    <w:rsid w:val="00623AB9"/>
    <w:rsid w:val="00624467"/>
    <w:rsid w:val="006248BF"/>
    <w:rsid w:val="00624916"/>
    <w:rsid w:val="00624A49"/>
    <w:rsid w:val="00624DBA"/>
    <w:rsid w:val="00625288"/>
    <w:rsid w:val="0062542C"/>
    <w:rsid w:val="006254B9"/>
    <w:rsid w:val="00625C0F"/>
    <w:rsid w:val="00625FD1"/>
    <w:rsid w:val="00626E17"/>
    <w:rsid w:val="006276FB"/>
    <w:rsid w:val="00627A90"/>
    <w:rsid w:val="0063042B"/>
    <w:rsid w:val="0063176E"/>
    <w:rsid w:val="00631DEF"/>
    <w:rsid w:val="006324A7"/>
    <w:rsid w:val="006326E5"/>
    <w:rsid w:val="0063471D"/>
    <w:rsid w:val="006348C9"/>
    <w:rsid w:val="00634BAD"/>
    <w:rsid w:val="00634E20"/>
    <w:rsid w:val="006352BC"/>
    <w:rsid w:val="006354F5"/>
    <w:rsid w:val="006357B1"/>
    <w:rsid w:val="00635A23"/>
    <w:rsid w:val="00635ADE"/>
    <w:rsid w:val="0063680D"/>
    <w:rsid w:val="00636A04"/>
    <w:rsid w:val="0063700D"/>
    <w:rsid w:val="006379C9"/>
    <w:rsid w:val="00637D8D"/>
    <w:rsid w:val="00637D9E"/>
    <w:rsid w:val="00637DF6"/>
    <w:rsid w:val="006405B6"/>
    <w:rsid w:val="00640CA4"/>
    <w:rsid w:val="00641DDC"/>
    <w:rsid w:val="00641F92"/>
    <w:rsid w:val="00643178"/>
    <w:rsid w:val="006440EA"/>
    <w:rsid w:val="006442EE"/>
    <w:rsid w:val="006448DE"/>
    <w:rsid w:val="00644C2E"/>
    <w:rsid w:val="00644C87"/>
    <w:rsid w:val="00644F20"/>
    <w:rsid w:val="00645304"/>
    <w:rsid w:val="006464A2"/>
    <w:rsid w:val="00646E96"/>
    <w:rsid w:val="0064725B"/>
    <w:rsid w:val="00647364"/>
    <w:rsid w:val="0064741D"/>
    <w:rsid w:val="00647C0E"/>
    <w:rsid w:val="00647F74"/>
    <w:rsid w:val="0065018C"/>
    <w:rsid w:val="00650613"/>
    <w:rsid w:val="00650DE2"/>
    <w:rsid w:val="00651019"/>
    <w:rsid w:val="00651026"/>
    <w:rsid w:val="00651362"/>
    <w:rsid w:val="00651BF4"/>
    <w:rsid w:val="00651CF5"/>
    <w:rsid w:val="00652023"/>
    <w:rsid w:val="00652298"/>
    <w:rsid w:val="0065254A"/>
    <w:rsid w:val="0065276A"/>
    <w:rsid w:val="00652907"/>
    <w:rsid w:val="006539E8"/>
    <w:rsid w:val="006540B2"/>
    <w:rsid w:val="00654456"/>
    <w:rsid w:val="006545BD"/>
    <w:rsid w:val="00654714"/>
    <w:rsid w:val="0065473C"/>
    <w:rsid w:val="0065594F"/>
    <w:rsid w:val="006562F5"/>
    <w:rsid w:val="006564FC"/>
    <w:rsid w:val="0065725A"/>
    <w:rsid w:val="0065728B"/>
    <w:rsid w:val="006573BF"/>
    <w:rsid w:val="006574FB"/>
    <w:rsid w:val="00660A43"/>
    <w:rsid w:val="006611AC"/>
    <w:rsid w:val="006614FB"/>
    <w:rsid w:val="00661D76"/>
    <w:rsid w:val="00661DCC"/>
    <w:rsid w:val="006630C3"/>
    <w:rsid w:val="006631DF"/>
    <w:rsid w:val="006656CF"/>
    <w:rsid w:val="00666F5F"/>
    <w:rsid w:val="0066730F"/>
    <w:rsid w:val="00667DC6"/>
    <w:rsid w:val="00670B6C"/>
    <w:rsid w:val="00671890"/>
    <w:rsid w:val="00671DE2"/>
    <w:rsid w:val="0067204D"/>
    <w:rsid w:val="00672700"/>
    <w:rsid w:val="006728A8"/>
    <w:rsid w:val="00672AEC"/>
    <w:rsid w:val="00672B32"/>
    <w:rsid w:val="00673332"/>
    <w:rsid w:val="00673522"/>
    <w:rsid w:val="00675F73"/>
    <w:rsid w:val="00676A84"/>
    <w:rsid w:val="00677443"/>
    <w:rsid w:val="00677CC4"/>
    <w:rsid w:val="00677F5B"/>
    <w:rsid w:val="0068123E"/>
    <w:rsid w:val="00681467"/>
    <w:rsid w:val="00681993"/>
    <w:rsid w:val="00682840"/>
    <w:rsid w:val="00682929"/>
    <w:rsid w:val="00683458"/>
    <w:rsid w:val="00683A19"/>
    <w:rsid w:val="00683CC1"/>
    <w:rsid w:val="00684038"/>
    <w:rsid w:val="00684875"/>
    <w:rsid w:val="0068506C"/>
    <w:rsid w:val="00686A27"/>
    <w:rsid w:val="00686A5E"/>
    <w:rsid w:val="00686D12"/>
    <w:rsid w:val="00686E41"/>
    <w:rsid w:val="00686F35"/>
    <w:rsid w:val="0068774C"/>
    <w:rsid w:val="0068776D"/>
    <w:rsid w:val="006900AA"/>
    <w:rsid w:val="0069068C"/>
    <w:rsid w:val="00690CAB"/>
    <w:rsid w:val="0069124C"/>
    <w:rsid w:val="00691C1B"/>
    <w:rsid w:val="00691DA6"/>
    <w:rsid w:val="00692556"/>
    <w:rsid w:val="00692683"/>
    <w:rsid w:val="006929CF"/>
    <w:rsid w:val="00692A14"/>
    <w:rsid w:val="00692E91"/>
    <w:rsid w:val="0069338B"/>
    <w:rsid w:val="00693BF3"/>
    <w:rsid w:val="00693CFC"/>
    <w:rsid w:val="00694A68"/>
    <w:rsid w:val="006950CD"/>
    <w:rsid w:val="00695771"/>
    <w:rsid w:val="0069585D"/>
    <w:rsid w:val="00695BF4"/>
    <w:rsid w:val="00696297"/>
    <w:rsid w:val="00696C62"/>
    <w:rsid w:val="00696F79"/>
    <w:rsid w:val="006970C7"/>
    <w:rsid w:val="00697865"/>
    <w:rsid w:val="00697C2E"/>
    <w:rsid w:val="006A0D22"/>
    <w:rsid w:val="006A274D"/>
    <w:rsid w:val="006A2A35"/>
    <w:rsid w:val="006A2A69"/>
    <w:rsid w:val="006A2B25"/>
    <w:rsid w:val="006A300C"/>
    <w:rsid w:val="006A359E"/>
    <w:rsid w:val="006A3D92"/>
    <w:rsid w:val="006A44F3"/>
    <w:rsid w:val="006A47B6"/>
    <w:rsid w:val="006A480F"/>
    <w:rsid w:val="006A5766"/>
    <w:rsid w:val="006A5778"/>
    <w:rsid w:val="006A68FD"/>
    <w:rsid w:val="006A6EC0"/>
    <w:rsid w:val="006A7367"/>
    <w:rsid w:val="006A762A"/>
    <w:rsid w:val="006A7763"/>
    <w:rsid w:val="006A77F1"/>
    <w:rsid w:val="006B11B2"/>
    <w:rsid w:val="006B1261"/>
    <w:rsid w:val="006B21D6"/>
    <w:rsid w:val="006B2352"/>
    <w:rsid w:val="006B2469"/>
    <w:rsid w:val="006B247E"/>
    <w:rsid w:val="006B2560"/>
    <w:rsid w:val="006B32EB"/>
    <w:rsid w:val="006B35C5"/>
    <w:rsid w:val="006B3EC5"/>
    <w:rsid w:val="006B4131"/>
    <w:rsid w:val="006B442D"/>
    <w:rsid w:val="006B4C3E"/>
    <w:rsid w:val="006B55AF"/>
    <w:rsid w:val="006B5677"/>
    <w:rsid w:val="006B587F"/>
    <w:rsid w:val="006B5E88"/>
    <w:rsid w:val="006B5F84"/>
    <w:rsid w:val="006B6087"/>
    <w:rsid w:val="006B757A"/>
    <w:rsid w:val="006B75B6"/>
    <w:rsid w:val="006B7A63"/>
    <w:rsid w:val="006B7DD1"/>
    <w:rsid w:val="006C1617"/>
    <w:rsid w:val="006C1D64"/>
    <w:rsid w:val="006C1D93"/>
    <w:rsid w:val="006C28AF"/>
    <w:rsid w:val="006C2BD2"/>
    <w:rsid w:val="006C351D"/>
    <w:rsid w:val="006C3BEA"/>
    <w:rsid w:val="006C4AFD"/>
    <w:rsid w:val="006C4F7A"/>
    <w:rsid w:val="006C5BFF"/>
    <w:rsid w:val="006C5CAD"/>
    <w:rsid w:val="006C5D64"/>
    <w:rsid w:val="006C605A"/>
    <w:rsid w:val="006C65C4"/>
    <w:rsid w:val="006C6AFD"/>
    <w:rsid w:val="006C6BBB"/>
    <w:rsid w:val="006C7D69"/>
    <w:rsid w:val="006D0022"/>
    <w:rsid w:val="006D0130"/>
    <w:rsid w:val="006D0215"/>
    <w:rsid w:val="006D0729"/>
    <w:rsid w:val="006D0D49"/>
    <w:rsid w:val="006D2692"/>
    <w:rsid w:val="006D26E0"/>
    <w:rsid w:val="006D3432"/>
    <w:rsid w:val="006D37BF"/>
    <w:rsid w:val="006D3A84"/>
    <w:rsid w:val="006D485F"/>
    <w:rsid w:val="006D49C5"/>
    <w:rsid w:val="006D4B2B"/>
    <w:rsid w:val="006D4DAF"/>
    <w:rsid w:val="006D4E2D"/>
    <w:rsid w:val="006D5436"/>
    <w:rsid w:val="006D5741"/>
    <w:rsid w:val="006D5AA6"/>
    <w:rsid w:val="006D5C88"/>
    <w:rsid w:val="006D6F58"/>
    <w:rsid w:val="006D7279"/>
    <w:rsid w:val="006D7414"/>
    <w:rsid w:val="006D7763"/>
    <w:rsid w:val="006E001D"/>
    <w:rsid w:val="006E0944"/>
    <w:rsid w:val="006E0ADC"/>
    <w:rsid w:val="006E1AA6"/>
    <w:rsid w:val="006E2284"/>
    <w:rsid w:val="006E259C"/>
    <w:rsid w:val="006E2B1F"/>
    <w:rsid w:val="006E2B7F"/>
    <w:rsid w:val="006E3263"/>
    <w:rsid w:val="006E390D"/>
    <w:rsid w:val="006E4E61"/>
    <w:rsid w:val="006E4F14"/>
    <w:rsid w:val="006E52D8"/>
    <w:rsid w:val="006E5819"/>
    <w:rsid w:val="006E60EE"/>
    <w:rsid w:val="006E62E5"/>
    <w:rsid w:val="006E683F"/>
    <w:rsid w:val="006E6BB3"/>
    <w:rsid w:val="006E6E3E"/>
    <w:rsid w:val="006E7F3F"/>
    <w:rsid w:val="006F07F5"/>
    <w:rsid w:val="006F0996"/>
    <w:rsid w:val="006F09D0"/>
    <w:rsid w:val="006F1601"/>
    <w:rsid w:val="006F1D14"/>
    <w:rsid w:val="006F2185"/>
    <w:rsid w:val="006F21DD"/>
    <w:rsid w:val="006F2D02"/>
    <w:rsid w:val="006F3100"/>
    <w:rsid w:val="006F3C0D"/>
    <w:rsid w:val="006F4028"/>
    <w:rsid w:val="006F4407"/>
    <w:rsid w:val="006F4BE0"/>
    <w:rsid w:val="006F54E0"/>
    <w:rsid w:val="006F604F"/>
    <w:rsid w:val="006F6476"/>
    <w:rsid w:val="006F6A2E"/>
    <w:rsid w:val="006F71E5"/>
    <w:rsid w:val="006F73CE"/>
    <w:rsid w:val="00700873"/>
    <w:rsid w:val="00700C5C"/>
    <w:rsid w:val="0070148B"/>
    <w:rsid w:val="00701F74"/>
    <w:rsid w:val="00702933"/>
    <w:rsid w:val="00702D11"/>
    <w:rsid w:val="0070323F"/>
    <w:rsid w:val="00703496"/>
    <w:rsid w:val="00703777"/>
    <w:rsid w:val="0070399D"/>
    <w:rsid w:val="00703A36"/>
    <w:rsid w:val="00704E97"/>
    <w:rsid w:val="00705A2E"/>
    <w:rsid w:val="00705AB6"/>
    <w:rsid w:val="00705F91"/>
    <w:rsid w:val="00706AED"/>
    <w:rsid w:val="007100B9"/>
    <w:rsid w:val="007104C6"/>
    <w:rsid w:val="007112F3"/>
    <w:rsid w:val="007115C8"/>
    <w:rsid w:val="007117C2"/>
    <w:rsid w:val="00711F16"/>
    <w:rsid w:val="00712072"/>
    <w:rsid w:val="007121C7"/>
    <w:rsid w:val="00713EDE"/>
    <w:rsid w:val="007141EE"/>
    <w:rsid w:val="00714422"/>
    <w:rsid w:val="00714CBF"/>
    <w:rsid w:val="007152F8"/>
    <w:rsid w:val="0071591F"/>
    <w:rsid w:val="007161BC"/>
    <w:rsid w:val="00716ED3"/>
    <w:rsid w:val="0071768E"/>
    <w:rsid w:val="00717A10"/>
    <w:rsid w:val="0072056B"/>
    <w:rsid w:val="00720A36"/>
    <w:rsid w:val="00721309"/>
    <w:rsid w:val="0072162D"/>
    <w:rsid w:val="00722404"/>
    <w:rsid w:val="007225DB"/>
    <w:rsid w:val="0072274C"/>
    <w:rsid w:val="00722CEE"/>
    <w:rsid w:val="00722D32"/>
    <w:rsid w:val="00722DAA"/>
    <w:rsid w:val="007236CE"/>
    <w:rsid w:val="00723DCE"/>
    <w:rsid w:val="0072418D"/>
    <w:rsid w:val="00724331"/>
    <w:rsid w:val="007245D3"/>
    <w:rsid w:val="00724AA3"/>
    <w:rsid w:val="00724FAC"/>
    <w:rsid w:val="0072513F"/>
    <w:rsid w:val="00726476"/>
    <w:rsid w:val="00726687"/>
    <w:rsid w:val="007269BD"/>
    <w:rsid w:val="00726D6E"/>
    <w:rsid w:val="00726FCF"/>
    <w:rsid w:val="0072755C"/>
    <w:rsid w:val="0072757A"/>
    <w:rsid w:val="0072780F"/>
    <w:rsid w:val="00727F4E"/>
    <w:rsid w:val="007301F5"/>
    <w:rsid w:val="00730A1A"/>
    <w:rsid w:val="00730CEA"/>
    <w:rsid w:val="00730DA3"/>
    <w:rsid w:val="00731879"/>
    <w:rsid w:val="0073259B"/>
    <w:rsid w:val="00732F8C"/>
    <w:rsid w:val="007333A8"/>
    <w:rsid w:val="00733BE6"/>
    <w:rsid w:val="00734B54"/>
    <w:rsid w:val="00734BAB"/>
    <w:rsid w:val="00735318"/>
    <w:rsid w:val="0073538C"/>
    <w:rsid w:val="00735F68"/>
    <w:rsid w:val="0073630A"/>
    <w:rsid w:val="00736D9E"/>
    <w:rsid w:val="00736F8D"/>
    <w:rsid w:val="007400DB"/>
    <w:rsid w:val="00741037"/>
    <w:rsid w:val="00741775"/>
    <w:rsid w:val="00741D01"/>
    <w:rsid w:val="00741F8A"/>
    <w:rsid w:val="007425EB"/>
    <w:rsid w:val="007425F3"/>
    <w:rsid w:val="007428C4"/>
    <w:rsid w:val="007435C7"/>
    <w:rsid w:val="0074387D"/>
    <w:rsid w:val="00743E78"/>
    <w:rsid w:val="007443E6"/>
    <w:rsid w:val="007456B8"/>
    <w:rsid w:val="00745934"/>
    <w:rsid w:val="00745941"/>
    <w:rsid w:val="00745C0C"/>
    <w:rsid w:val="00746328"/>
    <w:rsid w:val="00747536"/>
    <w:rsid w:val="00747B26"/>
    <w:rsid w:val="0075043B"/>
    <w:rsid w:val="00750EF4"/>
    <w:rsid w:val="00750F22"/>
    <w:rsid w:val="00751851"/>
    <w:rsid w:val="0075268B"/>
    <w:rsid w:val="0075271F"/>
    <w:rsid w:val="00752A6E"/>
    <w:rsid w:val="00752EB2"/>
    <w:rsid w:val="007530C7"/>
    <w:rsid w:val="00753981"/>
    <w:rsid w:val="00754197"/>
    <w:rsid w:val="0075426B"/>
    <w:rsid w:val="007542FE"/>
    <w:rsid w:val="00754D6C"/>
    <w:rsid w:val="00754E1E"/>
    <w:rsid w:val="00754F68"/>
    <w:rsid w:val="0075524E"/>
    <w:rsid w:val="007564FE"/>
    <w:rsid w:val="00756937"/>
    <w:rsid w:val="00757E1B"/>
    <w:rsid w:val="0076034E"/>
    <w:rsid w:val="0076035A"/>
    <w:rsid w:val="0076093E"/>
    <w:rsid w:val="00760DCB"/>
    <w:rsid w:val="00760FCA"/>
    <w:rsid w:val="007612C2"/>
    <w:rsid w:val="00761950"/>
    <w:rsid w:val="007619F2"/>
    <w:rsid w:val="00762564"/>
    <w:rsid w:val="007625A2"/>
    <w:rsid w:val="007632A0"/>
    <w:rsid w:val="0076352D"/>
    <w:rsid w:val="00763C3B"/>
    <w:rsid w:val="00763CE2"/>
    <w:rsid w:val="00764B71"/>
    <w:rsid w:val="00764BED"/>
    <w:rsid w:val="00764CED"/>
    <w:rsid w:val="0076519C"/>
    <w:rsid w:val="00765208"/>
    <w:rsid w:val="00765B27"/>
    <w:rsid w:val="0076651E"/>
    <w:rsid w:val="00766717"/>
    <w:rsid w:val="00766A8A"/>
    <w:rsid w:val="00766A94"/>
    <w:rsid w:val="00766F0E"/>
    <w:rsid w:val="0076734E"/>
    <w:rsid w:val="00767E48"/>
    <w:rsid w:val="0077041E"/>
    <w:rsid w:val="007705F9"/>
    <w:rsid w:val="00770D8A"/>
    <w:rsid w:val="0077223F"/>
    <w:rsid w:val="00772D6C"/>
    <w:rsid w:val="0077396C"/>
    <w:rsid w:val="00773B64"/>
    <w:rsid w:val="00774015"/>
    <w:rsid w:val="0077428B"/>
    <w:rsid w:val="00774352"/>
    <w:rsid w:val="007743A2"/>
    <w:rsid w:val="007752BB"/>
    <w:rsid w:val="007755D1"/>
    <w:rsid w:val="007756B9"/>
    <w:rsid w:val="007768A9"/>
    <w:rsid w:val="00777302"/>
    <w:rsid w:val="0077735F"/>
    <w:rsid w:val="00780D6C"/>
    <w:rsid w:val="0078123E"/>
    <w:rsid w:val="00781F19"/>
    <w:rsid w:val="0078276A"/>
    <w:rsid w:val="00782C9E"/>
    <w:rsid w:val="0078311A"/>
    <w:rsid w:val="00783323"/>
    <w:rsid w:val="007839A4"/>
    <w:rsid w:val="00783C98"/>
    <w:rsid w:val="00784230"/>
    <w:rsid w:val="007844FA"/>
    <w:rsid w:val="007847FC"/>
    <w:rsid w:val="00784D47"/>
    <w:rsid w:val="00784F81"/>
    <w:rsid w:val="00785184"/>
    <w:rsid w:val="00785383"/>
    <w:rsid w:val="00785CB4"/>
    <w:rsid w:val="00786135"/>
    <w:rsid w:val="00786358"/>
    <w:rsid w:val="00786E91"/>
    <w:rsid w:val="00787AB1"/>
    <w:rsid w:val="00787B45"/>
    <w:rsid w:val="007903B1"/>
    <w:rsid w:val="00790AB8"/>
    <w:rsid w:val="007917F6"/>
    <w:rsid w:val="0079294F"/>
    <w:rsid w:val="00793362"/>
    <w:rsid w:val="007933AB"/>
    <w:rsid w:val="007951DB"/>
    <w:rsid w:val="007956AD"/>
    <w:rsid w:val="007956FA"/>
    <w:rsid w:val="00795770"/>
    <w:rsid w:val="00795A3B"/>
    <w:rsid w:val="00795A4D"/>
    <w:rsid w:val="00796013"/>
    <w:rsid w:val="00796ACD"/>
    <w:rsid w:val="007973CB"/>
    <w:rsid w:val="007A0DFB"/>
    <w:rsid w:val="007A0E66"/>
    <w:rsid w:val="007A11F9"/>
    <w:rsid w:val="007A38EB"/>
    <w:rsid w:val="007A460F"/>
    <w:rsid w:val="007A4A95"/>
    <w:rsid w:val="007A4AF8"/>
    <w:rsid w:val="007A4F0A"/>
    <w:rsid w:val="007A4FB9"/>
    <w:rsid w:val="007A5043"/>
    <w:rsid w:val="007A66DC"/>
    <w:rsid w:val="007A67C3"/>
    <w:rsid w:val="007A6E3F"/>
    <w:rsid w:val="007A72CD"/>
    <w:rsid w:val="007A7B70"/>
    <w:rsid w:val="007A7D02"/>
    <w:rsid w:val="007B01A1"/>
    <w:rsid w:val="007B03BE"/>
    <w:rsid w:val="007B04EA"/>
    <w:rsid w:val="007B0716"/>
    <w:rsid w:val="007B0B09"/>
    <w:rsid w:val="007B0D60"/>
    <w:rsid w:val="007B13E0"/>
    <w:rsid w:val="007B1D46"/>
    <w:rsid w:val="007B1ECF"/>
    <w:rsid w:val="007B2470"/>
    <w:rsid w:val="007B3F8C"/>
    <w:rsid w:val="007B50D0"/>
    <w:rsid w:val="007B540B"/>
    <w:rsid w:val="007B6539"/>
    <w:rsid w:val="007B6E31"/>
    <w:rsid w:val="007B7132"/>
    <w:rsid w:val="007B7490"/>
    <w:rsid w:val="007B74A8"/>
    <w:rsid w:val="007B7635"/>
    <w:rsid w:val="007B7E9E"/>
    <w:rsid w:val="007C0553"/>
    <w:rsid w:val="007C0D07"/>
    <w:rsid w:val="007C14D9"/>
    <w:rsid w:val="007C1A5B"/>
    <w:rsid w:val="007C21C4"/>
    <w:rsid w:val="007C27B8"/>
    <w:rsid w:val="007C2927"/>
    <w:rsid w:val="007C2B24"/>
    <w:rsid w:val="007C3557"/>
    <w:rsid w:val="007C399C"/>
    <w:rsid w:val="007C3A08"/>
    <w:rsid w:val="007C3FA2"/>
    <w:rsid w:val="007C4190"/>
    <w:rsid w:val="007C4973"/>
    <w:rsid w:val="007C4A0B"/>
    <w:rsid w:val="007C4F2F"/>
    <w:rsid w:val="007C568F"/>
    <w:rsid w:val="007C68D3"/>
    <w:rsid w:val="007C6ABE"/>
    <w:rsid w:val="007C71C0"/>
    <w:rsid w:val="007C740D"/>
    <w:rsid w:val="007C7D66"/>
    <w:rsid w:val="007D0D55"/>
    <w:rsid w:val="007D0DD8"/>
    <w:rsid w:val="007D2C58"/>
    <w:rsid w:val="007D2E1C"/>
    <w:rsid w:val="007D2EFD"/>
    <w:rsid w:val="007D3A21"/>
    <w:rsid w:val="007D3DC4"/>
    <w:rsid w:val="007D4443"/>
    <w:rsid w:val="007D490E"/>
    <w:rsid w:val="007D4B06"/>
    <w:rsid w:val="007D5318"/>
    <w:rsid w:val="007D5640"/>
    <w:rsid w:val="007D57F0"/>
    <w:rsid w:val="007D6244"/>
    <w:rsid w:val="007D6C82"/>
    <w:rsid w:val="007D6DAD"/>
    <w:rsid w:val="007D71CB"/>
    <w:rsid w:val="007D7919"/>
    <w:rsid w:val="007D7B23"/>
    <w:rsid w:val="007D7D8C"/>
    <w:rsid w:val="007D7EEB"/>
    <w:rsid w:val="007E0177"/>
    <w:rsid w:val="007E0615"/>
    <w:rsid w:val="007E07F6"/>
    <w:rsid w:val="007E0BFD"/>
    <w:rsid w:val="007E1095"/>
    <w:rsid w:val="007E198A"/>
    <w:rsid w:val="007E21C0"/>
    <w:rsid w:val="007E2D14"/>
    <w:rsid w:val="007E3582"/>
    <w:rsid w:val="007E380D"/>
    <w:rsid w:val="007E38E6"/>
    <w:rsid w:val="007E3DBD"/>
    <w:rsid w:val="007E41AE"/>
    <w:rsid w:val="007E421E"/>
    <w:rsid w:val="007E46E0"/>
    <w:rsid w:val="007E51B8"/>
    <w:rsid w:val="007E549A"/>
    <w:rsid w:val="007E64F8"/>
    <w:rsid w:val="007E6AE8"/>
    <w:rsid w:val="007E6BCD"/>
    <w:rsid w:val="007E743E"/>
    <w:rsid w:val="007E74CE"/>
    <w:rsid w:val="007E770F"/>
    <w:rsid w:val="007E7841"/>
    <w:rsid w:val="007E7A45"/>
    <w:rsid w:val="007E7AF2"/>
    <w:rsid w:val="007E7C20"/>
    <w:rsid w:val="007F04B7"/>
    <w:rsid w:val="007F0C66"/>
    <w:rsid w:val="007F1032"/>
    <w:rsid w:val="007F10CE"/>
    <w:rsid w:val="007F1E77"/>
    <w:rsid w:val="007F2294"/>
    <w:rsid w:val="007F3FFE"/>
    <w:rsid w:val="007F4501"/>
    <w:rsid w:val="007F4BC7"/>
    <w:rsid w:val="007F528D"/>
    <w:rsid w:val="007F5476"/>
    <w:rsid w:val="007F59C9"/>
    <w:rsid w:val="007F59E3"/>
    <w:rsid w:val="007F664F"/>
    <w:rsid w:val="007F6C7D"/>
    <w:rsid w:val="007F7D68"/>
    <w:rsid w:val="007F7E5D"/>
    <w:rsid w:val="00800EF8"/>
    <w:rsid w:val="008010C4"/>
    <w:rsid w:val="00801360"/>
    <w:rsid w:val="00801C53"/>
    <w:rsid w:val="00801F14"/>
    <w:rsid w:val="008021B8"/>
    <w:rsid w:val="008037C3"/>
    <w:rsid w:val="0080381A"/>
    <w:rsid w:val="00803856"/>
    <w:rsid w:val="00804091"/>
    <w:rsid w:val="00804E0E"/>
    <w:rsid w:val="00804FC3"/>
    <w:rsid w:val="00806022"/>
    <w:rsid w:val="00806194"/>
    <w:rsid w:val="00806C28"/>
    <w:rsid w:val="00806DDD"/>
    <w:rsid w:val="00807AE0"/>
    <w:rsid w:val="0081059C"/>
    <w:rsid w:val="00810659"/>
    <w:rsid w:val="00810FC3"/>
    <w:rsid w:val="0081126D"/>
    <w:rsid w:val="00812053"/>
    <w:rsid w:val="0081209D"/>
    <w:rsid w:val="00812121"/>
    <w:rsid w:val="00813548"/>
    <w:rsid w:val="008135AF"/>
    <w:rsid w:val="00813A5F"/>
    <w:rsid w:val="00814085"/>
    <w:rsid w:val="008146C3"/>
    <w:rsid w:val="008151E6"/>
    <w:rsid w:val="008156B8"/>
    <w:rsid w:val="00815FBE"/>
    <w:rsid w:val="0081703C"/>
    <w:rsid w:val="008174DE"/>
    <w:rsid w:val="00817ACC"/>
    <w:rsid w:val="00817C75"/>
    <w:rsid w:val="00817EBA"/>
    <w:rsid w:val="008201E5"/>
    <w:rsid w:val="008205EF"/>
    <w:rsid w:val="008206AD"/>
    <w:rsid w:val="0082147E"/>
    <w:rsid w:val="008215C0"/>
    <w:rsid w:val="00821706"/>
    <w:rsid w:val="008221A5"/>
    <w:rsid w:val="008223BE"/>
    <w:rsid w:val="0082240F"/>
    <w:rsid w:val="008227E1"/>
    <w:rsid w:val="008229D4"/>
    <w:rsid w:val="00823171"/>
    <w:rsid w:val="00823348"/>
    <w:rsid w:val="00823592"/>
    <w:rsid w:val="008236AE"/>
    <w:rsid w:val="008244CA"/>
    <w:rsid w:val="00824B57"/>
    <w:rsid w:val="00824C7D"/>
    <w:rsid w:val="00824E05"/>
    <w:rsid w:val="00825337"/>
    <w:rsid w:val="00825E88"/>
    <w:rsid w:val="00826A6E"/>
    <w:rsid w:val="00826B4C"/>
    <w:rsid w:val="00827618"/>
    <w:rsid w:val="00827705"/>
    <w:rsid w:val="00827C01"/>
    <w:rsid w:val="00827E51"/>
    <w:rsid w:val="00830F58"/>
    <w:rsid w:val="008314B3"/>
    <w:rsid w:val="0083159B"/>
    <w:rsid w:val="008317FD"/>
    <w:rsid w:val="00831C22"/>
    <w:rsid w:val="00832B3F"/>
    <w:rsid w:val="00832D7D"/>
    <w:rsid w:val="00832E6E"/>
    <w:rsid w:val="00833613"/>
    <w:rsid w:val="00833620"/>
    <w:rsid w:val="00833692"/>
    <w:rsid w:val="008338E4"/>
    <w:rsid w:val="0083392A"/>
    <w:rsid w:val="008349C7"/>
    <w:rsid w:val="00834B07"/>
    <w:rsid w:val="00836536"/>
    <w:rsid w:val="00836559"/>
    <w:rsid w:val="008368F1"/>
    <w:rsid w:val="008369BC"/>
    <w:rsid w:val="00837036"/>
    <w:rsid w:val="008372EC"/>
    <w:rsid w:val="00840954"/>
    <w:rsid w:val="00840A19"/>
    <w:rsid w:val="00840B4C"/>
    <w:rsid w:val="008410B2"/>
    <w:rsid w:val="00842081"/>
    <w:rsid w:val="008446D9"/>
    <w:rsid w:val="00844844"/>
    <w:rsid w:val="00844953"/>
    <w:rsid w:val="00844D78"/>
    <w:rsid w:val="0084518F"/>
    <w:rsid w:val="008464A8"/>
    <w:rsid w:val="0084665C"/>
    <w:rsid w:val="008466A4"/>
    <w:rsid w:val="0084781C"/>
    <w:rsid w:val="00847CF1"/>
    <w:rsid w:val="00850449"/>
    <w:rsid w:val="0085070E"/>
    <w:rsid w:val="008507D3"/>
    <w:rsid w:val="008518CB"/>
    <w:rsid w:val="00851AF8"/>
    <w:rsid w:val="00851E14"/>
    <w:rsid w:val="008520A6"/>
    <w:rsid w:val="00852D68"/>
    <w:rsid w:val="00853515"/>
    <w:rsid w:val="00853533"/>
    <w:rsid w:val="00853572"/>
    <w:rsid w:val="00853AB9"/>
    <w:rsid w:val="008546F9"/>
    <w:rsid w:val="008549C9"/>
    <w:rsid w:val="008549FE"/>
    <w:rsid w:val="00854DD0"/>
    <w:rsid w:val="00855F62"/>
    <w:rsid w:val="00856107"/>
    <w:rsid w:val="0085612F"/>
    <w:rsid w:val="00856459"/>
    <w:rsid w:val="0085690A"/>
    <w:rsid w:val="008573A1"/>
    <w:rsid w:val="0086039B"/>
    <w:rsid w:val="008603A2"/>
    <w:rsid w:val="00861099"/>
    <w:rsid w:val="0086149E"/>
    <w:rsid w:val="00861CE4"/>
    <w:rsid w:val="0086284C"/>
    <w:rsid w:val="00863A52"/>
    <w:rsid w:val="00863E57"/>
    <w:rsid w:val="00863EF2"/>
    <w:rsid w:val="00864609"/>
    <w:rsid w:val="00865295"/>
    <w:rsid w:val="008655D5"/>
    <w:rsid w:val="008660EC"/>
    <w:rsid w:val="008661EF"/>
    <w:rsid w:val="008664F5"/>
    <w:rsid w:val="008665B0"/>
    <w:rsid w:val="008667C3"/>
    <w:rsid w:val="00866C17"/>
    <w:rsid w:val="00866D15"/>
    <w:rsid w:val="00867851"/>
    <w:rsid w:val="00867AEA"/>
    <w:rsid w:val="008701F4"/>
    <w:rsid w:val="0087112C"/>
    <w:rsid w:val="008716F9"/>
    <w:rsid w:val="0087179D"/>
    <w:rsid w:val="00871980"/>
    <w:rsid w:val="0087270C"/>
    <w:rsid w:val="0087291C"/>
    <w:rsid w:val="008729E2"/>
    <w:rsid w:val="008736B7"/>
    <w:rsid w:val="008744CA"/>
    <w:rsid w:val="0087460F"/>
    <w:rsid w:val="008746B4"/>
    <w:rsid w:val="008749B9"/>
    <w:rsid w:val="00874ED9"/>
    <w:rsid w:val="00875812"/>
    <w:rsid w:val="00875C0C"/>
    <w:rsid w:val="008766DD"/>
    <w:rsid w:val="00877450"/>
    <w:rsid w:val="00877A07"/>
    <w:rsid w:val="00877E6A"/>
    <w:rsid w:val="00880191"/>
    <w:rsid w:val="008801AE"/>
    <w:rsid w:val="008805A5"/>
    <w:rsid w:val="00880FAE"/>
    <w:rsid w:val="00882158"/>
    <w:rsid w:val="00882E58"/>
    <w:rsid w:val="008833FB"/>
    <w:rsid w:val="008837C2"/>
    <w:rsid w:val="0088449F"/>
    <w:rsid w:val="00885154"/>
    <w:rsid w:val="0088552B"/>
    <w:rsid w:val="00885AB8"/>
    <w:rsid w:val="00885AEA"/>
    <w:rsid w:val="00885C48"/>
    <w:rsid w:val="0088620A"/>
    <w:rsid w:val="00886AEB"/>
    <w:rsid w:val="00887BF2"/>
    <w:rsid w:val="00887FE1"/>
    <w:rsid w:val="0089045A"/>
    <w:rsid w:val="00891D47"/>
    <w:rsid w:val="008920DB"/>
    <w:rsid w:val="008921D4"/>
    <w:rsid w:val="0089245A"/>
    <w:rsid w:val="0089247A"/>
    <w:rsid w:val="008924AD"/>
    <w:rsid w:val="00892672"/>
    <w:rsid w:val="008938EB"/>
    <w:rsid w:val="00893956"/>
    <w:rsid w:val="008939D2"/>
    <w:rsid w:val="00893AB6"/>
    <w:rsid w:val="00896F43"/>
    <w:rsid w:val="00897351"/>
    <w:rsid w:val="00897553"/>
    <w:rsid w:val="0089773A"/>
    <w:rsid w:val="008A03DB"/>
    <w:rsid w:val="008A0BA4"/>
    <w:rsid w:val="008A0BEF"/>
    <w:rsid w:val="008A17E7"/>
    <w:rsid w:val="008A1A30"/>
    <w:rsid w:val="008A1BD9"/>
    <w:rsid w:val="008A23F4"/>
    <w:rsid w:val="008A269C"/>
    <w:rsid w:val="008A39A0"/>
    <w:rsid w:val="008A3DB4"/>
    <w:rsid w:val="008A416C"/>
    <w:rsid w:val="008A4340"/>
    <w:rsid w:val="008A44DA"/>
    <w:rsid w:val="008A4E55"/>
    <w:rsid w:val="008A52E5"/>
    <w:rsid w:val="008A5A4A"/>
    <w:rsid w:val="008A5AF0"/>
    <w:rsid w:val="008A6773"/>
    <w:rsid w:val="008B000E"/>
    <w:rsid w:val="008B1244"/>
    <w:rsid w:val="008B13B1"/>
    <w:rsid w:val="008B1652"/>
    <w:rsid w:val="008B168B"/>
    <w:rsid w:val="008B1DF0"/>
    <w:rsid w:val="008B251C"/>
    <w:rsid w:val="008B27BD"/>
    <w:rsid w:val="008B2DD7"/>
    <w:rsid w:val="008B3C6D"/>
    <w:rsid w:val="008B48A4"/>
    <w:rsid w:val="008B5156"/>
    <w:rsid w:val="008B580E"/>
    <w:rsid w:val="008B5953"/>
    <w:rsid w:val="008B6184"/>
    <w:rsid w:val="008B73F6"/>
    <w:rsid w:val="008B7C71"/>
    <w:rsid w:val="008C015C"/>
    <w:rsid w:val="008C0377"/>
    <w:rsid w:val="008C042A"/>
    <w:rsid w:val="008C0A2F"/>
    <w:rsid w:val="008C1BB5"/>
    <w:rsid w:val="008C1F94"/>
    <w:rsid w:val="008C23FF"/>
    <w:rsid w:val="008C29BA"/>
    <w:rsid w:val="008C2E51"/>
    <w:rsid w:val="008C2F7C"/>
    <w:rsid w:val="008C2FFA"/>
    <w:rsid w:val="008C33E8"/>
    <w:rsid w:val="008C3915"/>
    <w:rsid w:val="008C3F3A"/>
    <w:rsid w:val="008C45D0"/>
    <w:rsid w:val="008C4F3E"/>
    <w:rsid w:val="008C5404"/>
    <w:rsid w:val="008C5545"/>
    <w:rsid w:val="008C5604"/>
    <w:rsid w:val="008C60EB"/>
    <w:rsid w:val="008C69BF"/>
    <w:rsid w:val="008C79C8"/>
    <w:rsid w:val="008C7E4B"/>
    <w:rsid w:val="008D087B"/>
    <w:rsid w:val="008D0AB7"/>
    <w:rsid w:val="008D11A0"/>
    <w:rsid w:val="008D20E8"/>
    <w:rsid w:val="008D212A"/>
    <w:rsid w:val="008D291F"/>
    <w:rsid w:val="008D2AE5"/>
    <w:rsid w:val="008D3762"/>
    <w:rsid w:val="008D3DAB"/>
    <w:rsid w:val="008D412E"/>
    <w:rsid w:val="008D46FC"/>
    <w:rsid w:val="008D4824"/>
    <w:rsid w:val="008D5333"/>
    <w:rsid w:val="008D6019"/>
    <w:rsid w:val="008D6633"/>
    <w:rsid w:val="008D6912"/>
    <w:rsid w:val="008D6D61"/>
    <w:rsid w:val="008D70B1"/>
    <w:rsid w:val="008D7698"/>
    <w:rsid w:val="008D7A3D"/>
    <w:rsid w:val="008D7FED"/>
    <w:rsid w:val="008E022F"/>
    <w:rsid w:val="008E02B0"/>
    <w:rsid w:val="008E071B"/>
    <w:rsid w:val="008E128E"/>
    <w:rsid w:val="008E27E0"/>
    <w:rsid w:val="008E2B3A"/>
    <w:rsid w:val="008E2DCF"/>
    <w:rsid w:val="008E415B"/>
    <w:rsid w:val="008E4525"/>
    <w:rsid w:val="008E4585"/>
    <w:rsid w:val="008E59DA"/>
    <w:rsid w:val="008E5CEF"/>
    <w:rsid w:val="008E6925"/>
    <w:rsid w:val="008E7311"/>
    <w:rsid w:val="008E755E"/>
    <w:rsid w:val="008E7E77"/>
    <w:rsid w:val="008E7FB3"/>
    <w:rsid w:val="008F01BE"/>
    <w:rsid w:val="008F0FF1"/>
    <w:rsid w:val="008F17D1"/>
    <w:rsid w:val="008F19BB"/>
    <w:rsid w:val="008F1F6D"/>
    <w:rsid w:val="008F1F8E"/>
    <w:rsid w:val="008F256E"/>
    <w:rsid w:val="008F2DB0"/>
    <w:rsid w:val="008F325B"/>
    <w:rsid w:val="008F3319"/>
    <w:rsid w:val="008F3749"/>
    <w:rsid w:val="008F3FD8"/>
    <w:rsid w:val="008F41B3"/>
    <w:rsid w:val="008F44DF"/>
    <w:rsid w:val="008F4519"/>
    <w:rsid w:val="008F4881"/>
    <w:rsid w:val="008F5212"/>
    <w:rsid w:val="008F5285"/>
    <w:rsid w:val="008F5F2A"/>
    <w:rsid w:val="008F7C0F"/>
    <w:rsid w:val="00900A0B"/>
    <w:rsid w:val="00902544"/>
    <w:rsid w:val="00903B69"/>
    <w:rsid w:val="009041BC"/>
    <w:rsid w:val="0090498E"/>
    <w:rsid w:val="00905224"/>
    <w:rsid w:val="009052C1"/>
    <w:rsid w:val="0090576C"/>
    <w:rsid w:val="00905D0A"/>
    <w:rsid w:val="00906410"/>
    <w:rsid w:val="00906B3F"/>
    <w:rsid w:val="009074DC"/>
    <w:rsid w:val="00907507"/>
    <w:rsid w:val="00907930"/>
    <w:rsid w:val="00907D5C"/>
    <w:rsid w:val="00910261"/>
    <w:rsid w:val="0091073B"/>
    <w:rsid w:val="00910A7D"/>
    <w:rsid w:val="00910E62"/>
    <w:rsid w:val="00911E5B"/>
    <w:rsid w:val="009122C3"/>
    <w:rsid w:val="00912BAD"/>
    <w:rsid w:val="00912E68"/>
    <w:rsid w:val="00913188"/>
    <w:rsid w:val="00913859"/>
    <w:rsid w:val="00914684"/>
    <w:rsid w:val="00914995"/>
    <w:rsid w:val="00914ACC"/>
    <w:rsid w:val="00914BEE"/>
    <w:rsid w:val="00914C39"/>
    <w:rsid w:val="0091642B"/>
    <w:rsid w:val="00916728"/>
    <w:rsid w:val="00917459"/>
    <w:rsid w:val="00920786"/>
    <w:rsid w:val="009207BC"/>
    <w:rsid w:val="0092112D"/>
    <w:rsid w:val="00921151"/>
    <w:rsid w:val="009222FE"/>
    <w:rsid w:val="0092280E"/>
    <w:rsid w:val="00922AA1"/>
    <w:rsid w:val="00922B2F"/>
    <w:rsid w:val="0092329B"/>
    <w:rsid w:val="00923C03"/>
    <w:rsid w:val="00924A50"/>
    <w:rsid w:val="00924AA0"/>
    <w:rsid w:val="00924D43"/>
    <w:rsid w:val="009255AA"/>
    <w:rsid w:val="009259EA"/>
    <w:rsid w:val="00925BF5"/>
    <w:rsid w:val="00925E02"/>
    <w:rsid w:val="009260F7"/>
    <w:rsid w:val="0092656F"/>
    <w:rsid w:val="00926665"/>
    <w:rsid w:val="00926709"/>
    <w:rsid w:val="00926903"/>
    <w:rsid w:val="0092690A"/>
    <w:rsid w:val="00926D89"/>
    <w:rsid w:val="00926DCE"/>
    <w:rsid w:val="00927831"/>
    <w:rsid w:val="00927955"/>
    <w:rsid w:val="00927CFC"/>
    <w:rsid w:val="0093090B"/>
    <w:rsid w:val="00930945"/>
    <w:rsid w:val="00930A72"/>
    <w:rsid w:val="00930C70"/>
    <w:rsid w:val="00932C17"/>
    <w:rsid w:val="00932E50"/>
    <w:rsid w:val="009336B2"/>
    <w:rsid w:val="00933877"/>
    <w:rsid w:val="00933C6B"/>
    <w:rsid w:val="0093409B"/>
    <w:rsid w:val="0093460C"/>
    <w:rsid w:val="00934AC7"/>
    <w:rsid w:val="00935463"/>
    <w:rsid w:val="0093599D"/>
    <w:rsid w:val="00935BFF"/>
    <w:rsid w:val="00935C52"/>
    <w:rsid w:val="00935CA6"/>
    <w:rsid w:val="009362E1"/>
    <w:rsid w:val="00937146"/>
    <w:rsid w:val="009379DE"/>
    <w:rsid w:val="009405E9"/>
    <w:rsid w:val="009407A0"/>
    <w:rsid w:val="00940C5D"/>
    <w:rsid w:val="00940D62"/>
    <w:rsid w:val="00941375"/>
    <w:rsid w:val="00941F0C"/>
    <w:rsid w:val="00941F97"/>
    <w:rsid w:val="00942012"/>
    <w:rsid w:val="009428D9"/>
    <w:rsid w:val="00942E99"/>
    <w:rsid w:val="009436E6"/>
    <w:rsid w:val="009439A0"/>
    <w:rsid w:val="00944474"/>
    <w:rsid w:val="00944B07"/>
    <w:rsid w:val="00945110"/>
    <w:rsid w:val="00945503"/>
    <w:rsid w:val="009465A5"/>
    <w:rsid w:val="00946798"/>
    <w:rsid w:val="00946F55"/>
    <w:rsid w:val="00947677"/>
    <w:rsid w:val="0095075D"/>
    <w:rsid w:val="00950D2E"/>
    <w:rsid w:val="00950EFD"/>
    <w:rsid w:val="00950F71"/>
    <w:rsid w:val="00951DA5"/>
    <w:rsid w:val="0095251E"/>
    <w:rsid w:val="009525D9"/>
    <w:rsid w:val="00952646"/>
    <w:rsid w:val="009526B6"/>
    <w:rsid w:val="00952DB6"/>
    <w:rsid w:val="00952E8A"/>
    <w:rsid w:val="00953560"/>
    <w:rsid w:val="00953EA5"/>
    <w:rsid w:val="009542A8"/>
    <w:rsid w:val="009547A9"/>
    <w:rsid w:val="00954BA5"/>
    <w:rsid w:val="00955465"/>
    <w:rsid w:val="0095583D"/>
    <w:rsid w:val="00955906"/>
    <w:rsid w:val="00955BCA"/>
    <w:rsid w:val="00956B57"/>
    <w:rsid w:val="00956D1B"/>
    <w:rsid w:val="00956DB2"/>
    <w:rsid w:val="00957183"/>
    <w:rsid w:val="00957631"/>
    <w:rsid w:val="00957CEF"/>
    <w:rsid w:val="0096022F"/>
    <w:rsid w:val="00961C76"/>
    <w:rsid w:val="00961D85"/>
    <w:rsid w:val="00961E7A"/>
    <w:rsid w:val="00961E96"/>
    <w:rsid w:val="00962926"/>
    <w:rsid w:val="00962E05"/>
    <w:rsid w:val="0096329D"/>
    <w:rsid w:val="00963751"/>
    <w:rsid w:val="00963936"/>
    <w:rsid w:val="00963E5D"/>
    <w:rsid w:val="009640A5"/>
    <w:rsid w:val="00964A15"/>
    <w:rsid w:val="00964B05"/>
    <w:rsid w:val="00964DC9"/>
    <w:rsid w:val="00966494"/>
    <w:rsid w:val="0096684F"/>
    <w:rsid w:val="00966D52"/>
    <w:rsid w:val="00966FF2"/>
    <w:rsid w:val="0097033E"/>
    <w:rsid w:val="00970C49"/>
    <w:rsid w:val="00970C76"/>
    <w:rsid w:val="00971466"/>
    <w:rsid w:val="009714C0"/>
    <w:rsid w:val="009719A9"/>
    <w:rsid w:val="00971DCB"/>
    <w:rsid w:val="00972399"/>
    <w:rsid w:val="00972F1B"/>
    <w:rsid w:val="0097314F"/>
    <w:rsid w:val="0097397D"/>
    <w:rsid w:val="00974387"/>
    <w:rsid w:val="009748D8"/>
    <w:rsid w:val="00974F51"/>
    <w:rsid w:val="0097527B"/>
    <w:rsid w:val="009755B3"/>
    <w:rsid w:val="00975AD7"/>
    <w:rsid w:val="0097630A"/>
    <w:rsid w:val="00976BFA"/>
    <w:rsid w:val="00976ED8"/>
    <w:rsid w:val="009770EF"/>
    <w:rsid w:val="00977408"/>
    <w:rsid w:val="009806CD"/>
    <w:rsid w:val="00980A53"/>
    <w:rsid w:val="00980AB7"/>
    <w:rsid w:val="00980CB6"/>
    <w:rsid w:val="009810FA"/>
    <w:rsid w:val="00981104"/>
    <w:rsid w:val="00982606"/>
    <w:rsid w:val="0098289E"/>
    <w:rsid w:val="009831BA"/>
    <w:rsid w:val="00983471"/>
    <w:rsid w:val="00983AD4"/>
    <w:rsid w:val="009841F4"/>
    <w:rsid w:val="0098485E"/>
    <w:rsid w:val="00984CDC"/>
    <w:rsid w:val="00984F84"/>
    <w:rsid w:val="009853C8"/>
    <w:rsid w:val="009858AF"/>
    <w:rsid w:val="0098597E"/>
    <w:rsid w:val="009862E2"/>
    <w:rsid w:val="009869B4"/>
    <w:rsid w:val="00986E1A"/>
    <w:rsid w:val="0098732B"/>
    <w:rsid w:val="00990154"/>
    <w:rsid w:val="009903B2"/>
    <w:rsid w:val="00991F3B"/>
    <w:rsid w:val="00991F7F"/>
    <w:rsid w:val="009921AF"/>
    <w:rsid w:val="00992DA8"/>
    <w:rsid w:val="00993020"/>
    <w:rsid w:val="009934EB"/>
    <w:rsid w:val="009935B0"/>
    <w:rsid w:val="00993CE2"/>
    <w:rsid w:val="00993D59"/>
    <w:rsid w:val="009940AF"/>
    <w:rsid w:val="0099456D"/>
    <w:rsid w:val="009945DE"/>
    <w:rsid w:val="00994D8D"/>
    <w:rsid w:val="00994FA2"/>
    <w:rsid w:val="00995567"/>
    <w:rsid w:val="00996288"/>
    <w:rsid w:val="0099628C"/>
    <w:rsid w:val="00996C62"/>
    <w:rsid w:val="009977D9"/>
    <w:rsid w:val="0099784C"/>
    <w:rsid w:val="00997ED7"/>
    <w:rsid w:val="009A005A"/>
    <w:rsid w:val="009A113B"/>
    <w:rsid w:val="009A11CE"/>
    <w:rsid w:val="009A11DA"/>
    <w:rsid w:val="009A18DC"/>
    <w:rsid w:val="009A1B08"/>
    <w:rsid w:val="009A1E3D"/>
    <w:rsid w:val="009A2100"/>
    <w:rsid w:val="009A2CA7"/>
    <w:rsid w:val="009A2CF0"/>
    <w:rsid w:val="009A2E19"/>
    <w:rsid w:val="009A324C"/>
    <w:rsid w:val="009A349E"/>
    <w:rsid w:val="009A3BFF"/>
    <w:rsid w:val="009A46DD"/>
    <w:rsid w:val="009A486E"/>
    <w:rsid w:val="009A4DDC"/>
    <w:rsid w:val="009A50C3"/>
    <w:rsid w:val="009A5E59"/>
    <w:rsid w:val="009A5EB5"/>
    <w:rsid w:val="009A6C54"/>
    <w:rsid w:val="009A7651"/>
    <w:rsid w:val="009A79D5"/>
    <w:rsid w:val="009A7BBA"/>
    <w:rsid w:val="009B01D8"/>
    <w:rsid w:val="009B0387"/>
    <w:rsid w:val="009B120F"/>
    <w:rsid w:val="009B131F"/>
    <w:rsid w:val="009B13BA"/>
    <w:rsid w:val="009B1896"/>
    <w:rsid w:val="009B2629"/>
    <w:rsid w:val="009B28A9"/>
    <w:rsid w:val="009B3688"/>
    <w:rsid w:val="009B40EA"/>
    <w:rsid w:val="009B4B1B"/>
    <w:rsid w:val="009B5612"/>
    <w:rsid w:val="009B58A8"/>
    <w:rsid w:val="009B63D3"/>
    <w:rsid w:val="009B74BD"/>
    <w:rsid w:val="009C0B6F"/>
    <w:rsid w:val="009C11F4"/>
    <w:rsid w:val="009C13B8"/>
    <w:rsid w:val="009C1689"/>
    <w:rsid w:val="009C19EC"/>
    <w:rsid w:val="009C2A1A"/>
    <w:rsid w:val="009C2F01"/>
    <w:rsid w:val="009C2F7E"/>
    <w:rsid w:val="009C307E"/>
    <w:rsid w:val="009C31C2"/>
    <w:rsid w:val="009C32AA"/>
    <w:rsid w:val="009C4165"/>
    <w:rsid w:val="009C43F5"/>
    <w:rsid w:val="009C56E2"/>
    <w:rsid w:val="009C67D7"/>
    <w:rsid w:val="009C6FC0"/>
    <w:rsid w:val="009C732D"/>
    <w:rsid w:val="009D0585"/>
    <w:rsid w:val="009D11C6"/>
    <w:rsid w:val="009D13C2"/>
    <w:rsid w:val="009D1E96"/>
    <w:rsid w:val="009D1F11"/>
    <w:rsid w:val="009D1F77"/>
    <w:rsid w:val="009D25DF"/>
    <w:rsid w:val="009D281D"/>
    <w:rsid w:val="009D2DB3"/>
    <w:rsid w:val="009D31D9"/>
    <w:rsid w:val="009D3B14"/>
    <w:rsid w:val="009D44B1"/>
    <w:rsid w:val="009D4CB2"/>
    <w:rsid w:val="009D5055"/>
    <w:rsid w:val="009D54EE"/>
    <w:rsid w:val="009D5C6A"/>
    <w:rsid w:val="009D5FD6"/>
    <w:rsid w:val="009D64CC"/>
    <w:rsid w:val="009D709A"/>
    <w:rsid w:val="009D7621"/>
    <w:rsid w:val="009D7BA4"/>
    <w:rsid w:val="009E100F"/>
    <w:rsid w:val="009E10E3"/>
    <w:rsid w:val="009E125F"/>
    <w:rsid w:val="009E1383"/>
    <w:rsid w:val="009E13AB"/>
    <w:rsid w:val="009E1627"/>
    <w:rsid w:val="009E1ACA"/>
    <w:rsid w:val="009E2038"/>
    <w:rsid w:val="009E24F2"/>
    <w:rsid w:val="009E25FB"/>
    <w:rsid w:val="009E2E4C"/>
    <w:rsid w:val="009E324B"/>
    <w:rsid w:val="009E36DB"/>
    <w:rsid w:val="009E4399"/>
    <w:rsid w:val="009E4C1C"/>
    <w:rsid w:val="009E4C9A"/>
    <w:rsid w:val="009E4D41"/>
    <w:rsid w:val="009E5427"/>
    <w:rsid w:val="009E550B"/>
    <w:rsid w:val="009E61CA"/>
    <w:rsid w:val="009E6516"/>
    <w:rsid w:val="009E741E"/>
    <w:rsid w:val="009E7454"/>
    <w:rsid w:val="009E7DBC"/>
    <w:rsid w:val="009F09B1"/>
    <w:rsid w:val="009F0E6D"/>
    <w:rsid w:val="009F12F9"/>
    <w:rsid w:val="009F15E2"/>
    <w:rsid w:val="009F15FB"/>
    <w:rsid w:val="009F166F"/>
    <w:rsid w:val="009F184F"/>
    <w:rsid w:val="009F1872"/>
    <w:rsid w:val="009F1E9B"/>
    <w:rsid w:val="009F2891"/>
    <w:rsid w:val="009F2D77"/>
    <w:rsid w:val="009F33B3"/>
    <w:rsid w:val="009F3648"/>
    <w:rsid w:val="009F4E8B"/>
    <w:rsid w:val="009F5377"/>
    <w:rsid w:val="009F5843"/>
    <w:rsid w:val="009F597A"/>
    <w:rsid w:val="009F5E30"/>
    <w:rsid w:val="009F619D"/>
    <w:rsid w:val="009F63D3"/>
    <w:rsid w:val="009F735F"/>
    <w:rsid w:val="00A00423"/>
    <w:rsid w:val="00A00732"/>
    <w:rsid w:val="00A00C59"/>
    <w:rsid w:val="00A021E5"/>
    <w:rsid w:val="00A0277A"/>
    <w:rsid w:val="00A02D82"/>
    <w:rsid w:val="00A02EB8"/>
    <w:rsid w:val="00A02FC5"/>
    <w:rsid w:val="00A02FE2"/>
    <w:rsid w:val="00A035DA"/>
    <w:rsid w:val="00A03999"/>
    <w:rsid w:val="00A03A66"/>
    <w:rsid w:val="00A04179"/>
    <w:rsid w:val="00A0456D"/>
    <w:rsid w:val="00A04E9E"/>
    <w:rsid w:val="00A0516F"/>
    <w:rsid w:val="00A05276"/>
    <w:rsid w:val="00A05916"/>
    <w:rsid w:val="00A05A34"/>
    <w:rsid w:val="00A05F72"/>
    <w:rsid w:val="00A073A3"/>
    <w:rsid w:val="00A0744F"/>
    <w:rsid w:val="00A07A64"/>
    <w:rsid w:val="00A1038D"/>
    <w:rsid w:val="00A10E8B"/>
    <w:rsid w:val="00A1216C"/>
    <w:rsid w:val="00A129FC"/>
    <w:rsid w:val="00A12B1F"/>
    <w:rsid w:val="00A12DA4"/>
    <w:rsid w:val="00A12DEF"/>
    <w:rsid w:val="00A12E65"/>
    <w:rsid w:val="00A13DC5"/>
    <w:rsid w:val="00A14092"/>
    <w:rsid w:val="00A141AF"/>
    <w:rsid w:val="00A14336"/>
    <w:rsid w:val="00A14827"/>
    <w:rsid w:val="00A157FC"/>
    <w:rsid w:val="00A15F13"/>
    <w:rsid w:val="00A160D8"/>
    <w:rsid w:val="00A168BD"/>
    <w:rsid w:val="00A16B04"/>
    <w:rsid w:val="00A16F25"/>
    <w:rsid w:val="00A17821"/>
    <w:rsid w:val="00A17ADC"/>
    <w:rsid w:val="00A203A8"/>
    <w:rsid w:val="00A20669"/>
    <w:rsid w:val="00A20D05"/>
    <w:rsid w:val="00A214A7"/>
    <w:rsid w:val="00A218F2"/>
    <w:rsid w:val="00A22042"/>
    <w:rsid w:val="00A23B0A"/>
    <w:rsid w:val="00A23C9D"/>
    <w:rsid w:val="00A23E15"/>
    <w:rsid w:val="00A2426E"/>
    <w:rsid w:val="00A246C9"/>
    <w:rsid w:val="00A248D2"/>
    <w:rsid w:val="00A24976"/>
    <w:rsid w:val="00A25302"/>
    <w:rsid w:val="00A25A29"/>
    <w:rsid w:val="00A25E3B"/>
    <w:rsid w:val="00A262E9"/>
    <w:rsid w:val="00A26449"/>
    <w:rsid w:val="00A26725"/>
    <w:rsid w:val="00A26A8D"/>
    <w:rsid w:val="00A26D5E"/>
    <w:rsid w:val="00A279DC"/>
    <w:rsid w:val="00A30042"/>
    <w:rsid w:val="00A303DB"/>
    <w:rsid w:val="00A30472"/>
    <w:rsid w:val="00A305D0"/>
    <w:rsid w:val="00A329E5"/>
    <w:rsid w:val="00A32B36"/>
    <w:rsid w:val="00A33337"/>
    <w:rsid w:val="00A3391D"/>
    <w:rsid w:val="00A33E62"/>
    <w:rsid w:val="00A34096"/>
    <w:rsid w:val="00A3416B"/>
    <w:rsid w:val="00A3458E"/>
    <w:rsid w:val="00A3475E"/>
    <w:rsid w:val="00A348FB"/>
    <w:rsid w:val="00A35522"/>
    <w:rsid w:val="00A36153"/>
    <w:rsid w:val="00A362B6"/>
    <w:rsid w:val="00A364F0"/>
    <w:rsid w:val="00A36D7B"/>
    <w:rsid w:val="00A37604"/>
    <w:rsid w:val="00A3767C"/>
    <w:rsid w:val="00A376FE"/>
    <w:rsid w:val="00A4020A"/>
    <w:rsid w:val="00A402E2"/>
    <w:rsid w:val="00A40703"/>
    <w:rsid w:val="00A407C4"/>
    <w:rsid w:val="00A40D8E"/>
    <w:rsid w:val="00A4164F"/>
    <w:rsid w:val="00A41919"/>
    <w:rsid w:val="00A41D90"/>
    <w:rsid w:val="00A422A9"/>
    <w:rsid w:val="00A42718"/>
    <w:rsid w:val="00A446A3"/>
    <w:rsid w:val="00A454DD"/>
    <w:rsid w:val="00A45CA7"/>
    <w:rsid w:val="00A45E8F"/>
    <w:rsid w:val="00A469BD"/>
    <w:rsid w:val="00A4739E"/>
    <w:rsid w:val="00A473BD"/>
    <w:rsid w:val="00A47A2E"/>
    <w:rsid w:val="00A47B98"/>
    <w:rsid w:val="00A505E7"/>
    <w:rsid w:val="00A50DC0"/>
    <w:rsid w:val="00A51235"/>
    <w:rsid w:val="00A518DA"/>
    <w:rsid w:val="00A51F79"/>
    <w:rsid w:val="00A522C4"/>
    <w:rsid w:val="00A52A37"/>
    <w:rsid w:val="00A52BCF"/>
    <w:rsid w:val="00A52DD8"/>
    <w:rsid w:val="00A530B3"/>
    <w:rsid w:val="00A53576"/>
    <w:rsid w:val="00A544AE"/>
    <w:rsid w:val="00A5463A"/>
    <w:rsid w:val="00A551BB"/>
    <w:rsid w:val="00A55D7B"/>
    <w:rsid w:val="00A55E7D"/>
    <w:rsid w:val="00A5688B"/>
    <w:rsid w:val="00A569A5"/>
    <w:rsid w:val="00A56B64"/>
    <w:rsid w:val="00A56EF2"/>
    <w:rsid w:val="00A57E5B"/>
    <w:rsid w:val="00A602E6"/>
    <w:rsid w:val="00A60647"/>
    <w:rsid w:val="00A6182D"/>
    <w:rsid w:val="00A61BE2"/>
    <w:rsid w:val="00A61ECD"/>
    <w:rsid w:val="00A61FF2"/>
    <w:rsid w:val="00A6357C"/>
    <w:rsid w:val="00A638D2"/>
    <w:rsid w:val="00A63E1D"/>
    <w:rsid w:val="00A6431D"/>
    <w:rsid w:val="00A644A7"/>
    <w:rsid w:val="00A649A5"/>
    <w:rsid w:val="00A652D5"/>
    <w:rsid w:val="00A6539D"/>
    <w:rsid w:val="00A656F4"/>
    <w:rsid w:val="00A65C54"/>
    <w:rsid w:val="00A65DB2"/>
    <w:rsid w:val="00A6604B"/>
    <w:rsid w:val="00A7006C"/>
    <w:rsid w:val="00A70685"/>
    <w:rsid w:val="00A707F8"/>
    <w:rsid w:val="00A70CE1"/>
    <w:rsid w:val="00A71762"/>
    <w:rsid w:val="00A7180F"/>
    <w:rsid w:val="00A71B19"/>
    <w:rsid w:val="00A71F35"/>
    <w:rsid w:val="00A72720"/>
    <w:rsid w:val="00A73BDA"/>
    <w:rsid w:val="00A741EA"/>
    <w:rsid w:val="00A7449E"/>
    <w:rsid w:val="00A7463C"/>
    <w:rsid w:val="00A746AF"/>
    <w:rsid w:val="00A75BDE"/>
    <w:rsid w:val="00A75E33"/>
    <w:rsid w:val="00A766FB"/>
    <w:rsid w:val="00A76720"/>
    <w:rsid w:val="00A76EA6"/>
    <w:rsid w:val="00A802DF"/>
    <w:rsid w:val="00A817AB"/>
    <w:rsid w:val="00A81CC2"/>
    <w:rsid w:val="00A81E36"/>
    <w:rsid w:val="00A82549"/>
    <w:rsid w:val="00A82804"/>
    <w:rsid w:val="00A83565"/>
    <w:rsid w:val="00A843A1"/>
    <w:rsid w:val="00A84865"/>
    <w:rsid w:val="00A84DF6"/>
    <w:rsid w:val="00A84EE5"/>
    <w:rsid w:val="00A85333"/>
    <w:rsid w:val="00A85615"/>
    <w:rsid w:val="00A85716"/>
    <w:rsid w:val="00A864C9"/>
    <w:rsid w:val="00A865D0"/>
    <w:rsid w:val="00A865DD"/>
    <w:rsid w:val="00A8682C"/>
    <w:rsid w:val="00A87AA8"/>
    <w:rsid w:val="00A87BBA"/>
    <w:rsid w:val="00A9047E"/>
    <w:rsid w:val="00A90A8C"/>
    <w:rsid w:val="00A90ED7"/>
    <w:rsid w:val="00A915E9"/>
    <w:rsid w:val="00A91DEB"/>
    <w:rsid w:val="00A9274C"/>
    <w:rsid w:val="00A9307B"/>
    <w:rsid w:val="00A93E89"/>
    <w:rsid w:val="00A9482F"/>
    <w:rsid w:val="00A95052"/>
    <w:rsid w:val="00A9529B"/>
    <w:rsid w:val="00A95671"/>
    <w:rsid w:val="00A95838"/>
    <w:rsid w:val="00A95D88"/>
    <w:rsid w:val="00A95EBE"/>
    <w:rsid w:val="00A95F63"/>
    <w:rsid w:val="00A96315"/>
    <w:rsid w:val="00A96434"/>
    <w:rsid w:val="00A9670C"/>
    <w:rsid w:val="00A976EE"/>
    <w:rsid w:val="00A97B7C"/>
    <w:rsid w:val="00AA0025"/>
    <w:rsid w:val="00AA0057"/>
    <w:rsid w:val="00AA0837"/>
    <w:rsid w:val="00AA0B0A"/>
    <w:rsid w:val="00AA0E82"/>
    <w:rsid w:val="00AA1022"/>
    <w:rsid w:val="00AA11D2"/>
    <w:rsid w:val="00AA14E1"/>
    <w:rsid w:val="00AA1E5C"/>
    <w:rsid w:val="00AA225B"/>
    <w:rsid w:val="00AA2637"/>
    <w:rsid w:val="00AA2749"/>
    <w:rsid w:val="00AA282C"/>
    <w:rsid w:val="00AA30C5"/>
    <w:rsid w:val="00AA3980"/>
    <w:rsid w:val="00AA3C62"/>
    <w:rsid w:val="00AA4285"/>
    <w:rsid w:val="00AA4B1A"/>
    <w:rsid w:val="00AA51FC"/>
    <w:rsid w:val="00AA5678"/>
    <w:rsid w:val="00AA5714"/>
    <w:rsid w:val="00AA57E8"/>
    <w:rsid w:val="00AA59D9"/>
    <w:rsid w:val="00AA5F6B"/>
    <w:rsid w:val="00AA66E1"/>
    <w:rsid w:val="00AA6705"/>
    <w:rsid w:val="00AA679A"/>
    <w:rsid w:val="00AA6888"/>
    <w:rsid w:val="00AA6B3B"/>
    <w:rsid w:val="00AA6DCF"/>
    <w:rsid w:val="00AA6FBF"/>
    <w:rsid w:val="00AA7345"/>
    <w:rsid w:val="00AA7B27"/>
    <w:rsid w:val="00AB1983"/>
    <w:rsid w:val="00AB1A0B"/>
    <w:rsid w:val="00AB1A3D"/>
    <w:rsid w:val="00AB1F0D"/>
    <w:rsid w:val="00AB2DA6"/>
    <w:rsid w:val="00AB2FD9"/>
    <w:rsid w:val="00AB3484"/>
    <w:rsid w:val="00AB34C2"/>
    <w:rsid w:val="00AB3595"/>
    <w:rsid w:val="00AB35DF"/>
    <w:rsid w:val="00AB3D07"/>
    <w:rsid w:val="00AB4AA1"/>
    <w:rsid w:val="00AB4DAE"/>
    <w:rsid w:val="00AB5849"/>
    <w:rsid w:val="00AB64E9"/>
    <w:rsid w:val="00AB7684"/>
    <w:rsid w:val="00AB79BE"/>
    <w:rsid w:val="00AC00CE"/>
    <w:rsid w:val="00AC01AE"/>
    <w:rsid w:val="00AC1253"/>
    <w:rsid w:val="00AC197D"/>
    <w:rsid w:val="00AC19A6"/>
    <w:rsid w:val="00AC1B76"/>
    <w:rsid w:val="00AC1FB7"/>
    <w:rsid w:val="00AC2784"/>
    <w:rsid w:val="00AC2857"/>
    <w:rsid w:val="00AC2E62"/>
    <w:rsid w:val="00AC3089"/>
    <w:rsid w:val="00AC3161"/>
    <w:rsid w:val="00AC3DDF"/>
    <w:rsid w:val="00AC4167"/>
    <w:rsid w:val="00AC45A9"/>
    <w:rsid w:val="00AC4A01"/>
    <w:rsid w:val="00AC4A21"/>
    <w:rsid w:val="00AC4F1F"/>
    <w:rsid w:val="00AC57E2"/>
    <w:rsid w:val="00AC5965"/>
    <w:rsid w:val="00AC5C2A"/>
    <w:rsid w:val="00AC6003"/>
    <w:rsid w:val="00AC6954"/>
    <w:rsid w:val="00AC71AB"/>
    <w:rsid w:val="00AC79DB"/>
    <w:rsid w:val="00AD046C"/>
    <w:rsid w:val="00AD06CA"/>
    <w:rsid w:val="00AD0811"/>
    <w:rsid w:val="00AD0954"/>
    <w:rsid w:val="00AD0E78"/>
    <w:rsid w:val="00AD0FB9"/>
    <w:rsid w:val="00AD200C"/>
    <w:rsid w:val="00AD2254"/>
    <w:rsid w:val="00AD25D0"/>
    <w:rsid w:val="00AD2695"/>
    <w:rsid w:val="00AD2962"/>
    <w:rsid w:val="00AD2C03"/>
    <w:rsid w:val="00AD3191"/>
    <w:rsid w:val="00AD3BFE"/>
    <w:rsid w:val="00AD43B4"/>
    <w:rsid w:val="00AD58E4"/>
    <w:rsid w:val="00AD5C68"/>
    <w:rsid w:val="00AD6328"/>
    <w:rsid w:val="00AD677A"/>
    <w:rsid w:val="00AD70C6"/>
    <w:rsid w:val="00AD7874"/>
    <w:rsid w:val="00AD79B9"/>
    <w:rsid w:val="00AD7D04"/>
    <w:rsid w:val="00AE077A"/>
    <w:rsid w:val="00AE294D"/>
    <w:rsid w:val="00AE314F"/>
    <w:rsid w:val="00AE33C4"/>
    <w:rsid w:val="00AE3A09"/>
    <w:rsid w:val="00AE3CD8"/>
    <w:rsid w:val="00AE517F"/>
    <w:rsid w:val="00AE5193"/>
    <w:rsid w:val="00AE546E"/>
    <w:rsid w:val="00AE56BC"/>
    <w:rsid w:val="00AE584A"/>
    <w:rsid w:val="00AE66D1"/>
    <w:rsid w:val="00AE680A"/>
    <w:rsid w:val="00AE685F"/>
    <w:rsid w:val="00AE6D09"/>
    <w:rsid w:val="00AE6E13"/>
    <w:rsid w:val="00AE7229"/>
    <w:rsid w:val="00AE79BA"/>
    <w:rsid w:val="00AE7B56"/>
    <w:rsid w:val="00AE7CDF"/>
    <w:rsid w:val="00AF0763"/>
    <w:rsid w:val="00AF083B"/>
    <w:rsid w:val="00AF0990"/>
    <w:rsid w:val="00AF13E2"/>
    <w:rsid w:val="00AF141B"/>
    <w:rsid w:val="00AF1598"/>
    <w:rsid w:val="00AF1DF4"/>
    <w:rsid w:val="00AF1EF3"/>
    <w:rsid w:val="00AF24C5"/>
    <w:rsid w:val="00AF26CD"/>
    <w:rsid w:val="00AF2CF4"/>
    <w:rsid w:val="00AF36CF"/>
    <w:rsid w:val="00AF37BA"/>
    <w:rsid w:val="00AF3D62"/>
    <w:rsid w:val="00AF3E26"/>
    <w:rsid w:val="00AF43CA"/>
    <w:rsid w:val="00AF47AE"/>
    <w:rsid w:val="00AF4869"/>
    <w:rsid w:val="00AF4AD0"/>
    <w:rsid w:val="00AF4B2F"/>
    <w:rsid w:val="00AF5643"/>
    <w:rsid w:val="00AF57FF"/>
    <w:rsid w:val="00AF59C1"/>
    <w:rsid w:val="00AF5D2B"/>
    <w:rsid w:val="00AF5DE3"/>
    <w:rsid w:val="00AF754D"/>
    <w:rsid w:val="00AF7DAC"/>
    <w:rsid w:val="00AF7DEF"/>
    <w:rsid w:val="00AF7ECC"/>
    <w:rsid w:val="00B0033E"/>
    <w:rsid w:val="00B009DE"/>
    <w:rsid w:val="00B01634"/>
    <w:rsid w:val="00B01C37"/>
    <w:rsid w:val="00B01F91"/>
    <w:rsid w:val="00B038AF"/>
    <w:rsid w:val="00B03B65"/>
    <w:rsid w:val="00B0406B"/>
    <w:rsid w:val="00B0477D"/>
    <w:rsid w:val="00B04BAD"/>
    <w:rsid w:val="00B0509E"/>
    <w:rsid w:val="00B05519"/>
    <w:rsid w:val="00B058E0"/>
    <w:rsid w:val="00B05987"/>
    <w:rsid w:val="00B05B11"/>
    <w:rsid w:val="00B05F0C"/>
    <w:rsid w:val="00B06280"/>
    <w:rsid w:val="00B0635E"/>
    <w:rsid w:val="00B069D3"/>
    <w:rsid w:val="00B069E0"/>
    <w:rsid w:val="00B06D95"/>
    <w:rsid w:val="00B07E27"/>
    <w:rsid w:val="00B1047A"/>
    <w:rsid w:val="00B106A1"/>
    <w:rsid w:val="00B1121C"/>
    <w:rsid w:val="00B11405"/>
    <w:rsid w:val="00B11512"/>
    <w:rsid w:val="00B115E4"/>
    <w:rsid w:val="00B117F2"/>
    <w:rsid w:val="00B11E06"/>
    <w:rsid w:val="00B13368"/>
    <w:rsid w:val="00B1511D"/>
    <w:rsid w:val="00B15A0B"/>
    <w:rsid w:val="00B1609F"/>
    <w:rsid w:val="00B1639F"/>
    <w:rsid w:val="00B163DB"/>
    <w:rsid w:val="00B16AA9"/>
    <w:rsid w:val="00B1750F"/>
    <w:rsid w:val="00B17629"/>
    <w:rsid w:val="00B20166"/>
    <w:rsid w:val="00B204C3"/>
    <w:rsid w:val="00B206BB"/>
    <w:rsid w:val="00B207CE"/>
    <w:rsid w:val="00B20C93"/>
    <w:rsid w:val="00B21590"/>
    <w:rsid w:val="00B2195F"/>
    <w:rsid w:val="00B21B6F"/>
    <w:rsid w:val="00B221EB"/>
    <w:rsid w:val="00B2223D"/>
    <w:rsid w:val="00B2243A"/>
    <w:rsid w:val="00B22E7F"/>
    <w:rsid w:val="00B22ECA"/>
    <w:rsid w:val="00B2378C"/>
    <w:rsid w:val="00B239C7"/>
    <w:rsid w:val="00B239F3"/>
    <w:rsid w:val="00B23D54"/>
    <w:rsid w:val="00B2501A"/>
    <w:rsid w:val="00B2551C"/>
    <w:rsid w:val="00B2551E"/>
    <w:rsid w:val="00B25917"/>
    <w:rsid w:val="00B25B40"/>
    <w:rsid w:val="00B25E82"/>
    <w:rsid w:val="00B260C4"/>
    <w:rsid w:val="00B266DB"/>
    <w:rsid w:val="00B26D3A"/>
    <w:rsid w:val="00B27067"/>
    <w:rsid w:val="00B270AE"/>
    <w:rsid w:val="00B2722A"/>
    <w:rsid w:val="00B27B05"/>
    <w:rsid w:val="00B300FA"/>
    <w:rsid w:val="00B30116"/>
    <w:rsid w:val="00B30287"/>
    <w:rsid w:val="00B3057D"/>
    <w:rsid w:val="00B3198A"/>
    <w:rsid w:val="00B31A77"/>
    <w:rsid w:val="00B33898"/>
    <w:rsid w:val="00B339E7"/>
    <w:rsid w:val="00B35661"/>
    <w:rsid w:val="00B35D1D"/>
    <w:rsid w:val="00B36143"/>
    <w:rsid w:val="00B3621B"/>
    <w:rsid w:val="00B36482"/>
    <w:rsid w:val="00B36B5D"/>
    <w:rsid w:val="00B370E5"/>
    <w:rsid w:val="00B40365"/>
    <w:rsid w:val="00B40C96"/>
    <w:rsid w:val="00B41169"/>
    <w:rsid w:val="00B41881"/>
    <w:rsid w:val="00B4196C"/>
    <w:rsid w:val="00B41EC7"/>
    <w:rsid w:val="00B423B3"/>
    <w:rsid w:val="00B427BF"/>
    <w:rsid w:val="00B42C81"/>
    <w:rsid w:val="00B430B1"/>
    <w:rsid w:val="00B430D8"/>
    <w:rsid w:val="00B43618"/>
    <w:rsid w:val="00B437B3"/>
    <w:rsid w:val="00B43F99"/>
    <w:rsid w:val="00B43F9E"/>
    <w:rsid w:val="00B4444F"/>
    <w:rsid w:val="00B44508"/>
    <w:rsid w:val="00B44763"/>
    <w:rsid w:val="00B4543A"/>
    <w:rsid w:val="00B45AA5"/>
    <w:rsid w:val="00B47516"/>
    <w:rsid w:val="00B47764"/>
    <w:rsid w:val="00B47B0D"/>
    <w:rsid w:val="00B47CFF"/>
    <w:rsid w:val="00B506D6"/>
    <w:rsid w:val="00B50E7A"/>
    <w:rsid w:val="00B50FBB"/>
    <w:rsid w:val="00B51730"/>
    <w:rsid w:val="00B51962"/>
    <w:rsid w:val="00B519EE"/>
    <w:rsid w:val="00B51A0F"/>
    <w:rsid w:val="00B51F92"/>
    <w:rsid w:val="00B52853"/>
    <w:rsid w:val="00B52BCD"/>
    <w:rsid w:val="00B52DC1"/>
    <w:rsid w:val="00B536D6"/>
    <w:rsid w:val="00B53E1D"/>
    <w:rsid w:val="00B54245"/>
    <w:rsid w:val="00B54287"/>
    <w:rsid w:val="00B54512"/>
    <w:rsid w:val="00B5496D"/>
    <w:rsid w:val="00B55655"/>
    <w:rsid w:val="00B55CE9"/>
    <w:rsid w:val="00B5644E"/>
    <w:rsid w:val="00B57736"/>
    <w:rsid w:val="00B60148"/>
    <w:rsid w:val="00B616E6"/>
    <w:rsid w:val="00B61A13"/>
    <w:rsid w:val="00B626E3"/>
    <w:rsid w:val="00B62C81"/>
    <w:rsid w:val="00B633FF"/>
    <w:rsid w:val="00B63BCF"/>
    <w:rsid w:val="00B63D76"/>
    <w:rsid w:val="00B647B8"/>
    <w:rsid w:val="00B64D47"/>
    <w:rsid w:val="00B64E52"/>
    <w:rsid w:val="00B6508E"/>
    <w:rsid w:val="00B655F0"/>
    <w:rsid w:val="00B65707"/>
    <w:rsid w:val="00B65842"/>
    <w:rsid w:val="00B65857"/>
    <w:rsid w:val="00B663BE"/>
    <w:rsid w:val="00B67695"/>
    <w:rsid w:val="00B70250"/>
    <w:rsid w:val="00B7040F"/>
    <w:rsid w:val="00B70584"/>
    <w:rsid w:val="00B71C0B"/>
    <w:rsid w:val="00B721E2"/>
    <w:rsid w:val="00B72F2C"/>
    <w:rsid w:val="00B73638"/>
    <w:rsid w:val="00B73AAD"/>
    <w:rsid w:val="00B73C7A"/>
    <w:rsid w:val="00B746B0"/>
    <w:rsid w:val="00B7476B"/>
    <w:rsid w:val="00B74A2D"/>
    <w:rsid w:val="00B74F2B"/>
    <w:rsid w:val="00B756A0"/>
    <w:rsid w:val="00B75C34"/>
    <w:rsid w:val="00B761C6"/>
    <w:rsid w:val="00B76819"/>
    <w:rsid w:val="00B769DD"/>
    <w:rsid w:val="00B76A2E"/>
    <w:rsid w:val="00B77482"/>
    <w:rsid w:val="00B77B13"/>
    <w:rsid w:val="00B8089E"/>
    <w:rsid w:val="00B80CD0"/>
    <w:rsid w:val="00B815BE"/>
    <w:rsid w:val="00B826BC"/>
    <w:rsid w:val="00B82C65"/>
    <w:rsid w:val="00B83E91"/>
    <w:rsid w:val="00B84E7E"/>
    <w:rsid w:val="00B8525D"/>
    <w:rsid w:val="00B86257"/>
    <w:rsid w:val="00B86A7D"/>
    <w:rsid w:val="00B87C8D"/>
    <w:rsid w:val="00B87E2F"/>
    <w:rsid w:val="00B903B7"/>
    <w:rsid w:val="00B9195C"/>
    <w:rsid w:val="00B922E0"/>
    <w:rsid w:val="00B925CD"/>
    <w:rsid w:val="00B9294D"/>
    <w:rsid w:val="00B92A12"/>
    <w:rsid w:val="00B92A27"/>
    <w:rsid w:val="00B939A0"/>
    <w:rsid w:val="00B94F5F"/>
    <w:rsid w:val="00B95A49"/>
    <w:rsid w:val="00B96057"/>
    <w:rsid w:val="00B96531"/>
    <w:rsid w:val="00B966B8"/>
    <w:rsid w:val="00B96E16"/>
    <w:rsid w:val="00B97208"/>
    <w:rsid w:val="00B9738C"/>
    <w:rsid w:val="00B97B88"/>
    <w:rsid w:val="00BA038D"/>
    <w:rsid w:val="00BA0796"/>
    <w:rsid w:val="00BA0946"/>
    <w:rsid w:val="00BA0B5E"/>
    <w:rsid w:val="00BA0F06"/>
    <w:rsid w:val="00BA0FB8"/>
    <w:rsid w:val="00BA12C4"/>
    <w:rsid w:val="00BA19DF"/>
    <w:rsid w:val="00BA22FF"/>
    <w:rsid w:val="00BA24C3"/>
    <w:rsid w:val="00BA28A2"/>
    <w:rsid w:val="00BA30B5"/>
    <w:rsid w:val="00BA353E"/>
    <w:rsid w:val="00BA3830"/>
    <w:rsid w:val="00BA3C5D"/>
    <w:rsid w:val="00BA4323"/>
    <w:rsid w:val="00BA477B"/>
    <w:rsid w:val="00BA56D4"/>
    <w:rsid w:val="00BA590A"/>
    <w:rsid w:val="00BA62CD"/>
    <w:rsid w:val="00BA6910"/>
    <w:rsid w:val="00BA6F1C"/>
    <w:rsid w:val="00BA78B3"/>
    <w:rsid w:val="00BA7B15"/>
    <w:rsid w:val="00BA7E6A"/>
    <w:rsid w:val="00BB007F"/>
    <w:rsid w:val="00BB0861"/>
    <w:rsid w:val="00BB0F6A"/>
    <w:rsid w:val="00BB14AA"/>
    <w:rsid w:val="00BB330C"/>
    <w:rsid w:val="00BB3937"/>
    <w:rsid w:val="00BB3D2C"/>
    <w:rsid w:val="00BB4775"/>
    <w:rsid w:val="00BB4C56"/>
    <w:rsid w:val="00BB4DDD"/>
    <w:rsid w:val="00BB57BA"/>
    <w:rsid w:val="00BB593C"/>
    <w:rsid w:val="00BB5B07"/>
    <w:rsid w:val="00BB5FFA"/>
    <w:rsid w:val="00BB68EB"/>
    <w:rsid w:val="00BB6986"/>
    <w:rsid w:val="00BB6B76"/>
    <w:rsid w:val="00BB6BFC"/>
    <w:rsid w:val="00BB7163"/>
    <w:rsid w:val="00BB7237"/>
    <w:rsid w:val="00BB7FEC"/>
    <w:rsid w:val="00BC0032"/>
    <w:rsid w:val="00BC004E"/>
    <w:rsid w:val="00BC02D8"/>
    <w:rsid w:val="00BC0E8C"/>
    <w:rsid w:val="00BC1519"/>
    <w:rsid w:val="00BC19E4"/>
    <w:rsid w:val="00BC27AC"/>
    <w:rsid w:val="00BC2EC1"/>
    <w:rsid w:val="00BC377E"/>
    <w:rsid w:val="00BC4566"/>
    <w:rsid w:val="00BC4ABD"/>
    <w:rsid w:val="00BC5394"/>
    <w:rsid w:val="00BC545B"/>
    <w:rsid w:val="00BC5E58"/>
    <w:rsid w:val="00BC60CD"/>
    <w:rsid w:val="00BC6F1A"/>
    <w:rsid w:val="00BC7134"/>
    <w:rsid w:val="00BC773A"/>
    <w:rsid w:val="00BC7D07"/>
    <w:rsid w:val="00BC7FBD"/>
    <w:rsid w:val="00BD0241"/>
    <w:rsid w:val="00BD1463"/>
    <w:rsid w:val="00BD21AB"/>
    <w:rsid w:val="00BD32B3"/>
    <w:rsid w:val="00BD38CA"/>
    <w:rsid w:val="00BD40BF"/>
    <w:rsid w:val="00BD4679"/>
    <w:rsid w:val="00BD4766"/>
    <w:rsid w:val="00BD4BFE"/>
    <w:rsid w:val="00BD4CBC"/>
    <w:rsid w:val="00BD52F2"/>
    <w:rsid w:val="00BD53DE"/>
    <w:rsid w:val="00BD54CC"/>
    <w:rsid w:val="00BD5FDC"/>
    <w:rsid w:val="00BD6B06"/>
    <w:rsid w:val="00BD71AC"/>
    <w:rsid w:val="00BD74D6"/>
    <w:rsid w:val="00BD7BC4"/>
    <w:rsid w:val="00BE0764"/>
    <w:rsid w:val="00BE12E8"/>
    <w:rsid w:val="00BE16B0"/>
    <w:rsid w:val="00BE2C88"/>
    <w:rsid w:val="00BE3C3C"/>
    <w:rsid w:val="00BE43DA"/>
    <w:rsid w:val="00BE4D4F"/>
    <w:rsid w:val="00BE4FCD"/>
    <w:rsid w:val="00BE5D38"/>
    <w:rsid w:val="00BE5DE6"/>
    <w:rsid w:val="00BE60AB"/>
    <w:rsid w:val="00BE61B7"/>
    <w:rsid w:val="00BE6AEC"/>
    <w:rsid w:val="00BF0936"/>
    <w:rsid w:val="00BF1CBB"/>
    <w:rsid w:val="00BF2289"/>
    <w:rsid w:val="00BF2320"/>
    <w:rsid w:val="00BF2841"/>
    <w:rsid w:val="00BF2D51"/>
    <w:rsid w:val="00BF33A6"/>
    <w:rsid w:val="00BF3C16"/>
    <w:rsid w:val="00BF410C"/>
    <w:rsid w:val="00BF5200"/>
    <w:rsid w:val="00BF6197"/>
    <w:rsid w:val="00BF6500"/>
    <w:rsid w:val="00BF7A0E"/>
    <w:rsid w:val="00C00110"/>
    <w:rsid w:val="00C0074C"/>
    <w:rsid w:val="00C00B99"/>
    <w:rsid w:val="00C00F57"/>
    <w:rsid w:val="00C014AE"/>
    <w:rsid w:val="00C0211B"/>
    <w:rsid w:val="00C02259"/>
    <w:rsid w:val="00C02736"/>
    <w:rsid w:val="00C029A4"/>
    <w:rsid w:val="00C036F4"/>
    <w:rsid w:val="00C03A8C"/>
    <w:rsid w:val="00C03A98"/>
    <w:rsid w:val="00C040E1"/>
    <w:rsid w:val="00C04DD9"/>
    <w:rsid w:val="00C0531E"/>
    <w:rsid w:val="00C057AF"/>
    <w:rsid w:val="00C066C8"/>
    <w:rsid w:val="00C06892"/>
    <w:rsid w:val="00C06CB2"/>
    <w:rsid w:val="00C07795"/>
    <w:rsid w:val="00C07B36"/>
    <w:rsid w:val="00C07E9A"/>
    <w:rsid w:val="00C07FA5"/>
    <w:rsid w:val="00C10053"/>
    <w:rsid w:val="00C1028B"/>
    <w:rsid w:val="00C108E6"/>
    <w:rsid w:val="00C1098A"/>
    <w:rsid w:val="00C10A17"/>
    <w:rsid w:val="00C10E52"/>
    <w:rsid w:val="00C114F1"/>
    <w:rsid w:val="00C11686"/>
    <w:rsid w:val="00C119AB"/>
    <w:rsid w:val="00C12127"/>
    <w:rsid w:val="00C12128"/>
    <w:rsid w:val="00C1246E"/>
    <w:rsid w:val="00C12A55"/>
    <w:rsid w:val="00C137BE"/>
    <w:rsid w:val="00C142F3"/>
    <w:rsid w:val="00C14550"/>
    <w:rsid w:val="00C14907"/>
    <w:rsid w:val="00C15432"/>
    <w:rsid w:val="00C15486"/>
    <w:rsid w:val="00C1579F"/>
    <w:rsid w:val="00C15BCD"/>
    <w:rsid w:val="00C1648E"/>
    <w:rsid w:val="00C164E0"/>
    <w:rsid w:val="00C16CDD"/>
    <w:rsid w:val="00C16DF6"/>
    <w:rsid w:val="00C1718C"/>
    <w:rsid w:val="00C17643"/>
    <w:rsid w:val="00C17814"/>
    <w:rsid w:val="00C17A8A"/>
    <w:rsid w:val="00C17FB2"/>
    <w:rsid w:val="00C20D64"/>
    <w:rsid w:val="00C21365"/>
    <w:rsid w:val="00C213CF"/>
    <w:rsid w:val="00C214CD"/>
    <w:rsid w:val="00C21704"/>
    <w:rsid w:val="00C217FC"/>
    <w:rsid w:val="00C21E1A"/>
    <w:rsid w:val="00C22C10"/>
    <w:rsid w:val="00C23416"/>
    <w:rsid w:val="00C23CBB"/>
    <w:rsid w:val="00C23F9F"/>
    <w:rsid w:val="00C243C9"/>
    <w:rsid w:val="00C24407"/>
    <w:rsid w:val="00C24751"/>
    <w:rsid w:val="00C24946"/>
    <w:rsid w:val="00C24C87"/>
    <w:rsid w:val="00C25691"/>
    <w:rsid w:val="00C257FB"/>
    <w:rsid w:val="00C26487"/>
    <w:rsid w:val="00C26804"/>
    <w:rsid w:val="00C2684E"/>
    <w:rsid w:val="00C2701D"/>
    <w:rsid w:val="00C27A6A"/>
    <w:rsid w:val="00C27A9D"/>
    <w:rsid w:val="00C27FAF"/>
    <w:rsid w:val="00C308D8"/>
    <w:rsid w:val="00C30E37"/>
    <w:rsid w:val="00C30F9B"/>
    <w:rsid w:val="00C3133D"/>
    <w:rsid w:val="00C32651"/>
    <w:rsid w:val="00C32D86"/>
    <w:rsid w:val="00C33125"/>
    <w:rsid w:val="00C33B24"/>
    <w:rsid w:val="00C33D96"/>
    <w:rsid w:val="00C341B7"/>
    <w:rsid w:val="00C34308"/>
    <w:rsid w:val="00C346F7"/>
    <w:rsid w:val="00C35640"/>
    <w:rsid w:val="00C3656E"/>
    <w:rsid w:val="00C36B89"/>
    <w:rsid w:val="00C36CFE"/>
    <w:rsid w:val="00C37159"/>
    <w:rsid w:val="00C379DF"/>
    <w:rsid w:val="00C37C70"/>
    <w:rsid w:val="00C37CFA"/>
    <w:rsid w:val="00C37DE4"/>
    <w:rsid w:val="00C37E35"/>
    <w:rsid w:val="00C40BFB"/>
    <w:rsid w:val="00C40C81"/>
    <w:rsid w:val="00C41566"/>
    <w:rsid w:val="00C41E79"/>
    <w:rsid w:val="00C420A0"/>
    <w:rsid w:val="00C42D2B"/>
    <w:rsid w:val="00C4308C"/>
    <w:rsid w:val="00C43A94"/>
    <w:rsid w:val="00C443AC"/>
    <w:rsid w:val="00C445A8"/>
    <w:rsid w:val="00C446FF"/>
    <w:rsid w:val="00C44ACB"/>
    <w:rsid w:val="00C44DF9"/>
    <w:rsid w:val="00C4501B"/>
    <w:rsid w:val="00C4523B"/>
    <w:rsid w:val="00C45BCC"/>
    <w:rsid w:val="00C45E28"/>
    <w:rsid w:val="00C46E7A"/>
    <w:rsid w:val="00C50BAC"/>
    <w:rsid w:val="00C512F6"/>
    <w:rsid w:val="00C516C6"/>
    <w:rsid w:val="00C51DB3"/>
    <w:rsid w:val="00C52606"/>
    <w:rsid w:val="00C529DD"/>
    <w:rsid w:val="00C5450D"/>
    <w:rsid w:val="00C5474E"/>
    <w:rsid w:val="00C54AFC"/>
    <w:rsid w:val="00C54FFF"/>
    <w:rsid w:val="00C55154"/>
    <w:rsid w:val="00C55A4B"/>
    <w:rsid w:val="00C55D68"/>
    <w:rsid w:val="00C56118"/>
    <w:rsid w:val="00C572CD"/>
    <w:rsid w:val="00C57D52"/>
    <w:rsid w:val="00C60457"/>
    <w:rsid w:val="00C60ACF"/>
    <w:rsid w:val="00C610B6"/>
    <w:rsid w:val="00C619E0"/>
    <w:rsid w:val="00C6209A"/>
    <w:rsid w:val="00C6244D"/>
    <w:rsid w:val="00C6277E"/>
    <w:rsid w:val="00C62A5F"/>
    <w:rsid w:val="00C62B44"/>
    <w:rsid w:val="00C630A9"/>
    <w:rsid w:val="00C6357F"/>
    <w:rsid w:val="00C6396E"/>
    <w:rsid w:val="00C644CC"/>
    <w:rsid w:val="00C64BF0"/>
    <w:rsid w:val="00C65003"/>
    <w:rsid w:val="00C65AD6"/>
    <w:rsid w:val="00C65C72"/>
    <w:rsid w:val="00C65F10"/>
    <w:rsid w:val="00C662E3"/>
    <w:rsid w:val="00C66C23"/>
    <w:rsid w:val="00C671E8"/>
    <w:rsid w:val="00C672DD"/>
    <w:rsid w:val="00C673F5"/>
    <w:rsid w:val="00C6790D"/>
    <w:rsid w:val="00C706BD"/>
    <w:rsid w:val="00C70863"/>
    <w:rsid w:val="00C70D7E"/>
    <w:rsid w:val="00C7192B"/>
    <w:rsid w:val="00C71CF9"/>
    <w:rsid w:val="00C72F6B"/>
    <w:rsid w:val="00C737FD"/>
    <w:rsid w:val="00C73C2F"/>
    <w:rsid w:val="00C74618"/>
    <w:rsid w:val="00C74913"/>
    <w:rsid w:val="00C74936"/>
    <w:rsid w:val="00C74AE9"/>
    <w:rsid w:val="00C75384"/>
    <w:rsid w:val="00C75736"/>
    <w:rsid w:val="00C76105"/>
    <w:rsid w:val="00C76174"/>
    <w:rsid w:val="00C767E2"/>
    <w:rsid w:val="00C769AF"/>
    <w:rsid w:val="00C77372"/>
    <w:rsid w:val="00C775EE"/>
    <w:rsid w:val="00C80524"/>
    <w:rsid w:val="00C80D42"/>
    <w:rsid w:val="00C81086"/>
    <w:rsid w:val="00C81198"/>
    <w:rsid w:val="00C8125D"/>
    <w:rsid w:val="00C813CE"/>
    <w:rsid w:val="00C81CA9"/>
    <w:rsid w:val="00C821E1"/>
    <w:rsid w:val="00C835AD"/>
    <w:rsid w:val="00C837BF"/>
    <w:rsid w:val="00C84056"/>
    <w:rsid w:val="00C84330"/>
    <w:rsid w:val="00C844CD"/>
    <w:rsid w:val="00C84759"/>
    <w:rsid w:val="00C84835"/>
    <w:rsid w:val="00C84D11"/>
    <w:rsid w:val="00C851A0"/>
    <w:rsid w:val="00C85F35"/>
    <w:rsid w:val="00C8648D"/>
    <w:rsid w:val="00C872A9"/>
    <w:rsid w:val="00C878BB"/>
    <w:rsid w:val="00C87CA6"/>
    <w:rsid w:val="00C90D49"/>
    <w:rsid w:val="00C90E9C"/>
    <w:rsid w:val="00C9199B"/>
    <w:rsid w:val="00C91D33"/>
    <w:rsid w:val="00C9244C"/>
    <w:rsid w:val="00C9271E"/>
    <w:rsid w:val="00C93001"/>
    <w:rsid w:val="00C93DCD"/>
    <w:rsid w:val="00C93F9B"/>
    <w:rsid w:val="00C94189"/>
    <w:rsid w:val="00C94D00"/>
    <w:rsid w:val="00C95A9D"/>
    <w:rsid w:val="00C95ADB"/>
    <w:rsid w:val="00C95E37"/>
    <w:rsid w:val="00C964BD"/>
    <w:rsid w:val="00C9658A"/>
    <w:rsid w:val="00C96910"/>
    <w:rsid w:val="00C97D64"/>
    <w:rsid w:val="00CA0524"/>
    <w:rsid w:val="00CA0C50"/>
    <w:rsid w:val="00CA0CA0"/>
    <w:rsid w:val="00CA1E5F"/>
    <w:rsid w:val="00CA2022"/>
    <w:rsid w:val="00CA2AE9"/>
    <w:rsid w:val="00CA3104"/>
    <w:rsid w:val="00CA311A"/>
    <w:rsid w:val="00CA326A"/>
    <w:rsid w:val="00CA4AEE"/>
    <w:rsid w:val="00CA5BE0"/>
    <w:rsid w:val="00CA5D03"/>
    <w:rsid w:val="00CA6149"/>
    <w:rsid w:val="00CA6175"/>
    <w:rsid w:val="00CA67B0"/>
    <w:rsid w:val="00CA6E9E"/>
    <w:rsid w:val="00CA7298"/>
    <w:rsid w:val="00CA7845"/>
    <w:rsid w:val="00CB0327"/>
    <w:rsid w:val="00CB0907"/>
    <w:rsid w:val="00CB11BC"/>
    <w:rsid w:val="00CB12BC"/>
    <w:rsid w:val="00CB17D0"/>
    <w:rsid w:val="00CB208A"/>
    <w:rsid w:val="00CB2831"/>
    <w:rsid w:val="00CB3250"/>
    <w:rsid w:val="00CB3AD5"/>
    <w:rsid w:val="00CB4168"/>
    <w:rsid w:val="00CB4CB8"/>
    <w:rsid w:val="00CB5B9C"/>
    <w:rsid w:val="00CB697B"/>
    <w:rsid w:val="00CB727D"/>
    <w:rsid w:val="00CB7599"/>
    <w:rsid w:val="00CB79A0"/>
    <w:rsid w:val="00CB7F97"/>
    <w:rsid w:val="00CC0079"/>
    <w:rsid w:val="00CC0C50"/>
    <w:rsid w:val="00CC0DAA"/>
    <w:rsid w:val="00CC1CA8"/>
    <w:rsid w:val="00CC2690"/>
    <w:rsid w:val="00CC2FC4"/>
    <w:rsid w:val="00CC4805"/>
    <w:rsid w:val="00CC4EB2"/>
    <w:rsid w:val="00CC575C"/>
    <w:rsid w:val="00CC6EAE"/>
    <w:rsid w:val="00CC7B73"/>
    <w:rsid w:val="00CC7D99"/>
    <w:rsid w:val="00CD06AC"/>
    <w:rsid w:val="00CD112E"/>
    <w:rsid w:val="00CD1854"/>
    <w:rsid w:val="00CD1FE3"/>
    <w:rsid w:val="00CD32AD"/>
    <w:rsid w:val="00CD3FD0"/>
    <w:rsid w:val="00CD4124"/>
    <w:rsid w:val="00CD43E3"/>
    <w:rsid w:val="00CD4B60"/>
    <w:rsid w:val="00CD56E8"/>
    <w:rsid w:val="00CD65F4"/>
    <w:rsid w:val="00CD671C"/>
    <w:rsid w:val="00CD67C4"/>
    <w:rsid w:val="00CD791D"/>
    <w:rsid w:val="00CD7B3F"/>
    <w:rsid w:val="00CD7FA2"/>
    <w:rsid w:val="00CE044C"/>
    <w:rsid w:val="00CE0A42"/>
    <w:rsid w:val="00CE0CDB"/>
    <w:rsid w:val="00CE143A"/>
    <w:rsid w:val="00CE23D1"/>
    <w:rsid w:val="00CE2576"/>
    <w:rsid w:val="00CE2681"/>
    <w:rsid w:val="00CE3062"/>
    <w:rsid w:val="00CE32F2"/>
    <w:rsid w:val="00CE3396"/>
    <w:rsid w:val="00CE33A9"/>
    <w:rsid w:val="00CE4AAB"/>
    <w:rsid w:val="00CE4E7A"/>
    <w:rsid w:val="00CE599C"/>
    <w:rsid w:val="00CE59C3"/>
    <w:rsid w:val="00CE5C07"/>
    <w:rsid w:val="00CE6A4C"/>
    <w:rsid w:val="00CE6C44"/>
    <w:rsid w:val="00CE7CA9"/>
    <w:rsid w:val="00CF132B"/>
    <w:rsid w:val="00CF1FE2"/>
    <w:rsid w:val="00CF24B1"/>
    <w:rsid w:val="00CF2A9E"/>
    <w:rsid w:val="00CF3A14"/>
    <w:rsid w:val="00CF3B6A"/>
    <w:rsid w:val="00CF3C4D"/>
    <w:rsid w:val="00CF57E2"/>
    <w:rsid w:val="00CF5CBF"/>
    <w:rsid w:val="00CF6359"/>
    <w:rsid w:val="00CF6C45"/>
    <w:rsid w:val="00CF7C7F"/>
    <w:rsid w:val="00D00FE5"/>
    <w:rsid w:val="00D017B9"/>
    <w:rsid w:val="00D01AAA"/>
    <w:rsid w:val="00D01F97"/>
    <w:rsid w:val="00D02244"/>
    <w:rsid w:val="00D02565"/>
    <w:rsid w:val="00D02690"/>
    <w:rsid w:val="00D02D06"/>
    <w:rsid w:val="00D02FEC"/>
    <w:rsid w:val="00D043FB"/>
    <w:rsid w:val="00D04474"/>
    <w:rsid w:val="00D045AA"/>
    <w:rsid w:val="00D05406"/>
    <w:rsid w:val="00D05434"/>
    <w:rsid w:val="00D055C8"/>
    <w:rsid w:val="00D057A8"/>
    <w:rsid w:val="00D06379"/>
    <w:rsid w:val="00D06665"/>
    <w:rsid w:val="00D07114"/>
    <w:rsid w:val="00D07FE1"/>
    <w:rsid w:val="00D10137"/>
    <w:rsid w:val="00D11041"/>
    <w:rsid w:val="00D1143E"/>
    <w:rsid w:val="00D12904"/>
    <w:rsid w:val="00D12B93"/>
    <w:rsid w:val="00D12CBF"/>
    <w:rsid w:val="00D13BE7"/>
    <w:rsid w:val="00D142AE"/>
    <w:rsid w:val="00D148E8"/>
    <w:rsid w:val="00D14D6F"/>
    <w:rsid w:val="00D1617C"/>
    <w:rsid w:val="00D167F1"/>
    <w:rsid w:val="00D172B1"/>
    <w:rsid w:val="00D17407"/>
    <w:rsid w:val="00D17436"/>
    <w:rsid w:val="00D176E5"/>
    <w:rsid w:val="00D1793A"/>
    <w:rsid w:val="00D17AF5"/>
    <w:rsid w:val="00D204F3"/>
    <w:rsid w:val="00D2067D"/>
    <w:rsid w:val="00D2095B"/>
    <w:rsid w:val="00D216C8"/>
    <w:rsid w:val="00D217FC"/>
    <w:rsid w:val="00D218CB"/>
    <w:rsid w:val="00D218D8"/>
    <w:rsid w:val="00D21C89"/>
    <w:rsid w:val="00D22067"/>
    <w:rsid w:val="00D22A1C"/>
    <w:rsid w:val="00D2341A"/>
    <w:rsid w:val="00D23859"/>
    <w:rsid w:val="00D23A62"/>
    <w:rsid w:val="00D2463F"/>
    <w:rsid w:val="00D25A28"/>
    <w:rsid w:val="00D2692B"/>
    <w:rsid w:val="00D27EB1"/>
    <w:rsid w:val="00D3027E"/>
    <w:rsid w:val="00D305CC"/>
    <w:rsid w:val="00D306C1"/>
    <w:rsid w:val="00D30F42"/>
    <w:rsid w:val="00D3119C"/>
    <w:rsid w:val="00D313AC"/>
    <w:rsid w:val="00D31601"/>
    <w:rsid w:val="00D316FD"/>
    <w:rsid w:val="00D31BBC"/>
    <w:rsid w:val="00D32375"/>
    <w:rsid w:val="00D337B8"/>
    <w:rsid w:val="00D33E61"/>
    <w:rsid w:val="00D34CD4"/>
    <w:rsid w:val="00D35217"/>
    <w:rsid w:val="00D35696"/>
    <w:rsid w:val="00D3605E"/>
    <w:rsid w:val="00D36CE0"/>
    <w:rsid w:val="00D373B4"/>
    <w:rsid w:val="00D37C15"/>
    <w:rsid w:val="00D37DB7"/>
    <w:rsid w:val="00D40430"/>
    <w:rsid w:val="00D40811"/>
    <w:rsid w:val="00D40FC9"/>
    <w:rsid w:val="00D41EEE"/>
    <w:rsid w:val="00D4270A"/>
    <w:rsid w:val="00D42A47"/>
    <w:rsid w:val="00D43673"/>
    <w:rsid w:val="00D43902"/>
    <w:rsid w:val="00D43B59"/>
    <w:rsid w:val="00D44689"/>
    <w:rsid w:val="00D4471C"/>
    <w:rsid w:val="00D44F10"/>
    <w:rsid w:val="00D44F5B"/>
    <w:rsid w:val="00D45147"/>
    <w:rsid w:val="00D45673"/>
    <w:rsid w:val="00D45ABD"/>
    <w:rsid w:val="00D45D47"/>
    <w:rsid w:val="00D45FBB"/>
    <w:rsid w:val="00D46980"/>
    <w:rsid w:val="00D50032"/>
    <w:rsid w:val="00D50337"/>
    <w:rsid w:val="00D5090A"/>
    <w:rsid w:val="00D51320"/>
    <w:rsid w:val="00D51425"/>
    <w:rsid w:val="00D51958"/>
    <w:rsid w:val="00D51E47"/>
    <w:rsid w:val="00D51FBC"/>
    <w:rsid w:val="00D522F2"/>
    <w:rsid w:val="00D52A4F"/>
    <w:rsid w:val="00D534B6"/>
    <w:rsid w:val="00D54362"/>
    <w:rsid w:val="00D545E2"/>
    <w:rsid w:val="00D547C3"/>
    <w:rsid w:val="00D5485C"/>
    <w:rsid w:val="00D54991"/>
    <w:rsid w:val="00D55309"/>
    <w:rsid w:val="00D5570B"/>
    <w:rsid w:val="00D56838"/>
    <w:rsid w:val="00D56DE4"/>
    <w:rsid w:val="00D57615"/>
    <w:rsid w:val="00D577EC"/>
    <w:rsid w:val="00D6031D"/>
    <w:rsid w:val="00D6040C"/>
    <w:rsid w:val="00D606F4"/>
    <w:rsid w:val="00D6076B"/>
    <w:rsid w:val="00D61256"/>
    <w:rsid w:val="00D61A6F"/>
    <w:rsid w:val="00D620E9"/>
    <w:rsid w:val="00D621F5"/>
    <w:rsid w:val="00D62AB0"/>
    <w:rsid w:val="00D62F81"/>
    <w:rsid w:val="00D62FB5"/>
    <w:rsid w:val="00D63B03"/>
    <w:rsid w:val="00D6478B"/>
    <w:rsid w:val="00D6600D"/>
    <w:rsid w:val="00D6603E"/>
    <w:rsid w:val="00D666D7"/>
    <w:rsid w:val="00D6689B"/>
    <w:rsid w:val="00D679D8"/>
    <w:rsid w:val="00D67EF2"/>
    <w:rsid w:val="00D70347"/>
    <w:rsid w:val="00D70A94"/>
    <w:rsid w:val="00D70BE1"/>
    <w:rsid w:val="00D71224"/>
    <w:rsid w:val="00D71634"/>
    <w:rsid w:val="00D73015"/>
    <w:rsid w:val="00D7315A"/>
    <w:rsid w:val="00D73BA2"/>
    <w:rsid w:val="00D75348"/>
    <w:rsid w:val="00D75DC1"/>
    <w:rsid w:val="00D76508"/>
    <w:rsid w:val="00D76546"/>
    <w:rsid w:val="00D766F9"/>
    <w:rsid w:val="00D80BF2"/>
    <w:rsid w:val="00D815FC"/>
    <w:rsid w:val="00D81B71"/>
    <w:rsid w:val="00D82296"/>
    <w:rsid w:val="00D82445"/>
    <w:rsid w:val="00D8270B"/>
    <w:rsid w:val="00D82D77"/>
    <w:rsid w:val="00D84FAF"/>
    <w:rsid w:val="00D867B7"/>
    <w:rsid w:val="00D8744E"/>
    <w:rsid w:val="00D87920"/>
    <w:rsid w:val="00D87B20"/>
    <w:rsid w:val="00D87B7E"/>
    <w:rsid w:val="00D87DEE"/>
    <w:rsid w:val="00D90FA4"/>
    <w:rsid w:val="00D91200"/>
    <w:rsid w:val="00D9166B"/>
    <w:rsid w:val="00D9243B"/>
    <w:rsid w:val="00D92D5C"/>
    <w:rsid w:val="00D94059"/>
    <w:rsid w:val="00D9412A"/>
    <w:rsid w:val="00D949AA"/>
    <w:rsid w:val="00D95128"/>
    <w:rsid w:val="00D9534D"/>
    <w:rsid w:val="00D9569F"/>
    <w:rsid w:val="00D95A12"/>
    <w:rsid w:val="00D9631C"/>
    <w:rsid w:val="00D96E36"/>
    <w:rsid w:val="00D97BA4"/>
    <w:rsid w:val="00D97FDB"/>
    <w:rsid w:val="00DA03C2"/>
    <w:rsid w:val="00DA0756"/>
    <w:rsid w:val="00DA1C39"/>
    <w:rsid w:val="00DA39D5"/>
    <w:rsid w:val="00DA3C6D"/>
    <w:rsid w:val="00DA45E0"/>
    <w:rsid w:val="00DA48CC"/>
    <w:rsid w:val="00DA4C87"/>
    <w:rsid w:val="00DA58AD"/>
    <w:rsid w:val="00DA66E9"/>
    <w:rsid w:val="00DA759E"/>
    <w:rsid w:val="00DA7E23"/>
    <w:rsid w:val="00DA7F0B"/>
    <w:rsid w:val="00DB0EAC"/>
    <w:rsid w:val="00DB11E0"/>
    <w:rsid w:val="00DB146B"/>
    <w:rsid w:val="00DB1606"/>
    <w:rsid w:val="00DB17B9"/>
    <w:rsid w:val="00DB18D5"/>
    <w:rsid w:val="00DB196E"/>
    <w:rsid w:val="00DB2083"/>
    <w:rsid w:val="00DB2201"/>
    <w:rsid w:val="00DB23B2"/>
    <w:rsid w:val="00DB2424"/>
    <w:rsid w:val="00DB3A27"/>
    <w:rsid w:val="00DB3C9A"/>
    <w:rsid w:val="00DB3F81"/>
    <w:rsid w:val="00DB47EA"/>
    <w:rsid w:val="00DB542A"/>
    <w:rsid w:val="00DB5557"/>
    <w:rsid w:val="00DB57D6"/>
    <w:rsid w:val="00DB588D"/>
    <w:rsid w:val="00DB5E32"/>
    <w:rsid w:val="00DB6821"/>
    <w:rsid w:val="00DB7215"/>
    <w:rsid w:val="00DB7398"/>
    <w:rsid w:val="00DB7538"/>
    <w:rsid w:val="00DB75ED"/>
    <w:rsid w:val="00DB7772"/>
    <w:rsid w:val="00DB787E"/>
    <w:rsid w:val="00DB79BD"/>
    <w:rsid w:val="00DB7FCC"/>
    <w:rsid w:val="00DC0202"/>
    <w:rsid w:val="00DC0ED9"/>
    <w:rsid w:val="00DC1810"/>
    <w:rsid w:val="00DC219E"/>
    <w:rsid w:val="00DC2894"/>
    <w:rsid w:val="00DC28F0"/>
    <w:rsid w:val="00DC38F6"/>
    <w:rsid w:val="00DC3FE6"/>
    <w:rsid w:val="00DC462E"/>
    <w:rsid w:val="00DC50C4"/>
    <w:rsid w:val="00DC567F"/>
    <w:rsid w:val="00DC5CD9"/>
    <w:rsid w:val="00DC5D1B"/>
    <w:rsid w:val="00DC5DFF"/>
    <w:rsid w:val="00DC625A"/>
    <w:rsid w:val="00DC7652"/>
    <w:rsid w:val="00DC7675"/>
    <w:rsid w:val="00DD0655"/>
    <w:rsid w:val="00DD19A0"/>
    <w:rsid w:val="00DD2123"/>
    <w:rsid w:val="00DD23FF"/>
    <w:rsid w:val="00DD29A7"/>
    <w:rsid w:val="00DD2FD8"/>
    <w:rsid w:val="00DD2FEE"/>
    <w:rsid w:val="00DD402E"/>
    <w:rsid w:val="00DD5590"/>
    <w:rsid w:val="00DD6854"/>
    <w:rsid w:val="00DD6A77"/>
    <w:rsid w:val="00DD718D"/>
    <w:rsid w:val="00DD73A8"/>
    <w:rsid w:val="00DE01E9"/>
    <w:rsid w:val="00DE0287"/>
    <w:rsid w:val="00DE0722"/>
    <w:rsid w:val="00DE1534"/>
    <w:rsid w:val="00DE1E29"/>
    <w:rsid w:val="00DE2367"/>
    <w:rsid w:val="00DE2A5C"/>
    <w:rsid w:val="00DE3210"/>
    <w:rsid w:val="00DE32BA"/>
    <w:rsid w:val="00DE3AEF"/>
    <w:rsid w:val="00DE3F37"/>
    <w:rsid w:val="00DE422A"/>
    <w:rsid w:val="00DE4671"/>
    <w:rsid w:val="00DE5367"/>
    <w:rsid w:val="00DE6883"/>
    <w:rsid w:val="00DE6CEF"/>
    <w:rsid w:val="00DE734C"/>
    <w:rsid w:val="00DE747C"/>
    <w:rsid w:val="00DE75AA"/>
    <w:rsid w:val="00DE7F62"/>
    <w:rsid w:val="00DF01FD"/>
    <w:rsid w:val="00DF052A"/>
    <w:rsid w:val="00DF08A7"/>
    <w:rsid w:val="00DF0E33"/>
    <w:rsid w:val="00DF185E"/>
    <w:rsid w:val="00DF1A40"/>
    <w:rsid w:val="00DF1A90"/>
    <w:rsid w:val="00DF1B4F"/>
    <w:rsid w:val="00DF1C3C"/>
    <w:rsid w:val="00DF2487"/>
    <w:rsid w:val="00DF290B"/>
    <w:rsid w:val="00DF2A83"/>
    <w:rsid w:val="00DF2BD8"/>
    <w:rsid w:val="00DF4A9A"/>
    <w:rsid w:val="00DF539D"/>
    <w:rsid w:val="00DF5F7E"/>
    <w:rsid w:val="00E0020D"/>
    <w:rsid w:val="00E00BA6"/>
    <w:rsid w:val="00E0121E"/>
    <w:rsid w:val="00E013EA"/>
    <w:rsid w:val="00E01724"/>
    <w:rsid w:val="00E02401"/>
    <w:rsid w:val="00E024F0"/>
    <w:rsid w:val="00E0278B"/>
    <w:rsid w:val="00E02CAE"/>
    <w:rsid w:val="00E02EA4"/>
    <w:rsid w:val="00E02F18"/>
    <w:rsid w:val="00E02FCB"/>
    <w:rsid w:val="00E03267"/>
    <w:rsid w:val="00E03493"/>
    <w:rsid w:val="00E03514"/>
    <w:rsid w:val="00E036F6"/>
    <w:rsid w:val="00E03A05"/>
    <w:rsid w:val="00E042E0"/>
    <w:rsid w:val="00E04390"/>
    <w:rsid w:val="00E048C5"/>
    <w:rsid w:val="00E04FCB"/>
    <w:rsid w:val="00E0520E"/>
    <w:rsid w:val="00E05312"/>
    <w:rsid w:val="00E06236"/>
    <w:rsid w:val="00E06431"/>
    <w:rsid w:val="00E07805"/>
    <w:rsid w:val="00E07AF1"/>
    <w:rsid w:val="00E07EB6"/>
    <w:rsid w:val="00E07FB0"/>
    <w:rsid w:val="00E07FC6"/>
    <w:rsid w:val="00E102AF"/>
    <w:rsid w:val="00E10D66"/>
    <w:rsid w:val="00E10ECB"/>
    <w:rsid w:val="00E11A1C"/>
    <w:rsid w:val="00E13709"/>
    <w:rsid w:val="00E138F4"/>
    <w:rsid w:val="00E139C0"/>
    <w:rsid w:val="00E13B18"/>
    <w:rsid w:val="00E13B5B"/>
    <w:rsid w:val="00E14AEE"/>
    <w:rsid w:val="00E14C0F"/>
    <w:rsid w:val="00E14DE2"/>
    <w:rsid w:val="00E14FC4"/>
    <w:rsid w:val="00E150DA"/>
    <w:rsid w:val="00E15B27"/>
    <w:rsid w:val="00E16388"/>
    <w:rsid w:val="00E166F5"/>
    <w:rsid w:val="00E17E97"/>
    <w:rsid w:val="00E17F2A"/>
    <w:rsid w:val="00E201DF"/>
    <w:rsid w:val="00E20610"/>
    <w:rsid w:val="00E2068C"/>
    <w:rsid w:val="00E21404"/>
    <w:rsid w:val="00E22931"/>
    <w:rsid w:val="00E22C4A"/>
    <w:rsid w:val="00E2380F"/>
    <w:rsid w:val="00E23A40"/>
    <w:rsid w:val="00E240D8"/>
    <w:rsid w:val="00E24691"/>
    <w:rsid w:val="00E2503B"/>
    <w:rsid w:val="00E26063"/>
    <w:rsid w:val="00E260A1"/>
    <w:rsid w:val="00E2695E"/>
    <w:rsid w:val="00E2696A"/>
    <w:rsid w:val="00E26E08"/>
    <w:rsid w:val="00E27079"/>
    <w:rsid w:val="00E27210"/>
    <w:rsid w:val="00E274C4"/>
    <w:rsid w:val="00E30040"/>
    <w:rsid w:val="00E31B78"/>
    <w:rsid w:val="00E31FFF"/>
    <w:rsid w:val="00E327DA"/>
    <w:rsid w:val="00E32B93"/>
    <w:rsid w:val="00E32BC5"/>
    <w:rsid w:val="00E32FE3"/>
    <w:rsid w:val="00E33763"/>
    <w:rsid w:val="00E33A52"/>
    <w:rsid w:val="00E33B3C"/>
    <w:rsid w:val="00E33E22"/>
    <w:rsid w:val="00E3428A"/>
    <w:rsid w:val="00E34C99"/>
    <w:rsid w:val="00E351F1"/>
    <w:rsid w:val="00E35837"/>
    <w:rsid w:val="00E358EE"/>
    <w:rsid w:val="00E36D58"/>
    <w:rsid w:val="00E374CA"/>
    <w:rsid w:val="00E37A3C"/>
    <w:rsid w:val="00E37B73"/>
    <w:rsid w:val="00E4056E"/>
    <w:rsid w:val="00E4074C"/>
    <w:rsid w:val="00E407C3"/>
    <w:rsid w:val="00E41A87"/>
    <w:rsid w:val="00E41CCD"/>
    <w:rsid w:val="00E422D0"/>
    <w:rsid w:val="00E423D3"/>
    <w:rsid w:val="00E42640"/>
    <w:rsid w:val="00E427FC"/>
    <w:rsid w:val="00E43116"/>
    <w:rsid w:val="00E44465"/>
    <w:rsid w:val="00E44D09"/>
    <w:rsid w:val="00E44E83"/>
    <w:rsid w:val="00E45A62"/>
    <w:rsid w:val="00E460AD"/>
    <w:rsid w:val="00E460B3"/>
    <w:rsid w:val="00E461C2"/>
    <w:rsid w:val="00E461FD"/>
    <w:rsid w:val="00E46489"/>
    <w:rsid w:val="00E46ADF"/>
    <w:rsid w:val="00E46E2A"/>
    <w:rsid w:val="00E478E2"/>
    <w:rsid w:val="00E50C75"/>
    <w:rsid w:val="00E50CBD"/>
    <w:rsid w:val="00E51D9F"/>
    <w:rsid w:val="00E52491"/>
    <w:rsid w:val="00E5296B"/>
    <w:rsid w:val="00E52979"/>
    <w:rsid w:val="00E53095"/>
    <w:rsid w:val="00E536AE"/>
    <w:rsid w:val="00E537EF"/>
    <w:rsid w:val="00E53C62"/>
    <w:rsid w:val="00E54493"/>
    <w:rsid w:val="00E554A9"/>
    <w:rsid w:val="00E564F3"/>
    <w:rsid w:val="00E56765"/>
    <w:rsid w:val="00E56DF5"/>
    <w:rsid w:val="00E56EDF"/>
    <w:rsid w:val="00E56F26"/>
    <w:rsid w:val="00E57B2A"/>
    <w:rsid w:val="00E57E23"/>
    <w:rsid w:val="00E57F43"/>
    <w:rsid w:val="00E601C4"/>
    <w:rsid w:val="00E603E9"/>
    <w:rsid w:val="00E6089D"/>
    <w:rsid w:val="00E617BF"/>
    <w:rsid w:val="00E62317"/>
    <w:rsid w:val="00E62447"/>
    <w:rsid w:val="00E628DC"/>
    <w:rsid w:val="00E6307A"/>
    <w:rsid w:val="00E63851"/>
    <w:rsid w:val="00E63FC8"/>
    <w:rsid w:val="00E6410D"/>
    <w:rsid w:val="00E64213"/>
    <w:rsid w:val="00E644A0"/>
    <w:rsid w:val="00E64DA5"/>
    <w:rsid w:val="00E64FC5"/>
    <w:rsid w:val="00E65182"/>
    <w:rsid w:val="00E65460"/>
    <w:rsid w:val="00E6599A"/>
    <w:rsid w:val="00E6619E"/>
    <w:rsid w:val="00E665F2"/>
    <w:rsid w:val="00E6692E"/>
    <w:rsid w:val="00E66A0E"/>
    <w:rsid w:val="00E66CB3"/>
    <w:rsid w:val="00E66CF7"/>
    <w:rsid w:val="00E67147"/>
    <w:rsid w:val="00E674CC"/>
    <w:rsid w:val="00E7046E"/>
    <w:rsid w:val="00E706CC"/>
    <w:rsid w:val="00E7098C"/>
    <w:rsid w:val="00E73785"/>
    <w:rsid w:val="00E73C2C"/>
    <w:rsid w:val="00E73C98"/>
    <w:rsid w:val="00E7440B"/>
    <w:rsid w:val="00E74BD8"/>
    <w:rsid w:val="00E7509D"/>
    <w:rsid w:val="00E752E8"/>
    <w:rsid w:val="00E75ED1"/>
    <w:rsid w:val="00E76308"/>
    <w:rsid w:val="00E76442"/>
    <w:rsid w:val="00E76E45"/>
    <w:rsid w:val="00E76F7F"/>
    <w:rsid w:val="00E7727B"/>
    <w:rsid w:val="00E774F3"/>
    <w:rsid w:val="00E778CD"/>
    <w:rsid w:val="00E77E50"/>
    <w:rsid w:val="00E800AD"/>
    <w:rsid w:val="00E80A5D"/>
    <w:rsid w:val="00E81119"/>
    <w:rsid w:val="00E819F5"/>
    <w:rsid w:val="00E81E2B"/>
    <w:rsid w:val="00E81F6F"/>
    <w:rsid w:val="00E832E3"/>
    <w:rsid w:val="00E8334D"/>
    <w:rsid w:val="00E834F4"/>
    <w:rsid w:val="00E83D69"/>
    <w:rsid w:val="00E8475F"/>
    <w:rsid w:val="00E84D1C"/>
    <w:rsid w:val="00E84E57"/>
    <w:rsid w:val="00E8611B"/>
    <w:rsid w:val="00E8678A"/>
    <w:rsid w:val="00E86A93"/>
    <w:rsid w:val="00E86C60"/>
    <w:rsid w:val="00E86E33"/>
    <w:rsid w:val="00E87056"/>
    <w:rsid w:val="00E87243"/>
    <w:rsid w:val="00E87D4B"/>
    <w:rsid w:val="00E90125"/>
    <w:rsid w:val="00E906D5"/>
    <w:rsid w:val="00E90B7E"/>
    <w:rsid w:val="00E90E25"/>
    <w:rsid w:val="00E9113C"/>
    <w:rsid w:val="00E91895"/>
    <w:rsid w:val="00E91BF6"/>
    <w:rsid w:val="00E929B8"/>
    <w:rsid w:val="00E92AFB"/>
    <w:rsid w:val="00E92ED4"/>
    <w:rsid w:val="00E930E2"/>
    <w:rsid w:val="00E937B5"/>
    <w:rsid w:val="00E9381B"/>
    <w:rsid w:val="00E93A52"/>
    <w:rsid w:val="00E93DB1"/>
    <w:rsid w:val="00E93E64"/>
    <w:rsid w:val="00E94AE3"/>
    <w:rsid w:val="00E95347"/>
    <w:rsid w:val="00E95997"/>
    <w:rsid w:val="00E95C24"/>
    <w:rsid w:val="00E96595"/>
    <w:rsid w:val="00E968E6"/>
    <w:rsid w:val="00E97F76"/>
    <w:rsid w:val="00EA023B"/>
    <w:rsid w:val="00EA0543"/>
    <w:rsid w:val="00EA0722"/>
    <w:rsid w:val="00EA0E55"/>
    <w:rsid w:val="00EA1545"/>
    <w:rsid w:val="00EA1D1D"/>
    <w:rsid w:val="00EA26F9"/>
    <w:rsid w:val="00EA2D31"/>
    <w:rsid w:val="00EA2F43"/>
    <w:rsid w:val="00EA3224"/>
    <w:rsid w:val="00EA38A2"/>
    <w:rsid w:val="00EA3E3B"/>
    <w:rsid w:val="00EA456B"/>
    <w:rsid w:val="00EA4A64"/>
    <w:rsid w:val="00EA544A"/>
    <w:rsid w:val="00EA5D88"/>
    <w:rsid w:val="00EA6CBB"/>
    <w:rsid w:val="00EA6F5A"/>
    <w:rsid w:val="00EA7011"/>
    <w:rsid w:val="00EA7066"/>
    <w:rsid w:val="00EA721F"/>
    <w:rsid w:val="00EA7773"/>
    <w:rsid w:val="00EA790B"/>
    <w:rsid w:val="00EA7BC0"/>
    <w:rsid w:val="00EA7DAC"/>
    <w:rsid w:val="00EA7FEA"/>
    <w:rsid w:val="00EB0E9B"/>
    <w:rsid w:val="00EB1161"/>
    <w:rsid w:val="00EB131A"/>
    <w:rsid w:val="00EB1436"/>
    <w:rsid w:val="00EB166F"/>
    <w:rsid w:val="00EB23DB"/>
    <w:rsid w:val="00EB2847"/>
    <w:rsid w:val="00EB34DA"/>
    <w:rsid w:val="00EB3EC9"/>
    <w:rsid w:val="00EB449C"/>
    <w:rsid w:val="00EB46C4"/>
    <w:rsid w:val="00EB49F9"/>
    <w:rsid w:val="00EB5F26"/>
    <w:rsid w:val="00EB70BC"/>
    <w:rsid w:val="00EC0ADD"/>
    <w:rsid w:val="00EC135B"/>
    <w:rsid w:val="00EC15FA"/>
    <w:rsid w:val="00EC165B"/>
    <w:rsid w:val="00EC230B"/>
    <w:rsid w:val="00EC23BF"/>
    <w:rsid w:val="00EC24EA"/>
    <w:rsid w:val="00EC2F72"/>
    <w:rsid w:val="00EC2FE0"/>
    <w:rsid w:val="00EC35B0"/>
    <w:rsid w:val="00EC5261"/>
    <w:rsid w:val="00EC5611"/>
    <w:rsid w:val="00EC5E96"/>
    <w:rsid w:val="00EC6880"/>
    <w:rsid w:val="00EC6DF4"/>
    <w:rsid w:val="00EC729E"/>
    <w:rsid w:val="00EC76DB"/>
    <w:rsid w:val="00EC78B4"/>
    <w:rsid w:val="00EC7C9F"/>
    <w:rsid w:val="00ED0EF2"/>
    <w:rsid w:val="00ED11F8"/>
    <w:rsid w:val="00ED1C55"/>
    <w:rsid w:val="00ED2CB1"/>
    <w:rsid w:val="00ED300F"/>
    <w:rsid w:val="00ED31BF"/>
    <w:rsid w:val="00ED3563"/>
    <w:rsid w:val="00ED488C"/>
    <w:rsid w:val="00ED4DA6"/>
    <w:rsid w:val="00ED5421"/>
    <w:rsid w:val="00ED6AB3"/>
    <w:rsid w:val="00ED768F"/>
    <w:rsid w:val="00EE01AB"/>
    <w:rsid w:val="00EE0918"/>
    <w:rsid w:val="00EE0AAD"/>
    <w:rsid w:val="00EE0E6A"/>
    <w:rsid w:val="00EE2E35"/>
    <w:rsid w:val="00EE3844"/>
    <w:rsid w:val="00EE3E10"/>
    <w:rsid w:val="00EE4037"/>
    <w:rsid w:val="00EE4271"/>
    <w:rsid w:val="00EE592C"/>
    <w:rsid w:val="00EE5B99"/>
    <w:rsid w:val="00EE6834"/>
    <w:rsid w:val="00EE6F0E"/>
    <w:rsid w:val="00EE7783"/>
    <w:rsid w:val="00EE793D"/>
    <w:rsid w:val="00EE7E71"/>
    <w:rsid w:val="00EE7E8D"/>
    <w:rsid w:val="00EF043A"/>
    <w:rsid w:val="00EF0529"/>
    <w:rsid w:val="00EF1025"/>
    <w:rsid w:val="00EF1A60"/>
    <w:rsid w:val="00EF1E02"/>
    <w:rsid w:val="00EF224C"/>
    <w:rsid w:val="00EF236E"/>
    <w:rsid w:val="00EF2376"/>
    <w:rsid w:val="00EF296D"/>
    <w:rsid w:val="00EF29D3"/>
    <w:rsid w:val="00EF336B"/>
    <w:rsid w:val="00EF37B4"/>
    <w:rsid w:val="00EF3F2C"/>
    <w:rsid w:val="00EF40C9"/>
    <w:rsid w:val="00EF4721"/>
    <w:rsid w:val="00EF48F9"/>
    <w:rsid w:val="00EF56D6"/>
    <w:rsid w:val="00EF593C"/>
    <w:rsid w:val="00EF6FB8"/>
    <w:rsid w:val="00EF712F"/>
    <w:rsid w:val="00EF71D6"/>
    <w:rsid w:val="00EF7756"/>
    <w:rsid w:val="00EF7EE4"/>
    <w:rsid w:val="00EF7F4E"/>
    <w:rsid w:val="00F019E9"/>
    <w:rsid w:val="00F0207C"/>
    <w:rsid w:val="00F02114"/>
    <w:rsid w:val="00F02398"/>
    <w:rsid w:val="00F028C6"/>
    <w:rsid w:val="00F02A11"/>
    <w:rsid w:val="00F02AA0"/>
    <w:rsid w:val="00F03243"/>
    <w:rsid w:val="00F03ABB"/>
    <w:rsid w:val="00F04285"/>
    <w:rsid w:val="00F045A7"/>
    <w:rsid w:val="00F053CA"/>
    <w:rsid w:val="00F05600"/>
    <w:rsid w:val="00F057B7"/>
    <w:rsid w:val="00F05A1E"/>
    <w:rsid w:val="00F0692A"/>
    <w:rsid w:val="00F06DDC"/>
    <w:rsid w:val="00F070C8"/>
    <w:rsid w:val="00F0730A"/>
    <w:rsid w:val="00F07587"/>
    <w:rsid w:val="00F103E9"/>
    <w:rsid w:val="00F10405"/>
    <w:rsid w:val="00F10A2D"/>
    <w:rsid w:val="00F10E56"/>
    <w:rsid w:val="00F11A5A"/>
    <w:rsid w:val="00F11DA6"/>
    <w:rsid w:val="00F11F2A"/>
    <w:rsid w:val="00F12CC7"/>
    <w:rsid w:val="00F12E79"/>
    <w:rsid w:val="00F13ED4"/>
    <w:rsid w:val="00F14987"/>
    <w:rsid w:val="00F14B89"/>
    <w:rsid w:val="00F14C35"/>
    <w:rsid w:val="00F15BD6"/>
    <w:rsid w:val="00F1653D"/>
    <w:rsid w:val="00F16672"/>
    <w:rsid w:val="00F16E5A"/>
    <w:rsid w:val="00F1767A"/>
    <w:rsid w:val="00F17E85"/>
    <w:rsid w:val="00F2096F"/>
    <w:rsid w:val="00F20ACC"/>
    <w:rsid w:val="00F20B05"/>
    <w:rsid w:val="00F21089"/>
    <w:rsid w:val="00F21375"/>
    <w:rsid w:val="00F22045"/>
    <w:rsid w:val="00F225B6"/>
    <w:rsid w:val="00F22EDB"/>
    <w:rsid w:val="00F22F42"/>
    <w:rsid w:val="00F2345F"/>
    <w:rsid w:val="00F244C8"/>
    <w:rsid w:val="00F250A2"/>
    <w:rsid w:val="00F25FF7"/>
    <w:rsid w:val="00F26449"/>
    <w:rsid w:val="00F267A0"/>
    <w:rsid w:val="00F26976"/>
    <w:rsid w:val="00F26D98"/>
    <w:rsid w:val="00F26F31"/>
    <w:rsid w:val="00F26F85"/>
    <w:rsid w:val="00F2725D"/>
    <w:rsid w:val="00F273BD"/>
    <w:rsid w:val="00F27EA2"/>
    <w:rsid w:val="00F27F4F"/>
    <w:rsid w:val="00F3007B"/>
    <w:rsid w:val="00F30808"/>
    <w:rsid w:val="00F313BA"/>
    <w:rsid w:val="00F317A9"/>
    <w:rsid w:val="00F317CF"/>
    <w:rsid w:val="00F319B4"/>
    <w:rsid w:val="00F3354A"/>
    <w:rsid w:val="00F33F51"/>
    <w:rsid w:val="00F341EC"/>
    <w:rsid w:val="00F347E3"/>
    <w:rsid w:val="00F3547B"/>
    <w:rsid w:val="00F35576"/>
    <w:rsid w:val="00F358C9"/>
    <w:rsid w:val="00F36F30"/>
    <w:rsid w:val="00F379AF"/>
    <w:rsid w:val="00F37BAF"/>
    <w:rsid w:val="00F37BD7"/>
    <w:rsid w:val="00F37D16"/>
    <w:rsid w:val="00F37F84"/>
    <w:rsid w:val="00F41C56"/>
    <w:rsid w:val="00F41F2C"/>
    <w:rsid w:val="00F42663"/>
    <w:rsid w:val="00F43732"/>
    <w:rsid w:val="00F444C3"/>
    <w:rsid w:val="00F445B0"/>
    <w:rsid w:val="00F447B5"/>
    <w:rsid w:val="00F448C7"/>
    <w:rsid w:val="00F4493F"/>
    <w:rsid w:val="00F44E80"/>
    <w:rsid w:val="00F45680"/>
    <w:rsid w:val="00F45884"/>
    <w:rsid w:val="00F459BE"/>
    <w:rsid w:val="00F4623F"/>
    <w:rsid w:val="00F46375"/>
    <w:rsid w:val="00F4676E"/>
    <w:rsid w:val="00F467EB"/>
    <w:rsid w:val="00F4694B"/>
    <w:rsid w:val="00F47040"/>
    <w:rsid w:val="00F47333"/>
    <w:rsid w:val="00F47E63"/>
    <w:rsid w:val="00F47FDB"/>
    <w:rsid w:val="00F50DC4"/>
    <w:rsid w:val="00F50F46"/>
    <w:rsid w:val="00F521F9"/>
    <w:rsid w:val="00F53522"/>
    <w:rsid w:val="00F540DB"/>
    <w:rsid w:val="00F54641"/>
    <w:rsid w:val="00F546BF"/>
    <w:rsid w:val="00F547C3"/>
    <w:rsid w:val="00F5480F"/>
    <w:rsid w:val="00F55498"/>
    <w:rsid w:val="00F55FF3"/>
    <w:rsid w:val="00F569CD"/>
    <w:rsid w:val="00F579A7"/>
    <w:rsid w:val="00F613ED"/>
    <w:rsid w:val="00F61460"/>
    <w:rsid w:val="00F6154D"/>
    <w:rsid w:val="00F61FBF"/>
    <w:rsid w:val="00F6224B"/>
    <w:rsid w:val="00F622D4"/>
    <w:rsid w:val="00F629A6"/>
    <w:rsid w:val="00F62E32"/>
    <w:rsid w:val="00F6430F"/>
    <w:rsid w:val="00F645A1"/>
    <w:rsid w:val="00F64F45"/>
    <w:rsid w:val="00F64FF1"/>
    <w:rsid w:val="00F652AC"/>
    <w:rsid w:val="00F653BD"/>
    <w:rsid w:val="00F6543D"/>
    <w:rsid w:val="00F65897"/>
    <w:rsid w:val="00F6716C"/>
    <w:rsid w:val="00F67C15"/>
    <w:rsid w:val="00F67E30"/>
    <w:rsid w:val="00F67E90"/>
    <w:rsid w:val="00F702AB"/>
    <w:rsid w:val="00F710A7"/>
    <w:rsid w:val="00F712EB"/>
    <w:rsid w:val="00F7178A"/>
    <w:rsid w:val="00F717A1"/>
    <w:rsid w:val="00F71905"/>
    <w:rsid w:val="00F719A3"/>
    <w:rsid w:val="00F71CE8"/>
    <w:rsid w:val="00F71DF3"/>
    <w:rsid w:val="00F72386"/>
    <w:rsid w:val="00F7261B"/>
    <w:rsid w:val="00F727B4"/>
    <w:rsid w:val="00F72E2D"/>
    <w:rsid w:val="00F72F55"/>
    <w:rsid w:val="00F73071"/>
    <w:rsid w:val="00F731F1"/>
    <w:rsid w:val="00F74675"/>
    <w:rsid w:val="00F7564A"/>
    <w:rsid w:val="00F75AB3"/>
    <w:rsid w:val="00F75C47"/>
    <w:rsid w:val="00F75E2E"/>
    <w:rsid w:val="00F75F8D"/>
    <w:rsid w:val="00F768BE"/>
    <w:rsid w:val="00F77375"/>
    <w:rsid w:val="00F80ACE"/>
    <w:rsid w:val="00F80C62"/>
    <w:rsid w:val="00F80E2A"/>
    <w:rsid w:val="00F814CC"/>
    <w:rsid w:val="00F81502"/>
    <w:rsid w:val="00F817B9"/>
    <w:rsid w:val="00F81C85"/>
    <w:rsid w:val="00F81D40"/>
    <w:rsid w:val="00F81D57"/>
    <w:rsid w:val="00F827B1"/>
    <w:rsid w:val="00F82A70"/>
    <w:rsid w:val="00F82A7C"/>
    <w:rsid w:val="00F83444"/>
    <w:rsid w:val="00F83586"/>
    <w:rsid w:val="00F8363F"/>
    <w:rsid w:val="00F84253"/>
    <w:rsid w:val="00F848EF"/>
    <w:rsid w:val="00F850B0"/>
    <w:rsid w:val="00F85737"/>
    <w:rsid w:val="00F85CEC"/>
    <w:rsid w:val="00F86494"/>
    <w:rsid w:val="00F865B0"/>
    <w:rsid w:val="00F86905"/>
    <w:rsid w:val="00F86B32"/>
    <w:rsid w:val="00F876A8"/>
    <w:rsid w:val="00F877C7"/>
    <w:rsid w:val="00F87D33"/>
    <w:rsid w:val="00F907F1"/>
    <w:rsid w:val="00F912AB"/>
    <w:rsid w:val="00F91817"/>
    <w:rsid w:val="00F91A24"/>
    <w:rsid w:val="00F91EC5"/>
    <w:rsid w:val="00F926AA"/>
    <w:rsid w:val="00F928D5"/>
    <w:rsid w:val="00F93A21"/>
    <w:rsid w:val="00F94A80"/>
    <w:rsid w:val="00F95472"/>
    <w:rsid w:val="00F956BB"/>
    <w:rsid w:val="00F9591E"/>
    <w:rsid w:val="00F95F8B"/>
    <w:rsid w:val="00F963E6"/>
    <w:rsid w:val="00F96A5F"/>
    <w:rsid w:val="00F96C18"/>
    <w:rsid w:val="00FA03FA"/>
    <w:rsid w:val="00FA1CA5"/>
    <w:rsid w:val="00FA1E2C"/>
    <w:rsid w:val="00FA231F"/>
    <w:rsid w:val="00FA264B"/>
    <w:rsid w:val="00FA26CA"/>
    <w:rsid w:val="00FA3048"/>
    <w:rsid w:val="00FA3135"/>
    <w:rsid w:val="00FA32CC"/>
    <w:rsid w:val="00FA3ABF"/>
    <w:rsid w:val="00FA3DF9"/>
    <w:rsid w:val="00FA4669"/>
    <w:rsid w:val="00FA4ABD"/>
    <w:rsid w:val="00FA519C"/>
    <w:rsid w:val="00FA52CB"/>
    <w:rsid w:val="00FA5327"/>
    <w:rsid w:val="00FA5632"/>
    <w:rsid w:val="00FA5FF4"/>
    <w:rsid w:val="00FA61B2"/>
    <w:rsid w:val="00FA6837"/>
    <w:rsid w:val="00FA70A6"/>
    <w:rsid w:val="00FA7FB3"/>
    <w:rsid w:val="00FB0103"/>
    <w:rsid w:val="00FB173B"/>
    <w:rsid w:val="00FB1D84"/>
    <w:rsid w:val="00FB1F4E"/>
    <w:rsid w:val="00FB2B39"/>
    <w:rsid w:val="00FB352D"/>
    <w:rsid w:val="00FB3955"/>
    <w:rsid w:val="00FB3EDE"/>
    <w:rsid w:val="00FB476A"/>
    <w:rsid w:val="00FB4DC6"/>
    <w:rsid w:val="00FB5AB1"/>
    <w:rsid w:val="00FB5B09"/>
    <w:rsid w:val="00FB5C1B"/>
    <w:rsid w:val="00FB616F"/>
    <w:rsid w:val="00FB6569"/>
    <w:rsid w:val="00FB6F91"/>
    <w:rsid w:val="00FB7A22"/>
    <w:rsid w:val="00FB7DD5"/>
    <w:rsid w:val="00FC01AC"/>
    <w:rsid w:val="00FC0F78"/>
    <w:rsid w:val="00FC1B54"/>
    <w:rsid w:val="00FC1C66"/>
    <w:rsid w:val="00FC30F4"/>
    <w:rsid w:val="00FC396A"/>
    <w:rsid w:val="00FC39FC"/>
    <w:rsid w:val="00FC3A72"/>
    <w:rsid w:val="00FC3F94"/>
    <w:rsid w:val="00FC4298"/>
    <w:rsid w:val="00FC437F"/>
    <w:rsid w:val="00FC5111"/>
    <w:rsid w:val="00FC573B"/>
    <w:rsid w:val="00FC5853"/>
    <w:rsid w:val="00FC5988"/>
    <w:rsid w:val="00FC62C1"/>
    <w:rsid w:val="00FC6863"/>
    <w:rsid w:val="00FC693B"/>
    <w:rsid w:val="00FC6F20"/>
    <w:rsid w:val="00FC6FD3"/>
    <w:rsid w:val="00FC731D"/>
    <w:rsid w:val="00FC7A41"/>
    <w:rsid w:val="00FC7D60"/>
    <w:rsid w:val="00FD02DE"/>
    <w:rsid w:val="00FD0478"/>
    <w:rsid w:val="00FD0748"/>
    <w:rsid w:val="00FD1247"/>
    <w:rsid w:val="00FD1739"/>
    <w:rsid w:val="00FD1BE1"/>
    <w:rsid w:val="00FD1D72"/>
    <w:rsid w:val="00FD2069"/>
    <w:rsid w:val="00FD2405"/>
    <w:rsid w:val="00FD29C3"/>
    <w:rsid w:val="00FD3333"/>
    <w:rsid w:val="00FD4516"/>
    <w:rsid w:val="00FD4FA6"/>
    <w:rsid w:val="00FD549F"/>
    <w:rsid w:val="00FD5522"/>
    <w:rsid w:val="00FD5AE9"/>
    <w:rsid w:val="00FD63F0"/>
    <w:rsid w:val="00FD6BC0"/>
    <w:rsid w:val="00FD70BD"/>
    <w:rsid w:val="00FD713C"/>
    <w:rsid w:val="00FD733B"/>
    <w:rsid w:val="00FD73BC"/>
    <w:rsid w:val="00FE10BC"/>
    <w:rsid w:val="00FE1849"/>
    <w:rsid w:val="00FE1EB5"/>
    <w:rsid w:val="00FE20C4"/>
    <w:rsid w:val="00FE222D"/>
    <w:rsid w:val="00FE30FD"/>
    <w:rsid w:val="00FE39E1"/>
    <w:rsid w:val="00FE4156"/>
    <w:rsid w:val="00FE4329"/>
    <w:rsid w:val="00FE52B7"/>
    <w:rsid w:val="00FE5517"/>
    <w:rsid w:val="00FE5825"/>
    <w:rsid w:val="00FE634F"/>
    <w:rsid w:val="00FE6427"/>
    <w:rsid w:val="00FE695F"/>
    <w:rsid w:val="00FE72D3"/>
    <w:rsid w:val="00FE7506"/>
    <w:rsid w:val="00FE75F1"/>
    <w:rsid w:val="00FE7A63"/>
    <w:rsid w:val="00FF0192"/>
    <w:rsid w:val="00FF0688"/>
    <w:rsid w:val="00FF237C"/>
    <w:rsid w:val="00FF30A5"/>
    <w:rsid w:val="00FF30B7"/>
    <w:rsid w:val="00FF34E6"/>
    <w:rsid w:val="00FF38D8"/>
    <w:rsid w:val="00FF39FE"/>
    <w:rsid w:val="00FF44A9"/>
    <w:rsid w:val="00FF4754"/>
    <w:rsid w:val="00FF542F"/>
    <w:rsid w:val="00FF5B1A"/>
    <w:rsid w:val="00FF5ECC"/>
    <w:rsid w:val="00FF6952"/>
    <w:rsid w:val="00FF69B9"/>
    <w:rsid w:val="00FF750E"/>
    <w:rsid w:val="00FF7690"/>
    <w:rsid w:val="00FF7E45"/>
    <w:rsid w:val="00FF7EF7"/>
    <w:rsid w:val="024BE473"/>
    <w:rsid w:val="0F759100"/>
    <w:rsid w:val="11FFDA14"/>
    <w:rsid w:val="16C2EBF1"/>
    <w:rsid w:val="22583CDA"/>
    <w:rsid w:val="25643284"/>
    <w:rsid w:val="2641CD15"/>
    <w:rsid w:val="2CDD3E6A"/>
    <w:rsid w:val="2F045CB2"/>
    <w:rsid w:val="31133A89"/>
    <w:rsid w:val="31EF5006"/>
    <w:rsid w:val="34808642"/>
    <w:rsid w:val="38AA70BF"/>
    <w:rsid w:val="39ABB108"/>
    <w:rsid w:val="40502192"/>
    <w:rsid w:val="428A7A23"/>
    <w:rsid w:val="44A56551"/>
    <w:rsid w:val="4841618D"/>
    <w:rsid w:val="4D7F7F07"/>
    <w:rsid w:val="5233E600"/>
    <w:rsid w:val="5D706A5C"/>
    <w:rsid w:val="6104376B"/>
    <w:rsid w:val="62733C90"/>
    <w:rsid w:val="69B4DB72"/>
    <w:rsid w:val="6F7ABB9C"/>
    <w:rsid w:val="71040269"/>
    <w:rsid w:val="76EF44F8"/>
    <w:rsid w:val="783EA3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083A"/>
  <w15:chartTrackingRefBased/>
  <w15:docId w15:val="{ABAF69FD-8168-4A27-B942-9A25429D4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96A"/>
    <w:pPr>
      <w:spacing w:after="0" w:line="240" w:lineRule="auto"/>
    </w:pPr>
    <w:rPr>
      <w:rFonts w:ascii="Calibri" w:hAnsi="Calibri" w:cs="Calibri"/>
      <w:sz w:val="24"/>
      <w:szCs w:val="24"/>
    </w:rPr>
  </w:style>
  <w:style w:type="paragraph" w:styleId="Heading1">
    <w:name w:val="heading 1"/>
    <w:basedOn w:val="Normal"/>
    <w:link w:val="Heading1Char"/>
    <w:uiPriority w:val="9"/>
    <w:qFormat/>
    <w:rsid w:val="006A762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F5E3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61C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761C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unhideWhenUsed/>
    <w:qFormat/>
    <w:rsid w:val="00C8125D"/>
    <w:pPr>
      <w:widowControl w:val="0"/>
      <w:autoSpaceDE w:val="0"/>
      <w:autoSpaceDN w:val="0"/>
      <w:spacing w:before="20"/>
      <w:ind w:left="20"/>
      <w:outlineLvl w:val="4"/>
    </w:pPr>
    <w:rPr>
      <w:rFonts w:ascii="Franklin Gothic Demi" w:eastAsia="Franklin Gothic Demi" w:hAnsi="Franklin Gothic Demi" w:cs="Franklin Gothic Dem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254B"/>
    <w:rPr>
      <w:color w:val="0563C1"/>
      <w:u w:val="single"/>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F5,列"/>
    <w:basedOn w:val="Normal"/>
    <w:link w:val="ListParagraphChar"/>
    <w:uiPriority w:val="1"/>
    <w:qFormat/>
    <w:rsid w:val="0015254B"/>
    <w:pPr>
      <w:ind w:left="720"/>
    </w:pPr>
  </w:style>
  <w:style w:type="character" w:styleId="UnresolvedMention">
    <w:name w:val="Unresolved Mention"/>
    <w:basedOn w:val="DefaultParagraphFont"/>
    <w:uiPriority w:val="99"/>
    <w:semiHidden/>
    <w:unhideWhenUsed/>
    <w:rsid w:val="00772D6C"/>
    <w:rPr>
      <w:color w:val="605E5C"/>
      <w:shd w:val="clear" w:color="auto" w:fill="E1DFDD"/>
    </w:rPr>
  </w:style>
  <w:style w:type="character" w:styleId="FollowedHyperlink">
    <w:name w:val="FollowedHyperlink"/>
    <w:basedOn w:val="DefaultParagraphFont"/>
    <w:uiPriority w:val="99"/>
    <w:semiHidden/>
    <w:unhideWhenUsed/>
    <w:rsid w:val="0005307B"/>
    <w:rPr>
      <w:color w:val="954F72" w:themeColor="followedHyperlink"/>
      <w:u w:val="single"/>
    </w:rPr>
  </w:style>
  <w:style w:type="paragraph" w:styleId="Header">
    <w:name w:val="header"/>
    <w:basedOn w:val="Normal"/>
    <w:link w:val="HeaderChar"/>
    <w:uiPriority w:val="99"/>
    <w:unhideWhenUsed/>
    <w:rsid w:val="00761950"/>
    <w:pPr>
      <w:tabs>
        <w:tab w:val="center" w:pos="4680"/>
        <w:tab w:val="right" w:pos="9360"/>
      </w:tabs>
    </w:pPr>
  </w:style>
  <w:style w:type="character" w:customStyle="1" w:styleId="HeaderChar">
    <w:name w:val="Header Char"/>
    <w:basedOn w:val="DefaultParagraphFont"/>
    <w:link w:val="Header"/>
    <w:uiPriority w:val="99"/>
    <w:rsid w:val="00761950"/>
    <w:rPr>
      <w:rFonts w:ascii="Calibri" w:hAnsi="Calibri" w:cs="Calibri"/>
      <w:sz w:val="24"/>
      <w:szCs w:val="24"/>
    </w:rPr>
  </w:style>
  <w:style w:type="paragraph" w:styleId="Footer">
    <w:name w:val="footer"/>
    <w:basedOn w:val="Normal"/>
    <w:link w:val="FooterChar"/>
    <w:uiPriority w:val="99"/>
    <w:unhideWhenUsed/>
    <w:rsid w:val="00761950"/>
    <w:pPr>
      <w:tabs>
        <w:tab w:val="center" w:pos="4680"/>
        <w:tab w:val="right" w:pos="9360"/>
      </w:tabs>
    </w:pPr>
  </w:style>
  <w:style w:type="character" w:customStyle="1" w:styleId="FooterChar">
    <w:name w:val="Footer Char"/>
    <w:basedOn w:val="DefaultParagraphFont"/>
    <w:link w:val="Footer"/>
    <w:uiPriority w:val="99"/>
    <w:rsid w:val="00761950"/>
    <w:rPr>
      <w:rFonts w:ascii="Calibri" w:hAnsi="Calibri" w:cs="Calibri"/>
      <w:sz w:val="24"/>
      <w:szCs w:val="24"/>
    </w:rPr>
  </w:style>
  <w:style w:type="character" w:customStyle="1" w:styleId="Heading1Char">
    <w:name w:val="Heading 1 Char"/>
    <w:basedOn w:val="DefaultParagraphFont"/>
    <w:link w:val="Heading1"/>
    <w:uiPriority w:val="9"/>
    <w:rsid w:val="006A762A"/>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6A762A"/>
    <w:rPr>
      <w:b/>
      <w:bCs/>
    </w:rPr>
  </w:style>
  <w:style w:type="paragraph" w:styleId="NormalWeb">
    <w:name w:val="Normal (Web)"/>
    <w:basedOn w:val="Normal"/>
    <w:uiPriority w:val="99"/>
    <w:unhideWhenUsed/>
    <w:rsid w:val="006A762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A762A"/>
  </w:style>
  <w:style w:type="character" w:customStyle="1" w:styleId="eop">
    <w:name w:val="eop"/>
    <w:basedOn w:val="DefaultParagraphFont"/>
    <w:rsid w:val="006A762A"/>
  </w:style>
  <w:style w:type="paragraph" w:customStyle="1" w:styleId="paragraph">
    <w:name w:val="paragraph"/>
    <w:basedOn w:val="Normal"/>
    <w:rsid w:val="006A762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6A762A"/>
    <w:rPr>
      <w:i/>
      <w:iCs/>
    </w:rPr>
  </w:style>
  <w:style w:type="character" w:styleId="CommentReference">
    <w:name w:val="annotation reference"/>
    <w:basedOn w:val="DefaultParagraphFont"/>
    <w:uiPriority w:val="99"/>
    <w:semiHidden/>
    <w:unhideWhenUsed/>
    <w:rsid w:val="008206AD"/>
    <w:rPr>
      <w:sz w:val="16"/>
      <w:szCs w:val="16"/>
    </w:rPr>
  </w:style>
  <w:style w:type="paragraph" w:styleId="CommentText">
    <w:name w:val="annotation text"/>
    <w:basedOn w:val="Normal"/>
    <w:link w:val="CommentTextChar"/>
    <w:uiPriority w:val="99"/>
    <w:unhideWhenUsed/>
    <w:rsid w:val="008206AD"/>
    <w:rPr>
      <w:sz w:val="20"/>
      <w:szCs w:val="20"/>
    </w:rPr>
  </w:style>
  <w:style w:type="character" w:customStyle="1" w:styleId="CommentTextChar">
    <w:name w:val="Comment Text Char"/>
    <w:basedOn w:val="DefaultParagraphFont"/>
    <w:link w:val="CommentText"/>
    <w:uiPriority w:val="99"/>
    <w:rsid w:val="008206AD"/>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206AD"/>
    <w:rPr>
      <w:b/>
      <w:bCs/>
    </w:rPr>
  </w:style>
  <w:style w:type="character" w:customStyle="1" w:styleId="CommentSubjectChar">
    <w:name w:val="Comment Subject Char"/>
    <w:basedOn w:val="CommentTextChar"/>
    <w:link w:val="CommentSubject"/>
    <w:uiPriority w:val="99"/>
    <w:semiHidden/>
    <w:rsid w:val="008206AD"/>
    <w:rPr>
      <w:rFonts w:ascii="Calibri" w:hAnsi="Calibri" w:cs="Calibri"/>
      <w:b/>
      <w:bCs/>
      <w:sz w:val="20"/>
      <w:szCs w:val="20"/>
    </w:rPr>
  </w:style>
  <w:style w:type="paragraph" w:styleId="BalloonText">
    <w:name w:val="Balloon Text"/>
    <w:basedOn w:val="Normal"/>
    <w:link w:val="BalloonTextChar"/>
    <w:uiPriority w:val="99"/>
    <w:semiHidden/>
    <w:unhideWhenUsed/>
    <w:rsid w:val="008206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6AD"/>
    <w:rPr>
      <w:rFonts w:ascii="Segoe UI" w:hAnsi="Segoe UI" w:cs="Segoe UI"/>
      <w:sz w:val="18"/>
      <w:szCs w:val="18"/>
    </w:rPr>
  </w:style>
  <w:style w:type="paragraph" w:customStyle="1" w:styleId="Default">
    <w:name w:val="Default"/>
    <w:rsid w:val="00C057AF"/>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54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56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ndent">
    <w:name w:val="line-indent"/>
    <w:basedOn w:val="Normal"/>
    <w:rsid w:val="00316CA3"/>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1"/>
    <w:locked/>
    <w:rsid w:val="0068506C"/>
    <w:rPr>
      <w:rFonts w:ascii="Calibri" w:hAnsi="Calibri" w:cs="Calibri"/>
      <w:sz w:val="24"/>
      <w:szCs w:val="24"/>
    </w:rPr>
  </w:style>
  <w:style w:type="paragraph" w:styleId="BodyText">
    <w:name w:val="Body Text"/>
    <w:basedOn w:val="Normal"/>
    <w:link w:val="BodyTextChar"/>
    <w:uiPriority w:val="1"/>
    <w:qFormat/>
    <w:rsid w:val="00BF5200"/>
    <w:pPr>
      <w:autoSpaceDE w:val="0"/>
      <w:autoSpaceDN w:val="0"/>
      <w:adjustRightInd w:val="0"/>
      <w:ind w:left="1187" w:hanging="361"/>
    </w:pPr>
    <w:rPr>
      <w:rFonts w:ascii="Arial" w:hAnsi="Arial" w:cs="Arial"/>
      <w:sz w:val="22"/>
      <w:szCs w:val="22"/>
    </w:rPr>
  </w:style>
  <w:style w:type="character" w:customStyle="1" w:styleId="BodyTextChar">
    <w:name w:val="Body Text Char"/>
    <w:basedOn w:val="DefaultParagraphFont"/>
    <w:link w:val="BodyText"/>
    <w:uiPriority w:val="1"/>
    <w:rsid w:val="00BF5200"/>
    <w:rPr>
      <w:rFonts w:ascii="Arial" w:hAnsi="Arial" w:cs="Arial"/>
    </w:rPr>
  </w:style>
  <w:style w:type="paragraph" w:styleId="Title">
    <w:name w:val="Title"/>
    <w:basedOn w:val="Normal"/>
    <w:next w:val="Normal"/>
    <w:link w:val="TitleChar"/>
    <w:uiPriority w:val="10"/>
    <w:qFormat/>
    <w:rsid w:val="00BF5200"/>
    <w:pPr>
      <w:autoSpaceDE w:val="0"/>
      <w:autoSpaceDN w:val="0"/>
      <w:adjustRightInd w:val="0"/>
      <w:ind w:left="466" w:right="1139" w:hanging="360"/>
    </w:pPr>
    <w:rPr>
      <w:rFonts w:ascii="Arial" w:hAnsi="Arial" w:cs="Arial"/>
      <w:b/>
      <w:bCs/>
      <w:sz w:val="22"/>
      <w:szCs w:val="22"/>
    </w:rPr>
  </w:style>
  <w:style w:type="character" w:customStyle="1" w:styleId="TitleChar">
    <w:name w:val="Title Char"/>
    <w:basedOn w:val="DefaultParagraphFont"/>
    <w:link w:val="Title"/>
    <w:uiPriority w:val="1"/>
    <w:rsid w:val="00BF5200"/>
    <w:rPr>
      <w:rFonts w:ascii="Arial" w:hAnsi="Arial" w:cs="Arial"/>
      <w:b/>
      <w:bCs/>
    </w:rPr>
  </w:style>
  <w:style w:type="paragraph" w:styleId="Revision">
    <w:name w:val="Revision"/>
    <w:hidden/>
    <w:uiPriority w:val="99"/>
    <w:semiHidden/>
    <w:rsid w:val="00891D47"/>
    <w:pPr>
      <w:spacing w:after="0" w:line="240" w:lineRule="auto"/>
    </w:pPr>
    <w:rPr>
      <w:rFonts w:ascii="Calibri" w:hAnsi="Calibri" w:cs="Calibri"/>
      <w:sz w:val="24"/>
      <w:szCs w:val="24"/>
    </w:rPr>
  </w:style>
  <w:style w:type="character" w:customStyle="1" w:styleId="Heading2Char">
    <w:name w:val="Heading 2 Char"/>
    <w:basedOn w:val="DefaultParagraphFont"/>
    <w:link w:val="Heading2"/>
    <w:uiPriority w:val="9"/>
    <w:semiHidden/>
    <w:rsid w:val="009F5E3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761C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761C6"/>
    <w:rPr>
      <w:rFonts w:asciiTheme="majorHAnsi" w:eastAsiaTheme="majorEastAsia" w:hAnsiTheme="majorHAnsi" w:cstheme="majorBidi"/>
      <w:i/>
      <w:iCs/>
      <w:color w:val="2F5496" w:themeColor="accent1" w:themeShade="BF"/>
      <w:sz w:val="24"/>
      <w:szCs w:val="24"/>
    </w:rPr>
  </w:style>
  <w:style w:type="paragraph" w:customStyle="1" w:styleId="TableParagraph">
    <w:name w:val="Table Paragraph"/>
    <w:basedOn w:val="Normal"/>
    <w:uiPriority w:val="1"/>
    <w:qFormat/>
    <w:rsid w:val="007E421E"/>
    <w:pPr>
      <w:widowControl w:val="0"/>
      <w:autoSpaceDE w:val="0"/>
      <w:autoSpaceDN w:val="0"/>
    </w:pPr>
    <w:rPr>
      <w:rFonts w:ascii="Franklin Gothic Book" w:eastAsia="Franklin Gothic Book" w:hAnsi="Franklin Gothic Book" w:cs="Franklin Gothic Book"/>
      <w:sz w:val="22"/>
      <w:szCs w:val="22"/>
    </w:rPr>
  </w:style>
  <w:style w:type="character" w:customStyle="1" w:styleId="Heading5Char">
    <w:name w:val="Heading 5 Char"/>
    <w:basedOn w:val="DefaultParagraphFont"/>
    <w:link w:val="Heading5"/>
    <w:uiPriority w:val="9"/>
    <w:rsid w:val="00C8125D"/>
    <w:rPr>
      <w:rFonts w:ascii="Franklin Gothic Demi" w:eastAsia="Franklin Gothic Demi" w:hAnsi="Franklin Gothic Demi" w:cs="Franklin Gothic Demi"/>
      <w:b/>
      <w:bCs/>
    </w:rPr>
  </w:style>
  <w:style w:type="paragraph" w:styleId="TOC1">
    <w:name w:val="toc 1"/>
    <w:basedOn w:val="Normal"/>
    <w:uiPriority w:val="39"/>
    <w:qFormat/>
    <w:rsid w:val="00C8125D"/>
    <w:pPr>
      <w:widowControl w:val="0"/>
      <w:autoSpaceDE w:val="0"/>
      <w:autoSpaceDN w:val="0"/>
      <w:spacing w:before="157"/>
      <w:ind w:left="1258"/>
    </w:pPr>
    <w:rPr>
      <w:rFonts w:ascii="Arial" w:eastAsia="Arial" w:hAnsi="Arial" w:cs="Arial"/>
      <w:sz w:val="22"/>
      <w:szCs w:val="22"/>
    </w:rPr>
  </w:style>
  <w:style w:type="paragraph" w:styleId="TOC2">
    <w:name w:val="toc 2"/>
    <w:basedOn w:val="Normal"/>
    <w:uiPriority w:val="39"/>
    <w:qFormat/>
    <w:rsid w:val="00C8125D"/>
    <w:pPr>
      <w:widowControl w:val="0"/>
      <w:autoSpaceDE w:val="0"/>
      <w:autoSpaceDN w:val="0"/>
      <w:spacing w:before="214"/>
      <w:ind w:left="1260"/>
    </w:pPr>
    <w:rPr>
      <w:rFonts w:ascii="Arial" w:eastAsia="Arial" w:hAnsi="Arial" w:cs="Arial"/>
      <w:sz w:val="22"/>
      <w:szCs w:val="22"/>
    </w:rPr>
  </w:style>
  <w:style w:type="paragraph" w:styleId="TOC3">
    <w:name w:val="toc 3"/>
    <w:basedOn w:val="Normal"/>
    <w:uiPriority w:val="39"/>
    <w:qFormat/>
    <w:rsid w:val="00C8125D"/>
    <w:pPr>
      <w:widowControl w:val="0"/>
      <w:autoSpaceDE w:val="0"/>
      <w:autoSpaceDN w:val="0"/>
      <w:spacing w:before="157"/>
      <w:ind w:left="1479"/>
    </w:pPr>
    <w:rPr>
      <w:rFonts w:ascii="Arial" w:eastAsia="Arial" w:hAnsi="Arial" w:cs="Arial"/>
      <w:sz w:val="22"/>
      <w:szCs w:val="22"/>
    </w:rPr>
  </w:style>
  <w:style w:type="paragraph" w:styleId="TOCHeading">
    <w:name w:val="TOC Heading"/>
    <w:basedOn w:val="Heading1"/>
    <w:next w:val="Normal"/>
    <w:uiPriority w:val="39"/>
    <w:unhideWhenUsed/>
    <w:qFormat/>
    <w:rsid w:val="00EA0722"/>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cf01">
    <w:name w:val="cf01"/>
    <w:basedOn w:val="DefaultParagraphFont"/>
    <w:rsid w:val="0040643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966246">
      <w:bodyDiv w:val="1"/>
      <w:marLeft w:val="0"/>
      <w:marRight w:val="0"/>
      <w:marTop w:val="0"/>
      <w:marBottom w:val="0"/>
      <w:divBdr>
        <w:top w:val="none" w:sz="0" w:space="0" w:color="auto"/>
        <w:left w:val="none" w:sz="0" w:space="0" w:color="auto"/>
        <w:bottom w:val="none" w:sz="0" w:space="0" w:color="auto"/>
        <w:right w:val="none" w:sz="0" w:space="0" w:color="auto"/>
      </w:divBdr>
    </w:div>
    <w:div w:id="620838677">
      <w:bodyDiv w:val="1"/>
      <w:marLeft w:val="0"/>
      <w:marRight w:val="0"/>
      <w:marTop w:val="0"/>
      <w:marBottom w:val="0"/>
      <w:divBdr>
        <w:top w:val="none" w:sz="0" w:space="0" w:color="auto"/>
        <w:left w:val="none" w:sz="0" w:space="0" w:color="auto"/>
        <w:bottom w:val="none" w:sz="0" w:space="0" w:color="auto"/>
        <w:right w:val="none" w:sz="0" w:space="0" w:color="auto"/>
      </w:divBdr>
    </w:div>
    <w:div w:id="843588370">
      <w:bodyDiv w:val="1"/>
      <w:marLeft w:val="0"/>
      <w:marRight w:val="0"/>
      <w:marTop w:val="0"/>
      <w:marBottom w:val="0"/>
      <w:divBdr>
        <w:top w:val="none" w:sz="0" w:space="0" w:color="auto"/>
        <w:left w:val="none" w:sz="0" w:space="0" w:color="auto"/>
        <w:bottom w:val="none" w:sz="0" w:space="0" w:color="auto"/>
        <w:right w:val="none" w:sz="0" w:space="0" w:color="auto"/>
      </w:divBdr>
    </w:div>
    <w:div w:id="1182204489">
      <w:bodyDiv w:val="1"/>
      <w:marLeft w:val="0"/>
      <w:marRight w:val="0"/>
      <w:marTop w:val="0"/>
      <w:marBottom w:val="0"/>
      <w:divBdr>
        <w:top w:val="none" w:sz="0" w:space="0" w:color="auto"/>
        <w:left w:val="none" w:sz="0" w:space="0" w:color="auto"/>
        <w:bottom w:val="none" w:sz="0" w:space="0" w:color="auto"/>
        <w:right w:val="none" w:sz="0" w:space="0" w:color="auto"/>
      </w:divBdr>
    </w:div>
    <w:div w:id="1302225100">
      <w:bodyDiv w:val="1"/>
      <w:marLeft w:val="0"/>
      <w:marRight w:val="0"/>
      <w:marTop w:val="0"/>
      <w:marBottom w:val="0"/>
      <w:divBdr>
        <w:top w:val="none" w:sz="0" w:space="0" w:color="auto"/>
        <w:left w:val="none" w:sz="0" w:space="0" w:color="auto"/>
        <w:bottom w:val="none" w:sz="0" w:space="0" w:color="auto"/>
        <w:right w:val="none" w:sz="0" w:space="0" w:color="auto"/>
      </w:divBdr>
      <w:divsChild>
        <w:div w:id="34430574">
          <w:marLeft w:val="0"/>
          <w:marRight w:val="0"/>
          <w:marTop w:val="0"/>
          <w:marBottom w:val="0"/>
          <w:divBdr>
            <w:top w:val="none" w:sz="0" w:space="0" w:color="auto"/>
            <w:left w:val="none" w:sz="0" w:space="0" w:color="auto"/>
            <w:bottom w:val="none" w:sz="0" w:space="0" w:color="auto"/>
            <w:right w:val="none" w:sz="0" w:space="0" w:color="auto"/>
          </w:divBdr>
        </w:div>
        <w:div w:id="1243879324">
          <w:marLeft w:val="0"/>
          <w:marRight w:val="0"/>
          <w:marTop w:val="0"/>
          <w:marBottom w:val="0"/>
          <w:divBdr>
            <w:top w:val="none" w:sz="0" w:space="0" w:color="auto"/>
            <w:left w:val="none" w:sz="0" w:space="0" w:color="auto"/>
            <w:bottom w:val="none" w:sz="0" w:space="0" w:color="auto"/>
            <w:right w:val="none" w:sz="0" w:space="0" w:color="auto"/>
          </w:divBdr>
        </w:div>
        <w:div w:id="1391735136">
          <w:marLeft w:val="0"/>
          <w:marRight w:val="0"/>
          <w:marTop w:val="0"/>
          <w:marBottom w:val="0"/>
          <w:divBdr>
            <w:top w:val="none" w:sz="0" w:space="0" w:color="auto"/>
            <w:left w:val="none" w:sz="0" w:space="0" w:color="auto"/>
            <w:bottom w:val="none" w:sz="0" w:space="0" w:color="auto"/>
            <w:right w:val="none" w:sz="0" w:space="0" w:color="auto"/>
          </w:divBdr>
        </w:div>
        <w:div w:id="1576622852">
          <w:marLeft w:val="0"/>
          <w:marRight w:val="0"/>
          <w:marTop w:val="0"/>
          <w:marBottom w:val="0"/>
          <w:divBdr>
            <w:top w:val="none" w:sz="0" w:space="0" w:color="auto"/>
            <w:left w:val="none" w:sz="0" w:space="0" w:color="auto"/>
            <w:bottom w:val="none" w:sz="0" w:space="0" w:color="auto"/>
            <w:right w:val="none" w:sz="0" w:space="0" w:color="auto"/>
          </w:divBdr>
        </w:div>
      </w:divsChild>
    </w:div>
    <w:div w:id="1519852309">
      <w:bodyDiv w:val="1"/>
      <w:marLeft w:val="0"/>
      <w:marRight w:val="0"/>
      <w:marTop w:val="0"/>
      <w:marBottom w:val="0"/>
      <w:divBdr>
        <w:top w:val="none" w:sz="0" w:space="0" w:color="auto"/>
        <w:left w:val="none" w:sz="0" w:space="0" w:color="auto"/>
        <w:bottom w:val="none" w:sz="0" w:space="0" w:color="auto"/>
        <w:right w:val="none" w:sz="0" w:space="0" w:color="auto"/>
      </w:divBdr>
      <w:divsChild>
        <w:div w:id="308825169">
          <w:marLeft w:val="0"/>
          <w:marRight w:val="0"/>
          <w:marTop w:val="0"/>
          <w:marBottom w:val="0"/>
          <w:divBdr>
            <w:top w:val="none" w:sz="0" w:space="0" w:color="auto"/>
            <w:left w:val="none" w:sz="0" w:space="0" w:color="auto"/>
            <w:bottom w:val="none" w:sz="0" w:space="0" w:color="auto"/>
            <w:right w:val="none" w:sz="0" w:space="0" w:color="auto"/>
          </w:divBdr>
        </w:div>
      </w:divsChild>
    </w:div>
    <w:div w:id="1564410215">
      <w:bodyDiv w:val="1"/>
      <w:marLeft w:val="0"/>
      <w:marRight w:val="0"/>
      <w:marTop w:val="0"/>
      <w:marBottom w:val="0"/>
      <w:divBdr>
        <w:top w:val="none" w:sz="0" w:space="0" w:color="auto"/>
        <w:left w:val="none" w:sz="0" w:space="0" w:color="auto"/>
        <w:bottom w:val="none" w:sz="0" w:space="0" w:color="auto"/>
        <w:right w:val="none" w:sz="0" w:space="0" w:color="auto"/>
      </w:divBdr>
    </w:div>
    <w:div w:id="1566449741">
      <w:bodyDiv w:val="1"/>
      <w:marLeft w:val="0"/>
      <w:marRight w:val="0"/>
      <w:marTop w:val="0"/>
      <w:marBottom w:val="0"/>
      <w:divBdr>
        <w:top w:val="none" w:sz="0" w:space="0" w:color="auto"/>
        <w:left w:val="none" w:sz="0" w:space="0" w:color="auto"/>
        <w:bottom w:val="none" w:sz="0" w:space="0" w:color="auto"/>
        <w:right w:val="none" w:sz="0" w:space="0" w:color="auto"/>
      </w:divBdr>
    </w:div>
    <w:div w:id="1593472749">
      <w:bodyDiv w:val="1"/>
      <w:marLeft w:val="0"/>
      <w:marRight w:val="0"/>
      <w:marTop w:val="0"/>
      <w:marBottom w:val="0"/>
      <w:divBdr>
        <w:top w:val="none" w:sz="0" w:space="0" w:color="auto"/>
        <w:left w:val="none" w:sz="0" w:space="0" w:color="auto"/>
        <w:bottom w:val="none" w:sz="0" w:space="0" w:color="auto"/>
        <w:right w:val="none" w:sz="0" w:space="0" w:color="auto"/>
      </w:divBdr>
      <w:divsChild>
        <w:div w:id="451674221">
          <w:marLeft w:val="0"/>
          <w:marRight w:val="0"/>
          <w:marTop w:val="0"/>
          <w:marBottom w:val="0"/>
          <w:divBdr>
            <w:top w:val="none" w:sz="0" w:space="0" w:color="auto"/>
            <w:left w:val="none" w:sz="0" w:space="0" w:color="auto"/>
            <w:bottom w:val="none" w:sz="0" w:space="0" w:color="auto"/>
            <w:right w:val="none" w:sz="0" w:space="0" w:color="auto"/>
          </w:divBdr>
        </w:div>
      </w:divsChild>
    </w:div>
    <w:div w:id="1801070027">
      <w:bodyDiv w:val="1"/>
      <w:marLeft w:val="0"/>
      <w:marRight w:val="0"/>
      <w:marTop w:val="0"/>
      <w:marBottom w:val="0"/>
      <w:divBdr>
        <w:top w:val="none" w:sz="0" w:space="0" w:color="auto"/>
        <w:left w:val="none" w:sz="0" w:space="0" w:color="auto"/>
        <w:bottom w:val="none" w:sz="0" w:space="0" w:color="auto"/>
        <w:right w:val="none" w:sz="0" w:space="0" w:color="auto"/>
      </w:divBdr>
      <w:divsChild>
        <w:div w:id="1711762219">
          <w:marLeft w:val="0"/>
          <w:marRight w:val="0"/>
          <w:marTop w:val="0"/>
          <w:marBottom w:val="0"/>
          <w:divBdr>
            <w:top w:val="none" w:sz="0" w:space="0" w:color="auto"/>
            <w:left w:val="none" w:sz="0" w:space="0" w:color="auto"/>
            <w:bottom w:val="none" w:sz="0" w:space="0" w:color="auto"/>
            <w:right w:val="none" w:sz="0" w:space="0" w:color="auto"/>
          </w:divBdr>
        </w:div>
      </w:divsChild>
    </w:div>
    <w:div w:id="198268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isa.gov/resources-tools/resources/stopransomware-guide" TargetMode="External"/><Relationship Id="rId18" Type="http://schemas.openxmlformats.org/officeDocument/2006/relationships/hyperlink" Target="https://www.dhs.gov/fusion-center-locations-and-contact-information" TargetMode="External"/><Relationship Id="rId26" Type="http://schemas.openxmlformats.org/officeDocument/2006/relationships/hyperlink" Target="https://www.fbi.gov/contact-us/field-offices" TargetMode="External"/><Relationship Id="rId39" Type="http://schemas.openxmlformats.org/officeDocument/2006/relationships/footer" Target="footer2.xml"/><Relationship Id="rId21" Type="http://schemas.openxmlformats.org/officeDocument/2006/relationships/hyperlink" Target="mailto:SayCISA@cisa.dhs.gov" TargetMode="External"/><Relationship Id="rId34" Type="http://schemas.openxmlformats.org/officeDocument/2006/relationships/hyperlink" Target="https://csrc.nist.gov/glossary/term/baseline_configuration" TargetMode="External"/><Relationship Id="rId42" Type="http://schemas.openxmlformats.org/officeDocument/2006/relationships/hyperlink" Target="https://csrc.nist.gov/glossary/term/impact" TargetMode="External"/><Relationship Id="rId47" Type="http://schemas.openxmlformats.org/officeDocument/2006/relationships/hyperlink" Target="https://www.cisa.gov/resources-tools/resources/federal-government-cybersecurity-incident-and-vulnerability-response-playbooks" TargetMode="External"/><Relationship Id="rId50" Type="http://schemas.openxmlformats.org/officeDocument/2006/relationships/hyperlink" Target="https://www.cisa.gov/resources-tools/resources/stopransomware-guide"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cisa.gov/resources-tools/services/cyber-security-evaluation-tool-cset" TargetMode="External"/><Relationship Id="rId11" Type="http://schemas.openxmlformats.org/officeDocument/2006/relationships/image" Target="media/image1.png"/><Relationship Id="rId24" Type="http://schemas.openxmlformats.org/officeDocument/2006/relationships/hyperlink" Target="https://www.cisecurity.org/ms-isac" TargetMode="External"/><Relationship Id="rId32" Type="http://schemas.openxmlformats.org/officeDocument/2006/relationships/hyperlink" Target="https://csrc.nist.gov/glossary/term/warm_site" TargetMode="External"/><Relationship Id="rId37" Type="http://schemas.openxmlformats.org/officeDocument/2006/relationships/hyperlink" Target="https://www.hhs.gov/hipaa/for-professionals/breach-notification/breach-reporting/index.html" TargetMode="External"/><Relationship Id="rId40" Type="http://schemas.openxmlformats.org/officeDocument/2006/relationships/hyperlink" Target="https://csrc.nist.gov/glossary/term/breach" TargetMode="External"/><Relationship Id="rId45" Type="http://schemas.openxmlformats.org/officeDocument/2006/relationships/hyperlink" Target="https://csrc.nist.gov/glossary/term/vulnerability" TargetMode="External"/><Relationship Id="rId53" Type="http://schemas.openxmlformats.org/officeDocument/2006/relationships/hyperlink" Target="https://www.cisa.gov/resources-tools/services/cyber-security-evaluation-tool-cset"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SayCISA@cis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gov/fusion-center-locations-and-contact-information" TargetMode="External"/><Relationship Id="rId22" Type="http://schemas.openxmlformats.org/officeDocument/2006/relationships/hyperlink" Target="https://www.cisa.gov/" TargetMode="External"/><Relationship Id="rId27" Type="http://schemas.openxmlformats.org/officeDocument/2006/relationships/image" Target="media/image2.png"/><Relationship Id="rId30" Type="http://schemas.openxmlformats.org/officeDocument/2006/relationships/hyperlink" Target="https://www.cisa.gov/resources-tools/resources/layering-network-security-through-segmentation-infographic" TargetMode="External"/><Relationship Id="rId35" Type="http://schemas.openxmlformats.org/officeDocument/2006/relationships/hyperlink" Target="https://www.cisa.gov/resources-tools/resources/cyber-resilience-review-supplemental-resource-guides" TargetMode="External"/><Relationship Id="rId43" Type="http://schemas.openxmlformats.org/officeDocument/2006/relationships/hyperlink" Target="https://csrc.nist.gov/glossary/term/incident" TargetMode="External"/><Relationship Id="rId48" Type="http://schemas.openxmlformats.org/officeDocument/2006/relationships/hyperlink" Target="https://csrc.nist.gov/publications/detail/sp/800-61/rev-2/final"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www.cisa.gov/resources-tools/resources/cyber-resilience-review-supplemental-resource-guides" TargetMode="External"/><Relationship Id="rId3" Type="http://schemas.openxmlformats.org/officeDocument/2006/relationships/customXml" Target="../customXml/item3.xml"/><Relationship Id="rId12" Type="http://schemas.openxmlformats.org/officeDocument/2006/relationships/hyperlink" Target="https://www.cisa.gov/resources-tools/services/cisa-tabletop-exercise-packages" TargetMode="External"/><Relationship Id="rId17" Type="http://schemas.openxmlformats.org/officeDocument/2006/relationships/hyperlink" Target="https://csrc.nist.gov/pubs/sp/800/61/r2/final" TargetMode="External"/><Relationship Id="rId25" Type="http://schemas.openxmlformats.org/officeDocument/2006/relationships/hyperlink" Target="https://www.nationalisacs.org/" TargetMode="External"/><Relationship Id="rId33" Type="http://schemas.openxmlformats.org/officeDocument/2006/relationships/hyperlink" Target="https://csrc.nist.gov/glossary/term/cold_site" TargetMode="External"/><Relationship Id="rId38" Type="http://schemas.openxmlformats.org/officeDocument/2006/relationships/hyperlink" Target="https://archive.legmt.gov/bills/mca/title_0300/chapter_0140/part_0170/section_0040/0300-0140-0170-0040.html" TargetMode="External"/><Relationship Id="rId46" Type="http://schemas.openxmlformats.org/officeDocument/2006/relationships/hyperlink" Target="https://www.cisa.gov/sites/default/files/publications/Incident-Response-Plan-Basics_508c.pdf" TargetMode="External"/><Relationship Id="rId20" Type="http://schemas.openxmlformats.org/officeDocument/2006/relationships/hyperlink" Target="https://myservices.cisa.gov/irf" TargetMode="External"/><Relationship Id="rId41" Type="http://schemas.openxmlformats.org/officeDocument/2006/relationships/hyperlink" Target="https://csrc.nist.gov/glossary/term/event" TargetMode="External"/><Relationship Id="rId54" Type="http://schemas.openxmlformats.org/officeDocument/2006/relationships/hyperlink" Target="https://www.cisa.gov/resources-tools/resources/election-infrastructure-incident-response-communications-guid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sa.gov/cisa-regions" TargetMode="External"/><Relationship Id="rId23" Type="http://schemas.openxmlformats.org/officeDocument/2006/relationships/hyperlink" Target="mailto:soc@cisecurity.org" TargetMode="External"/><Relationship Id="rId28" Type="http://schemas.openxmlformats.org/officeDocument/2006/relationships/image" Target="media/image3.png"/><Relationship Id="rId36" Type="http://schemas.openxmlformats.org/officeDocument/2006/relationships/hyperlink" Target="https://www.hhs.gov/hipaa/for-professionals/privacy/laws-regulations/index.html" TargetMode="External"/><Relationship Id="rId49" Type="http://schemas.openxmlformats.org/officeDocument/2006/relationships/hyperlink" Target="https://csrc.nist.gov/glossary"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csrc.nist.gov/glossary/term/hot_site" TargetMode="External"/><Relationship Id="rId44" Type="http://schemas.openxmlformats.org/officeDocument/2006/relationships/hyperlink" Target="https://csrc.nist.gov/glossary/term/risk" TargetMode="External"/><Relationship Id="rId52" Type="http://schemas.openxmlformats.org/officeDocument/2006/relationships/hyperlink" Target="https://www.cisa.gov/resources-tools/resources/layering-network-security-through-segmentation-infograph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0D9990237DF94FB3F172103996CE91" ma:contentTypeVersion="16" ma:contentTypeDescription="Create a new document." ma:contentTypeScope="" ma:versionID="d112fd3cbfbd9a33418ce0373a02962e">
  <xsd:schema xmlns:xsd="http://www.w3.org/2001/XMLSchema" xmlns:xs="http://www.w3.org/2001/XMLSchema" xmlns:p="http://schemas.microsoft.com/office/2006/metadata/properties" xmlns:ns3="96fa9acd-1155-4ae3-979c-eb5130dd50a6" xmlns:ns4="b1483d54-a853-4286-8446-7309136b4527" targetNamespace="http://schemas.microsoft.com/office/2006/metadata/properties" ma:root="true" ma:fieldsID="9ca4ec6446ba2a6ff65f21526bdec01b" ns3:_="" ns4:_="">
    <xsd:import namespace="96fa9acd-1155-4ae3-979c-eb5130dd50a6"/>
    <xsd:import namespace="b1483d54-a853-4286-8446-7309136b45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a9acd-1155-4ae3-979c-eb5130dd5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483d54-a853-4286-8446-7309136b45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6fa9acd-1155-4ae3-979c-eb5130dd50a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32E355-FC29-47B2-B3AF-4DD94A20A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a9acd-1155-4ae3-979c-eb5130dd50a6"/>
    <ds:schemaRef ds:uri="b1483d54-a853-4286-8446-7309136b45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F44F18-925B-47DF-AFED-7C29D242F5B5}">
  <ds:schemaRefs>
    <ds:schemaRef ds:uri="http://schemas.microsoft.com/office/2006/metadata/properties"/>
    <ds:schemaRef ds:uri="http://schemas.microsoft.com/office/infopath/2007/PartnerControls"/>
    <ds:schemaRef ds:uri="96fa9acd-1155-4ae3-979c-eb5130dd50a6"/>
  </ds:schemaRefs>
</ds:datastoreItem>
</file>

<file path=customXml/itemProps3.xml><?xml version="1.0" encoding="utf-8"?>
<ds:datastoreItem xmlns:ds="http://schemas.openxmlformats.org/officeDocument/2006/customXml" ds:itemID="{5405FF5D-DBDC-4D10-BFC2-4568666574EB}">
  <ds:schemaRefs>
    <ds:schemaRef ds:uri="http://schemas.openxmlformats.org/officeDocument/2006/bibliography"/>
  </ds:schemaRefs>
</ds:datastoreItem>
</file>

<file path=customXml/itemProps4.xml><?xml version="1.0" encoding="utf-8"?>
<ds:datastoreItem xmlns:ds="http://schemas.openxmlformats.org/officeDocument/2006/customXml" ds:itemID="{6B648679-D794-45BF-A59A-D6A59D2432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7596</Words>
  <Characters>4330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rohlich, Joseph</cp:lastModifiedBy>
  <cp:revision>7</cp:revision>
  <dcterms:created xsi:type="dcterms:W3CDTF">2025-02-11T20:26:00Z</dcterms:created>
  <dcterms:modified xsi:type="dcterms:W3CDTF">2025-07-1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D9990237DF94FB3F172103996CE91</vt:lpwstr>
  </property>
  <property fmtid="{D5CDD505-2E9C-101B-9397-08002B2CF9AE}" pid="3" name="MSIP_Label_f3b2808d-fdcd-4b04-ae30-a55cfb76acbc_Enabled">
    <vt:lpwstr>true</vt:lpwstr>
  </property>
  <property fmtid="{D5CDD505-2E9C-101B-9397-08002B2CF9AE}" pid="4" name="MSIP_Label_f3b2808d-fdcd-4b04-ae30-a55cfb76acbc_SetDate">
    <vt:lpwstr>2025-04-02T04:04:50Z</vt:lpwstr>
  </property>
  <property fmtid="{D5CDD505-2E9C-101B-9397-08002B2CF9AE}" pid="5" name="MSIP_Label_f3b2808d-fdcd-4b04-ae30-a55cfb76acbc_Method">
    <vt:lpwstr>Privileged</vt:lpwstr>
  </property>
  <property fmtid="{D5CDD505-2E9C-101B-9397-08002B2CF9AE}" pid="6" name="MSIP_Label_f3b2808d-fdcd-4b04-ae30-a55cfb76acbc_Name">
    <vt:lpwstr>All Users (Unprotected)</vt:lpwstr>
  </property>
  <property fmtid="{D5CDD505-2E9C-101B-9397-08002B2CF9AE}" pid="7" name="MSIP_Label_f3b2808d-fdcd-4b04-ae30-a55cfb76acbc_SiteId">
    <vt:lpwstr>69c613d2-b051-4234-8ed1-fd530b70d5d3</vt:lpwstr>
  </property>
  <property fmtid="{D5CDD505-2E9C-101B-9397-08002B2CF9AE}" pid="8" name="MSIP_Label_f3b2808d-fdcd-4b04-ae30-a55cfb76acbc_ActionId">
    <vt:lpwstr>ac6ad16a-f14a-4fda-af0a-df276db2481d</vt:lpwstr>
  </property>
  <property fmtid="{D5CDD505-2E9C-101B-9397-08002B2CF9AE}" pid="9" name="MSIP_Label_f3b2808d-fdcd-4b04-ae30-a55cfb76acbc_ContentBits">
    <vt:lpwstr>0</vt:lpwstr>
  </property>
</Properties>
</file>